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0FCCB" w14:textId="6D9E7C5C" w:rsidR="00234718" w:rsidRPr="00133C07" w:rsidRDefault="007B38BB" w:rsidP="00072127">
      <w:pPr>
        <w:pStyle w:val="10"/>
      </w:pPr>
      <w:bookmarkStart w:id="0" w:name="_Toc134531741"/>
      <w:bookmarkStart w:id="1" w:name="_Toc121638517"/>
      <w:bookmarkStart w:id="2" w:name="_Toc157505427"/>
      <w:r>
        <w:t>Лабораторная р</w:t>
      </w:r>
      <w:r w:rsidR="00DF1001" w:rsidRPr="00585FDF">
        <w:t>абота</w:t>
      </w:r>
      <w:r w:rsidR="00E04A24" w:rsidRPr="00585FDF">
        <w:t xml:space="preserve"> </w:t>
      </w:r>
      <w:r w:rsidR="00E0677D">
        <w:t>№ 1. </w:t>
      </w:r>
      <w:bookmarkEnd w:id="0"/>
      <w:bookmarkEnd w:id="1"/>
      <w:bookmarkEnd w:id="2"/>
      <w:r w:rsidR="00133C07">
        <w:rPr>
          <w:lang w:val="en-US"/>
        </w:rPr>
        <w:t>HTML</w:t>
      </w:r>
    </w:p>
    <w:p w14:paraId="2B6EEE49" w14:textId="53D3C000" w:rsidR="00234718" w:rsidRDefault="00E04A24" w:rsidP="00051CD7">
      <w:pPr>
        <w:pStyle w:val="13"/>
      </w:pPr>
      <w:bookmarkStart w:id="3" w:name="_Toc134531742"/>
      <w:bookmarkStart w:id="4" w:name="_Toc157505428"/>
      <w:r w:rsidRPr="00585FDF">
        <w:t>Подготовка к работе</w:t>
      </w:r>
      <w:bookmarkEnd w:id="3"/>
      <w:bookmarkEnd w:id="4"/>
    </w:p>
    <w:p w14:paraId="7D79938B" w14:textId="1A12D4A0" w:rsidR="00133C07" w:rsidRDefault="00133C07" w:rsidP="00FE6D2B">
      <w:pPr>
        <w:pStyle w:val="af6"/>
      </w:pPr>
      <w:r>
        <w:t xml:space="preserve">Для работ требуется среда разработки, рекомендуется </w:t>
      </w:r>
      <w:r>
        <w:rPr>
          <w:lang w:val="en-US"/>
        </w:rPr>
        <w:t>VS</w:t>
      </w:r>
      <w:r w:rsidRPr="00133C07">
        <w:t xml:space="preserve"> </w:t>
      </w:r>
      <w:r>
        <w:rPr>
          <w:lang w:val="en-US"/>
        </w:rPr>
        <w:t>Code</w:t>
      </w:r>
      <w:r w:rsidRPr="00133C07">
        <w:t xml:space="preserve">, </w:t>
      </w:r>
      <w:r>
        <w:t xml:space="preserve">далее все примеры будут рассмотрены для данной среды. </w:t>
      </w:r>
      <w:r>
        <w:rPr>
          <w:lang w:val="en-US"/>
        </w:rPr>
        <w:t>VS</w:t>
      </w:r>
      <w:r w:rsidRPr="00133C07">
        <w:t xml:space="preserve"> </w:t>
      </w:r>
      <w:r>
        <w:rPr>
          <w:lang w:val="en-US"/>
        </w:rPr>
        <w:t>Code</w:t>
      </w:r>
      <w:r w:rsidRPr="00133C07">
        <w:t xml:space="preserve"> </w:t>
      </w:r>
      <w:r>
        <w:t xml:space="preserve">из коробки имеет базовую поддержку </w:t>
      </w:r>
      <w:r>
        <w:rPr>
          <w:lang w:val="en-US"/>
        </w:rPr>
        <w:t>HTML</w:t>
      </w:r>
      <w:r w:rsidRPr="00133C07">
        <w:t xml:space="preserve"> – </w:t>
      </w:r>
      <w:r>
        <w:t xml:space="preserve">подсветка кода, автоматическое закрытие тегов контейнеров, предложения завершения кода </w:t>
      </w:r>
      <w:r>
        <w:rPr>
          <w:lang w:val="en-US"/>
        </w:rPr>
        <w:t>IntelliSense</w:t>
      </w:r>
      <w:r w:rsidRPr="00133C07">
        <w:t>.</w:t>
      </w:r>
    </w:p>
    <w:p w14:paraId="58C941D1" w14:textId="79DF1B74" w:rsidR="00133C07" w:rsidRDefault="00133C07" w:rsidP="00FE6D2B">
      <w:pPr>
        <w:pStyle w:val="af6"/>
      </w:pPr>
      <w:r>
        <w:t>Добавьте в рабочую среду папку, в которой желаете хранить файлы работ (</w:t>
      </w:r>
      <w:r>
        <w:rPr>
          <w:lang w:val="en-US"/>
        </w:rPr>
        <w:t>File</w:t>
      </w:r>
      <w:r w:rsidRPr="00133C07">
        <w:t xml:space="preserve"> </w:t>
      </w:r>
      <w:r>
        <w:t>–</w:t>
      </w:r>
      <w:r w:rsidRPr="00133C07">
        <w:t xml:space="preserve"> </w:t>
      </w:r>
      <w:r>
        <w:rPr>
          <w:lang w:val="en-US"/>
        </w:rPr>
        <w:t>Add</w:t>
      </w:r>
      <w:r w:rsidRPr="00133C07">
        <w:t xml:space="preserve"> </w:t>
      </w:r>
      <w:r>
        <w:rPr>
          <w:lang w:val="en-US"/>
        </w:rPr>
        <w:t>folder</w:t>
      </w:r>
      <w:r w:rsidRPr="00133C07">
        <w:t xml:space="preserve"> </w:t>
      </w:r>
      <w:r>
        <w:rPr>
          <w:lang w:val="en-US"/>
        </w:rPr>
        <w:t>to</w:t>
      </w:r>
      <w:r w:rsidRPr="00133C07">
        <w:t xml:space="preserve"> </w:t>
      </w:r>
      <w:r>
        <w:rPr>
          <w:lang w:val="en-US"/>
        </w:rPr>
        <w:t>workspace</w:t>
      </w:r>
      <w:r>
        <w:t xml:space="preserve">), создайте в ней файл (для этого нажмите правой кнопкой мыши, далее ПКМ на имя папки в боковом меню </w:t>
      </w:r>
      <w:r>
        <w:rPr>
          <w:lang w:val="en-US"/>
        </w:rPr>
        <w:t>explorer</w:t>
      </w:r>
      <w:r>
        <w:t xml:space="preserve">, выберите </w:t>
      </w:r>
      <w:r>
        <w:rPr>
          <w:lang w:val="en-US"/>
        </w:rPr>
        <w:t>New</w:t>
      </w:r>
      <w:r w:rsidRPr="00133C07">
        <w:t xml:space="preserve"> </w:t>
      </w:r>
      <w:r>
        <w:rPr>
          <w:lang w:val="en-US"/>
        </w:rPr>
        <w:t>File</w:t>
      </w:r>
      <w:r w:rsidRPr="00133C07">
        <w:t xml:space="preserve"> </w:t>
      </w:r>
      <w:r>
        <w:t xml:space="preserve">и введите </w:t>
      </w:r>
      <w:r w:rsidR="00114C60">
        <w:t xml:space="preserve">желаемое </w:t>
      </w:r>
      <w:r>
        <w:t xml:space="preserve">имя файла с расширением </w:t>
      </w:r>
      <w:r w:rsidRPr="00133C07">
        <w:t>.</w:t>
      </w:r>
      <w:r>
        <w:rPr>
          <w:lang w:val="en-US"/>
        </w:rPr>
        <w:t>html</w:t>
      </w:r>
      <w:r w:rsidRPr="00133C07">
        <w:t xml:space="preserve"> </w:t>
      </w:r>
      <w:r>
        <w:t>на конце).</w:t>
      </w:r>
    </w:p>
    <w:p w14:paraId="364EB023" w14:textId="77777777" w:rsidR="006F71C3" w:rsidRPr="00B93555" w:rsidRDefault="006F71C3" w:rsidP="006F71C3">
      <w:pPr>
        <w:pStyle w:val="20"/>
      </w:pPr>
      <w:r>
        <w:t>Задания для самостоятельного выполнения</w:t>
      </w:r>
    </w:p>
    <w:p w14:paraId="648E7E05" w14:textId="0850C296" w:rsidR="008F2743" w:rsidRDefault="008F2743" w:rsidP="00FE6D2B">
      <w:pPr>
        <w:pStyle w:val="af6"/>
      </w:pPr>
      <w:r>
        <w:t>Общая информация по проекту: вы создаете страницу для компании, продающей компьютерные комплектующие (</w:t>
      </w:r>
      <w:bookmarkStart w:id="5" w:name="_Hlk171961913"/>
      <w:r>
        <w:t>процессоры, материнские платы, видеокарты</w:t>
      </w:r>
      <w:bookmarkEnd w:id="5"/>
      <w:r>
        <w:t xml:space="preserve">). Всего проект должен содержать 5 страниц. В </w:t>
      </w:r>
      <w:r>
        <w:rPr>
          <w:lang w:val="en-US"/>
        </w:rPr>
        <w:t>title</w:t>
      </w:r>
      <w:r w:rsidRPr="002B594E">
        <w:t xml:space="preserve"> </w:t>
      </w:r>
      <w:r>
        <w:t>каждой из страниц после названия компании добавляется «</w:t>
      </w:r>
      <w:r w:rsidRPr="00133C07">
        <w:t>–</w:t>
      </w:r>
      <w:r>
        <w:t>» и название самой страницы (кроме Главная). Сайт должен содержать главную страницу с общей информацией о предприятии, страницу с ценами на продаваемые комплектующие, страницу новостей техники и технологий (или самого предприятия, на ваше усмотрение), страницу контактов с почтой, телефоном и адресом и картой, указывающей местоположение предприятия.</w:t>
      </w:r>
    </w:p>
    <w:p w14:paraId="6878AA6A" w14:textId="32E4CE3E" w:rsidR="00390892" w:rsidRDefault="00BC376A" w:rsidP="00FE6D2B">
      <w:pPr>
        <w:pStyle w:val="af6"/>
      </w:pPr>
      <w:r>
        <w:t xml:space="preserve">1. </w:t>
      </w:r>
      <w:r w:rsidR="00390892">
        <w:t xml:space="preserve">Создайте страницу </w:t>
      </w:r>
      <w:r w:rsidR="00390892">
        <w:rPr>
          <w:lang w:val="en-US"/>
        </w:rPr>
        <w:t>html</w:t>
      </w:r>
      <w:r w:rsidR="00390892">
        <w:t xml:space="preserve"> по макету в табл. 1.1:</w:t>
      </w:r>
    </w:p>
    <w:p w14:paraId="7078F48D" w14:textId="4B5A8835" w:rsidR="00390892" w:rsidRDefault="00BC376A" w:rsidP="00FE6D2B">
      <w:pPr>
        <w:pStyle w:val="af6"/>
      </w:pPr>
      <w:r>
        <w:t xml:space="preserve">1.1) </w:t>
      </w:r>
      <w:r w:rsidR="00390892">
        <w:t xml:space="preserve">верхняя часть (выделена серым) – </w:t>
      </w:r>
      <w:r w:rsidR="00390892">
        <w:rPr>
          <w:lang w:val="en-US"/>
        </w:rPr>
        <w:t>header</w:t>
      </w:r>
      <w:r w:rsidR="00390892" w:rsidRPr="00390892">
        <w:t xml:space="preserve">, </w:t>
      </w:r>
      <w:r w:rsidR="00390892">
        <w:t xml:space="preserve">средняя (контент) – </w:t>
      </w:r>
      <w:r w:rsidR="00390892">
        <w:rPr>
          <w:lang w:val="en-US"/>
        </w:rPr>
        <w:t>div</w:t>
      </w:r>
      <w:r w:rsidR="00390892" w:rsidRPr="00390892">
        <w:t xml:space="preserve">, </w:t>
      </w:r>
      <w:r w:rsidR="00390892">
        <w:t xml:space="preserve">нижняя – </w:t>
      </w:r>
      <w:r w:rsidR="00390892">
        <w:rPr>
          <w:lang w:val="en-US"/>
        </w:rPr>
        <w:t>footer</w:t>
      </w:r>
      <w:r w:rsidR="00390892" w:rsidRPr="00390892">
        <w:t>;</w:t>
      </w:r>
    </w:p>
    <w:p w14:paraId="100D2466" w14:textId="3FC36F92" w:rsidR="00390892" w:rsidRDefault="00BC376A" w:rsidP="00FE6D2B">
      <w:pPr>
        <w:pStyle w:val="af6"/>
      </w:pPr>
      <w:r>
        <w:t xml:space="preserve">1.2) </w:t>
      </w:r>
      <w:r w:rsidR="00390892">
        <w:t xml:space="preserve">в </w:t>
      </w:r>
      <w:r w:rsidR="00390892">
        <w:rPr>
          <w:lang w:val="en-US"/>
        </w:rPr>
        <w:t>header</w:t>
      </w:r>
      <w:r w:rsidR="00390892" w:rsidRPr="00390892">
        <w:t xml:space="preserve"> </w:t>
      </w:r>
      <w:r w:rsidR="00390892">
        <w:t xml:space="preserve">логотип – </w:t>
      </w:r>
      <w:r w:rsidR="00390892">
        <w:rPr>
          <w:lang w:val="en-US"/>
        </w:rPr>
        <w:t>div</w:t>
      </w:r>
      <w:r w:rsidR="00390892" w:rsidRPr="00390892">
        <w:t xml:space="preserve">, </w:t>
      </w:r>
      <w:r w:rsidR="00390892">
        <w:t xml:space="preserve">нижняя часть (меню – главная, прайс-лист, …) должен быть таблицей из 1 строки на </w:t>
      </w:r>
      <w:r w:rsidR="00DA31F3">
        <w:t>4</w:t>
      </w:r>
      <w:r w:rsidR="00390892">
        <w:t xml:space="preserve"> яч</w:t>
      </w:r>
      <w:r w:rsidR="00DA31F3">
        <w:t>ейки</w:t>
      </w:r>
      <w:r w:rsidR="00390892">
        <w:t>;</w:t>
      </w:r>
    </w:p>
    <w:p w14:paraId="7C9B75BE" w14:textId="22DC0FB9" w:rsidR="00DA31F3" w:rsidRPr="00DA31F3" w:rsidRDefault="00DA31F3" w:rsidP="00FE6D2B">
      <w:pPr>
        <w:pStyle w:val="af6"/>
      </w:pPr>
      <w:r w:rsidRPr="00DA31F3">
        <w:t xml:space="preserve">1.3) </w:t>
      </w:r>
      <w:r>
        <w:t>таблиц</w:t>
      </w:r>
      <w:r w:rsidR="0033713F">
        <w:t>а</w:t>
      </w:r>
      <w:r>
        <w:t xml:space="preserve"> в </w:t>
      </w:r>
      <w:r>
        <w:rPr>
          <w:lang w:val="en-US"/>
        </w:rPr>
        <w:t>header</w:t>
      </w:r>
      <w:r w:rsidRPr="00DA31F3">
        <w:t xml:space="preserve"> </w:t>
      </w:r>
      <w:r w:rsidR="0033713F">
        <w:t xml:space="preserve">должна быть </w:t>
      </w:r>
      <w:r>
        <w:t>она была растянута на весь экран</w:t>
      </w:r>
      <w:r w:rsidR="0033713F">
        <w:t xml:space="preserve"> по ширине</w:t>
      </w:r>
      <w:r>
        <w:t>;</w:t>
      </w:r>
    </w:p>
    <w:p w14:paraId="7D98A36A" w14:textId="3F7F7713" w:rsidR="00390892" w:rsidRDefault="00BC376A" w:rsidP="00FE6D2B">
      <w:pPr>
        <w:pStyle w:val="af6"/>
      </w:pPr>
      <w:r>
        <w:lastRenderedPageBreak/>
        <w:t xml:space="preserve">1.3) </w:t>
      </w:r>
      <w:r w:rsidR="00390892">
        <w:t xml:space="preserve">в качестве логотипа подберите из интернета подходящий, по вашему мнению, файл </w:t>
      </w:r>
      <w:proofErr w:type="spellStart"/>
      <w:r w:rsidR="00390892">
        <w:rPr>
          <w:lang w:val="en-US"/>
        </w:rPr>
        <w:t>png</w:t>
      </w:r>
      <w:proofErr w:type="spellEnd"/>
      <w:r w:rsidR="00390892" w:rsidRPr="00390892">
        <w:t xml:space="preserve">, </w:t>
      </w:r>
      <w:r w:rsidR="00390892">
        <w:t xml:space="preserve">сохраните его под именем </w:t>
      </w:r>
      <w:r w:rsidR="00390892">
        <w:rPr>
          <w:lang w:val="en-US"/>
        </w:rPr>
        <w:t>logo</w:t>
      </w:r>
      <w:r w:rsidR="00390892" w:rsidRPr="00390892">
        <w:t>.</w:t>
      </w:r>
      <w:proofErr w:type="spellStart"/>
      <w:r w:rsidR="00390892">
        <w:rPr>
          <w:lang w:val="en-US"/>
        </w:rPr>
        <w:t>png</w:t>
      </w:r>
      <w:proofErr w:type="spellEnd"/>
      <w:r w:rsidR="00390892" w:rsidRPr="00390892">
        <w:t xml:space="preserve"> </w:t>
      </w:r>
      <w:r w:rsidR="00390892">
        <w:t xml:space="preserve">в папке с </w:t>
      </w:r>
      <w:r w:rsidR="004B72F0">
        <w:t>работой, добавьте его на страницу в то место, где в табл. 1.1 написано Логотип;</w:t>
      </w:r>
    </w:p>
    <w:p w14:paraId="49645E08" w14:textId="44171A1A" w:rsidR="00390892" w:rsidRDefault="00BC376A" w:rsidP="00FE6D2B">
      <w:pPr>
        <w:pStyle w:val="af6"/>
      </w:pPr>
      <w:r>
        <w:t xml:space="preserve">1.4) </w:t>
      </w:r>
      <w:r w:rsidR="00390892">
        <w:rPr>
          <w:lang w:val="en-US"/>
        </w:rPr>
        <w:t>title</w:t>
      </w:r>
      <w:r w:rsidR="00390892" w:rsidRPr="00390892">
        <w:t xml:space="preserve"> </w:t>
      </w:r>
      <w:r w:rsidR="00390892">
        <w:t>страницы – имя компании, придумайте свое;</w:t>
      </w:r>
    </w:p>
    <w:p w14:paraId="782C64EC" w14:textId="7E9AB27A" w:rsidR="004B72F0" w:rsidRDefault="00BC376A" w:rsidP="00FE6D2B">
      <w:pPr>
        <w:pStyle w:val="af6"/>
      </w:pPr>
      <w:r>
        <w:t xml:space="preserve">1.5) </w:t>
      </w:r>
      <w:r w:rsidR="004B72F0">
        <w:t>в качестве разработчика (</w:t>
      </w:r>
      <w:r w:rsidR="004B72F0">
        <w:rPr>
          <w:lang w:val="en-US"/>
        </w:rPr>
        <w:t>footer</w:t>
      </w:r>
      <w:r w:rsidR="004B72F0" w:rsidRPr="004B72F0">
        <w:t xml:space="preserve">) </w:t>
      </w:r>
      <w:r w:rsidR="004B72F0">
        <w:t>укажите себя, в начале добавьте знак копирайта;</w:t>
      </w:r>
    </w:p>
    <w:p w14:paraId="2A78318C" w14:textId="2D88C143" w:rsidR="00390892" w:rsidRDefault="00BC376A" w:rsidP="00FE6D2B">
      <w:pPr>
        <w:pStyle w:val="af6"/>
      </w:pPr>
      <w:r>
        <w:t xml:space="preserve">1.6) </w:t>
      </w:r>
      <w:r w:rsidR="00390892">
        <w:t xml:space="preserve">сохраните файл под именем </w:t>
      </w:r>
      <w:r w:rsidR="00390892">
        <w:rPr>
          <w:lang w:val="en-US"/>
        </w:rPr>
        <w:t>index</w:t>
      </w:r>
      <w:r w:rsidR="00390892" w:rsidRPr="00390892">
        <w:t>.</w:t>
      </w:r>
      <w:r w:rsidR="00390892">
        <w:rPr>
          <w:lang w:val="en-US"/>
        </w:rPr>
        <w:t>html</w:t>
      </w:r>
      <w:r w:rsidR="004B72F0">
        <w:t>.</w:t>
      </w:r>
    </w:p>
    <w:p w14:paraId="21596189" w14:textId="340D9404" w:rsidR="00390892" w:rsidRDefault="00390892" w:rsidP="004B72F0">
      <w:pPr>
        <w:pStyle w:val="af8"/>
      </w:pPr>
    </w:p>
    <w:p w14:paraId="56DC4169" w14:textId="726AF377" w:rsidR="00390892" w:rsidRPr="00390892" w:rsidRDefault="00390892" w:rsidP="00390892">
      <w:pPr>
        <w:pStyle w:val="af8"/>
      </w:pPr>
      <w:r>
        <w:t>Таблица 1.1 – Макет страницы</w:t>
      </w:r>
    </w:p>
    <w:tbl>
      <w:tblPr>
        <w:tblStyle w:val="af5"/>
        <w:tblW w:w="0" w:type="auto"/>
        <w:jc w:val="center"/>
        <w:tblLook w:val="04A0" w:firstRow="1" w:lastRow="0" w:firstColumn="1" w:lastColumn="0" w:noHBand="0" w:noVBand="1"/>
      </w:tblPr>
      <w:tblGrid>
        <w:gridCol w:w="2024"/>
        <w:gridCol w:w="2491"/>
        <w:gridCol w:w="2081"/>
        <w:gridCol w:w="2262"/>
      </w:tblGrid>
      <w:tr w:rsidR="00390892" w14:paraId="45604D85" w14:textId="77777777" w:rsidTr="008F2743">
        <w:trPr>
          <w:jc w:val="center"/>
        </w:trPr>
        <w:tc>
          <w:tcPr>
            <w:tcW w:w="0" w:type="auto"/>
            <w:gridSpan w:val="4"/>
            <w:shd w:val="clear" w:color="auto" w:fill="D9D9D9" w:themeFill="background1" w:themeFillShade="D9"/>
          </w:tcPr>
          <w:p w14:paraId="36751981" w14:textId="77B914ED" w:rsidR="00390892" w:rsidRDefault="00390892" w:rsidP="00FE6D2B">
            <w:pPr>
              <w:pStyle w:val="af6"/>
            </w:pPr>
            <w:r>
              <w:t>Логотип</w:t>
            </w:r>
          </w:p>
        </w:tc>
      </w:tr>
      <w:tr w:rsidR="008F2743" w14:paraId="58915821" w14:textId="77777777" w:rsidTr="008F2743">
        <w:trPr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2595A95" w14:textId="543F00B3" w:rsidR="008F2743" w:rsidRDefault="008F2743" w:rsidP="00FE6D2B">
            <w:pPr>
              <w:pStyle w:val="af6"/>
            </w:pPr>
            <w:r>
              <w:t>Главная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8F4BFAC" w14:textId="62CF02ED" w:rsidR="008F2743" w:rsidRDefault="008F2743" w:rsidP="00FE6D2B">
            <w:pPr>
              <w:pStyle w:val="af6"/>
            </w:pPr>
            <w:r>
              <w:t>Прайс-лист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06A1681" w14:textId="4E3E0729" w:rsidR="008F2743" w:rsidRDefault="008F2743" w:rsidP="00FE6D2B">
            <w:pPr>
              <w:pStyle w:val="af6"/>
            </w:pPr>
            <w:r>
              <w:t>Новости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DDC540E" w14:textId="2D2EDFEC" w:rsidR="008F2743" w:rsidRDefault="008F2743" w:rsidP="00FE6D2B">
            <w:pPr>
              <w:pStyle w:val="af6"/>
            </w:pPr>
            <w:r>
              <w:t>Контакты</w:t>
            </w:r>
          </w:p>
        </w:tc>
      </w:tr>
      <w:tr w:rsidR="00114C60" w14:paraId="0D78B5E9" w14:textId="77777777" w:rsidTr="008F2743">
        <w:trPr>
          <w:jc w:val="center"/>
        </w:trPr>
        <w:tc>
          <w:tcPr>
            <w:tcW w:w="0" w:type="auto"/>
            <w:gridSpan w:val="4"/>
          </w:tcPr>
          <w:p w14:paraId="10AA22D4" w14:textId="77777777" w:rsidR="00114C60" w:rsidRDefault="00114C60" w:rsidP="00FE6D2B">
            <w:pPr>
              <w:pStyle w:val="af6"/>
            </w:pPr>
          </w:p>
          <w:p w14:paraId="2383B4E9" w14:textId="38349E14" w:rsidR="00390892" w:rsidRDefault="00390892" w:rsidP="00FE6D2B">
            <w:pPr>
              <w:pStyle w:val="af6"/>
            </w:pPr>
            <w:r>
              <w:t>Контент</w:t>
            </w:r>
          </w:p>
          <w:p w14:paraId="7545AFDD" w14:textId="0EC02497" w:rsidR="00390892" w:rsidRDefault="00390892" w:rsidP="00FE6D2B">
            <w:pPr>
              <w:pStyle w:val="af6"/>
            </w:pPr>
          </w:p>
        </w:tc>
      </w:tr>
      <w:tr w:rsidR="00114C60" w14:paraId="53F05CC8" w14:textId="77777777" w:rsidTr="008F2743">
        <w:trPr>
          <w:jc w:val="center"/>
        </w:trPr>
        <w:tc>
          <w:tcPr>
            <w:tcW w:w="0" w:type="auto"/>
            <w:gridSpan w:val="4"/>
          </w:tcPr>
          <w:p w14:paraId="71C5FFB9" w14:textId="0397BF8C" w:rsidR="00114C60" w:rsidRDefault="00390892" w:rsidP="00FE6D2B">
            <w:pPr>
              <w:pStyle w:val="af6"/>
            </w:pPr>
            <w:r>
              <w:t>Информация о разработчике, год создания</w:t>
            </w:r>
          </w:p>
        </w:tc>
      </w:tr>
    </w:tbl>
    <w:p w14:paraId="63624781" w14:textId="77777777" w:rsidR="00114C60" w:rsidRPr="00114C60" w:rsidRDefault="00114C60" w:rsidP="00FE6D2B">
      <w:pPr>
        <w:pStyle w:val="af6"/>
      </w:pPr>
    </w:p>
    <w:p w14:paraId="654F02DE" w14:textId="6E2B3875" w:rsidR="00BC376A" w:rsidRDefault="008F2743" w:rsidP="00FE6D2B">
      <w:pPr>
        <w:pStyle w:val="af6"/>
      </w:pPr>
      <w:bookmarkStart w:id="6" w:name="_Toc121638536"/>
      <w:bookmarkStart w:id="7" w:name="_Toc134531821"/>
      <w:r>
        <w:t>2</w:t>
      </w:r>
      <w:r w:rsidR="00BC376A">
        <w:t xml:space="preserve">. </w:t>
      </w:r>
      <w:r>
        <w:t xml:space="preserve">Полученная страница является прототипом для всех остальных страниц проекта. </w:t>
      </w:r>
      <w:r w:rsidR="00BC376A">
        <w:t>Сделайте элементы меню ссылками на страницы со следующими именами</w:t>
      </w:r>
      <w:r w:rsidR="00BC376A" w:rsidRPr="00BC376A">
        <w:t xml:space="preserve"> </w:t>
      </w:r>
      <w:r w:rsidR="00BC376A">
        <w:t>файлов:</w:t>
      </w:r>
    </w:p>
    <w:p w14:paraId="0BC35018" w14:textId="2DA207DE" w:rsidR="00BC376A" w:rsidRDefault="00BC376A" w:rsidP="00FE6D2B">
      <w:pPr>
        <w:pStyle w:val="af6"/>
      </w:pPr>
      <w:r>
        <w:t xml:space="preserve">Главная – </w:t>
      </w:r>
      <w:r>
        <w:rPr>
          <w:lang w:val="en-US"/>
        </w:rPr>
        <w:t>index</w:t>
      </w:r>
      <w:r w:rsidRPr="00DE6DB8">
        <w:t>.</w:t>
      </w:r>
      <w:r>
        <w:rPr>
          <w:lang w:val="en-US"/>
        </w:rPr>
        <w:t>html</w:t>
      </w:r>
      <w:r>
        <w:t>;</w:t>
      </w:r>
    </w:p>
    <w:p w14:paraId="3C149C13" w14:textId="65E8B0AF" w:rsidR="00BC376A" w:rsidRPr="00DE6DB8" w:rsidRDefault="00BC376A" w:rsidP="00FE6D2B">
      <w:pPr>
        <w:pStyle w:val="af6"/>
      </w:pPr>
      <w:r>
        <w:t xml:space="preserve">Прайс-лист – </w:t>
      </w:r>
      <w:r>
        <w:rPr>
          <w:lang w:val="en-US"/>
        </w:rPr>
        <w:t>price</w:t>
      </w:r>
      <w:r w:rsidRPr="00DE6DB8">
        <w:t>.</w:t>
      </w:r>
      <w:r>
        <w:rPr>
          <w:lang w:val="en-US"/>
        </w:rPr>
        <w:t>html</w:t>
      </w:r>
      <w:r w:rsidRPr="00DE6DB8">
        <w:t>;</w:t>
      </w:r>
    </w:p>
    <w:p w14:paraId="2ACF1DA4" w14:textId="2E96AD5D" w:rsidR="00BC376A" w:rsidRPr="00DE6DB8" w:rsidRDefault="00BC376A" w:rsidP="00FE6D2B">
      <w:pPr>
        <w:pStyle w:val="af6"/>
      </w:pPr>
      <w:r>
        <w:t xml:space="preserve">Новости – </w:t>
      </w:r>
      <w:r>
        <w:rPr>
          <w:lang w:val="en-US"/>
        </w:rPr>
        <w:t>news</w:t>
      </w:r>
      <w:r w:rsidRPr="00DE6DB8">
        <w:t>.</w:t>
      </w:r>
      <w:r>
        <w:rPr>
          <w:lang w:val="en-US"/>
        </w:rPr>
        <w:t>html</w:t>
      </w:r>
      <w:r w:rsidRPr="00DE6DB8">
        <w:t>;</w:t>
      </w:r>
    </w:p>
    <w:p w14:paraId="242A37FD" w14:textId="0DCE8C65" w:rsidR="00BC376A" w:rsidRPr="00DE6DB8" w:rsidRDefault="00BC376A" w:rsidP="00FE6D2B">
      <w:pPr>
        <w:pStyle w:val="af6"/>
      </w:pPr>
      <w:r>
        <w:t>Контакты</w:t>
      </w:r>
      <w:r w:rsidRPr="00DE6DB8">
        <w:t xml:space="preserve"> – </w:t>
      </w:r>
      <w:r>
        <w:rPr>
          <w:lang w:val="en-US"/>
        </w:rPr>
        <w:t>contacts</w:t>
      </w:r>
      <w:r w:rsidRPr="00DE6DB8">
        <w:t>.</w:t>
      </w:r>
      <w:r>
        <w:rPr>
          <w:lang w:val="en-US"/>
        </w:rPr>
        <w:t>html</w:t>
      </w:r>
      <w:r w:rsidR="008F2743" w:rsidRPr="00DE6DB8">
        <w:t>.</w:t>
      </w:r>
    </w:p>
    <w:p w14:paraId="68C7559F" w14:textId="6598C668" w:rsidR="007C2825" w:rsidRDefault="008F2743" w:rsidP="00FE6D2B">
      <w:pPr>
        <w:pStyle w:val="af6"/>
      </w:pPr>
      <w:r>
        <w:t>3</w:t>
      </w:r>
      <w:r w:rsidRPr="008F2743">
        <w:t xml:space="preserve">. </w:t>
      </w:r>
      <w:r>
        <w:t>Продублируйте</w:t>
      </w:r>
      <w:r w:rsidRPr="008F2743">
        <w:t xml:space="preserve"> </w:t>
      </w:r>
      <w:r>
        <w:t>полученный</w:t>
      </w:r>
      <w:r w:rsidRPr="008F2743">
        <w:t xml:space="preserve"> </w:t>
      </w:r>
      <w:r>
        <w:t>файл</w:t>
      </w:r>
      <w:r w:rsidRPr="008F2743">
        <w:t xml:space="preserve"> </w:t>
      </w:r>
      <w:r>
        <w:rPr>
          <w:lang w:val="en-US"/>
        </w:rPr>
        <w:t>index</w:t>
      </w:r>
      <w:r w:rsidRPr="008F2743">
        <w:t>.</w:t>
      </w:r>
      <w:r>
        <w:rPr>
          <w:lang w:val="en-US"/>
        </w:rPr>
        <w:t>html</w:t>
      </w:r>
      <w:r w:rsidRPr="008F2743">
        <w:t xml:space="preserve"> 3 </w:t>
      </w:r>
      <w:r>
        <w:t>раза</w:t>
      </w:r>
      <w:r w:rsidRPr="008F2743">
        <w:t xml:space="preserve">. </w:t>
      </w:r>
      <w:r>
        <w:t>Присвойте копиям имена, указанные в прошлом пункте.</w:t>
      </w:r>
    </w:p>
    <w:p w14:paraId="05BDA960" w14:textId="77777777" w:rsidR="004D5693" w:rsidRDefault="008F2743" w:rsidP="00FE6D2B">
      <w:pPr>
        <w:pStyle w:val="af6"/>
      </w:pPr>
      <w:r>
        <w:t xml:space="preserve">4. </w:t>
      </w:r>
      <w:r w:rsidR="004D5693">
        <w:t>Модифицируйте полученные файлы:</w:t>
      </w:r>
    </w:p>
    <w:p w14:paraId="25714F7C" w14:textId="49EE7476" w:rsidR="008F2743" w:rsidRDefault="004D5693" w:rsidP="00FE6D2B">
      <w:pPr>
        <w:pStyle w:val="af6"/>
      </w:pPr>
      <w:r>
        <w:t>4.1) в</w:t>
      </w:r>
      <w:r w:rsidR="008F2743">
        <w:t xml:space="preserve"> </w:t>
      </w:r>
      <w:r w:rsidR="00E74704">
        <w:t>полученных страницах</w:t>
      </w:r>
      <w:r w:rsidR="00E74704" w:rsidRPr="00E74704">
        <w:t xml:space="preserve">, </w:t>
      </w:r>
      <w:r w:rsidR="00E74704">
        <w:t xml:space="preserve">кроме </w:t>
      </w:r>
      <w:r w:rsidR="00E74704">
        <w:rPr>
          <w:lang w:val="en-US"/>
        </w:rPr>
        <w:t>index</w:t>
      </w:r>
      <w:r w:rsidR="00E74704" w:rsidRPr="00E74704">
        <w:t>.</w:t>
      </w:r>
      <w:r w:rsidR="00E74704">
        <w:rPr>
          <w:lang w:val="en-US"/>
        </w:rPr>
        <w:t>html</w:t>
      </w:r>
      <w:r w:rsidR="00E74704" w:rsidRPr="00E74704">
        <w:t>,</w:t>
      </w:r>
      <w:r w:rsidR="00E74704">
        <w:t xml:space="preserve"> добавьте в </w:t>
      </w:r>
      <w:r w:rsidR="00E74704">
        <w:rPr>
          <w:lang w:val="en-US"/>
        </w:rPr>
        <w:t>title</w:t>
      </w:r>
      <w:r w:rsidR="00E74704">
        <w:t xml:space="preserve"> в конце «</w:t>
      </w:r>
      <w:r w:rsidR="00E74704" w:rsidRPr="00133C07">
        <w:t>–</w:t>
      </w:r>
      <w:r w:rsidR="00E74704">
        <w:t xml:space="preserve">» и название самой страницы, аналогичное тому, что указано в панели меню </w:t>
      </w:r>
      <w:r w:rsidR="00E74704">
        <w:rPr>
          <w:lang w:val="en-US"/>
        </w:rPr>
        <w:t>header</w:t>
      </w:r>
      <w:r w:rsidR="00391B02" w:rsidRPr="00391B02">
        <w:t xml:space="preserve"> (</w:t>
      </w:r>
      <w:r w:rsidR="00391B02">
        <w:t>Название компании – Прайс-лист и т.п.</w:t>
      </w:r>
      <w:r w:rsidR="00391B02" w:rsidRPr="00391B02">
        <w:t>)</w:t>
      </w:r>
      <w:r>
        <w:t>;</w:t>
      </w:r>
    </w:p>
    <w:p w14:paraId="5BF6BDB7" w14:textId="33C5508E" w:rsidR="004D5693" w:rsidRDefault="004D5693" w:rsidP="00FE6D2B">
      <w:pPr>
        <w:pStyle w:val="af6"/>
      </w:pPr>
      <w:r>
        <w:t xml:space="preserve">4.2) добавьте  в каждой странице </w:t>
      </w:r>
      <w:proofErr w:type="spellStart"/>
      <w:r>
        <w:t>метатег</w:t>
      </w:r>
      <w:proofErr w:type="spellEnd"/>
      <w:r>
        <w:t xml:space="preserve"> с ключевыми словами (по 2 ключевых слова для каждой страницы).</w:t>
      </w:r>
    </w:p>
    <w:p w14:paraId="16A65A9E" w14:textId="35B7155C" w:rsidR="00FE4207" w:rsidRDefault="00FE4207" w:rsidP="00FE6D2B">
      <w:pPr>
        <w:pStyle w:val="af6"/>
      </w:pPr>
      <w:r>
        <w:t>5. Наполните содержимым главную страницу:</w:t>
      </w:r>
    </w:p>
    <w:p w14:paraId="4BBB4A41" w14:textId="6C507A91" w:rsidR="00FE4207" w:rsidRDefault="00FE4207" w:rsidP="00FE6D2B">
      <w:pPr>
        <w:pStyle w:val="af6"/>
      </w:pPr>
      <w:r>
        <w:lastRenderedPageBreak/>
        <w:t>5.1) контент главной должен содержать 2 параграфа</w:t>
      </w:r>
      <w:r w:rsidR="005E48A8">
        <w:t>,</w:t>
      </w:r>
      <w:r>
        <w:t xml:space="preserve"> изображени</w:t>
      </w:r>
      <w:r w:rsidR="00FA5B33">
        <w:t>е</w:t>
      </w:r>
      <w:r>
        <w:t xml:space="preserve"> (</w:t>
      </w:r>
      <w:proofErr w:type="spellStart"/>
      <w:r>
        <w:rPr>
          <w:lang w:val="en-US"/>
        </w:rPr>
        <w:t>png</w:t>
      </w:r>
      <w:proofErr w:type="spellEnd"/>
      <w:r w:rsidRPr="002F3B80">
        <w:t>/</w:t>
      </w:r>
      <w:r>
        <w:rPr>
          <w:lang w:val="en-US"/>
        </w:rPr>
        <w:t>jpg</w:t>
      </w:r>
      <w:r w:rsidRPr="00FE4207">
        <w:t>)</w:t>
      </w:r>
      <w:r w:rsidR="005E48A8">
        <w:t>,</w:t>
      </w:r>
      <w:r w:rsidR="00FA5B33">
        <w:t xml:space="preserve"> видео (</w:t>
      </w:r>
      <w:proofErr w:type="spellStart"/>
      <w:r w:rsidR="00FA5B33">
        <w:rPr>
          <w:lang w:val="en-US"/>
        </w:rPr>
        <w:t>mp</w:t>
      </w:r>
      <w:proofErr w:type="spellEnd"/>
      <w:r w:rsidR="00FA5B33" w:rsidRPr="00FA5B33">
        <w:t>4/</w:t>
      </w:r>
      <w:proofErr w:type="spellStart"/>
      <w:r w:rsidR="00FA5B33">
        <w:rPr>
          <w:lang w:val="en-US"/>
        </w:rPr>
        <w:t>webm</w:t>
      </w:r>
      <w:proofErr w:type="spellEnd"/>
      <w:r w:rsidR="00FA5B33" w:rsidRPr="00FA5B33">
        <w:t>)</w:t>
      </w:r>
      <w:r>
        <w:t>, подходящих к деятельности компании</w:t>
      </w:r>
      <w:r w:rsidR="005E48A8">
        <w:t>, список видов продукции</w:t>
      </w:r>
      <w:r w:rsidR="002F3B80" w:rsidRPr="002F3B80">
        <w:t>;</w:t>
      </w:r>
    </w:p>
    <w:p w14:paraId="7290F356" w14:textId="0E94DB13" w:rsidR="002F3B80" w:rsidRDefault="002F3B80" w:rsidP="00FE6D2B">
      <w:pPr>
        <w:pStyle w:val="af6"/>
      </w:pPr>
      <w:r w:rsidRPr="002F3B80">
        <w:t xml:space="preserve">5.2) </w:t>
      </w:r>
      <w:r>
        <w:t xml:space="preserve">в </w:t>
      </w:r>
      <w:r>
        <w:rPr>
          <w:lang w:val="en-US"/>
        </w:rPr>
        <w:t>div</w:t>
      </w:r>
      <w:r w:rsidRPr="002F3B80">
        <w:t xml:space="preserve"> </w:t>
      </w:r>
      <w:r>
        <w:t>сперва должен идти параграф текста на 50-100 слов;</w:t>
      </w:r>
    </w:p>
    <w:p w14:paraId="7FA52F61" w14:textId="274126DA" w:rsidR="002F3B80" w:rsidRDefault="002F3B80" w:rsidP="00FE6D2B">
      <w:pPr>
        <w:pStyle w:val="af6"/>
      </w:pPr>
      <w:r>
        <w:t>5.3) затем изображение;</w:t>
      </w:r>
    </w:p>
    <w:p w14:paraId="6FA9656B" w14:textId="39D41AB5" w:rsidR="002F3B80" w:rsidRDefault="002F3B80" w:rsidP="00FE6D2B">
      <w:pPr>
        <w:pStyle w:val="af6"/>
      </w:pPr>
      <w:r>
        <w:t>5.4) затем второй параграф текста на 50-100 слов;</w:t>
      </w:r>
    </w:p>
    <w:p w14:paraId="39DC9BCC" w14:textId="39953DAF" w:rsidR="002F3B80" w:rsidRDefault="002F3B80" w:rsidP="00FE6D2B">
      <w:pPr>
        <w:pStyle w:val="af6"/>
      </w:pPr>
      <w:r>
        <w:t>5.5) затем в</w:t>
      </w:r>
      <w:r w:rsidR="00FA5B33">
        <w:t>идео</w:t>
      </w:r>
      <w:r w:rsidR="005E48A8">
        <w:t>;</w:t>
      </w:r>
    </w:p>
    <w:p w14:paraId="2D6C47CE" w14:textId="7622C36A" w:rsidR="005E48A8" w:rsidRDefault="005E48A8" w:rsidP="00FE6D2B">
      <w:pPr>
        <w:pStyle w:val="af6"/>
      </w:pPr>
      <w:r>
        <w:t>5.6) затем параграф с текстом «Перечень реализуемой продукции:» и следующий за ним ненумерованный список из 3 текстовых элементов: процессоры, материнские платы, видеокарты.</w:t>
      </w:r>
    </w:p>
    <w:p w14:paraId="4B080718" w14:textId="30A38F75" w:rsidR="002F3B80" w:rsidRDefault="002F3B80" w:rsidP="00FE6D2B">
      <w:pPr>
        <w:pStyle w:val="af6"/>
      </w:pPr>
      <w:r>
        <w:t>6. Наполните содержимым страницу Прайс-лист:</w:t>
      </w:r>
    </w:p>
    <w:p w14:paraId="06FADF33" w14:textId="77777777" w:rsidR="00B2691D" w:rsidRDefault="002F3B80" w:rsidP="00FE6D2B">
      <w:pPr>
        <w:pStyle w:val="af6"/>
      </w:pPr>
      <w:r>
        <w:t xml:space="preserve">6.1) на странице в </w:t>
      </w:r>
      <w:r>
        <w:rPr>
          <w:lang w:val="en-US"/>
        </w:rPr>
        <w:t>div</w:t>
      </w:r>
      <w:r w:rsidRPr="002F3B80">
        <w:t xml:space="preserve"> </w:t>
      </w:r>
      <w:r>
        <w:t>должны располагаться 3 таблицы, каждая таблица должна иметь 2 сто</w:t>
      </w:r>
      <w:r w:rsidR="00B2691D">
        <w:t>лбца, 6 строк, границы, заголовок над таблицей;</w:t>
      </w:r>
    </w:p>
    <w:p w14:paraId="0DC33AF9" w14:textId="38FE4EBE" w:rsidR="002F3B80" w:rsidRDefault="00B2691D" w:rsidP="00FE6D2B">
      <w:pPr>
        <w:pStyle w:val="af6"/>
      </w:pPr>
      <w:r>
        <w:t xml:space="preserve">6.2) заголовок (шапка) таблиц должен быть выполнен тегом </w:t>
      </w:r>
      <w:proofErr w:type="spellStart"/>
      <w:r w:rsidRPr="00B2691D">
        <w:t>thead</w:t>
      </w:r>
      <w:proofErr w:type="spellEnd"/>
      <w:r>
        <w:t>;</w:t>
      </w:r>
    </w:p>
    <w:p w14:paraId="0F1F9469" w14:textId="3DF8A2B9" w:rsidR="00B2691D" w:rsidRDefault="00B2691D" w:rsidP="00FE6D2B">
      <w:pPr>
        <w:pStyle w:val="af6"/>
      </w:pPr>
      <w:r>
        <w:t xml:space="preserve">6.3) каждая таблица является прайс-листом на 6 популярных сейчас товаров одной из категорий: </w:t>
      </w:r>
      <w:r w:rsidRPr="00B2691D">
        <w:t>процессоры, материнские платы, видеокарты</w:t>
      </w:r>
      <w:r>
        <w:t>;</w:t>
      </w:r>
    </w:p>
    <w:p w14:paraId="068769C1" w14:textId="5CA462A2" w:rsidR="00B2691D" w:rsidRDefault="00B2691D" w:rsidP="00FE6D2B">
      <w:pPr>
        <w:pStyle w:val="af6"/>
      </w:pPr>
      <w:r>
        <w:t>6.4) между таблицами должен присутствовать отступ в 2 переноса строки;</w:t>
      </w:r>
    </w:p>
    <w:p w14:paraId="2968D584" w14:textId="06CB4C24" w:rsidR="00B2691D" w:rsidRDefault="00B2691D" w:rsidP="00FE6D2B">
      <w:pPr>
        <w:pStyle w:val="af6"/>
      </w:pPr>
      <w:r>
        <w:t xml:space="preserve">6.5) в конце страницы, после таблиц, в отдельном </w:t>
      </w:r>
      <w:r>
        <w:rPr>
          <w:lang w:val="en-US"/>
        </w:rPr>
        <w:t>div</w:t>
      </w:r>
      <w:r w:rsidRPr="00B2691D">
        <w:t xml:space="preserve"> </w:t>
      </w:r>
      <w:r>
        <w:t xml:space="preserve">должен присутствовать параграф текста: «Цены указаны в рублях для физических лиц на момент </w:t>
      </w:r>
      <w:proofErr w:type="spellStart"/>
      <w:r>
        <w:t>текущая_дата</w:t>
      </w:r>
      <w:proofErr w:type="spellEnd"/>
      <w:r>
        <w:t xml:space="preserve">». Вместо </w:t>
      </w:r>
      <w:proofErr w:type="spellStart"/>
      <w:r>
        <w:t>текущая_дата</w:t>
      </w:r>
      <w:proofErr w:type="spellEnd"/>
      <w:r>
        <w:t xml:space="preserve"> должна стоять дата выполнения работы.</w:t>
      </w:r>
    </w:p>
    <w:p w14:paraId="4034AFFC" w14:textId="3CC58B5C" w:rsidR="00B2691D" w:rsidRDefault="00B2691D" w:rsidP="00FE6D2B">
      <w:pPr>
        <w:pStyle w:val="af6"/>
      </w:pPr>
      <w:r>
        <w:t>7. Наполните содержимым страницу Новости:</w:t>
      </w:r>
    </w:p>
    <w:p w14:paraId="018021BE" w14:textId="21DA1008" w:rsidR="00B2691D" w:rsidRDefault="00B2691D" w:rsidP="00FE6D2B">
      <w:pPr>
        <w:pStyle w:val="af6"/>
      </w:pPr>
      <w:r>
        <w:t>7.1) страница должна содержать 5 новостей либо о вашей компании, либо новостей о технике и технологиях, либо их комбинацию;</w:t>
      </w:r>
    </w:p>
    <w:p w14:paraId="45A5D1A8" w14:textId="544D491B" w:rsidR="00AA2699" w:rsidRDefault="00B2691D" w:rsidP="00FE6D2B">
      <w:pPr>
        <w:pStyle w:val="af6"/>
      </w:pPr>
      <w:r>
        <w:t>7.2) каждая новость выполняется по следующей структуре</w:t>
      </w:r>
      <w:r w:rsidRPr="00B2691D">
        <w:t xml:space="preserve"> (</w:t>
      </w:r>
      <w:r>
        <w:t>в скобках указаны правила форматирования):</w:t>
      </w:r>
    </w:p>
    <w:p w14:paraId="33FA6D0C" w14:textId="77777777" w:rsidR="00AA2699" w:rsidRDefault="00AA2699">
      <w:pPr>
        <w:spacing w:after="200" w:line="276" w:lineRule="auto"/>
        <w:rPr>
          <w:rFonts w:ascii="Times New Roman" w:hAnsi="Times New Roman" w:cs="Times New Roman"/>
          <w:sz w:val="32"/>
          <w:szCs w:val="28"/>
        </w:rPr>
      </w:pPr>
      <w:r>
        <w:br w:type="page"/>
      </w:r>
    </w:p>
    <w:p w14:paraId="4275B58C" w14:textId="178D11BD" w:rsidR="00B2691D" w:rsidRDefault="00B2691D" w:rsidP="00FE6D2B">
      <w:pPr>
        <w:pStyle w:val="af6"/>
        <w:rPr>
          <w:i/>
          <w:iCs/>
        </w:rPr>
      </w:pPr>
      <w:r>
        <w:lastRenderedPageBreak/>
        <w:t xml:space="preserve">Название новости </w:t>
      </w:r>
      <w:r w:rsidRPr="00B2691D">
        <w:rPr>
          <w:i/>
          <w:iCs/>
        </w:rPr>
        <w:t>(заголовок</w:t>
      </w:r>
      <w:r>
        <w:rPr>
          <w:i/>
          <w:iCs/>
        </w:rPr>
        <w:t xml:space="preserve"> </w:t>
      </w:r>
      <w:r>
        <w:rPr>
          <w:i/>
          <w:iCs/>
          <w:lang w:val="en-US"/>
        </w:rPr>
        <w:t>h</w:t>
      </w:r>
      <w:r w:rsidRPr="00B2691D">
        <w:rPr>
          <w:i/>
          <w:iCs/>
        </w:rPr>
        <w:t>2)</w:t>
      </w:r>
    </w:p>
    <w:p w14:paraId="19EE4FFC" w14:textId="02B98C25" w:rsidR="00B2691D" w:rsidRDefault="00B2691D" w:rsidP="00FE6D2B">
      <w:pPr>
        <w:pStyle w:val="af6"/>
      </w:pPr>
      <w:r>
        <w:t>Дата новости (параграф, курсив)</w:t>
      </w:r>
    </w:p>
    <w:p w14:paraId="658170B0" w14:textId="7774ED61" w:rsidR="00B2691D" w:rsidRPr="00B2691D" w:rsidRDefault="007D010A" w:rsidP="00FE6D2B">
      <w:pPr>
        <w:pStyle w:val="af6"/>
      </w:pPr>
      <w:r>
        <w:rPr>
          <w:noProof/>
        </w:rPr>
        <mc:AlternateContent>
          <mc:Choice Requires="wps">
            <w:drawing>
              <wp:inline distT="0" distB="0" distL="0" distR="0" wp14:anchorId="53758221" wp14:editId="6A87D14A">
                <wp:extent cx="1630045" cy="633730"/>
                <wp:effectExtent l="8255" t="10795" r="9525" b="12700"/>
                <wp:docPr id="34" name="Rectangle 4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30045" cy="633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5699F1" w14:textId="781120FC" w:rsidR="00B2691D" w:rsidRPr="00B2691D" w:rsidRDefault="00B2691D" w:rsidP="00B2691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B2691D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Изображение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3758221" id="Rectangle 495" o:spid="_x0000_s1026" style="width:128.35pt;height:49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">
                <v:textbox>
                  <w:txbxContent>
                    <w:p w14:paraId="405699F1" w14:textId="781120FC" w:rsidR="00B2691D" w:rsidRPr="00B2691D" w:rsidRDefault="00B2691D" w:rsidP="00B2691D">
                      <w:pPr>
                        <w:jc w:val="center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B2691D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Изображение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  <w:r w:rsidR="00B2691D" w:rsidRPr="00B2691D">
        <w:t>(</w:t>
      </w:r>
      <w:r w:rsidR="00B2691D">
        <w:t xml:space="preserve">изображение высотой 200, шириной </w:t>
      </w:r>
      <w:r w:rsidR="00B2691D" w:rsidRPr="00B2691D">
        <w:t>300)</w:t>
      </w:r>
    </w:p>
    <w:p w14:paraId="3846BA0B" w14:textId="07126B61" w:rsidR="00B2691D" w:rsidRDefault="00B2691D" w:rsidP="00FE6D2B">
      <w:pPr>
        <w:pStyle w:val="af6"/>
      </w:pPr>
      <w:r>
        <w:t>Текст</w:t>
      </w:r>
      <w:r w:rsidR="004D5693">
        <w:t xml:space="preserve"> новости</w:t>
      </w:r>
      <w:r>
        <w:t xml:space="preserve"> (параграф текста 50-100 слов)</w:t>
      </w:r>
    </w:p>
    <w:p w14:paraId="1CF2DBD8" w14:textId="4883BD6E" w:rsidR="00B2691D" w:rsidRDefault="00B2691D" w:rsidP="00FE6D2B">
      <w:pPr>
        <w:pStyle w:val="af6"/>
      </w:pPr>
      <w:r>
        <w:t xml:space="preserve">7.3) каждая новость включена в </w:t>
      </w:r>
      <w:r w:rsidR="004D5693">
        <w:t xml:space="preserve">контейнер </w:t>
      </w:r>
      <w:r w:rsidR="004D5693">
        <w:rPr>
          <w:lang w:val="en-US"/>
        </w:rPr>
        <w:t>article</w:t>
      </w:r>
      <w:r w:rsidR="004D5693" w:rsidRPr="004D5693">
        <w:t>;</w:t>
      </w:r>
    </w:p>
    <w:p w14:paraId="7C4177F1" w14:textId="362FCA57" w:rsidR="004D5693" w:rsidRDefault="004D5693" w:rsidP="00FE6D2B">
      <w:pPr>
        <w:pStyle w:val="af6"/>
      </w:pPr>
      <w:r w:rsidRPr="004D5693">
        <w:t xml:space="preserve">7.4) </w:t>
      </w:r>
      <w:r>
        <w:t>каждая новость – таблица из 4 строк (1 для названия, 2 для даты, 3 для изображения, 4 для текста) с шириной 400;</w:t>
      </w:r>
    </w:p>
    <w:p w14:paraId="6D2F317F" w14:textId="627249F0" w:rsidR="004D5693" w:rsidRDefault="004D5693" w:rsidP="00FE6D2B">
      <w:pPr>
        <w:pStyle w:val="af6"/>
      </w:pPr>
      <w:r>
        <w:t>7.5) между новостями должен присутствовать отступ в 2 переноса строки.</w:t>
      </w:r>
    </w:p>
    <w:p w14:paraId="558B7053" w14:textId="6DC245DC" w:rsidR="004D5693" w:rsidRDefault="004D5693" w:rsidP="00FE6D2B">
      <w:pPr>
        <w:pStyle w:val="af6"/>
      </w:pPr>
      <w:r>
        <w:t>8. Наполните содержимым страницу Контакты:</w:t>
      </w:r>
    </w:p>
    <w:p w14:paraId="0860D01F" w14:textId="77777777" w:rsidR="004D5693" w:rsidRDefault="004D5693" w:rsidP="00FE6D2B">
      <w:pPr>
        <w:pStyle w:val="af6"/>
      </w:pPr>
      <w:r>
        <w:t>8.1) выберите реальный адрес в городе России;</w:t>
      </w:r>
    </w:p>
    <w:p w14:paraId="50FEFD82" w14:textId="3E2CF76F" w:rsidR="004D5693" w:rsidRDefault="004D5693" w:rsidP="00FE6D2B">
      <w:pPr>
        <w:pStyle w:val="af6"/>
      </w:pPr>
      <w:r>
        <w:t xml:space="preserve">8.2) перейдите на сайт  </w:t>
      </w:r>
      <w:hyperlink r:id="rId10" w:history="1">
        <w:r w:rsidRPr="00B92EA6">
          <w:rPr>
            <w:rStyle w:val="a7"/>
          </w:rPr>
          <w:t>https://yandex.ru/map-constructor/</w:t>
        </w:r>
      </w:hyperlink>
      <w:r>
        <w:t xml:space="preserve"> для создания карты;</w:t>
      </w:r>
    </w:p>
    <w:p w14:paraId="5E1D307E" w14:textId="350D76FA" w:rsidR="004D5693" w:rsidRDefault="004D5693" w:rsidP="00FE6D2B">
      <w:pPr>
        <w:pStyle w:val="af6"/>
      </w:pPr>
      <w:r>
        <w:t xml:space="preserve">8.3) найдите на сайте выбранный адрес, нажмите кнопку </w:t>
      </w:r>
      <w:r w:rsidRPr="004D5693">
        <w:rPr>
          <w:noProof/>
        </w:rPr>
        <w:drawing>
          <wp:inline distT="0" distB="0" distL="0" distR="0" wp14:anchorId="0398475E" wp14:editId="03F687F7">
            <wp:extent cx="793791" cy="311166"/>
            <wp:effectExtent l="0" t="0" r="6350" b="0"/>
            <wp:docPr id="59441" name="Рисунок 59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3791" cy="311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;</w:t>
      </w:r>
    </w:p>
    <w:p w14:paraId="609A3075" w14:textId="081AEDA9" w:rsidR="004D5693" w:rsidRDefault="004D5693" w:rsidP="00FE6D2B">
      <w:pPr>
        <w:pStyle w:val="af6"/>
      </w:pPr>
      <w:r>
        <w:t>8.4) нажмите левой кнопкой мыши (далее ЛКМ) на место расположения на карте выбранного адреса;</w:t>
      </w:r>
    </w:p>
    <w:p w14:paraId="0C1C1CCD" w14:textId="2B325B52" w:rsidR="004D5693" w:rsidRDefault="004D5693" w:rsidP="00FE6D2B">
      <w:pPr>
        <w:pStyle w:val="af6"/>
      </w:pPr>
      <w:r>
        <w:t xml:space="preserve">8.5) заполните поле Подпись метки и </w:t>
      </w:r>
      <w:proofErr w:type="gramStart"/>
      <w:r>
        <w:t>нажмите</w:t>
      </w:r>
      <w:proofErr w:type="gramEnd"/>
      <w:r>
        <w:t xml:space="preserve"> Продолжить;</w:t>
      </w:r>
    </w:p>
    <w:p w14:paraId="45E61448" w14:textId="5F8100B3" w:rsidR="004D5693" w:rsidRDefault="004D5693" w:rsidP="00FE6D2B">
      <w:pPr>
        <w:pStyle w:val="af6"/>
      </w:pPr>
      <w:r>
        <w:t xml:space="preserve">8.6) в левом меню нажмите </w:t>
      </w:r>
      <w:r w:rsidRPr="004D5693">
        <w:rPr>
          <w:noProof/>
        </w:rPr>
        <w:drawing>
          <wp:inline distT="0" distB="0" distL="0" distR="0" wp14:anchorId="562D6B03" wp14:editId="276F384B">
            <wp:extent cx="1816193" cy="285765"/>
            <wp:effectExtent l="0" t="0" r="0" b="0"/>
            <wp:docPr id="59442" name="Рисунок 59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16193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;</w:t>
      </w:r>
    </w:p>
    <w:p w14:paraId="7304B8DA" w14:textId="0F8A1663" w:rsidR="004D5693" w:rsidRDefault="004D5693" w:rsidP="00FE6D2B">
      <w:pPr>
        <w:pStyle w:val="af6"/>
      </w:pPr>
      <w:r>
        <w:t>8.7) разместите появившуюся на карте рамку так, чтобы ваша метка располагалась по центру, сожмите, при желании, рамку карты;</w:t>
      </w:r>
    </w:p>
    <w:p w14:paraId="3F898472" w14:textId="680209DD" w:rsidR="004D5693" w:rsidRDefault="004D5693" w:rsidP="00FE6D2B">
      <w:pPr>
        <w:pStyle w:val="af6"/>
      </w:pPr>
      <w:r>
        <w:t xml:space="preserve">8.8) нажмите </w:t>
      </w:r>
      <w:r w:rsidRPr="004D5693">
        <w:rPr>
          <w:noProof/>
        </w:rPr>
        <w:drawing>
          <wp:inline distT="0" distB="0" distL="0" distR="0" wp14:anchorId="1D6C38E6" wp14:editId="5BCF9BE8">
            <wp:extent cx="1530429" cy="298465"/>
            <wp:effectExtent l="0" t="0" r="0" b="6350"/>
            <wp:docPr id="59443" name="Рисунок 59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30429" cy="29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затем </w:t>
      </w:r>
      <w:r w:rsidRPr="004D5693">
        <w:rPr>
          <w:noProof/>
        </w:rPr>
        <w:drawing>
          <wp:inline distT="0" distB="0" distL="0" distR="0" wp14:anchorId="40D8372B" wp14:editId="41C93F7E">
            <wp:extent cx="647733" cy="336567"/>
            <wp:effectExtent l="0" t="0" r="0" b="6350"/>
            <wp:docPr id="59448" name="Рисунок 59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7733" cy="33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и скопируйте себе появившийся код вставки карты;</w:t>
      </w:r>
    </w:p>
    <w:p w14:paraId="31414837" w14:textId="20EC219D" w:rsidR="004D5693" w:rsidRDefault="004D5693" w:rsidP="00FE6D2B">
      <w:pPr>
        <w:pStyle w:val="af6"/>
      </w:pPr>
      <w:r>
        <w:t xml:space="preserve">8.9) полученный код разместите в </w:t>
      </w:r>
      <w:r>
        <w:rPr>
          <w:lang w:val="en-US"/>
        </w:rPr>
        <w:t>div</w:t>
      </w:r>
      <w:r w:rsidRPr="004D5693">
        <w:t xml:space="preserve"> </w:t>
      </w:r>
      <w:r>
        <w:t>страницы Контакты;</w:t>
      </w:r>
    </w:p>
    <w:p w14:paraId="1DD25124" w14:textId="087470CB" w:rsidR="004D5693" w:rsidRDefault="004D5693" w:rsidP="00FE6D2B">
      <w:pPr>
        <w:pStyle w:val="af6"/>
      </w:pPr>
      <w:r>
        <w:t>8.10) под картой расположите параграф с полным адресом выбранного места (включая индекс).</w:t>
      </w:r>
    </w:p>
    <w:p w14:paraId="7617D669" w14:textId="0370B1CD" w:rsidR="00E9023B" w:rsidRDefault="00E9023B" w:rsidP="00E9023B">
      <w:pPr>
        <w:pStyle w:val="20"/>
      </w:pPr>
      <w:r>
        <w:t>Пояснения к выполнению</w:t>
      </w:r>
    </w:p>
    <w:p w14:paraId="1561B31B" w14:textId="6719434F" w:rsidR="00E9023B" w:rsidRPr="00E9023B" w:rsidRDefault="00E9023B" w:rsidP="00FE6D2B">
      <w:pPr>
        <w:pStyle w:val="af6"/>
      </w:pPr>
      <w:r>
        <w:t xml:space="preserve">Для выполнения работы вам понадобится знание тегов из лекционного материала. Кратко </w:t>
      </w:r>
      <w:r w:rsidR="00DF5238">
        <w:t>сведения о тегах представлены ниже.</w:t>
      </w:r>
    </w:p>
    <w:p w14:paraId="0105434C" w14:textId="77777777" w:rsidR="005E48A8" w:rsidRPr="00EC037B" w:rsidRDefault="005E48A8" w:rsidP="00FE6D2B">
      <w:pPr>
        <w:pStyle w:val="af6"/>
      </w:pPr>
      <w:r w:rsidRPr="00EC037B">
        <w:lastRenderedPageBreak/>
        <w:t xml:space="preserve">Теги могут содержать атрибуты, меняющие параметры форматирования содержимого тега: </w:t>
      </w:r>
    </w:p>
    <w:p w14:paraId="41F363A2" w14:textId="77777777" w:rsidR="005E48A8" w:rsidRPr="00EC037B" w:rsidRDefault="005E48A8" w:rsidP="00FE6D2B">
      <w:pPr>
        <w:pStyle w:val="af6"/>
      </w:pPr>
      <w:r w:rsidRPr="00EC037B">
        <w:t>&lt;тег атрибут1="значение" атрибут2="значение"&gt;</w:t>
      </w:r>
    </w:p>
    <w:p w14:paraId="314215B5" w14:textId="77777777" w:rsidR="005E48A8" w:rsidRPr="00EC037B" w:rsidRDefault="005E48A8" w:rsidP="00FE6D2B">
      <w:pPr>
        <w:pStyle w:val="af6"/>
      </w:pPr>
      <w:r w:rsidRPr="00EC037B">
        <w:t>&lt;тег атрибут1="значение" атрибут2="значение"&gt;...&lt;/тег&gt;</w:t>
      </w:r>
    </w:p>
    <w:p w14:paraId="4F4791E7" w14:textId="77777777" w:rsidR="005E48A8" w:rsidRPr="00EC037B" w:rsidRDefault="005E48A8" w:rsidP="00FE6D2B">
      <w:pPr>
        <w:pStyle w:val="af6"/>
      </w:pPr>
      <w:r w:rsidRPr="00EC037B">
        <w:t>Парные теги также называют контейнерами. Порядок атрибутов не важен</w:t>
      </w:r>
      <w:r>
        <w:t>.</w:t>
      </w:r>
    </w:p>
    <w:p w14:paraId="07B519E5" w14:textId="14FABF69" w:rsidR="005E48A8" w:rsidRDefault="005E48A8" w:rsidP="00FE6D2B">
      <w:pPr>
        <w:pStyle w:val="af6"/>
      </w:pPr>
      <w:r>
        <w:t xml:space="preserve">Базовая структура </w:t>
      </w:r>
      <w:r>
        <w:rPr>
          <w:lang w:val="en-US"/>
        </w:rPr>
        <w:t>HTML</w:t>
      </w:r>
      <w:r>
        <w:t xml:space="preserve"> приведена в табл. 1</w:t>
      </w:r>
      <w:r w:rsidRPr="00F61491">
        <w:t>.</w:t>
      </w:r>
      <w:r>
        <w:t>2.</w:t>
      </w:r>
    </w:p>
    <w:p w14:paraId="49AF2AE6" w14:textId="77777777" w:rsidR="005E48A8" w:rsidRDefault="005E48A8" w:rsidP="005E48A8">
      <w:pPr>
        <w:pStyle w:val="af8"/>
      </w:pPr>
    </w:p>
    <w:p w14:paraId="600DA90C" w14:textId="6168CED8" w:rsidR="005E48A8" w:rsidRPr="005E48A8" w:rsidRDefault="005E48A8" w:rsidP="005E48A8">
      <w:pPr>
        <w:pStyle w:val="af8"/>
      </w:pPr>
      <w:r>
        <w:t xml:space="preserve">Таблица 1.2 – Базовый код </w:t>
      </w:r>
      <w:r>
        <w:rPr>
          <w:lang w:val="en-US"/>
        </w:rPr>
        <w:t>HTML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E48A8" w14:paraId="35276294" w14:textId="77777777" w:rsidTr="00E94C2B">
        <w:tc>
          <w:tcPr>
            <w:tcW w:w="9854" w:type="dxa"/>
          </w:tcPr>
          <w:p w14:paraId="071B15FE" w14:textId="77777777" w:rsidR="005E48A8" w:rsidRPr="008F618D" w:rsidRDefault="005E48A8" w:rsidP="00E94C2B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</w:p>
        </w:tc>
      </w:tr>
      <w:tr w:rsidR="005E48A8" w14:paraId="094E00AF" w14:textId="77777777" w:rsidTr="00E94C2B">
        <w:tc>
          <w:tcPr>
            <w:tcW w:w="9854" w:type="dxa"/>
          </w:tcPr>
          <w:p w14:paraId="42FD8F2C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>&lt;!doctype html&gt;</w:t>
            </w:r>
          </w:p>
          <w:p w14:paraId="146A68CC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>&lt;html&gt;</w:t>
            </w:r>
          </w:p>
          <w:p w14:paraId="51431D78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&lt;head&gt;</w:t>
            </w:r>
          </w:p>
          <w:p w14:paraId="16CE69C0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  &lt;meta charset="utf-8" /&gt;</w:t>
            </w:r>
          </w:p>
          <w:p w14:paraId="07BBA679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  </w:t>
            </w:r>
            <w:r w:rsidRPr="008F618D">
              <w:rPr>
                <w:rFonts w:ascii="Consolas" w:hAnsi="Consolas"/>
              </w:rPr>
              <w:t>&lt;</w:t>
            </w:r>
            <w:r w:rsidRPr="008F618D">
              <w:rPr>
                <w:rFonts w:ascii="Consolas" w:hAnsi="Consolas"/>
                <w:lang w:val="en-US"/>
              </w:rPr>
              <w:t>title</w:t>
            </w:r>
            <w:r w:rsidRPr="008F618D">
              <w:rPr>
                <w:rFonts w:ascii="Consolas" w:hAnsi="Consolas"/>
              </w:rPr>
              <w:t>&gt;Моя тестовая страница&lt;/</w:t>
            </w:r>
            <w:r w:rsidRPr="008F618D">
              <w:rPr>
                <w:rFonts w:ascii="Consolas" w:hAnsi="Consolas"/>
                <w:lang w:val="en-US"/>
              </w:rPr>
              <w:t>title</w:t>
            </w:r>
            <w:r w:rsidRPr="008F618D">
              <w:rPr>
                <w:rFonts w:ascii="Consolas" w:hAnsi="Consolas"/>
              </w:rPr>
              <w:t>&gt;</w:t>
            </w:r>
          </w:p>
          <w:p w14:paraId="44EE1A84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</w:rPr>
              <w:t xml:space="preserve">  </w:t>
            </w:r>
            <w:r w:rsidRPr="008F618D">
              <w:rPr>
                <w:rFonts w:ascii="Consolas" w:hAnsi="Consolas"/>
                <w:lang w:val="en-US"/>
              </w:rPr>
              <w:t>&lt;/head&gt;</w:t>
            </w:r>
          </w:p>
          <w:p w14:paraId="7D7C1A62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&lt;body&gt;</w:t>
            </w:r>
          </w:p>
          <w:p w14:paraId="1D0D190A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  &lt;</w:t>
            </w:r>
            <w:proofErr w:type="spellStart"/>
            <w:r w:rsidRPr="008F618D">
              <w:rPr>
                <w:rFonts w:ascii="Consolas" w:hAnsi="Consolas"/>
                <w:lang w:val="en-US"/>
              </w:rPr>
              <w:t>img</w:t>
            </w:r>
            <w:proofErr w:type="spellEnd"/>
            <w:r w:rsidRPr="008F618D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8F618D">
              <w:rPr>
                <w:rFonts w:ascii="Consolas" w:hAnsi="Consolas"/>
                <w:lang w:val="en-US"/>
              </w:rPr>
              <w:t>src</w:t>
            </w:r>
            <w:proofErr w:type="spellEnd"/>
            <w:r w:rsidRPr="008F618D">
              <w:rPr>
                <w:rFonts w:ascii="Consolas" w:hAnsi="Consolas"/>
                <w:lang w:val="en-US"/>
              </w:rPr>
              <w:t>="</w:t>
            </w:r>
            <w:proofErr w:type="spellStart"/>
            <w:r w:rsidRPr="008F618D">
              <w:rPr>
                <w:rFonts w:ascii="Consolas" w:hAnsi="Consolas"/>
                <w:lang w:val="en-US"/>
              </w:rPr>
              <w:t>img</w:t>
            </w:r>
            <w:proofErr w:type="spellEnd"/>
            <w:r w:rsidRPr="008F618D">
              <w:rPr>
                <w:rFonts w:ascii="Consolas" w:hAnsi="Consolas"/>
                <w:lang w:val="en-US"/>
              </w:rPr>
              <w:t>/img.png" alt="</w:t>
            </w:r>
            <w:proofErr w:type="spellStart"/>
            <w:r w:rsidRPr="008F618D">
              <w:rPr>
                <w:rFonts w:ascii="Consolas" w:hAnsi="Consolas"/>
                <w:lang w:val="en-US"/>
              </w:rPr>
              <w:t>Изображение</w:t>
            </w:r>
            <w:proofErr w:type="spellEnd"/>
            <w:r w:rsidRPr="008F618D">
              <w:rPr>
                <w:rFonts w:ascii="Consolas" w:hAnsi="Consolas"/>
                <w:lang w:val="en-US"/>
              </w:rPr>
              <w:t>" /&gt;</w:t>
            </w:r>
          </w:p>
          <w:p w14:paraId="1A865CCB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&lt;/body&gt;</w:t>
            </w:r>
          </w:p>
          <w:p w14:paraId="2FA28827" w14:textId="77777777" w:rsidR="005E48A8" w:rsidRPr="008F618D" w:rsidRDefault="005E48A8" w:rsidP="00E94C2B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>&lt;/html&gt;</w:t>
            </w:r>
          </w:p>
        </w:tc>
      </w:tr>
    </w:tbl>
    <w:p w14:paraId="107CFC1D" w14:textId="77777777" w:rsidR="005E48A8" w:rsidRPr="00F61491" w:rsidRDefault="005E48A8" w:rsidP="005E48A8">
      <w:pPr>
        <w:pStyle w:val="af8"/>
        <w:rPr>
          <w:lang w:val="en-US"/>
        </w:rPr>
      </w:pPr>
    </w:p>
    <w:p w14:paraId="25E0A367" w14:textId="69FC53B4" w:rsidR="005E48A8" w:rsidRPr="003C121C" w:rsidRDefault="005E48A8" w:rsidP="00FE6D2B">
      <w:pPr>
        <w:pStyle w:val="af6"/>
        <w:rPr>
          <w:rStyle w:val="affd"/>
          <w:i w:val="0"/>
          <w:iCs w:val="0"/>
          <w:u w:val="none"/>
        </w:rPr>
      </w:pPr>
      <w:r w:rsidRPr="003C121C">
        <w:rPr>
          <w:rStyle w:val="affd"/>
          <w:i w:val="0"/>
          <w:iCs w:val="0"/>
          <w:u w:val="none"/>
        </w:rPr>
        <w:t xml:space="preserve">&lt;!DOCTYPE </w:t>
      </w:r>
      <w:proofErr w:type="spellStart"/>
      <w:r w:rsidRPr="003C121C">
        <w:rPr>
          <w:rStyle w:val="affd"/>
          <w:i w:val="0"/>
          <w:iCs w:val="0"/>
          <w:u w:val="none"/>
        </w:rPr>
        <w:t>html</w:t>
      </w:r>
      <w:proofErr w:type="spellEnd"/>
      <w:r w:rsidRPr="003C121C">
        <w:rPr>
          <w:rStyle w:val="affd"/>
          <w:i w:val="0"/>
          <w:iCs w:val="0"/>
          <w:u w:val="none"/>
        </w:rPr>
        <w:t xml:space="preserve">&gt; - указание типа документа, требуется для корректной проверки ошибок валидатором или браузером. Если не указать, могут быть использованы устаревшие стандарты при проверке ошибок, для html5 следует указывать этот тег. </w:t>
      </w:r>
    </w:p>
    <w:p w14:paraId="4C2847E3" w14:textId="50BC15A1" w:rsidR="005E48A8" w:rsidRPr="003C121C" w:rsidRDefault="005E48A8" w:rsidP="00FE6D2B">
      <w:pPr>
        <w:pStyle w:val="af6"/>
      </w:pPr>
      <w:r w:rsidRPr="003C121C">
        <w:rPr>
          <w:rStyle w:val="affd"/>
          <w:i w:val="0"/>
          <w:iCs w:val="0"/>
          <w:u w:val="none"/>
        </w:rPr>
        <w:t xml:space="preserve">Документ отражается последовательной обработкой всех тегов по порядку. </w:t>
      </w:r>
    </w:p>
    <w:p w14:paraId="405AA901" w14:textId="77777777" w:rsidR="005E48A8" w:rsidRPr="003C121C" w:rsidRDefault="005E48A8" w:rsidP="00FE6D2B">
      <w:pPr>
        <w:pStyle w:val="af6"/>
      </w:pPr>
      <w:r w:rsidRPr="003C121C">
        <w:t>&lt;</w:t>
      </w:r>
      <w:r w:rsidRPr="003C121C">
        <w:rPr>
          <w:lang w:val="en-US"/>
        </w:rPr>
        <w:t>html</w:t>
      </w:r>
      <w:r w:rsidRPr="003C121C">
        <w:t>&gt;&lt;/</w:t>
      </w:r>
      <w:r w:rsidRPr="003C121C">
        <w:rPr>
          <w:lang w:val="en-US"/>
        </w:rPr>
        <w:t>html</w:t>
      </w:r>
      <w:r w:rsidRPr="003C121C">
        <w:t xml:space="preserve">&gt; – корневой элемент страницы </w:t>
      </w:r>
      <w:r w:rsidRPr="003C121C">
        <w:rPr>
          <w:lang w:val="en-US"/>
        </w:rPr>
        <w:t>html</w:t>
      </w:r>
      <w:r w:rsidRPr="003C121C">
        <w:t>. Все прочие теги и весь контент должен располагаться в нем.</w:t>
      </w:r>
    </w:p>
    <w:p w14:paraId="71126786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head</w:t>
      </w:r>
      <w:proofErr w:type="spellEnd"/>
      <w:r w:rsidRPr="003C121C">
        <w:t>&gt;&lt;/</w:t>
      </w:r>
      <w:proofErr w:type="spellStart"/>
      <w:r w:rsidRPr="003C121C">
        <w:t>head</w:t>
      </w:r>
      <w:proofErr w:type="spellEnd"/>
      <w:r w:rsidRPr="003C121C">
        <w:t>&gt; – контейнер для содержимого веб-документа, не являющегося контентом – скрипты, заголовок страницы на вкладке в браузере, ключевые слова и описание страницы, стили CSS и др.</w:t>
      </w:r>
    </w:p>
    <w:p w14:paraId="6A1A698D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meta</w:t>
      </w:r>
      <w:proofErr w:type="spellEnd"/>
      <w:r w:rsidRPr="003C121C">
        <w:t xml:space="preserve"> </w:t>
      </w:r>
      <w:proofErr w:type="spellStart"/>
      <w:r w:rsidRPr="003C121C">
        <w:t>charset</w:t>
      </w:r>
      <w:proofErr w:type="spellEnd"/>
      <w:r w:rsidRPr="003C121C">
        <w:t xml:space="preserve">="utf-8"&gt; - </w:t>
      </w:r>
      <w:proofErr w:type="spellStart"/>
      <w:r w:rsidRPr="003C121C">
        <w:t>метатег</w:t>
      </w:r>
      <w:proofErr w:type="spellEnd"/>
      <w:r w:rsidRPr="003C121C">
        <w:t xml:space="preserve">, используется для передачи сведений браузеру информации обо всем документе (тип документа, ключевые слова, заголовки, …), в табл. 1 – кодировку текста. Например, </w:t>
      </w:r>
      <w:proofErr w:type="spellStart"/>
      <w:r w:rsidRPr="003C121C">
        <w:t>метатег</w:t>
      </w:r>
      <w:proofErr w:type="spellEnd"/>
      <w:r w:rsidRPr="003C121C">
        <w:t>, содержащий ключевые слова для поисковой системы</w:t>
      </w:r>
      <w:r w:rsidRPr="00D73C18">
        <w:t xml:space="preserve"> </w:t>
      </w:r>
      <w:proofErr w:type="spellStart"/>
      <w:r w:rsidRPr="003C121C">
        <w:lastRenderedPageBreak/>
        <w:t>duckduckgo</w:t>
      </w:r>
      <w:proofErr w:type="spellEnd"/>
      <w:r w:rsidRPr="003C121C">
        <w:t>, мог бы выглядеть следующим образом: &lt;</w:t>
      </w:r>
      <w:proofErr w:type="spellStart"/>
      <w:r w:rsidRPr="003C121C">
        <w:t>meta</w:t>
      </w:r>
      <w:proofErr w:type="spellEnd"/>
      <w:r w:rsidRPr="003C121C">
        <w:t xml:space="preserve"> </w:t>
      </w:r>
      <w:proofErr w:type="spellStart"/>
      <w:r w:rsidRPr="003C121C">
        <w:t>name</w:t>
      </w:r>
      <w:proofErr w:type="spellEnd"/>
      <w:r w:rsidRPr="003C121C">
        <w:t>="</w:t>
      </w:r>
      <w:proofErr w:type="spellStart"/>
      <w:r w:rsidRPr="003C121C">
        <w:t>keywords</w:t>
      </w:r>
      <w:proofErr w:type="spellEnd"/>
      <w:r w:rsidRPr="003C121C">
        <w:t xml:space="preserve">" </w:t>
      </w:r>
      <w:proofErr w:type="spellStart"/>
      <w:r w:rsidRPr="003C121C">
        <w:t>content</w:t>
      </w:r>
      <w:proofErr w:type="spellEnd"/>
      <w:r w:rsidRPr="003C121C">
        <w:t>=“</w:t>
      </w:r>
      <w:proofErr w:type="spellStart"/>
      <w:r w:rsidRPr="003C121C">
        <w:t>duckduckgo</w:t>
      </w:r>
      <w:proofErr w:type="spellEnd"/>
      <w:r w:rsidRPr="003C121C">
        <w:t>, поисковая система" /&gt;.</w:t>
      </w:r>
    </w:p>
    <w:p w14:paraId="12503964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title</w:t>
      </w:r>
      <w:proofErr w:type="spellEnd"/>
      <w:r w:rsidRPr="003C121C">
        <w:t>&gt;&lt;/</w:t>
      </w:r>
      <w:proofErr w:type="spellStart"/>
      <w:r w:rsidRPr="003C121C">
        <w:t>title</w:t>
      </w:r>
      <w:proofErr w:type="spellEnd"/>
      <w:r w:rsidRPr="003C121C">
        <w:t xml:space="preserve">&gt; - заголовок страницы, отображается как </w:t>
      </w:r>
      <w:proofErr w:type="spellStart"/>
      <w:r w:rsidRPr="003C121C">
        <w:t>загловок</w:t>
      </w:r>
      <w:proofErr w:type="spellEnd"/>
      <w:r w:rsidRPr="003C121C">
        <w:t xml:space="preserve"> вкладки в браузере, при сохранении страницы в закладки и т.п.</w:t>
      </w:r>
    </w:p>
    <w:p w14:paraId="073134EC" w14:textId="5A969016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body</w:t>
      </w:r>
      <w:proofErr w:type="spellEnd"/>
      <w:r w:rsidRPr="003C121C">
        <w:t>&gt;&lt;/</w:t>
      </w:r>
      <w:proofErr w:type="spellStart"/>
      <w:r w:rsidRPr="003C121C">
        <w:t>body</w:t>
      </w:r>
      <w:proofErr w:type="spellEnd"/>
      <w:r w:rsidRPr="003C121C">
        <w:t xml:space="preserve">&gt; - основное содержимое страницы – текст, медиафайлы, таблицы, скрипты и т.д. </w:t>
      </w:r>
    </w:p>
    <w:p w14:paraId="05C7F943" w14:textId="56B8FB24" w:rsidR="003C121C" w:rsidRPr="003C121C" w:rsidRDefault="005E48A8" w:rsidP="00FE6D2B">
      <w:pPr>
        <w:pStyle w:val="af6"/>
        <w:rPr>
          <w:rStyle w:val="affd"/>
          <w:i w:val="0"/>
          <w:iCs w:val="0"/>
          <w:u w:val="none"/>
        </w:rPr>
      </w:pPr>
      <w:r w:rsidRPr="003C121C">
        <w:rPr>
          <w:rStyle w:val="affd"/>
          <w:i w:val="0"/>
          <w:iCs w:val="0"/>
          <w:u w:val="none"/>
        </w:rPr>
        <w:t>&lt;</w:t>
      </w:r>
      <w:proofErr w:type="spellStart"/>
      <w:r w:rsidRPr="003C121C">
        <w:rPr>
          <w:rStyle w:val="affd"/>
          <w:i w:val="0"/>
          <w:iCs w:val="0"/>
          <w:u w:val="none"/>
        </w:rPr>
        <w:t>img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</w:t>
      </w:r>
      <w:proofErr w:type="spellStart"/>
      <w:r w:rsidRPr="003C121C">
        <w:rPr>
          <w:rStyle w:val="affd"/>
          <w:i w:val="0"/>
          <w:iCs w:val="0"/>
          <w:u w:val="none"/>
        </w:rPr>
        <w:t>src</w:t>
      </w:r>
      <w:proofErr w:type="spellEnd"/>
      <w:r w:rsidRPr="003C121C">
        <w:rPr>
          <w:rStyle w:val="affd"/>
          <w:i w:val="0"/>
          <w:iCs w:val="0"/>
          <w:u w:val="none"/>
        </w:rPr>
        <w:t>="</w:t>
      </w:r>
      <w:proofErr w:type="spellStart"/>
      <w:r w:rsidRPr="003C121C">
        <w:rPr>
          <w:rStyle w:val="affd"/>
          <w:i w:val="0"/>
          <w:iCs w:val="0"/>
          <w:u w:val="none"/>
        </w:rPr>
        <w:t>img</w:t>
      </w:r>
      <w:proofErr w:type="spellEnd"/>
      <w:r w:rsidRPr="003C121C">
        <w:rPr>
          <w:rStyle w:val="affd"/>
          <w:i w:val="0"/>
          <w:iCs w:val="0"/>
          <w:u w:val="none"/>
        </w:rPr>
        <w:t xml:space="preserve">/img.png" </w:t>
      </w:r>
      <w:proofErr w:type="spellStart"/>
      <w:r w:rsidRPr="003C121C">
        <w:rPr>
          <w:rStyle w:val="affd"/>
          <w:i w:val="0"/>
          <w:iCs w:val="0"/>
          <w:u w:val="none"/>
        </w:rPr>
        <w:t>alt</w:t>
      </w:r>
      <w:proofErr w:type="spellEnd"/>
      <w:r w:rsidRPr="003C121C">
        <w:rPr>
          <w:rStyle w:val="affd"/>
          <w:i w:val="0"/>
          <w:iCs w:val="0"/>
          <w:u w:val="none"/>
        </w:rPr>
        <w:t xml:space="preserve">="Изображение" /&gt; - добавляет на страницу изображение. Атрибуты: </w:t>
      </w:r>
      <w:proofErr w:type="spellStart"/>
      <w:r w:rsidRPr="003C121C">
        <w:rPr>
          <w:rStyle w:val="affd"/>
          <w:i w:val="0"/>
          <w:iCs w:val="0"/>
          <w:u w:val="none"/>
        </w:rPr>
        <w:t>src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путь к файлу, </w:t>
      </w:r>
      <w:proofErr w:type="spellStart"/>
      <w:r w:rsidRPr="003C121C">
        <w:rPr>
          <w:rStyle w:val="affd"/>
          <w:i w:val="0"/>
          <w:iCs w:val="0"/>
          <w:u w:val="none"/>
        </w:rPr>
        <w:t>alt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текст, отображаемый вместо изображения, если файл недоступен или включен режим для слабовидящих и т.п.</w:t>
      </w:r>
      <w:r w:rsidR="00EA7784">
        <w:rPr>
          <w:rStyle w:val="affd"/>
          <w:i w:val="0"/>
          <w:iCs w:val="0"/>
          <w:u w:val="none"/>
        </w:rPr>
        <w:t xml:space="preserve">, </w:t>
      </w:r>
      <w:proofErr w:type="spellStart"/>
      <w:r w:rsidR="00EA7784" w:rsidRPr="00EA7784">
        <w:t>title</w:t>
      </w:r>
      <w:proofErr w:type="spellEnd"/>
      <w:r w:rsidR="00EA7784" w:rsidRPr="00EA7784">
        <w:t xml:space="preserve"> – текст, отображаемый при наведении мышью на изображение.</w:t>
      </w:r>
    </w:p>
    <w:p w14:paraId="63B2234E" w14:textId="01FE40D7" w:rsidR="005E48A8" w:rsidRPr="003C121C" w:rsidRDefault="005E48A8" w:rsidP="00FE6D2B">
      <w:pPr>
        <w:pStyle w:val="af6"/>
        <w:rPr>
          <w:rStyle w:val="affd"/>
          <w:i w:val="0"/>
          <w:iCs w:val="0"/>
          <w:u w:val="none"/>
        </w:rPr>
      </w:pPr>
      <w:proofErr w:type="spellStart"/>
      <w:r w:rsidRPr="003C121C">
        <w:rPr>
          <w:rStyle w:val="affd"/>
          <w:i w:val="0"/>
          <w:iCs w:val="0"/>
          <w:u w:val="none"/>
        </w:rPr>
        <w:t>height</w:t>
      </w:r>
      <w:proofErr w:type="spellEnd"/>
      <w:r w:rsidRPr="003C121C">
        <w:rPr>
          <w:rStyle w:val="affd"/>
          <w:i w:val="0"/>
          <w:iCs w:val="0"/>
          <w:u w:val="none"/>
        </w:rPr>
        <w:t xml:space="preserve">="10" – высота изображения в пикселах (здесь 10), </w:t>
      </w:r>
      <w:proofErr w:type="spellStart"/>
      <w:r w:rsidRPr="003C121C">
        <w:rPr>
          <w:rStyle w:val="affd"/>
          <w:i w:val="0"/>
          <w:iCs w:val="0"/>
          <w:u w:val="none"/>
        </w:rPr>
        <w:t>width</w:t>
      </w:r>
      <w:proofErr w:type="spellEnd"/>
      <w:r w:rsidRPr="003C121C">
        <w:rPr>
          <w:rStyle w:val="affd"/>
          <w:i w:val="0"/>
          <w:iCs w:val="0"/>
          <w:u w:val="none"/>
        </w:rPr>
        <w:t xml:space="preserve">="10" – ширина изображения в пикселах (здесь 10). Если указана только </w:t>
      </w:r>
      <w:proofErr w:type="spellStart"/>
      <w:r w:rsidRPr="003C121C">
        <w:rPr>
          <w:rStyle w:val="affd"/>
          <w:i w:val="0"/>
          <w:iCs w:val="0"/>
          <w:u w:val="none"/>
        </w:rPr>
        <w:t>height</w:t>
      </w:r>
      <w:proofErr w:type="spellEnd"/>
      <w:r w:rsidRPr="003C121C">
        <w:rPr>
          <w:rStyle w:val="affd"/>
          <w:i w:val="0"/>
          <w:iCs w:val="0"/>
          <w:u w:val="none"/>
        </w:rPr>
        <w:t>/</w:t>
      </w:r>
      <w:proofErr w:type="spellStart"/>
      <w:r w:rsidRPr="003C121C">
        <w:rPr>
          <w:rStyle w:val="affd"/>
          <w:i w:val="0"/>
          <w:iCs w:val="0"/>
          <w:u w:val="none"/>
        </w:rPr>
        <w:t>width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второй из параметров берется таким, чтобы сохранить исходные пропорции изображения. </w:t>
      </w:r>
      <w:proofErr w:type="spellStart"/>
      <w:r w:rsidRPr="003C121C">
        <w:rPr>
          <w:rStyle w:val="affd"/>
          <w:i w:val="0"/>
          <w:iCs w:val="0"/>
          <w:u w:val="none"/>
        </w:rPr>
        <w:t>decoding</w:t>
      </w:r>
      <w:proofErr w:type="spellEnd"/>
      <w:r w:rsidRPr="003C121C">
        <w:rPr>
          <w:rStyle w:val="affd"/>
          <w:i w:val="0"/>
          <w:iCs w:val="0"/>
          <w:u w:val="none"/>
        </w:rPr>
        <w:t xml:space="preserve">="тип" – декодирование разных типов: </w:t>
      </w:r>
      <w:proofErr w:type="spellStart"/>
      <w:r w:rsidRPr="003C121C">
        <w:rPr>
          <w:rStyle w:val="affd"/>
          <w:i w:val="0"/>
          <w:iCs w:val="0"/>
          <w:u w:val="none"/>
        </w:rPr>
        <w:t>sync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синхронно с загрузкой остального контента, </w:t>
      </w:r>
      <w:proofErr w:type="spellStart"/>
      <w:r w:rsidRPr="003C121C">
        <w:rPr>
          <w:rStyle w:val="affd"/>
          <w:i w:val="0"/>
          <w:iCs w:val="0"/>
          <w:u w:val="none"/>
        </w:rPr>
        <w:t>async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асинхронно (в фоне параллельно другим элементам), </w:t>
      </w:r>
      <w:proofErr w:type="spellStart"/>
      <w:r w:rsidRPr="003C121C">
        <w:rPr>
          <w:rStyle w:val="affd"/>
          <w:i w:val="0"/>
          <w:iCs w:val="0"/>
          <w:u w:val="none"/>
        </w:rPr>
        <w:t>auto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решает браузер. </w:t>
      </w:r>
      <w:proofErr w:type="spellStart"/>
      <w:r w:rsidRPr="003C121C">
        <w:rPr>
          <w:rStyle w:val="affd"/>
          <w:i w:val="0"/>
          <w:iCs w:val="0"/>
          <w:u w:val="none"/>
        </w:rPr>
        <w:t>loading</w:t>
      </w:r>
      <w:proofErr w:type="spellEnd"/>
      <w:r w:rsidRPr="003C121C">
        <w:rPr>
          <w:rStyle w:val="affd"/>
          <w:i w:val="0"/>
          <w:iCs w:val="0"/>
          <w:u w:val="none"/>
        </w:rPr>
        <w:t xml:space="preserve">="тип" – загрузка, если тип </w:t>
      </w:r>
      <w:proofErr w:type="spellStart"/>
      <w:r w:rsidRPr="003C121C">
        <w:rPr>
          <w:rStyle w:val="affd"/>
          <w:i w:val="0"/>
          <w:iCs w:val="0"/>
          <w:u w:val="none"/>
        </w:rPr>
        <w:t>eager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сразу же, независимо от того, в области ли оно просмотра, </w:t>
      </w:r>
      <w:proofErr w:type="spellStart"/>
      <w:r w:rsidRPr="003C121C">
        <w:rPr>
          <w:rStyle w:val="affd"/>
          <w:i w:val="0"/>
          <w:iCs w:val="0"/>
          <w:u w:val="none"/>
        </w:rPr>
        <w:t>lazy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– при приближении области просмотра к изображению.</w:t>
      </w:r>
    </w:p>
    <w:p w14:paraId="4401485E" w14:textId="77777777" w:rsidR="005E48A8" w:rsidRPr="003C121C" w:rsidRDefault="005E48A8" w:rsidP="00FE6D2B">
      <w:pPr>
        <w:pStyle w:val="af6"/>
      </w:pPr>
      <w:r w:rsidRPr="003C121C">
        <w:t>Теги заголовков:</w:t>
      </w:r>
    </w:p>
    <w:p w14:paraId="0042209C" w14:textId="77777777" w:rsidR="005E48A8" w:rsidRPr="003C121C" w:rsidRDefault="005E48A8" w:rsidP="00FE6D2B">
      <w:pPr>
        <w:pStyle w:val="af6"/>
      </w:pPr>
      <w:r w:rsidRPr="003C121C">
        <w:t>&lt;h1&gt;Главный заголовок&lt;/h1&gt;</w:t>
      </w:r>
    </w:p>
    <w:p w14:paraId="03E9A7B7" w14:textId="77777777" w:rsidR="005E48A8" w:rsidRPr="003C121C" w:rsidRDefault="005E48A8" w:rsidP="00FE6D2B">
      <w:pPr>
        <w:pStyle w:val="af6"/>
      </w:pPr>
      <w:r w:rsidRPr="003C121C">
        <w:t>&lt;h2&gt;Заголовок верхнего уровня&lt;/h2&gt;</w:t>
      </w:r>
    </w:p>
    <w:p w14:paraId="35D3BCF2" w14:textId="77777777" w:rsidR="005E48A8" w:rsidRPr="003C121C" w:rsidRDefault="005E48A8" w:rsidP="00FE6D2B">
      <w:pPr>
        <w:pStyle w:val="af6"/>
      </w:pPr>
      <w:r w:rsidRPr="003C121C">
        <w:t>&lt;h3&gt;Подзаголовок&lt;/h3&gt;</w:t>
      </w:r>
    </w:p>
    <w:p w14:paraId="1704713C" w14:textId="77777777" w:rsidR="005E48A8" w:rsidRPr="003C121C" w:rsidRDefault="005E48A8" w:rsidP="00FE6D2B">
      <w:pPr>
        <w:pStyle w:val="af6"/>
      </w:pPr>
      <w:r w:rsidRPr="003C121C">
        <w:t>&lt;h4&gt;Под-подзаголовок&lt;/h4&gt;</w:t>
      </w:r>
    </w:p>
    <w:p w14:paraId="2078CBE9" w14:textId="77777777" w:rsidR="005E48A8" w:rsidRPr="003C121C" w:rsidRDefault="005E48A8" w:rsidP="00FE6D2B">
      <w:pPr>
        <w:pStyle w:val="af6"/>
      </w:pPr>
      <w:r w:rsidRPr="003C121C">
        <w:t>Доступны 6 уровней заголовков, рекомендуется использовать не более 4.</w:t>
      </w:r>
    </w:p>
    <w:p w14:paraId="55337D90" w14:textId="1211B25F" w:rsidR="005E48A8" w:rsidRPr="003C121C" w:rsidRDefault="005E48A8" w:rsidP="00FE6D2B">
      <w:pPr>
        <w:pStyle w:val="af6"/>
      </w:pPr>
      <w:r w:rsidRPr="003C121C">
        <w:rPr>
          <w:rStyle w:val="affd"/>
          <w:i w:val="0"/>
          <w:iCs w:val="0"/>
          <w:u w:val="none"/>
        </w:rPr>
        <w:t xml:space="preserve">Браузер способен отобразить страницу с отдельными тегами, даже без </w:t>
      </w:r>
      <w:proofErr w:type="spellStart"/>
      <w:r w:rsidRPr="003C121C">
        <w:rPr>
          <w:rStyle w:val="affd"/>
          <w:i w:val="0"/>
          <w:iCs w:val="0"/>
          <w:u w:val="none"/>
        </w:rPr>
        <w:t>html</w:t>
      </w:r>
      <w:proofErr w:type="spellEnd"/>
      <w:r w:rsidRPr="003C121C">
        <w:rPr>
          <w:rStyle w:val="affd"/>
          <w:i w:val="0"/>
          <w:iCs w:val="0"/>
          <w:u w:val="none"/>
        </w:rPr>
        <w:t xml:space="preserve">, </w:t>
      </w:r>
      <w:proofErr w:type="spellStart"/>
      <w:r w:rsidRPr="003C121C">
        <w:rPr>
          <w:rStyle w:val="affd"/>
          <w:i w:val="0"/>
          <w:iCs w:val="0"/>
          <w:u w:val="none"/>
        </w:rPr>
        <w:t>body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(как 4 строки выше), в этом случае браузер сам исправляет ошибку, подставляя эти теги при рендере.</w:t>
      </w:r>
    </w:p>
    <w:p w14:paraId="3364E7F0" w14:textId="77777777" w:rsidR="005E48A8" w:rsidRPr="003C121C" w:rsidRDefault="005E48A8" w:rsidP="00FE6D2B">
      <w:pPr>
        <w:pStyle w:val="af6"/>
      </w:pPr>
      <w:r w:rsidRPr="003C121C">
        <w:t>Основные текстовые теги:</w:t>
      </w:r>
    </w:p>
    <w:p w14:paraId="4122A7DF" w14:textId="77777777" w:rsidR="005E48A8" w:rsidRPr="003C121C" w:rsidRDefault="005E48A8" w:rsidP="00FE6D2B">
      <w:pPr>
        <w:pStyle w:val="af6"/>
      </w:pPr>
      <w:r w:rsidRPr="003C121C">
        <w:t>&lt;p&gt;текст&lt;/p&gt; - одиночный абзац текста с переносом строки в конце;</w:t>
      </w:r>
    </w:p>
    <w:p w14:paraId="698EED00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ul</w:t>
      </w:r>
      <w:proofErr w:type="spellEnd"/>
      <w:r w:rsidRPr="003C121C">
        <w:t>&gt;&lt;/</w:t>
      </w:r>
      <w:proofErr w:type="spellStart"/>
      <w:r w:rsidRPr="003C121C">
        <w:t>ul</w:t>
      </w:r>
      <w:proofErr w:type="spellEnd"/>
      <w:r w:rsidRPr="003C121C">
        <w:t>&gt; - ненумерованный список;</w:t>
      </w:r>
    </w:p>
    <w:p w14:paraId="2B2714C8" w14:textId="77777777" w:rsidR="005E48A8" w:rsidRPr="003C121C" w:rsidRDefault="005E48A8" w:rsidP="00FE6D2B">
      <w:pPr>
        <w:pStyle w:val="af6"/>
      </w:pPr>
      <w:r w:rsidRPr="003C121C">
        <w:lastRenderedPageBreak/>
        <w:t>&lt;</w:t>
      </w:r>
      <w:proofErr w:type="spellStart"/>
      <w:r w:rsidRPr="003C121C">
        <w:t>ol</w:t>
      </w:r>
      <w:proofErr w:type="spellEnd"/>
      <w:r w:rsidRPr="003C121C">
        <w:t>&gt;&lt;/</w:t>
      </w:r>
      <w:proofErr w:type="spellStart"/>
      <w:r w:rsidRPr="003C121C">
        <w:t>ol</w:t>
      </w:r>
      <w:proofErr w:type="spellEnd"/>
      <w:r w:rsidRPr="003C121C">
        <w:t>&gt; - нумерованный список;</w:t>
      </w:r>
    </w:p>
    <w:p w14:paraId="15551932" w14:textId="77777777" w:rsidR="005E48A8" w:rsidRDefault="005E48A8" w:rsidP="00FE6D2B">
      <w:pPr>
        <w:pStyle w:val="af6"/>
      </w:pPr>
      <w:r>
        <w:t>&lt;</w:t>
      </w:r>
      <w:proofErr w:type="spellStart"/>
      <w:r>
        <w:t>li</w:t>
      </w:r>
      <w:proofErr w:type="spellEnd"/>
      <w:r>
        <w:t>&gt;&lt;/</w:t>
      </w:r>
      <w:proofErr w:type="spellStart"/>
      <w:r>
        <w:t>li</w:t>
      </w:r>
      <w:proofErr w:type="spellEnd"/>
      <w:r>
        <w:t>&gt; - элементы списка, вложены в &lt;</w:t>
      </w:r>
      <w:proofErr w:type="spellStart"/>
      <w:r>
        <w:t>ul</w:t>
      </w:r>
      <w:proofErr w:type="spellEnd"/>
      <w:r>
        <w:t>&gt; или &lt;</w:t>
      </w:r>
      <w:proofErr w:type="spellStart"/>
      <w:r>
        <w:t>ol</w:t>
      </w:r>
      <w:proofErr w:type="spellEnd"/>
      <w:r>
        <w:t>&gt;.</w:t>
      </w:r>
    </w:p>
    <w:p w14:paraId="7CB45326" w14:textId="77777777" w:rsidR="005E48A8" w:rsidRDefault="005E48A8" w:rsidP="00FE6D2B">
      <w:pPr>
        <w:pStyle w:val="af6"/>
      </w:pPr>
      <w:r>
        <w:t>Теги для форматирования текста:</w:t>
      </w:r>
    </w:p>
    <w:p w14:paraId="2CE6DDA7" w14:textId="77777777" w:rsidR="005E48A8" w:rsidRDefault="005E48A8" w:rsidP="00FE6D2B">
      <w:pPr>
        <w:pStyle w:val="af6"/>
      </w:pPr>
      <w:r>
        <w:t>&lt;i&gt;&lt;/i&gt; - курсив;</w:t>
      </w:r>
    </w:p>
    <w:p w14:paraId="2FD22B75" w14:textId="77777777" w:rsidR="005E48A8" w:rsidRDefault="005E48A8" w:rsidP="00FE6D2B">
      <w:pPr>
        <w:pStyle w:val="af6"/>
      </w:pPr>
      <w:r>
        <w:t>&lt;b&gt;&lt;/b&gt; - полужирный.</w:t>
      </w:r>
    </w:p>
    <w:p w14:paraId="2CD9EE8A" w14:textId="77777777" w:rsidR="005E48A8" w:rsidRDefault="005E48A8" w:rsidP="00FE6D2B">
      <w:pPr>
        <w:pStyle w:val="af6"/>
      </w:pPr>
      <w:r>
        <w:t>Теги нижнего подчеркивания u считаются устаревшими с выходом html5, рекомендуется оформлять текст стилями CSS.</w:t>
      </w:r>
    </w:p>
    <w:p w14:paraId="07315F6E" w14:textId="32732184" w:rsidR="005E48A8" w:rsidRPr="00EA7784" w:rsidRDefault="005E48A8" w:rsidP="00FE6D2B">
      <w:pPr>
        <w:pStyle w:val="af6"/>
        <w:rPr>
          <w:i/>
          <w:iCs/>
        </w:rPr>
      </w:pPr>
      <w:r w:rsidRPr="00EA7784">
        <w:rPr>
          <w:rStyle w:val="affd"/>
          <w:i w:val="0"/>
          <w:iCs w:val="0"/>
          <w:u w:val="none"/>
        </w:rPr>
        <w:t xml:space="preserve">&lt;a </w:t>
      </w:r>
      <w:proofErr w:type="spellStart"/>
      <w:r w:rsidRPr="00EA7784">
        <w:rPr>
          <w:rStyle w:val="affd"/>
          <w:i w:val="0"/>
          <w:iCs w:val="0"/>
          <w:u w:val="none"/>
        </w:rPr>
        <w:t>href</w:t>
      </w:r>
      <w:proofErr w:type="spellEnd"/>
      <w:r w:rsidRPr="00EA7784">
        <w:rPr>
          <w:rStyle w:val="affd"/>
          <w:i w:val="0"/>
          <w:iCs w:val="0"/>
          <w:u w:val="none"/>
        </w:rPr>
        <w:t>="ссылка</w:t>
      </w:r>
      <w:r w:rsidR="00EA7784" w:rsidRPr="0058315E">
        <w:t>"</w:t>
      </w:r>
      <w:r w:rsidRPr="00EA7784">
        <w:rPr>
          <w:rStyle w:val="affd"/>
          <w:i w:val="0"/>
          <w:iCs w:val="0"/>
          <w:u w:val="none"/>
        </w:rPr>
        <w:t xml:space="preserve">&gt;текст ссылки&lt;/a&gt; - </w:t>
      </w:r>
      <w:proofErr w:type="spellStart"/>
      <w:r w:rsidRPr="00EA7784">
        <w:rPr>
          <w:rStyle w:val="affd"/>
          <w:i w:val="0"/>
          <w:iCs w:val="0"/>
          <w:u w:val="none"/>
        </w:rPr>
        <w:t>кликабельная</w:t>
      </w:r>
      <w:proofErr w:type="spellEnd"/>
      <w:r w:rsidRPr="00EA7784">
        <w:rPr>
          <w:rStyle w:val="affd"/>
          <w:i w:val="0"/>
          <w:iCs w:val="0"/>
          <w:u w:val="none"/>
        </w:rPr>
        <w:t xml:space="preserve"> гиперссылка по заключенному в контейнер тексту, аргумент </w:t>
      </w:r>
      <w:proofErr w:type="spellStart"/>
      <w:r w:rsidRPr="00EA7784">
        <w:rPr>
          <w:rStyle w:val="affd"/>
          <w:i w:val="0"/>
          <w:iCs w:val="0"/>
          <w:u w:val="none"/>
        </w:rPr>
        <w:t>href</w:t>
      </w:r>
      <w:proofErr w:type="spellEnd"/>
      <w:r w:rsidRPr="00EA7784">
        <w:rPr>
          <w:rStyle w:val="affd"/>
          <w:i w:val="0"/>
          <w:iCs w:val="0"/>
          <w:u w:val="none"/>
        </w:rPr>
        <w:t xml:space="preserve"> – ссылка</w:t>
      </w:r>
      <w:r w:rsidRPr="00EA7784">
        <w:rPr>
          <w:i/>
          <w:iCs/>
        </w:rPr>
        <w:t xml:space="preserve">. </w:t>
      </w:r>
    </w:p>
    <w:p w14:paraId="763C1B63" w14:textId="77777777" w:rsidR="005E48A8" w:rsidRDefault="005E48A8" w:rsidP="00FE6D2B">
      <w:pPr>
        <w:pStyle w:val="af6"/>
      </w:pPr>
      <w:r w:rsidRPr="0058315E">
        <w:t xml:space="preserve">В тег ссылки можно заключить не только текст, например, изображение: &lt;a </w:t>
      </w:r>
      <w:proofErr w:type="spellStart"/>
      <w:r w:rsidRPr="0058315E">
        <w:t>href</w:t>
      </w:r>
      <w:proofErr w:type="spellEnd"/>
      <w:r w:rsidRPr="0058315E">
        <w:t>="ссылка"&gt;&lt;</w:t>
      </w:r>
      <w:proofErr w:type="spellStart"/>
      <w:r w:rsidRPr="0058315E">
        <w:t>img</w:t>
      </w:r>
      <w:proofErr w:type="spellEnd"/>
      <w:r w:rsidRPr="0058315E">
        <w:t xml:space="preserve"> </w:t>
      </w:r>
      <w:proofErr w:type="spellStart"/>
      <w:r w:rsidRPr="0058315E">
        <w:t>src</w:t>
      </w:r>
      <w:proofErr w:type="spellEnd"/>
      <w:r w:rsidRPr="0058315E">
        <w:t>="путь"&gt;&lt;/a&gt;</w:t>
      </w:r>
      <w:r>
        <w:t>.</w:t>
      </w:r>
    </w:p>
    <w:p w14:paraId="7AF3926F" w14:textId="77777777" w:rsidR="005E48A8" w:rsidRDefault="005E48A8" w:rsidP="00FE6D2B">
      <w:pPr>
        <w:pStyle w:val="af6"/>
      </w:pPr>
      <w:r w:rsidRPr="0058315E">
        <w:t>&lt;</w:t>
      </w:r>
      <w:proofErr w:type="spellStart"/>
      <w:r w:rsidRPr="0058315E">
        <w:t>br</w:t>
      </w:r>
      <w:proofErr w:type="spellEnd"/>
      <w:r w:rsidRPr="0058315E">
        <w:t xml:space="preserve">&gt; - одиночный тег, добавляющий перенос строки между элементами. </w:t>
      </w:r>
      <w:r w:rsidRPr="0058315E">
        <w:rPr>
          <w:rStyle w:val="af7"/>
          <w:i/>
          <w:iCs/>
        </w:rPr>
        <w:t>К примеру, если вы вставите два изображения подряд, они будут отображаться в ряд. Чтобы перенести второе изображение на новую строку может пригодиться данный тег. Также работает с текстовыми и другими элементами</w:t>
      </w:r>
      <w:r w:rsidRPr="0058315E">
        <w:t>.</w:t>
      </w:r>
    </w:p>
    <w:p w14:paraId="216671EB" w14:textId="5A23C128" w:rsidR="005E48A8" w:rsidRDefault="005E48A8" w:rsidP="00FE6D2B">
      <w:pPr>
        <w:pStyle w:val="af6"/>
      </w:pPr>
      <w:r>
        <w:t>Таблица строится из контейнеров:</w:t>
      </w:r>
    </w:p>
    <w:p w14:paraId="722D0495" w14:textId="77777777" w:rsidR="005E48A8" w:rsidRDefault="005E48A8" w:rsidP="00FE6D2B">
      <w:pPr>
        <w:pStyle w:val="af6"/>
      </w:pPr>
      <w:r>
        <w:t>&lt;</w:t>
      </w:r>
      <w:proofErr w:type="spellStart"/>
      <w:r>
        <w:t>table</w:t>
      </w:r>
      <w:proofErr w:type="spellEnd"/>
      <w:r>
        <w:t>&gt; - таблица;</w:t>
      </w:r>
    </w:p>
    <w:p w14:paraId="4415BB85" w14:textId="77777777" w:rsidR="005E48A8" w:rsidRDefault="005E48A8" w:rsidP="00FE6D2B">
      <w:pPr>
        <w:pStyle w:val="af6"/>
      </w:pPr>
      <w:r>
        <w:t>&lt;</w:t>
      </w:r>
      <w:proofErr w:type="spellStart"/>
      <w:r>
        <w:t>caption</w:t>
      </w:r>
      <w:proofErr w:type="spellEnd"/>
      <w:r>
        <w:t>&gt; - заголовок над таблицей;</w:t>
      </w:r>
    </w:p>
    <w:p w14:paraId="10C7ACAB" w14:textId="77777777" w:rsidR="005E48A8" w:rsidRDefault="005E48A8" w:rsidP="00FE6D2B">
      <w:pPr>
        <w:pStyle w:val="af6"/>
      </w:pPr>
      <w:r>
        <w:t>&lt;</w:t>
      </w:r>
      <w:proofErr w:type="spellStart"/>
      <w:r>
        <w:t>thead</w:t>
      </w:r>
      <w:proofErr w:type="spellEnd"/>
      <w:r>
        <w:t>&gt; - заголовок (шапка) таблицы;</w:t>
      </w:r>
    </w:p>
    <w:p w14:paraId="5737DD4F" w14:textId="77777777" w:rsidR="005E48A8" w:rsidRDefault="005E48A8" w:rsidP="00FE6D2B">
      <w:pPr>
        <w:pStyle w:val="af6"/>
      </w:pPr>
      <w:r>
        <w:t>&lt;</w:t>
      </w:r>
      <w:proofErr w:type="spellStart"/>
      <w:r>
        <w:t>tbody</w:t>
      </w:r>
      <w:proofErr w:type="spellEnd"/>
      <w:r>
        <w:t>&gt; - основная часть таблицы;</w:t>
      </w:r>
    </w:p>
    <w:p w14:paraId="1531FA97" w14:textId="77777777" w:rsidR="005E48A8" w:rsidRDefault="005E48A8" w:rsidP="00FE6D2B">
      <w:pPr>
        <w:pStyle w:val="af6"/>
      </w:pPr>
      <w:r>
        <w:t>&lt;</w:t>
      </w:r>
      <w:proofErr w:type="spellStart"/>
      <w:r>
        <w:t>tr</w:t>
      </w:r>
      <w:proofErr w:type="spellEnd"/>
      <w:r>
        <w:t>&gt; - строка таблицы (в т.ч. заголовка);</w:t>
      </w:r>
    </w:p>
    <w:p w14:paraId="396732FF" w14:textId="77777777" w:rsidR="005E48A8" w:rsidRDefault="005E48A8" w:rsidP="00FE6D2B">
      <w:pPr>
        <w:pStyle w:val="af6"/>
      </w:pPr>
      <w:r>
        <w:t>&lt;</w:t>
      </w:r>
      <w:proofErr w:type="spellStart"/>
      <w:r>
        <w:t>th</w:t>
      </w:r>
      <w:proofErr w:type="spellEnd"/>
      <w:r>
        <w:t xml:space="preserve">&gt; - заголовок столбца (в </w:t>
      </w:r>
      <w:proofErr w:type="spellStart"/>
      <w:r>
        <w:t>thead</w:t>
      </w:r>
      <w:proofErr w:type="spellEnd"/>
      <w:r>
        <w:t>);</w:t>
      </w:r>
    </w:p>
    <w:p w14:paraId="471C26B2" w14:textId="77777777" w:rsidR="005E48A8" w:rsidRDefault="005E48A8" w:rsidP="00FE6D2B">
      <w:pPr>
        <w:pStyle w:val="af6"/>
      </w:pPr>
      <w:r>
        <w:t>&lt;</w:t>
      </w:r>
      <w:proofErr w:type="spellStart"/>
      <w:r>
        <w:t>td</w:t>
      </w:r>
      <w:proofErr w:type="spellEnd"/>
      <w:r>
        <w:t>&gt; - ячейка таблицы.</w:t>
      </w:r>
    </w:p>
    <w:p w14:paraId="1E054E23" w14:textId="42D66A75" w:rsidR="005E48A8" w:rsidRDefault="003C121C" w:rsidP="00FE6D2B">
      <w:pPr>
        <w:pStyle w:val="af6"/>
      </w:pPr>
      <w:r>
        <w:t>П</w:t>
      </w:r>
      <w:r w:rsidR="005E48A8" w:rsidRPr="00B703BD">
        <w:t>ример составления таблицы 4х4 с двумя заголовками</w:t>
      </w:r>
      <w:r w:rsidR="005E48A8">
        <w:t xml:space="preserve"> </w:t>
      </w:r>
      <w:r>
        <w:t>приведен на</w:t>
      </w:r>
      <w:r w:rsidR="005E48A8">
        <w:t xml:space="preserve"> рис.</w:t>
      </w:r>
      <w:r>
        <w:t xml:space="preserve"> 1.1</w:t>
      </w:r>
      <w:r w:rsidR="005E48A8" w:rsidRPr="00B703BD">
        <w:t xml:space="preserve">. </w:t>
      </w:r>
      <w:r>
        <w:t>К</w:t>
      </w:r>
      <w:r w:rsidR="005E48A8" w:rsidRPr="00B703BD">
        <w:t xml:space="preserve">онечный элемент заголовка – </w:t>
      </w:r>
      <w:proofErr w:type="spellStart"/>
      <w:r w:rsidR="005E48A8" w:rsidRPr="00B703BD">
        <w:t>th</w:t>
      </w:r>
      <w:proofErr w:type="spellEnd"/>
      <w:r w:rsidR="005E48A8" w:rsidRPr="00B703BD">
        <w:t xml:space="preserve">, а тела таблицы – </w:t>
      </w:r>
      <w:proofErr w:type="spellStart"/>
      <w:r w:rsidR="005E48A8" w:rsidRPr="00B703BD">
        <w:t>td</w:t>
      </w:r>
      <w:proofErr w:type="spellEnd"/>
      <w:r w:rsidR="005E48A8" w:rsidRPr="00B703BD">
        <w:t>. Оба они являются, по сути, ячейками.</w:t>
      </w:r>
    </w:p>
    <w:p w14:paraId="52D24695" w14:textId="6848BF50" w:rsidR="003A7587" w:rsidRDefault="003A7587" w:rsidP="00FE6D2B">
      <w:pPr>
        <w:pStyle w:val="af6"/>
      </w:pPr>
      <w:r>
        <w:t xml:space="preserve">Аргументы </w:t>
      </w:r>
      <w:proofErr w:type="spellStart"/>
      <w:r>
        <w:t>width</w:t>
      </w:r>
      <w:proofErr w:type="spellEnd"/>
      <w:r>
        <w:t xml:space="preserve">, </w:t>
      </w:r>
      <w:proofErr w:type="spellStart"/>
      <w:r>
        <w:t>height</w:t>
      </w:r>
      <w:proofErr w:type="spellEnd"/>
      <w:r>
        <w:t xml:space="preserve"> применимы и к тегу </w:t>
      </w:r>
      <w:proofErr w:type="spellStart"/>
      <w:r>
        <w:t>table</w:t>
      </w:r>
      <w:proofErr w:type="spellEnd"/>
      <w:r>
        <w:t xml:space="preserve">. </w:t>
      </w:r>
      <w:proofErr w:type="spellStart"/>
      <w:r>
        <w:t>width</w:t>
      </w:r>
      <w:proofErr w:type="spellEnd"/>
      <w:r>
        <w:t>="100%</w:t>
      </w:r>
      <w:r w:rsidR="00EA7784" w:rsidRPr="0058315E">
        <w:t>"</w:t>
      </w:r>
      <w:r>
        <w:t xml:space="preserve"> растягивает таблицу на всю ширину окна. </w:t>
      </w:r>
      <w:proofErr w:type="spellStart"/>
      <w:r w:rsidRPr="002F3B80">
        <w:t>border</w:t>
      </w:r>
      <w:proofErr w:type="spellEnd"/>
      <w:r w:rsidRPr="002F3B80">
        <w:t>= "число"</w:t>
      </w:r>
      <w:r>
        <w:t xml:space="preserve"> </w:t>
      </w:r>
      <w:r w:rsidRPr="002F3B80">
        <w:t>добавляет границу к таблице, устаревший тег, рекомендуется использовать CSS для смены оформления таблиц</w:t>
      </w:r>
      <w:r>
        <w:t>.</w:t>
      </w:r>
    </w:p>
    <w:p w14:paraId="36BEDA87" w14:textId="77777777" w:rsidR="003A7587" w:rsidRDefault="003A7587" w:rsidP="00FE6D2B">
      <w:pPr>
        <w:pStyle w:val="af6"/>
      </w:pPr>
    </w:p>
    <w:p w14:paraId="4C935587" w14:textId="77777777" w:rsidR="005E48A8" w:rsidRDefault="005E48A8" w:rsidP="00FE6D2B">
      <w:pPr>
        <w:pStyle w:val="af6"/>
      </w:pPr>
    </w:p>
    <w:p w14:paraId="4B44FA74" w14:textId="77777777" w:rsidR="005E48A8" w:rsidRDefault="005E48A8" w:rsidP="005E48A8">
      <w:pPr>
        <w:pStyle w:val="af8"/>
      </w:pPr>
      <w:r w:rsidRPr="00B703BD">
        <w:rPr>
          <w:noProof/>
        </w:rPr>
        <w:lastRenderedPageBreak/>
        <w:drawing>
          <wp:inline distT="0" distB="0" distL="0" distR="0" wp14:anchorId="20346C59" wp14:editId="76E9B6F3">
            <wp:extent cx="5439103" cy="3102738"/>
            <wp:effectExtent l="0" t="0" r="0" b="0"/>
            <wp:docPr id="72705" name="Рисунок 727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47126" cy="310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908E3" w14:textId="7A3FBEE3" w:rsidR="005E48A8" w:rsidRDefault="005E48A8" w:rsidP="005E48A8">
      <w:pPr>
        <w:pStyle w:val="af8"/>
      </w:pPr>
      <w:r>
        <w:t xml:space="preserve">Рис. </w:t>
      </w:r>
      <w:r w:rsidR="003C121C">
        <w:t>1.1</w:t>
      </w:r>
      <w:r>
        <w:t xml:space="preserve"> – Пример таблицы</w:t>
      </w:r>
    </w:p>
    <w:p w14:paraId="7CE6B0A5" w14:textId="77777777" w:rsidR="005E48A8" w:rsidRDefault="005E48A8" w:rsidP="005E48A8">
      <w:pPr>
        <w:pStyle w:val="af8"/>
      </w:pPr>
    </w:p>
    <w:p w14:paraId="44224BCA" w14:textId="2EFA83C8" w:rsidR="005E48A8" w:rsidRDefault="005E48A8" w:rsidP="00FE6D2B">
      <w:pPr>
        <w:pStyle w:val="af6"/>
      </w:pPr>
      <w:r>
        <w:t xml:space="preserve">Также в страницы </w:t>
      </w:r>
      <w:proofErr w:type="spellStart"/>
      <w:r>
        <w:t>html</w:t>
      </w:r>
      <w:proofErr w:type="spellEnd"/>
      <w:r>
        <w:t xml:space="preserve"> можно встраивать другие страницы, регулируя размер рамки, по которой они вставляются. &lt;</w:t>
      </w:r>
      <w:proofErr w:type="spellStart"/>
      <w:r>
        <w:t>iframe</w:t>
      </w:r>
      <w:proofErr w:type="spellEnd"/>
      <w:r>
        <w:t>&gt; - встраивание другой страницы</w:t>
      </w:r>
      <w:r w:rsidR="003A7587">
        <w:t>.</w:t>
      </w:r>
    </w:p>
    <w:p w14:paraId="72C26064" w14:textId="77777777" w:rsidR="005E48A8" w:rsidRDefault="005E48A8" w:rsidP="00FE6D2B">
      <w:pPr>
        <w:pStyle w:val="af6"/>
      </w:pPr>
      <w:r>
        <w:t xml:space="preserve">Аргументы: </w:t>
      </w:r>
      <w:proofErr w:type="spellStart"/>
      <w:r>
        <w:t>width</w:t>
      </w:r>
      <w:proofErr w:type="spellEnd"/>
      <w:r>
        <w:t xml:space="preserve">, </w:t>
      </w:r>
      <w:proofErr w:type="spellStart"/>
      <w:r>
        <w:t>height</w:t>
      </w:r>
      <w:proofErr w:type="spellEnd"/>
      <w:r>
        <w:t xml:space="preserve"> – размер, </w:t>
      </w:r>
      <w:proofErr w:type="spellStart"/>
      <w:r>
        <w:t>src</w:t>
      </w:r>
      <w:proofErr w:type="spellEnd"/>
      <w:r>
        <w:t xml:space="preserve"> – ссылка на страницу.</w:t>
      </w:r>
    </w:p>
    <w:p w14:paraId="25F8DEA1" w14:textId="50A1AF34" w:rsidR="005E48A8" w:rsidRDefault="005E48A8" w:rsidP="00FE6D2B">
      <w:pPr>
        <w:pStyle w:val="af6"/>
      </w:pPr>
      <w:r>
        <w:t xml:space="preserve">Можно использовать для ускорения работы с сайтом, при работе с областью </w:t>
      </w:r>
      <w:proofErr w:type="spellStart"/>
      <w:r>
        <w:t>iframe</w:t>
      </w:r>
      <w:proofErr w:type="spellEnd"/>
      <w:r>
        <w:t xml:space="preserve"> будет обновляться только ее часть</w:t>
      </w:r>
      <w:r w:rsidR="003C121C">
        <w:t xml:space="preserve"> (см. рис. 1.2)</w:t>
      </w:r>
      <w:r>
        <w:t>.</w:t>
      </w:r>
    </w:p>
    <w:p w14:paraId="6F0AF9D2" w14:textId="77777777" w:rsidR="005E48A8" w:rsidRDefault="005E48A8" w:rsidP="005E48A8">
      <w:pPr>
        <w:pStyle w:val="af8"/>
      </w:pPr>
    </w:p>
    <w:p w14:paraId="131EF044" w14:textId="77777777" w:rsidR="005E48A8" w:rsidRDefault="005E48A8" w:rsidP="005E48A8">
      <w:pPr>
        <w:pStyle w:val="af8"/>
      </w:pPr>
      <w:r>
        <w:rPr>
          <w:noProof/>
        </w:rPr>
        <w:drawing>
          <wp:inline distT="0" distB="0" distL="0" distR="0" wp14:anchorId="65B2FBA4" wp14:editId="1E6CA603">
            <wp:extent cx="6120130" cy="495935"/>
            <wp:effectExtent l="0" t="0" r="0" b="0"/>
            <wp:docPr id="72707" name="Рисунок 5">
              <a:extLst xmlns:a="http://schemas.openxmlformats.org/drawingml/2006/main">
                <a:ext uri="{FF2B5EF4-FFF2-40B4-BE49-F238E27FC236}">
                  <a16:creationId xmlns:a16="http://schemas.microsoft.com/office/drawing/2014/main" id="{85B32BAF-9403-45ED-9890-C977D2459DC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5">
                      <a:extLst>
                        <a:ext uri="{FF2B5EF4-FFF2-40B4-BE49-F238E27FC236}">
                          <a16:creationId xmlns:a16="http://schemas.microsoft.com/office/drawing/2014/main" id="{85B32BAF-9403-45ED-9890-C977D2459DC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427AA" w14:textId="414C238A" w:rsidR="005E48A8" w:rsidRPr="003C121C" w:rsidRDefault="005E48A8" w:rsidP="005E48A8">
      <w:pPr>
        <w:pStyle w:val="af8"/>
      </w:pPr>
      <w:r>
        <w:t>Рис. 1</w:t>
      </w:r>
      <w:r w:rsidR="003C121C">
        <w:t>.2</w:t>
      </w:r>
      <w:r>
        <w:t xml:space="preserve"> – Код </w:t>
      </w:r>
      <w:proofErr w:type="spellStart"/>
      <w:r>
        <w:rPr>
          <w:lang w:val="en-US"/>
        </w:rPr>
        <w:t>iframe</w:t>
      </w:r>
      <w:proofErr w:type="spellEnd"/>
    </w:p>
    <w:p w14:paraId="45A258C2" w14:textId="012FBAF4" w:rsidR="005E48A8" w:rsidRDefault="005E48A8" w:rsidP="005E48A8">
      <w:pPr>
        <w:pStyle w:val="af8"/>
      </w:pPr>
    </w:p>
    <w:p w14:paraId="1F23CD94" w14:textId="484A4ADF" w:rsidR="00474BD9" w:rsidRPr="00474BD9" w:rsidRDefault="00474BD9" w:rsidP="00FE6D2B">
      <w:pPr>
        <w:pStyle w:val="af6"/>
      </w:pPr>
      <w:r w:rsidRPr="00474BD9">
        <w:t xml:space="preserve">По умолчанию вызываемый </w:t>
      </w:r>
      <w:proofErr w:type="spellStart"/>
      <w:r w:rsidRPr="00474BD9">
        <w:t>iframe</w:t>
      </w:r>
      <w:proofErr w:type="spellEnd"/>
      <w:r w:rsidRPr="00474BD9">
        <w:t xml:space="preserve"> ресурс может иметь слишком много прав (выполнять скрипты и т.д.). Это дает простор для возможных проблем безопасности, поэтому следует ограничить возможности </w:t>
      </w:r>
      <w:proofErr w:type="spellStart"/>
      <w:r w:rsidRPr="00474BD9">
        <w:t>iframe</w:t>
      </w:r>
      <w:proofErr w:type="spellEnd"/>
      <w:r w:rsidRPr="00474BD9">
        <w:t xml:space="preserve">. Чтобы ограничить права </w:t>
      </w:r>
      <w:proofErr w:type="spellStart"/>
      <w:r w:rsidRPr="00474BD9">
        <w:t>iframe</w:t>
      </w:r>
      <w:proofErr w:type="spellEnd"/>
      <w:r w:rsidRPr="00474BD9">
        <w:t xml:space="preserve"> нужно в его тег добавить аргумент </w:t>
      </w:r>
      <w:proofErr w:type="spellStart"/>
      <w:r w:rsidRPr="00474BD9">
        <w:t>sandbox</w:t>
      </w:r>
      <w:proofErr w:type="spellEnd"/>
      <w:r w:rsidRPr="00474BD9">
        <w:t>.</w:t>
      </w:r>
    </w:p>
    <w:p w14:paraId="6A25CFB8" w14:textId="1DBA17AF" w:rsidR="005E48A8" w:rsidRPr="003C121C" w:rsidRDefault="005E48A8" w:rsidP="00FE6D2B">
      <w:pPr>
        <w:pStyle w:val="af6"/>
      </w:pPr>
      <w:r w:rsidRPr="003C121C">
        <w:rPr>
          <w:rStyle w:val="affd"/>
          <w:i w:val="0"/>
          <w:iCs w:val="0"/>
          <w:u w:val="none"/>
        </w:rPr>
        <w:t>&lt;</w:t>
      </w:r>
      <w:r w:rsidRPr="003C121C">
        <w:rPr>
          <w:rStyle w:val="affd"/>
          <w:i w:val="0"/>
          <w:iCs w:val="0"/>
          <w:u w:val="none"/>
          <w:lang w:val="en-US"/>
        </w:rPr>
        <w:t>div</w:t>
      </w:r>
      <w:r w:rsidRPr="003C121C">
        <w:rPr>
          <w:rStyle w:val="affd"/>
          <w:i w:val="0"/>
          <w:iCs w:val="0"/>
          <w:u w:val="none"/>
        </w:rPr>
        <w:t>&gt; - контейнер для отдельного блока страницы, используется, чтобы применять к разным блокам различное оформление, скрипты и т.д.</w:t>
      </w:r>
    </w:p>
    <w:p w14:paraId="509D26C2" w14:textId="23D3BCC0" w:rsidR="005E48A8" w:rsidRPr="003C121C" w:rsidRDefault="005E48A8" w:rsidP="00FE6D2B">
      <w:pPr>
        <w:pStyle w:val="af6"/>
      </w:pPr>
      <w:r w:rsidRPr="003C121C">
        <w:rPr>
          <w:rStyle w:val="affd"/>
          <w:i w:val="0"/>
          <w:iCs w:val="0"/>
          <w:u w:val="none"/>
        </w:rPr>
        <w:t>&lt;</w:t>
      </w:r>
      <w:r w:rsidRPr="003C121C">
        <w:rPr>
          <w:rStyle w:val="affd"/>
          <w:i w:val="0"/>
          <w:iCs w:val="0"/>
          <w:u w:val="none"/>
          <w:lang w:val="en-US"/>
        </w:rPr>
        <w:t>span</w:t>
      </w:r>
      <w:r w:rsidRPr="003C121C">
        <w:rPr>
          <w:rStyle w:val="affd"/>
          <w:i w:val="0"/>
          <w:iCs w:val="0"/>
          <w:u w:val="none"/>
        </w:rPr>
        <w:t>&gt; - контейнер для присвоения стилей элементом внутри строчных элементов (параграф, ячейка, …).</w:t>
      </w:r>
      <w:r w:rsidRPr="003C121C">
        <w:t xml:space="preserve"> </w:t>
      </w:r>
    </w:p>
    <w:p w14:paraId="37E4C4A8" w14:textId="77777777" w:rsidR="005E48A8" w:rsidRPr="003C121C" w:rsidRDefault="005E48A8" w:rsidP="00FE6D2B">
      <w:pPr>
        <w:pStyle w:val="af6"/>
      </w:pPr>
      <w:r w:rsidRPr="003C121C">
        <w:lastRenderedPageBreak/>
        <w:t xml:space="preserve">В </w:t>
      </w:r>
      <w:r w:rsidRPr="003C121C">
        <w:rPr>
          <w:lang w:val="en-US"/>
        </w:rPr>
        <w:t>HTML</w:t>
      </w:r>
      <w:r w:rsidRPr="003C121C">
        <w:t xml:space="preserve">5 для удобства организации структурных частей </w:t>
      </w:r>
      <w:r w:rsidRPr="003C121C">
        <w:rPr>
          <w:lang w:val="en-US"/>
        </w:rPr>
        <w:t>body</w:t>
      </w:r>
      <w:r w:rsidRPr="003C121C">
        <w:t xml:space="preserve"> введены теги контейнеров, разделяющих их по смыслу (сами не меняют форматирование, если использовать без аргументов):</w:t>
      </w:r>
    </w:p>
    <w:p w14:paraId="5E593540" w14:textId="77777777" w:rsidR="005E48A8" w:rsidRPr="003C121C" w:rsidRDefault="005E48A8" w:rsidP="00FE6D2B">
      <w:pPr>
        <w:pStyle w:val="af6"/>
      </w:pPr>
      <w:r w:rsidRPr="003C121C">
        <w:t>&lt;</w:t>
      </w:r>
      <w:r w:rsidRPr="003C121C">
        <w:rPr>
          <w:lang w:val="en-US"/>
        </w:rPr>
        <w:t>header</w:t>
      </w:r>
      <w:r w:rsidRPr="003C121C">
        <w:t>&gt; - блок в верхней части страницы (меню, заголовок, …);</w:t>
      </w:r>
    </w:p>
    <w:p w14:paraId="1F5CB863" w14:textId="77777777" w:rsidR="005E48A8" w:rsidRPr="003C121C" w:rsidRDefault="005E48A8" w:rsidP="00FE6D2B">
      <w:pPr>
        <w:pStyle w:val="af6"/>
      </w:pPr>
      <w:r w:rsidRPr="003C121C">
        <w:t>&lt;</w:t>
      </w:r>
      <w:r w:rsidRPr="003C121C">
        <w:rPr>
          <w:lang w:val="en-US"/>
        </w:rPr>
        <w:t>article</w:t>
      </w:r>
      <w:r w:rsidRPr="003C121C">
        <w:t>&gt; - содержимое с самодостаточным контентом, к примеру, статья, отзыв и т.д.;</w:t>
      </w:r>
    </w:p>
    <w:p w14:paraId="431A632A" w14:textId="77777777" w:rsidR="005E48A8" w:rsidRPr="003C121C" w:rsidRDefault="005E48A8" w:rsidP="00FE6D2B">
      <w:pPr>
        <w:pStyle w:val="af6"/>
      </w:pPr>
      <w:r w:rsidRPr="003C121C">
        <w:t>&lt;</w:t>
      </w:r>
      <w:r w:rsidRPr="003C121C">
        <w:rPr>
          <w:lang w:val="en-US"/>
        </w:rPr>
        <w:t>aside</w:t>
      </w:r>
      <w:r w:rsidRPr="003C121C">
        <w:t>&gt; - блоки дополнительной информации – реклама, ссылки по теме статьи, …;</w:t>
      </w:r>
    </w:p>
    <w:p w14:paraId="665B1ABF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section</w:t>
      </w:r>
      <w:proofErr w:type="spellEnd"/>
      <w:r w:rsidRPr="003C121C">
        <w:t>&gt; - отдельный по теме блок страницы;</w:t>
      </w:r>
    </w:p>
    <w:p w14:paraId="501DFF15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nav</w:t>
      </w:r>
      <w:proofErr w:type="spellEnd"/>
      <w:r w:rsidRPr="003C121C">
        <w:t>&gt; - блок навигации по странице;</w:t>
      </w:r>
    </w:p>
    <w:p w14:paraId="29CF9F79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footer</w:t>
      </w:r>
      <w:proofErr w:type="spellEnd"/>
      <w:r w:rsidRPr="003C121C">
        <w:t>&gt; - контактная и пр. информация, авторские права и т.д., как правило внизу сайте.</w:t>
      </w:r>
    </w:p>
    <w:p w14:paraId="1D25AC71" w14:textId="0CFCC4DB" w:rsidR="005E48A8" w:rsidRPr="003C121C" w:rsidRDefault="005E48A8" w:rsidP="00FE6D2B">
      <w:pPr>
        <w:pStyle w:val="af6"/>
        <w:rPr>
          <w:rStyle w:val="affd"/>
          <w:i w:val="0"/>
          <w:iCs w:val="0"/>
          <w:u w:val="none"/>
        </w:rPr>
      </w:pPr>
      <w:r w:rsidRPr="003C121C">
        <w:rPr>
          <w:rStyle w:val="affd"/>
          <w:i w:val="0"/>
          <w:iCs w:val="0"/>
          <w:u w:val="none"/>
        </w:rPr>
        <w:t xml:space="preserve">Преимущество этих контейнеров перед </w:t>
      </w:r>
      <w:proofErr w:type="spellStart"/>
      <w:r w:rsidRPr="003C121C">
        <w:rPr>
          <w:rStyle w:val="affd"/>
          <w:i w:val="0"/>
          <w:iCs w:val="0"/>
          <w:u w:val="none"/>
        </w:rPr>
        <w:t>div</w:t>
      </w:r>
      <w:proofErr w:type="spellEnd"/>
      <w:r w:rsidRPr="003C121C">
        <w:rPr>
          <w:rStyle w:val="affd"/>
          <w:i w:val="0"/>
          <w:iCs w:val="0"/>
          <w:u w:val="none"/>
        </w:rPr>
        <w:t xml:space="preserve"> в лучшей читаемости кода и большим вниманием поисковиков к </w:t>
      </w:r>
      <w:proofErr w:type="spellStart"/>
      <w:r w:rsidRPr="003C121C">
        <w:rPr>
          <w:rStyle w:val="affd"/>
          <w:i w:val="0"/>
          <w:iCs w:val="0"/>
          <w:u w:val="none"/>
        </w:rPr>
        <w:t>header</w:t>
      </w:r>
      <w:proofErr w:type="spellEnd"/>
      <w:r w:rsidRPr="003C121C">
        <w:rPr>
          <w:rStyle w:val="affd"/>
          <w:i w:val="0"/>
          <w:iCs w:val="0"/>
          <w:u w:val="none"/>
        </w:rPr>
        <w:t xml:space="preserve">, </w:t>
      </w:r>
      <w:proofErr w:type="spellStart"/>
      <w:r w:rsidRPr="003C121C">
        <w:rPr>
          <w:rStyle w:val="affd"/>
          <w:i w:val="0"/>
          <w:iCs w:val="0"/>
          <w:u w:val="none"/>
        </w:rPr>
        <w:t>footer</w:t>
      </w:r>
      <w:proofErr w:type="spellEnd"/>
      <w:r w:rsidRPr="003C121C">
        <w:rPr>
          <w:rStyle w:val="affd"/>
          <w:i w:val="0"/>
          <w:iCs w:val="0"/>
          <w:u w:val="none"/>
        </w:rPr>
        <w:t xml:space="preserve">, …, чем к </w:t>
      </w:r>
      <w:proofErr w:type="spellStart"/>
      <w:r w:rsidRPr="003C121C">
        <w:rPr>
          <w:rStyle w:val="affd"/>
          <w:i w:val="0"/>
          <w:iCs w:val="0"/>
          <w:u w:val="none"/>
        </w:rPr>
        <w:t>div</w:t>
      </w:r>
      <w:proofErr w:type="spellEnd"/>
      <w:r w:rsidRPr="003C121C">
        <w:rPr>
          <w:rStyle w:val="affd"/>
          <w:i w:val="0"/>
          <w:iCs w:val="0"/>
          <w:u w:val="none"/>
        </w:rPr>
        <w:t>.</w:t>
      </w:r>
    </w:p>
    <w:p w14:paraId="49552977" w14:textId="77777777" w:rsidR="005E48A8" w:rsidRPr="003C121C" w:rsidRDefault="005E48A8" w:rsidP="00FE6D2B">
      <w:pPr>
        <w:pStyle w:val="af6"/>
      </w:pPr>
      <w:r w:rsidRPr="003C121C">
        <w:t xml:space="preserve">Большим преимуществом HTML5 является введение тегов для мультимедиа, раньше для его вставки требовались сторонние плееры на Adobe AIR, Flash или Microsoft </w:t>
      </w:r>
      <w:proofErr w:type="spellStart"/>
      <w:r w:rsidRPr="003C121C">
        <w:t>Silverlight</w:t>
      </w:r>
      <w:proofErr w:type="spellEnd"/>
      <w:r w:rsidRPr="003C121C">
        <w:t>, а для векторной графики иные костыли. Новые теги для мультимедиа в HTML5:</w:t>
      </w:r>
    </w:p>
    <w:p w14:paraId="63249FD5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svg</w:t>
      </w:r>
      <w:proofErr w:type="spellEnd"/>
      <w:r w:rsidRPr="003C121C">
        <w:t xml:space="preserve">&gt; - вставка векторных файлов </w:t>
      </w:r>
      <w:proofErr w:type="spellStart"/>
      <w:r w:rsidRPr="003C121C">
        <w:t>svg</w:t>
      </w:r>
      <w:proofErr w:type="spellEnd"/>
      <w:r w:rsidRPr="003C121C">
        <w:t>;</w:t>
      </w:r>
    </w:p>
    <w:p w14:paraId="0F1493E9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audio</w:t>
      </w:r>
      <w:proofErr w:type="spellEnd"/>
      <w:r w:rsidRPr="003C121C">
        <w:t>&gt; - вставка аудио;</w:t>
      </w:r>
    </w:p>
    <w:p w14:paraId="237B09D8" w14:textId="77777777" w:rsidR="005E48A8" w:rsidRPr="003C121C" w:rsidRDefault="005E48A8" w:rsidP="00FE6D2B">
      <w:pPr>
        <w:pStyle w:val="af6"/>
      </w:pPr>
      <w:r w:rsidRPr="003C121C">
        <w:t>&lt;</w:t>
      </w:r>
      <w:proofErr w:type="spellStart"/>
      <w:r w:rsidRPr="003C121C">
        <w:t>video</w:t>
      </w:r>
      <w:proofErr w:type="spellEnd"/>
      <w:r w:rsidRPr="003C121C">
        <w:t>&gt; - вставка видео.</w:t>
      </w:r>
    </w:p>
    <w:p w14:paraId="42355FC9" w14:textId="77777777" w:rsidR="005E48A8" w:rsidRPr="003C121C" w:rsidRDefault="005E48A8" w:rsidP="00FE6D2B">
      <w:pPr>
        <w:pStyle w:val="af6"/>
      </w:pPr>
      <w:r w:rsidRPr="003C121C">
        <w:t xml:space="preserve">Аргументы </w:t>
      </w:r>
      <w:proofErr w:type="spellStart"/>
      <w:r w:rsidRPr="003C121C">
        <w:t>video</w:t>
      </w:r>
      <w:proofErr w:type="spellEnd"/>
      <w:r w:rsidRPr="003C121C">
        <w:t xml:space="preserve">, </w:t>
      </w:r>
      <w:proofErr w:type="spellStart"/>
      <w:r w:rsidRPr="003C121C">
        <w:t>audio</w:t>
      </w:r>
      <w:proofErr w:type="spellEnd"/>
      <w:r w:rsidRPr="003C121C">
        <w:t xml:space="preserve">: </w:t>
      </w:r>
      <w:proofErr w:type="spellStart"/>
      <w:r w:rsidRPr="003C121C">
        <w:t>src</w:t>
      </w:r>
      <w:proofErr w:type="spellEnd"/>
      <w:r w:rsidRPr="003C121C">
        <w:t xml:space="preserve"> – источник, </w:t>
      </w:r>
      <w:proofErr w:type="spellStart"/>
      <w:r w:rsidRPr="003C121C">
        <w:t>controls</w:t>
      </w:r>
      <w:proofErr w:type="spellEnd"/>
      <w:r w:rsidRPr="003C121C">
        <w:t xml:space="preserve"> – вывести элементы управления</w:t>
      </w:r>
    </w:p>
    <w:p w14:paraId="14A88454" w14:textId="3F925B8C" w:rsidR="005E48A8" w:rsidRPr="003C121C" w:rsidRDefault="003C121C" w:rsidP="00FE6D2B">
      <w:pPr>
        <w:pStyle w:val="af6"/>
      </w:pPr>
      <w:r w:rsidRPr="003C121C">
        <w:t>П</w:t>
      </w:r>
      <w:r w:rsidR="005E48A8" w:rsidRPr="003C121C">
        <w:t xml:space="preserve">ример кода для добавления видео и аудио на страницу </w:t>
      </w:r>
      <w:r w:rsidRPr="003C121C">
        <w:t>приведен на рис. 1.3</w:t>
      </w:r>
      <w:r w:rsidR="005E48A8" w:rsidRPr="003C121C">
        <w:t xml:space="preserve">. </w:t>
      </w:r>
    </w:p>
    <w:p w14:paraId="1FE949FB" w14:textId="77777777" w:rsidR="005E48A8" w:rsidRDefault="005E48A8" w:rsidP="00FE6D2B">
      <w:pPr>
        <w:pStyle w:val="af6"/>
      </w:pPr>
    </w:p>
    <w:p w14:paraId="53C7F641" w14:textId="77777777" w:rsidR="005E48A8" w:rsidRPr="00B703BD" w:rsidRDefault="005E48A8" w:rsidP="00FE6D2B">
      <w:pPr>
        <w:pStyle w:val="af6"/>
      </w:pPr>
    </w:p>
    <w:p w14:paraId="393EEDCF" w14:textId="77777777" w:rsidR="005E48A8" w:rsidRDefault="005E48A8" w:rsidP="005E48A8">
      <w:pPr>
        <w:pStyle w:val="af8"/>
      </w:pPr>
      <w:r>
        <w:rPr>
          <w:noProof/>
        </w:rPr>
        <w:drawing>
          <wp:inline distT="0" distB="0" distL="0" distR="0" wp14:anchorId="3D747D6A" wp14:editId="38FC31C9">
            <wp:extent cx="3277355" cy="1444856"/>
            <wp:effectExtent l="0" t="0" r="0" b="0"/>
            <wp:docPr id="72711" name="Рисунок 5">
              <a:extLst xmlns:a="http://schemas.openxmlformats.org/drawingml/2006/main">
                <a:ext uri="{FF2B5EF4-FFF2-40B4-BE49-F238E27FC236}">
                  <a16:creationId xmlns:a16="http://schemas.microsoft.com/office/drawing/2014/main" id="{D597A7EF-71D2-4627-9B68-A383454AC8E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5">
                      <a:extLst>
                        <a:ext uri="{FF2B5EF4-FFF2-40B4-BE49-F238E27FC236}">
                          <a16:creationId xmlns:a16="http://schemas.microsoft.com/office/drawing/2014/main" id="{D597A7EF-71D2-4627-9B68-A383454AC8E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87385" cy="1449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86B8A" w14:textId="5535BD0F" w:rsidR="007250F9" w:rsidRDefault="005E48A8" w:rsidP="007250F9">
      <w:pPr>
        <w:pStyle w:val="af8"/>
      </w:pPr>
      <w:r>
        <w:t>Рис. 1</w:t>
      </w:r>
      <w:r w:rsidR="003C121C">
        <w:t>.3</w:t>
      </w:r>
      <w:r>
        <w:t xml:space="preserve"> – Пример медиа тегов</w:t>
      </w:r>
    </w:p>
    <w:p w14:paraId="1CFC83C4" w14:textId="5674362E" w:rsidR="007250F9" w:rsidRDefault="007B38BB" w:rsidP="007250F9">
      <w:pPr>
        <w:pStyle w:val="10"/>
      </w:pPr>
      <w:r>
        <w:lastRenderedPageBreak/>
        <w:t>Лабораторная р</w:t>
      </w:r>
      <w:r w:rsidR="007250F9">
        <w:t xml:space="preserve">абота №2. Оформление </w:t>
      </w:r>
      <w:r w:rsidR="00DB2D5C">
        <w:rPr>
          <w:lang w:val="en-US"/>
        </w:rPr>
        <w:t>web</w:t>
      </w:r>
      <w:r w:rsidR="00DB2D5C" w:rsidRPr="00943AE8">
        <w:t>-</w:t>
      </w:r>
      <w:r w:rsidR="007250F9">
        <w:t>страниц</w:t>
      </w:r>
    </w:p>
    <w:p w14:paraId="13A220C2" w14:textId="77777777" w:rsidR="007250F9" w:rsidRDefault="007250F9" w:rsidP="007A78F7">
      <w:pPr>
        <w:pStyle w:val="20"/>
      </w:pPr>
      <w:r>
        <w:t>Подготовка к работе</w:t>
      </w:r>
    </w:p>
    <w:p w14:paraId="3692B356" w14:textId="77777777" w:rsidR="008E4061" w:rsidRDefault="007250F9" w:rsidP="00FE6D2B">
      <w:pPr>
        <w:pStyle w:val="af6"/>
      </w:pPr>
      <w:r>
        <w:t>Для выполнения работы необходимо загрузить себе некоторые медиа ресурсы</w:t>
      </w:r>
      <w:r w:rsidR="00B41C69">
        <w:t xml:space="preserve"> из архива по ссылке:</w:t>
      </w:r>
    </w:p>
    <w:p w14:paraId="48A2B9E4" w14:textId="77777777" w:rsidR="008E4061" w:rsidRDefault="00000000" w:rsidP="00FE6D2B">
      <w:pPr>
        <w:pStyle w:val="af6"/>
      </w:pPr>
      <w:hyperlink r:id="rId18" w:history="1">
        <w:r w:rsidR="008E4061" w:rsidRPr="00151446">
          <w:rPr>
            <w:rStyle w:val="a7"/>
            <w:sz w:val="24"/>
            <w:szCs w:val="22"/>
          </w:rPr>
          <w:t>https://drive.google.com/file/d/1ROGI-Pz1T66E69NjeX6FJ85xNIUg-E9d/view?usp=sharing</w:t>
        </w:r>
      </w:hyperlink>
      <w:r w:rsidR="008E4061" w:rsidRPr="008E4061">
        <w:t>.</w:t>
      </w:r>
    </w:p>
    <w:p w14:paraId="7E120792" w14:textId="799E4AA6" w:rsidR="00D0164C" w:rsidRPr="005604DF" w:rsidRDefault="00715939" w:rsidP="00FE6D2B">
      <w:pPr>
        <w:pStyle w:val="af6"/>
      </w:pPr>
      <w:r>
        <w:t>Далее в тексте пояснений будут указаны имена фалов из данного архива.</w:t>
      </w:r>
      <w:r w:rsidR="005604DF">
        <w:t xml:space="preserve"> Изображения расположены в папке </w:t>
      </w:r>
      <w:proofErr w:type="spellStart"/>
      <w:r w:rsidR="005604DF">
        <w:rPr>
          <w:lang w:val="en-US"/>
        </w:rPr>
        <w:t>img</w:t>
      </w:r>
      <w:proofErr w:type="spellEnd"/>
      <w:r w:rsidR="005604DF" w:rsidRPr="005604DF">
        <w:t xml:space="preserve">, </w:t>
      </w:r>
      <w:r w:rsidR="005604DF">
        <w:t xml:space="preserve">видео в папке </w:t>
      </w:r>
      <w:r w:rsidR="005604DF">
        <w:rPr>
          <w:lang w:val="en-US"/>
        </w:rPr>
        <w:t>video</w:t>
      </w:r>
      <w:r w:rsidR="005604DF">
        <w:t>.</w:t>
      </w:r>
    </w:p>
    <w:p w14:paraId="03C7F022" w14:textId="77777777" w:rsidR="006F71C3" w:rsidRPr="00B93555" w:rsidRDefault="006F71C3" w:rsidP="006F71C3">
      <w:pPr>
        <w:pStyle w:val="20"/>
      </w:pPr>
      <w:r>
        <w:t>Задания для самостоятельного выполнения</w:t>
      </w:r>
    </w:p>
    <w:p w14:paraId="25C0C9B5" w14:textId="2C2F94E7" w:rsidR="000D0534" w:rsidRDefault="000D0534" w:rsidP="00FE6D2B">
      <w:pPr>
        <w:pStyle w:val="af6"/>
      </w:pPr>
      <w:r>
        <w:t xml:space="preserve">В данной работе освоение навыков декорирования документа </w:t>
      </w:r>
      <w:r>
        <w:rPr>
          <w:lang w:val="en-US"/>
        </w:rPr>
        <w:t>CSS</w:t>
      </w:r>
      <w:r w:rsidRPr="000D0534">
        <w:t xml:space="preserve"> </w:t>
      </w:r>
      <w:r>
        <w:t xml:space="preserve">планируется на примере создания сайта фотографу. Сайт состоит из </w:t>
      </w:r>
      <w:r w:rsidR="001B0E1B">
        <w:t xml:space="preserve">одной страницы с несколькими </w:t>
      </w:r>
      <w:r w:rsidR="0071190D">
        <w:t>секциями</w:t>
      </w:r>
      <w:r>
        <w:t>.</w:t>
      </w:r>
    </w:p>
    <w:p w14:paraId="587E9D76" w14:textId="7DD28CC6" w:rsidR="00074372" w:rsidRDefault="00074372" w:rsidP="00FE6D2B">
      <w:pPr>
        <w:pStyle w:val="af6"/>
      </w:pPr>
      <w:r>
        <w:t>1) Создайте страницу</w:t>
      </w:r>
      <w:r w:rsidR="00664E9B">
        <w:t xml:space="preserve"> </w:t>
      </w:r>
      <w:r w:rsidR="00664E9B">
        <w:rPr>
          <w:lang w:val="en-US"/>
        </w:rPr>
        <w:t>index</w:t>
      </w:r>
      <w:r w:rsidR="00664E9B" w:rsidRPr="00664E9B">
        <w:t>.</w:t>
      </w:r>
      <w:r w:rsidR="00664E9B">
        <w:rPr>
          <w:lang w:val="en-US"/>
        </w:rPr>
        <w:t>html</w:t>
      </w:r>
      <w:r>
        <w:t xml:space="preserve"> по шаблону в таб. 2.1, соблюдая правила для структурных частей, помеченных в правом столбце (данный столбец не относится к макету страницы):</w:t>
      </w:r>
    </w:p>
    <w:p w14:paraId="116F9420" w14:textId="7A0FE5DF" w:rsidR="00ED628E" w:rsidRPr="00ED628E" w:rsidRDefault="00ED628E" w:rsidP="00FE6D2B">
      <w:pPr>
        <w:pStyle w:val="afff0"/>
      </w:pPr>
      <w:r w:rsidRPr="00ED628E">
        <w:t>(меню</w:t>
      </w:r>
      <w:r w:rsidR="0028549E">
        <w:t xml:space="preserve"> в </w:t>
      </w:r>
      <w:r w:rsidR="0028549E">
        <w:rPr>
          <w:lang w:val="en-US"/>
        </w:rPr>
        <w:t>header</w:t>
      </w:r>
      <w:r w:rsidRPr="00ED628E">
        <w:t>)</w:t>
      </w:r>
    </w:p>
    <w:p w14:paraId="180151AF" w14:textId="15FE1353" w:rsidR="00074372" w:rsidRDefault="00074372" w:rsidP="00FE6D2B">
      <w:pPr>
        <w:pStyle w:val="af6"/>
      </w:pPr>
      <w:r>
        <w:t xml:space="preserve">1.1) часть (1) – блок </w:t>
      </w:r>
      <w:r>
        <w:rPr>
          <w:lang w:val="en-US"/>
        </w:rPr>
        <w:t>header</w:t>
      </w:r>
      <w:r w:rsidRPr="00074372">
        <w:t xml:space="preserve"> </w:t>
      </w:r>
      <w:r>
        <w:t>с фиксированным меню;</w:t>
      </w:r>
    </w:p>
    <w:p w14:paraId="2B24EFF2" w14:textId="261FE79D" w:rsidR="00CA7D21" w:rsidRPr="00B10285" w:rsidRDefault="00074372" w:rsidP="00FE6D2B">
      <w:pPr>
        <w:pStyle w:val="af6"/>
      </w:pPr>
      <w:r w:rsidRPr="00074372">
        <w:t xml:space="preserve">1.2) </w:t>
      </w:r>
      <w:r>
        <w:t>высота (1) – 1</w:t>
      </w:r>
      <w:r w:rsidR="003C6A38">
        <w:t>2</w:t>
      </w:r>
      <w:r>
        <w:t>0</w:t>
      </w:r>
      <w:proofErr w:type="spellStart"/>
      <w:r>
        <w:rPr>
          <w:lang w:val="en-US"/>
        </w:rPr>
        <w:t>px</w:t>
      </w:r>
      <w:proofErr w:type="spellEnd"/>
      <w:r w:rsidRPr="00074372">
        <w:t>,</w:t>
      </w:r>
      <w:r w:rsidR="006A0BAE">
        <w:t xml:space="preserve"> </w:t>
      </w:r>
      <w:r w:rsidR="006A0BAE">
        <w:rPr>
          <w:lang w:val="en-US"/>
        </w:rPr>
        <w:t>padding</w:t>
      </w:r>
      <w:r w:rsidR="006A0BAE" w:rsidRPr="006A0BAE">
        <w:t xml:space="preserve"> </w:t>
      </w:r>
      <w:r w:rsidR="006A0BAE">
        <w:t xml:space="preserve">размером </w:t>
      </w:r>
      <w:r w:rsidR="006A0BAE" w:rsidRPr="006A0BAE">
        <w:t>10</w:t>
      </w:r>
      <w:proofErr w:type="spellStart"/>
      <w:r w:rsidR="006A0BAE">
        <w:rPr>
          <w:lang w:val="en-US"/>
        </w:rPr>
        <w:t>px</w:t>
      </w:r>
      <w:proofErr w:type="spellEnd"/>
      <w:r w:rsidRPr="00074372">
        <w:t xml:space="preserve"> </w:t>
      </w:r>
      <w:r>
        <w:t>задний фон –цвет по желанию</w:t>
      </w:r>
      <w:r w:rsidR="00B10285" w:rsidRPr="00B10285">
        <w:t>.</w:t>
      </w:r>
    </w:p>
    <w:p w14:paraId="782A0E58" w14:textId="3D55D03E" w:rsidR="00C52D21" w:rsidRPr="009E5C77" w:rsidRDefault="009E5C77" w:rsidP="00FE6D2B">
      <w:pPr>
        <w:pStyle w:val="af6"/>
      </w:pPr>
      <w:r>
        <w:t>Ч</w:t>
      </w:r>
      <w:r w:rsidR="00C52D21">
        <w:t xml:space="preserve">тобы добавить код цвета в каком-либо месте, нажмите на клавиатуре </w:t>
      </w:r>
      <w:r w:rsidR="00C52D21">
        <w:rPr>
          <w:lang w:val="en-US"/>
        </w:rPr>
        <w:t>Ctrl</w:t>
      </w:r>
      <w:r w:rsidR="00C52D21" w:rsidRPr="00C52D21">
        <w:t>+</w:t>
      </w:r>
      <w:r w:rsidR="00C52D21">
        <w:rPr>
          <w:lang w:val="en-US"/>
        </w:rPr>
        <w:t>Shift</w:t>
      </w:r>
      <w:r w:rsidR="00C52D21">
        <w:t>+</w:t>
      </w:r>
      <w:r w:rsidR="00C52D21">
        <w:rPr>
          <w:lang w:val="en-US"/>
        </w:rPr>
        <w:t>P</w:t>
      </w:r>
      <w:r w:rsidR="00C52D21">
        <w:t xml:space="preserve"> для активации поиска инструментов, введите с клавиатуры </w:t>
      </w:r>
      <w:r w:rsidR="00C52D21">
        <w:rPr>
          <w:lang w:val="en-US"/>
        </w:rPr>
        <w:t>Color</w:t>
      </w:r>
      <w:r w:rsidR="00C52D21" w:rsidRPr="00C52D21">
        <w:t xml:space="preserve"> </w:t>
      </w:r>
      <w:r w:rsidR="00C52D21">
        <w:rPr>
          <w:lang w:val="en-US"/>
        </w:rPr>
        <w:t>Picker</w:t>
      </w:r>
      <w:r w:rsidR="00C52D21" w:rsidRPr="00C52D21">
        <w:t xml:space="preserve">, </w:t>
      </w:r>
      <w:r w:rsidR="00C52D21">
        <w:t xml:space="preserve">подтвердите выбор инструмента по </w:t>
      </w:r>
      <w:r w:rsidR="00C52D21">
        <w:rPr>
          <w:lang w:val="en-US"/>
        </w:rPr>
        <w:t>Enter</w:t>
      </w:r>
      <w:r w:rsidR="00C52D21" w:rsidRPr="00C52D21">
        <w:t xml:space="preserve"> </w:t>
      </w:r>
      <w:r w:rsidR="00C52D21">
        <w:t>–</w:t>
      </w:r>
      <w:r w:rsidR="00C52D21" w:rsidRPr="00C52D21">
        <w:t xml:space="preserve"> </w:t>
      </w:r>
      <w:r w:rsidR="00C52D21">
        <w:t xml:space="preserve">появится окно выбора цвета, после выбора нужного нажмите </w:t>
      </w:r>
      <w:r w:rsidR="00C52D21">
        <w:rPr>
          <w:lang w:val="en-US"/>
        </w:rPr>
        <w:t>Insert</w:t>
      </w:r>
      <w:r>
        <w:t xml:space="preserve">. При следующем нажатии </w:t>
      </w:r>
      <w:r>
        <w:rPr>
          <w:lang w:val="en-US"/>
        </w:rPr>
        <w:t>Ctrl</w:t>
      </w:r>
      <w:r w:rsidRPr="009E5C77">
        <w:t>+</w:t>
      </w:r>
      <w:r>
        <w:rPr>
          <w:lang w:val="en-US"/>
        </w:rPr>
        <w:t>Shift</w:t>
      </w:r>
      <w:r>
        <w:t>+</w:t>
      </w:r>
      <w:r>
        <w:rPr>
          <w:lang w:val="en-US"/>
        </w:rPr>
        <w:t>P</w:t>
      </w:r>
      <w:r w:rsidRPr="009E5C77">
        <w:t xml:space="preserve"> </w:t>
      </w:r>
      <w:r>
        <w:t xml:space="preserve">инструмент выбора цвета останется первым в списке, можно не вписывать его имя в строке, а просто нажать </w:t>
      </w:r>
      <w:r>
        <w:rPr>
          <w:lang w:val="en-US"/>
        </w:rPr>
        <w:t>Enter</w:t>
      </w:r>
      <w:r w:rsidRPr="009E5C77">
        <w:t xml:space="preserve"> </w:t>
      </w:r>
      <w:r>
        <w:t>для активации;</w:t>
      </w:r>
    </w:p>
    <w:p w14:paraId="4F380276" w14:textId="55099CA5" w:rsidR="00074372" w:rsidRDefault="00CA7D21" w:rsidP="00FE6D2B">
      <w:pPr>
        <w:pStyle w:val="af6"/>
      </w:pPr>
      <w:r>
        <w:t xml:space="preserve">1.3) также для (1) нужна </w:t>
      </w:r>
      <w:r w:rsidR="003A7C86">
        <w:t>тень со сдвигом по горизонтали 0</w:t>
      </w:r>
      <w:proofErr w:type="spellStart"/>
      <w:r w:rsidR="003A7C86">
        <w:rPr>
          <w:lang w:val="en-US"/>
        </w:rPr>
        <w:t>px</w:t>
      </w:r>
      <w:proofErr w:type="spellEnd"/>
      <w:r w:rsidR="003A7C86" w:rsidRPr="003A7C86">
        <w:t xml:space="preserve">, </w:t>
      </w:r>
      <w:r w:rsidR="003A7C86">
        <w:t xml:space="preserve">по вертикали </w:t>
      </w:r>
      <w:r w:rsidR="003A7C86" w:rsidRPr="003A7C86">
        <w:t>10</w:t>
      </w:r>
      <w:proofErr w:type="spellStart"/>
      <w:r w:rsidR="003A7C86">
        <w:rPr>
          <w:lang w:val="en-US"/>
        </w:rPr>
        <w:t>px</w:t>
      </w:r>
      <w:proofErr w:type="spellEnd"/>
      <w:r w:rsidR="003A7C86" w:rsidRPr="003A7C86">
        <w:t xml:space="preserve">, </w:t>
      </w:r>
      <w:r w:rsidR="003A7C86">
        <w:t>размытием 10</w:t>
      </w:r>
      <w:proofErr w:type="spellStart"/>
      <w:r w:rsidR="003A7C86">
        <w:rPr>
          <w:lang w:val="en-US"/>
        </w:rPr>
        <w:t>px</w:t>
      </w:r>
      <w:proofErr w:type="spellEnd"/>
      <w:r w:rsidR="003A7C86" w:rsidRPr="003A7C86">
        <w:t xml:space="preserve">, </w:t>
      </w:r>
      <w:r w:rsidR="003A7C86">
        <w:t>размером тени 10</w:t>
      </w:r>
      <w:proofErr w:type="spellStart"/>
      <w:r w:rsidR="003A7C86">
        <w:rPr>
          <w:lang w:val="en-US"/>
        </w:rPr>
        <w:t>px</w:t>
      </w:r>
      <w:proofErr w:type="spellEnd"/>
      <w:r w:rsidR="003A7C86" w:rsidRPr="003A7C86">
        <w:t xml:space="preserve"> </w:t>
      </w:r>
      <w:r w:rsidR="003A7C86">
        <w:t>и черным цветом (</w:t>
      </w:r>
      <w:r w:rsidR="003A7C86" w:rsidRPr="003A7C86">
        <w:t>#000);</w:t>
      </w:r>
    </w:p>
    <w:p w14:paraId="20897D52" w14:textId="7B62EDD1" w:rsidR="00074372" w:rsidRDefault="00074372" w:rsidP="00FE6D2B">
      <w:pPr>
        <w:pStyle w:val="af6"/>
      </w:pPr>
      <w:r>
        <w:t>1.</w:t>
      </w:r>
      <w:r w:rsidR="00BE7300" w:rsidRPr="00BE7300">
        <w:t>4</w:t>
      </w:r>
      <w:r>
        <w:t xml:space="preserve">) логотип – изображение в блоке </w:t>
      </w:r>
      <w:proofErr w:type="spellStart"/>
      <w:r w:rsidR="00E37BC2">
        <w:rPr>
          <w:lang w:val="en-US"/>
        </w:rPr>
        <w:t>img</w:t>
      </w:r>
      <w:proofErr w:type="spellEnd"/>
      <w:r w:rsidR="00E37BC2" w:rsidRPr="00E37BC2">
        <w:t xml:space="preserve"> </w:t>
      </w:r>
      <w:r w:rsidR="00E37BC2">
        <w:t xml:space="preserve">с классом </w:t>
      </w:r>
      <w:r w:rsidR="00E37BC2">
        <w:rPr>
          <w:lang w:val="en-US"/>
        </w:rPr>
        <w:t>logo</w:t>
      </w:r>
      <w:r w:rsidR="00E37BC2" w:rsidRPr="00E37BC2">
        <w:t xml:space="preserve">, </w:t>
      </w:r>
      <w:r w:rsidR="00E37BC2">
        <w:t xml:space="preserve">тип отображения в </w:t>
      </w:r>
      <w:r w:rsidR="00E37BC2">
        <w:rPr>
          <w:lang w:val="en-US"/>
        </w:rPr>
        <w:t>CSS</w:t>
      </w:r>
      <w:r w:rsidR="00E37BC2" w:rsidRPr="00E37BC2">
        <w:t xml:space="preserve"> </w:t>
      </w:r>
      <w:r w:rsidR="00E37BC2">
        <w:t xml:space="preserve">– </w:t>
      </w:r>
      <w:r w:rsidR="00E37BC2">
        <w:rPr>
          <w:lang w:val="en-US"/>
        </w:rPr>
        <w:t>block</w:t>
      </w:r>
      <w:r w:rsidR="00420C56">
        <w:t xml:space="preserve">, файл </w:t>
      </w:r>
      <w:proofErr w:type="spellStart"/>
      <w:r w:rsidR="007040D6">
        <w:rPr>
          <w:lang w:val="en-US"/>
        </w:rPr>
        <w:t>img</w:t>
      </w:r>
      <w:proofErr w:type="spellEnd"/>
      <w:r w:rsidR="007040D6" w:rsidRPr="007040D6">
        <w:t>/</w:t>
      </w:r>
      <w:r w:rsidR="00420C56">
        <w:rPr>
          <w:lang w:val="en-US"/>
        </w:rPr>
        <w:t>logo</w:t>
      </w:r>
      <w:r w:rsidR="00420C56" w:rsidRPr="00420C56">
        <w:t>.</w:t>
      </w:r>
      <w:proofErr w:type="spellStart"/>
      <w:r w:rsidR="00420C56">
        <w:rPr>
          <w:lang w:val="en-US"/>
        </w:rPr>
        <w:t>png</w:t>
      </w:r>
      <w:proofErr w:type="spellEnd"/>
      <w:r w:rsidR="007040D6" w:rsidRPr="007040D6">
        <w:t xml:space="preserve">, </w:t>
      </w:r>
      <w:r w:rsidR="007040D6">
        <w:t xml:space="preserve">высота </w:t>
      </w:r>
      <w:r w:rsidR="00764775">
        <w:rPr>
          <w:lang w:val="en-US"/>
        </w:rPr>
        <w:t>auto</w:t>
      </w:r>
      <w:r w:rsidR="00764775" w:rsidRPr="00764775">
        <w:t xml:space="preserve">, </w:t>
      </w:r>
      <w:r w:rsidR="00764775">
        <w:rPr>
          <w:lang w:val="en-US"/>
        </w:rPr>
        <w:t>width</w:t>
      </w:r>
      <w:r w:rsidR="00764775" w:rsidRPr="00764775">
        <w:t xml:space="preserve">: 50% </w:t>
      </w:r>
      <w:r w:rsidR="00764775" w:rsidRPr="00764775">
        <w:lastRenderedPageBreak/>
        <w:t>(</w:t>
      </w:r>
      <w:r w:rsidR="00764775">
        <w:t xml:space="preserve">чтобы изображение меняло размер при изменении размера окна) и </w:t>
      </w:r>
      <w:r w:rsidR="00764775">
        <w:rPr>
          <w:lang w:val="en-US"/>
        </w:rPr>
        <w:t>min</w:t>
      </w:r>
      <w:r w:rsidR="00764775" w:rsidRPr="00764775">
        <w:t>-</w:t>
      </w:r>
      <w:r w:rsidR="00764775">
        <w:rPr>
          <w:lang w:val="en-US"/>
        </w:rPr>
        <w:t>width</w:t>
      </w:r>
      <w:r w:rsidR="00764775" w:rsidRPr="00764775">
        <w:t>: 450</w:t>
      </w:r>
      <w:proofErr w:type="spellStart"/>
      <w:r w:rsidR="00764775">
        <w:rPr>
          <w:lang w:val="en-US"/>
        </w:rPr>
        <w:t>px</w:t>
      </w:r>
      <w:proofErr w:type="spellEnd"/>
      <w:r w:rsidR="00764775" w:rsidRPr="00764775">
        <w:t xml:space="preserve">, </w:t>
      </w:r>
      <w:r w:rsidR="00764775">
        <w:t>чтобы оно не становилось слишком мелким</w:t>
      </w:r>
      <w:r w:rsidR="00E37BC2" w:rsidRPr="00E37BC2">
        <w:t>;</w:t>
      </w:r>
    </w:p>
    <w:p w14:paraId="39B09240" w14:textId="7554C228" w:rsidR="00BE7300" w:rsidRDefault="00BE7300" w:rsidP="00FE6D2B">
      <w:pPr>
        <w:pStyle w:val="af6"/>
      </w:pPr>
      <w:r w:rsidRPr="00BE7300">
        <w:t>1.</w:t>
      </w:r>
      <w:r w:rsidR="00AC5061">
        <w:t>5</w:t>
      </w:r>
      <w:r w:rsidRPr="00BE7300">
        <w:t xml:space="preserve">) </w:t>
      </w:r>
      <w:r>
        <w:t xml:space="preserve">после изображения в теге </w:t>
      </w:r>
      <w:r>
        <w:rPr>
          <w:lang w:val="en-US"/>
        </w:rPr>
        <w:t>menu</w:t>
      </w:r>
      <w:r w:rsidRPr="00BE7300">
        <w:t xml:space="preserve"> </w:t>
      </w:r>
      <w:r w:rsidR="005A1D80">
        <w:t>содержатся</w:t>
      </w:r>
      <w:r w:rsidR="00744452">
        <w:t xml:space="preserve"> </w:t>
      </w:r>
      <w:r w:rsidR="000667C1" w:rsidRPr="000667C1">
        <w:t>2</w:t>
      </w:r>
      <w:r w:rsidR="005A1D80">
        <w:t xml:space="preserve"> ссылки (тег </w:t>
      </w:r>
      <w:r w:rsidR="005A1D80">
        <w:rPr>
          <w:lang w:val="en-US"/>
        </w:rPr>
        <w:t>a</w:t>
      </w:r>
      <w:r w:rsidR="005A1D80">
        <w:t xml:space="preserve">) с </w:t>
      </w:r>
      <w:proofErr w:type="gramStart"/>
      <w:r w:rsidR="005A1D80">
        <w:t xml:space="preserve">текстом </w:t>
      </w:r>
      <w:r w:rsidR="004A1E7D">
        <w:t>Наверх</w:t>
      </w:r>
      <w:proofErr w:type="gramEnd"/>
      <w:r w:rsidR="004A1E7D">
        <w:t>, Отзывы,</w:t>
      </w:r>
      <w:r w:rsidR="00153E5D" w:rsidRPr="00153E5D">
        <w:t xml:space="preserve"> </w:t>
      </w:r>
      <w:r w:rsidR="00153E5D">
        <w:t>Об авторе</w:t>
      </w:r>
      <w:r w:rsidR="00027FE4">
        <w:t>,</w:t>
      </w:r>
      <w:r w:rsidR="004A1E7D">
        <w:t xml:space="preserve"> Галерея</w:t>
      </w:r>
      <w:r w:rsidR="00C871D7">
        <w:t xml:space="preserve"> </w:t>
      </w:r>
      <w:r w:rsidR="005A1D80">
        <w:t>и</w:t>
      </w:r>
      <w:r w:rsidR="0073098B">
        <w:t xml:space="preserve"> Заказать</w:t>
      </w:r>
      <w:r w:rsidR="005249C9">
        <w:t xml:space="preserve">, параметры </w:t>
      </w:r>
      <w:proofErr w:type="spellStart"/>
      <w:r w:rsidR="005249C9">
        <w:rPr>
          <w:lang w:val="en-US"/>
        </w:rPr>
        <w:t>href</w:t>
      </w:r>
      <w:proofErr w:type="spellEnd"/>
      <w:r w:rsidR="005249C9" w:rsidRPr="005249C9">
        <w:t xml:space="preserve"> </w:t>
      </w:r>
      <w:r w:rsidR="005249C9">
        <w:t>у ссылок оставьте пока пустыми</w:t>
      </w:r>
      <w:r w:rsidR="005A1D80">
        <w:t>;</w:t>
      </w:r>
    </w:p>
    <w:p w14:paraId="3058599A" w14:textId="569F2337" w:rsidR="0097381D" w:rsidRDefault="0097381D" w:rsidP="00FE6D2B">
      <w:pPr>
        <w:pStyle w:val="af6"/>
      </w:pPr>
      <w:r>
        <w:t>1.</w:t>
      </w:r>
      <w:r w:rsidR="00AC5061">
        <w:t>6</w:t>
      </w:r>
      <w:r>
        <w:t xml:space="preserve">) </w:t>
      </w:r>
      <w:r w:rsidR="00A42E2F">
        <w:t xml:space="preserve">в </w:t>
      </w:r>
      <w:r w:rsidR="00A42E2F">
        <w:rPr>
          <w:lang w:val="en-US"/>
        </w:rPr>
        <w:t>CSS</w:t>
      </w:r>
      <w:r w:rsidR="00A42E2F" w:rsidRPr="00A42E2F">
        <w:t xml:space="preserve"> </w:t>
      </w:r>
      <w:r w:rsidR="00A42E2F">
        <w:t xml:space="preserve">у </w:t>
      </w:r>
      <w:r w:rsidR="00A42E2F">
        <w:rPr>
          <w:lang w:val="en-US"/>
        </w:rPr>
        <w:t>menu</w:t>
      </w:r>
      <w:r w:rsidR="00A42E2F" w:rsidRPr="00A42E2F">
        <w:t xml:space="preserve"> </w:t>
      </w:r>
      <w:r w:rsidR="00A42E2F">
        <w:t xml:space="preserve">должен быть </w:t>
      </w:r>
      <w:r w:rsidR="007A78F7">
        <w:t>задан</w:t>
      </w:r>
      <w:r w:rsidR="00A42E2F">
        <w:t xml:space="preserve"> внутренний отступ </w:t>
      </w:r>
      <w:r w:rsidR="00A42E2F">
        <w:rPr>
          <w:lang w:val="en-US"/>
        </w:rPr>
        <w:t>padding</w:t>
      </w:r>
      <w:r w:rsidR="00A42E2F" w:rsidRPr="00A42E2F">
        <w:t xml:space="preserve"> </w:t>
      </w:r>
      <w:r w:rsidR="00A42E2F">
        <w:t xml:space="preserve">со значением </w:t>
      </w:r>
      <w:r w:rsidR="00A42E2F" w:rsidRPr="00A42E2F">
        <w:t>0%</w:t>
      </w:r>
      <w:r w:rsidR="00172ADA" w:rsidRPr="00172ADA">
        <w:t xml:space="preserve">, </w:t>
      </w:r>
      <w:r w:rsidR="00172ADA">
        <w:t xml:space="preserve">размер шрифта </w:t>
      </w:r>
      <w:r w:rsidR="00172ADA">
        <w:rPr>
          <w:lang w:val="en-US"/>
        </w:rPr>
        <w:t>large</w:t>
      </w:r>
      <w:r w:rsidR="00172ADA" w:rsidRPr="00172ADA">
        <w:t xml:space="preserve">, </w:t>
      </w:r>
      <w:r w:rsidR="00172ADA">
        <w:t xml:space="preserve">толщина букв </w:t>
      </w:r>
      <w:r w:rsidR="00172ADA">
        <w:rPr>
          <w:lang w:val="en-US"/>
        </w:rPr>
        <w:t>bold</w:t>
      </w:r>
      <w:r w:rsidR="00795DB1" w:rsidRPr="00795DB1">
        <w:t xml:space="preserve">, </w:t>
      </w:r>
      <w:r w:rsidR="00795DB1">
        <w:t xml:space="preserve">а также </w:t>
      </w:r>
      <w:proofErr w:type="spellStart"/>
      <w:r w:rsidR="00795DB1" w:rsidRPr="00795DB1">
        <w:t>position</w:t>
      </w:r>
      <w:proofErr w:type="spellEnd"/>
      <w:r w:rsidR="00795DB1" w:rsidRPr="00795DB1">
        <w:t xml:space="preserve">: </w:t>
      </w:r>
      <w:proofErr w:type="spellStart"/>
      <w:r w:rsidR="00795DB1" w:rsidRPr="00795DB1">
        <w:t>fixed</w:t>
      </w:r>
      <w:proofErr w:type="spellEnd"/>
      <w:r w:rsidR="00795DB1">
        <w:t xml:space="preserve"> и отступ сверху </w:t>
      </w:r>
      <w:r w:rsidR="00795DB1" w:rsidRPr="00795DB1">
        <w:t>top:</w:t>
      </w:r>
      <w:r w:rsidR="00FC4457">
        <w:t>8</w:t>
      </w:r>
      <w:r w:rsidR="00795DB1" w:rsidRPr="00795DB1">
        <w:t>0px</w:t>
      </w:r>
      <w:r w:rsidR="00795DB1">
        <w:t>, чтобы при изменении размера логотипа меню не перемещалось</w:t>
      </w:r>
      <w:r w:rsidR="00A42E2F">
        <w:t>;</w:t>
      </w:r>
    </w:p>
    <w:p w14:paraId="09025B5A" w14:textId="31538315" w:rsidR="003A6E46" w:rsidRDefault="003A6E46" w:rsidP="00FE6D2B">
      <w:pPr>
        <w:pStyle w:val="af6"/>
      </w:pPr>
      <w:r w:rsidRPr="005E2775">
        <w:t>1.</w:t>
      </w:r>
      <w:r w:rsidR="00AC5061">
        <w:t>7</w:t>
      </w:r>
      <w:r w:rsidRPr="005E2775">
        <w:t xml:space="preserve">) </w:t>
      </w:r>
      <w:r w:rsidR="005E2775">
        <w:t xml:space="preserve">ссылкам в </w:t>
      </w:r>
      <w:r w:rsidR="005E2775">
        <w:rPr>
          <w:lang w:val="en-US"/>
        </w:rPr>
        <w:t>CSS</w:t>
      </w:r>
      <w:r w:rsidR="005E2775" w:rsidRPr="005E2775">
        <w:t xml:space="preserve"> </w:t>
      </w:r>
      <w:r w:rsidR="005E2775">
        <w:t>требуется изменить цвет всех трех состояний (</w:t>
      </w:r>
      <w:r w:rsidR="005E2775">
        <w:rPr>
          <w:lang w:val="en-US"/>
        </w:rPr>
        <w:t>link</w:t>
      </w:r>
      <w:r w:rsidR="005E2775" w:rsidRPr="005E2775">
        <w:t xml:space="preserve">, </w:t>
      </w:r>
      <w:r w:rsidR="005E2775">
        <w:rPr>
          <w:lang w:val="en-US"/>
        </w:rPr>
        <w:t>hover</w:t>
      </w:r>
      <w:r w:rsidR="005E2775" w:rsidRPr="005E2775">
        <w:t xml:space="preserve">, </w:t>
      </w:r>
      <w:r w:rsidR="005E2775">
        <w:rPr>
          <w:lang w:val="en-US"/>
        </w:rPr>
        <w:t>visited</w:t>
      </w:r>
      <w:r w:rsidR="005E2775" w:rsidRPr="005E2775">
        <w:t>)</w:t>
      </w:r>
      <w:r w:rsidR="00737823">
        <w:t xml:space="preserve">: у </w:t>
      </w:r>
      <w:r w:rsidR="009C1F2C">
        <w:rPr>
          <w:lang w:val="en-US"/>
        </w:rPr>
        <w:t>link</w:t>
      </w:r>
      <w:r w:rsidR="00737823">
        <w:t xml:space="preserve"> и </w:t>
      </w:r>
      <w:r w:rsidR="00737823">
        <w:rPr>
          <w:lang w:val="en-US"/>
        </w:rPr>
        <w:t>visited</w:t>
      </w:r>
      <w:r w:rsidR="009C1F2C">
        <w:t xml:space="preserve"> цвет должен совпадать с логотипом (</w:t>
      </w:r>
      <w:r w:rsidR="009C1F2C" w:rsidRPr="009C1F2C">
        <w:t>#000)</w:t>
      </w:r>
      <w:r w:rsidR="00737823" w:rsidRPr="00737823">
        <w:t xml:space="preserve">, </w:t>
      </w:r>
      <w:r w:rsidR="00737823">
        <w:t xml:space="preserve">у </w:t>
      </w:r>
      <w:r w:rsidR="00737823">
        <w:rPr>
          <w:lang w:val="en-US"/>
        </w:rPr>
        <w:t>hover</w:t>
      </w:r>
      <w:r w:rsidR="00737823" w:rsidRPr="00737823">
        <w:t xml:space="preserve"> </w:t>
      </w:r>
      <w:r w:rsidR="00737823">
        <w:t>быть светлее</w:t>
      </w:r>
      <w:r w:rsidR="005E2775">
        <w:t xml:space="preserve"> </w:t>
      </w:r>
      <w:r w:rsidR="005E2775" w:rsidRPr="005E2775">
        <w:rPr>
          <w:i/>
          <w:iCs/>
        </w:rPr>
        <w:t>(</w:t>
      </w:r>
      <w:r w:rsidR="005E2775">
        <w:rPr>
          <w:i/>
          <w:iCs/>
        </w:rPr>
        <w:t xml:space="preserve">при вводе свойства </w:t>
      </w:r>
      <w:r w:rsidR="005E2775">
        <w:rPr>
          <w:i/>
          <w:iCs/>
          <w:lang w:val="en-US"/>
        </w:rPr>
        <w:t>color</w:t>
      </w:r>
      <w:r w:rsidR="005E2775" w:rsidRPr="005E2775">
        <w:rPr>
          <w:i/>
          <w:iCs/>
        </w:rPr>
        <w:t xml:space="preserve"> </w:t>
      </w:r>
      <w:r w:rsidR="005E2775">
        <w:rPr>
          <w:i/>
          <w:iCs/>
        </w:rPr>
        <w:t xml:space="preserve">в </w:t>
      </w:r>
      <w:r w:rsidR="005E2775">
        <w:rPr>
          <w:i/>
          <w:iCs/>
          <w:lang w:val="en-US"/>
        </w:rPr>
        <w:t>VS</w:t>
      </w:r>
      <w:r w:rsidR="005E2775" w:rsidRPr="005E2775">
        <w:rPr>
          <w:i/>
          <w:iCs/>
        </w:rPr>
        <w:t xml:space="preserve"> </w:t>
      </w:r>
      <w:r w:rsidR="005E2775">
        <w:rPr>
          <w:i/>
          <w:iCs/>
          <w:lang w:val="en-US"/>
        </w:rPr>
        <w:t>Code</w:t>
      </w:r>
      <w:r w:rsidR="005E2775" w:rsidRPr="005E2775">
        <w:rPr>
          <w:i/>
          <w:iCs/>
        </w:rPr>
        <w:t xml:space="preserve"> </w:t>
      </w:r>
      <w:r w:rsidR="005E2775">
        <w:rPr>
          <w:i/>
          <w:iCs/>
        </w:rPr>
        <w:t>вам будет предложен список стандартных цветов – выберите любой, затем нажмите на появившийся квадрат с цветом перед названием выбранного цвета, чтобы активировать окно ручной регулировки цвета</w:t>
      </w:r>
      <w:r w:rsidR="005E2775" w:rsidRPr="005E2775">
        <w:rPr>
          <w:i/>
          <w:iCs/>
        </w:rPr>
        <w:t>)</w:t>
      </w:r>
      <w:r w:rsidR="005E2775">
        <w:t>;</w:t>
      </w:r>
    </w:p>
    <w:p w14:paraId="09B9DE5B" w14:textId="6FAF6426" w:rsidR="00846546" w:rsidRDefault="00846546" w:rsidP="00FE6D2B">
      <w:pPr>
        <w:pStyle w:val="af6"/>
      </w:pPr>
      <w:r>
        <w:t>1.</w:t>
      </w:r>
      <w:r w:rsidR="00AC5061">
        <w:t>8</w:t>
      </w:r>
      <w:r>
        <w:t>) у состояний ссылок</w:t>
      </w:r>
      <w:r w:rsidR="00D22947" w:rsidRPr="00D22947">
        <w:t xml:space="preserve"> </w:t>
      </w:r>
      <w:r w:rsidR="00D22947">
        <w:rPr>
          <w:lang w:val="en-US"/>
        </w:rPr>
        <w:t>link</w:t>
      </w:r>
      <w:r w:rsidR="00D22947" w:rsidRPr="00D22947">
        <w:t xml:space="preserve"> </w:t>
      </w:r>
      <w:r w:rsidR="00D22947">
        <w:t xml:space="preserve">и </w:t>
      </w:r>
      <w:r w:rsidR="00D22947">
        <w:rPr>
          <w:lang w:val="en-US"/>
        </w:rPr>
        <w:t>visited</w:t>
      </w:r>
      <w:r>
        <w:t xml:space="preserve"> не должно быть выделения нижним подчеркиванием (</w:t>
      </w:r>
      <w:r>
        <w:rPr>
          <w:lang w:val="en-US"/>
        </w:rPr>
        <w:t>text</w:t>
      </w:r>
      <w:r w:rsidRPr="00846546">
        <w:t>-</w:t>
      </w:r>
      <w:r>
        <w:rPr>
          <w:lang w:val="en-US"/>
        </w:rPr>
        <w:t>decoration</w:t>
      </w:r>
      <w:r>
        <w:t xml:space="preserve"> в </w:t>
      </w:r>
      <w:r>
        <w:rPr>
          <w:lang w:val="en-US"/>
        </w:rPr>
        <w:t>CSS</w:t>
      </w:r>
      <w:r w:rsidRPr="00846546">
        <w:t>)</w:t>
      </w:r>
      <w:r w:rsidR="00D22947" w:rsidRPr="00D22947">
        <w:t xml:space="preserve">, </w:t>
      </w:r>
      <w:r w:rsidR="00D22947">
        <w:t xml:space="preserve">а у </w:t>
      </w:r>
      <w:r w:rsidR="00D22947">
        <w:rPr>
          <w:lang w:val="en-US"/>
        </w:rPr>
        <w:t>hover</w:t>
      </w:r>
      <w:r w:rsidR="00D22947" w:rsidRPr="00D22947">
        <w:t xml:space="preserve"> </w:t>
      </w:r>
      <w:r w:rsidR="00D22947">
        <w:t xml:space="preserve">должно быть </w:t>
      </w:r>
      <w:r w:rsidR="00D22947">
        <w:rPr>
          <w:lang w:val="en-US"/>
        </w:rPr>
        <w:t>underline</w:t>
      </w:r>
      <w:r w:rsidRPr="00846546">
        <w:t>;</w:t>
      </w:r>
    </w:p>
    <w:p w14:paraId="4BD7D892" w14:textId="6260129A" w:rsidR="00ED628E" w:rsidRDefault="00ED628E" w:rsidP="00FE6D2B">
      <w:pPr>
        <w:pStyle w:val="afff0"/>
      </w:pPr>
      <w:r>
        <w:t>(</w:t>
      </w:r>
      <w:r>
        <w:rPr>
          <w:lang w:val="en-US"/>
        </w:rPr>
        <w:t>body</w:t>
      </w:r>
      <w:r>
        <w:t>)</w:t>
      </w:r>
    </w:p>
    <w:p w14:paraId="55507E8A" w14:textId="7688FDB8" w:rsidR="0005201D" w:rsidRPr="00346F28" w:rsidRDefault="0005201D" w:rsidP="00FE6D2B">
      <w:pPr>
        <w:pStyle w:val="af6"/>
      </w:pPr>
      <w:r w:rsidRPr="0005201D">
        <w:t>1.</w:t>
      </w:r>
      <w:r w:rsidR="00AC5061">
        <w:t>9</w:t>
      </w:r>
      <w:r w:rsidRPr="0005201D">
        <w:t xml:space="preserve">) </w:t>
      </w:r>
      <w:r>
        <w:t>часть страницы (2) на данном этапе не настраивается,</w:t>
      </w:r>
      <w:r w:rsidR="008B7C70">
        <w:t xml:space="preserve"> добавьте в</w:t>
      </w:r>
      <w:r>
        <w:t xml:space="preserve"> </w:t>
      </w:r>
      <w:r>
        <w:rPr>
          <w:lang w:val="en-US"/>
        </w:rPr>
        <w:t>body</w:t>
      </w:r>
      <w:r w:rsidR="008B7C70">
        <w:t xml:space="preserve"> пустой блок </w:t>
      </w:r>
      <w:r w:rsidR="008B7C70">
        <w:rPr>
          <w:lang w:val="en-US"/>
        </w:rPr>
        <w:t>main</w:t>
      </w:r>
      <w:r>
        <w:t>;</w:t>
      </w:r>
    </w:p>
    <w:p w14:paraId="43383E02" w14:textId="75F5B5A4" w:rsidR="008B7C70" w:rsidRDefault="008B7C70" w:rsidP="00FE6D2B">
      <w:pPr>
        <w:pStyle w:val="af6"/>
      </w:pPr>
      <w:r>
        <w:t>1.1</w:t>
      </w:r>
      <w:r w:rsidR="00AC5061">
        <w:t>0</w:t>
      </w:r>
      <w:r>
        <w:t xml:space="preserve">) для </w:t>
      </w:r>
      <w:r>
        <w:rPr>
          <w:lang w:val="en-US"/>
        </w:rPr>
        <w:t>body</w:t>
      </w:r>
      <w:r w:rsidRPr="008B7C70">
        <w:t xml:space="preserve"> </w:t>
      </w:r>
      <w:r>
        <w:t xml:space="preserve">в </w:t>
      </w:r>
      <w:r>
        <w:rPr>
          <w:lang w:val="en-US"/>
        </w:rPr>
        <w:t>CSS</w:t>
      </w:r>
      <w:r w:rsidRPr="008B7C70">
        <w:t xml:space="preserve"> </w:t>
      </w:r>
      <w:r>
        <w:t>нужно задать параметры, позволяющие сделать его адаптивным к размеру окна (</w:t>
      </w:r>
      <w:proofErr w:type="spellStart"/>
      <w:r>
        <w:t>min-height</w:t>
      </w:r>
      <w:proofErr w:type="spellEnd"/>
      <w:r>
        <w:t xml:space="preserve">: 100vh; </w:t>
      </w:r>
      <w:proofErr w:type="spellStart"/>
      <w:r>
        <w:t>position</w:t>
      </w:r>
      <w:proofErr w:type="spellEnd"/>
      <w:r>
        <w:t xml:space="preserve">: </w:t>
      </w:r>
      <w:proofErr w:type="spellStart"/>
      <w:r>
        <w:t>relative</w:t>
      </w:r>
      <w:proofErr w:type="spellEnd"/>
      <w:r>
        <w:t xml:space="preserve">; </w:t>
      </w:r>
      <w:proofErr w:type="spellStart"/>
      <w:r>
        <w:t>margin</w:t>
      </w:r>
      <w:proofErr w:type="spellEnd"/>
      <w:r>
        <w:t>: 0 0 0 0);</w:t>
      </w:r>
    </w:p>
    <w:p w14:paraId="00B1877E" w14:textId="1C01306E" w:rsidR="00674ADC" w:rsidRPr="00674ADC" w:rsidRDefault="00674ADC" w:rsidP="00FE6D2B">
      <w:pPr>
        <w:pStyle w:val="af6"/>
      </w:pPr>
      <w:r w:rsidRPr="00674ADC">
        <w:t>1.1</w:t>
      </w:r>
      <w:r w:rsidR="00AC5061">
        <w:t>1</w:t>
      </w:r>
      <w:r w:rsidRPr="00674ADC">
        <w:t xml:space="preserve">) </w:t>
      </w:r>
      <w:r>
        <w:t>также</w:t>
      </w:r>
      <w:r w:rsidRPr="00674ADC">
        <w:t xml:space="preserve"> </w:t>
      </w:r>
      <w:r>
        <w:t>для</w:t>
      </w:r>
      <w:r w:rsidRPr="00674ADC">
        <w:t xml:space="preserve"> </w:t>
      </w:r>
      <w:r>
        <w:rPr>
          <w:lang w:val="en-US"/>
        </w:rPr>
        <w:t>body</w:t>
      </w:r>
      <w:r w:rsidRPr="00674ADC">
        <w:t xml:space="preserve"> </w:t>
      </w:r>
      <w:r>
        <w:t>задайте</w:t>
      </w:r>
      <w:r w:rsidRPr="00674ADC">
        <w:t xml:space="preserve"> </w:t>
      </w:r>
      <w:r>
        <w:rPr>
          <w:lang w:val="en-US"/>
        </w:rPr>
        <w:t>background</w:t>
      </w:r>
      <w:r w:rsidRPr="00674ADC">
        <w:t>-</w:t>
      </w:r>
      <w:r>
        <w:rPr>
          <w:lang w:val="en-US"/>
        </w:rPr>
        <w:t>color</w:t>
      </w:r>
      <w:r w:rsidRPr="00674ADC">
        <w:t xml:space="preserve"> </w:t>
      </w:r>
      <w:r w:rsidR="002953FD">
        <w:t>произвольным цветом</w:t>
      </w:r>
      <w:r w:rsidR="00472CE5">
        <w:t xml:space="preserve">, </w:t>
      </w:r>
      <w:r w:rsidR="002953FD">
        <w:t>также выберите</w:t>
      </w:r>
      <w:r w:rsidR="00472CE5">
        <w:t xml:space="preserve"> семейство</w:t>
      </w:r>
      <w:r w:rsidR="00472CE5" w:rsidRPr="00BC1FC8">
        <w:t xml:space="preserve"> </w:t>
      </w:r>
      <w:r w:rsidR="00472CE5">
        <w:t>шрифтов</w:t>
      </w:r>
      <w:r w:rsidR="00472CE5" w:rsidRPr="00BC1FC8">
        <w:t xml:space="preserve"> </w:t>
      </w:r>
      <w:r w:rsidR="00472CE5">
        <w:t>(любое</w:t>
      </w:r>
      <w:r w:rsidR="00472CE5" w:rsidRPr="00BC1FC8">
        <w:t xml:space="preserve"> </w:t>
      </w:r>
      <w:r w:rsidR="00472CE5">
        <w:t>из</w:t>
      </w:r>
      <w:r w:rsidR="00472CE5" w:rsidRPr="00BC1FC8">
        <w:t xml:space="preserve"> </w:t>
      </w:r>
      <w:r w:rsidR="00472CE5">
        <w:t>предлагаемых</w:t>
      </w:r>
      <w:r w:rsidR="00472CE5" w:rsidRPr="00BC1FC8">
        <w:t xml:space="preserve"> </w:t>
      </w:r>
      <w:r w:rsidR="00472CE5">
        <w:rPr>
          <w:lang w:val="en-US"/>
        </w:rPr>
        <w:t>VS</w:t>
      </w:r>
      <w:r w:rsidR="00472CE5" w:rsidRPr="00BC1FC8">
        <w:t xml:space="preserve"> </w:t>
      </w:r>
      <w:r w:rsidR="00472CE5">
        <w:rPr>
          <w:lang w:val="en-US"/>
        </w:rPr>
        <w:t>Code</w:t>
      </w:r>
      <w:r w:rsidR="00472CE5" w:rsidRPr="00BC1FC8">
        <w:t xml:space="preserve"> </w:t>
      </w:r>
      <w:r w:rsidR="00472CE5">
        <w:t>после</w:t>
      </w:r>
      <w:r w:rsidR="00472CE5" w:rsidRPr="00BC1FC8">
        <w:t xml:space="preserve"> </w:t>
      </w:r>
      <w:r w:rsidR="00472CE5">
        <w:t>ввода</w:t>
      </w:r>
      <w:r w:rsidR="00472CE5" w:rsidRPr="00BC1FC8">
        <w:t xml:space="preserve"> «</w:t>
      </w:r>
      <w:r w:rsidR="00472CE5">
        <w:rPr>
          <w:lang w:val="en-US"/>
        </w:rPr>
        <w:t>font</w:t>
      </w:r>
      <w:r w:rsidR="00472CE5" w:rsidRPr="00BC1FC8">
        <w:t>-</w:t>
      </w:r>
      <w:r w:rsidR="00472CE5">
        <w:rPr>
          <w:lang w:val="en-US"/>
        </w:rPr>
        <w:t>family</w:t>
      </w:r>
      <w:r w:rsidR="00472CE5" w:rsidRPr="00BC1FC8">
        <w:t>:»</w:t>
      </w:r>
      <w:r w:rsidR="00472CE5">
        <w:t>)</w:t>
      </w:r>
      <w:r w:rsidR="00472CE5" w:rsidRPr="00BC1FC8">
        <w:t>;</w:t>
      </w:r>
    </w:p>
    <w:p w14:paraId="0D3DF9D5" w14:textId="2B75D459" w:rsidR="00ED628E" w:rsidRPr="008A63E6" w:rsidRDefault="00ED628E" w:rsidP="00FE6D2B">
      <w:pPr>
        <w:pStyle w:val="afff0"/>
      </w:pPr>
      <w:r w:rsidRPr="008A63E6">
        <w:t>(</w:t>
      </w:r>
      <w:r>
        <w:rPr>
          <w:lang w:val="en-US"/>
        </w:rPr>
        <w:t>footer</w:t>
      </w:r>
      <w:r w:rsidRPr="008A63E6">
        <w:t>)</w:t>
      </w:r>
    </w:p>
    <w:p w14:paraId="1DF9559D" w14:textId="77C29557" w:rsidR="0005201D" w:rsidRDefault="0005201D" w:rsidP="00FE6D2B">
      <w:pPr>
        <w:pStyle w:val="af6"/>
      </w:pPr>
      <w:r>
        <w:t>1.1</w:t>
      </w:r>
      <w:r w:rsidR="00AC5061">
        <w:t>2</w:t>
      </w:r>
      <w:r>
        <w:t xml:space="preserve">) в части страницы (3) разместите </w:t>
      </w:r>
      <w:r>
        <w:rPr>
          <w:lang w:val="en-US"/>
        </w:rPr>
        <w:t>footer</w:t>
      </w:r>
      <w:r w:rsidRPr="0005201D">
        <w:t xml:space="preserve"> </w:t>
      </w:r>
      <w:r>
        <w:t>высотой 50</w:t>
      </w:r>
      <w:proofErr w:type="spellStart"/>
      <w:r>
        <w:rPr>
          <w:lang w:val="en-US"/>
        </w:rPr>
        <w:t>px</w:t>
      </w:r>
      <w:proofErr w:type="spellEnd"/>
      <w:r w:rsidRPr="0005201D">
        <w:t>;</w:t>
      </w:r>
    </w:p>
    <w:p w14:paraId="450E7F91" w14:textId="27E24570" w:rsidR="0005201D" w:rsidRDefault="0005201D" w:rsidP="00FE6D2B">
      <w:pPr>
        <w:pStyle w:val="af6"/>
      </w:pPr>
      <w:r>
        <w:t>1.1</w:t>
      </w:r>
      <w:r w:rsidR="00AC5061">
        <w:t>3</w:t>
      </w:r>
      <w:r>
        <w:t xml:space="preserve">) у </w:t>
      </w:r>
      <w:r>
        <w:rPr>
          <w:lang w:val="en-US"/>
        </w:rPr>
        <w:t>footer</w:t>
      </w:r>
      <w:r w:rsidRPr="0005201D">
        <w:t xml:space="preserve"> </w:t>
      </w:r>
      <w:r>
        <w:t>должна быть задан</w:t>
      </w:r>
      <w:r w:rsidR="008C414D">
        <w:t xml:space="preserve">о положение внизу, для чего в </w:t>
      </w:r>
      <w:r w:rsidR="008C414D">
        <w:rPr>
          <w:lang w:val="en-US"/>
        </w:rPr>
        <w:t>CSS</w:t>
      </w:r>
      <w:r w:rsidR="008C414D" w:rsidRPr="008C414D">
        <w:t xml:space="preserve"> </w:t>
      </w:r>
      <w:r w:rsidR="008C414D">
        <w:t xml:space="preserve">нужно задать </w:t>
      </w:r>
      <w:r w:rsidR="008C414D">
        <w:rPr>
          <w:lang w:val="en-US"/>
        </w:rPr>
        <w:t>position</w:t>
      </w:r>
      <w:r w:rsidR="008C414D" w:rsidRPr="008C414D">
        <w:t xml:space="preserve">: </w:t>
      </w:r>
      <w:r w:rsidR="008C414D">
        <w:rPr>
          <w:lang w:val="en-US"/>
        </w:rPr>
        <w:t>absolute</w:t>
      </w:r>
      <w:r w:rsidR="008C414D" w:rsidRPr="008C414D">
        <w:t xml:space="preserve"> (</w:t>
      </w:r>
      <w:r w:rsidR="008C414D">
        <w:t>точное положение по координатам</w:t>
      </w:r>
      <w:r w:rsidR="008C414D" w:rsidRPr="008C414D">
        <w:t>)</w:t>
      </w:r>
      <w:r w:rsidR="008C414D">
        <w:t xml:space="preserve">, и отступы края блока </w:t>
      </w:r>
      <w:r w:rsidR="008C414D">
        <w:rPr>
          <w:lang w:val="en-US"/>
        </w:rPr>
        <w:t>footer</w:t>
      </w:r>
      <w:r w:rsidR="008C414D" w:rsidRPr="008C414D">
        <w:t xml:space="preserve"> </w:t>
      </w:r>
      <w:r w:rsidR="008C414D">
        <w:t xml:space="preserve">от конкретных краев окна – </w:t>
      </w:r>
      <w:r w:rsidR="008C414D">
        <w:rPr>
          <w:lang w:val="en-US"/>
        </w:rPr>
        <w:t>left</w:t>
      </w:r>
      <w:r w:rsidR="008C414D" w:rsidRPr="008C414D">
        <w:t xml:space="preserve">: 0 </w:t>
      </w:r>
      <w:r w:rsidR="008C414D">
        <w:t xml:space="preserve">и </w:t>
      </w:r>
      <w:r w:rsidR="008C414D">
        <w:rPr>
          <w:lang w:val="en-US"/>
        </w:rPr>
        <w:t>bottom</w:t>
      </w:r>
      <w:r w:rsidR="008C414D" w:rsidRPr="008C414D">
        <w:t>: 0</w:t>
      </w:r>
      <w:r w:rsidR="008C414D">
        <w:t xml:space="preserve">, также требуется выставить ширину </w:t>
      </w:r>
      <w:r w:rsidR="008C414D" w:rsidRPr="008C414D">
        <w:t>100%</w:t>
      </w:r>
      <w:r w:rsidR="00577B30">
        <w:t>;</w:t>
      </w:r>
    </w:p>
    <w:p w14:paraId="66C3D729" w14:textId="41F0DA66" w:rsidR="008A63E6" w:rsidRPr="008A63E6" w:rsidRDefault="00577B30" w:rsidP="00FE6D2B">
      <w:pPr>
        <w:pStyle w:val="af6"/>
        <w:rPr>
          <w:lang w:val="en-US"/>
        </w:rPr>
      </w:pPr>
      <w:r w:rsidRPr="008A63E6">
        <w:rPr>
          <w:lang w:val="en-US"/>
        </w:rPr>
        <w:lastRenderedPageBreak/>
        <w:t>1.1</w:t>
      </w:r>
      <w:r w:rsidR="00AC5061" w:rsidRPr="00AC5061">
        <w:rPr>
          <w:lang w:val="en-US"/>
        </w:rPr>
        <w:t>4</w:t>
      </w:r>
      <w:r w:rsidRPr="008A63E6">
        <w:rPr>
          <w:lang w:val="en-US"/>
        </w:rPr>
        <w:t xml:space="preserve">) </w:t>
      </w:r>
      <w:r w:rsidR="008A63E6">
        <w:t>у</w:t>
      </w:r>
      <w:r w:rsidR="008A63E6" w:rsidRPr="008A63E6">
        <w:rPr>
          <w:lang w:val="en-US"/>
        </w:rPr>
        <w:t xml:space="preserve"> </w:t>
      </w:r>
      <w:r w:rsidR="008A63E6">
        <w:rPr>
          <w:lang w:val="en-US"/>
        </w:rPr>
        <w:t xml:space="preserve">footer </w:t>
      </w:r>
      <w:r w:rsidR="008A63E6">
        <w:t>задайте</w:t>
      </w:r>
      <w:r w:rsidR="008A63E6" w:rsidRPr="008A63E6">
        <w:rPr>
          <w:lang w:val="en-US"/>
        </w:rPr>
        <w:t xml:space="preserve"> </w:t>
      </w:r>
      <w:r w:rsidR="008A63E6">
        <w:rPr>
          <w:lang w:val="en-US"/>
        </w:rPr>
        <w:t xml:space="preserve">background-color </w:t>
      </w:r>
      <w:r w:rsidR="0061030B">
        <w:t>совпадающий</w:t>
      </w:r>
      <w:r w:rsidR="0061030B" w:rsidRPr="002857DC">
        <w:rPr>
          <w:lang w:val="en-US"/>
        </w:rPr>
        <w:t xml:space="preserve"> </w:t>
      </w:r>
      <w:r w:rsidR="0061030B">
        <w:t>с</w:t>
      </w:r>
      <w:r w:rsidR="008A63E6" w:rsidRPr="008A63E6">
        <w:rPr>
          <w:lang w:val="en-US"/>
        </w:rPr>
        <w:t xml:space="preserve"> </w:t>
      </w:r>
      <w:r w:rsidR="008A63E6">
        <w:rPr>
          <w:lang w:val="en-US"/>
        </w:rPr>
        <w:t>header</w:t>
      </w:r>
      <w:r w:rsidR="008A63E6" w:rsidRPr="008A63E6">
        <w:rPr>
          <w:lang w:val="en-US"/>
        </w:rPr>
        <w:t>;</w:t>
      </w:r>
    </w:p>
    <w:p w14:paraId="234F23FB" w14:textId="58722858" w:rsidR="005C32EF" w:rsidRPr="001C243A" w:rsidRDefault="008A63E6" w:rsidP="00FE6D2B">
      <w:pPr>
        <w:pStyle w:val="af6"/>
        <w:rPr>
          <w:lang w:val="en-US"/>
        </w:rPr>
      </w:pPr>
      <w:r w:rsidRPr="001C243A">
        <w:rPr>
          <w:lang w:val="en-US"/>
        </w:rPr>
        <w:t>1.1</w:t>
      </w:r>
      <w:r w:rsidR="00AC5061" w:rsidRPr="001C243A">
        <w:rPr>
          <w:lang w:val="en-US"/>
        </w:rPr>
        <w:t>5</w:t>
      </w:r>
      <w:r w:rsidRPr="001C243A">
        <w:rPr>
          <w:lang w:val="en-US"/>
        </w:rPr>
        <w:t xml:space="preserve">) </w:t>
      </w:r>
      <w:r w:rsidR="001C243A">
        <w:t>в</w:t>
      </w:r>
      <w:r w:rsidR="001C243A" w:rsidRPr="001C243A">
        <w:rPr>
          <w:lang w:val="en-US"/>
        </w:rPr>
        <w:t xml:space="preserve"> </w:t>
      </w:r>
      <w:r w:rsidR="001C243A">
        <w:rPr>
          <w:lang w:val="en-US"/>
        </w:rPr>
        <w:t xml:space="preserve">main, </w:t>
      </w:r>
      <w:r w:rsidR="001C243A">
        <w:t>после</w:t>
      </w:r>
      <w:r w:rsidR="00577B30" w:rsidRPr="001C243A">
        <w:rPr>
          <w:lang w:val="en-US"/>
        </w:rPr>
        <w:t xml:space="preserve"> </w:t>
      </w:r>
      <w:r w:rsidR="00577B30">
        <w:rPr>
          <w:lang w:val="en-US"/>
        </w:rPr>
        <w:t>header</w:t>
      </w:r>
      <w:r w:rsidR="00577B30" w:rsidRPr="001C243A">
        <w:rPr>
          <w:lang w:val="en-US"/>
        </w:rPr>
        <w:t xml:space="preserve"> </w:t>
      </w:r>
      <w:r w:rsidR="00577B30">
        <w:t>и</w:t>
      </w:r>
      <w:r w:rsidR="00577B30" w:rsidRPr="001C243A">
        <w:rPr>
          <w:lang w:val="en-US"/>
        </w:rPr>
        <w:t xml:space="preserve"> </w:t>
      </w:r>
      <w:r w:rsidR="00577B30">
        <w:t>перед</w:t>
      </w:r>
      <w:r w:rsidR="00577B30" w:rsidRPr="001C243A">
        <w:rPr>
          <w:lang w:val="en-US"/>
        </w:rPr>
        <w:t xml:space="preserve"> </w:t>
      </w:r>
      <w:r w:rsidR="00577B30">
        <w:rPr>
          <w:lang w:val="en-US"/>
        </w:rPr>
        <w:t>footer</w:t>
      </w:r>
      <w:r w:rsidR="00577B30" w:rsidRPr="001C243A">
        <w:rPr>
          <w:lang w:val="en-US"/>
        </w:rPr>
        <w:t xml:space="preserve"> </w:t>
      </w:r>
      <w:r w:rsidR="00577B30">
        <w:t>должны</w:t>
      </w:r>
      <w:r w:rsidR="00577B30" w:rsidRPr="001C243A">
        <w:rPr>
          <w:lang w:val="en-US"/>
        </w:rPr>
        <w:t xml:space="preserve"> </w:t>
      </w:r>
      <w:r w:rsidR="00577B30">
        <w:t>быть</w:t>
      </w:r>
      <w:r w:rsidR="00577B30" w:rsidRPr="001C243A">
        <w:rPr>
          <w:lang w:val="en-US"/>
        </w:rPr>
        <w:t xml:space="preserve"> </w:t>
      </w:r>
      <w:r w:rsidR="00577B30">
        <w:t>невидимые</w:t>
      </w:r>
      <w:r w:rsidR="00577B30" w:rsidRPr="001C243A">
        <w:rPr>
          <w:lang w:val="en-US"/>
        </w:rPr>
        <w:t xml:space="preserve"> </w:t>
      </w:r>
      <w:r w:rsidR="00577B30">
        <w:t>блоки</w:t>
      </w:r>
      <w:r w:rsidR="00577B30" w:rsidRPr="001C243A">
        <w:rPr>
          <w:lang w:val="en-US"/>
        </w:rPr>
        <w:t xml:space="preserve"> </w:t>
      </w:r>
      <w:r w:rsidR="00577B30">
        <w:t>с</w:t>
      </w:r>
      <w:r w:rsidR="00577B30" w:rsidRPr="001C243A">
        <w:rPr>
          <w:lang w:val="en-US"/>
        </w:rPr>
        <w:t xml:space="preserve"> </w:t>
      </w:r>
      <w:r w:rsidR="00577B30">
        <w:t>классами</w:t>
      </w:r>
      <w:r w:rsidR="00577B30" w:rsidRPr="001C243A">
        <w:rPr>
          <w:lang w:val="en-US"/>
        </w:rPr>
        <w:t xml:space="preserve"> </w:t>
      </w:r>
      <w:proofErr w:type="spellStart"/>
      <w:r w:rsidR="00577B30">
        <w:rPr>
          <w:lang w:val="en-US"/>
        </w:rPr>
        <w:t>invis</w:t>
      </w:r>
      <w:proofErr w:type="spellEnd"/>
      <w:r w:rsidR="00577B30" w:rsidRPr="001C243A">
        <w:rPr>
          <w:lang w:val="en-US"/>
        </w:rPr>
        <w:t>-</w:t>
      </w:r>
      <w:r w:rsidR="00577B30">
        <w:rPr>
          <w:lang w:val="en-US"/>
        </w:rPr>
        <w:t>header</w:t>
      </w:r>
      <w:r w:rsidR="00577B30" w:rsidRPr="001C243A">
        <w:rPr>
          <w:lang w:val="en-US"/>
        </w:rPr>
        <w:t xml:space="preserve"> </w:t>
      </w:r>
      <w:r w:rsidR="00577B30">
        <w:t>и</w:t>
      </w:r>
      <w:r w:rsidR="00577B30" w:rsidRPr="001C243A">
        <w:rPr>
          <w:lang w:val="en-US"/>
        </w:rPr>
        <w:t xml:space="preserve"> </w:t>
      </w:r>
      <w:proofErr w:type="spellStart"/>
      <w:r w:rsidR="00577B30">
        <w:rPr>
          <w:lang w:val="en-US"/>
        </w:rPr>
        <w:t>invis</w:t>
      </w:r>
      <w:proofErr w:type="spellEnd"/>
      <w:r w:rsidR="00577B30" w:rsidRPr="001C243A">
        <w:rPr>
          <w:lang w:val="en-US"/>
        </w:rPr>
        <w:t>-</w:t>
      </w:r>
      <w:r w:rsidR="00577B30">
        <w:rPr>
          <w:lang w:val="en-US"/>
        </w:rPr>
        <w:t>footer</w:t>
      </w:r>
      <w:r w:rsidR="00577B30" w:rsidRPr="001C243A">
        <w:rPr>
          <w:lang w:val="en-US"/>
        </w:rPr>
        <w:t xml:space="preserve">, </w:t>
      </w:r>
      <w:r w:rsidR="00577B30">
        <w:t>для</w:t>
      </w:r>
      <w:r w:rsidR="00577B30" w:rsidRPr="001C243A">
        <w:rPr>
          <w:lang w:val="en-US"/>
        </w:rPr>
        <w:t xml:space="preserve"> </w:t>
      </w:r>
      <w:r w:rsidR="00577B30">
        <w:t>этих</w:t>
      </w:r>
      <w:r w:rsidR="00577B30" w:rsidRPr="001C243A">
        <w:rPr>
          <w:lang w:val="en-US"/>
        </w:rPr>
        <w:t xml:space="preserve"> </w:t>
      </w:r>
      <w:r w:rsidR="00577B30">
        <w:t>блоков</w:t>
      </w:r>
      <w:r w:rsidR="00577B30" w:rsidRPr="001C243A">
        <w:rPr>
          <w:lang w:val="en-US"/>
        </w:rPr>
        <w:t xml:space="preserve"> </w:t>
      </w:r>
      <w:r w:rsidR="00577B30">
        <w:t>в</w:t>
      </w:r>
      <w:r w:rsidR="00577B30" w:rsidRPr="001C243A">
        <w:rPr>
          <w:lang w:val="en-US"/>
        </w:rPr>
        <w:t xml:space="preserve"> </w:t>
      </w:r>
      <w:r w:rsidR="00577B30">
        <w:rPr>
          <w:lang w:val="en-US"/>
        </w:rPr>
        <w:t>CSS</w:t>
      </w:r>
      <w:r w:rsidR="00577B30" w:rsidRPr="001C243A">
        <w:rPr>
          <w:lang w:val="en-US"/>
        </w:rPr>
        <w:t xml:space="preserve"> </w:t>
      </w:r>
      <w:r w:rsidR="00577B30">
        <w:t>нужно</w:t>
      </w:r>
      <w:r w:rsidR="00577B30" w:rsidRPr="001C243A">
        <w:rPr>
          <w:lang w:val="en-US"/>
        </w:rPr>
        <w:t xml:space="preserve"> </w:t>
      </w:r>
      <w:r w:rsidR="00577B30">
        <w:t>применить</w:t>
      </w:r>
      <w:r w:rsidR="00577B30" w:rsidRPr="001C243A">
        <w:rPr>
          <w:lang w:val="en-US"/>
        </w:rPr>
        <w:t xml:space="preserve"> </w:t>
      </w:r>
      <w:r w:rsidR="00577B30">
        <w:t>высоту</w:t>
      </w:r>
      <w:r w:rsidR="00577B30" w:rsidRPr="001C243A">
        <w:rPr>
          <w:lang w:val="en-US"/>
        </w:rPr>
        <w:t xml:space="preserve">, </w:t>
      </w:r>
      <w:r w:rsidR="00577B30">
        <w:t>равную</w:t>
      </w:r>
      <w:r w:rsidR="00577B30" w:rsidRPr="001C243A">
        <w:rPr>
          <w:lang w:val="en-US"/>
        </w:rPr>
        <w:t xml:space="preserve"> </w:t>
      </w:r>
      <w:r w:rsidR="00577B30">
        <w:t>высоте</w:t>
      </w:r>
      <w:r w:rsidR="00577B30" w:rsidRPr="001C243A">
        <w:rPr>
          <w:lang w:val="en-US"/>
        </w:rPr>
        <w:t xml:space="preserve"> </w:t>
      </w:r>
      <w:r w:rsidR="00577B30">
        <w:rPr>
          <w:lang w:val="en-US"/>
        </w:rPr>
        <w:t>header</w:t>
      </w:r>
      <w:r w:rsidR="00577B30" w:rsidRPr="001C243A">
        <w:rPr>
          <w:lang w:val="en-US"/>
        </w:rPr>
        <w:t xml:space="preserve"> (1</w:t>
      </w:r>
      <w:r w:rsidR="00801691" w:rsidRPr="001C243A">
        <w:rPr>
          <w:lang w:val="en-US"/>
        </w:rPr>
        <w:t>4</w:t>
      </w:r>
      <w:r w:rsidR="00577B30" w:rsidRPr="001C243A">
        <w:rPr>
          <w:lang w:val="en-US"/>
        </w:rPr>
        <w:t>0</w:t>
      </w:r>
      <w:r w:rsidR="00577B30">
        <w:rPr>
          <w:lang w:val="en-US"/>
        </w:rPr>
        <w:t>px</w:t>
      </w:r>
      <w:r w:rsidR="00577B30" w:rsidRPr="001C243A">
        <w:rPr>
          <w:lang w:val="en-US"/>
        </w:rPr>
        <w:t xml:space="preserve"> – 1</w:t>
      </w:r>
      <w:r w:rsidR="00801691" w:rsidRPr="001C243A">
        <w:rPr>
          <w:lang w:val="en-US"/>
        </w:rPr>
        <w:t>2</w:t>
      </w:r>
      <w:r w:rsidR="00577B30" w:rsidRPr="001C243A">
        <w:rPr>
          <w:lang w:val="en-US"/>
        </w:rPr>
        <w:t xml:space="preserve">0+10*2, </w:t>
      </w:r>
      <w:r w:rsidR="00577B30">
        <w:t>где</w:t>
      </w:r>
      <w:r w:rsidR="00577B30" w:rsidRPr="001C243A">
        <w:rPr>
          <w:lang w:val="en-US"/>
        </w:rPr>
        <w:t xml:space="preserve"> 10 – </w:t>
      </w:r>
      <w:r w:rsidR="00577B30">
        <w:t>отступы</w:t>
      </w:r>
      <w:r w:rsidR="00577B30" w:rsidRPr="001C243A">
        <w:rPr>
          <w:lang w:val="en-US"/>
        </w:rPr>
        <w:t xml:space="preserve"> </w:t>
      </w:r>
      <w:r w:rsidR="00577B30">
        <w:rPr>
          <w:lang w:val="en-US"/>
        </w:rPr>
        <w:t>padding</w:t>
      </w:r>
      <w:r w:rsidR="00577B30" w:rsidRPr="001C243A">
        <w:rPr>
          <w:lang w:val="en-US"/>
        </w:rPr>
        <w:t xml:space="preserve"> </w:t>
      </w:r>
      <w:r w:rsidR="00577B30">
        <w:t>сверху</w:t>
      </w:r>
      <w:r w:rsidR="00577B30" w:rsidRPr="001C243A">
        <w:rPr>
          <w:lang w:val="en-US"/>
        </w:rPr>
        <w:t xml:space="preserve"> </w:t>
      </w:r>
      <w:r w:rsidR="00577B30">
        <w:t>и</w:t>
      </w:r>
      <w:r w:rsidR="00577B30" w:rsidRPr="001C243A">
        <w:rPr>
          <w:lang w:val="en-US"/>
        </w:rPr>
        <w:t xml:space="preserve"> </w:t>
      </w:r>
      <w:r w:rsidR="00577B30">
        <w:t>снизу</w:t>
      </w:r>
      <w:r w:rsidR="00577B30" w:rsidRPr="001C243A">
        <w:rPr>
          <w:lang w:val="en-US"/>
        </w:rPr>
        <w:t>)</w:t>
      </w:r>
      <w:r w:rsidR="00DD4215" w:rsidRPr="001C243A">
        <w:rPr>
          <w:lang w:val="en-US"/>
        </w:rPr>
        <w:t xml:space="preserve"> </w:t>
      </w:r>
      <w:r w:rsidR="00DD4215">
        <w:t>и</w:t>
      </w:r>
      <w:r w:rsidR="00DD4215" w:rsidRPr="001C243A">
        <w:rPr>
          <w:lang w:val="en-US"/>
        </w:rPr>
        <w:t xml:space="preserve"> </w:t>
      </w:r>
      <w:r w:rsidR="00DD4215">
        <w:rPr>
          <w:lang w:val="en-US"/>
        </w:rPr>
        <w:t>footer</w:t>
      </w:r>
      <w:r w:rsidR="00DD4215" w:rsidRPr="001C243A">
        <w:rPr>
          <w:lang w:val="en-US"/>
        </w:rPr>
        <w:t xml:space="preserve"> </w:t>
      </w:r>
      <w:r w:rsidR="00DD4215">
        <w:t>соответственно</w:t>
      </w:r>
      <w:r w:rsidR="005C32EF" w:rsidRPr="001C243A">
        <w:rPr>
          <w:lang w:val="en-US"/>
        </w:rPr>
        <w:t>;</w:t>
      </w:r>
    </w:p>
    <w:p w14:paraId="4EC7E59E" w14:textId="3C1CF2EE" w:rsidR="00664E9B" w:rsidRDefault="005C32EF" w:rsidP="00FE6D2B">
      <w:pPr>
        <w:pStyle w:val="af6"/>
      </w:pPr>
      <w:r>
        <w:t>1.1</w:t>
      </w:r>
      <w:r w:rsidR="00AC5061">
        <w:t>6</w:t>
      </w:r>
      <w:r>
        <w:t xml:space="preserve">) в содержимом </w:t>
      </w:r>
      <w:r>
        <w:rPr>
          <w:lang w:val="en-US"/>
        </w:rPr>
        <w:t>footer</w:t>
      </w:r>
      <w:r w:rsidRPr="005C32EF">
        <w:t xml:space="preserve"> </w:t>
      </w:r>
      <w:r>
        <w:t xml:space="preserve">поставьте знак копирайта </w:t>
      </w:r>
      <w:r w:rsidRPr="00B05071">
        <w:t>(</w:t>
      </w:r>
      <w:r>
        <w:t>©</w:t>
      </w:r>
      <w:r w:rsidRPr="005C32EF">
        <w:t>)</w:t>
      </w:r>
      <w:r w:rsidR="00DF6739">
        <w:t>,</w:t>
      </w:r>
      <w:r>
        <w:t xml:space="preserve"> свое ФИО</w:t>
      </w:r>
      <w:r w:rsidR="00DF6739" w:rsidRPr="00DF6739">
        <w:t xml:space="preserve">, </w:t>
      </w:r>
      <w:r w:rsidR="00DF6739">
        <w:t>год</w:t>
      </w:r>
      <w:r>
        <w:t>.</w:t>
      </w:r>
    </w:p>
    <w:p w14:paraId="1FDA034D" w14:textId="77777777" w:rsidR="00B05071" w:rsidRPr="005C32EF" w:rsidRDefault="00B05071" w:rsidP="00B05071">
      <w:pPr>
        <w:pStyle w:val="af8"/>
      </w:pPr>
    </w:p>
    <w:p w14:paraId="16763BD5" w14:textId="5312EF43" w:rsidR="00074372" w:rsidRDefault="00074372" w:rsidP="00074372">
      <w:pPr>
        <w:pStyle w:val="af8"/>
      </w:pPr>
      <w:r>
        <w:t>Таблица 2.1 – Макет общего шаблона</w:t>
      </w:r>
    </w:p>
    <w:tbl>
      <w:tblPr>
        <w:tblStyle w:val="af5"/>
        <w:tblW w:w="9921" w:type="dxa"/>
        <w:tblLook w:val="04A0" w:firstRow="1" w:lastRow="0" w:firstColumn="1" w:lastColumn="0" w:noHBand="0" w:noVBand="1"/>
      </w:tblPr>
      <w:tblGrid>
        <w:gridCol w:w="8622"/>
        <w:gridCol w:w="1299"/>
      </w:tblGrid>
      <w:tr w:rsidR="00074372" w:rsidRPr="003710B8" w14:paraId="189E14C1" w14:textId="77777777" w:rsidTr="00074372">
        <w:trPr>
          <w:trHeight w:val="964"/>
        </w:trPr>
        <w:tc>
          <w:tcPr>
            <w:tcW w:w="9071" w:type="dxa"/>
            <w:vAlign w:val="center"/>
          </w:tcPr>
          <w:p w14:paraId="5753C713" w14:textId="79906272" w:rsidR="00074372" w:rsidRDefault="007D010A" w:rsidP="00FE6D2B">
            <w:pPr>
              <w:pStyle w:val="af6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E492494" wp14:editId="0E26978B">
                      <wp:extent cx="1464945" cy="349885"/>
                      <wp:effectExtent l="9525" t="9525" r="11430" b="12065"/>
                      <wp:docPr id="31" name="AutoShape 4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4945" cy="34988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AE31012" w14:textId="77777777" w:rsidR="00074372" w:rsidRPr="003710B8" w:rsidRDefault="00074372" w:rsidP="00074372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3710B8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Логотип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4E492494" id="AutoShape 494" o:spid="_x0000_s1027" style="width:115.3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">
                      <v:textbox>
                        <w:txbxContent>
                          <w:p w14:paraId="3AE31012" w14:textId="77777777" w:rsidR="00074372" w:rsidRPr="003710B8" w:rsidRDefault="00074372" w:rsidP="0007437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3710B8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Логотип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="00074372">
              <w:t xml:space="preserve">   </w:t>
            </w:r>
          </w:p>
          <w:p w14:paraId="56F776AF" w14:textId="6E90F4DC" w:rsidR="00082C42" w:rsidRPr="005E34D9" w:rsidRDefault="00082C42" w:rsidP="00FE6D2B">
            <w:pPr>
              <w:pStyle w:val="af6"/>
            </w:pPr>
          </w:p>
          <w:p w14:paraId="205EC0B9" w14:textId="6C04D6C3" w:rsidR="00074372" w:rsidRPr="005E34D9" w:rsidRDefault="00CB37D9" w:rsidP="00FE6D2B">
            <w:pPr>
              <w:pStyle w:val="af6"/>
              <w:rPr>
                <w:i/>
                <w:iCs/>
                <w:u w:val="single"/>
              </w:rPr>
            </w:pPr>
            <w:r>
              <w:t>Наверх Отзывы</w:t>
            </w:r>
            <w:r w:rsidR="000678E7" w:rsidRPr="005E34D9">
              <w:t xml:space="preserve"> </w:t>
            </w:r>
            <w:r w:rsidR="000678E7">
              <w:t>Об авторе</w:t>
            </w:r>
            <w:r>
              <w:t xml:space="preserve"> </w:t>
            </w:r>
            <w:proofErr w:type="gramStart"/>
            <w:r>
              <w:t>Галерея</w:t>
            </w:r>
            <w:proofErr w:type="gramEnd"/>
            <w:r w:rsidR="00074372" w:rsidRPr="003710B8">
              <w:t xml:space="preserve"> </w:t>
            </w:r>
            <w:r>
              <w:t>Заказать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6E143765" w14:textId="77777777" w:rsidR="00074372" w:rsidRPr="003710B8" w:rsidRDefault="00074372" w:rsidP="00FE6D2B">
            <w:pPr>
              <w:pStyle w:val="af6"/>
            </w:pPr>
            <w:r>
              <w:t>(1)</w:t>
            </w:r>
          </w:p>
        </w:tc>
      </w:tr>
      <w:tr w:rsidR="00074372" w:rsidRPr="003710B8" w14:paraId="7F3EA3B9" w14:textId="77777777" w:rsidTr="00074372">
        <w:tc>
          <w:tcPr>
            <w:tcW w:w="9071" w:type="dxa"/>
            <w:tcBorders>
              <w:bottom w:val="single" w:sz="4" w:space="0" w:color="auto"/>
            </w:tcBorders>
          </w:tcPr>
          <w:p w14:paraId="038EFBB8" w14:textId="77777777" w:rsidR="00074372" w:rsidRPr="003710B8" w:rsidRDefault="00074372" w:rsidP="00FE6D2B">
            <w:pPr>
              <w:pStyle w:val="af6"/>
            </w:pPr>
          </w:p>
          <w:p w14:paraId="1F5B7FE3" w14:textId="77777777" w:rsidR="00074372" w:rsidRPr="003710B8" w:rsidRDefault="00074372" w:rsidP="00FE6D2B">
            <w:pPr>
              <w:pStyle w:val="af6"/>
            </w:pPr>
          </w:p>
          <w:p w14:paraId="1445EA3B" w14:textId="3B0CBAB5" w:rsidR="00074372" w:rsidRPr="001530C9" w:rsidRDefault="001530C9" w:rsidP="00FE6D2B">
            <w:pPr>
              <w:pStyle w:val="af6"/>
              <w:rPr>
                <w:lang w:val="en-US"/>
              </w:rPr>
            </w:pPr>
            <w:r>
              <w:rPr>
                <w:lang w:val="en-US"/>
              </w:rPr>
              <w:t>main</w:t>
            </w:r>
          </w:p>
          <w:p w14:paraId="593786D7" w14:textId="77777777" w:rsidR="00074372" w:rsidRPr="003710B8" w:rsidRDefault="00074372" w:rsidP="00FE6D2B">
            <w:pPr>
              <w:pStyle w:val="af6"/>
            </w:pPr>
          </w:p>
          <w:p w14:paraId="423CC2CB" w14:textId="77777777" w:rsidR="00074372" w:rsidRPr="003710B8" w:rsidRDefault="00074372" w:rsidP="00FE6D2B">
            <w:pPr>
              <w:pStyle w:val="af6"/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3009B3AC" w14:textId="77777777" w:rsidR="00074372" w:rsidRPr="003710B8" w:rsidRDefault="00074372" w:rsidP="00FE6D2B">
            <w:pPr>
              <w:pStyle w:val="af6"/>
            </w:pPr>
            <w:r>
              <w:t>(2)</w:t>
            </w:r>
          </w:p>
        </w:tc>
      </w:tr>
      <w:tr w:rsidR="00074372" w:rsidRPr="003710B8" w14:paraId="5191AAF2" w14:textId="77777777" w:rsidTr="00074372">
        <w:tc>
          <w:tcPr>
            <w:tcW w:w="9071" w:type="dxa"/>
          </w:tcPr>
          <w:p w14:paraId="437D44BE" w14:textId="77777777" w:rsidR="00074372" w:rsidRPr="00037AC5" w:rsidRDefault="00074372" w:rsidP="00FE6D2B">
            <w:pPr>
              <w:pStyle w:val="af6"/>
              <w:rPr>
                <w:lang w:val="en-US"/>
              </w:rPr>
            </w:pPr>
            <w:r w:rsidRPr="003710B8">
              <w:rPr>
                <w:lang w:val="en-US"/>
              </w:rPr>
              <w:t>©</w:t>
            </w:r>
            <w:r w:rsidRPr="003710B8">
              <w:t>Ваше ФИО, 2024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37C311E1" w14:textId="43BC4969" w:rsidR="00074372" w:rsidRPr="003710B8" w:rsidRDefault="00074372" w:rsidP="00FE6D2B">
            <w:pPr>
              <w:pStyle w:val="af6"/>
            </w:pPr>
            <w:r>
              <w:t>(3)</w:t>
            </w:r>
          </w:p>
        </w:tc>
      </w:tr>
    </w:tbl>
    <w:p w14:paraId="57E6DA14" w14:textId="5471F48F" w:rsidR="00074372" w:rsidRDefault="00074372" w:rsidP="00457784">
      <w:pPr>
        <w:pStyle w:val="af8"/>
      </w:pPr>
    </w:p>
    <w:p w14:paraId="03693ED2" w14:textId="2EEA9A10" w:rsidR="009A6BA4" w:rsidRPr="009A6BA4" w:rsidRDefault="00457784" w:rsidP="00FE6D2B">
      <w:pPr>
        <w:pStyle w:val="af6"/>
      </w:pPr>
      <w:r w:rsidRPr="00351FC7">
        <w:t xml:space="preserve">2) </w:t>
      </w:r>
      <w:r w:rsidR="00961D1B">
        <w:t xml:space="preserve">Добавьте </w:t>
      </w:r>
      <w:r w:rsidR="00961D1B" w:rsidRPr="00961D1B">
        <w:t>адаптивное изображение</w:t>
      </w:r>
      <w:r w:rsidR="00961D1B">
        <w:t>:</w:t>
      </w:r>
    </w:p>
    <w:p w14:paraId="15AB947A" w14:textId="7F9C0C27" w:rsidR="00457784" w:rsidRPr="009A6BA4" w:rsidRDefault="00457784" w:rsidP="00FE6D2B">
      <w:pPr>
        <w:pStyle w:val="af6"/>
      </w:pPr>
      <w:r w:rsidRPr="009A6BA4">
        <w:t>2.</w:t>
      </w:r>
      <w:r w:rsidR="00CB37D9">
        <w:t>1</w:t>
      </w:r>
      <w:r w:rsidRPr="009A6BA4">
        <w:t>)</w:t>
      </w:r>
      <w:r w:rsidR="00674B1C" w:rsidRPr="009A6BA4">
        <w:t xml:space="preserve"> </w:t>
      </w:r>
      <w:r w:rsidR="00B41C69">
        <w:t>в</w:t>
      </w:r>
      <w:r w:rsidR="00B41C69" w:rsidRPr="009A6BA4">
        <w:t xml:space="preserve"> </w:t>
      </w:r>
      <w:r w:rsidR="00F80907">
        <w:rPr>
          <w:lang w:val="en-US"/>
        </w:rPr>
        <w:t>main</w:t>
      </w:r>
      <w:r w:rsidR="00F80907" w:rsidRPr="009A6BA4">
        <w:t xml:space="preserve"> </w:t>
      </w:r>
      <w:r w:rsidR="00F80907">
        <w:t>в</w:t>
      </w:r>
      <w:r w:rsidR="00F80907" w:rsidRPr="009A6BA4">
        <w:t xml:space="preserve"> </w:t>
      </w:r>
      <w:r w:rsidR="00F80907">
        <w:t>область</w:t>
      </w:r>
      <w:r w:rsidR="00F80907" w:rsidRPr="009A6BA4">
        <w:t xml:space="preserve"> (2)</w:t>
      </w:r>
      <w:r w:rsidR="00B41C69" w:rsidRPr="009A6BA4">
        <w:t xml:space="preserve"> </w:t>
      </w:r>
      <w:r w:rsidR="00B41C69">
        <w:t>добавьте</w:t>
      </w:r>
      <w:r w:rsidR="00B41C69" w:rsidRPr="009A6BA4">
        <w:t xml:space="preserve"> </w:t>
      </w:r>
      <w:r w:rsidR="005604DF">
        <w:t>адаптивное</w:t>
      </w:r>
      <w:r w:rsidR="005604DF" w:rsidRPr="009A6BA4">
        <w:t xml:space="preserve"> </w:t>
      </w:r>
      <w:r w:rsidR="005604DF">
        <w:t>изображение</w:t>
      </w:r>
      <w:r w:rsidR="005604DF" w:rsidRPr="009A6BA4">
        <w:t xml:space="preserve"> </w:t>
      </w:r>
      <w:r w:rsidR="005604DF">
        <w:t>в</w:t>
      </w:r>
      <w:r w:rsidR="005604DF" w:rsidRPr="009A6BA4">
        <w:t xml:space="preserve"> </w:t>
      </w:r>
      <w:r w:rsidR="005604DF">
        <w:t>блоке</w:t>
      </w:r>
      <w:r w:rsidR="005604DF" w:rsidRPr="009A6BA4">
        <w:t xml:space="preserve"> </w:t>
      </w:r>
      <w:r w:rsidR="005604DF">
        <w:rPr>
          <w:lang w:val="en-US"/>
        </w:rPr>
        <w:t>picture</w:t>
      </w:r>
      <w:r w:rsidR="005604DF" w:rsidRPr="009A6BA4">
        <w:t xml:space="preserve"> </w:t>
      </w:r>
      <w:r w:rsidR="005604DF">
        <w:t>на</w:t>
      </w:r>
      <w:r w:rsidR="005604DF" w:rsidRPr="009A6BA4">
        <w:t xml:space="preserve"> 2 </w:t>
      </w:r>
      <w:r w:rsidR="005604DF">
        <w:t>источника</w:t>
      </w:r>
      <w:r w:rsidR="005604DF" w:rsidRPr="009A6BA4">
        <w:t>:</w:t>
      </w:r>
      <w:r w:rsidR="00CE1EFD" w:rsidRPr="009A6BA4">
        <w:t xml:space="preserve"> </w:t>
      </w:r>
      <w:proofErr w:type="spellStart"/>
      <w:r w:rsidR="00CE1EFD">
        <w:rPr>
          <w:lang w:val="en-US"/>
        </w:rPr>
        <w:t>img</w:t>
      </w:r>
      <w:proofErr w:type="spellEnd"/>
      <w:r w:rsidR="00CE1EFD" w:rsidRPr="009A6BA4">
        <w:t>/</w:t>
      </w:r>
      <w:r w:rsidR="00CE1EFD">
        <w:rPr>
          <w:lang w:val="en-US"/>
        </w:rPr>
        <w:t>adaptive</w:t>
      </w:r>
      <w:r w:rsidR="00CE1EFD" w:rsidRPr="009A6BA4">
        <w:t>-</w:t>
      </w:r>
      <w:r w:rsidR="00CE1EFD">
        <w:rPr>
          <w:lang w:val="en-US"/>
        </w:rPr>
        <w:t>full</w:t>
      </w:r>
      <w:r w:rsidR="00CE1EFD" w:rsidRPr="009A6BA4">
        <w:t>.</w:t>
      </w:r>
      <w:proofErr w:type="spellStart"/>
      <w:r w:rsidR="00CE1EFD">
        <w:rPr>
          <w:lang w:val="en-US"/>
        </w:rPr>
        <w:t>avif</w:t>
      </w:r>
      <w:proofErr w:type="spellEnd"/>
      <w:r w:rsidR="00CE1EFD" w:rsidRPr="009A6BA4">
        <w:t xml:space="preserve"> </w:t>
      </w:r>
      <w:r w:rsidR="005604DF">
        <w:t>с</w:t>
      </w:r>
      <w:r w:rsidR="005604DF" w:rsidRPr="009A6BA4">
        <w:t xml:space="preserve"> </w:t>
      </w:r>
      <w:r w:rsidR="005604DF">
        <w:t>условием</w:t>
      </w:r>
      <w:r w:rsidR="005604DF" w:rsidRPr="009A6BA4">
        <w:t xml:space="preserve"> (</w:t>
      </w:r>
      <w:r w:rsidR="005604DF" w:rsidRPr="009A6BA4">
        <w:rPr>
          <w:lang w:val="en-US"/>
        </w:rPr>
        <w:t>min</w:t>
      </w:r>
      <w:r w:rsidR="005604DF" w:rsidRPr="009A6BA4">
        <w:t>-</w:t>
      </w:r>
      <w:r w:rsidR="005604DF" w:rsidRPr="009A6BA4">
        <w:rPr>
          <w:lang w:val="en-US"/>
        </w:rPr>
        <w:t>width</w:t>
      </w:r>
      <w:r w:rsidR="005604DF" w:rsidRPr="009A6BA4">
        <w:t xml:space="preserve">: </w:t>
      </w:r>
      <w:r w:rsidR="00BB4C96" w:rsidRPr="009A6BA4">
        <w:t>6</w:t>
      </w:r>
      <w:r w:rsidR="005604DF" w:rsidRPr="009A6BA4">
        <w:t>01</w:t>
      </w:r>
      <w:proofErr w:type="spellStart"/>
      <w:r w:rsidR="005604DF" w:rsidRPr="009A6BA4">
        <w:rPr>
          <w:lang w:val="en-US"/>
        </w:rPr>
        <w:t>px</w:t>
      </w:r>
      <w:proofErr w:type="spellEnd"/>
      <w:r w:rsidR="005604DF" w:rsidRPr="009A6BA4">
        <w:t xml:space="preserve">), </w:t>
      </w:r>
      <w:proofErr w:type="spellStart"/>
      <w:r w:rsidR="00CE1EFD">
        <w:rPr>
          <w:lang w:val="en-US"/>
        </w:rPr>
        <w:t>img</w:t>
      </w:r>
      <w:proofErr w:type="spellEnd"/>
      <w:r w:rsidR="00CE1EFD" w:rsidRPr="009A6BA4">
        <w:t>/</w:t>
      </w:r>
      <w:r w:rsidR="00E2453B">
        <w:rPr>
          <w:lang w:val="en-US"/>
        </w:rPr>
        <w:t>adaptive</w:t>
      </w:r>
      <w:r w:rsidR="005604DF" w:rsidRPr="009A6BA4">
        <w:t>-</w:t>
      </w:r>
      <w:r w:rsidR="00F80907">
        <w:rPr>
          <w:lang w:val="en-US"/>
        </w:rPr>
        <w:t>cropped</w:t>
      </w:r>
      <w:r w:rsidR="00F80907" w:rsidRPr="009A6BA4">
        <w:t>.</w:t>
      </w:r>
      <w:proofErr w:type="spellStart"/>
      <w:r w:rsidR="00E2453B">
        <w:rPr>
          <w:lang w:val="en-US"/>
        </w:rPr>
        <w:t>avif</w:t>
      </w:r>
      <w:proofErr w:type="spellEnd"/>
      <w:r w:rsidR="00F80907" w:rsidRPr="009A6BA4">
        <w:t xml:space="preserve"> </w:t>
      </w:r>
      <w:r w:rsidR="00F80907">
        <w:t>с</w:t>
      </w:r>
      <w:r w:rsidR="00F80907" w:rsidRPr="009A6BA4">
        <w:t xml:space="preserve"> </w:t>
      </w:r>
      <w:r w:rsidR="00F80907">
        <w:t>условием</w:t>
      </w:r>
      <w:r w:rsidR="00F80907" w:rsidRPr="009A6BA4">
        <w:t xml:space="preserve"> (</w:t>
      </w:r>
      <w:r w:rsidR="00F80907" w:rsidRPr="009A6BA4">
        <w:rPr>
          <w:lang w:val="en-US"/>
        </w:rPr>
        <w:t>max</w:t>
      </w:r>
      <w:r w:rsidR="00F80907" w:rsidRPr="009A6BA4">
        <w:t>-</w:t>
      </w:r>
      <w:r w:rsidR="00F80907" w:rsidRPr="009A6BA4">
        <w:rPr>
          <w:lang w:val="en-US"/>
        </w:rPr>
        <w:t>width</w:t>
      </w:r>
      <w:r w:rsidR="00F80907" w:rsidRPr="009A6BA4">
        <w:t xml:space="preserve">: </w:t>
      </w:r>
      <w:r w:rsidR="00BB4C96" w:rsidRPr="009A6BA4">
        <w:t>6</w:t>
      </w:r>
      <w:r w:rsidR="00F80907" w:rsidRPr="009A6BA4">
        <w:t>00</w:t>
      </w:r>
      <w:proofErr w:type="spellStart"/>
      <w:r w:rsidR="00F80907" w:rsidRPr="009A6BA4">
        <w:rPr>
          <w:lang w:val="en-US"/>
        </w:rPr>
        <w:t>px</w:t>
      </w:r>
      <w:proofErr w:type="spellEnd"/>
      <w:r w:rsidR="00F80907" w:rsidRPr="009A6BA4">
        <w:t>)</w:t>
      </w:r>
      <w:r w:rsidR="00CE1EFD" w:rsidRPr="009A6BA4">
        <w:t xml:space="preserve">, </w:t>
      </w:r>
      <w:r w:rsidR="00CE1EFD">
        <w:t>а</w:t>
      </w:r>
      <w:r w:rsidR="00CE1EFD" w:rsidRPr="009A6BA4">
        <w:t xml:space="preserve"> </w:t>
      </w:r>
      <w:r w:rsidR="00CE1EFD">
        <w:t>также</w:t>
      </w:r>
      <w:r w:rsidR="00CE1EFD" w:rsidRPr="009A6BA4">
        <w:t xml:space="preserve"> </w:t>
      </w:r>
      <w:proofErr w:type="spellStart"/>
      <w:r w:rsidR="00CE1EFD">
        <w:rPr>
          <w:lang w:val="en-US"/>
        </w:rPr>
        <w:t>img</w:t>
      </w:r>
      <w:proofErr w:type="spellEnd"/>
      <w:r w:rsidR="00CE1EFD" w:rsidRPr="009A6BA4">
        <w:t>/</w:t>
      </w:r>
      <w:r w:rsidR="00CE1EFD">
        <w:rPr>
          <w:lang w:val="en-US"/>
        </w:rPr>
        <w:t>adaptive</w:t>
      </w:r>
      <w:r w:rsidR="00CE1EFD" w:rsidRPr="009A6BA4">
        <w:t>-</w:t>
      </w:r>
      <w:r w:rsidR="00CE1EFD">
        <w:rPr>
          <w:lang w:val="en-US"/>
        </w:rPr>
        <w:t>full</w:t>
      </w:r>
      <w:r w:rsidR="00CE1EFD" w:rsidRPr="009A6BA4">
        <w:t>.</w:t>
      </w:r>
      <w:r w:rsidR="00CE1EFD">
        <w:rPr>
          <w:lang w:val="en-US"/>
        </w:rPr>
        <w:t>jpg</w:t>
      </w:r>
      <w:r w:rsidR="00CE1EFD" w:rsidRPr="009A6BA4">
        <w:t xml:space="preserve"> </w:t>
      </w:r>
      <w:r w:rsidR="00CE1EFD">
        <w:t>для</w:t>
      </w:r>
      <w:r w:rsidR="00CE1EFD" w:rsidRPr="009A6BA4">
        <w:t xml:space="preserve"> </w:t>
      </w:r>
      <w:r w:rsidR="00CE1EFD">
        <w:t>изображения</w:t>
      </w:r>
      <w:r w:rsidR="00CE1EFD" w:rsidRPr="009A6BA4">
        <w:t xml:space="preserve"> </w:t>
      </w:r>
      <w:r w:rsidR="00CE1EFD">
        <w:t>по</w:t>
      </w:r>
      <w:r w:rsidR="00CE1EFD" w:rsidRPr="009A6BA4">
        <w:t xml:space="preserve"> </w:t>
      </w:r>
      <w:r w:rsidR="00CE1EFD">
        <w:t>умолчанию</w:t>
      </w:r>
      <w:r w:rsidR="003D0F12" w:rsidRPr="009A6BA4">
        <w:t xml:space="preserve">, </w:t>
      </w:r>
      <w:r w:rsidR="003D0F12">
        <w:t>в</w:t>
      </w:r>
      <w:r w:rsidR="003D0F12" w:rsidRPr="009A6BA4">
        <w:t xml:space="preserve"> </w:t>
      </w:r>
      <w:r w:rsidR="003D0F12">
        <w:rPr>
          <w:lang w:val="en-US"/>
        </w:rPr>
        <w:t>alt</w:t>
      </w:r>
      <w:r w:rsidR="003D0F12" w:rsidRPr="009A6BA4">
        <w:t xml:space="preserve"> </w:t>
      </w:r>
      <w:r w:rsidR="003D0F12">
        <w:t>опишите</w:t>
      </w:r>
      <w:r w:rsidR="003D0F12" w:rsidRPr="009A6BA4">
        <w:t xml:space="preserve"> </w:t>
      </w:r>
      <w:r w:rsidR="003D0F12">
        <w:t>парой</w:t>
      </w:r>
      <w:r w:rsidR="003D0F12" w:rsidRPr="009A6BA4">
        <w:t xml:space="preserve"> </w:t>
      </w:r>
      <w:r w:rsidR="003D0F12">
        <w:t>слов</w:t>
      </w:r>
      <w:r w:rsidR="003D0F12" w:rsidRPr="009A6BA4">
        <w:t xml:space="preserve"> </w:t>
      </w:r>
      <w:r w:rsidR="003D0F12">
        <w:t>содержимое</w:t>
      </w:r>
      <w:r w:rsidR="003D0F12" w:rsidRPr="009A6BA4">
        <w:t xml:space="preserve"> </w:t>
      </w:r>
      <w:r w:rsidR="003D0F12">
        <w:t>изображения</w:t>
      </w:r>
      <w:r w:rsidR="005604DF" w:rsidRPr="009A6BA4">
        <w:t>;</w:t>
      </w:r>
    </w:p>
    <w:p w14:paraId="616C7A63" w14:textId="6CE67217" w:rsidR="004C6F0E" w:rsidRDefault="00F80907" w:rsidP="00FE6D2B">
      <w:pPr>
        <w:pStyle w:val="af6"/>
        <w:rPr>
          <w:b/>
          <w:bCs/>
          <w:i/>
          <w:iCs/>
        </w:rPr>
      </w:pPr>
      <w:r>
        <w:t>2.</w:t>
      </w:r>
      <w:r w:rsidR="00CB37D9">
        <w:t>2</w:t>
      </w:r>
      <w:r>
        <w:t>) добавленному изображению (тегу</w:t>
      </w:r>
      <w:r w:rsidRPr="00F80907">
        <w:t xml:space="preserve"> </w:t>
      </w:r>
      <w:proofErr w:type="spellStart"/>
      <w:r>
        <w:rPr>
          <w:lang w:val="en-US"/>
        </w:rPr>
        <w:t>img</w:t>
      </w:r>
      <w:proofErr w:type="spellEnd"/>
      <w:r>
        <w:t xml:space="preserve">) задайте класс </w:t>
      </w:r>
      <w:r>
        <w:rPr>
          <w:lang w:val="en-US"/>
        </w:rPr>
        <w:t>adaptive</w:t>
      </w:r>
      <w:r w:rsidRPr="00F80907">
        <w:t xml:space="preserve">, </w:t>
      </w:r>
      <w:r>
        <w:t xml:space="preserve">а в </w:t>
      </w:r>
      <w:r>
        <w:rPr>
          <w:lang w:val="en-US"/>
        </w:rPr>
        <w:t>CSS</w:t>
      </w:r>
      <w:r w:rsidRPr="00F80907">
        <w:t xml:space="preserve"> </w:t>
      </w:r>
      <w:r>
        <w:t xml:space="preserve">задайте изображению по данному тегу параметры для автоматического пропорционального изменения размера </w:t>
      </w:r>
      <w:r w:rsidR="00CA6EC4">
        <w:t>по ширине окна браузера</w:t>
      </w:r>
      <w:r w:rsidR="00961D1B">
        <w:t>.</w:t>
      </w:r>
    </w:p>
    <w:p w14:paraId="0099661C" w14:textId="76FC793A" w:rsidR="005F66FB" w:rsidRPr="00961D1B" w:rsidRDefault="00961D1B" w:rsidP="00FE6D2B">
      <w:pPr>
        <w:pStyle w:val="af6"/>
        <w:rPr>
          <w:b/>
          <w:bCs/>
          <w:i/>
          <w:iCs/>
        </w:rPr>
      </w:pPr>
      <w:r>
        <w:t xml:space="preserve">3) Добавьте </w:t>
      </w:r>
      <w:r>
        <w:rPr>
          <w:b/>
          <w:bCs/>
          <w:i/>
          <w:iCs/>
        </w:rPr>
        <w:t>отзывы:</w:t>
      </w:r>
    </w:p>
    <w:p w14:paraId="0C76499A" w14:textId="23350EF7" w:rsidR="00CA6EC4" w:rsidRDefault="00961D1B" w:rsidP="00FE6D2B">
      <w:pPr>
        <w:pStyle w:val="af6"/>
      </w:pPr>
      <w:r>
        <w:t>3</w:t>
      </w:r>
      <w:r w:rsidR="00CA6EC4">
        <w:t>.</w:t>
      </w:r>
      <w:r>
        <w:t>1</w:t>
      </w:r>
      <w:r w:rsidR="00CA6EC4">
        <w:t xml:space="preserve">) </w:t>
      </w:r>
      <w:r w:rsidR="00ED628E">
        <w:t xml:space="preserve">после изображения добавить </w:t>
      </w:r>
      <w:r w:rsidR="00510A5C">
        <w:rPr>
          <w:lang w:val="en-US"/>
        </w:rPr>
        <w:t>section</w:t>
      </w:r>
      <w:r w:rsidR="00510A5C" w:rsidRPr="00510A5C">
        <w:t xml:space="preserve"> </w:t>
      </w:r>
      <w:r w:rsidR="00510A5C">
        <w:t xml:space="preserve">с классом </w:t>
      </w:r>
      <w:r w:rsidR="00510A5C">
        <w:rPr>
          <w:lang w:val="en-US"/>
        </w:rPr>
        <w:t>reviews</w:t>
      </w:r>
      <w:r w:rsidR="00510A5C" w:rsidRPr="00510A5C">
        <w:t xml:space="preserve">, </w:t>
      </w:r>
      <w:r w:rsidR="00454681">
        <w:t xml:space="preserve">в его начале заголовок </w:t>
      </w:r>
      <w:r w:rsidR="00454681">
        <w:rPr>
          <w:lang w:val="en-US"/>
        </w:rPr>
        <w:t>h</w:t>
      </w:r>
      <w:r w:rsidR="00454681" w:rsidRPr="00454681">
        <w:t xml:space="preserve">2 </w:t>
      </w:r>
      <w:r w:rsidR="00454681">
        <w:t>с текстом «Отзывы», после которого</w:t>
      </w:r>
      <w:r w:rsidR="00F12632">
        <w:t xml:space="preserve"> </w:t>
      </w:r>
      <w:r w:rsidR="00F12632">
        <w:rPr>
          <w:lang w:val="en-US"/>
        </w:rPr>
        <w:t>div</w:t>
      </w:r>
      <w:r w:rsidR="00F12632" w:rsidRPr="00F12632">
        <w:t xml:space="preserve"> </w:t>
      </w:r>
      <w:r w:rsidR="00F12632">
        <w:t xml:space="preserve">с классом </w:t>
      </w:r>
      <w:r w:rsidR="00F12632">
        <w:rPr>
          <w:lang w:val="en-US"/>
        </w:rPr>
        <w:t>review</w:t>
      </w:r>
      <w:r w:rsidR="004B15E2">
        <w:rPr>
          <w:lang w:val="en-US"/>
        </w:rPr>
        <w:t>s</w:t>
      </w:r>
      <w:r w:rsidR="004B15E2" w:rsidRPr="004B15E2">
        <w:t>-</w:t>
      </w:r>
      <w:r w:rsidR="004B15E2">
        <w:rPr>
          <w:lang w:val="en-US"/>
        </w:rPr>
        <w:t>row</w:t>
      </w:r>
      <w:r w:rsidR="00F12632" w:rsidRPr="00F12632">
        <w:t xml:space="preserve">, </w:t>
      </w:r>
      <w:r w:rsidR="00F12632">
        <w:t xml:space="preserve">что соответствует части </w:t>
      </w:r>
      <w:r w:rsidR="00F12632" w:rsidRPr="00F12632">
        <w:t xml:space="preserve">(3) </w:t>
      </w:r>
      <w:r w:rsidR="00F12632">
        <w:t>в табл. 2.2</w:t>
      </w:r>
      <w:r w:rsidR="00F12632" w:rsidRPr="00F12632">
        <w:t>;</w:t>
      </w:r>
    </w:p>
    <w:p w14:paraId="18EFE387" w14:textId="5A703C11" w:rsidR="00F12632" w:rsidRDefault="00961D1B" w:rsidP="00FE6D2B">
      <w:pPr>
        <w:pStyle w:val="af6"/>
      </w:pPr>
      <w:r>
        <w:lastRenderedPageBreak/>
        <w:t>3</w:t>
      </w:r>
      <w:r w:rsidR="00F12632" w:rsidRPr="00F12632">
        <w:t>.</w:t>
      </w:r>
      <w:r>
        <w:t>2</w:t>
      </w:r>
      <w:r w:rsidR="00F12632" w:rsidRPr="00F12632">
        <w:t>)</w:t>
      </w:r>
      <w:r w:rsidR="00F12632">
        <w:t xml:space="preserve"> внутри </w:t>
      </w:r>
      <w:r w:rsidR="00716421">
        <w:rPr>
          <w:lang w:val="en-US"/>
        </w:rPr>
        <w:t>div</w:t>
      </w:r>
      <w:r w:rsidR="00716421" w:rsidRPr="00716421">
        <w:t xml:space="preserve"> </w:t>
      </w:r>
      <w:r w:rsidR="00F12632">
        <w:t xml:space="preserve">разместить </w:t>
      </w:r>
      <w:r w:rsidR="004B15E2" w:rsidRPr="004B15E2">
        <w:t>2</w:t>
      </w:r>
      <w:r w:rsidR="00F12632">
        <w:t xml:space="preserve"> блока </w:t>
      </w:r>
      <w:r w:rsidR="00F12632">
        <w:rPr>
          <w:lang w:val="en-US"/>
        </w:rPr>
        <w:t>div</w:t>
      </w:r>
      <w:r w:rsidR="00F12632" w:rsidRPr="00F12632">
        <w:t xml:space="preserve"> </w:t>
      </w:r>
      <w:r w:rsidR="00F12632">
        <w:t xml:space="preserve">с классом </w:t>
      </w:r>
      <w:r w:rsidR="00F12632">
        <w:rPr>
          <w:lang w:val="en-US"/>
        </w:rPr>
        <w:t>review</w:t>
      </w:r>
      <w:r w:rsidR="00F12632" w:rsidRPr="00F12632">
        <w:t xml:space="preserve"> </w:t>
      </w:r>
      <w:r w:rsidR="00F12632">
        <w:t xml:space="preserve">и двумя параграфами – первый с классом </w:t>
      </w:r>
      <w:r w:rsidR="00F12632">
        <w:rPr>
          <w:lang w:val="en-US"/>
        </w:rPr>
        <w:t>name</w:t>
      </w:r>
      <w:r w:rsidR="00F12632" w:rsidRPr="00F12632">
        <w:t xml:space="preserve">, </w:t>
      </w:r>
      <w:r w:rsidR="00F12632">
        <w:t xml:space="preserve">второй с классом </w:t>
      </w:r>
      <w:r w:rsidR="00F12632">
        <w:rPr>
          <w:lang w:val="en-US"/>
        </w:rPr>
        <w:t>review</w:t>
      </w:r>
      <w:r w:rsidR="004B15E2">
        <w:rPr>
          <w:lang w:val="en-US"/>
        </w:rPr>
        <w:t>s</w:t>
      </w:r>
      <w:r w:rsidR="00054794" w:rsidRPr="00054794">
        <w:t>-</w:t>
      </w:r>
      <w:r w:rsidR="00054794">
        <w:rPr>
          <w:lang w:val="en-US"/>
        </w:rPr>
        <w:t>text</w:t>
      </w:r>
      <w:r w:rsidR="00F12632" w:rsidRPr="00F12632">
        <w:t>;</w:t>
      </w:r>
    </w:p>
    <w:p w14:paraId="23C903D1" w14:textId="6CE0B207" w:rsidR="00820C59" w:rsidRPr="00820C59" w:rsidRDefault="00961D1B" w:rsidP="00FE6D2B">
      <w:pPr>
        <w:pStyle w:val="af6"/>
      </w:pPr>
      <w:r>
        <w:t>3</w:t>
      </w:r>
      <w:r w:rsidR="00820C59">
        <w:t>.</w:t>
      </w:r>
      <w:r>
        <w:t>3</w:t>
      </w:r>
      <w:r w:rsidR="00820C59">
        <w:t xml:space="preserve">) внутри каждого </w:t>
      </w:r>
      <w:r w:rsidR="00820C59">
        <w:rPr>
          <w:lang w:val="en-US"/>
        </w:rPr>
        <w:t>p</w:t>
      </w:r>
      <w:r w:rsidR="00820C59" w:rsidRPr="00820C59">
        <w:t xml:space="preserve"> </w:t>
      </w:r>
      <w:r w:rsidR="00820C59">
        <w:t xml:space="preserve">разместить </w:t>
      </w:r>
      <w:r w:rsidR="00820C59">
        <w:rPr>
          <w:lang w:val="en-US"/>
        </w:rPr>
        <w:t>span</w:t>
      </w:r>
      <w:r w:rsidR="00820C59" w:rsidRPr="00820C59">
        <w:t xml:space="preserve"> </w:t>
      </w:r>
      <w:r w:rsidR="00820C59">
        <w:t>с открывающей кавычкой и пробелом в качестве содержимого (скопируйте отсюда:</w:t>
      </w:r>
      <w:r w:rsidR="00820C59" w:rsidRPr="00820C59">
        <w:t>«</w:t>
      </w:r>
      <w:r w:rsidR="00820C59">
        <w:t xml:space="preserve"> ), присвоить </w:t>
      </w:r>
      <w:r w:rsidR="00820C59">
        <w:rPr>
          <w:lang w:val="en-US"/>
        </w:rPr>
        <w:t>span</w:t>
      </w:r>
      <w:r w:rsidR="00820C59" w:rsidRPr="00820C59">
        <w:t xml:space="preserve"> </w:t>
      </w:r>
      <w:r w:rsidR="00820C59">
        <w:t>класс</w:t>
      </w:r>
      <w:r w:rsidR="007D3FD7">
        <w:t xml:space="preserve"> </w:t>
      </w:r>
      <w:r w:rsidR="007D3FD7">
        <w:rPr>
          <w:lang w:val="en-US"/>
        </w:rPr>
        <w:t>quote</w:t>
      </w:r>
      <w:r w:rsidR="00820C59">
        <w:t>;</w:t>
      </w:r>
    </w:p>
    <w:p w14:paraId="29D51FD5" w14:textId="0F10DC04" w:rsidR="00F12632" w:rsidRDefault="00961D1B" w:rsidP="00FE6D2B">
      <w:pPr>
        <w:pStyle w:val="af6"/>
      </w:pPr>
      <w:r>
        <w:t>3</w:t>
      </w:r>
      <w:r w:rsidR="00F12632" w:rsidRPr="00F12632">
        <w:t>.</w:t>
      </w:r>
      <w:r>
        <w:t>4</w:t>
      </w:r>
      <w:r w:rsidR="00F12632" w:rsidRPr="00F12632">
        <w:t xml:space="preserve">) </w:t>
      </w:r>
      <w:r w:rsidR="00F12632">
        <w:t>в</w:t>
      </w:r>
      <w:r w:rsidR="00F12632" w:rsidRPr="00F12632">
        <w:t xml:space="preserve"> </w:t>
      </w:r>
      <w:r w:rsidR="00F12632">
        <w:rPr>
          <w:lang w:val="en-US"/>
        </w:rPr>
        <w:t>CSS</w:t>
      </w:r>
      <w:r w:rsidR="00F12632" w:rsidRPr="00F12632">
        <w:t xml:space="preserve"> </w:t>
      </w:r>
      <w:r w:rsidR="00F12632">
        <w:t>классу</w:t>
      </w:r>
      <w:r w:rsidR="00F12632" w:rsidRPr="00F12632">
        <w:t xml:space="preserve"> </w:t>
      </w:r>
      <w:r w:rsidR="00F12632">
        <w:rPr>
          <w:lang w:val="en-US"/>
        </w:rPr>
        <w:t>review</w:t>
      </w:r>
      <w:r w:rsidR="00C44175">
        <w:rPr>
          <w:lang w:val="en-US"/>
        </w:rPr>
        <w:t>s</w:t>
      </w:r>
      <w:r w:rsidR="00F12632" w:rsidRPr="00F12632">
        <w:t>-</w:t>
      </w:r>
      <w:r w:rsidR="00095202">
        <w:rPr>
          <w:lang w:val="en-US"/>
        </w:rPr>
        <w:t>row</w:t>
      </w:r>
      <w:r w:rsidR="00F12632" w:rsidRPr="00F12632">
        <w:t xml:space="preserve"> </w:t>
      </w:r>
      <w:r w:rsidR="00F12632">
        <w:t>задайте выравнивани</w:t>
      </w:r>
      <w:r w:rsidR="00095202">
        <w:t>е</w:t>
      </w:r>
      <w:r w:rsidR="00F12632">
        <w:t xml:space="preserve"> текста (</w:t>
      </w:r>
      <w:r w:rsidR="00F12632">
        <w:rPr>
          <w:lang w:val="en-US"/>
        </w:rPr>
        <w:t>text</w:t>
      </w:r>
      <w:r w:rsidR="00F12632" w:rsidRPr="00F12632">
        <w:t>-</w:t>
      </w:r>
      <w:r w:rsidR="00F12632">
        <w:rPr>
          <w:lang w:val="en-US"/>
        </w:rPr>
        <w:t>align</w:t>
      </w:r>
      <w:r w:rsidR="00F12632" w:rsidRPr="00F12632">
        <w:t>)</w:t>
      </w:r>
      <w:r w:rsidR="0027730A" w:rsidRPr="0027730A">
        <w:t xml:space="preserve"> </w:t>
      </w:r>
      <w:r w:rsidR="0027730A">
        <w:t>по центру</w:t>
      </w:r>
      <w:r w:rsidR="00095202">
        <w:t xml:space="preserve">, что позволит выровнять и </w:t>
      </w:r>
      <w:r w:rsidR="00095202">
        <w:rPr>
          <w:lang w:val="en-US"/>
        </w:rPr>
        <w:t>inline</w:t>
      </w:r>
      <w:r w:rsidR="00095202" w:rsidRPr="00095202">
        <w:t>-</w:t>
      </w:r>
      <w:r w:rsidR="00095202">
        <w:rPr>
          <w:lang w:val="en-US"/>
        </w:rPr>
        <w:t>block</w:t>
      </w:r>
      <w:r w:rsidR="0027730A" w:rsidRPr="0027730A">
        <w:t>;</w:t>
      </w:r>
    </w:p>
    <w:p w14:paraId="3BE3192C" w14:textId="0F566FFF" w:rsidR="00A16081" w:rsidRDefault="00961D1B" w:rsidP="00FE6D2B">
      <w:pPr>
        <w:pStyle w:val="af6"/>
      </w:pPr>
      <w:r>
        <w:t>3</w:t>
      </w:r>
      <w:r w:rsidR="0027730A" w:rsidRPr="00C44175">
        <w:t>.</w:t>
      </w:r>
      <w:r>
        <w:t>5</w:t>
      </w:r>
      <w:r w:rsidR="0027730A" w:rsidRPr="00C44175">
        <w:t>)</w:t>
      </w:r>
      <w:r w:rsidR="000B66F9">
        <w:t xml:space="preserve"> </w:t>
      </w:r>
      <w:r w:rsidR="00C44175">
        <w:t xml:space="preserve">классу </w:t>
      </w:r>
      <w:r w:rsidR="00C44175">
        <w:rPr>
          <w:lang w:val="en-US"/>
        </w:rPr>
        <w:t>name</w:t>
      </w:r>
      <w:r w:rsidR="00C44175" w:rsidRPr="00C44175">
        <w:t xml:space="preserve"> </w:t>
      </w:r>
      <w:r w:rsidR="00C44175">
        <w:t xml:space="preserve">задайте размер шрифта </w:t>
      </w:r>
      <w:r w:rsidR="00DE6977">
        <w:rPr>
          <w:lang w:val="en-US"/>
        </w:rPr>
        <w:t>medium</w:t>
      </w:r>
      <w:r w:rsidR="00DE6977" w:rsidRPr="00DE6977">
        <w:t>,</w:t>
      </w:r>
      <w:r w:rsidR="00C44175" w:rsidRPr="00C44175">
        <w:t xml:space="preserve"> </w:t>
      </w:r>
      <w:r w:rsidR="00C44175">
        <w:t xml:space="preserve">и </w:t>
      </w:r>
      <w:r w:rsidR="00A16081">
        <w:t xml:space="preserve">толщину букв </w:t>
      </w:r>
      <w:r w:rsidR="00A16081">
        <w:rPr>
          <w:lang w:val="en-US"/>
        </w:rPr>
        <w:t>bold</w:t>
      </w:r>
      <w:r w:rsidR="00DE6977" w:rsidRPr="00DE6977">
        <w:t xml:space="preserve"> </w:t>
      </w:r>
      <w:r w:rsidR="00DE6977">
        <w:t xml:space="preserve">и стиль шрифта </w:t>
      </w:r>
      <w:r w:rsidR="00DE6977">
        <w:rPr>
          <w:lang w:val="en-US"/>
        </w:rPr>
        <w:t>italic</w:t>
      </w:r>
      <w:r w:rsidR="00A16081" w:rsidRPr="00A16081">
        <w:t>;</w:t>
      </w:r>
    </w:p>
    <w:p w14:paraId="47F20A6F" w14:textId="651AE15B" w:rsidR="00BC1FC8" w:rsidRPr="00BC1FC8" w:rsidRDefault="00961D1B" w:rsidP="00FE6D2B">
      <w:pPr>
        <w:pStyle w:val="af6"/>
      </w:pPr>
      <w:r>
        <w:t>3</w:t>
      </w:r>
      <w:r w:rsidR="00BC1FC8">
        <w:t>.</w:t>
      </w:r>
      <w:r>
        <w:t>6</w:t>
      </w:r>
      <w:r w:rsidR="00BC1FC8">
        <w:t xml:space="preserve">) классу </w:t>
      </w:r>
      <w:proofErr w:type="spellStart"/>
      <w:r w:rsidR="00BC1FC8" w:rsidRPr="00BC1FC8">
        <w:t>review-text</w:t>
      </w:r>
      <w:proofErr w:type="spellEnd"/>
      <w:r w:rsidR="00BC1FC8">
        <w:t xml:space="preserve"> задайте стиль шрифта </w:t>
      </w:r>
      <w:r w:rsidR="00BC1FC8">
        <w:rPr>
          <w:lang w:val="en-US"/>
        </w:rPr>
        <w:t>italic</w:t>
      </w:r>
      <w:r w:rsidR="00BC1FC8" w:rsidRPr="00BC1FC8">
        <w:t xml:space="preserve">, </w:t>
      </w:r>
      <w:r w:rsidR="00BC1FC8">
        <w:t xml:space="preserve">а классу </w:t>
      </w:r>
      <w:r w:rsidR="00BC1FC8">
        <w:rPr>
          <w:lang w:val="en-US"/>
        </w:rPr>
        <w:t>quote</w:t>
      </w:r>
      <w:r w:rsidR="00BC1FC8" w:rsidRPr="00BC1FC8">
        <w:t xml:space="preserve"> </w:t>
      </w:r>
      <w:r w:rsidR="00BC1FC8">
        <w:t>–</w:t>
      </w:r>
      <w:r w:rsidR="00BC1FC8" w:rsidRPr="00BC1FC8">
        <w:t xml:space="preserve"> </w:t>
      </w:r>
      <w:r w:rsidR="00BC1FC8">
        <w:t xml:space="preserve">размер шрифта </w:t>
      </w:r>
      <w:r w:rsidR="00BC1FC8">
        <w:rPr>
          <w:lang w:val="en-US"/>
        </w:rPr>
        <w:t>xx</w:t>
      </w:r>
      <w:r w:rsidR="00BC1FC8" w:rsidRPr="00BC1FC8">
        <w:t>-</w:t>
      </w:r>
      <w:r w:rsidR="00BC1FC8">
        <w:rPr>
          <w:lang w:val="en-US"/>
        </w:rPr>
        <w:t>large</w:t>
      </w:r>
      <w:r w:rsidR="00BC1FC8" w:rsidRPr="00BC1FC8">
        <w:t>;</w:t>
      </w:r>
    </w:p>
    <w:p w14:paraId="2B872CA0" w14:textId="0A6FAA7C" w:rsidR="00BC1FC8" w:rsidRDefault="00961D1B" w:rsidP="00FE6D2B">
      <w:pPr>
        <w:pStyle w:val="af6"/>
      </w:pPr>
      <w:r>
        <w:t>3</w:t>
      </w:r>
      <w:r w:rsidR="00BC1FC8" w:rsidRPr="00BC1FC8">
        <w:t>.</w:t>
      </w:r>
      <w:r>
        <w:t>7</w:t>
      </w:r>
      <w:r w:rsidR="00BC1FC8" w:rsidRPr="00BC1FC8">
        <w:t xml:space="preserve">) </w:t>
      </w:r>
      <w:r w:rsidR="00BC1FC8">
        <w:t>классу</w:t>
      </w:r>
      <w:r w:rsidR="00BC1FC8" w:rsidRPr="00BC1FC8">
        <w:t xml:space="preserve"> </w:t>
      </w:r>
      <w:r w:rsidR="00BC1FC8">
        <w:rPr>
          <w:lang w:val="en-US"/>
        </w:rPr>
        <w:t>review</w:t>
      </w:r>
      <w:r w:rsidR="00BC1FC8" w:rsidRPr="00BC1FC8">
        <w:t xml:space="preserve"> </w:t>
      </w:r>
      <w:r w:rsidR="00BC1FC8">
        <w:t>задайте</w:t>
      </w:r>
      <w:r w:rsidR="00BC1FC8" w:rsidRPr="00BC1FC8">
        <w:t xml:space="preserve"> </w:t>
      </w:r>
      <w:r w:rsidR="007072E9">
        <w:t>отображение</w:t>
      </w:r>
      <w:r w:rsidR="007072E9" w:rsidRPr="007072E9">
        <w:t xml:space="preserve"> </w:t>
      </w:r>
      <w:r w:rsidR="00BC1FC8">
        <w:rPr>
          <w:lang w:val="en-US"/>
        </w:rPr>
        <w:t>inline</w:t>
      </w:r>
      <w:r w:rsidR="00BC1FC8" w:rsidRPr="00BC1FC8">
        <w:t>-</w:t>
      </w:r>
      <w:r w:rsidR="00BC1FC8">
        <w:rPr>
          <w:lang w:val="en-US"/>
        </w:rPr>
        <w:t>block</w:t>
      </w:r>
      <w:r w:rsidR="00BC1FC8" w:rsidRPr="00BC1FC8">
        <w:t xml:space="preserve">, </w:t>
      </w:r>
      <w:r w:rsidR="00BC1FC8">
        <w:t>ширину</w:t>
      </w:r>
      <w:r w:rsidR="00BC1FC8" w:rsidRPr="00BC1FC8">
        <w:t xml:space="preserve"> 80%, </w:t>
      </w:r>
      <w:r w:rsidR="00BC1FC8">
        <w:t>отступы</w:t>
      </w:r>
      <w:r w:rsidR="00BC1FC8" w:rsidRPr="00BC1FC8">
        <w:t xml:space="preserve"> </w:t>
      </w:r>
      <w:r w:rsidR="00BC1FC8">
        <w:t>внутренние</w:t>
      </w:r>
      <w:r w:rsidR="007072E9">
        <w:t>,</w:t>
      </w:r>
      <w:r w:rsidR="00BC1FC8" w:rsidRPr="00BC1FC8">
        <w:t xml:space="preserve"> </w:t>
      </w:r>
      <w:r w:rsidR="00BC1FC8">
        <w:t>наружные</w:t>
      </w:r>
      <w:r w:rsidR="00BC1FC8" w:rsidRPr="00BC1FC8">
        <w:t xml:space="preserve"> </w:t>
      </w:r>
      <w:r w:rsidR="00BC1FC8">
        <w:t>по</w:t>
      </w:r>
      <w:r w:rsidR="00BC1FC8" w:rsidRPr="00BC1FC8">
        <w:t xml:space="preserve"> 5 </w:t>
      </w:r>
      <w:proofErr w:type="spellStart"/>
      <w:r w:rsidR="00BC1FC8">
        <w:rPr>
          <w:lang w:val="en-US"/>
        </w:rPr>
        <w:t>px</w:t>
      </w:r>
      <w:proofErr w:type="spellEnd"/>
      <w:r w:rsidR="00BC1FC8" w:rsidRPr="00BC1FC8">
        <w:t xml:space="preserve">, </w:t>
      </w:r>
      <w:r w:rsidR="00BC1FC8">
        <w:t>размер</w:t>
      </w:r>
      <w:r w:rsidR="00BC1FC8" w:rsidRPr="00BC1FC8">
        <w:t xml:space="preserve"> </w:t>
      </w:r>
      <w:r w:rsidR="00BC1FC8">
        <w:t>шрифта</w:t>
      </w:r>
      <w:r w:rsidR="00BC1FC8" w:rsidRPr="00BC1FC8">
        <w:t xml:space="preserve"> </w:t>
      </w:r>
      <w:r w:rsidR="00BC1FC8">
        <w:rPr>
          <w:lang w:val="en-US"/>
        </w:rPr>
        <w:t>medium</w:t>
      </w:r>
      <w:r w:rsidR="00472CE5">
        <w:t>;</w:t>
      </w:r>
    </w:p>
    <w:p w14:paraId="6879E9D5" w14:textId="7AAC1118" w:rsidR="001C106E" w:rsidRDefault="00961D1B" w:rsidP="00FE6D2B">
      <w:pPr>
        <w:pStyle w:val="af6"/>
      </w:pPr>
      <w:r>
        <w:t>3</w:t>
      </w:r>
      <w:r w:rsidR="001C106E" w:rsidRPr="001C106E">
        <w:t>.</w:t>
      </w:r>
      <w:r>
        <w:t>8</w:t>
      </w:r>
      <w:r w:rsidR="001C106E" w:rsidRPr="001C106E">
        <w:t xml:space="preserve">) </w:t>
      </w:r>
      <w:r w:rsidR="001C106E">
        <w:t xml:space="preserve">добавьте в </w:t>
      </w:r>
      <w:r w:rsidR="001C106E">
        <w:rPr>
          <w:lang w:val="en-US"/>
        </w:rPr>
        <w:t>CSS</w:t>
      </w:r>
      <w:r w:rsidR="001C106E" w:rsidRPr="001C106E">
        <w:t xml:space="preserve"> </w:t>
      </w:r>
      <w:r w:rsidR="001C106E">
        <w:t xml:space="preserve">условие </w:t>
      </w:r>
      <w:r w:rsidR="001C106E" w:rsidRPr="001C106E">
        <w:t>@</w:t>
      </w:r>
      <w:r w:rsidR="001C106E">
        <w:rPr>
          <w:lang w:val="en-US"/>
        </w:rPr>
        <w:t>media</w:t>
      </w:r>
      <w:r w:rsidR="001C106E" w:rsidRPr="001C106E">
        <w:t xml:space="preserve"> </w:t>
      </w:r>
      <w:r w:rsidR="001C106E">
        <w:t>на минимальную ширину экрана 600</w:t>
      </w:r>
      <w:proofErr w:type="spellStart"/>
      <w:r w:rsidR="001C106E">
        <w:rPr>
          <w:lang w:val="en-US"/>
        </w:rPr>
        <w:t>px</w:t>
      </w:r>
      <w:proofErr w:type="spellEnd"/>
      <w:r w:rsidR="001C106E" w:rsidRPr="001C106E">
        <w:t xml:space="preserve">, </w:t>
      </w:r>
      <w:r w:rsidR="00C2146C">
        <w:t xml:space="preserve">в нем для класса </w:t>
      </w:r>
      <w:r w:rsidR="00C2146C">
        <w:rPr>
          <w:lang w:val="en-US"/>
        </w:rPr>
        <w:t>reviews</w:t>
      </w:r>
      <w:r w:rsidR="00C2146C" w:rsidRPr="00C2146C">
        <w:t>-</w:t>
      </w:r>
      <w:r w:rsidR="00C2146C">
        <w:rPr>
          <w:lang w:val="en-US"/>
        </w:rPr>
        <w:t>row</w:t>
      </w:r>
      <w:r w:rsidR="00C2146C" w:rsidRPr="00C2146C">
        <w:t xml:space="preserve"> </w:t>
      </w:r>
      <w:r w:rsidR="00C2146C">
        <w:t xml:space="preserve">задайте отображение </w:t>
      </w:r>
      <w:r w:rsidR="00C2146C">
        <w:rPr>
          <w:lang w:val="en-US"/>
        </w:rPr>
        <w:t>flex</w:t>
      </w:r>
      <w:r w:rsidR="00C2146C" w:rsidRPr="00C2146C">
        <w:t xml:space="preserve">, </w:t>
      </w:r>
      <w:r w:rsidR="00C2146C">
        <w:rPr>
          <w:lang w:val="en-US"/>
        </w:rPr>
        <w:t>justify</w:t>
      </w:r>
      <w:r w:rsidR="00C2146C" w:rsidRPr="00C2146C">
        <w:t>-</w:t>
      </w:r>
      <w:r w:rsidR="00C2146C">
        <w:rPr>
          <w:lang w:val="en-US"/>
        </w:rPr>
        <w:t>content</w:t>
      </w:r>
      <w:r w:rsidR="00C2146C" w:rsidRPr="00C2146C">
        <w:t xml:space="preserve"> </w:t>
      </w:r>
      <w:r w:rsidR="00C2146C">
        <w:t xml:space="preserve">по центру и ширину 100%, а классу </w:t>
      </w:r>
      <w:r w:rsidR="00C2146C">
        <w:rPr>
          <w:lang w:val="en-US"/>
        </w:rPr>
        <w:t>review</w:t>
      </w:r>
      <w:r w:rsidR="00C2146C" w:rsidRPr="00C2146C">
        <w:t xml:space="preserve"> </w:t>
      </w:r>
      <w:r w:rsidR="00C2146C">
        <w:t>–</w:t>
      </w:r>
      <w:r w:rsidR="00C2146C" w:rsidRPr="00C2146C">
        <w:t xml:space="preserve"> </w:t>
      </w:r>
      <w:r w:rsidR="00C2146C">
        <w:t xml:space="preserve">ширину 40% и высоту </w:t>
      </w:r>
      <w:r w:rsidR="00C2146C">
        <w:rPr>
          <w:lang w:val="en-US"/>
        </w:rPr>
        <w:t>auto</w:t>
      </w:r>
      <w:r w:rsidR="00C2146C" w:rsidRPr="00C2146C">
        <w:t xml:space="preserve">, </w:t>
      </w:r>
      <w:r w:rsidR="00C2146C">
        <w:t xml:space="preserve">все это позволит при большой ширине экрана выводить отзывы в 2 столбца, </w:t>
      </w:r>
      <w:r w:rsidR="00F35729">
        <w:t>а</w:t>
      </w:r>
      <w:r w:rsidR="00C2146C">
        <w:t xml:space="preserve"> по умолчанию они выводятся в 1;</w:t>
      </w:r>
    </w:p>
    <w:p w14:paraId="0D2410E4" w14:textId="27CCE48A" w:rsidR="00C2146C" w:rsidRDefault="00961D1B" w:rsidP="00FE6D2B">
      <w:pPr>
        <w:pStyle w:val="af6"/>
      </w:pPr>
      <w:r>
        <w:t>3</w:t>
      </w:r>
      <w:r w:rsidR="00C2146C">
        <w:t>.</w:t>
      </w:r>
      <w:r>
        <w:t>9</w:t>
      </w:r>
      <w:r w:rsidR="00C2146C">
        <w:t xml:space="preserve">) продублируйте готовый </w:t>
      </w:r>
      <w:r w:rsidR="00C2146C">
        <w:rPr>
          <w:lang w:val="en-US"/>
        </w:rPr>
        <w:t>div</w:t>
      </w:r>
      <w:r w:rsidR="00C2146C" w:rsidRPr="00C2146C">
        <w:t xml:space="preserve"> </w:t>
      </w:r>
      <w:r w:rsidR="00C2146C">
        <w:t xml:space="preserve">с классом </w:t>
      </w:r>
      <w:r w:rsidR="00C2146C">
        <w:rPr>
          <w:lang w:val="en-US"/>
        </w:rPr>
        <w:t>reviews</w:t>
      </w:r>
      <w:r w:rsidR="00C2146C" w:rsidRPr="00C2146C">
        <w:t>-</w:t>
      </w:r>
      <w:r w:rsidR="00C2146C">
        <w:rPr>
          <w:lang w:val="en-US"/>
        </w:rPr>
        <w:t>row</w:t>
      </w:r>
      <w:r w:rsidR="00C2146C" w:rsidRPr="00C2146C">
        <w:t xml:space="preserve"> </w:t>
      </w:r>
      <w:r w:rsidR="00C2146C">
        <w:t xml:space="preserve">вместе с содержимым (вставьте код сразу после конца этого </w:t>
      </w:r>
      <w:r w:rsidR="00C2146C">
        <w:rPr>
          <w:lang w:val="en-US"/>
        </w:rPr>
        <w:t>div</w:t>
      </w:r>
      <w:r w:rsidR="00C2146C" w:rsidRPr="00C2146C">
        <w:t xml:space="preserve">), </w:t>
      </w:r>
      <w:r w:rsidR="00C2146C">
        <w:t>наполните отзывы содержимым (имена и текст отзывов)</w:t>
      </w:r>
      <w:r w:rsidR="00700C5C" w:rsidRPr="00700C5C">
        <w:t xml:space="preserve"> </w:t>
      </w:r>
      <w:r w:rsidR="00700C5C">
        <w:t>по своему усмотрению или возьмите готовые</w:t>
      </w:r>
      <w:r w:rsidR="00C2146C">
        <w:t xml:space="preserve"> из файла </w:t>
      </w:r>
      <w:r w:rsidR="00C2146C">
        <w:rPr>
          <w:lang w:val="en-US"/>
        </w:rPr>
        <w:t>reviews</w:t>
      </w:r>
      <w:r w:rsidR="00C2146C" w:rsidRPr="00C2146C">
        <w:t>.</w:t>
      </w:r>
      <w:r w:rsidR="00C2146C">
        <w:rPr>
          <w:lang w:val="en-US"/>
        </w:rPr>
        <w:t>txt</w:t>
      </w:r>
      <w:r>
        <w:t>.</w:t>
      </w:r>
    </w:p>
    <w:p w14:paraId="4DFA868A" w14:textId="37ABEF59" w:rsidR="008675A7" w:rsidRPr="008675A7" w:rsidRDefault="00961D1B" w:rsidP="00FE6D2B">
      <w:pPr>
        <w:pStyle w:val="af6"/>
      </w:pPr>
      <w:r>
        <w:t xml:space="preserve">4) Добавьте раздел </w:t>
      </w:r>
      <w:r>
        <w:rPr>
          <w:b/>
          <w:bCs/>
          <w:i/>
          <w:iCs/>
        </w:rPr>
        <w:t>об авторе:</w:t>
      </w:r>
    </w:p>
    <w:p w14:paraId="5BD94D7D" w14:textId="5F4A0F23" w:rsidR="00A5263C" w:rsidRDefault="00961D1B" w:rsidP="00FE6D2B">
      <w:pPr>
        <w:pStyle w:val="af6"/>
      </w:pPr>
      <w:r>
        <w:t>4</w:t>
      </w:r>
      <w:r w:rsidR="00A5263C" w:rsidRPr="008675A7">
        <w:t>.1)</w:t>
      </w:r>
      <w:r w:rsidR="008675A7">
        <w:t xml:space="preserve"> </w:t>
      </w:r>
      <w:r w:rsidR="0019238F">
        <w:t>внутри</w:t>
      </w:r>
      <w:r w:rsidR="008675A7">
        <w:t xml:space="preserve"> </w:t>
      </w:r>
      <w:r w:rsidR="008675A7">
        <w:rPr>
          <w:lang w:val="en-US"/>
        </w:rPr>
        <w:t>main</w:t>
      </w:r>
      <w:r w:rsidR="008675A7" w:rsidRPr="008675A7">
        <w:t xml:space="preserve"> </w:t>
      </w:r>
      <w:r w:rsidR="0019238F">
        <w:t xml:space="preserve">после </w:t>
      </w:r>
      <w:r w:rsidR="0019238F">
        <w:rPr>
          <w:lang w:val="en-US"/>
        </w:rPr>
        <w:t>section</w:t>
      </w:r>
      <w:r w:rsidR="0019238F" w:rsidRPr="0019238F">
        <w:t xml:space="preserve"> </w:t>
      </w:r>
      <w:r w:rsidR="0019238F">
        <w:t xml:space="preserve">с классом </w:t>
      </w:r>
      <w:r w:rsidR="0019238F">
        <w:rPr>
          <w:lang w:val="en-US"/>
        </w:rPr>
        <w:t>reviews</w:t>
      </w:r>
      <w:r w:rsidR="0019238F" w:rsidRPr="0019238F">
        <w:t xml:space="preserve"> </w:t>
      </w:r>
      <w:r w:rsidR="008675A7">
        <w:t xml:space="preserve">добавьте </w:t>
      </w:r>
      <w:r w:rsidR="008675A7">
        <w:rPr>
          <w:lang w:val="en-US"/>
        </w:rPr>
        <w:t>section</w:t>
      </w:r>
      <w:r w:rsidR="00D438EF" w:rsidRPr="00D438EF">
        <w:t xml:space="preserve"> </w:t>
      </w:r>
      <w:r w:rsidR="00D438EF">
        <w:t xml:space="preserve">с классом </w:t>
      </w:r>
      <w:r w:rsidR="00D438EF">
        <w:rPr>
          <w:lang w:val="en-US"/>
        </w:rPr>
        <w:t>author</w:t>
      </w:r>
      <w:r w:rsidR="008675A7" w:rsidRPr="008675A7">
        <w:t xml:space="preserve">, </w:t>
      </w:r>
      <w:r w:rsidR="008675A7">
        <w:t>который будет соответствовать части страницы (4) из макета в таблице 2.2;</w:t>
      </w:r>
    </w:p>
    <w:p w14:paraId="4ED074BF" w14:textId="4E4378E7" w:rsidR="008675A7" w:rsidRDefault="00961D1B" w:rsidP="00FE6D2B">
      <w:pPr>
        <w:pStyle w:val="af6"/>
      </w:pPr>
      <w:r>
        <w:t>4</w:t>
      </w:r>
      <w:r w:rsidR="008675A7">
        <w:t>.</w:t>
      </w:r>
      <w:r>
        <w:t>2</w:t>
      </w:r>
      <w:r w:rsidR="008675A7">
        <w:t xml:space="preserve">) </w:t>
      </w:r>
      <w:r w:rsidR="00FA1442">
        <w:t>в начале блока добавьте</w:t>
      </w:r>
      <w:r w:rsidR="002448FE" w:rsidRPr="002448FE">
        <w:t xml:space="preserve"> </w:t>
      </w:r>
      <w:r w:rsidR="002448FE">
        <w:t xml:space="preserve">заголовок </w:t>
      </w:r>
      <w:r w:rsidR="002448FE">
        <w:rPr>
          <w:lang w:val="en-US"/>
        </w:rPr>
        <w:t>h</w:t>
      </w:r>
      <w:r w:rsidR="002448FE" w:rsidRPr="00454681">
        <w:t xml:space="preserve">2 </w:t>
      </w:r>
      <w:r w:rsidR="002448FE">
        <w:t xml:space="preserve">с текстом «Об авторе», после которого </w:t>
      </w:r>
      <w:r w:rsidR="00FA1442">
        <w:t>фотографи</w:t>
      </w:r>
      <w:r w:rsidR="002448FE">
        <w:t>ю</w:t>
      </w:r>
      <w:r w:rsidR="00FA1442">
        <w:t xml:space="preserve"> автора </w:t>
      </w:r>
      <w:proofErr w:type="spellStart"/>
      <w:r w:rsidR="00FA1442" w:rsidRPr="00FA1442">
        <w:t>img</w:t>
      </w:r>
      <w:proofErr w:type="spellEnd"/>
      <w:r w:rsidR="00FA1442" w:rsidRPr="00FA1442">
        <w:t>/author.png</w:t>
      </w:r>
      <w:r w:rsidR="00FA1442">
        <w:t>;</w:t>
      </w:r>
    </w:p>
    <w:p w14:paraId="5BD83D0E" w14:textId="2D3D96EE" w:rsidR="00FA1442" w:rsidRDefault="00961D1B" w:rsidP="00FE6D2B">
      <w:pPr>
        <w:pStyle w:val="af6"/>
      </w:pPr>
      <w:r>
        <w:t>4</w:t>
      </w:r>
      <w:r w:rsidR="00FA1442">
        <w:t>.</w:t>
      </w:r>
      <w:r>
        <w:t>3</w:t>
      </w:r>
      <w:r w:rsidR="00FA1442">
        <w:t xml:space="preserve">) после фотографии добавьте параграф, в начало которого скопируйте </w:t>
      </w:r>
      <w:r w:rsidR="00FA1442">
        <w:rPr>
          <w:lang w:val="en-US"/>
        </w:rPr>
        <w:t>span</w:t>
      </w:r>
      <w:r w:rsidR="00FA1442" w:rsidRPr="00FA1442">
        <w:t xml:space="preserve"> </w:t>
      </w:r>
      <w:r w:rsidR="00FA1442">
        <w:t xml:space="preserve">с открывающей кавычкой из </w:t>
      </w:r>
      <w:r w:rsidR="00FA1442">
        <w:rPr>
          <w:lang w:val="en-US"/>
        </w:rPr>
        <w:t>review</w:t>
      </w:r>
      <w:r w:rsidR="00FA1442" w:rsidRPr="00FA1442">
        <w:t>;</w:t>
      </w:r>
    </w:p>
    <w:p w14:paraId="2951A7F5" w14:textId="52166326" w:rsidR="00FA1442" w:rsidRDefault="00961D1B" w:rsidP="00FE6D2B">
      <w:pPr>
        <w:pStyle w:val="af6"/>
      </w:pPr>
      <w:r>
        <w:t>4</w:t>
      </w:r>
      <w:r w:rsidR="00FA1442" w:rsidRPr="00FA1442">
        <w:t>.</w:t>
      </w:r>
      <w:r>
        <w:t>4</w:t>
      </w:r>
      <w:r w:rsidR="00FA1442" w:rsidRPr="00FA1442">
        <w:t xml:space="preserve">) </w:t>
      </w:r>
      <w:r w:rsidR="00FA1442">
        <w:t xml:space="preserve">элементам </w:t>
      </w:r>
      <w:r w:rsidR="00FA1442">
        <w:rPr>
          <w:lang w:val="en-US"/>
        </w:rPr>
        <w:t>section</w:t>
      </w:r>
      <w:r w:rsidR="00FA1442" w:rsidRPr="00FA1442">
        <w:t xml:space="preserve">, </w:t>
      </w:r>
      <w:proofErr w:type="spellStart"/>
      <w:r w:rsidR="00FA1442">
        <w:rPr>
          <w:lang w:val="en-US"/>
        </w:rPr>
        <w:t>img</w:t>
      </w:r>
      <w:proofErr w:type="spellEnd"/>
      <w:r w:rsidR="00FA1442" w:rsidRPr="00FA1442">
        <w:t xml:space="preserve"> </w:t>
      </w:r>
      <w:r w:rsidR="00FA1442">
        <w:t xml:space="preserve">и </w:t>
      </w:r>
      <w:r w:rsidR="00FA1442">
        <w:rPr>
          <w:lang w:val="en-US"/>
        </w:rPr>
        <w:t>p</w:t>
      </w:r>
      <w:r w:rsidR="00FA1442" w:rsidRPr="00FA1442">
        <w:t xml:space="preserve"> </w:t>
      </w:r>
      <w:r w:rsidR="00FA1442">
        <w:t xml:space="preserve">из данного раздела присвойте класс </w:t>
      </w:r>
      <w:r w:rsidR="00FA1442">
        <w:rPr>
          <w:lang w:val="en-US"/>
        </w:rPr>
        <w:t>author</w:t>
      </w:r>
      <w:r w:rsidR="00FA1442" w:rsidRPr="00FA1442">
        <w:t>;</w:t>
      </w:r>
    </w:p>
    <w:p w14:paraId="2989788B" w14:textId="1BF3ABAB" w:rsidR="00FA1442" w:rsidRDefault="00961D1B" w:rsidP="00FE6D2B">
      <w:pPr>
        <w:pStyle w:val="af6"/>
      </w:pPr>
      <w:r>
        <w:t>4</w:t>
      </w:r>
      <w:r w:rsidR="00FA1442" w:rsidRPr="00FA1442">
        <w:t>.</w:t>
      </w:r>
      <w:r>
        <w:t>5</w:t>
      </w:r>
      <w:r w:rsidR="00FA1442" w:rsidRPr="00FA1442">
        <w:t xml:space="preserve">) </w:t>
      </w:r>
      <w:r w:rsidR="00FA1442">
        <w:t xml:space="preserve">добавьте в параграф после </w:t>
      </w:r>
      <w:r w:rsidR="00FA1442">
        <w:rPr>
          <w:lang w:val="en-US"/>
        </w:rPr>
        <w:t>span</w:t>
      </w:r>
      <w:r w:rsidR="00FA1442" w:rsidRPr="00FA1442">
        <w:t xml:space="preserve"> </w:t>
      </w:r>
      <w:r w:rsidR="00FA1442">
        <w:t xml:space="preserve">текст описания себя фотографом – произвольный или взятый из файла </w:t>
      </w:r>
      <w:r w:rsidR="00FA1442">
        <w:rPr>
          <w:lang w:val="en-US"/>
        </w:rPr>
        <w:t>bio</w:t>
      </w:r>
      <w:r w:rsidR="00FA1442" w:rsidRPr="00FA1442">
        <w:t>.</w:t>
      </w:r>
      <w:r w:rsidR="00FA1442">
        <w:rPr>
          <w:lang w:val="en-US"/>
        </w:rPr>
        <w:t>txt</w:t>
      </w:r>
      <w:r w:rsidR="00FA1442" w:rsidRPr="00FA1442">
        <w:t>;</w:t>
      </w:r>
    </w:p>
    <w:p w14:paraId="12D0D7EE" w14:textId="50F358EF" w:rsidR="00FA1442" w:rsidRDefault="00961D1B" w:rsidP="00FE6D2B">
      <w:pPr>
        <w:pStyle w:val="af6"/>
      </w:pPr>
      <w:r>
        <w:lastRenderedPageBreak/>
        <w:t>4</w:t>
      </w:r>
      <w:r w:rsidR="00FA1442" w:rsidRPr="00FA1442">
        <w:t>.</w:t>
      </w:r>
      <w:r>
        <w:t>6</w:t>
      </w:r>
      <w:r w:rsidR="00FA1442" w:rsidRPr="00FA1442">
        <w:t xml:space="preserve">) </w:t>
      </w:r>
      <w:r w:rsidR="00FA1442">
        <w:t xml:space="preserve">блоку </w:t>
      </w:r>
      <w:r w:rsidR="00FA1442">
        <w:rPr>
          <w:lang w:val="en-US"/>
        </w:rPr>
        <w:t>section</w:t>
      </w:r>
      <w:r w:rsidR="00FA1442" w:rsidRPr="00FA1442">
        <w:t xml:space="preserve"> </w:t>
      </w:r>
      <w:r w:rsidR="00FA1442">
        <w:t xml:space="preserve">с классом </w:t>
      </w:r>
      <w:r w:rsidR="00FA1442">
        <w:rPr>
          <w:lang w:val="en-US"/>
        </w:rPr>
        <w:t>after</w:t>
      </w:r>
      <w:r w:rsidR="00FA1442" w:rsidRPr="00FA1442">
        <w:t xml:space="preserve"> </w:t>
      </w:r>
      <w:r w:rsidR="00FA1442">
        <w:t xml:space="preserve">в </w:t>
      </w:r>
      <w:r w:rsidR="00FA1442">
        <w:rPr>
          <w:lang w:val="en-US"/>
        </w:rPr>
        <w:t>CSS</w:t>
      </w:r>
      <w:r w:rsidR="00FA1442" w:rsidRPr="00FA1442">
        <w:t xml:space="preserve"> </w:t>
      </w:r>
      <w:r w:rsidR="00FA1442">
        <w:t>задайте ширину 100%</w:t>
      </w:r>
      <w:r w:rsidR="000B44F8" w:rsidRPr="000B44F8">
        <w:t xml:space="preserve"> </w:t>
      </w:r>
      <w:r w:rsidR="000B44F8">
        <w:t xml:space="preserve">И </w:t>
      </w:r>
      <w:r w:rsidR="000B44F8">
        <w:rPr>
          <w:lang w:val="en-US"/>
        </w:rPr>
        <w:t>margin</w:t>
      </w:r>
      <w:r w:rsidR="000B44F8" w:rsidRPr="000B44F8">
        <w:t>-</w:t>
      </w:r>
      <w:r w:rsidR="000B44F8">
        <w:rPr>
          <w:lang w:val="en-US"/>
        </w:rPr>
        <w:t>bottom</w:t>
      </w:r>
      <w:r w:rsidR="000B44F8" w:rsidRPr="000B44F8">
        <w:t xml:space="preserve"> </w:t>
      </w:r>
      <w:r w:rsidR="000B44F8">
        <w:t>в 40</w:t>
      </w:r>
      <w:proofErr w:type="spellStart"/>
      <w:r w:rsidR="000B44F8">
        <w:rPr>
          <w:lang w:val="en-US"/>
        </w:rPr>
        <w:t>px</w:t>
      </w:r>
      <w:proofErr w:type="spellEnd"/>
      <w:r w:rsidR="00FA1442">
        <w:t>;</w:t>
      </w:r>
    </w:p>
    <w:p w14:paraId="64C83600" w14:textId="78686EAA" w:rsidR="00FA1442" w:rsidRDefault="00961D1B" w:rsidP="00FE6D2B">
      <w:pPr>
        <w:pStyle w:val="af6"/>
      </w:pPr>
      <w:r>
        <w:t>4</w:t>
      </w:r>
      <w:r w:rsidR="00FA1442">
        <w:t>.</w:t>
      </w:r>
      <w:r>
        <w:t>7</w:t>
      </w:r>
      <w:r w:rsidR="00FA1442">
        <w:t xml:space="preserve">) для всех наследников блока </w:t>
      </w:r>
      <w:r w:rsidR="00FA1442">
        <w:rPr>
          <w:lang w:val="en-US"/>
        </w:rPr>
        <w:t>section</w:t>
      </w:r>
      <w:r w:rsidR="00FA1442" w:rsidRPr="00FA1442">
        <w:t xml:space="preserve"> </w:t>
      </w:r>
      <w:r w:rsidR="002D657E">
        <w:t xml:space="preserve">класса </w:t>
      </w:r>
      <w:r w:rsidR="002D657E">
        <w:rPr>
          <w:lang w:val="en-US"/>
        </w:rPr>
        <w:t>author</w:t>
      </w:r>
      <w:r w:rsidR="002D657E" w:rsidRPr="002D657E">
        <w:t xml:space="preserve"> </w:t>
      </w:r>
      <w:r w:rsidR="00FA1442">
        <w:t>(все наследники выбираются по *) задайте свойства:</w:t>
      </w:r>
      <w:r w:rsidR="00535ED4">
        <w:t xml:space="preserve"> </w:t>
      </w:r>
      <w:proofErr w:type="spellStart"/>
      <w:r w:rsidR="00535ED4" w:rsidRPr="00535ED4">
        <w:t>margin-top</w:t>
      </w:r>
      <w:proofErr w:type="spellEnd"/>
      <w:r w:rsidR="00535ED4">
        <w:t xml:space="preserve"> и </w:t>
      </w:r>
      <w:proofErr w:type="spellStart"/>
      <w:r w:rsidR="00535ED4" w:rsidRPr="00535ED4">
        <w:t>margin</w:t>
      </w:r>
      <w:proofErr w:type="spellEnd"/>
      <w:r w:rsidR="00535ED4" w:rsidRPr="00535ED4">
        <w:t>-</w:t>
      </w:r>
      <w:r w:rsidR="00535ED4">
        <w:rPr>
          <w:lang w:val="en-US"/>
        </w:rPr>
        <w:t>bottom</w:t>
      </w:r>
      <w:r w:rsidR="00535ED4" w:rsidRPr="00535ED4">
        <w:t xml:space="preserve"> </w:t>
      </w:r>
      <w:r w:rsidR="00535ED4">
        <w:t>по 10</w:t>
      </w:r>
      <w:proofErr w:type="spellStart"/>
      <w:r w:rsidR="00535ED4">
        <w:rPr>
          <w:lang w:val="en-US"/>
        </w:rPr>
        <w:t>px</w:t>
      </w:r>
      <w:proofErr w:type="spellEnd"/>
      <w:r w:rsidR="00535ED4" w:rsidRPr="00535ED4">
        <w:t xml:space="preserve">, </w:t>
      </w:r>
      <w:r w:rsidR="00535ED4">
        <w:t xml:space="preserve">а </w:t>
      </w:r>
      <w:r w:rsidR="00535ED4">
        <w:rPr>
          <w:lang w:val="en-US"/>
        </w:rPr>
        <w:t>margin</w:t>
      </w:r>
      <w:r w:rsidR="00535ED4" w:rsidRPr="00535ED4">
        <w:t>-</w:t>
      </w:r>
      <w:r w:rsidR="00535ED4">
        <w:rPr>
          <w:lang w:val="en-US"/>
        </w:rPr>
        <w:t>left</w:t>
      </w:r>
      <w:r w:rsidR="00535ED4" w:rsidRPr="00535ED4">
        <w:t xml:space="preserve"> </w:t>
      </w:r>
      <w:r w:rsidR="00535ED4">
        <w:t xml:space="preserve">и </w:t>
      </w:r>
      <w:r w:rsidR="00535ED4">
        <w:rPr>
          <w:lang w:val="en-US"/>
        </w:rPr>
        <w:t>margin</w:t>
      </w:r>
      <w:r w:rsidR="00535ED4" w:rsidRPr="00535ED4">
        <w:t>-</w:t>
      </w:r>
      <w:r w:rsidR="00535ED4">
        <w:rPr>
          <w:lang w:val="en-US"/>
        </w:rPr>
        <w:t>right</w:t>
      </w:r>
      <w:r w:rsidR="00535ED4" w:rsidRPr="00535ED4">
        <w:t xml:space="preserve"> </w:t>
      </w:r>
      <w:r w:rsidR="00535ED4">
        <w:t xml:space="preserve">со значением </w:t>
      </w:r>
      <w:r w:rsidR="00535ED4">
        <w:rPr>
          <w:lang w:val="en-US"/>
        </w:rPr>
        <w:t>auto</w:t>
      </w:r>
      <w:r w:rsidR="00535ED4" w:rsidRPr="00535ED4">
        <w:t xml:space="preserve">, </w:t>
      </w:r>
      <w:r w:rsidR="00535ED4">
        <w:t xml:space="preserve">последнее аналогично </w:t>
      </w:r>
      <w:r w:rsidR="00535ED4">
        <w:rPr>
          <w:lang w:val="en-US"/>
        </w:rPr>
        <w:t>margin</w:t>
      </w:r>
      <w:r w:rsidR="00535ED4" w:rsidRPr="00535ED4">
        <w:t xml:space="preserve">: </w:t>
      </w:r>
      <w:r w:rsidR="00535ED4">
        <w:rPr>
          <w:lang w:val="en-US"/>
        </w:rPr>
        <w:t>auto</w:t>
      </w:r>
      <w:r w:rsidR="00535ED4" w:rsidRPr="00535ED4">
        <w:t xml:space="preserve"> </w:t>
      </w:r>
      <w:r w:rsidR="00535ED4">
        <w:t xml:space="preserve">выровняет элементы </w:t>
      </w:r>
      <w:r w:rsidR="00535ED4">
        <w:rPr>
          <w:lang w:val="en-US"/>
        </w:rPr>
        <w:t>section</w:t>
      </w:r>
      <w:r w:rsidR="00535ED4" w:rsidRPr="00535ED4">
        <w:t xml:space="preserve"> </w:t>
      </w:r>
      <w:r w:rsidR="00535ED4">
        <w:t>по середине, но позволит задать им фиксированную ширину и</w:t>
      </w:r>
      <w:r w:rsidR="00535ED4" w:rsidRPr="00535ED4">
        <w:t>/</w:t>
      </w:r>
      <w:r w:rsidR="00535ED4">
        <w:t>или высоту;</w:t>
      </w:r>
    </w:p>
    <w:p w14:paraId="3FC2A24C" w14:textId="4434D3C4" w:rsidR="00535ED4" w:rsidRDefault="00961D1B" w:rsidP="00FE6D2B">
      <w:pPr>
        <w:pStyle w:val="af6"/>
      </w:pPr>
      <w:r>
        <w:t>4</w:t>
      </w:r>
      <w:r w:rsidR="00535ED4">
        <w:t>.</w:t>
      </w:r>
      <w:r>
        <w:t>8</w:t>
      </w:r>
      <w:r w:rsidR="00535ED4">
        <w:t xml:space="preserve">) блоку </w:t>
      </w:r>
      <w:proofErr w:type="spellStart"/>
      <w:r w:rsidR="00535ED4">
        <w:rPr>
          <w:lang w:val="en-US"/>
        </w:rPr>
        <w:t>img</w:t>
      </w:r>
      <w:proofErr w:type="spellEnd"/>
      <w:r w:rsidR="00535ED4" w:rsidRPr="00535ED4">
        <w:t xml:space="preserve"> </w:t>
      </w:r>
      <w:r w:rsidR="00535ED4">
        <w:t xml:space="preserve">класса </w:t>
      </w:r>
      <w:r w:rsidR="00535ED4">
        <w:rPr>
          <w:lang w:val="en-US"/>
        </w:rPr>
        <w:t>author</w:t>
      </w:r>
      <w:r w:rsidR="00535ED4" w:rsidRPr="00535ED4">
        <w:t xml:space="preserve"> </w:t>
      </w:r>
      <w:r w:rsidR="00535ED4">
        <w:t xml:space="preserve">задайте отображение типа </w:t>
      </w:r>
      <w:r w:rsidR="00535ED4">
        <w:rPr>
          <w:lang w:val="en-US"/>
        </w:rPr>
        <w:t>block</w:t>
      </w:r>
      <w:r w:rsidR="00535ED4">
        <w:t xml:space="preserve"> и высоту 200</w:t>
      </w:r>
      <w:proofErr w:type="spellStart"/>
      <w:r w:rsidR="00535ED4">
        <w:rPr>
          <w:lang w:val="en-US"/>
        </w:rPr>
        <w:t>px</w:t>
      </w:r>
      <w:proofErr w:type="spellEnd"/>
      <w:r w:rsidR="00535ED4" w:rsidRPr="00535ED4">
        <w:t>;</w:t>
      </w:r>
    </w:p>
    <w:p w14:paraId="67DB68C3" w14:textId="1A4ADDB2" w:rsidR="00535ED4" w:rsidRDefault="00961D1B" w:rsidP="00FE6D2B">
      <w:pPr>
        <w:pStyle w:val="af6"/>
      </w:pPr>
      <w:r>
        <w:t>4</w:t>
      </w:r>
      <w:r w:rsidR="00535ED4" w:rsidRPr="00535ED4">
        <w:t>.</w:t>
      </w:r>
      <w:r>
        <w:t>9</w:t>
      </w:r>
      <w:r w:rsidR="00535ED4" w:rsidRPr="00535ED4">
        <w:t xml:space="preserve">) </w:t>
      </w:r>
      <w:r w:rsidR="00535ED4">
        <w:t xml:space="preserve">параграфу класса </w:t>
      </w:r>
      <w:r w:rsidR="00535ED4">
        <w:rPr>
          <w:lang w:val="en-US"/>
        </w:rPr>
        <w:t>author</w:t>
      </w:r>
      <w:r w:rsidR="00535ED4" w:rsidRPr="00535ED4">
        <w:t xml:space="preserve"> </w:t>
      </w:r>
      <w:r w:rsidR="00535ED4">
        <w:t xml:space="preserve">задайте ширину </w:t>
      </w:r>
      <w:r w:rsidR="00535ED4" w:rsidRPr="00535ED4">
        <w:t>70%</w:t>
      </w:r>
      <w:r w:rsidR="00D56080" w:rsidRPr="00D56080">
        <w:t xml:space="preserve"> </w:t>
      </w:r>
      <w:r w:rsidR="00D56080">
        <w:t xml:space="preserve">и минимальную ширину </w:t>
      </w:r>
      <w:r w:rsidR="00D56080" w:rsidRPr="00D56080">
        <w:t>600</w:t>
      </w:r>
      <w:proofErr w:type="spellStart"/>
      <w:r w:rsidR="00D56080">
        <w:rPr>
          <w:lang w:val="en-US"/>
        </w:rPr>
        <w:t>px</w:t>
      </w:r>
      <w:proofErr w:type="spellEnd"/>
      <w:r w:rsidR="00D56080" w:rsidRPr="00D56080">
        <w:t xml:space="preserve">, </w:t>
      </w:r>
      <w:r w:rsidR="00D56080">
        <w:t>внутренний отступ 5</w:t>
      </w:r>
      <w:proofErr w:type="spellStart"/>
      <w:r w:rsidR="00D56080">
        <w:rPr>
          <w:lang w:val="en-US"/>
        </w:rPr>
        <w:t>px</w:t>
      </w:r>
      <w:proofErr w:type="spellEnd"/>
      <w:r w:rsidR="00D56080" w:rsidRPr="00D56080">
        <w:t xml:space="preserve">, </w:t>
      </w:r>
      <w:r w:rsidR="00D56080">
        <w:t xml:space="preserve">границу и фоновый цвет аналогично классу </w:t>
      </w:r>
      <w:r w:rsidR="00D56080">
        <w:rPr>
          <w:lang w:val="en-US"/>
        </w:rPr>
        <w:t>review</w:t>
      </w:r>
      <w:r w:rsidR="00D56080">
        <w:t>.</w:t>
      </w:r>
    </w:p>
    <w:p w14:paraId="4527C683" w14:textId="60029388" w:rsidR="001E5639" w:rsidRDefault="001E5639" w:rsidP="00FE6D2B">
      <w:pPr>
        <w:pStyle w:val="af6"/>
        <w:rPr>
          <w:b/>
          <w:bCs/>
        </w:rPr>
      </w:pPr>
      <w:r>
        <w:t xml:space="preserve">5) Добавьте </w:t>
      </w:r>
      <w:r w:rsidRPr="001E5639">
        <w:rPr>
          <w:b/>
          <w:bCs/>
          <w:i/>
          <w:iCs/>
        </w:rPr>
        <w:t>галерею:</w:t>
      </w:r>
    </w:p>
    <w:p w14:paraId="5DE2C05D" w14:textId="6AA189FC" w:rsidR="001E5639" w:rsidRDefault="001E5639" w:rsidP="00FE6D2B">
      <w:pPr>
        <w:pStyle w:val="af6"/>
      </w:pPr>
      <w:r>
        <w:t xml:space="preserve">5.1) </w:t>
      </w:r>
      <w:r w:rsidR="00D438EF">
        <w:t xml:space="preserve">внутри </w:t>
      </w:r>
      <w:r w:rsidR="00D438EF">
        <w:rPr>
          <w:lang w:val="en-US"/>
        </w:rPr>
        <w:t>main</w:t>
      </w:r>
      <w:r w:rsidR="00D438EF" w:rsidRPr="008675A7">
        <w:t xml:space="preserve"> </w:t>
      </w:r>
      <w:r w:rsidR="00D438EF">
        <w:t xml:space="preserve">после </w:t>
      </w:r>
      <w:r w:rsidR="00D438EF">
        <w:rPr>
          <w:lang w:val="en-US"/>
        </w:rPr>
        <w:t>section</w:t>
      </w:r>
      <w:r w:rsidR="00D438EF" w:rsidRPr="0019238F">
        <w:t xml:space="preserve"> </w:t>
      </w:r>
      <w:r w:rsidR="00D438EF">
        <w:t xml:space="preserve">с классом </w:t>
      </w:r>
      <w:r w:rsidR="00D438EF">
        <w:rPr>
          <w:lang w:val="en-US"/>
        </w:rPr>
        <w:t>author</w:t>
      </w:r>
      <w:r w:rsidR="00D438EF" w:rsidRPr="0019238F">
        <w:t xml:space="preserve"> </w:t>
      </w:r>
      <w:r w:rsidR="00D438EF">
        <w:t xml:space="preserve">добавьте </w:t>
      </w:r>
      <w:r w:rsidR="00D438EF">
        <w:rPr>
          <w:lang w:val="en-US"/>
        </w:rPr>
        <w:t>section</w:t>
      </w:r>
      <w:r w:rsidR="00D77C44" w:rsidRPr="00D77C44">
        <w:t xml:space="preserve"> </w:t>
      </w:r>
      <w:r w:rsidR="00D77C44">
        <w:t xml:space="preserve">с классом </w:t>
      </w:r>
      <w:r w:rsidR="00D77C44">
        <w:rPr>
          <w:lang w:val="en-US"/>
        </w:rPr>
        <w:t>gallery</w:t>
      </w:r>
      <w:r w:rsidR="00D438EF" w:rsidRPr="008675A7">
        <w:t xml:space="preserve">, </w:t>
      </w:r>
      <w:r w:rsidR="00D438EF">
        <w:t>который будет соответствовать части страницы (</w:t>
      </w:r>
      <w:r w:rsidR="00A378E9" w:rsidRPr="00A378E9">
        <w:t>5</w:t>
      </w:r>
      <w:r w:rsidR="00D438EF">
        <w:t>) из макета в таблице 2.2;</w:t>
      </w:r>
    </w:p>
    <w:p w14:paraId="61AD9E1B" w14:textId="01825825" w:rsidR="00A378E9" w:rsidRDefault="00A378E9" w:rsidP="00FE6D2B">
      <w:pPr>
        <w:pStyle w:val="af6"/>
      </w:pPr>
      <w:r w:rsidRPr="00A378E9">
        <w:t xml:space="preserve">5.2) </w:t>
      </w:r>
      <w:r>
        <w:t xml:space="preserve">скопируйте после заголовка оба </w:t>
      </w:r>
      <w:r>
        <w:rPr>
          <w:lang w:val="en-US"/>
        </w:rPr>
        <w:t>div</w:t>
      </w:r>
      <w:r w:rsidRPr="00A378E9">
        <w:t xml:space="preserve"> </w:t>
      </w:r>
      <w:r>
        <w:t xml:space="preserve">класса </w:t>
      </w:r>
      <w:r>
        <w:rPr>
          <w:lang w:val="en-US"/>
        </w:rPr>
        <w:t>review</w:t>
      </w:r>
      <w:r w:rsidRPr="00A378E9">
        <w:t>-</w:t>
      </w:r>
      <w:r>
        <w:rPr>
          <w:lang w:val="en-US"/>
        </w:rPr>
        <w:t>row</w:t>
      </w:r>
      <w:r w:rsidRPr="00A378E9">
        <w:t xml:space="preserve"> </w:t>
      </w:r>
      <w:r>
        <w:t xml:space="preserve">из </w:t>
      </w:r>
      <w:r>
        <w:rPr>
          <w:lang w:val="en-US"/>
        </w:rPr>
        <w:t>section</w:t>
      </w:r>
      <w:r w:rsidRPr="00A378E9">
        <w:t xml:space="preserve"> </w:t>
      </w:r>
      <w:r>
        <w:t xml:space="preserve">класса </w:t>
      </w:r>
      <w:r>
        <w:rPr>
          <w:lang w:val="en-US"/>
        </w:rPr>
        <w:t>reviews</w:t>
      </w:r>
      <w:r w:rsidRPr="00A378E9">
        <w:t>;</w:t>
      </w:r>
    </w:p>
    <w:p w14:paraId="007C3546" w14:textId="75E58233" w:rsidR="00A378E9" w:rsidRDefault="00A378E9" w:rsidP="00FE6D2B">
      <w:pPr>
        <w:pStyle w:val="af6"/>
      </w:pPr>
      <w:r w:rsidRPr="00A378E9">
        <w:t xml:space="preserve">5.3) </w:t>
      </w:r>
      <w:r>
        <w:t xml:space="preserve">удалите параграфы с классом </w:t>
      </w:r>
      <w:r>
        <w:rPr>
          <w:lang w:val="en-US"/>
        </w:rPr>
        <w:t>review</w:t>
      </w:r>
      <w:r w:rsidRPr="00A378E9">
        <w:t>-</w:t>
      </w:r>
      <w:r>
        <w:rPr>
          <w:lang w:val="en-US"/>
        </w:rPr>
        <w:t>text</w:t>
      </w:r>
      <w:r w:rsidRPr="00A378E9">
        <w:t xml:space="preserve"> </w:t>
      </w:r>
      <w:r>
        <w:t xml:space="preserve">в копии, замените имена классов: </w:t>
      </w:r>
      <w:r>
        <w:rPr>
          <w:lang w:val="en-US"/>
        </w:rPr>
        <w:t>reviews</w:t>
      </w:r>
      <w:r w:rsidRPr="00A378E9">
        <w:t>-</w:t>
      </w:r>
      <w:r>
        <w:rPr>
          <w:lang w:val="en-US"/>
        </w:rPr>
        <w:t>row</w:t>
      </w:r>
      <w:r w:rsidRPr="00A378E9">
        <w:t xml:space="preserve"> </w:t>
      </w:r>
      <w:r>
        <w:t xml:space="preserve">на </w:t>
      </w:r>
      <w:bookmarkStart w:id="8" w:name="_Hlk173236817"/>
      <w:r>
        <w:rPr>
          <w:lang w:val="en-US"/>
        </w:rPr>
        <w:t>media</w:t>
      </w:r>
      <w:r w:rsidRPr="00A378E9">
        <w:t>-</w:t>
      </w:r>
      <w:r>
        <w:rPr>
          <w:lang w:val="en-US"/>
        </w:rPr>
        <w:t>row</w:t>
      </w:r>
      <w:bookmarkEnd w:id="8"/>
      <w:r w:rsidRPr="00A378E9">
        <w:t xml:space="preserve">, </w:t>
      </w:r>
      <w:r>
        <w:rPr>
          <w:lang w:val="en-US"/>
        </w:rPr>
        <w:t>review</w:t>
      </w:r>
      <w:r w:rsidRPr="00A378E9">
        <w:t xml:space="preserve"> </w:t>
      </w:r>
      <w:r>
        <w:t xml:space="preserve">на </w:t>
      </w:r>
      <w:r>
        <w:rPr>
          <w:lang w:val="en-US"/>
        </w:rPr>
        <w:t>media</w:t>
      </w:r>
      <w:r w:rsidRPr="00A378E9">
        <w:t xml:space="preserve">, </w:t>
      </w:r>
      <w:r>
        <w:t xml:space="preserve">а </w:t>
      </w:r>
      <w:r>
        <w:rPr>
          <w:lang w:val="en-US"/>
        </w:rPr>
        <w:t>name</w:t>
      </w:r>
      <w:r w:rsidRPr="00A378E9">
        <w:t xml:space="preserve"> </w:t>
      </w:r>
      <w:r>
        <w:t xml:space="preserve">на </w:t>
      </w:r>
      <w:r>
        <w:rPr>
          <w:lang w:val="en-US"/>
        </w:rPr>
        <w:t>title</w:t>
      </w:r>
      <w:r w:rsidRPr="00A378E9">
        <w:t>;</w:t>
      </w:r>
    </w:p>
    <w:p w14:paraId="59C3F2D2" w14:textId="481B0C33" w:rsidR="00A378E9" w:rsidRDefault="00A378E9" w:rsidP="00FE6D2B">
      <w:pPr>
        <w:pStyle w:val="af6"/>
      </w:pPr>
      <w:r w:rsidRPr="00A378E9">
        <w:t xml:space="preserve">5.4) </w:t>
      </w:r>
      <w:r>
        <w:t xml:space="preserve">в </w:t>
      </w:r>
      <w:r>
        <w:rPr>
          <w:lang w:val="en-US"/>
        </w:rPr>
        <w:t>CSS</w:t>
      </w:r>
      <w:r w:rsidRPr="00A378E9">
        <w:t xml:space="preserve"> </w:t>
      </w:r>
      <w:r>
        <w:t>добавьте (через запятую) к .</w:t>
      </w:r>
      <w:r>
        <w:rPr>
          <w:lang w:val="en-US"/>
        </w:rPr>
        <w:t>reviews</w:t>
      </w:r>
      <w:r w:rsidRPr="00A378E9">
        <w:t>-</w:t>
      </w:r>
      <w:r>
        <w:rPr>
          <w:lang w:val="en-US"/>
        </w:rPr>
        <w:t>row</w:t>
      </w:r>
      <w:r>
        <w:t xml:space="preserve"> класс</w:t>
      </w:r>
      <w:r w:rsidRPr="00A378E9">
        <w:t xml:space="preserve"> .</w:t>
      </w:r>
      <w:r>
        <w:rPr>
          <w:lang w:val="en-US"/>
        </w:rPr>
        <w:t>media</w:t>
      </w:r>
      <w:r w:rsidRPr="00A378E9">
        <w:t>-</w:t>
      </w:r>
      <w:r>
        <w:rPr>
          <w:lang w:val="en-US"/>
        </w:rPr>
        <w:t>row</w:t>
      </w:r>
      <w:r w:rsidR="001205F8" w:rsidRPr="001205F8">
        <w:t xml:space="preserve">, </w:t>
      </w:r>
      <w:r w:rsidR="001205F8">
        <w:t xml:space="preserve">к </w:t>
      </w:r>
      <w:r w:rsidR="001205F8" w:rsidRPr="001205F8">
        <w:t>.</w:t>
      </w:r>
      <w:r w:rsidR="001205F8">
        <w:rPr>
          <w:lang w:val="en-US"/>
        </w:rPr>
        <w:t>review</w:t>
      </w:r>
      <w:r w:rsidR="001205F8" w:rsidRPr="001205F8">
        <w:t xml:space="preserve"> - </w:t>
      </w:r>
      <w:r w:rsidR="001205F8">
        <w:t>.</w:t>
      </w:r>
      <w:r w:rsidR="001205F8">
        <w:rPr>
          <w:lang w:val="en-US"/>
        </w:rPr>
        <w:t>media</w:t>
      </w:r>
      <w:r w:rsidR="001205F8" w:rsidRPr="001205F8">
        <w:t xml:space="preserve">, </w:t>
      </w:r>
      <w:r w:rsidR="001205F8">
        <w:t xml:space="preserve">к </w:t>
      </w:r>
      <w:r w:rsidR="001205F8" w:rsidRPr="001205F8">
        <w:t>.</w:t>
      </w:r>
      <w:r w:rsidR="001205F8">
        <w:rPr>
          <w:lang w:val="en-US"/>
        </w:rPr>
        <w:t>name</w:t>
      </w:r>
      <w:r w:rsidR="001205F8" w:rsidRPr="001205F8">
        <w:t xml:space="preserve"> - </w:t>
      </w:r>
      <w:r w:rsidR="001205F8">
        <w:t>.</w:t>
      </w:r>
      <w:r w:rsidR="001205F8">
        <w:rPr>
          <w:lang w:val="en-US"/>
        </w:rPr>
        <w:t>title</w:t>
      </w:r>
      <w:r w:rsidR="001B6CF6">
        <w:t>;</w:t>
      </w:r>
    </w:p>
    <w:p w14:paraId="50AFE3CE" w14:textId="4D05CFAC" w:rsidR="001B6CF6" w:rsidRDefault="001B6CF6" w:rsidP="00FE6D2B">
      <w:pPr>
        <w:pStyle w:val="af6"/>
      </w:pPr>
      <w:r>
        <w:t xml:space="preserve">5.5) после заголовков добавьте фото (верхний </w:t>
      </w:r>
      <w:r w:rsidR="000A126B">
        <w:rPr>
          <w:lang w:val="en-US"/>
        </w:rPr>
        <w:t>media</w:t>
      </w:r>
      <w:r w:rsidR="000A126B" w:rsidRPr="000A126B">
        <w:t>-</w:t>
      </w:r>
      <w:r w:rsidR="000A126B">
        <w:rPr>
          <w:lang w:val="en-US"/>
        </w:rPr>
        <w:t>row</w:t>
      </w:r>
      <w:r>
        <w:t xml:space="preserve">) и видео (нижний </w:t>
      </w:r>
      <w:r w:rsidR="00B80855">
        <w:rPr>
          <w:lang w:val="en-US"/>
        </w:rPr>
        <w:t>media</w:t>
      </w:r>
      <w:r w:rsidR="00B80855" w:rsidRPr="00B80855">
        <w:t>-</w:t>
      </w:r>
      <w:r w:rsidR="00B80855">
        <w:rPr>
          <w:lang w:val="en-US"/>
        </w:rPr>
        <w:t>row</w:t>
      </w:r>
      <w:r>
        <w:t>)</w:t>
      </w:r>
      <w:r w:rsidRPr="001B6CF6">
        <w:t xml:space="preserve">, </w:t>
      </w:r>
      <w:r>
        <w:t xml:space="preserve">используя </w:t>
      </w:r>
      <w:proofErr w:type="spellStart"/>
      <w:r>
        <w:rPr>
          <w:lang w:val="en-US"/>
        </w:rPr>
        <w:t>avif</w:t>
      </w:r>
      <w:proofErr w:type="spellEnd"/>
      <w:r w:rsidRPr="001B6CF6">
        <w:t xml:space="preserve"> </w:t>
      </w:r>
      <w:r>
        <w:t xml:space="preserve">и </w:t>
      </w:r>
      <w:r>
        <w:rPr>
          <w:lang w:val="en-US"/>
        </w:rPr>
        <w:t>jpg</w:t>
      </w:r>
      <w:r w:rsidRPr="001B6CF6">
        <w:t xml:space="preserve"> </w:t>
      </w:r>
      <w:r>
        <w:t xml:space="preserve">форматы для изображений (файлы </w:t>
      </w:r>
      <w:proofErr w:type="spellStart"/>
      <w:r>
        <w:rPr>
          <w:lang w:val="en-US"/>
        </w:rPr>
        <w:t>img</w:t>
      </w:r>
      <w:proofErr w:type="spellEnd"/>
      <w:r w:rsidRPr="001B6CF6">
        <w:t>/</w:t>
      </w:r>
      <w:r>
        <w:rPr>
          <w:lang w:val="en-US"/>
        </w:rPr>
        <w:t>gallery</w:t>
      </w:r>
      <w:r w:rsidRPr="001B6CF6">
        <w:t>1.</w:t>
      </w:r>
      <w:proofErr w:type="spellStart"/>
      <w:r>
        <w:rPr>
          <w:lang w:val="en-US"/>
        </w:rPr>
        <w:t>avif</w:t>
      </w:r>
      <w:proofErr w:type="spellEnd"/>
      <w:r w:rsidRPr="001B6CF6">
        <w:t>,*.</w:t>
      </w:r>
      <w:r>
        <w:rPr>
          <w:lang w:val="en-US"/>
        </w:rPr>
        <w:t>jpg</w:t>
      </w:r>
      <w:r w:rsidRPr="001B6CF6">
        <w:t xml:space="preserve"> </w:t>
      </w:r>
      <w:r>
        <w:t xml:space="preserve">и </w:t>
      </w:r>
      <w:proofErr w:type="spellStart"/>
      <w:r>
        <w:rPr>
          <w:lang w:val="en-US"/>
        </w:rPr>
        <w:t>img</w:t>
      </w:r>
      <w:proofErr w:type="spellEnd"/>
      <w:r w:rsidRPr="001B6CF6">
        <w:t>/</w:t>
      </w:r>
      <w:r>
        <w:rPr>
          <w:lang w:val="en-US"/>
        </w:rPr>
        <w:t>gallery</w:t>
      </w:r>
      <w:r w:rsidRPr="001B6CF6">
        <w:t>2.</w:t>
      </w:r>
      <w:proofErr w:type="spellStart"/>
      <w:r>
        <w:rPr>
          <w:lang w:val="en-US"/>
        </w:rPr>
        <w:t>avif</w:t>
      </w:r>
      <w:proofErr w:type="spellEnd"/>
      <w:r w:rsidRPr="001B6CF6">
        <w:t>,*.</w:t>
      </w:r>
      <w:r>
        <w:rPr>
          <w:lang w:val="en-US"/>
        </w:rPr>
        <w:t>jpg</w:t>
      </w:r>
      <w:r w:rsidRPr="001B6CF6">
        <w:t xml:space="preserve">) </w:t>
      </w:r>
      <w:r>
        <w:t xml:space="preserve">и </w:t>
      </w:r>
      <w:proofErr w:type="spellStart"/>
      <w:r>
        <w:rPr>
          <w:lang w:val="en-US"/>
        </w:rPr>
        <w:t>webm</w:t>
      </w:r>
      <w:proofErr w:type="spellEnd"/>
      <w:r w:rsidRPr="001B6CF6">
        <w:t xml:space="preserve"> </w:t>
      </w:r>
      <w:r>
        <w:t xml:space="preserve">и </w:t>
      </w:r>
      <w:proofErr w:type="spellStart"/>
      <w:r>
        <w:rPr>
          <w:lang w:val="en-US"/>
        </w:rPr>
        <w:t>mp</w:t>
      </w:r>
      <w:proofErr w:type="spellEnd"/>
      <w:r w:rsidRPr="001B6CF6">
        <w:t xml:space="preserve">4 </w:t>
      </w:r>
      <w:r>
        <w:t xml:space="preserve">форматы для видео (файлы </w:t>
      </w:r>
      <w:r>
        <w:rPr>
          <w:lang w:val="en-US"/>
        </w:rPr>
        <w:t>video</w:t>
      </w:r>
      <w:r w:rsidRPr="001B6CF6">
        <w:t>/</w:t>
      </w:r>
      <w:r>
        <w:rPr>
          <w:lang w:val="en-US"/>
        </w:rPr>
        <w:t>video</w:t>
      </w:r>
      <w:r w:rsidRPr="001B6CF6">
        <w:t>1.</w:t>
      </w:r>
      <w:proofErr w:type="spellStart"/>
      <w:r>
        <w:rPr>
          <w:lang w:val="en-US"/>
        </w:rPr>
        <w:t>mp</w:t>
      </w:r>
      <w:proofErr w:type="spellEnd"/>
      <w:r w:rsidRPr="001B6CF6">
        <w:t>4,*.</w:t>
      </w:r>
      <w:proofErr w:type="spellStart"/>
      <w:r>
        <w:rPr>
          <w:lang w:val="en-US"/>
        </w:rPr>
        <w:t>webm</w:t>
      </w:r>
      <w:proofErr w:type="spellEnd"/>
      <w:r w:rsidRPr="001B6CF6">
        <w:t xml:space="preserve"> </w:t>
      </w:r>
      <w:r>
        <w:t xml:space="preserve">и </w:t>
      </w:r>
      <w:r>
        <w:rPr>
          <w:lang w:val="en-US"/>
        </w:rPr>
        <w:t>video</w:t>
      </w:r>
      <w:r w:rsidRPr="001B6CF6">
        <w:t>/</w:t>
      </w:r>
      <w:r>
        <w:rPr>
          <w:lang w:val="en-US"/>
        </w:rPr>
        <w:t>video</w:t>
      </w:r>
      <w:r w:rsidRPr="001B6CF6">
        <w:t>2.</w:t>
      </w:r>
      <w:proofErr w:type="spellStart"/>
      <w:r>
        <w:rPr>
          <w:lang w:val="en-US"/>
        </w:rPr>
        <w:t>mp</w:t>
      </w:r>
      <w:proofErr w:type="spellEnd"/>
      <w:r w:rsidRPr="001B6CF6">
        <w:t>4,*.</w:t>
      </w:r>
      <w:proofErr w:type="spellStart"/>
      <w:r>
        <w:rPr>
          <w:lang w:val="en-US"/>
        </w:rPr>
        <w:t>webm</w:t>
      </w:r>
      <w:proofErr w:type="spellEnd"/>
      <w:r w:rsidRPr="001B6CF6">
        <w:t>)</w:t>
      </w:r>
      <w:r w:rsidR="007B04CB" w:rsidRPr="007B04CB">
        <w:t xml:space="preserve">, </w:t>
      </w:r>
      <w:r w:rsidR="007B04CB">
        <w:t xml:space="preserve">для видео также включите </w:t>
      </w:r>
      <w:r w:rsidR="007B04CB">
        <w:rPr>
          <w:lang w:val="en-US"/>
        </w:rPr>
        <w:t>controls</w:t>
      </w:r>
      <w:r w:rsidRPr="001B6CF6">
        <w:t>;</w:t>
      </w:r>
    </w:p>
    <w:p w14:paraId="72FCC95B" w14:textId="0F308F22" w:rsidR="007B04CB" w:rsidRPr="007B04CB" w:rsidRDefault="007B04CB" w:rsidP="00FE6D2B">
      <w:pPr>
        <w:pStyle w:val="af6"/>
      </w:pPr>
      <w:r w:rsidRPr="007B04CB">
        <w:t xml:space="preserve">5.6) </w:t>
      </w:r>
      <w:r>
        <w:t xml:space="preserve">этим фото и видео задайте класс </w:t>
      </w:r>
      <w:r>
        <w:rPr>
          <w:lang w:val="en-US"/>
        </w:rPr>
        <w:t>media</w:t>
      </w:r>
      <w:r w:rsidRPr="007B04CB">
        <w:t>-</w:t>
      </w:r>
      <w:r>
        <w:rPr>
          <w:lang w:val="en-US"/>
        </w:rPr>
        <w:t>content</w:t>
      </w:r>
      <w:r w:rsidRPr="007B04CB">
        <w:t xml:space="preserve">, </w:t>
      </w:r>
      <w:r>
        <w:t xml:space="preserve">для которого в </w:t>
      </w:r>
      <w:r>
        <w:rPr>
          <w:lang w:val="en-US"/>
        </w:rPr>
        <w:t>CSS</w:t>
      </w:r>
      <w:r w:rsidRPr="007B04CB">
        <w:t xml:space="preserve"> </w:t>
      </w:r>
      <w:r>
        <w:t xml:space="preserve">задайте правила – ширина 100% и высота </w:t>
      </w:r>
      <w:r>
        <w:rPr>
          <w:lang w:val="en-US"/>
        </w:rPr>
        <w:t>auto</w:t>
      </w:r>
      <w:r w:rsidRPr="007B04CB">
        <w:t xml:space="preserve">, </w:t>
      </w:r>
      <w:r>
        <w:t>чтобы объекты адаптировались к ширине блоков.</w:t>
      </w:r>
    </w:p>
    <w:p w14:paraId="04D21009" w14:textId="672359A8" w:rsidR="00D77C44" w:rsidRDefault="00D77C44" w:rsidP="00FE6D2B">
      <w:pPr>
        <w:pStyle w:val="af6"/>
        <w:rPr>
          <w:b/>
          <w:bCs/>
          <w:i/>
          <w:iCs/>
        </w:rPr>
      </w:pPr>
      <w:r w:rsidRPr="001B6CF6">
        <w:t xml:space="preserve">6) </w:t>
      </w:r>
      <w:r>
        <w:t xml:space="preserve">Добавьте раздел </w:t>
      </w:r>
      <w:r>
        <w:rPr>
          <w:b/>
          <w:bCs/>
          <w:i/>
          <w:iCs/>
        </w:rPr>
        <w:t>заказать:</w:t>
      </w:r>
    </w:p>
    <w:p w14:paraId="52337858" w14:textId="10005045" w:rsidR="00D77C44" w:rsidRDefault="00D77C44" w:rsidP="00FE6D2B">
      <w:pPr>
        <w:pStyle w:val="af6"/>
      </w:pPr>
      <w:r>
        <w:lastRenderedPageBreak/>
        <w:t>6.1)</w:t>
      </w:r>
      <w:r w:rsidRPr="00D77C44">
        <w:t xml:space="preserve"> </w:t>
      </w:r>
      <w:r>
        <w:t xml:space="preserve">внутри </w:t>
      </w:r>
      <w:r>
        <w:rPr>
          <w:lang w:val="en-US"/>
        </w:rPr>
        <w:t>main</w:t>
      </w:r>
      <w:r w:rsidRPr="008675A7">
        <w:t xml:space="preserve"> </w:t>
      </w:r>
      <w:r>
        <w:t xml:space="preserve">после </w:t>
      </w:r>
      <w:r>
        <w:rPr>
          <w:lang w:val="en-US"/>
        </w:rPr>
        <w:t>section</w:t>
      </w:r>
      <w:r w:rsidRPr="0019238F">
        <w:t xml:space="preserve"> </w:t>
      </w:r>
      <w:r>
        <w:t xml:space="preserve">с классом </w:t>
      </w:r>
      <w:r>
        <w:rPr>
          <w:lang w:val="en-US"/>
        </w:rPr>
        <w:t>gallery</w:t>
      </w:r>
      <w:r w:rsidRPr="0019238F">
        <w:t xml:space="preserve"> </w:t>
      </w:r>
      <w:r>
        <w:t xml:space="preserve">добавьте </w:t>
      </w:r>
      <w:r>
        <w:rPr>
          <w:lang w:val="en-US"/>
        </w:rPr>
        <w:t>section</w:t>
      </w:r>
      <w:r w:rsidRPr="00D77C44">
        <w:t xml:space="preserve"> </w:t>
      </w:r>
      <w:r>
        <w:t xml:space="preserve">с классом </w:t>
      </w:r>
      <w:r>
        <w:rPr>
          <w:lang w:val="en-US"/>
        </w:rPr>
        <w:t>purchase</w:t>
      </w:r>
      <w:r w:rsidRPr="008675A7">
        <w:t xml:space="preserve">, </w:t>
      </w:r>
      <w:r>
        <w:t>который будет соответствовать части страницы (</w:t>
      </w:r>
      <w:r w:rsidR="001D2E1A" w:rsidRPr="001D2E1A">
        <w:t>6</w:t>
      </w:r>
      <w:r>
        <w:t>) из макета в таблице 2.2;</w:t>
      </w:r>
    </w:p>
    <w:p w14:paraId="77141FA2" w14:textId="7CBEAD62" w:rsidR="003F2EC6" w:rsidRDefault="003F2EC6" w:rsidP="00FE6D2B">
      <w:pPr>
        <w:pStyle w:val="af6"/>
      </w:pPr>
      <w:r w:rsidRPr="003F2EC6">
        <w:t>6.</w:t>
      </w:r>
      <w:r>
        <w:t>2) в начале блока добавьте</w:t>
      </w:r>
      <w:r w:rsidRPr="002448FE">
        <w:t xml:space="preserve"> </w:t>
      </w:r>
      <w:r>
        <w:t xml:space="preserve">заголовок </w:t>
      </w:r>
      <w:r>
        <w:rPr>
          <w:lang w:val="en-US"/>
        </w:rPr>
        <w:t>h</w:t>
      </w:r>
      <w:r w:rsidRPr="00454681">
        <w:t xml:space="preserve">2 </w:t>
      </w:r>
      <w:r>
        <w:t>с текстом «Заказать»</w:t>
      </w:r>
      <w:r w:rsidRPr="003F2EC6">
        <w:t>;</w:t>
      </w:r>
    </w:p>
    <w:p w14:paraId="3A0E7B64" w14:textId="71426733" w:rsidR="00A17829" w:rsidRDefault="00A17829" w:rsidP="00FE6D2B">
      <w:pPr>
        <w:pStyle w:val="af6"/>
      </w:pPr>
      <w:r>
        <w:t xml:space="preserve">6.3) далее потребуется привести список возможных услуг, выровняв его по центру, чтобы сделать это, необходимо разместить сам список в блок, поэтому после заголовка создайте </w:t>
      </w:r>
      <w:r>
        <w:rPr>
          <w:lang w:val="en-US"/>
        </w:rPr>
        <w:t>div</w:t>
      </w:r>
      <w:r w:rsidRPr="00A17829">
        <w:t xml:space="preserve"> </w:t>
      </w:r>
      <w:r>
        <w:t xml:space="preserve">с классом </w:t>
      </w:r>
      <w:r>
        <w:rPr>
          <w:lang w:val="en-US"/>
        </w:rPr>
        <w:t>list</w:t>
      </w:r>
      <w:r w:rsidRPr="00A17829">
        <w:t>-</w:t>
      </w:r>
      <w:r>
        <w:rPr>
          <w:lang w:val="en-US"/>
        </w:rPr>
        <w:t>container</w:t>
      </w:r>
      <w:r w:rsidRPr="00A17829">
        <w:t>;</w:t>
      </w:r>
    </w:p>
    <w:p w14:paraId="1B7DF80E" w14:textId="1645695B" w:rsidR="00A17829" w:rsidRDefault="00A17829" w:rsidP="00FE6D2B">
      <w:pPr>
        <w:pStyle w:val="af6"/>
      </w:pPr>
      <w:r w:rsidRPr="00A17829">
        <w:t xml:space="preserve">6.4) </w:t>
      </w:r>
      <w:r>
        <w:t xml:space="preserve">внутри </w:t>
      </w:r>
      <w:r>
        <w:rPr>
          <w:lang w:val="en-US"/>
        </w:rPr>
        <w:t>div</w:t>
      </w:r>
      <w:r w:rsidRPr="00A17829">
        <w:t xml:space="preserve"> </w:t>
      </w:r>
      <w:r>
        <w:t xml:space="preserve">добавьте ненумерованный список </w:t>
      </w:r>
      <w:r w:rsidRPr="00A17829">
        <w:t>&lt;</w:t>
      </w:r>
      <w:proofErr w:type="spellStart"/>
      <w:r>
        <w:rPr>
          <w:lang w:val="en-US"/>
        </w:rPr>
        <w:t>ul</w:t>
      </w:r>
      <w:proofErr w:type="spellEnd"/>
      <w:r w:rsidRPr="00A17829">
        <w:t>&gt;</w:t>
      </w:r>
      <w:r>
        <w:t xml:space="preserve"> с несколькими элементами </w:t>
      </w:r>
      <w:r w:rsidRPr="00A17829">
        <w:t>&lt;</w:t>
      </w:r>
      <w:r>
        <w:rPr>
          <w:lang w:val="en-US"/>
        </w:rPr>
        <w:t>li</w:t>
      </w:r>
      <w:r w:rsidRPr="00A17829">
        <w:t xml:space="preserve">&gt; </w:t>
      </w:r>
      <w:r>
        <w:t xml:space="preserve">внутри (не менее 4) и опишите их или возьмите готовый текст из файла </w:t>
      </w:r>
      <w:r>
        <w:rPr>
          <w:lang w:val="en-US"/>
        </w:rPr>
        <w:t>purchases</w:t>
      </w:r>
      <w:r w:rsidRPr="00A17829">
        <w:t>.</w:t>
      </w:r>
      <w:r>
        <w:rPr>
          <w:lang w:val="en-US"/>
        </w:rPr>
        <w:t>txt</w:t>
      </w:r>
      <w:r w:rsidR="0096798B">
        <w:t xml:space="preserve"> (без последней строки)</w:t>
      </w:r>
      <w:r w:rsidRPr="00A17829">
        <w:t>;</w:t>
      </w:r>
    </w:p>
    <w:p w14:paraId="4B1889BB" w14:textId="4C2DB4CB" w:rsidR="0096798B" w:rsidRPr="00810FA4" w:rsidRDefault="0096798B" w:rsidP="00FE6D2B">
      <w:pPr>
        <w:pStyle w:val="af6"/>
      </w:pPr>
      <w:r w:rsidRPr="0096798B">
        <w:t xml:space="preserve">6.5) </w:t>
      </w:r>
      <w:r>
        <w:t xml:space="preserve">после списка добавьте параграф текста (в том же </w:t>
      </w:r>
      <w:r>
        <w:rPr>
          <w:lang w:val="en-US"/>
        </w:rPr>
        <w:t>div</w:t>
      </w:r>
      <w:r w:rsidRPr="0096798B">
        <w:t xml:space="preserve">) </w:t>
      </w:r>
      <w:r>
        <w:t>с контактным номером</w:t>
      </w:r>
      <w:r w:rsidR="00810FA4">
        <w:t xml:space="preserve"> или добавьте последнюю строку из файла </w:t>
      </w:r>
      <w:r w:rsidR="00810FA4">
        <w:rPr>
          <w:lang w:val="en-US"/>
        </w:rPr>
        <w:t>purchases</w:t>
      </w:r>
      <w:r w:rsidR="00810FA4" w:rsidRPr="00810FA4">
        <w:t>.</w:t>
      </w:r>
      <w:r w:rsidR="00810FA4">
        <w:rPr>
          <w:lang w:val="en-US"/>
        </w:rPr>
        <w:t>txt</w:t>
      </w:r>
      <w:r w:rsidR="00810FA4" w:rsidRPr="00810FA4">
        <w:t>;</w:t>
      </w:r>
    </w:p>
    <w:p w14:paraId="11B6439C" w14:textId="77CEB778" w:rsidR="00810FA4" w:rsidRDefault="00810FA4" w:rsidP="00FE6D2B">
      <w:pPr>
        <w:pStyle w:val="af6"/>
      </w:pPr>
      <w:r w:rsidRPr="00810FA4">
        <w:t xml:space="preserve">6.6) </w:t>
      </w:r>
      <w:r>
        <w:t xml:space="preserve">чтобы список выравнивался по центру задайте в </w:t>
      </w:r>
      <w:r>
        <w:rPr>
          <w:lang w:val="en-US"/>
        </w:rPr>
        <w:t>CSS</w:t>
      </w:r>
      <w:r w:rsidRPr="00810FA4">
        <w:t xml:space="preserve"> </w:t>
      </w:r>
      <w:r>
        <w:t xml:space="preserve">блоку </w:t>
      </w:r>
      <w:r>
        <w:rPr>
          <w:lang w:val="en-US"/>
        </w:rPr>
        <w:t>div</w:t>
      </w:r>
      <w:r w:rsidRPr="00810FA4">
        <w:t xml:space="preserve"> </w:t>
      </w:r>
      <w:r>
        <w:t xml:space="preserve">класса </w:t>
      </w:r>
      <w:r>
        <w:rPr>
          <w:lang w:val="en-US"/>
        </w:rPr>
        <w:t>list</w:t>
      </w:r>
      <w:r w:rsidRPr="00810FA4">
        <w:t>-</w:t>
      </w:r>
      <w:r>
        <w:rPr>
          <w:lang w:val="en-US"/>
        </w:rPr>
        <w:t>container</w:t>
      </w:r>
      <w:r w:rsidRPr="00810FA4">
        <w:t xml:space="preserve"> </w:t>
      </w:r>
      <w:r>
        <w:t xml:space="preserve">параметр </w:t>
      </w:r>
      <w:r>
        <w:rPr>
          <w:lang w:val="en-US"/>
        </w:rPr>
        <w:t>text</w:t>
      </w:r>
      <w:r w:rsidRPr="00810FA4">
        <w:t>-</w:t>
      </w:r>
      <w:r>
        <w:rPr>
          <w:lang w:val="en-US"/>
        </w:rPr>
        <w:t>align</w:t>
      </w:r>
      <w:r w:rsidRPr="00810FA4">
        <w:t xml:space="preserve"> </w:t>
      </w:r>
      <w:r>
        <w:t xml:space="preserve">по центру, а также добавьте отступ от </w:t>
      </w:r>
      <w:r>
        <w:rPr>
          <w:lang w:val="en-US"/>
        </w:rPr>
        <w:t>footer</w:t>
      </w:r>
      <w:r w:rsidRPr="00810FA4">
        <w:t xml:space="preserve"> </w:t>
      </w:r>
      <w:r>
        <w:t xml:space="preserve">через параметр </w:t>
      </w:r>
      <w:r>
        <w:rPr>
          <w:lang w:val="en-US"/>
        </w:rPr>
        <w:t>margin</w:t>
      </w:r>
      <w:r w:rsidRPr="00810FA4">
        <w:t>-</w:t>
      </w:r>
      <w:r>
        <w:rPr>
          <w:lang w:val="en-US"/>
        </w:rPr>
        <w:t>bottom</w:t>
      </w:r>
      <w:r w:rsidRPr="00810FA4">
        <w:t xml:space="preserve">: </w:t>
      </w:r>
      <w:r w:rsidR="00294E23" w:rsidRPr="00C30090">
        <w:t>6</w:t>
      </w:r>
      <w:r w:rsidRPr="00810FA4">
        <w:t>0</w:t>
      </w:r>
      <w:proofErr w:type="spellStart"/>
      <w:r>
        <w:rPr>
          <w:lang w:val="en-US"/>
        </w:rPr>
        <w:t>px</w:t>
      </w:r>
      <w:proofErr w:type="spellEnd"/>
      <w:r w:rsidRPr="00810FA4">
        <w:t>;</w:t>
      </w:r>
    </w:p>
    <w:p w14:paraId="506174B3" w14:textId="05391E87" w:rsidR="00C30090" w:rsidRDefault="00C30090" w:rsidP="00FE6D2B">
      <w:pPr>
        <w:pStyle w:val="af6"/>
      </w:pPr>
      <w:r w:rsidRPr="00C30090">
        <w:t xml:space="preserve">6.7) </w:t>
      </w:r>
      <w:r>
        <w:t xml:space="preserve">в </w:t>
      </w:r>
      <w:r>
        <w:rPr>
          <w:lang w:val="en-US"/>
        </w:rPr>
        <w:t>CSS</w:t>
      </w:r>
      <w:r w:rsidRPr="00C30090">
        <w:t xml:space="preserve"> </w:t>
      </w:r>
      <w:r>
        <w:t xml:space="preserve">задайте </w:t>
      </w:r>
      <w:proofErr w:type="spellStart"/>
      <w:r>
        <w:rPr>
          <w:lang w:val="en-US"/>
        </w:rPr>
        <w:t>ul</w:t>
      </w:r>
      <w:proofErr w:type="spellEnd"/>
      <w:r w:rsidRPr="00C30090">
        <w:t xml:space="preserve"> </w:t>
      </w:r>
      <w:r>
        <w:t xml:space="preserve">с классом </w:t>
      </w:r>
      <w:r>
        <w:rPr>
          <w:lang w:val="en-US"/>
        </w:rPr>
        <w:t>purchase</w:t>
      </w:r>
      <w:r w:rsidRPr="00C30090">
        <w:t xml:space="preserve"> </w:t>
      </w:r>
      <w:r>
        <w:t xml:space="preserve">отображение в виде </w:t>
      </w:r>
      <w:r>
        <w:rPr>
          <w:lang w:val="en-US"/>
        </w:rPr>
        <w:t>inline</w:t>
      </w:r>
      <w:r w:rsidRPr="00C30090">
        <w:t>-</w:t>
      </w:r>
      <w:r>
        <w:rPr>
          <w:lang w:val="en-US"/>
        </w:rPr>
        <w:t>block</w:t>
      </w:r>
      <w:r w:rsidRPr="00C30090">
        <w:t xml:space="preserve">, </w:t>
      </w:r>
      <w:r>
        <w:t xml:space="preserve">чтобы подействовало выравнивание по центру, а также </w:t>
      </w:r>
      <w:r>
        <w:rPr>
          <w:lang w:val="en-US"/>
        </w:rPr>
        <w:t>text</w:t>
      </w:r>
      <w:r w:rsidRPr="00C30090">
        <w:t>-</w:t>
      </w:r>
      <w:r>
        <w:rPr>
          <w:lang w:val="en-US"/>
        </w:rPr>
        <w:t>align</w:t>
      </w:r>
      <w:r w:rsidRPr="00C30090">
        <w:t xml:space="preserve">: </w:t>
      </w:r>
      <w:r>
        <w:rPr>
          <w:lang w:val="en-US"/>
        </w:rPr>
        <w:t>left</w:t>
      </w:r>
      <w:r w:rsidRPr="00C30090">
        <w:t xml:space="preserve">, </w:t>
      </w:r>
      <w:r>
        <w:t>чтобы отдельные элементы списка выравнивались по левому краю;</w:t>
      </w:r>
    </w:p>
    <w:p w14:paraId="7B54DAA9" w14:textId="79FF790B" w:rsidR="00C30090" w:rsidRDefault="00C30090" w:rsidP="00FE6D2B">
      <w:pPr>
        <w:pStyle w:val="af6"/>
      </w:pPr>
      <w:r>
        <w:t xml:space="preserve">6.8) поскольку маркеры списка по умолчанию крайне невзрачны, замените их, для чего в параметрах </w:t>
      </w:r>
      <w:r>
        <w:rPr>
          <w:lang w:val="en-US"/>
        </w:rPr>
        <w:t>CSS</w:t>
      </w:r>
      <w:r w:rsidRPr="00C30090">
        <w:t xml:space="preserve"> </w:t>
      </w:r>
      <w:r>
        <w:t xml:space="preserve">для </w:t>
      </w:r>
      <w:proofErr w:type="spellStart"/>
      <w:r>
        <w:rPr>
          <w:lang w:val="en-US"/>
        </w:rPr>
        <w:t>ul</w:t>
      </w:r>
      <w:proofErr w:type="spellEnd"/>
      <w:r w:rsidRPr="00C30090">
        <w:t xml:space="preserve"> </w:t>
      </w:r>
      <w:r>
        <w:t xml:space="preserve">задайте также </w:t>
      </w:r>
      <w:r>
        <w:rPr>
          <w:lang w:val="en-US"/>
        </w:rPr>
        <w:t>list</w:t>
      </w:r>
      <w:r w:rsidRPr="00C30090">
        <w:t>-</w:t>
      </w:r>
      <w:r>
        <w:rPr>
          <w:lang w:val="en-US"/>
        </w:rPr>
        <w:t>style</w:t>
      </w:r>
      <w:r w:rsidRPr="00C30090">
        <w:t xml:space="preserve">: </w:t>
      </w:r>
      <w:r>
        <w:rPr>
          <w:lang w:val="en-US"/>
        </w:rPr>
        <w:t>none</w:t>
      </w:r>
      <w:r>
        <w:t>;</w:t>
      </w:r>
    </w:p>
    <w:p w14:paraId="58D3961A" w14:textId="3F4E5976" w:rsidR="00C30090" w:rsidRDefault="00C30090" w:rsidP="00FE6D2B">
      <w:pPr>
        <w:pStyle w:val="af6"/>
      </w:pPr>
      <w:r>
        <w:t xml:space="preserve">6.9) для замены убранных маркеров на собственные создайте в </w:t>
      </w:r>
      <w:r>
        <w:rPr>
          <w:lang w:val="en-US"/>
        </w:rPr>
        <w:t>CSS</w:t>
      </w:r>
      <w:r w:rsidRPr="00C30090">
        <w:t xml:space="preserve"> </w:t>
      </w:r>
      <w:r>
        <w:t xml:space="preserve">правило </w:t>
      </w:r>
      <w:proofErr w:type="gramStart"/>
      <w:r>
        <w:rPr>
          <w:lang w:val="en-US"/>
        </w:rPr>
        <w:t>li</w:t>
      </w:r>
      <w:r w:rsidRPr="00C30090">
        <w:t>::</w:t>
      </w:r>
      <w:proofErr w:type="gramEnd"/>
      <w:r>
        <w:rPr>
          <w:lang w:val="en-US"/>
        </w:rPr>
        <w:t>before</w:t>
      </w:r>
      <w:r w:rsidRPr="00C30090">
        <w:t xml:space="preserve">{}, </w:t>
      </w:r>
      <w:r>
        <w:t xml:space="preserve">которое добавит указанный в нем элемент сразу перед (слева) элементом </w:t>
      </w:r>
      <w:r>
        <w:rPr>
          <w:lang w:val="en-US"/>
        </w:rPr>
        <w:t>li</w:t>
      </w:r>
      <w:r w:rsidRPr="00C30090">
        <w:t xml:space="preserve">, </w:t>
      </w:r>
      <w:r>
        <w:t xml:space="preserve">в этом правиле укажите параметр </w:t>
      </w:r>
      <w:r>
        <w:rPr>
          <w:lang w:val="en-US"/>
        </w:rPr>
        <w:t>content</w:t>
      </w:r>
      <w:r w:rsidRPr="00C30090">
        <w:t xml:space="preserve"> </w:t>
      </w:r>
      <w:r>
        <w:t xml:space="preserve">со значением в виде символа маркера, например </w:t>
      </w:r>
      <w:r w:rsidR="002C5D69">
        <w:br/>
      </w:r>
      <w:proofErr w:type="spellStart"/>
      <w:r w:rsidRPr="00C30090">
        <w:t>content</w:t>
      </w:r>
      <w:proofErr w:type="spellEnd"/>
      <w:r w:rsidRPr="00C30090">
        <w:t>: "</w:t>
      </w:r>
      <w:r w:rsidRPr="00C30090">
        <w:rPr>
          <w:rFonts w:ascii="Segoe UI Emoji" w:hAnsi="Segoe UI Emoji" w:cs="Segoe UI Emoji"/>
        </w:rPr>
        <w:t>💸</w:t>
      </w:r>
      <w:r w:rsidRPr="00C30090">
        <w:t xml:space="preserve"> ";</w:t>
      </w:r>
      <w:r>
        <w:t xml:space="preserve"> (можно использовать эмодзи)</w:t>
      </w:r>
      <w:r w:rsidR="004028B1">
        <w:t>.</w:t>
      </w:r>
    </w:p>
    <w:p w14:paraId="3BCAD8D6" w14:textId="7D5C3B30" w:rsidR="004028B1" w:rsidRDefault="004028B1" w:rsidP="00FE6D2B">
      <w:pPr>
        <w:pStyle w:val="af6"/>
      </w:pPr>
      <w:r>
        <w:t>7) Разместите ссылки на части страницы:</w:t>
      </w:r>
    </w:p>
    <w:p w14:paraId="5657A941" w14:textId="1F2B3ABF" w:rsidR="004028B1" w:rsidRDefault="004028B1" w:rsidP="00FE6D2B">
      <w:pPr>
        <w:pStyle w:val="af6"/>
      </w:pPr>
      <w:r>
        <w:t xml:space="preserve">7.1) в начале каждой </w:t>
      </w:r>
      <w:r>
        <w:rPr>
          <w:lang w:val="en-US"/>
        </w:rPr>
        <w:t>section</w:t>
      </w:r>
      <w:r w:rsidRPr="004028B1">
        <w:t xml:space="preserve"> (</w:t>
      </w:r>
      <w:r>
        <w:t xml:space="preserve">сразу после открывающего тега) добавьте строку </w:t>
      </w:r>
      <w:r w:rsidRPr="004028B1">
        <w:t xml:space="preserve">&lt;a </w:t>
      </w:r>
      <w:proofErr w:type="spellStart"/>
      <w:r w:rsidRPr="004028B1">
        <w:t>id</w:t>
      </w:r>
      <w:proofErr w:type="spellEnd"/>
      <w:r w:rsidRPr="004028B1">
        <w:t>="</w:t>
      </w:r>
      <w:r>
        <w:t>имя</w:t>
      </w:r>
      <w:r w:rsidRPr="004028B1">
        <w:t xml:space="preserve">" </w:t>
      </w:r>
      <w:proofErr w:type="spellStart"/>
      <w:r w:rsidRPr="004028B1">
        <w:t>class</w:t>
      </w:r>
      <w:proofErr w:type="spellEnd"/>
      <w:r w:rsidRPr="004028B1">
        <w:t>="</w:t>
      </w:r>
      <w:proofErr w:type="spellStart"/>
      <w:r w:rsidRPr="004028B1">
        <w:t>inside-link</w:t>
      </w:r>
      <w:proofErr w:type="spellEnd"/>
      <w:r w:rsidRPr="004028B1">
        <w:t>"&gt;&lt;/a&gt;</w:t>
      </w:r>
      <w:r>
        <w:t>, где вместо «имя» соответственно укажите имя секции (</w:t>
      </w:r>
      <w:r>
        <w:rPr>
          <w:lang w:val="en-US"/>
        </w:rPr>
        <w:t>reviews</w:t>
      </w:r>
      <w:r w:rsidRPr="004028B1">
        <w:t xml:space="preserve">, </w:t>
      </w:r>
      <w:r>
        <w:rPr>
          <w:lang w:val="en-US"/>
        </w:rPr>
        <w:t>author</w:t>
      </w:r>
      <w:r w:rsidRPr="004028B1">
        <w:t xml:space="preserve">, </w:t>
      </w:r>
      <w:r>
        <w:rPr>
          <w:lang w:val="en-US"/>
        </w:rPr>
        <w:t>gallery</w:t>
      </w:r>
      <w:r w:rsidRPr="004028B1">
        <w:t xml:space="preserve">, </w:t>
      </w:r>
      <w:r>
        <w:rPr>
          <w:lang w:val="en-US"/>
        </w:rPr>
        <w:t>purchase</w:t>
      </w:r>
      <w:r w:rsidRPr="004028B1">
        <w:t>);</w:t>
      </w:r>
    </w:p>
    <w:p w14:paraId="58797A97" w14:textId="21698231" w:rsidR="004028B1" w:rsidRDefault="004028B1" w:rsidP="00FE6D2B">
      <w:pPr>
        <w:pStyle w:val="af6"/>
      </w:pPr>
      <w:r w:rsidRPr="004028B1">
        <w:lastRenderedPageBreak/>
        <w:t xml:space="preserve">7.2) </w:t>
      </w:r>
      <w:r>
        <w:t xml:space="preserve">еще одну такую ссылку с именем </w:t>
      </w:r>
      <w:r>
        <w:rPr>
          <w:lang w:val="en-US"/>
        </w:rPr>
        <w:t>top</w:t>
      </w:r>
      <w:r w:rsidRPr="004028B1">
        <w:t xml:space="preserve"> </w:t>
      </w:r>
      <w:r>
        <w:t xml:space="preserve">разместите в начале </w:t>
      </w:r>
      <w:r>
        <w:rPr>
          <w:lang w:val="en-US"/>
        </w:rPr>
        <w:t>main</w:t>
      </w:r>
      <w:r w:rsidRPr="004028B1">
        <w:t xml:space="preserve">, </w:t>
      </w:r>
      <w:r>
        <w:t xml:space="preserve">сразу после блока </w:t>
      </w:r>
      <w:proofErr w:type="spellStart"/>
      <w:r>
        <w:rPr>
          <w:lang w:val="en-US"/>
        </w:rPr>
        <w:t>invis</w:t>
      </w:r>
      <w:proofErr w:type="spellEnd"/>
      <w:r w:rsidRPr="004028B1">
        <w:t>-</w:t>
      </w:r>
      <w:r>
        <w:rPr>
          <w:lang w:val="en-US"/>
        </w:rPr>
        <w:t>menu</w:t>
      </w:r>
      <w:r w:rsidRPr="004028B1">
        <w:t>;</w:t>
      </w:r>
    </w:p>
    <w:p w14:paraId="67B45802" w14:textId="7A787D2C" w:rsidR="000A5C86" w:rsidRDefault="000A5C86" w:rsidP="00FE6D2B">
      <w:pPr>
        <w:pStyle w:val="af6"/>
      </w:pPr>
      <w:r w:rsidRPr="000A5C86">
        <w:t xml:space="preserve">7.3) </w:t>
      </w:r>
      <w:r>
        <w:t>в</w:t>
      </w:r>
      <w:r w:rsidRPr="000A5C86">
        <w:t xml:space="preserve"> </w:t>
      </w:r>
      <w:r>
        <w:rPr>
          <w:lang w:val="en-US"/>
        </w:rPr>
        <w:t>CSS</w:t>
      </w:r>
      <w:r w:rsidRPr="000A5C86">
        <w:t xml:space="preserve"> </w:t>
      </w:r>
      <w:r>
        <w:t>классу</w:t>
      </w:r>
      <w:r w:rsidRPr="000A5C86">
        <w:t xml:space="preserve"> </w:t>
      </w:r>
      <w:r>
        <w:rPr>
          <w:lang w:val="en-US"/>
        </w:rPr>
        <w:t>inside</w:t>
      </w:r>
      <w:r w:rsidRPr="000A5C86">
        <w:t>-</w:t>
      </w:r>
      <w:r>
        <w:rPr>
          <w:lang w:val="en-US"/>
        </w:rPr>
        <w:t>link</w:t>
      </w:r>
      <w:r w:rsidRPr="000A5C86">
        <w:t xml:space="preserve"> </w:t>
      </w:r>
      <w:r>
        <w:t xml:space="preserve">задайте тип отображения </w:t>
      </w:r>
      <w:r>
        <w:rPr>
          <w:lang w:val="en-US"/>
        </w:rPr>
        <w:t>block</w:t>
      </w:r>
      <w:r w:rsidRPr="000A5C86">
        <w:t xml:space="preserve">, </w:t>
      </w:r>
      <w:r>
        <w:t xml:space="preserve">положение </w:t>
      </w:r>
      <w:r>
        <w:rPr>
          <w:lang w:val="en-US"/>
        </w:rPr>
        <w:t>relative</w:t>
      </w:r>
      <w:r w:rsidRPr="000A5C86">
        <w:t xml:space="preserve">, </w:t>
      </w:r>
      <w:r>
        <w:t>отступ сверху -140</w:t>
      </w:r>
      <w:proofErr w:type="spellStart"/>
      <w:r>
        <w:rPr>
          <w:lang w:val="en-US"/>
        </w:rPr>
        <w:t>px</w:t>
      </w:r>
      <w:proofErr w:type="spellEnd"/>
      <w:r w:rsidRPr="000A5C86">
        <w:t xml:space="preserve"> </w:t>
      </w:r>
      <w:r>
        <w:t xml:space="preserve">и </w:t>
      </w:r>
      <w:r>
        <w:rPr>
          <w:lang w:val="en-US"/>
        </w:rPr>
        <w:t>visibility</w:t>
      </w:r>
      <w:r w:rsidRPr="000A5C86">
        <w:t xml:space="preserve">: </w:t>
      </w:r>
      <w:r>
        <w:rPr>
          <w:lang w:val="en-US"/>
        </w:rPr>
        <w:t>hidden</w:t>
      </w:r>
      <w:r w:rsidRPr="000A5C86">
        <w:t xml:space="preserve">, </w:t>
      </w:r>
      <w:r>
        <w:t>все это нужно для компенсации смещения объектов страницы из-за фиксированного меню высотой 140</w:t>
      </w:r>
      <w:proofErr w:type="spellStart"/>
      <w:r>
        <w:rPr>
          <w:lang w:val="en-US"/>
        </w:rPr>
        <w:t>px</w:t>
      </w:r>
      <w:proofErr w:type="spellEnd"/>
      <w:r w:rsidRPr="000A5C86">
        <w:t>;</w:t>
      </w:r>
    </w:p>
    <w:p w14:paraId="7B66F711" w14:textId="35C51287" w:rsidR="000A5C86" w:rsidRDefault="000A5C86" w:rsidP="00FE6D2B">
      <w:pPr>
        <w:pStyle w:val="af6"/>
      </w:pPr>
      <w:r w:rsidRPr="000A5C86">
        <w:t xml:space="preserve">7.4) </w:t>
      </w:r>
      <w:r>
        <w:t xml:space="preserve">в меню, в тегах ссылок </w:t>
      </w:r>
      <w:r>
        <w:rPr>
          <w:lang w:val="en-US"/>
        </w:rPr>
        <w:t>a</w:t>
      </w:r>
      <w:r w:rsidRPr="000A5C86">
        <w:t xml:space="preserve"> </w:t>
      </w:r>
      <w:r>
        <w:t>расставьте ссылки на добавленные объекты, для чего перед их именами (</w:t>
      </w:r>
      <w:r>
        <w:rPr>
          <w:lang w:val="en-US"/>
        </w:rPr>
        <w:t>top</w:t>
      </w:r>
      <w:r w:rsidRPr="000A5C86">
        <w:t xml:space="preserve">, </w:t>
      </w:r>
      <w:r>
        <w:rPr>
          <w:lang w:val="en-US"/>
        </w:rPr>
        <w:t>reviews</w:t>
      </w:r>
      <w:r w:rsidRPr="000A5C86">
        <w:t xml:space="preserve">, </w:t>
      </w:r>
      <w:r>
        <w:rPr>
          <w:lang w:val="en-US"/>
        </w:rPr>
        <w:t>author</w:t>
      </w:r>
      <w:r w:rsidRPr="000A5C86">
        <w:t xml:space="preserve">, </w:t>
      </w:r>
      <w:r>
        <w:rPr>
          <w:lang w:val="en-US"/>
        </w:rPr>
        <w:t>gallery</w:t>
      </w:r>
      <w:r w:rsidRPr="000A5C86">
        <w:t xml:space="preserve">, </w:t>
      </w:r>
      <w:r>
        <w:rPr>
          <w:lang w:val="en-US"/>
        </w:rPr>
        <w:t>purchase</w:t>
      </w:r>
      <w:r w:rsidRPr="000A5C86">
        <w:t xml:space="preserve">) </w:t>
      </w:r>
      <w:r>
        <w:t xml:space="preserve">поставьте символ </w:t>
      </w:r>
      <w:r w:rsidRPr="000A5C86">
        <w:t xml:space="preserve"># </w:t>
      </w:r>
      <w:proofErr w:type="gramStart"/>
      <w:r>
        <w:t>- это</w:t>
      </w:r>
      <w:proofErr w:type="gramEnd"/>
      <w:r>
        <w:t xml:space="preserve"> позволит ссылкам работать внутри страницы;</w:t>
      </w:r>
    </w:p>
    <w:p w14:paraId="64649E81" w14:textId="0135D805" w:rsidR="000A5C86" w:rsidRPr="000A5C86" w:rsidRDefault="000A5C86" w:rsidP="00FE6D2B">
      <w:pPr>
        <w:pStyle w:val="af6"/>
      </w:pPr>
      <w:r>
        <w:t xml:space="preserve">7.5) чтобы по нажатии на ссылку пролистывание было плавным и не появлялось каретки выделения места перехода, в </w:t>
      </w:r>
      <w:r>
        <w:rPr>
          <w:lang w:val="en-US"/>
        </w:rPr>
        <w:t>CSS</w:t>
      </w:r>
      <w:r w:rsidRPr="000A5C86">
        <w:t xml:space="preserve"> </w:t>
      </w:r>
      <w:r>
        <w:t xml:space="preserve">для тега </w:t>
      </w:r>
      <w:r>
        <w:rPr>
          <w:lang w:val="en-US"/>
        </w:rPr>
        <w:t>html</w:t>
      </w:r>
      <w:r w:rsidRPr="000A5C86">
        <w:t xml:space="preserve"> </w:t>
      </w:r>
      <w:r>
        <w:t xml:space="preserve">задайте </w:t>
      </w:r>
      <w:proofErr w:type="spellStart"/>
      <w:r>
        <w:t>scroll-behavior</w:t>
      </w:r>
      <w:proofErr w:type="spellEnd"/>
      <w:r>
        <w:t xml:space="preserve">: </w:t>
      </w:r>
      <w:proofErr w:type="spellStart"/>
      <w:r>
        <w:t>smooth</w:t>
      </w:r>
      <w:proofErr w:type="spellEnd"/>
      <w:r>
        <w:t xml:space="preserve"> и </w:t>
      </w:r>
      <w:proofErr w:type="spellStart"/>
      <w:r>
        <w:t>caret-color</w:t>
      </w:r>
      <w:proofErr w:type="spellEnd"/>
      <w:r>
        <w:t xml:space="preserve">: </w:t>
      </w:r>
      <w:proofErr w:type="spellStart"/>
      <w:r>
        <w:t>transparent</w:t>
      </w:r>
      <w:proofErr w:type="spellEnd"/>
      <w:r>
        <w:t>.</w:t>
      </w:r>
    </w:p>
    <w:p w14:paraId="76D99595" w14:textId="77777777" w:rsidR="002F2024" w:rsidRPr="000A5C86" w:rsidRDefault="002F2024" w:rsidP="000A5C86">
      <w:pPr>
        <w:pStyle w:val="af8"/>
      </w:pPr>
    </w:p>
    <w:p w14:paraId="5005DD1F" w14:textId="456935B5" w:rsidR="00F80907" w:rsidRPr="007072E9" w:rsidRDefault="00F80907" w:rsidP="00457784">
      <w:pPr>
        <w:pStyle w:val="af8"/>
      </w:pPr>
      <w:r>
        <w:t xml:space="preserve">Таблица 2.2 – Макет </w:t>
      </w:r>
      <w:r w:rsidR="00AD46F3">
        <w:t>полного контента страницы</w:t>
      </w:r>
    </w:p>
    <w:tbl>
      <w:tblPr>
        <w:tblStyle w:val="af5"/>
        <w:tblW w:w="9921" w:type="dxa"/>
        <w:tblLook w:val="04A0" w:firstRow="1" w:lastRow="0" w:firstColumn="1" w:lastColumn="0" w:noHBand="0" w:noVBand="1"/>
      </w:tblPr>
      <w:tblGrid>
        <w:gridCol w:w="8622"/>
        <w:gridCol w:w="1299"/>
      </w:tblGrid>
      <w:tr w:rsidR="003710B8" w:rsidRPr="003710B8" w14:paraId="30A85EFF" w14:textId="470B726E" w:rsidTr="00074372">
        <w:trPr>
          <w:trHeight w:val="964"/>
        </w:trPr>
        <w:tc>
          <w:tcPr>
            <w:tcW w:w="9071" w:type="dxa"/>
            <w:vAlign w:val="center"/>
          </w:tcPr>
          <w:p w14:paraId="0C73C8E5" w14:textId="312B1F61" w:rsidR="00082C42" w:rsidRDefault="007D010A" w:rsidP="00FE6D2B">
            <w:pPr>
              <w:pStyle w:val="af6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DB791D8" wp14:editId="223D9FE0">
                      <wp:extent cx="1464945" cy="349885"/>
                      <wp:effectExtent l="9525" t="9525" r="11430" b="12065"/>
                      <wp:docPr id="30" name="AutoShape 4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4945" cy="349885"/>
                              </a:xfrm>
                              <a:prstGeom prst="roundRect">
                                <a:avLst>
                                  <a:gd name="adj" fmla="val 16667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662EEE6" w14:textId="77777777" w:rsidR="00082C42" w:rsidRPr="003710B8" w:rsidRDefault="00082C42" w:rsidP="00082C42">
                                  <w:pPr>
                                    <w:spacing w:after="0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3710B8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Логотип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oundrect w14:anchorId="6DB791D8" id="AutoShape 493" o:spid="_x0000_s1028" style="width:115.3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">
                      <v:textbox>
                        <w:txbxContent>
                          <w:p w14:paraId="3662EEE6" w14:textId="77777777" w:rsidR="00082C42" w:rsidRPr="003710B8" w:rsidRDefault="00082C42" w:rsidP="00082C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3710B8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Логотип</w:t>
                            </w:r>
                          </w:p>
                        </w:txbxContent>
                      </v:textbox>
                      <w10:anchorlock/>
                    </v:roundrect>
                  </w:pict>
                </mc:Fallback>
              </mc:AlternateContent>
            </w:r>
            <w:r w:rsidR="00082C42">
              <w:t xml:space="preserve">   </w:t>
            </w:r>
          </w:p>
          <w:p w14:paraId="50EEBCC7" w14:textId="77777777" w:rsidR="00082C42" w:rsidRPr="005E34D9" w:rsidRDefault="00082C42" w:rsidP="00FE6D2B">
            <w:pPr>
              <w:pStyle w:val="af6"/>
            </w:pPr>
          </w:p>
          <w:p w14:paraId="243216FB" w14:textId="71468D49" w:rsidR="003710B8" w:rsidRPr="00126AED" w:rsidRDefault="005E34D9" w:rsidP="00FE6D2B">
            <w:pPr>
              <w:pStyle w:val="af6"/>
            </w:pPr>
            <w:r>
              <w:t>Наверх Отзывы</w:t>
            </w:r>
            <w:r w:rsidRPr="005E34D9">
              <w:t xml:space="preserve"> </w:t>
            </w:r>
            <w:r>
              <w:t xml:space="preserve">Об авторе </w:t>
            </w:r>
            <w:proofErr w:type="gramStart"/>
            <w:r>
              <w:t>Галерея</w:t>
            </w:r>
            <w:proofErr w:type="gramEnd"/>
            <w:r w:rsidRPr="003710B8">
              <w:t xml:space="preserve"> </w:t>
            </w:r>
            <w:r>
              <w:t>Заказать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1D31B922" w14:textId="3E6F9D76" w:rsidR="003710B8" w:rsidRPr="003710B8" w:rsidRDefault="003710B8" w:rsidP="00FE6D2B">
            <w:pPr>
              <w:pStyle w:val="af6"/>
            </w:pPr>
            <w:r>
              <w:t>(1)</w:t>
            </w:r>
          </w:p>
        </w:tc>
      </w:tr>
      <w:tr w:rsidR="003710B8" w:rsidRPr="003710B8" w14:paraId="311A40BB" w14:textId="179818A8" w:rsidTr="00074372">
        <w:tc>
          <w:tcPr>
            <w:tcW w:w="9071" w:type="dxa"/>
            <w:tcBorders>
              <w:bottom w:val="single" w:sz="4" w:space="0" w:color="auto"/>
            </w:tcBorders>
          </w:tcPr>
          <w:p w14:paraId="1FFF6763" w14:textId="77777777" w:rsidR="003710B8" w:rsidRPr="00A127CB" w:rsidRDefault="003710B8" w:rsidP="00FE6D2B">
            <w:pPr>
              <w:pStyle w:val="af6"/>
            </w:pPr>
          </w:p>
          <w:p w14:paraId="255F98B5" w14:textId="001AEDEA" w:rsidR="003710B8" w:rsidRPr="003710B8" w:rsidRDefault="003710B8" w:rsidP="00FE6D2B">
            <w:pPr>
              <w:pStyle w:val="af6"/>
            </w:pPr>
            <w:r w:rsidRPr="003710B8">
              <w:t>Адаптивная фотография, на всю ширину окна</w:t>
            </w:r>
          </w:p>
          <w:p w14:paraId="46511EE0" w14:textId="242E0381" w:rsidR="003710B8" w:rsidRPr="00A127CB" w:rsidRDefault="003710B8" w:rsidP="00FE6D2B">
            <w:pPr>
              <w:pStyle w:val="af6"/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40F6AD90" w14:textId="1717F0E3" w:rsidR="003710B8" w:rsidRPr="003710B8" w:rsidRDefault="003710B8" w:rsidP="00FE6D2B">
            <w:pPr>
              <w:pStyle w:val="af6"/>
            </w:pPr>
            <w:r>
              <w:t>(2)</w:t>
            </w:r>
          </w:p>
        </w:tc>
      </w:tr>
      <w:tr w:rsidR="003710B8" w:rsidRPr="003710B8" w14:paraId="37F9EC1D" w14:textId="72EC9123" w:rsidTr="00A127CB">
        <w:trPr>
          <w:trHeight w:val="2154"/>
        </w:trPr>
        <w:tc>
          <w:tcPr>
            <w:tcW w:w="9071" w:type="dxa"/>
            <w:tcBorders>
              <w:bottom w:val="nil"/>
            </w:tcBorders>
          </w:tcPr>
          <w:p w14:paraId="3CD8359F" w14:textId="77777777" w:rsidR="003710B8" w:rsidRPr="00A127CB" w:rsidRDefault="003710B8" w:rsidP="00FE6D2B">
            <w:pPr>
              <w:pStyle w:val="af6"/>
            </w:pPr>
          </w:p>
          <w:tbl>
            <w:tblPr>
              <w:tblStyle w:val="af5"/>
              <w:tblW w:w="0" w:type="auto"/>
              <w:tblLook w:val="04A0" w:firstRow="1" w:lastRow="0" w:firstColumn="1" w:lastColumn="0" w:noHBand="0" w:noVBand="1"/>
            </w:tblPr>
            <w:tblGrid>
              <w:gridCol w:w="275"/>
              <w:gridCol w:w="3695"/>
              <w:gridCol w:w="380"/>
              <w:gridCol w:w="3695"/>
              <w:gridCol w:w="361"/>
            </w:tblGrid>
            <w:tr w:rsidR="003710B8" w:rsidRPr="003710B8" w14:paraId="114E2BC8" w14:textId="77777777" w:rsidTr="004148D9">
              <w:tc>
                <w:tcPr>
                  <w:tcW w:w="291" w:type="dxa"/>
                  <w:tcBorders>
                    <w:top w:val="nil"/>
                    <w:left w:val="nil"/>
                    <w:bottom w:val="nil"/>
                  </w:tcBorders>
                </w:tcPr>
                <w:p w14:paraId="4D8DE83B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52" w:type="dxa"/>
                </w:tcPr>
                <w:p w14:paraId="5813069C" w14:textId="70D6EC02" w:rsidR="003710B8" w:rsidRPr="003710B8" w:rsidRDefault="003710B8" w:rsidP="00FE6D2B">
                  <w:pPr>
                    <w:pStyle w:val="af6"/>
                  </w:pPr>
                  <w:r w:rsidRPr="003710B8">
                    <w:t>ФИО1</w:t>
                  </w:r>
                </w:p>
                <w:p w14:paraId="6CF16D14" w14:textId="56D70B64" w:rsidR="003710B8" w:rsidRPr="003710B8" w:rsidRDefault="003710B8" w:rsidP="00FE6D2B">
                  <w:pPr>
                    <w:pStyle w:val="af6"/>
                  </w:pPr>
                  <w:r w:rsidRPr="003710B8">
                    <w:t>Текст отзыва1</w:t>
                  </w:r>
                </w:p>
              </w:tc>
              <w:tc>
                <w:tcPr>
                  <w:tcW w:w="426" w:type="dxa"/>
                  <w:tcBorders>
                    <w:top w:val="nil"/>
                    <w:bottom w:val="nil"/>
                  </w:tcBorders>
                </w:tcPr>
                <w:p w14:paraId="04F29360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52" w:type="dxa"/>
                </w:tcPr>
                <w:p w14:paraId="0580D528" w14:textId="77777777" w:rsidR="00F12632" w:rsidRDefault="003710B8" w:rsidP="00FE6D2B">
                  <w:pPr>
                    <w:pStyle w:val="af6"/>
                  </w:pPr>
                  <w:r w:rsidRPr="003710B8">
                    <w:t>ФИО2</w:t>
                  </w:r>
                </w:p>
                <w:p w14:paraId="21B59A66" w14:textId="7F854165" w:rsidR="003710B8" w:rsidRPr="003710B8" w:rsidRDefault="003710B8" w:rsidP="00FE6D2B">
                  <w:pPr>
                    <w:pStyle w:val="af6"/>
                  </w:pPr>
                  <w:r w:rsidRPr="003710B8">
                    <w:t>Текст отзыва2</w:t>
                  </w:r>
                </w:p>
              </w:tc>
              <w:tc>
                <w:tcPr>
                  <w:tcW w:w="402" w:type="dxa"/>
                  <w:tcBorders>
                    <w:top w:val="nil"/>
                    <w:bottom w:val="nil"/>
                    <w:right w:val="nil"/>
                  </w:tcBorders>
                </w:tcPr>
                <w:p w14:paraId="4EF1120C" w14:textId="77777777" w:rsidR="003710B8" w:rsidRPr="003710B8" w:rsidRDefault="003710B8" w:rsidP="00FE6D2B">
                  <w:pPr>
                    <w:pStyle w:val="af6"/>
                  </w:pPr>
                </w:p>
              </w:tc>
            </w:tr>
            <w:tr w:rsidR="003710B8" w:rsidRPr="003710B8" w14:paraId="3AEE8485" w14:textId="77777777" w:rsidTr="004148D9">
              <w:tc>
                <w:tcPr>
                  <w:tcW w:w="291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EF24DD3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52" w:type="dxa"/>
                  <w:tcBorders>
                    <w:left w:val="nil"/>
                    <w:right w:val="nil"/>
                  </w:tcBorders>
                </w:tcPr>
                <w:p w14:paraId="30A0A45E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6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CE88C9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52" w:type="dxa"/>
                  <w:tcBorders>
                    <w:left w:val="nil"/>
                    <w:right w:val="nil"/>
                  </w:tcBorders>
                </w:tcPr>
                <w:p w14:paraId="17624A4F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0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0C97086" w14:textId="77777777" w:rsidR="003710B8" w:rsidRPr="003710B8" w:rsidRDefault="003710B8" w:rsidP="00FE6D2B">
                  <w:pPr>
                    <w:pStyle w:val="af6"/>
                  </w:pPr>
                </w:p>
              </w:tc>
            </w:tr>
            <w:tr w:rsidR="003710B8" w:rsidRPr="003710B8" w14:paraId="15FAB80A" w14:textId="77777777" w:rsidTr="004148D9">
              <w:tc>
                <w:tcPr>
                  <w:tcW w:w="291" w:type="dxa"/>
                  <w:tcBorders>
                    <w:top w:val="nil"/>
                    <w:left w:val="nil"/>
                    <w:bottom w:val="nil"/>
                  </w:tcBorders>
                </w:tcPr>
                <w:p w14:paraId="6B5EB2DD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52" w:type="dxa"/>
                </w:tcPr>
                <w:p w14:paraId="2B00AC3E" w14:textId="6D781A1B" w:rsidR="003710B8" w:rsidRPr="003710B8" w:rsidRDefault="003710B8" w:rsidP="00FE6D2B">
                  <w:pPr>
                    <w:pStyle w:val="af6"/>
                  </w:pPr>
                  <w:r w:rsidRPr="003710B8">
                    <w:t>ФИО3</w:t>
                  </w:r>
                </w:p>
                <w:p w14:paraId="53DC85FD" w14:textId="646F849B" w:rsidR="003710B8" w:rsidRPr="003710B8" w:rsidRDefault="003710B8" w:rsidP="00FE6D2B">
                  <w:pPr>
                    <w:pStyle w:val="af6"/>
                  </w:pPr>
                  <w:r w:rsidRPr="003710B8">
                    <w:t>Текст отзыва3</w:t>
                  </w:r>
                </w:p>
              </w:tc>
              <w:tc>
                <w:tcPr>
                  <w:tcW w:w="426" w:type="dxa"/>
                  <w:tcBorders>
                    <w:top w:val="nil"/>
                    <w:bottom w:val="nil"/>
                  </w:tcBorders>
                </w:tcPr>
                <w:p w14:paraId="4E0D0EFB" w14:textId="77777777" w:rsidR="003710B8" w:rsidRPr="003710B8" w:rsidRDefault="003710B8" w:rsidP="00FE6D2B">
                  <w:pPr>
                    <w:pStyle w:val="af6"/>
                  </w:pPr>
                </w:p>
              </w:tc>
              <w:tc>
                <w:tcPr>
                  <w:tcW w:w="4252" w:type="dxa"/>
                </w:tcPr>
                <w:p w14:paraId="66048561" w14:textId="7D215671" w:rsidR="003710B8" w:rsidRPr="003710B8" w:rsidRDefault="003710B8" w:rsidP="00FE6D2B">
                  <w:pPr>
                    <w:pStyle w:val="af6"/>
                  </w:pPr>
                  <w:r w:rsidRPr="003710B8">
                    <w:t>ФИО4</w:t>
                  </w:r>
                </w:p>
                <w:p w14:paraId="567DBE0B" w14:textId="7E2F9143" w:rsidR="003710B8" w:rsidRPr="003710B8" w:rsidRDefault="003710B8" w:rsidP="00FE6D2B">
                  <w:pPr>
                    <w:pStyle w:val="af6"/>
                  </w:pPr>
                  <w:r w:rsidRPr="003710B8">
                    <w:t>Текст отзыва4</w:t>
                  </w:r>
                </w:p>
              </w:tc>
              <w:tc>
                <w:tcPr>
                  <w:tcW w:w="402" w:type="dxa"/>
                  <w:tcBorders>
                    <w:top w:val="nil"/>
                    <w:bottom w:val="nil"/>
                    <w:right w:val="nil"/>
                  </w:tcBorders>
                </w:tcPr>
                <w:p w14:paraId="30F083BD" w14:textId="77777777" w:rsidR="003710B8" w:rsidRPr="003710B8" w:rsidRDefault="003710B8" w:rsidP="00FE6D2B">
                  <w:pPr>
                    <w:pStyle w:val="af6"/>
                  </w:pPr>
                </w:p>
              </w:tc>
            </w:tr>
          </w:tbl>
          <w:p w14:paraId="44528038" w14:textId="482F6D96" w:rsidR="003710B8" w:rsidRPr="003710B8" w:rsidRDefault="003710B8" w:rsidP="00FE6D2B">
            <w:pPr>
              <w:pStyle w:val="af6"/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7888E399" w14:textId="35825701" w:rsidR="003710B8" w:rsidRPr="003710B8" w:rsidRDefault="003710B8" w:rsidP="00FE6D2B">
            <w:pPr>
              <w:pStyle w:val="af6"/>
            </w:pPr>
            <w:r>
              <w:t>(3)</w:t>
            </w:r>
          </w:p>
        </w:tc>
      </w:tr>
      <w:tr w:rsidR="003710B8" w:rsidRPr="003710B8" w14:paraId="0E658824" w14:textId="77777777" w:rsidTr="00A127CB">
        <w:trPr>
          <w:trHeight w:val="1757"/>
        </w:trPr>
        <w:tc>
          <w:tcPr>
            <w:tcW w:w="9071" w:type="dxa"/>
            <w:tcBorders>
              <w:top w:val="nil"/>
              <w:bottom w:val="nil"/>
            </w:tcBorders>
          </w:tcPr>
          <w:p w14:paraId="4DAF202E" w14:textId="77777777" w:rsidR="003710B8" w:rsidRPr="00792985" w:rsidRDefault="003710B8" w:rsidP="00FE6D2B">
            <w:pPr>
              <w:pStyle w:val="af6"/>
              <w:rPr>
                <w:lang w:val="en-US"/>
              </w:rPr>
            </w:pPr>
          </w:p>
          <w:p w14:paraId="192C8C8F" w14:textId="4E58310D" w:rsidR="003710B8" w:rsidRPr="003710B8" w:rsidRDefault="007D010A" w:rsidP="00FE6D2B">
            <w:pPr>
              <w:pStyle w:val="af6"/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00738D31" wp14:editId="48505EF8">
                      <wp:extent cx="785495" cy="785495"/>
                      <wp:effectExtent l="13970" t="9525" r="10160" b="5080"/>
                      <wp:docPr id="28" name="Oval 4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85495" cy="78549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75B6EE6" w14:textId="1890D011" w:rsidR="003710B8" w:rsidRPr="00D53755" w:rsidRDefault="003710B8" w:rsidP="00A127CB">
                                  <w:pPr>
                                    <w:jc w:val="center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D53755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Фото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00738D31" id="Oval 492" o:spid="_x0000_s1029" style="width:61.85pt;height:61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">
                      <v:textbox>
                        <w:txbxContent>
                          <w:p w14:paraId="475B6EE6" w14:textId="1890D011" w:rsidR="003710B8" w:rsidRPr="00D53755" w:rsidRDefault="003710B8" w:rsidP="00A127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D53755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Фото</w:t>
                            </w: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  <w:tbl>
            <w:tblPr>
              <w:tblStyle w:val="af5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4819"/>
            </w:tblGrid>
            <w:tr w:rsidR="00824424" w:rsidRPr="003710B8" w14:paraId="4E25910D" w14:textId="77777777" w:rsidTr="004008B9">
              <w:trPr>
                <w:jc w:val="center"/>
              </w:trPr>
              <w:tc>
                <w:tcPr>
                  <w:tcW w:w="4819" w:type="dxa"/>
                  <w:tcBorders>
                    <w:bottom w:val="single" w:sz="4" w:space="0" w:color="auto"/>
                  </w:tcBorders>
                </w:tcPr>
                <w:p w14:paraId="072C6B85" w14:textId="626A6667" w:rsidR="00792985" w:rsidRPr="00824424" w:rsidRDefault="00824424" w:rsidP="00FE6D2B">
                  <w:pPr>
                    <w:pStyle w:val="af6"/>
                  </w:pPr>
                  <w:r>
                    <w:t xml:space="preserve">Текст описания страницы автора </w:t>
                  </w:r>
                </w:p>
              </w:tc>
            </w:tr>
          </w:tbl>
          <w:p w14:paraId="05B103D4" w14:textId="77777777" w:rsidR="003710B8" w:rsidRPr="003710B8" w:rsidRDefault="003710B8" w:rsidP="00FE6D2B">
            <w:pPr>
              <w:pStyle w:val="af6"/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65C69596" w14:textId="3451FBA3" w:rsidR="003710B8" w:rsidRPr="003710B8" w:rsidRDefault="003710B8" w:rsidP="00FE6D2B">
            <w:pPr>
              <w:pStyle w:val="af6"/>
            </w:pPr>
            <w:r>
              <w:t>(4)</w:t>
            </w:r>
          </w:p>
        </w:tc>
      </w:tr>
      <w:tr w:rsidR="00AC5061" w:rsidRPr="003710B8" w14:paraId="39A379FB" w14:textId="77777777" w:rsidTr="00893DF4">
        <w:tc>
          <w:tcPr>
            <w:tcW w:w="9071" w:type="dxa"/>
            <w:tcBorders>
              <w:top w:val="nil"/>
              <w:bottom w:val="nil"/>
            </w:tcBorders>
          </w:tcPr>
          <w:p w14:paraId="49B45760" w14:textId="221FD03D" w:rsidR="00AC5061" w:rsidRPr="00AC5061" w:rsidRDefault="00AC5061" w:rsidP="00FE6D2B">
            <w:pPr>
              <w:pStyle w:val="af6"/>
              <w:rPr>
                <w:lang w:val="en-US"/>
              </w:rPr>
            </w:pPr>
            <w:r>
              <w:lastRenderedPageBreak/>
              <w:t>Галерея</w:t>
            </w:r>
          </w:p>
          <w:tbl>
            <w:tblPr>
              <w:tblStyle w:val="af5"/>
              <w:tblW w:w="0" w:type="auto"/>
              <w:tblLook w:val="04A0" w:firstRow="1" w:lastRow="0" w:firstColumn="1" w:lastColumn="0" w:noHBand="0" w:noVBand="1"/>
            </w:tblPr>
            <w:tblGrid>
              <w:gridCol w:w="278"/>
              <w:gridCol w:w="3688"/>
              <w:gridCol w:w="386"/>
              <w:gridCol w:w="3688"/>
              <w:gridCol w:w="366"/>
            </w:tblGrid>
            <w:tr w:rsidR="00AC5061" w:rsidRPr="00AC5061" w14:paraId="0FEF3ABE" w14:textId="77777777" w:rsidTr="00893DF4">
              <w:tc>
                <w:tcPr>
                  <w:tcW w:w="283" w:type="dxa"/>
                  <w:tcBorders>
                    <w:top w:val="nil"/>
                    <w:left w:val="nil"/>
                    <w:bottom w:val="nil"/>
                  </w:tcBorders>
                </w:tcPr>
                <w:p w14:paraId="2688EA26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93" w:type="dxa"/>
                </w:tcPr>
                <w:p w14:paraId="1ABAC7AA" w14:textId="6DDE6300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  <w:r w:rsidRPr="00AC5061">
                    <w:rPr>
                      <w:lang w:val="en-US"/>
                    </w:rPr>
                    <w:t>photo1</w:t>
                  </w:r>
                </w:p>
              </w:tc>
              <w:tc>
                <w:tcPr>
                  <w:tcW w:w="404" w:type="dxa"/>
                  <w:tcBorders>
                    <w:top w:val="nil"/>
                    <w:bottom w:val="nil"/>
                  </w:tcBorders>
                </w:tcPr>
                <w:p w14:paraId="0A8A7C22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93" w:type="dxa"/>
                </w:tcPr>
                <w:p w14:paraId="1E62C24D" w14:textId="4BFED492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  <w:r w:rsidRPr="00AC5061">
                    <w:rPr>
                      <w:lang w:val="en-US"/>
                    </w:rPr>
                    <w:t>photo2</w:t>
                  </w:r>
                </w:p>
              </w:tc>
              <w:tc>
                <w:tcPr>
                  <w:tcW w:w="382" w:type="dxa"/>
                  <w:tcBorders>
                    <w:top w:val="nil"/>
                    <w:bottom w:val="nil"/>
                    <w:right w:val="nil"/>
                  </w:tcBorders>
                </w:tcPr>
                <w:p w14:paraId="4DC4BF64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</w:tr>
            <w:tr w:rsidR="00AC5061" w:rsidRPr="00AC5061" w14:paraId="16F69A74" w14:textId="77777777" w:rsidTr="00893DF4">
              <w:tc>
                <w:tcPr>
                  <w:tcW w:w="28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AD5593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93" w:type="dxa"/>
                  <w:tcBorders>
                    <w:left w:val="nil"/>
                    <w:right w:val="nil"/>
                  </w:tcBorders>
                </w:tcPr>
                <w:p w14:paraId="7FB8DE56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404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723685B2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93" w:type="dxa"/>
                  <w:tcBorders>
                    <w:left w:val="nil"/>
                    <w:right w:val="nil"/>
                  </w:tcBorders>
                </w:tcPr>
                <w:p w14:paraId="30B3F2A1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2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26FD2CC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</w:tr>
            <w:tr w:rsidR="00AC5061" w:rsidRPr="00AC5061" w14:paraId="63E839DD" w14:textId="77777777" w:rsidTr="00893DF4">
              <w:tc>
                <w:tcPr>
                  <w:tcW w:w="283" w:type="dxa"/>
                  <w:tcBorders>
                    <w:top w:val="nil"/>
                    <w:left w:val="nil"/>
                    <w:bottom w:val="nil"/>
                  </w:tcBorders>
                </w:tcPr>
                <w:p w14:paraId="0D900C6B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93" w:type="dxa"/>
                </w:tcPr>
                <w:p w14:paraId="2B791F3B" w14:textId="0A2DC7D6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  <w:r w:rsidRPr="00AC5061">
                    <w:rPr>
                      <w:lang w:val="en-US"/>
                    </w:rPr>
                    <w:t>video1</w:t>
                  </w:r>
                </w:p>
              </w:tc>
              <w:tc>
                <w:tcPr>
                  <w:tcW w:w="404" w:type="dxa"/>
                  <w:tcBorders>
                    <w:top w:val="nil"/>
                    <w:bottom w:val="nil"/>
                  </w:tcBorders>
                </w:tcPr>
                <w:p w14:paraId="60AFDB18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  <w:tc>
                <w:tcPr>
                  <w:tcW w:w="3893" w:type="dxa"/>
                </w:tcPr>
                <w:p w14:paraId="09220A93" w14:textId="6AEDDCD1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  <w:r w:rsidRPr="00AC5061">
                    <w:rPr>
                      <w:lang w:val="en-US"/>
                    </w:rPr>
                    <w:t>video2</w:t>
                  </w:r>
                </w:p>
              </w:tc>
              <w:tc>
                <w:tcPr>
                  <w:tcW w:w="382" w:type="dxa"/>
                  <w:tcBorders>
                    <w:top w:val="nil"/>
                    <w:bottom w:val="nil"/>
                    <w:right w:val="nil"/>
                  </w:tcBorders>
                </w:tcPr>
                <w:p w14:paraId="79FC6CD6" w14:textId="77777777" w:rsidR="00AC5061" w:rsidRPr="00AC5061" w:rsidRDefault="00AC5061" w:rsidP="00FE6D2B">
                  <w:pPr>
                    <w:pStyle w:val="af6"/>
                    <w:rPr>
                      <w:lang w:val="en-US"/>
                    </w:rPr>
                  </w:pPr>
                </w:p>
              </w:tc>
            </w:tr>
            <w:tr w:rsidR="00893DF4" w:rsidRPr="00AC5061" w14:paraId="23CBA057" w14:textId="77777777" w:rsidTr="00893DF4">
              <w:trPr>
                <w:trHeight w:val="170"/>
              </w:trPr>
              <w:tc>
                <w:tcPr>
                  <w:tcW w:w="8855" w:type="dxa"/>
                  <w:gridSpan w:val="5"/>
                  <w:tcBorders>
                    <w:top w:val="nil"/>
                    <w:left w:val="nil"/>
                    <w:bottom w:val="nil"/>
                  </w:tcBorders>
                </w:tcPr>
                <w:p w14:paraId="5C682E78" w14:textId="77777777" w:rsidR="00893DF4" w:rsidRPr="00893DF4" w:rsidRDefault="00893DF4" w:rsidP="00FE6D2B">
                  <w:pPr>
                    <w:pStyle w:val="af6"/>
                    <w:rPr>
                      <w:lang w:val="en-US"/>
                    </w:rPr>
                  </w:pPr>
                </w:p>
              </w:tc>
            </w:tr>
          </w:tbl>
          <w:p w14:paraId="7321DBCC" w14:textId="413C8482" w:rsidR="00AC5061" w:rsidRPr="00AC5061" w:rsidRDefault="00AC5061" w:rsidP="00FE6D2B">
            <w:pPr>
              <w:pStyle w:val="af6"/>
              <w:rPr>
                <w:lang w:val="en-US"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74FA1924" w14:textId="1DEC8368" w:rsidR="00AC5061" w:rsidRDefault="00AC5061" w:rsidP="00FE6D2B">
            <w:pPr>
              <w:pStyle w:val="af6"/>
            </w:pPr>
            <w:r>
              <w:t>(</w:t>
            </w:r>
            <w:r w:rsidR="00B9302F">
              <w:t>5</w:t>
            </w:r>
            <w:r>
              <w:t>)</w:t>
            </w:r>
          </w:p>
        </w:tc>
      </w:tr>
      <w:tr w:rsidR="00AC5061" w:rsidRPr="003710B8" w14:paraId="0FA071F7" w14:textId="77777777" w:rsidTr="00893DF4">
        <w:tc>
          <w:tcPr>
            <w:tcW w:w="9071" w:type="dxa"/>
            <w:tcBorders>
              <w:top w:val="nil"/>
            </w:tcBorders>
          </w:tcPr>
          <w:p w14:paraId="53C96667" w14:textId="77777777" w:rsidR="00AC5061" w:rsidRDefault="00893DF4" w:rsidP="00FE6D2B">
            <w:pPr>
              <w:pStyle w:val="af6"/>
            </w:pPr>
            <w:r w:rsidRPr="00893DF4">
              <w:t>Заказать</w:t>
            </w:r>
          </w:p>
          <w:tbl>
            <w:tblPr>
              <w:tblStyle w:val="af5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365"/>
            </w:tblGrid>
            <w:tr w:rsidR="00893DF4" w:rsidRPr="003710B8" w14:paraId="2B9DD7F7" w14:textId="77777777" w:rsidTr="00893DF4">
              <w:trPr>
                <w:jc w:val="center"/>
              </w:trPr>
              <w:tc>
                <w:tcPr>
                  <w:tcW w:w="5365" w:type="dxa"/>
                  <w:tcBorders>
                    <w:bottom w:val="single" w:sz="4" w:space="0" w:color="auto"/>
                  </w:tcBorders>
                </w:tcPr>
                <w:p w14:paraId="30FE6CBA" w14:textId="04C15D48" w:rsidR="00893DF4" w:rsidRPr="00824424" w:rsidRDefault="00893DF4" w:rsidP="00FE6D2B">
                  <w:pPr>
                    <w:pStyle w:val="af6"/>
                  </w:pPr>
                  <w:r>
                    <w:t xml:space="preserve">Информация по стоимости и контакты </w:t>
                  </w:r>
                </w:p>
              </w:tc>
            </w:tr>
            <w:tr w:rsidR="00893DF4" w:rsidRPr="003710B8" w14:paraId="0F47324A" w14:textId="77777777" w:rsidTr="00893DF4">
              <w:trPr>
                <w:jc w:val="center"/>
              </w:trPr>
              <w:tc>
                <w:tcPr>
                  <w:tcW w:w="5365" w:type="dxa"/>
                  <w:tcBorders>
                    <w:left w:val="nil"/>
                    <w:bottom w:val="nil"/>
                    <w:right w:val="nil"/>
                  </w:tcBorders>
                </w:tcPr>
                <w:p w14:paraId="6172E1A4" w14:textId="77777777" w:rsidR="00893DF4" w:rsidRPr="00A127CB" w:rsidRDefault="00893DF4" w:rsidP="00FE6D2B">
                  <w:pPr>
                    <w:pStyle w:val="af6"/>
                  </w:pPr>
                </w:p>
              </w:tc>
            </w:tr>
          </w:tbl>
          <w:p w14:paraId="0220EDDC" w14:textId="7A8B79B7" w:rsidR="00893DF4" w:rsidRPr="00893DF4" w:rsidRDefault="00893DF4" w:rsidP="00FE6D2B">
            <w:pPr>
              <w:pStyle w:val="af6"/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4451C286" w14:textId="04A7BB96" w:rsidR="00AC5061" w:rsidRPr="00AC5061" w:rsidRDefault="00AC5061" w:rsidP="00FE6D2B">
            <w:pPr>
              <w:pStyle w:val="af6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B9302F">
              <w:t>6</w:t>
            </w:r>
            <w:r>
              <w:rPr>
                <w:lang w:val="en-US"/>
              </w:rPr>
              <w:t>)</w:t>
            </w:r>
          </w:p>
        </w:tc>
      </w:tr>
      <w:tr w:rsidR="003710B8" w:rsidRPr="003710B8" w14:paraId="05A4A86D" w14:textId="2C0DCF1E" w:rsidTr="00074372">
        <w:tc>
          <w:tcPr>
            <w:tcW w:w="9071" w:type="dxa"/>
          </w:tcPr>
          <w:p w14:paraId="09E3DD12" w14:textId="20322F01" w:rsidR="003710B8" w:rsidRPr="00037AC5" w:rsidRDefault="003710B8" w:rsidP="00FE6D2B">
            <w:pPr>
              <w:pStyle w:val="af6"/>
              <w:rPr>
                <w:lang w:val="en-US"/>
              </w:rPr>
            </w:pPr>
            <w:r w:rsidRPr="003710B8">
              <w:rPr>
                <w:lang w:val="en-US"/>
              </w:rPr>
              <w:t>©</w:t>
            </w:r>
            <w:r w:rsidRPr="003710B8">
              <w:t>Ваше ФИО, 2024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28CF8585" w14:textId="3B078A16" w:rsidR="003710B8" w:rsidRPr="003710B8" w:rsidRDefault="003710B8" w:rsidP="00FE6D2B">
            <w:pPr>
              <w:pStyle w:val="af6"/>
            </w:pPr>
            <w:r>
              <w:t>(</w:t>
            </w:r>
            <w:r w:rsidR="001D2E1A">
              <w:t>7</w:t>
            </w:r>
            <w:r>
              <w:t>)</w:t>
            </w:r>
          </w:p>
        </w:tc>
      </w:tr>
    </w:tbl>
    <w:p w14:paraId="235808DA" w14:textId="17424C58" w:rsidR="00C2146C" w:rsidRDefault="00C2146C" w:rsidP="00FE6D2B">
      <w:pPr>
        <w:pStyle w:val="af6"/>
        <w:rPr>
          <w:lang w:val="en-US"/>
        </w:rPr>
      </w:pPr>
    </w:p>
    <w:p w14:paraId="3896A079" w14:textId="77777777" w:rsidR="00B13267" w:rsidRDefault="00B13267">
      <w:pPr>
        <w:spacing w:after="200" w:line="276" w:lineRule="auto"/>
        <w:rPr>
          <w:rFonts w:ascii="Times New Roman" w:hAnsi="Times New Roman" w:cs="Times New Roman"/>
          <w:b/>
          <w:bCs/>
          <w:i/>
          <w:iCs/>
          <w:sz w:val="32"/>
          <w:szCs w:val="28"/>
        </w:rPr>
      </w:pPr>
      <w:r>
        <w:br w:type="page"/>
      </w:r>
    </w:p>
    <w:p w14:paraId="1956376B" w14:textId="34F510EA" w:rsidR="00367C81" w:rsidRDefault="00367C81" w:rsidP="00367C81">
      <w:pPr>
        <w:pStyle w:val="20"/>
      </w:pPr>
      <w:r>
        <w:lastRenderedPageBreak/>
        <w:t>Пояснения к выполнению</w:t>
      </w:r>
    </w:p>
    <w:p w14:paraId="1B98B27B" w14:textId="6C77B375" w:rsidR="00367C81" w:rsidRDefault="00367C81" w:rsidP="00FE6D2B">
      <w:pPr>
        <w:pStyle w:val="af6"/>
      </w:pPr>
      <w:r>
        <w:t xml:space="preserve">Для выполнения работы вам понадобится знание лекционного материала. Кратко </w:t>
      </w:r>
      <w:r w:rsidR="00130C95">
        <w:t xml:space="preserve">данные </w:t>
      </w:r>
      <w:r>
        <w:t xml:space="preserve">сведения </w:t>
      </w:r>
      <w:r w:rsidR="00130C95">
        <w:t>приведены ниже.</w:t>
      </w:r>
    </w:p>
    <w:p w14:paraId="47E2C1A2" w14:textId="555AED27" w:rsidR="005C3CAA" w:rsidRDefault="005C3CAA" w:rsidP="00FE6D2B">
      <w:pPr>
        <w:pStyle w:val="af6"/>
      </w:pPr>
      <w:r w:rsidRPr="00226D83">
        <w:t>Для ручного выбора изображений</w:t>
      </w:r>
      <w:r>
        <w:t xml:space="preserve"> </w:t>
      </w:r>
      <w:r w:rsidRPr="00226D83">
        <w:t xml:space="preserve">в зависимости от медиа-условий можно использовать тег </w:t>
      </w:r>
      <w:r w:rsidRPr="00226D83">
        <w:rPr>
          <w:lang w:val="en-US"/>
        </w:rPr>
        <w:t>picture</w:t>
      </w:r>
      <w:r>
        <w:t xml:space="preserve"> (табл. </w:t>
      </w:r>
      <w:r w:rsidR="00772401">
        <w:t>2.</w:t>
      </w:r>
      <w:r>
        <w:t>3).</w:t>
      </w:r>
    </w:p>
    <w:p w14:paraId="612B4508" w14:textId="77777777" w:rsidR="005C3CAA" w:rsidRDefault="005C3CAA" w:rsidP="005C3CAA">
      <w:pPr>
        <w:pStyle w:val="af8"/>
      </w:pPr>
    </w:p>
    <w:p w14:paraId="5404344C" w14:textId="2FC5FB05" w:rsidR="005C3CAA" w:rsidRPr="00677283" w:rsidRDefault="005C3CAA" w:rsidP="005C3CAA">
      <w:pPr>
        <w:pStyle w:val="af8"/>
        <w:rPr>
          <w:lang w:val="en-US"/>
        </w:rPr>
      </w:pPr>
      <w:r>
        <w:t xml:space="preserve">Таблица </w:t>
      </w:r>
      <w:r w:rsidR="00A1757B">
        <w:t>2.</w:t>
      </w:r>
      <w:r>
        <w:t xml:space="preserve">3 – Изображения </w:t>
      </w:r>
      <w:r>
        <w:rPr>
          <w:lang w:val="en-US"/>
        </w:rPr>
        <w:t>picture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C3CAA" w14:paraId="6C516BED" w14:textId="77777777" w:rsidTr="00C97B36">
        <w:tc>
          <w:tcPr>
            <w:tcW w:w="9854" w:type="dxa"/>
          </w:tcPr>
          <w:p w14:paraId="40573322" w14:textId="77777777" w:rsidR="005C3CAA" w:rsidRPr="008F618D" w:rsidRDefault="005C3CAA" w:rsidP="00C97B36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</w:p>
        </w:tc>
      </w:tr>
      <w:tr w:rsidR="005C3CAA" w14:paraId="38870D3A" w14:textId="77777777" w:rsidTr="00C97B36">
        <w:tc>
          <w:tcPr>
            <w:tcW w:w="9854" w:type="dxa"/>
          </w:tcPr>
          <w:p w14:paraId="0AA6555E" w14:textId="77777777" w:rsidR="005C3CAA" w:rsidRPr="00677283" w:rsidRDefault="005C3CAA" w:rsidP="00C97B36">
            <w:pPr>
              <w:pStyle w:val="affe"/>
            </w:pPr>
            <w:r w:rsidRPr="00677283">
              <w:t>&lt;picture&gt;</w:t>
            </w:r>
          </w:p>
          <w:p w14:paraId="2A25AAC7" w14:textId="77777777" w:rsidR="005C3CAA" w:rsidRPr="00677283" w:rsidRDefault="005C3CAA" w:rsidP="00C97B36">
            <w:pPr>
              <w:pStyle w:val="affe"/>
            </w:pPr>
            <w:r w:rsidRPr="00677283">
              <w:t xml:space="preserve">     &lt;source media="(max-width: 800px)" </w:t>
            </w:r>
            <w:proofErr w:type="spellStart"/>
            <w:r w:rsidRPr="00677283">
              <w:t>srcset</w:t>
            </w:r>
            <w:proofErr w:type="spellEnd"/>
            <w:r w:rsidRPr="00677283">
              <w:t>="файл1.jpg"/&gt;</w:t>
            </w:r>
          </w:p>
          <w:p w14:paraId="02154D8B" w14:textId="77777777" w:rsidR="005C3CAA" w:rsidRPr="00677283" w:rsidRDefault="005C3CAA" w:rsidP="00C97B36">
            <w:pPr>
              <w:pStyle w:val="affe"/>
            </w:pPr>
            <w:r w:rsidRPr="00677283">
              <w:t xml:space="preserve">     &lt;source media="(max-width: 1200px)" </w:t>
            </w:r>
            <w:proofErr w:type="spellStart"/>
            <w:r w:rsidRPr="00677283">
              <w:t>srcset</w:t>
            </w:r>
            <w:proofErr w:type="spellEnd"/>
            <w:r w:rsidRPr="00677283">
              <w:t>="файл2.jpg"/&gt;</w:t>
            </w:r>
          </w:p>
          <w:p w14:paraId="064C7849" w14:textId="77777777" w:rsidR="005C3CAA" w:rsidRPr="00677283" w:rsidRDefault="005C3CAA" w:rsidP="00C97B36">
            <w:pPr>
              <w:pStyle w:val="affe"/>
            </w:pPr>
            <w:r w:rsidRPr="00677283">
              <w:t xml:space="preserve">     &lt;source media="(min-width: 1201px)" </w:t>
            </w:r>
            <w:proofErr w:type="spellStart"/>
            <w:r w:rsidRPr="00677283">
              <w:t>srcset</w:t>
            </w:r>
            <w:proofErr w:type="spellEnd"/>
            <w:r w:rsidRPr="00677283">
              <w:t>="файл3.jpg"/&gt;</w:t>
            </w:r>
          </w:p>
          <w:p w14:paraId="3EAF3122" w14:textId="77777777" w:rsidR="005C3CAA" w:rsidRPr="0065609E" w:rsidRDefault="005C3CAA" w:rsidP="00C97B36">
            <w:pPr>
              <w:pStyle w:val="affe"/>
              <w:rPr>
                <w:lang w:val="ru-RU"/>
              </w:rPr>
            </w:pPr>
            <w:r w:rsidRPr="00677283">
              <w:t xml:space="preserve">     </w:t>
            </w:r>
            <w:r w:rsidRPr="00677283">
              <w:rPr>
                <w:lang w:val="ru-RU"/>
              </w:rPr>
              <w:t>&lt;</w:t>
            </w:r>
            <w:proofErr w:type="spellStart"/>
            <w:r w:rsidRPr="00677283">
              <w:t>img</w:t>
            </w:r>
            <w:proofErr w:type="spellEnd"/>
            <w:r w:rsidRPr="00677283">
              <w:rPr>
                <w:lang w:val="ru-RU"/>
              </w:rPr>
              <w:t xml:space="preserve"> </w:t>
            </w:r>
            <w:proofErr w:type="spellStart"/>
            <w:r w:rsidRPr="00677283">
              <w:t>src</w:t>
            </w:r>
            <w:proofErr w:type="spellEnd"/>
            <w:r w:rsidRPr="00677283">
              <w:rPr>
                <w:lang w:val="ru-RU"/>
              </w:rPr>
              <w:t>="</w:t>
            </w:r>
            <w:proofErr w:type="spellStart"/>
            <w:r w:rsidRPr="0065609E">
              <w:rPr>
                <w:lang w:val="ru-RU"/>
              </w:rPr>
              <w:t>файл_по_умолчанию</w:t>
            </w:r>
            <w:proofErr w:type="spellEnd"/>
            <w:r w:rsidRPr="00677283">
              <w:rPr>
                <w:lang w:val="ru-RU"/>
              </w:rPr>
              <w:t>.</w:t>
            </w:r>
            <w:r w:rsidRPr="00677283">
              <w:t>jpg</w:t>
            </w:r>
            <w:r w:rsidRPr="00677283">
              <w:rPr>
                <w:lang w:val="ru-RU"/>
              </w:rPr>
              <w:t xml:space="preserve">" </w:t>
            </w:r>
            <w:r w:rsidRPr="00677283">
              <w:t>alt</w:t>
            </w:r>
            <w:r w:rsidRPr="00677283">
              <w:rPr>
                <w:lang w:val="ru-RU"/>
              </w:rPr>
              <w:t>="</w:t>
            </w:r>
            <w:r w:rsidRPr="0065609E">
              <w:rPr>
                <w:lang w:val="ru-RU"/>
              </w:rPr>
              <w:t>Описание"/&gt;</w:t>
            </w:r>
          </w:p>
          <w:p w14:paraId="61FCC10D" w14:textId="77777777" w:rsidR="005C3CAA" w:rsidRPr="00677283" w:rsidRDefault="005C3CAA" w:rsidP="00C97B36">
            <w:pPr>
              <w:pStyle w:val="affe"/>
              <w:rPr>
                <w:rFonts w:ascii="Times New Roman" w:hAnsi="Times New Roman"/>
                <w:lang w:val="ru-RU"/>
              </w:rPr>
            </w:pPr>
            <w:r w:rsidRPr="00677283">
              <w:t>&lt;/picture&gt;</w:t>
            </w:r>
          </w:p>
        </w:tc>
      </w:tr>
    </w:tbl>
    <w:p w14:paraId="30134D6D" w14:textId="77777777" w:rsidR="005C3CAA" w:rsidRDefault="005C3CAA" w:rsidP="00FE6D2B">
      <w:pPr>
        <w:pStyle w:val="af6"/>
        <w:rPr>
          <w:lang w:eastAsia="ru-RU"/>
        </w:rPr>
      </w:pPr>
    </w:p>
    <w:p w14:paraId="6F8E22E4" w14:textId="77777777" w:rsidR="005C3CAA" w:rsidRDefault="005C3CAA" w:rsidP="00FE6D2B">
      <w:pPr>
        <w:pStyle w:val="af6"/>
      </w:pPr>
      <w:r w:rsidRPr="005D4448">
        <w:t xml:space="preserve">Внутри контейнера </w:t>
      </w:r>
      <w:r w:rsidRPr="005D4448">
        <w:rPr>
          <w:lang w:val="en-US"/>
        </w:rPr>
        <w:t>picture</w:t>
      </w:r>
      <w:r w:rsidRPr="005D4448">
        <w:t xml:space="preserve"> указываются несколько источников изображений </w:t>
      </w:r>
      <w:r w:rsidRPr="005D4448">
        <w:rPr>
          <w:lang w:val="en-US"/>
        </w:rPr>
        <w:t>source</w:t>
      </w:r>
      <w:r w:rsidRPr="005D4448">
        <w:t xml:space="preserve"> с соответствующими медиа-правилами. Каждый </w:t>
      </w:r>
      <w:r w:rsidRPr="005D4448">
        <w:rPr>
          <w:lang w:val="en-US"/>
        </w:rPr>
        <w:t>source</w:t>
      </w:r>
      <w:r w:rsidRPr="005D4448">
        <w:t xml:space="preserve"> может содержать несколько изображений, так как аргумент источника – </w:t>
      </w:r>
      <w:proofErr w:type="spellStart"/>
      <w:r w:rsidRPr="005D4448">
        <w:rPr>
          <w:lang w:val="en-US"/>
        </w:rPr>
        <w:t>srcset</w:t>
      </w:r>
      <w:proofErr w:type="spellEnd"/>
      <w:r w:rsidRPr="005D4448">
        <w:t>. Перед закрывающим &lt;/</w:t>
      </w:r>
      <w:r w:rsidRPr="005D4448">
        <w:rPr>
          <w:lang w:val="en-US"/>
        </w:rPr>
        <w:t>picture</w:t>
      </w:r>
      <w:r w:rsidRPr="005D4448">
        <w:t xml:space="preserve">&gt; должен стоять тег </w:t>
      </w:r>
      <w:proofErr w:type="spellStart"/>
      <w:r w:rsidRPr="005D4448">
        <w:rPr>
          <w:lang w:val="en-US"/>
        </w:rPr>
        <w:t>img</w:t>
      </w:r>
      <w:proofErr w:type="spellEnd"/>
      <w:r w:rsidRPr="005D4448">
        <w:t xml:space="preserve"> с изображением по умолчанию, оно используется в устаревших браузерах, не поддерживающих медиа-правила, а также оформления всего блока изображения. </w:t>
      </w:r>
      <w:proofErr w:type="spellStart"/>
      <w:r w:rsidRPr="005D4448">
        <w:t>min-width</w:t>
      </w:r>
      <w:proofErr w:type="spellEnd"/>
      <w:r w:rsidRPr="005D4448">
        <w:t xml:space="preserve"> – медиа-правило, выполняемое, если размер экрана не более указанного значения.</w:t>
      </w:r>
    </w:p>
    <w:p w14:paraId="797B04B0" w14:textId="391912E4" w:rsidR="005C3CAA" w:rsidRDefault="005C3CAA" w:rsidP="00FE6D2B">
      <w:pPr>
        <w:pStyle w:val="af6"/>
      </w:pPr>
      <w:r w:rsidRPr="000837E2">
        <w:t xml:space="preserve">При размещении изображений через </w:t>
      </w:r>
      <w:r w:rsidRPr="000837E2">
        <w:rPr>
          <w:lang w:val="en-US"/>
        </w:rPr>
        <w:t>picture</w:t>
      </w:r>
      <w:r w:rsidRPr="000837E2">
        <w:t xml:space="preserve"> можно указывать несколько источников разных типов через </w:t>
      </w:r>
      <w:r w:rsidRPr="000837E2">
        <w:rPr>
          <w:lang w:val="en-US"/>
        </w:rPr>
        <w:t>source</w:t>
      </w:r>
      <w:r w:rsidRPr="000837E2">
        <w:t>, браузер пользователя выберет наиболее подходящий или покажет содержимое &lt;</w:t>
      </w:r>
      <w:proofErr w:type="spellStart"/>
      <w:r w:rsidRPr="000837E2">
        <w:rPr>
          <w:lang w:val="en-US"/>
        </w:rPr>
        <w:t>img</w:t>
      </w:r>
      <w:proofErr w:type="spellEnd"/>
      <w:r w:rsidRPr="000837E2">
        <w:t>&gt;, если ни один из форматов не поддерживается</w:t>
      </w:r>
      <w:r>
        <w:t xml:space="preserve"> (см. табл. </w:t>
      </w:r>
      <w:r w:rsidR="00190E2A">
        <w:t>2.4</w:t>
      </w:r>
      <w:r>
        <w:t>).</w:t>
      </w:r>
    </w:p>
    <w:p w14:paraId="71ED5872" w14:textId="77777777" w:rsidR="001B6CF6" w:rsidRDefault="001B6CF6" w:rsidP="005C3CAA">
      <w:pPr>
        <w:pStyle w:val="af8"/>
      </w:pPr>
    </w:p>
    <w:p w14:paraId="43D29A66" w14:textId="206A1001" w:rsidR="005C3CAA" w:rsidRPr="00952AF7" w:rsidRDefault="005C3CAA" w:rsidP="005C3CAA">
      <w:pPr>
        <w:pStyle w:val="af8"/>
      </w:pPr>
      <w:r>
        <w:t xml:space="preserve">Таблица </w:t>
      </w:r>
      <w:r w:rsidR="00190E2A">
        <w:t>2.4</w:t>
      </w:r>
      <w:r>
        <w:t xml:space="preserve"> – Изображение с несколькими источникам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C3CAA" w14:paraId="4183AB64" w14:textId="77777777" w:rsidTr="00C97B36">
        <w:tc>
          <w:tcPr>
            <w:tcW w:w="9854" w:type="dxa"/>
          </w:tcPr>
          <w:p w14:paraId="017A07A3" w14:textId="77777777" w:rsidR="005C3CAA" w:rsidRPr="008F618D" w:rsidRDefault="005C3CAA" w:rsidP="00C97B36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</w:p>
        </w:tc>
      </w:tr>
      <w:tr w:rsidR="005C3CAA" w:rsidRPr="00D06C63" w14:paraId="5C89F3C6" w14:textId="77777777" w:rsidTr="00C97B36">
        <w:tc>
          <w:tcPr>
            <w:tcW w:w="9854" w:type="dxa"/>
          </w:tcPr>
          <w:p w14:paraId="7352F77D" w14:textId="77777777" w:rsidR="005C3CAA" w:rsidRPr="00362200" w:rsidRDefault="005C3CAA" w:rsidP="00C97B36">
            <w:pPr>
              <w:pStyle w:val="affe"/>
            </w:pPr>
            <w:r w:rsidRPr="00362200">
              <w:t>&lt;picture&gt;</w:t>
            </w:r>
          </w:p>
          <w:p w14:paraId="50ED6BBF" w14:textId="77777777" w:rsidR="005C3CAA" w:rsidRPr="00362200" w:rsidRDefault="005C3CAA" w:rsidP="00C97B36">
            <w:pPr>
              <w:pStyle w:val="affe"/>
            </w:pPr>
            <w:r w:rsidRPr="00362200">
              <w:t xml:space="preserve">       &lt;source </w:t>
            </w:r>
            <w:proofErr w:type="spellStart"/>
            <w:r w:rsidRPr="00362200">
              <w:t>srcset</w:t>
            </w:r>
            <w:proofErr w:type="spellEnd"/>
            <w:r w:rsidRPr="00362200">
              <w:t>="</w:t>
            </w:r>
            <w:proofErr w:type="spellStart"/>
            <w:r w:rsidRPr="00362200">
              <w:t>image.avif</w:t>
            </w:r>
            <w:proofErr w:type="spellEnd"/>
            <w:r w:rsidRPr="00362200">
              <w:t>" type="image/</w:t>
            </w:r>
            <w:proofErr w:type="spellStart"/>
            <w:r w:rsidRPr="00362200">
              <w:t>avif</w:t>
            </w:r>
            <w:proofErr w:type="spellEnd"/>
            <w:r w:rsidRPr="00362200">
              <w:t>"/&gt;</w:t>
            </w:r>
          </w:p>
          <w:p w14:paraId="3F4B699C" w14:textId="77777777" w:rsidR="005C3CAA" w:rsidRPr="00362200" w:rsidRDefault="005C3CAA" w:rsidP="00C97B36">
            <w:pPr>
              <w:pStyle w:val="affe"/>
            </w:pPr>
            <w:r w:rsidRPr="00362200">
              <w:t xml:space="preserve">       &lt;source </w:t>
            </w:r>
            <w:proofErr w:type="spellStart"/>
            <w:r w:rsidRPr="00362200">
              <w:t>srcset</w:t>
            </w:r>
            <w:proofErr w:type="spellEnd"/>
            <w:r w:rsidRPr="00362200">
              <w:t>="</w:t>
            </w:r>
            <w:proofErr w:type="spellStart"/>
            <w:r w:rsidRPr="00362200">
              <w:t>image.webp</w:t>
            </w:r>
            <w:proofErr w:type="spellEnd"/>
            <w:r w:rsidRPr="00362200">
              <w:t>" type="image/</w:t>
            </w:r>
            <w:proofErr w:type="spellStart"/>
            <w:r w:rsidRPr="00362200">
              <w:t>webp</w:t>
            </w:r>
            <w:proofErr w:type="spellEnd"/>
            <w:r w:rsidRPr="00362200">
              <w:t>"/&gt;</w:t>
            </w:r>
          </w:p>
          <w:p w14:paraId="4B1F5CBD" w14:textId="77777777" w:rsidR="005C3CAA" w:rsidRPr="00362200" w:rsidRDefault="005C3CAA" w:rsidP="00C97B36">
            <w:pPr>
              <w:pStyle w:val="affe"/>
            </w:pPr>
            <w:r w:rsidRPr="00362200">
              <w:t xml:space="preserve">       &lt;</w:t>
            </w:r>
            <w:proofErr w:type="spellStart"/>
            <w:r w:rsidRPr="00362200">
              <w:t>img</w:t>
            </w:r>
            <w:proofErr w:type="spellEnd"/>
            <w:r w:rsidRPr="00362200">
              <w:t xml:space="preserve"> </w:t>
            </w:r>
            <w:proofErr w:type="spellStart"/>
            <w:r w:rsidRPr="00362200">
              <w:t>src</w:t>
            </w:r>
            <w:proofErr w:type="spellEnd"/>
            <w:r w:rsidRPr="00362200">
              <w:t>="image.jpg"/&gt;</w:t>
            </w:r>
          </w:p>
          <w:p w14:paraId="0D359B0D" w14:textId="77777777" w:rsidR="005C3CAA" w:rsidRPr="00362200" w:rsidRDefault="005C3CAA" w:rsidP="00C97B36">
            <w:pPr>
              <w:pStyle w:val="affe"/>
              <w:rPr>
                <w:rFonts w:ascii="Times New Roman" w:hAnsi="Times New Roman"/>
                <w:sz w:val="24"/>
                <w:szCs w:val="24"/>
              </w:rPr>
            </w:pPr>
            <w:r w:rsidRPr="00362200">
              <w:t>&lt;/picture&gt;</w:t>
            </w:r>
          </w:p>
        </w:tc>
      </w:tr>
    </w:tbl>
    <w:p w14:paraId="3359D9A8" w14:textId="77777777" w:rsidR="005C3CAA" w:rsidRDefault="005C3CAA" w:rsidP="005C3CAA">
      <w:pPr>
        <w:pStyle w:val="af8"/>
        <w:rPr>
          <w:lang w:val="en-US" w:eastAsia="ru-RU"/>
        </w:rPr>
      </w:pPr>
    </w:p>
    <w:p w14:paraId="18FFDCFF" w14:textId="77777777" w:rsidR="005C3CAA" w:rsidRPr="001C5EF7" w:rsidRDefault="005C3CAA" w:rsidP="00FE6D2B">
      <w:pPr>
        <w:pStyle w:val="affc"/>
        <w:rPr>
          <w:lang w:val="en-US"/>
        </w:rPr>
      </w:pPr>
      <w:r w:rsidRPr="001C5EF7">
        <w:lastRenderedPageBreak/>
        <w:t xml:space="preserve">Аргумент </w:t>
      </w:r>
      <w:r w:rsidRPr="001C5EF7">
        <w:rPr>
          <w:lang w:val="en-US"/>
        </w:rPr>
        <w:t>type</w:t>
      </w:r>
      <w:r w:rsidRPr="001C5EF7">
        <w:t xml:space="preserve"> должен иметь значение формата выбранного медиафайла, чтобы браузер понимал, поддерживается ли он. Примеры</w:t>
      </w:r>
      <w:r w:rsidRPr="001C5EF7">
        <w:rPr>
          <w:lang w:val="en-US"/>
        </w:rPr>
        <w:t xml:space="preserve"> </w:t>
      </w:r>
      <w:r w:rsidRPr="001C5EF7">
        <w:t>форматов</w:t>
      </w:r>
      <w:r w:rsidRPr="001C5EF7">
        <w:rPr>
          <w:lang w:val="en-US"/>
        </w:rPr>
        <w:t>: video/mp4, video/</w:t>
      </w:r>
      <w:proofErr w:type="spellStart"/>
      <w:r w:rsidRPr="001C5EF7">
        <w:rPr>
          <w:lang w:val="en-US"/>
        </w:rPr>
        <w:t>webm</w:t>
      </w:r>
      <w:proofErr w:type="spellEnd"/>
      <w:r w:rsidRPr="001C5EF7">
        <w:rPr>
          <w:lang w:val="en-US"/>
        </w:rPr>
        <w:t>, video/</w:t>
      </w:r>
      <w:proofErr w:type="spellStart"/>
      <w:r w:rsidRPr="001C5EF7">
        <w:rPr>
          <w:lang w:val="en-US"/>
        </w:rPr>
        <w:t>ogg</w:t>
      </w:r>
      <w:proofErr w:type="spellEnd"/>
      <w:r w:rsidRPr="001C5EF7">
        <w:rPr>
          <w:lang w:val="en-US"/>
        </w:rPr>
        <w:t>, audio/mp3, audio/</w:t>
      </w:r>
      <w:proofErr w:type="spellStart"/>
      <w:r w:rsidRPr="001C5EF7">
        <w:rPr>
          <w:lang w:val="en-US"/>
        </w:rPr>
        <w:t>ogg</w:t>
      </w:r>
      <w:proofErr w:type="spellEnd"/>
      <w:r w:rsidRPr="001C5EF7">
        <w:rPr>
          <w:lang w:val="en-US"/>
        </w:rPr>
        <w:t>, audio/</w:t>
      </w:r>
      <w:proofErr w:type="spellStart"/>
      <w:r w:rsidRPr="001C5EF7">
        <w:rPr>
          <w:lang w:val="en-US"/>
        </w:rPr>
        <w:t>aac</w:t>
      </w:r>
      <w:proofErr w:type="spellEnd"/>
      <w:r w:rsidRPr="001C5EF7">
        <w:rPr>
          <w:lang w:val="en-US"/>
        </w:rPr>
        <w:t>, image/</w:t>
      </w:r>
      <w:proofErr w:type="spellStart"/>
      <w:r w:rsidRPr="001C5EF7">
        <w:rPr>
          <w:lang w:val="en-US"/>
        </w:rPr>
        <w:t>avif</w:t>
      </w:r>
      <w:proofErr w:type="spellEnd"/>
      <w:r w:rsidRPr="001C5EF7">
        <w:rPr>
          <w:lang w:val="en-US"/>
        </w:rPr>
        <w:t>, image/</w:t>
      </w:r>
      <w:proofErr w:type="spellStart"/>
      <w:r w:rsidRPr="001C5EF7">
        <w:rPr>
          <w:lang w:val="en-US"/>
        </w:rPr>
        <w:t>webp</w:t>
      </w:r>
      <w:proofErr w:type="spellEnd"/>
      <w:r w:rsidRPr="001C5EF7">
        <w:rPr>
          <w:lang w:val="en-US"/>
        </w:rPr>
        <w:t>, image/gif, image/</w:t>
      </w:r>
      <w:proofErr w:type="spellStart"/>
      <w:r w:rsidRPr="001C5EF7">
        <w:rPr>
          <w:lang w:val="en-US"/>
        </w:rPr>
        <w:t>png</w:t>
      </w:r>
      <w:proofErr w:type="spellEnd"/>
      <w:r w:rsidRPr="001C5EF7">
        <w:rPr>
          <w:lang w:val="en-US"/>
        </w:rPr>
        <w:t>, image/</w:t>
      </w:r>
      <w:proofErr w:type="spellStart"/>
      <w:r w:rsidRPr="001C5EF7">
        <w:rPr>
          <w:lang w:val="en-US"/>
        </w:rPr>
        <w:t>svg+xml</w:t>
      </w:r>
      <w:proofErr w:type="spellEnd"/>
      <w:r w:rsidRPr="001C5EF7">
        <w:rPr>
          <w:lang w:val="en-US"/>
        </w:rPr>
        <w:t>, image/jpeg.</w:t>
      </w:r>
    </w:p>
    <w:p w14:paraId="388D0653" w14:textId="24D06B9A" w:rsidR="005C3CAA" w:rsidRPr="001C5EF7" w:rsidRDefault="005C3CAA" w:rsidP="00FE6D2B">
      <w:pPr>
        <w:pStyle w:val="affc"/>
      </w:pPr>
      <w:r w:rsidRPr="001C5EF7">
        <w:t xml:space="preserve">По аналогии с </w:t>
      </w:r>
      <w:r w:rsidRPr="001C5EF7">
        <w:rPr>
          <w:lang w:val="en-US"/>
        </w:rPr>
        <w:t>picture</w:t>
      </w:r>
      <w:r w:rsidRPr="001C5EF7">
        <w:t xml:space="preserve"> можно указывать несколько источников разных типов, браузер пользователя выберет наиболее подходящий или покажет содержимое &lt;</w:t>
      </w:r>
      <w:r w:rsidRPr="001C5EF7">
        <w:rPr>
          <w:lang w:val="en-US"/>
        </w:rPr>
        <w:t>p</w:t>
      </w:r>
      <w:r w:rsidRPr="001C5EF7">
        <w:t xml:space="preserve">&gt;, если ни один из форматов не поддерживается (см. табл. </w:t>
      </w:r>
      <w:r w:rsidR="001C5EF7" w:rsidRPr="001C5EF7">
        <w:rPr>
          <w:lang w:val="en-US"/>
        </w:rPr>
        <w:t>2.5</w:t>
      </w:r>
      <w:r w:rsidRPr="001C5EF7">
        <w:t>).</w:t>
      </w:r>
    </w:p>
    <w:p w14:paraId="15387200" w14:textId="77777777" w:rsidR="005C3CAA" w:rsidRDefault="005C3CAA" w:rsidP="005C3CAA">
      <w:pPr>
        <w:pStyle w:val="af8"/>
      </w:pPr>
    </w:p>
    <w:p w14:paraId="317A274B" w14:textId="5288F752" w:rsidR="005C3CAA" w:rsidRPr="00952AF7" w:rsidRDefault="005C3CAA" w:rsidP="005C3CAA">
      <w:pPr>
        <w:pStyle w:val="af8"/>
      </w:pPr>
      <w:r>
        <w:t xml:space="preserve">Таблица </w:t>
      </w:r>
      <w:r w:rsidR="001C5EF7" w:rsidRPr="001C5EF7">
        <w:t>2.</w:t>
      </w:r>
      <w:r w:rsidR="001C5EF7">
        <w:rPr>
          <w:lang w:val="en-US"/>
        </w:rPr>
        <w:t>5</w:t>
      </w:r>
      <w:r>
        <w:t xml:space="preserve"> – Видео с несколькими источникам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C3CAA" w14:paraId="2486F357" w14:textId="77777777" w:rsidTr="00C97B36">
        <w:tc>
          <w:tcPr>
            <w:tcW w:w="9854" w:type="dxa"/>
          </w:tcPr>
          <w:p w14:paraId="3642320D" w14:textId="77777777" w:rsidR="005C3CAA" w:rsidRPr="008F618D" w:rsidRDefault="005C3CAA" w:rsidP="00C97B36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</w:p>
        </w:tc>
      </w:tr>
      <w:tr w:rsidR="005C3CAA" w:rsidRPr="000545FE" w14:paraId="11A9D5AB" w14:textId="77777777" w:rsidTr="00C97B36">
        <w:tc>
          <w:tcPr>
            <w:tcW w:w="9854" w:type="dxa"/>
          </w:tcPr>
          <w:p w14:paraId="6832298B" w14:textId="77777777" w:rsidR="005C3CAA" w:rsidRPr="003A2CD1" w:rsidRDefault="005C3CAA" w:rsidP="00C97B36">
            <w:pPr>
              <w:pStyle w:val="affe"/>
            </w:pPr>
            <w:r w:rsidRPr="003A2CD1">
              <w:t>&lt;video controls&gt;</w:t>
            </w:r>
          </w:p>
          <w:p w14:paraId="6770AAA3" w14:textId="77777777" w:rsidR="005C3CAA" w:rsidRPr="003A2CD1" w:rsidRDefault="005C3CAA" w:rsidP="00C97B36">
            <w:pPr>
              <w:pStyle w:val="affe"/>
            </w:pPr>
            <w:r w:rsidRPr="00712784">
              <w:t xml:space="preserve">    </w:t>
            </w:r>
            <w:r w:rsidRPr="003A2CD1">
              <w:t xml:space="preserve">&lt;source </w:t>
            </w:r>
            <w:proofErr w:type="spellStart"/>
            <w:r w:rsidRPr="003A2CD1">
              <w:t>src</w:t>
            </w:r>
            <w:proofErr w:type="spellEnd"/>
            <w:r w:rsidRPr="003A2CD1">
              <w:t>="</w:t>
            </w:r>
            <w:proofErr w:type="spellStart"/>
            <w:r w:rsidRPr="003A2CD1">
              <w:t>video.webm</w:t>
            </w:r>
            <w:proofErr w:type="spellEnd"/>
            <w:r w:rsidRPr="003A2CD1">
              <w:t>" type="video/</w:t>
            </w:r>
            <w:proofErr w:type="spellStart"/>
            <w:r w:rsidRPr="003A2CD1">
              <w:t>webm</w:t>
            </w:r>
            <w:proofErr w:type="spellEnd"/>
            <w:r w:rsidRPr="003A2CD1">
              <w:t>"/&gt;</w:t>
            </w:r>
          </w:p>
          <w:p w14:paraId="684F13B1" w14:textId="77777777" w:rsidR="005C3CAA" w:rsidRPr="003A2CD1" w:rsidRDefault="005C3CAA" w:rsidP="00C97B36">
            <w:pPr>
              <w:pStyle w:val="affe"/>
            </w:pPr>
            <w:r w:rsidRPr="00712784">
              <w:t xml:space="preserve">    </w:t>
            </w:r>
            <w:r w:rsidRPr="003A2CD1">
              <w:t xml:space="preserve">&lt;source </w:t>
            </w:r>
            <w:proofErr w:type="spellStart"/>
            <w:r w:rsidRPr="003A2CD1">
              <w:t>src</w:t>
            </w:r>
            <w:proofErr w:type="spellEnd"/>
            <w:r w:rsidRPr="003A2CD1">
              <w:t>="video.mp4" type="video.mp4"/&gt;</w:t>
            </w:r>
          </w:p>
          <w:p w14:paraId="3CB35D65" w14:textId="77777777" w:rsidR="005C3CAA" w:rsidRPr="00C1250C" w:rsidRDefault="005C3CAA" w:rsidP="00C97B36">
            <w:pPr>
              <w:pStyle w:val="affe"/>
              <w:rPr>
                <w:lang w:val="ru-RU"/>
              </w:rPr>
            </w:pPr>
            <w:r w:rsidRPr="0065609E">
              <w:t xml:space="preserve">    </w:t>
            </w:r>
            <w:r w:rsidRPr="00C1250C">
              <w:rPr>
                <w:lang w:val="ru-RU"/>
              </w:rPr>
              <w:t>&lt;</w:t>
            </w:r>
            <w:r w:rsidRPr="003A2CD1">
              <w:t>p</w:t>
            </w:r>
            <w:r w:rsidRPr="00C1250C">
              <w:rPr>
                <w:lang w:val="ru-RU"/>
              </w:rPr>
              <w:t xml:space="preserve">&gt;Браузер не поддерживает </w:t>
            </w:r>
            <w:proofErr w:type="spellStart"/>
            <w:r w:rsidRPr="003A2CD1">
              <w:t>webm</w:t>
            </w:r>
            <w:proofErr w:type="spellEnd"/>
            <w:r w:rsidRPr="00C1250C">
              <w:rPr>
                <w:lang w:val="ru-RU"/>
              </w:rPr>
              <w:t xml:space="preserve"> или </w:t>
            </w:r>
            <w:proofErr w:type="spellStart"/>
            <w:r w:rsidRPr="003A2CD1">
              <w:t>mp</w:t>
            </w:r>
            <w:proofErr w:type="spellEnd"/>
            <w:r w:rsidRPr="003A2CD1">
              <w:rPr>
                <w:lang w:val="ru-RU"/>
              </w:rPr>
              <w:t>4</w:t>
            </w:r>
            <w:r w:rsidRPr="00C1250C">
              <w:rPr>
                <w:lang w:val="ru-RU"/>
              </w:rPr>
              <w:t>&lt;/</w:t>
            </w:r>
            <w:r w:rsidRPr="003A2CD1">
              <w:t>p</w:t>
            </w:r>
            <w:r w:rsidRPr="00C1250C">
              <w:rPr>
                <w:lang w:val="ru-RU"/>
              </w:rPr>
              <w:t>&gt;</w:t>
            </w:r>
          </w:p>
          <w:p w14:paraId="4812BB57" w14:textId="77777777" w:rsidR="005C3CAA" w:rsidRPr="00362200" w:rsidRDefault="005C3CAA" w:rsidP="00C97B36">
            <w:pPr>
              <w:pStyle w:val="affe"/>
              <w:rPr>
                <w:rFonts w:ascii="Times New Roman" w:hAnsi="Times New Roman"/>
                <w:sz w:val="24"/>
                <w:szCs w:val="24"/>
              </w:rPr>
            </w:pPr>
            <w:r w:rsidRPr="003A2CD1">
              <w:t>&lt;/video&gt;</w:t>
            </w:r>
          </w:p>
        </w:tc>
      </w:tr>
    </w:tbl>
    <w:p w14:paraId="3B76CB87" w14:textId="77777777" w:rsidR="005C3CAA" w:rsidRDefault="005C3CAA" w:rsidP="005C3CAA">
      <w:pPr>
        <w:pStyle w:val="af8"/>
        <w:rPr>
          <w:lang w:val="en-US" w:eastAsia="ru-RU"/>
        </w:rPr>
      </w:pPr>
    </w:p>
    <w:p w14:paraId="34AEE08C" w14:textId="08C5BFA9" w:rsidR="005C3CAA" w:rsidRDefault="005C3CAA" w:rsidP="00FE6D2B">
      <w:pPr>
        <w:pStyle w:val="af6"/>
        <w:rPr>
          <w:lang w:eastAsia="ru-RU"/>
        </w:rPr>
      </w:pPr>
      <w:r w:rsidRPr="001C5EF7">
        <w:rPr>
          <w:rStyle w:val="affd"/>
          <w:i w:val="0"/>
          <w:iCs w:val="0"/>
          <w:u w:val="none"/>
        </w:rPr>
        <w:t xml:space="preserve">Аналогично </w:t>
      </w:r>
      <w:proofErr w:type="spellStart"/>
      <w:r w:rsidRPr="001C5EF7">
        <w:rPr>
          <w:rStyle w:val="affd"/>
          <w:i w:val="0"/>
          <w:iCs w:val="0"/>
          <w:u w:val="none"/>
        </w:rPr>
        <w:t>video</w:t>
      </w:r>
      <w:proofErr w:type="spellEnd"/>
      <w:r w:rsidRPr="001C5EF7">
        <w:rPr>
          <w:rStyle w:val="affd"/>
          <w:i w:val="0"/>
          <w:iCs w:val="0"/>
          <w:u w:val="none"/>
        </w:rPr>
        <w:t xml:space="preserve"> можно указывать несколько источников </w:t>
      </w:r>
      <w:proofErr w:type="spellStart"/>
      <w:r w:rsidRPr="001C5EF7">
        <w:rPr>
          <w:rStyle w:val="affd"/>
          <w:i w:val="0"/>
          <w:iCs w:val="0"/>
          <w:u w:val="none"/>
        </w:rPr>
        <w:t>audio</w:t>
      </w:r>
      <w:proofErr w:type="spellEnd"/>
      <w:r>
        <w:rPr>
          <w:lang w:eastAsia="ru-RU"/>
        </w:rPr>
        <w:t xml:space="preserve"> (см. табл. </w:t>
      </w:r>
      <w:r w:rsidR="001C5EF7">
        <w:rPr>
          <w:lang w:val="en-US" w:eastAsia="ru-RU"/>
        </w:rPr>
        <w:t>2.6</w:t>
      </w:r>
      <w:r>
        <w:rPr>
          <w:lang w:eastAsia="ru-RU"/>
        </w:rPr>
        <w:t>).</w:t>
      </w:r>
    </w:p>
    <w:p w14:paraId="33E928A3" w14:textId="77777777" w:rsidR="005C3CAA" w:rsidRDefault="005C3CAA" w:rsidP="005C3CAA">
      <w:pPr>
        <w:pStyle w:val="af8"/>
        <w:rPr>
          <w:lang w:eastAsia="ru-RU"/>
        </w:rPr>
      </w:pPr>
    </w:p>
    <w:p w14:paraId="12C8BD86" w14:textId="083F083E" w:rsidR="005C3CAA" w:rsidRPr="00952AF7" w:rsidRDefault="005C3CAA" w:rsidP="005C3CAA">
      <w:pPr>
        <w:pStyle w:val="af8"/>
      </w:pPr>
      <w:r>
        <w:t xml:space="preserve">Таблица </w:t>
      </w:r>
      <w:r w:rsidR="001C5EF7" w:rsidRPr="001C5EF7">
        <w:t>2.</w:t>
      </w:r>
      <w:r w:rsidR="001C5EF7">
        <w:rPr>
          <w:lang w:val="en-US"/>
        </w:rPr>
        <w:t>6</w:t>
      </w:r>
      <w:r>
        <w:t xml:space="preserve"> – Аудио с несколькими источникам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5C3CAA" w14:paraId="4B71AA73" w14:textId="77777777" w:rsidTr="00C97B36">
        <w:tc>
          <w:tcPr>
            <w:tcW w:w="9854" w:type="dxa"/>
          </w:tcPr>
          <w:p w14:paraId="3A1B7C05" w14:textId="77777777" w:rsidR="005C3CAA" w:rsidRPr="008F618D" w:rsidRDefault="005C3CAA" w:rsidP="00C97B36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</w:p>
        </w:tc>
      </w:tr>
      <w:tr w:rsidR="005C3CAA" w:rsidRPr="000545FE" w14:paraId="15FCBF8A" w14:textId="77777777" w:rsidTr="00C97B36">
        <w:tc>
          <w:tcPr>
            <w:tcW w:w="9854" w:type="dxa"/>
          </w:tcPr>
          <w:p w14:paraId="62A4E76D" w14:textId="77777777" w:rsidR="005C3CAA" w:rsidRPr="00C1250C" w:rsidRDefault="005C3CAA" w:rsidP="00C97B36">
            <w:pPr>
              <w:pStyle w:val="affe"/>
              <w:rPr>
                <w:rFonts w:ascii="Times New Roman" w:eastAsia="Times New Roman" w:hAnsi="Times New Roman" w:cs="Times New Roman"/>
                <w:lang w:eastAsia="ru-RU"/>
              </w:rPr>
            </w:pPr>
            <w:r w:rsidRPr="00C1250C">
              <w:rPr>
                <w:lang w:eastAsia="ru-RU"/>
              </w:rPr>
              <w:t>&lt;audio controls&gt;</w:t>
            </w:r>
          </w:p>
          <w:p w14:paraId="6B4F1EC8" w14:textId="77777777" w:rsidR="005C3CAA" w:rsidRPr="00C1250C" w:rsidRDefault="005C3CAA" w:rsidP="00C97B36">
            <w:pPr>
              <w:pStyle w:val="affe"/>
              <w:rPr>
                <w:rFonts w:ascii="Times New Roman" w:eastAsia="Times New Roman" w:hAnsi="Times New Roman" w:cs="Times New Roman"/>
                <w:lang w:eastAsia="ru-RU"/>
              </w:rPr>
            </w:pPr>
            <w:r w:rsidRPr="00C1250C">
              <w:rPr>
                <w:lang w:eastAsia="ru-RU"/>
              </w:rPr>
              <w:t xml:space="preserve">    &lt;source </w:t>
            </w:r>
            <w:proofErr w:type="spellStart"/>
            <w:r w:rsidRPr="00C1250C">
              <w:rPr>
                <w:lang w:eastAsia="ru-RU"/>
              </w:rPr>
              <w:t>src</w:t>
            </w:r>
            <w:proofErr w:type="spellEnd"/>
            <w:r w:rsidRPr="00C1250C">
              <w:rPr>
                <w:lang w:eastAsia="ru-RU"/>
              </w:rPr>
              <w:t>="audio.ogg" type="audio/</w:t>
            </w:r>
            <w:proofErr w:type="spellStart"/>
            <w:r w:rsidRPr="00C1250C">
              <w:rPr>
                <w:lang w:eastAsia="ru-RU"/>
              </w:rPr>
              <w:t>ogg</w:t>
            </w:r>
            <w:proofErr w:type="spellEnd"/>
            <w:r w:rsidRPr="00C1250C">
              <w:rPr>
                <w:lang w:eastAsia="ru-RU"/>
              </w:rPr>
              <w:t>"/&gt;</w:t>
            </w:r>
          </w:p>
          <w:p w14:paraId="555CC4DC" w14:textId="77777777" w:rsidR="005C3CAA" w:rsidRPr="00C1250C" w:rsidRDefault="005C3CAA" w:rsidP="00C97B36">
            <w:pPr>
              <w:pStyle w:val="affe"/>
              <w:rPr>
                <w:rFonts w:ascii="Times New Roman" w:eastAsia="Times New Roman" w:hAnsi="Times New Roman" w:cs="Times New Roman"/>
                <w:lang w:eastAsia="ru-RU"/>
              </w:rPr>
            </w:pPr>
            <w:r w:rsidRPr="00C1250C">
              <w:rPr>
                <w:lang w:eastAsia="ru-RU"/>
              </w:rPr>
              <w:t xml:space="preserve">    &lt;source </w:t>
            </w:r>
            <w:proofErr w:type="spellStart"/>
            <w:r w:rsidRPr="00C1250C">
              <w:rPr>
                <w:lang w:eastAsia="ru-RU"/>
              </w:rPr>
              <w:t>src</w:t>
            </w:r>
            <w:proofErr w:type="spellEnd"/>
            <w:r w:rsidRPr="00C1250C">
              <w:rPr>
                <w:lang w:eastAsia="ru-RU"/>
              </w:rPr>
              <w:t>="audio.mp3" type="audio/mp3"/&gt;</w:t>
            </w:r>
          </w:p>
          <w:p w14:paraId="62F8FC78" w14:textId="77777777" w:rsidR="005C3CAA" w:rsidRPr="00C1250C" w:rsidRDefault="005C3CAA" w:rsidP="00C97B36">
            <w:pPr>
              <w:pStyle w:val="affe"/>
              <w:rPr>
                <w:rFonts w:ascii="Times New Roman" w:eastAsia="Times New Roman" w:hAnsi="Times New Roman" w:cs="Times New Roman"/>
                <w:lang w:val="ru-RU" w:eastAsia="ru-RU"/>
              </w:rPr>
            </w:pPr>
            <w:r w:rsidRPr="0065609E">
              <w:rPr>
                <w:lang w:eastAsia="ru-RU"/>
              </w:rPr>
              <w:t xml:space="preserve">    </w:t>
            </w:r>
            <w:r w:rsidRPr="00C1250C">
              <w:rPr>
                <w:lang w:val="ru-RU" w:eastAsia="ru-RU"/>
              </w:rPr>
              <w:t>&lt;</w:t>
            </w:r>
            <w:r w:rsidRPr="00C1250C">
              <w:rPr>
                <w:lang w:eastAsia="ru-RU"/>
              </w:rPr>
              <w:t>p</w:t>
            </w:r>
            <w:r w:rsidRPr="00C1250C">
              <w:rPr>
                <w:lang w:val="ru-RU" w:eastAsia="ru-RU"/>
              </w:rPr>
              <w:t xml:space="preserve">&gt;Браузер не поддерживает </w:t>
            </w:r>
            <w:proofErr w:type="spellStart"/>
            <w:r w:rsidRPr="00C1250C">
              <w:rPr>
                <w:lang w:eastAsia="ru-RU"/>
              </w:rPr>
              <w:t>ogg</w:t>
            </w:r>
            <w:proofErr w:type="spellEnd"/>
            <w:r w:rsidRPr="00C1250C">
              <w:rPr>
                <w:lang w:val="ru-RU" w:eastAsia="ru-RU"/>
              </w:rPr>
              <w:t xml:space="preserve"> или </w:t>
            </w:r>
            <w:proofErr w:type="spellStart"/>
            <w:r w:rsidRPr="00C1250C">
              <w:rPr>
                <w:lang w:eastAsia="ru-RU"/>
              </w:rPr>
              <w:t>mp</w:t>
            </w:r>
            <w:proofErr w:type="spellEnd"/>
            <w:r w:rsidRPr="00C1250C">
              <w:rPr>
                <w:lang w:val="ru-RU" w:eastAsia="ru-RU"/>
              </w:rPr>
              <w:t>3&lt;/</w:t>
            </w:r>
            <w:r w:rsidRPr="00C1250C">
              <w:rPr>
                <w:lang w:eastAsia="ru-RU"/>
              </w:rPr>
              <w:t>p</w:t>
            </w:r>
            <w:r w:rsidRPr="00C1250C">
              <w:rPr>
                <w:lang w:val="ru-RU" w:eastAsia="ru-RU"/>
              </w:rPr>
              <w:t>&gt;</w:t>
            </w:r>
          </w:p>
          <w:p w14:paraId="04FA6B8D" w14:textId="77777777" w:rsidR="005C3CAA" w:rsidRPr="00C1250C" w:rsidRDefault="005C3CAA" w:rsidP="00C97B36">
            <w:pPr>
              <w:pStyle w:val="affe"/>
              <w:rPr>
                <w:rFonts w:ascii="Times New Roman" w:eastAsia="Times New Roman" w:hAnsi="Times New Roman" w:cs="Times New Roman"/>
                <w:lang w:eastAsia="ru-RU"/>
              </w:rPr>
            </w:pPr>
            <w:r w:rsidRPr="00C1250C">
              <w:rPr>
                <w:lang w:val="ru-RU" w:eastAsia="ru-RU"/>
              </w:rPr>
              <w:t>&lt;/</w:t>
            </w:r>
            <w:r w:rsidRPr="00C1250C">
              <w:rPr>
                <w:lang w:eastAsia="ru-RU"/>
              </w:rPr>
              <w:t>audio</w:t>
            </w:r>
            <w:r w:rsidRPr="00C1250C">
              <w:rPr>
                <w:lang w:val="ru-RU" w:eastAsia="ru-RU"/>
              </w:rPr>
              <w:t>&gt;</w:t>
            </w:r>
          </w:p>
        </w:tc>
      </w:tr>
    </w:tbl>
    <w:p w14:paraId="1C4CD745" w14:textId="77777777" w:rsidR="005C3CAA" w:rsidRPr="00C1250C" w:rsidRDefault="005C3CAA" w:rsidP="005C3CAA">
      <w:pPr>
        <w:pStyle w:val="af8"/>
        <w:rPr>
          <w:lang w:eastAsia="ru-RU"/>
        </w:rPr>
      </w:pPr>
    </w:p>
    <w:p w14:paraId="4AEB2624" w14:textId="77777777" w:rsidR="005C3CAA" w:rsidRPr="001C5EF7" w:rsidRDefault="005C3CAA" w:rsidP="00FE6D2B">
      <w:pPr>
        <w:pStyle w:val="affc"/>
        <w:rPr>
          <w:lang w:eastAsia="ru-RU"/>
        </w:rPr>
      </w:pPr>
      <w:r w:rsidRPr="001C5EF7">
        <w:rPr>
          <w:lang w:eastAsia="ru-RU"/>
        </w:rPr>
        <w:t xml:space="preserve">Формат </w:t>
      </w:r>
      <w:proofErr w:type="spellStart"/>
      <w:r w:rsidRPr="001C5EF7">
        <w:rPr>
          <w:lang w:val="en-US" w:eastAsia="ru-RU"/>
        </w:rPr>
        <w:t>aac</w:t>
      </w:r>
      <w:proofErr w:type="spellEnd"/>
      <w:r w:rsidRPr="001C5EF7">
        <w:rPr>
          <w:lang w:eastAsia="ru-RU"/>
        </w:rPr>
        <w:t xml:space="preserve">, имеет проблемы/особенности с поддержкой, за исключением </w:t>
      </w:r>
      <w:r w:rsidRPr="001C5EF7">
        <w:rPr>
          <w:lang w:val="en-US" w:eastAsia="ru-RU"/>
        </w:rPr>
        <w:t>Safari</w:t>
      </w:r>
      <w:r w:rsidRPr="001C5EF7">
        <w:rPr>
          <w:lang w:eastAsia="ru-RU"/>
        </w:rPr>
        <w:t xml:space="preserve"> и современных версий </w:t>
      </w:r>
      <w:r w:rsidRPr="001C5EF7">
        <w:rPr>
          <w:lang w:val="en-US" w:eastAsia="ru-RU"/>
        </w:rPr>
        <w:t>Chrome</w:t>
      </w:r>
      <w:r w:rsidRPr="001C5EF7">
        <w:rPr>
          <w:lang w:eastAsia="ru-RU"/>
        </w:rPr>
        <w:t>.</w:t>
      </w:r>
    </w:p>
    <w:p w14:paraId="70CD8E44" w14:textId="7A298FE7" w:rsidR="005C3CAA" w:rsidRPr="001C5EF7" w:rsidRDefault="005C3CAA" w:rsidP="00FE6D2B">
      <w:pPr>
        <w:pStyle w:val="af6"/>
        <w:rPr>
          <w:i/>
          <w:iCs/>
          <w:lang w:eastAsia="ru-RU"/>
        </w:rPr>
      </w:pPr>
      <w:r w:rsidRPr="001C5EF7">
        <w:rPr>
          <w:rStyle w:val="affd"/>
          <w:i w:val="0"/>
          <w:iCs w:val="0"/>
          <w:u w:val="none"/>
        </w:rPr>
        <w:t>CSS (</w:t>
      </w:r>
      <w:proofErr w:type="spellStart"/>
      <w:r w:rsidRPr="001C5EF7">
        <w:rPr>
          <w:rStyle w:val="affd"/>
          <w:i w:val="0"/>
          <w:iCs w:val="0"/>
          <w:u w:val="none"/>
        </w:rPr>
        <w:t>Cascading</w:t>
      </w:r>
      <w:proofErr w:type="spellEnd"/>
      <w:r w:rsidRPr="001C5EF7">
        <w:rPr>
          <w:rStyle w:val="affd"/>
          <w:i w:val="0"/>
          <w:iCs w:val="0"/>
          <w:u w:val="none"/>
        </w:rPr>
        <w:t xml:space="preserve"> Style </w:t>
      </w:r>
      <w:proofErr w:type="spellStart"/>
      <w:r w:rsidRPr="001C5EF7">
        <w:rPr>
          <w:rStyle w:val="affd"/>
          <w:i w:val="0"/>
          <w:iCs w:val="0"/>
          <w:u w:val="none"/>
        </w:rPr>
        <w:t>Sheets</w:t>
      </w:r>
      <w:proofErr w:type="spellEnd"/>
      <w:r w:rsidRPr="001C5EF7">
        <w:rPr>
          <w:rStyle w:val="affd"/>
          <w:i w:val="0"/>
          <w:iCs w:val="0"/>
          <w:u w:val="none"/>
        </w:rPr>
        <w:t>) – каскадные таблицы стилей, формальный язык декорирования внешнего вида веб-документов.</w:t>
      </w:r>
    </w:p>
    <w:p w14:paraId="2EEF9450" w14:textId="5781BE85" w:rsidR="005C3CAA" w:rsidRPr="001C5EF7" w:rsidRDefault="005C3CAA" w:rsidP="00FE6D2B">
      <w:pPr>
        <w:pStyle w:val="affc"/>
      </w:pPr>
      <w:r w:rsidRPr="001C5EF7">
        <w:rPr>
          <w:lang w:eastAsia="ru-RU"/>
        </w:rPr>
        <w:t>Стилизация элемента производится добавлением файла стилей: &lt;</w:t>
      </w:r>
      <w:r w:rsidRPr="001C5EF7">
        <w:rPr>
          <w:lang w:val="en-US" w:eastAsia="ru-RU"/>
        </w:rPr>
        <w:t>link</w:t>
      </w:r>
      <w:r w:rsidRPr="001C5EF7">
        <w:rPr>
          <w:lang w:eastAsia="ru-RU"/>
        </w:rPr>
        <w:t xml:space="preserve"> </w:t>
      </w:r>
      <w:proofErr w:type="spellStart"/>
      <w:r w:rsidRPr="001C5EF7">
        <w:rPr>
          <w:lang w:val="en-US" w:eastAsia="ru-RU"/>
        </w:rPr>
        <w:t>rel</w:t>
      </w:r>
      <w:proofErr w:type="spellEnd"/>
      <w:r w:rsidRPr="001C5EF7">
        <w:rPr>
          <w:lang w:eastAsia="ru-RU"/>
        </w:rPr>
        <w:t>="</w:t>
      </w:r>
      <w:r w:rsidRPr="001C5EF7">
        <w:rPr>
          <w:lang w:val="en-US" w:eastAsia="ru-RU"/>
        </w:rPr>
        <w:t>stylesheet</w:t>
      </w:r>
      <w:r w:rsidRPr="001C5EF7">
        <w:rPr>
          <w:lang w:eastAsia="ru-RU"/>
        </w:rPr>
        <w:t xml:space="preserve">" </w:t>
      </w:r>
      <w:proofErr w:type="spellStart"/>
      <w:r w:rsidRPr="001C5EF7">
        <w:rPr>
          <w:lang w:val="en-US" w:eastAsia="ru-RU"/>
        </w:rPr>
        <w:t>href</w:t>
      </w:r>
      <w:proofErr w:type="spellEnd"/>
      <w:r w:rsidRPr="001C5EF7">
        <w:rPr>
          <w:lang w:eastAsia="ru-RU"/>
        </w:rPr>
        <w:t>="</w:t>
      </w:r>
      <w:r w:rsidRPr="001C5EF7">
        <w:rPr>
          <w:lang w:val="en-US" w:eastAsia="ru-RU"/>
        </w:rPr>
        <w:t>styles</w:t>
      </w:r>
      <w:r w:rsidRPr="001C5EF7">
        <w:rPr>
          <w:lang w:eastAsia="ru-RU"/>
        </w:rPr>
        <w:t>.</w:t>
      </w:r>
      <w:proofErr w:type="spellStart"/>
      <w:r w:rsidRPr="001C5EF7">
        <w:rPr>
          <w:lang w:val="en-US" w:eastAsia="ru-RU"/>
        </w:rPr>
        <w:t>css</w:t>
      </w:r>
      <w:proofErr w:type="spellEnd"/>
      <w:r w:rsidRPr="001C5EF7">
        <w:rPr>
          <w:lang w:eastAsia="ru-RU"/>
        </w:rPr>
        <w:t xml:space="preserve">" /&gt;. Код добавляется в </w:t>
      </w:r>
      <w:r w:rsidRPr="001C5EF7">
        <w:rPr>
          <w:lang w:val="en-US" w:eastAsia="ru-RU"/>
        </w:rPr>
        <w:t>head</w:t>
      </w:r>
      <w:r w:rsidRPr="001C5EF7">
        <w:rPr>
          <w:lang w:eastAsia="ru-RU"/>
        </w:rPr>
        <w:t xml:space="preserve">. Первый аргумент указывает, что используется </w:t>
      </w:r>
      <w:r w:rsidRPr="001C5EF7">
        <w:rPr>
          <w:lang w:val="en-US" w:eastAsia="ru-RU"/>
        </w:rPr>
        <w:t>CSS</w:t>
      </w:r>
      <w:r w:rsidRPr="001C5EF7">
        <w:rPr>
          <w:lang w:eastAsia="ru-RU"/>
        </w:rPr>
        <w:t xml:space="preserve">, второй – путь к файлу </w:t>
      </w:r>
      <w:r w:rsidRPr="001C5EF7">
        <w:rPr>
          <w:lang w:val="en-US" w:eastAsia="ru-RU"/>
        </w:rPr>
        <w:t>CSS</w:t>
      </w:r>
      <w:r w:rsidRPr="001C5EF7">
        <w:rPr>
          <w:lang w:eastAsia="ru-RU"/>
        </w:rPr>
        <w:t>.</w:t>
      </w:r>
      <w:r w:rsidR="00E92E9E" w:rsidRPr="001C5EF7">
        <w:rPr>
          <w:lang w:eastAsia="ru-RU"/>
        </w:rPr>
        <w:t xml:space="preserve"> </w:t>
      </w:r>
      <w:r w:rsidRPr="001C5EF7">
        <w:rPr>
          <w:rStyle w:val="affd"/>
          <w:i/>
          <w:iCs/>
          <w:u w:val="none"/>
        </w:rPr>
        <w:t>Структура файла стилей</w:t>
      </w:r>
      <w:r w:rsidRPr="001C5EF7">
        <w:t>:</w:t>
      </w:r>
    </w:p>
    <w:p w14:paraId="38198FAA" w14:textId="77777777" w:rsidR="005C3CAA" w:rsidRPr="001C5EF7" w:rsidRDefault="005C3CAA" w:rsidP="00FE6D2B">
      <w:pPr>
        <w:pStyle w:val="affc"/>
      </w:pPr>
      <w:r w:rsidRPr="001C5EF7">
        <w:lastRenderedPageBreak/>
        <w:t>элемент {</w:t>
      </w:r>
    </w:p>
    <w:p w14:paraId="47A934FD" w14:textId="77777777" w:rsidR="005C3CAA" w:rsidRPr="001C5EF7" w:rsidRDefault="005C3CAA" w:rsidP="00FE6D2B">
      <w:pPr>
        <w:pStyle w:val="affc"/>
      </w:pPr>
      <w:r w:rsidRPr="001C5EF7">
        <w:t>параметр1 : значение;</w:t>
      </w:r>
    </w:p>
    <w:p w14:paraId="4162ABA5" w14:textId="77777777" w:rsidR="005C3CAA" w:rsidRPr="001C5EF7" w:rsidRDefault="005C3CAA" w:rsidP="00FE6D2B">
      <w:pPr>
        <w:pStyle w:val="affc"/>
      </w:pPr>
      <w:r w:rsidRPr="001C5EF7">
        <w:t>параметр2 : значение;</w:t>
      </w:r>
    </w:p>
    <w:p w14:paraId="015FBBB3" w14:textId="77777777" w:rsidR="005C3CAA" w:rsidRPr="001C5EF7" w:rsidRDefault="005C3CAA" w:rsidP="00FE6D2B">
      <w:pPr>
        <w:pStyle w:val="affc"/>
      </w:pPr>
      <w:r w:rsidRPr="001C5EF7">
        <w:t>}</w:t>
      </w:r>
    </w:p>
    <w:p w14:paraId="50B084F0" w14:textId="77777777" w:rsidR="005C3CAA" w:rsidRPr="001C5EF7" w:rsidRDefault="005C3CAA" w:rsidP="00FE6D2B">
      <w:pPr>
        <w:pStyle w:val="affc"/>
      </w:pPr>
      <w:r w:rsidRPr="001C5EF7">
        <w:t xml:space="preserve">Вместо «элемент» подставляется имя изменяемого </w:t>
      </w:r>
      <w:r w:rsidRPr="001C5EF7">
        <w:rPr>
          <w:lang w:val="en-US"/>
        </w:rPr>
        <w:t>html</w:t>
      </w:r>
      <w:r w:rsidRPr="001C5EF7">
        <w:t xml:space="preserve"> тега, параметры и значения выбираются из допустимых.</w:t>
      </w:r>
    </w:p>
    <w:p w14:paraId="455FA91E" w14:textId="77777777" w:rsidR="005C3CAA" w:rsidRPr="001C5EF7" w:rsidRDefault="005C3CAA" w:rsidP="00FE6D2B">
      <w:pPr>
        <w:pStyle w:val="affc"/>
        <w:rPr>
          <w:rFonts w:eastAsia="Times New Roman"/>
          <w:szCs w:val="24"/>
          <w:lang w:eastAsia="ru-RU"/>
        </w:rPr>
      </w:pPr>
      <w:r w:rsidRPr="001C5EF7">
        <w:rPr>
          <w:lang w:eastAsia="ru-RU"/>
        </w:rPr>
        <w:t xml:space="preserve">Тегам </w:t>
      </w:r>
      <w:r w:rsidRPr="001C5EF7">
        <w:rPr>
          <w:lang w:val="en-US" w:eastAsia="ru-RU"/>
        </w:rPr>
        <w:t>html</w:t>
      </w:r>
      <w:r w:rsidRPr="001C5EF7">
        <w:rPr>
          <w:lang w:eastAsia="ru-RU"/>
        </w:rPr>
        <w:t xml:space="preserve"> можно присваивать классы &lt;тег </w:t>
      </w:r>
      <w:r w:rsidRPr="001C5EF7">
        <w:rPr>
          <w:lang w:val="en-US" w:eastAsia="ru-RU"/>
        </w:rPr>
        <w:t>class</w:t>
      </w:r>
      <w:r w:rsidRPr="001C5EF7">
        <w:rPr>
          <w:lang w:eastAsia="ru-RU"/>
        </w:rPr>
        <w:t>="имя"/&gt; чтобы применять стили к элементам с этим классом:</w:t>
      </w:r>
    </w:p>
    <w:p w14:paraId="01E7C2D6" w14:textId="77777777" w:rsidR="005C3CAA" w:rsidRPr="001C5EF7" w:rsidRDefault="005C3CAA" w:rsidP="00FE6D2B">
      <w:pPr>
        <w:pStyle w:val="affc"/>
        <w:rPr>
          <w:rFonts w:eastAsia="Times New Roman"/>
          <w:sz w:val="24"/>
          <w:szCs w:val="24"/>
          <w:lang w:eastAsia="ru-RU"/>
        </w:rPr>
      </w:pPr>
      <w:r w:rsidRPr="001C5EF7">
        <w:rPr>
          <w:lang w:eastAsia="ru-RU"/>
        </w:rPr>
        <w:t>.класс {</w:t>
      </w:r>
    </w:p>
    <w:p w14:paraId="332A5001" w14:textId="77777777" w:rsidR="005C3CAA" w:rsidRPr="001C5EF7" w:rsidRDefault="005C3CAA" w:rsidP="00FE6D2B">
      <w:pPr>
        <w:pStyle w:val="affc"/>
        <w:rPr>
          <w:rFonts w:eastAsia="Times New Roman"/>
          <w:sz w:val="24"/>
          <w:szCs w:val="24"/>
          <w:lang w:eastAsia="ru-RU"/>
        </w:rPr>
      </w:pPr>
      <w:r w:rsidRPr="001C5EF7">
        <w:rPr>
          <w:lang w:eastAsia="ru-RU"/>
        </w:rPr>
        <w:t>параметр : значение;</w:t>
      </w:r>
    </w:p>
    <w:p w14:paraId="794BFC0C" w14:textId="77777777" w:rsidR="005C3CAA" w:rsidRPr="001C5EF7" w:rsidRDefault="005C3CAA" w:rsidP="00FE6D2B">
      <w:pPr>
        <w:pStyle w:val="affc"/>
        <w:rPr>
          <w:rFonts w:eastAsia="Times New Roman"/>
          <w:sz w:val="24"/>
          <w:szCs w:val="24"/>
          <w:lang w:eastAsia="ru-RU"/>
        </w:rPr>
      </w:pPr>
      <w:r w:rsidRPr="001C5EF7">
        <w:rPr>
          <w:lang w:eastAsia="ru-RU"/>
        </w:rPr>
        <w:t>}</w:t>
      </w:r>
    </w:p>
    <w:p w14:paraId="7311465A" w14:textId="77777777" w:rsidR="005C3CAA" w:rsidRPr="001C5EF7" w:rsidRDefault="005C3CAA" w:rsidP="00FE6D2B">
      <w:pPr>
        <w:pStyle w:val="affc"/>
        <w:rPr>
          <w:lang w:eastAsia="ru-RU"/>
        </w:rPr>
      </w:pPr>
      <w:r w:rsidRPr="001C5EF7">
        <w:rPr>
          <w:lang w:eastAsia="ru-RU"/>
        </w:rPr>
        <w:t xml:space="preserve">Класс или имя объекта в </w:t>
      </w:r>
      <w:r w:rsidRPr="001C5EF7">
        <w:rPr>
          <w:lang w:val="en-US" w:eastAsia="ru-RU"/>
        </w:rPr>
        <w:t>CSS</w:t>
      </w:r>
      <w:r w:rsidRPr="001C5EF7">
        <w:rPr>
          <w:lang w:eastAsia="ru-RU"/>
        </w:rPr>
        <w:t xml:space="preserve"> называют селекторами. Универсальный селектор * выбирает все объекты документа, объект.* - все классы в объекте.</w:t>
      </w:r>
    </w:p>
    <w:p w14:paraId="78C4DD68" w14:textId="4C53733F" w:rsidR="005C3CAA" w:rsidRPr="00AD1835" w:rsidRDefault="005C3CAA" w:rsidP="00FE6D2B">
      <w:pPr>
        <w:pStyle w:val="af6"/>
        <w:rPr>
          <w:rFonts w:eastAsia="Times New Roman"/>
          <w:lang w:eastAsia="ru-RU"/>
        </w:rPr>
      </w:pPr>
      <w:r w:rsidRPr="00AD1835">
        <w:rPr>
          <w:lang w:eastAsia="ru-RU"/>
        </w:rPr>
        <w:t xml:space="preserve">Использование классов иллюстрируется на </w:t>
      </w:r>
      <w:r>
        <w:rPr>
          <w:lang w:eastAsia="ru-RU"/>
        </w:rPr>
        <w:t>рис. 2</w:t>
      </w:r>
      <w:r w:rsidR="001C5EF7" w:rsidRPr="001C5EF7">
        <w:rPr>
          <w:lang w:eastAsia="ru-RU"/>
        </w:rPr>
        <w:t>.1</w:t>
      </w:r>
      <w:r w:rsidRPr="00AD1835">
        <w:rPr>
          <w:lang w:eastAsia="ru-RU"/>
        </w:rPr>
        <w:t xml:space="preserve">. Поскольку </w:t>
      </w:r>
      <w:r w:rsidRPr="00AD1835">
        <w:rPr>
          <w:lang w:val="en-US" w:eastAsia="ru-RU"/>
        </w:rPr>
        <w:t>h</w:t>
      </w:r>
      <w:r w:rsidRPr="00AD1835">
        <w:rPr>
          <w:lang w:eastAsia="ru-RU"/>
        </w:rPr>
        <w:t xml:space="preserve">1 и </w:t>
      </w:r>
      <w:r w:rsidRPr="00AD1835">
        <w:rPr>
          <w:lang w:val="en-US" w:eastAsia="ru-RU"/>
        </w:rPr>
        <w:t>p</w:t>
      </w:r>
      <w:r w:rsidRPr="00AD1835">
        <w:rPr>
          <w:lang w:eastAsia="ru-RU"/>
        </w:rPr>
        <w:t xml:space="preserve"> имеют один класс, масштабирование размера шрифта применяется к обоим элементам.</w:t>
      </w:r>
    </w:p>
    <w:p w14:paraId="336EE295" w14:textId="77777777" w:rsidR="005C3CAA" w:rsidRDefault="005C3CAA" w:rsidP="005C3CAA">
      <w:pPr>
        <w:pStyle w:val="af8"/>
        <w:rPr>
          <w:lang w:eastAsia="ru-RU"/>
        </w:rPr>
      </w:pPr>
    </w:p>
    <w:p w14:paraId="3FF73516" w14:textId="77777777" w:rsidR="005C3CAA" w:rsidRDefault="005C3CAA" w:rsidP="005C3CAA">
      <w:pPr>
        <w:pStyle w:val="af8"/>
        <w:rPr>
          <w:lang w:eastAsia="ru-RU"/>
        </w:rPr>
      </w:pPr>
      <w:r w:rsidRPr="00AD1835">
        <w:rPr>
          <w:noProof/>
          <w:lang w:eastAsia="ru-RU"/>
        </w:rPr>
        <w:drawing>
          <wp:inline distT="0" distB="0" distL="0" distR="0" wp14:anchorId="7A03628E" wp14:editId="6EE8D6EC">
            <wp:extent cx="4949981" cy="2623931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75453" cy="263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C675C" w14:textId="22A11F01" w:rsidR="005C3CAA" w:rsidRDefault="005C3CAA" w:rsidP="005C3CAA">
      <w:pPr>
        <w:pStyle w:val="af8"/>
        <w:rPr>
          <w:lang w:eastAsia="ru-RU"/>
        </w:rPr>
      </w:pPr>
      <w:r>
        <w:rPr>
          <w:lang w:eastAsia="ru-RU"/>
        </w:rPr>
        <w:t>Рис. 2</w:t>
      </w:r>
      <w:r w:rsidR="001C5EF7" w:rsidRPr="001C5EF7">
        <w:rPr>
          <w:lang w:eastAsia="ru-RU"/>
        </w:rPr>
        <w:t>.1</w:t>
      </w:r>
      <w:r>
        <w:rPr>
          <w:lang w:eastAsia="ru-RU"/>
        </w:rPr>
        <w:t xml:space="preserve"> – Пример использования </w:t>
      </w:r>
      <w:r>
        <w:rPr>
          <w:lang w:val="en-US" w:eastAsia="ru-RU"/>
        </w:rPr>
        <w:t>CSS</w:t>
      </w:r>
      <w:r w:rsidRPr="00AD1835">
        <w:rPr>
          <w:lang w:eastAsia="ru-RU"/>
        </w:rPr>
        <w:t xml:space="preserve"> </w:t>
      </w:r>
      <w:r>
        <w:rPr>
          <w:lang w:eastAsia="ru-RU"/>
        </w:rPr>
        <w:t>с классом</w:t>
      </w:r>
    </w:p>
    <w:p w14:paraId="180595B5" w14:textId="77777777" w:rsidR="00E92E9E" w:rsidRDefault="00E92E9E" w:rsidP="00FE6D2B">
      <w:pPr>
        <w:pStyle w:val="affc"/>
      </w:pPr>
    </w:p>
    <w:p w14:paraId="1BD5EA26" w14:textId="2776EA41" w:rsidR="005C3CAA" w:rsidRPr="001C5EF7" w:rsidRDefault="005C3CAA" w:rsidP="00FE6D2B">
      <w:pPr>
        <w:pStyle w:val="affc"/>
        <w:rPr>
          <w:sz w:val="24"/>
          <w:szCs w:val="24"/>
          <w:lang w:eastAsia="ru-RU"/>
        </w:rPr>
      </w:pPr>
      <w:r w:rsidRPr="001C5EF7">
        <w:t>Для применения свойств только к конкретным объектам (тегам) класса перед «.» указывают имя объекта:</w:t>
      </w:r>
    </w:p>
    <w:p w14:paraId="78847058" w14:textId="77777777" w:rsidR="005C3CAA" w:rsidRPr="001C5EF7" w:rsidRDefault="005C3CAA" w:rsidP="00FE6D2B">
      <w:pPr>
        <w:pStyle w:val="affc"/>
      </w:pPr>
      <w:proofErr w:type="spellStart"/>
      <w:r w:rsidRPr="001C5EF7">
        <w:t>тег.класс</w:t>
      </w:r>
      <w:proofErr w:type="spellEnd"/>
      <w:r w:rsidRPr="001C5EF7">
        <w:t xml:space="preserve"> {</w:t>
      </w:r>
    </w:p>
    <w:p w14:paraId="0BD6D72F" w14:textId="77777777" w:rsidR="005C3CAA" w:rsidRPr="001C5EF7" w:rsidRDefault="005C3CAA" w:rsidP="00FE6D2B">
      <w:pPr>
        <w:pStyle w:val="affc"/>
      </w:pPr>
      <w:r w:rsidRPr="001C5EF7">
        <w:t>параметр : значение;</w:t>
      </w:r>
    </w:p>
    <w:p w14:paraId="4C09D940" w14:textId="77777777" w:rsidR="005C3CAA" w:rsidRPr="001C5EF7" w:rsidRDefault="005C3CAA" w:rsidP="00FE6D2B">
      <w:pPr>
        <w:pStyle w:val="affc"/>
      </w:pPr>
      <w:r w:rsidRPr="001C5EF7">
        <w:lastRenderedPageBreak/>
        <w:t>}</w:t>
      </w:r>
    </w:p>
    <w:p w14:paraId="0F79D667" w14:textId="77777777" w:rsidR="005C3CAA" w:rsidRPr="001C5EF7" w:rsidRDefault="005C3CAA" w:rsidP="00FE6D2B">
      <w:pPr>
        <w:pStyle w:val="affc"/>
        <w:rPr>
          <w:rFonts w:eastAsia="Times New Roman"/>
          <w:lang w:eastAsia="ru-RU"/>
        </w:rPr>
      </w:pPr>
      <w:r w:rsidRPr="001C5EF7">
        <w:rPr>
          <w:lang w:eastAsia="ru-RU"/>
        </w:rPr>
        <w:t>Для применения правил к нескольким объектам, их имена следует указывать через «,»:</w:t>
      </w:r>
    </w:p>
    <w:p w14:paraId="5022D547" w14:textId="77777777" w:rsidR="005C3CAA" w:rsidRPr="001C5EF7" w:rsidRDefault="005C3CAA" w:rsidP="00FE6D2B">
      <w:pPr>
        <w:pStyle w:val="affc"/>
        <w:rPr>
          <w:rFonts w:eastAsia="Times New Roman"/>
          <w:lang w:eastAsia="ru-RU"/>
        </w:rPr>
      </w:pPr>
      <w:r w:rsidRPr="001C5EF7">
        <w:rPr>
          <w:lang w:eastAsia="ru-RU"/>
        </w:rPr>
        <w:t xml:space="preserve">объект1, </w:t>
      </w:r>
    </w:p>
    <w:p w14:paraId="635CF6E8" w14:textId="77777777" w:rsidR="005C3CAA" w:rsidRPr="001C5EF7" w:rsidRDefault="005C3CAA" w:rsidP="00FE6D2B">
      <w:pPr>
        <w:pStyle w:val="affc"/>
        <w:rPr>
          <w:rFonts w:eastAsia="Times New Roman"/>
          <w:lang w:eastAsia="ru-RU"/>
        </w:rPr>
      </w:pPr>
      <w:r w:rsidRPr="001C5EF7">
        <w:rPr>
          <w:lang w:eastAsia="ru-RU"/>
        </w:rPr>
        <w:t>объект2 {</w:t>
      </w:r>
    </w:p>
    <w:p w14:paraId="007914A0" w14:textId="77777777" w:rsidR="005C3CAA" w:rsidRPr="001C5EF7" w:rsidRDefault="005C3CAA" w:rsidP="00FE6D2B">
      <w:pPr>
        <w:pStyle w:val="affc"/>
        <w:rPr>
          <w:rFonts w:eastAsia="Times New Roman"/>
          <w:lang w:eastAsia="ru-RU"/>
        </w:rPr>
      </w:pPr>
      <w:r w:rsidRPr="001C5EF7">
        <w:rPr>
          <w:lang w:eastAsia="ru-RU"/>
        </w:rPr>
        <w:t>параметр: значение;</w:t>
      </w:r>
    </w:p>
    <w:p w14:paraId="4018F8A5" w14:textId="77777777" w:rsidR="005C3CAA" w:rsidRPr="001C5EF7" w:rsidRDefault="005C3CAA" w:rsidP="00FE6D2B">
      <w:pPr>
        <w:pStyle w:val="affc"/>
        <w:rPr>
          <w:lang w:eastAsia="ru-RU"/>
        </w:rPr>
      </w:pPr>
      <w:r w:rsidRPr="001C5EF7">
        <w:rPr>
          <w:lang w:eastAsia="ru-RU"/>
        </w:rPr>
        <w:t>}</w:t>
      </w:r>
    </w:p>
    <w:p w14:paraId="17510643" w14:textId="77777777" w:rsidR="005C3CAA" w:rsidRPr="001C5EF7" w:rsidRDefault="005C3CAA" w:rsidP="00FE6D2B">
      <w:pPr>
        <w:pStyle w:val="affc"/>
        <w:rPr>
          <w:sz w:val="24"/>
          <w:szCs w:val="24"/>
          <w:lang w:eastAsia="ru-RU"/>
        </w:rPr>
      </w:pPr>
      <w:r w:rsidRPr="001C5EF7">
        <w:t>Для применения правил к объекту2, наследнику объекта1, нужно указать его имя через пробел:</w:t>
      </w:r>
    </w:p>
    <w:p w14:paraId="1A6A0080" w14:textId="77777777" w:rsidR="005C3CAA" w:rsidRPr="001C5EF7" w:rsidRDefault="005C3CAA" w:rsidP="00FE6D2B">
      <w:pPr>
        <w:pStyle w:val="affc"/>
      </w:pPr>
      <w:r w:rsidRPr="001C5EF7">
        <w:t>объект1 объект2 {</w:t>
      </w:r>
    </w:p>
    <w:p w14:paraId="6FA1DEE7" w14:textId="77777777" w:rsidR="005C3CAA" w:rsidRPr="001C5EF7" w:rsidRDefault="005C3CAA" w:rsidP="00FE6D2B">
      <w:pPr>
        <w:pStyle w:val="affc"/>
      </w:pPr>
      <w:r w:rsidRPr="001C5EF7">
        <w:t>параметр: значение;</w:t>
      </w:r>
    </w:p>
    <w:p w14:paraId="2FF12ACC" w14:textId="77777777" w:rsidR="005C3CAA" w:rsidRPr="001C5EF7" w:rsidRDefault="005C3CAA" w:rsidP="00FE6D2B">
      <w:pPr>
        <w:pStyle w:val="affc"/>
      </w:pPr>
      <w:r w:rsidRPr="001C5EF7">
        <w:t>}</w:t>
      </w:r>
    </w:p>
    <w:p w14:paraId="520396B8" w14:textId="0B6989B6" w:rsidR="005C3CAA" w:rsidRDefault="005C3CAA" w:rsidP="00FE6D2B">
      <w:pPr>
        <w:pStyle w:val="af6"/>
      </w:pPr>
      <w:r w:rsidRPr="00561402">
        <w:t xml:space="preserve">На </w:t>
      </w:r>
      <w:r>
        <w:t>рис. 2</w:t>
      </w:r>
      <w:r w:rsidR="001C5EF7" w:rsidRPr="001C5EF7">
        <w:t>.2</w:t>
      </w:r>
      <w:r w:rsidRPr="00561402">
        <w:t xml:space="preserve"> представлен пример применения красного цвета только к тегу </w:t>
      </w:r>
      <w:proofErr w:type="spellStart"/>
      <w:r w:rsidRPr="00561402">
        <w:rPr>
          <w:lang w:val="en-US"/>
        </w:rPr>
        <w:t>i</w:t>
      </w:r>
      <w:proofErr w:type="spellEnd"/>
      <w:r w:rsidRPr="00561402">
        <w:t xml:space="preserve">, который является последовательным наследником </w:t>
      </w:r>
      <w:r w:rsidRPr="00561402">
        <w:rPr>
          <w:lang w:val="en-US"/>
        </w:rPr>
        <w:t>article</w:t>
      </w:r>
      <w:r w:rsidRPr="00561402">
        <w:t xml:space="preserve"> и </w:t>
      </w:r>
      <w:r w:rsidRPr="00561402">
        <w:rPr>
          <w:lang w:val="en-US"/>
        </w:rPr>
        <w:t>p</w:t>
      </w:r>
      <w:r w:rsidRPr="00561402">
        <w:t>. Тем самым, иерархия наследования может быть любой глубины, не только на 2 объекта.</w:t>
      </w:r>
    </w:p>
    <w:p w14:paraId="6EB9FD0A" w14:textId="77777777" w:rsidR="005C3CAA" w:rsidRDefault="005C3CAA" w:rsidP="005C3CAA">
      <w:pPr>
        <w:pStyle w:val="af8"/>
        <w:rPr>
          <w:lang w:eastAsia="ru-RU"/>
        </w:rPr>
      </w:pPr>
    </w:p>
    <w:p w14:paraId="702D4D8F" w14:textId="77777777" w:rsidR="005C3CAA" w:rsidRDefault="005C3CAA" w:rsidP="005C3CAA">
      <w:pPr>
        <w:pStyle w:val="af8"/>
        <w:rPr>
          <w:lang w:eastAsia="ru-RU"/>
        </w:rPr>
      </w:pPr>
      <w:r w:rsidRPr="00561402">
        <w:rPr>
          <w:noProof/>
          <w:lang w:eastAsia="ru-RU"/>
        </w:rPr>
        <w:drawing>
          <wp:inline distT="0" distB="0" distL="0" distR="0" wp14:anchorId="4EF9D869" wp14:editId="61F01776">
            <wp:extent cx="6120130" cy="241617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55A91" w14:textId="5724CE41" w:rsidR="005C3CAA" w:rsidRDefault="005C3CAA" w:rsidP="005C3CAA">
      <w:pPr>
        <w:pStyle w:val="af8"/>
        <w:rPr>
          <w:lang w:eastAsia="ru-RU"/>
        </w:rPr>
      </w:pPr>
      <w:r>
        <w:rPr>
          <w:lang w:eastAsia="ru-RU"/>
        </w:rPr>
        <w:t>Рис. 2</w:t>
      </w:r>
      <w:r w:rsidR="001C5EF7" w:rsidRPr="001C5EF7">
        <w:rPr>
          <w:lang w:eastAsia="ru-RU"/>
        </w:rPr>
        <w:t>.2</w:t>
      </w:r>
      <w:r>
        <w:rPr>
          <w:lang w:eastAsia="ru-RU"/>
        </w:rPr>
        <w:t xml:space="preserve"> – Пример </w:t>
      </w:r>
      <w:r>
        <w:rPr>
          <w:lang w:val="en-US" w:eastAsia="ru-RU"/>
        </w:rPr>
        <w:t>CSS</w:t>
      </w:r>
      <w:r w:rsidRPr="00F32B51">
        <w:rPr>
          <w:lang w:eastAsia="ru-RU"/>
        </w:rPr>
        <w:t xml:space="preserve"> </w:t>
      </w:r>
      <w:r>
        <w:rPr>
          <w:lang w:eastAsia="ru-RU"/>
        </w:rPr>
        <w:t>для наследника</w:t>
      </w:r>
    </w:p>
    <w:p w14:paraId="09702AA5" w14:textId="77777777" w:rsidR="005C3CAA" w:rsidRDefault="005C3CAA" w:rsidP="005C3CAA">
      <w:pPr>
        <w:pStyle w:val="af8"/>
        <w:rPr>
          <w:lang w:eastAsia="ru-RU"/>
        </w:rPr>
      </w:pPr>
    </w:p>
    <w:p w14:paraId="2F20B7BC" w14:textId="77777777" w:rsidR="005C3CAA" w:rsidRPr="001C5EF7" w:rsidRDefault="005C3CAA" w:rsidP="00FE6D2B">
      <w:pPr>
        <w:pStyle w:val="affc"/>
        <w:rPr>
          <w:sz w:val="24"/>
          <w:szCs w:val="24"/>
          <w:lang w:eastAsia="ru-RU"/>
        </w:rPr>
      </w:pPr>
      <w:r w:rsidRPr="001C5EF7">
        <w:t>Для объектов с несколькими состояниями можно применять правила на основе состояний, указывая их тип после «:»:</w:t>
      </w:r>
    </w:p>
    <w:p w14:paraId="15357F31" w14:textId="77777777" w:rsidR="005C3CAA" w:rsidRPr="001C5EF7" w:rsidRDefault="005C3CAA" w:rsidP="00FE6D2B">
      <w:pPr>
        <w:pStyle w:val="affc"/>
      </w:pPr>
      <w:r w:rsidRPr="001C5EF7">
        <w:t>объект: состояние {</w:t>
      </w:r>
    </w:p>
    <w:p w14:paraId="405D30C0" w14:textId="77777777" w:rsidR="005C3CAA" w:rsidRPr="001C5EF7" w:rsidRDefault="005C3CAA" w:rsidP="00FE6D2B">
      <w:pPr>
        <w:pStyle w:val="affc"/>
      </w:pPr>
      <w:r w:rsidRPr="001C5EF7">
        <w:t>параметр: значение;</w:t>
      </w:r>
    </w:p>
    <w:p w14:paraId="52240732" w14:textId="77777777" w:rsidR="005C3CAA" w:rsidRPr="001C5EF7" w:rsidRDefault="005C3CAA" w:rsidP="00FE6D2B">
      <w:pPr>
        <w:pStyle w:val="affc"/>
      </w:pPr>
      <w:r w:rsidRPr="001C5EF7">
        <w:t>}</w:t>
      </w:r>
    </w:p>
    <w:p w14:paraId="4B34F403" w14:textId="30617DA8" w:rsidR="005C3CAA" w:rsidRDefault="005C3CAA" w:rsidP="00FE6D2B">
      <w:pPr>
        <w:pStyle w:val="af6"/>
      </w:pPr>
      <w:r w:rsidRPr="00F32B51">
        <w:lastRenderedPageBreak/>
        <w:t xml:space="preserve">На </w:t>
      </w:r>
      <w:r>
        <w:t>рис. 2</w:t>
      </w:r>
      <w:r w:rsidR="001C5EF7" w:rsidRPr="001C5EF7">
        <w:t>.3</w:t>
      </w:r>
      <w:r w:rsidRPr="00F32B51">
        <w:t xml:space="preserve"> представлен пример стилизации ссылки на основе состояния. В базовом состоянии </w:t>
      </w:r>
      <w:r w:rsidRPr="00F32B51">
        <w:rPr>
          <w:lang w:val="en-US"/>
        </w:rPr>
        <w:t>link</w:t>
      </w:r>
      <w:r w:rsidRPr="00F32B51">
        <w:t xml:space="preserve"> к ней применяется розовый цвет, после посещения ссылки сменяемый зеленым. В добавок к изменению цвета, при наличии курсора над ссылкой, что соответствует состоянию </w:t>
      </w:r>
      <w:r w:rsidRPr="00F32B51">
        <w:rPr>
          <w:lang w:val="en-US"/>
        </w:rPr>
        <w:t>hover</w:t>
      </w:r>
      <w:r w:rsidRPr="00F32B51">
        <w:t xml:space="preserve">, у ссылки удаляется подчеркивание за счет правила </w:t>
      </w:r>
      <w:r w:rsidRPr="00F32B51">
        <w:rPr>
          <w:lang w:val="en-US"/>
        </w:rPr>
        <w:t>text</w:t>
      </w:r>
      <w:r w:rsidRPr="00F32B51">
        <w:t>-</w:t>
      </w:r>
      <w:r w:rsidRPr="00F32B51">
        <w:rPr>
          <w:lang w:val="en-US"/>
        </w:rPr>
        <w:t>decoration</w:t>
      </w:r>
      <w:r w:rsidRPr="00F32B51">
        <w:t xml:space="preserve">: </w:t>
      </w:r>
      <w:r w:rsidRPr="00F32B51">
        <w:rPr>
          <w:lang w:val="en-US"/>
        </w:rPr>
        <w:t>none</w:t>
      </w:r>
      <w:r w:rsidRPr="00F32B51">
        <w:t>.</w:t>
      </w:r>
    </w:p>
    <w:p w14:paraId="4981F1AE" w14:textId="77777777" w:rsidR="005C3CAA" w:rsidRDefault="005C3CAA" w:rsidP="005C3CAA">
      <w:pPr>
        <w:pStyle w:val="af8"/>
        <w:rPr>
          <w:lang w:eastAsia="ru-RU"/>
        </w:rPr>
      </w:pPr>
    </w:p>
    <w:p w14:paraId="19216AD8" w14:textId="77777777" w:rsidR="005C3CAA" w:rsidRDefault="005C3CAA" w:rsidP="005C3CAA">
      <w:pPr>
        <w:pStyle w:val="af8"/>
        <w:rPr>
          <w:lang w:eastAsia="ru-RU"/>
        </w:rPr>
      </w:pPr>
      <w:r w:rsidRPr="00F32B51">
        <w:rPr>
          <w:noProof/>
          <w:lang w:eastAsia="ru-RU"/>
        </w:rPr>
        <w:drawing>
          <wp:inline distT="0" distB="0" distL="0" distR="0" wp14:anchorId="52C0EDD2" wp14:editId="4E7076F7">
            <wp:extent cx="6120130" cy="2543175"/>
            <wp:effectExtent l="0" t="0" r="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C90A6" w14:textId="20EE2C16" w:rsidR="005C3CAA" w:rsidRDefault="005C3CAA" w:rsidP="005C3CAA">
      <w:pPr>
        <w:pStyle w:val="af8"/>
        <w:rPr>
          <w:lang w:eastAsia="ru-RU"/>
        </w:rPr>
      </w:pPr>
      <w:r>
        <w:rPr>
          <w:lang w:eastAsia="ru-RU"/>
        </w:rPr>
        <w:t>Рис. 2</w:t>
      </w:r>
      <w:r w:rsidR="001C5EF7" w:rsidRPr="001C5EF7">
        <w:rPr>
          <w:lang w:eastAsia="ru-RU"/>
        </w:rPr>
        <w:t>.3</w:t>
      </w:r>
      <w:r>
        <w:rPr>
          <w:lang w:eastAsia="ru-RU"/>
        </w:rPr>
        <w:t xml:space="preserve"> – Пример </w:t>
      </w:r>
      <w:r>
        <w:rPr>
          <w:lang w:val="en-US" w:eastAsia="ru-RU"/>
        </w:rPr>
        <w:t>CSS</w:t>
      </w:r>
      <w:r w:rsidRPr="00F32B51">
        <w:rPr>
          <w:lang w:eastAsia="ru-RU"/>
        </w:rPr>
        <w:t xml:space="preserve"> </w:t>
      </w:r>
      <w:r>
        <w:rPr>
          <w:lang w:eastAsia="ru-RU"/>
        </w:rPr>
        <w:t>по состоянию</w:t>
      </w:r>
    </w:p>
    <w:p w14:paraId="27160247" w14:textId="77777777" w:rsidR="005C3CAA" w:rsidRDefault="005C3CAA" w:rsidP="005C3CAA">
      <w:pPr>
        <w:pStyle w:val="af8"/>
        <w:rPr>
          <w:lang w:eastAsia="ru-RU"/>
        </w:rPr>
      </w:pPr>
    </w:p>
    <w:p w14:paraId="12622CB2" w14:textId="77777777" w:rsidR="005C3CAA" w:rsidRPr="001C5EF7" w:rsidRDefault="005C3CAA" w:rsidP="00FE6D2B">
      <w:pPr>
        <w:pStyle w:val="af6"/>
        <w:rPr>
          <w:sz w:val="24"/>
          <w:szCs w:val="24"/>
          <w:lang w:eastAsia="ru-RU"/>
        </w:rPr>
      </w:pPr>
      <w:r w:rsidRPr="001C5EF7">
        <w:t xml:space="preserve">Ранее приведенные адаптивные изображения на самом деле тоже использовали </w:t>
      </w:r>
      <w:r w:rsidRPr="001C5EF7">
        <w:rPr>
          <w:lang w:val="en-US"/>
        </w:rPr>
        <w:t>CSS</w:t>
      </w:r>
      <w:r w:rsidRPr="001C5EF7">
        <w:t xml:space="preserve">, поскольку медиа правила в первую очередь предназначена для него. И раз в </w:t>
      </w:r>
      <w:r w:rsidRPr="001C5EF7">
        <w:rPr>
          <w:lang w:val="en-US"/>
        </w:rPr>
        <w:t>CSS</w:t>
      </w:r>
      <w:r w:rsidRPr="001C5EF7">
        <w:t xml:space="preserve"> работают правила, можно применять какие-то параметры оформления к объекту в зависимости от ширины окна: </w:t>
      </w:r>
      <w:r w:rsidRPr="001C5EF7">
        <w:rPr>
          <w:rStyle w:val="affd"/>
          <w:i w:val="0"/>
          <w:iCs w:val="0"/>
          <w:u w:val="none"/>
        </w:rPr>
        <w:t>@media позволяет задействовать правила только при выполнении условий</w:t>
      </w:r>
      <w:r w:rsidRPr="001C5EF7">
        <w:t xml:space="preserve">. Ниже приведен пример, в котором </w:t>
      </w:r>
      <w:r w:rsidRPr="001C5EF7">
        <w:rPr>
          <w:rStyle w:val="affd"/>
          <w:i w:val="0"/>
          <w:iCs w:val="0"/>
          <w:u w:val="none"/>
        </w:rPr>
        <w:t>правила выполняются, если окно не меньше 600px</w:t>
      </w:r>
      <w:r w:rsidRPr="001C5EF7">
        <w:t>:</w:t>
      </w:r>
    </w:p>
    <w:p w14:paraId="5B596667" w14:textId="77777777" w:rsidR="005C3CAA" w:rsidRPr="001C5EF7" w:rsidRDefault="005C3CAA" w:rsidP="00FE6D2B">
      <w:pPr>
        <w:pStyle w:val="affc"/>
        <w:rPr>
          <w:lang w:val="en-US"/>
        </w:rPr>
      </w:pPr>
      <w:r w:rsidRPr="001C5EF7">
        <w:rPr>
          <w:lang w:val="en-US"/>
        </w:rPr>
        <w:t>@media screen and (min-width: 600px){</w:t>
      </w:r>
    </w:p>
    <w:p w14:paraId="0FBA7109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ab/>
      </w:r>
      <w:r w:rsidRPr="001C5EF7">
        <w:t>объект {</w:t>
      </w:r>
    </w:p>
    <w:p w14:paraId="7E8F2428" w14:textId="77777777" w:rsidR="005C3CAA" w:rsidRPr="001C5EF7" w:rsidRDefault="005C3CAA" w:rsidP="00FE6D2B">
      <w:pPr>
        <w:pStyle w:val="affc"/>
      </w:pPr>
      <w:r w:rsidRPr="001C5EF7">
        <w:tab/>
      </w:r>
      <w:r w:rsidRPr="001C5EF7">
        <w:tab/>
        <w:t>параметр: значение;</w:t>
      </w:r>
    </w:p>
    <w:p w14:paraId="546B1415" w14:textId="77777777" w:rsidR="005C3CAA" w:rsidRPr="001C5EF7" w:rsidRDefault="005C3CAA" w:rsidP="00FE6D2B">
      <w:pPr>
        <w:pStyle w:val="affc"/>
      </w:pPr>
      <w:r w:rsidRPr="001C5EF7">
        <w:tab/>
        <w:t>}</w:t>
      </w:r>
    </w:p>
    <w:p w14:paraId="2AEE45B8" w14:textId="77777777" w:rsidR="005C3CAA" w:rsidRPr="001C5EF7" w:rsidRDefault="005C3CAA" w:rsidP="00FE6D2B">
      <w:pPr>
        <w:pStyle w:val="affc"/>
      </w:pPr>
      <w:r w:rsidRPr="001C5EF7">
        <w:t>}</w:t>
      </w:r>
    </w:p>
    <w:p w14:paraId="11F56064" w14:textId="294D0F48" w:rsidR="005C3CAA" w:rsidRPr="001C5EF7" w:rsidRDefault="005C3CAA" w:rsidP="00FE6D2B">
      <w:pPr>
        <w:pStyle w:val="af6"/>
        <w:rPr>
          <w:sz w:val="24"/>
          <w:szCs w:val="24"/>
          <w:lang w:eastAsia="ru-RU"/>
        </w:rPr>
      </w:pPr>
      <w:r w:rsidRPr="001C5EF7">
        <w:t xml:space="preserve">Важно, что </w:t>
      </w:r>
      <w:r w:rsidRPr="001C5EF7">
        <w:rPr>
          <w:rStyle w:val="affd"/>
          <w:i w:val="0"/>
          <w:iCs w:val="0"/>
          <w:u w:val="none"/>
        </w:rPr>
        <w:t>не следует создавать несколько правил по ширине экрана, при граничном значении правила могут быть не применены</w:t>
      </w:r>
      <w:r w:rsidRPr="001C5EF7">
        <w:t xml:space="preserve">. </w:t>
      </w:r>
    </w:p>
    <w:p w14:paraId="0AC3C485" w14:textId="47F25A1E" w:rsidR="005C3CAA" w:rsidRPr="001C5EF7" w:rsidRDefault="005C3CAA" w:rsidP="00FE6D2B">
      <w:pPr>
        <w:pStyle w:val="af6"/>
        <w:rPr>
          <w:sz w:val="24"/>
          <w:szCs w:val="24"/>
          <w:lang w:eastAsia="ru-RU"/>
        </w:rPr>
      </w:pPr>
      <w:r w:rsidRPr="001C5EF7">
        <w:t>Запишем рассмотренные параметры</w:t>
      </w:r>
      <w:r w:rsidR="00E92E9E" w:rsidRPr="001C5EF7">
        <w:t xml:space="preserve"> </w:t>
      </w:r>
      <w:r w:rsidR="00E92E9E" w:rsidRPr="001C5EF7">
        <w:rPr>
          <w:lang w:val="en-US"/>
        </w:rPr>
        <w:t>CSS</w:t>
      </w:r>
      <w:r w:rsidRPr="001C5EF7">
        <w:t>:</w:t>
      </w:r>
    </w:p>
    <w:p w14:paraId="1356CDDA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lastRenderedPageBreak/>
        <w:t>text</w:t>
      </w:r>
      <w:r w:rsidRPr="001C5EF7">
        <w:t>-</w:t>
      </w:r>
      <w:r w:rsidRPr="001C5EF7">
        <w:rPr>
          <w:lang w:val="en-US"/>
        </w:rPr>
        <w:t>align</w:t>
      </w:r>
      <w:r w:rsidRPr="001C5EF7">
        <w:t xml:space="preserve"> – для выравнивания текста по горизонтали внутри блоков (</w:t>
      </w:r>
      <w:r w:rsidRPr="001C5EF7">
        <w:rPr>
          <w:lang w:val="en-US"/>
        </w:rPr>
        <w:t>center</w:t>
      </w:r>
      <w:r w:rsidRPr="001C5EF7">
        <w:t xml:space="preserve">, </w:t>
      </w:r>
      <w:r w:rsidRPr="001C5EF7">
        <w:rPr>
          <w:lang w:val="en-US"/>
        </w:rPr>
        <w:t>end</w:t>
      </w:r>
      <w:r w:rsidRPr="001C5EF7">
        <w:t xml:space="preserve">, </w:t>
      </w:r>
      <w:r w:rsidRPr="001C5EF7">
        <w:rPr>
          <w:lang w:val="en-US"/>
        </w:rPr>
        <w:t>justify</w:t>
      </w:r>
      <w:r w:rsidRPr="001C5EF7">
        <w:t xml:space="preserve">, </w:t>
      </w:r>
      <w:r w:rsidRPr="001C5EF7">
        <w:rPr>
          <w:lang w:val="en-US"/>
        </w:rPr>
        <w:t>start</w:t>
      </w:r>
      <w:r w:rsidRPr="001C5EF7">
        <w:t xml:space="preserve">, </w:t>
      </w:r>
      <w:r w:rsidRPr="001C5EF7">
        <w:rPr>
          <w:lang w:val="en-US"/>
        </w:rPr>
        <w:t>left</w:t>
      </w:r>
      <w:r w:rsidRPr="001C5EF7">
        <w:t xml:space="preserve">, </w:t>
      </w:r>
      <w:r w:rsidRPr="001C5EF7">
        <w:rPr>
          <w:lang w:val="en-US"/>
        </w:rPr>
        <w:t>right</w:t>
      </w:r>
      <w:r w:rsidRPr="001C5EF7">
        <w:t>);</w:t>
      </w:r>
    </w:p>
    <w:p w14:paraId="0423EC21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margin</w:t>
      </w:r>
      <w:r w:rsidRPr="001C5EF7">
        <w:t xml:space="preserve">: </w:t>
      </w:r>
      <w:r w:rsidRPr="001C5EF7">
        <w:rPr>
          <w:lang w:val="en-US"/>
        </w:rPr>
        <w:t>auto</w:t>
      </w:r>
      <w:r w:rsidRPr="001C5EF7">
        <w:t xml:space="preserve"> выравнивает по центру блок, если задана </w:t>
      </w:r>
      <w:r w:rsidRPr="001C5EF7">
        <w:rPr>
          <w:lang w:val="en-US"/>
        </w:rPr>
        <w:t>width</w:t>
      </w:r>
      <w:r w:rsidRPr="001C5EF7">
        <w:t>&lt;100%;</w:t>
      </w:r>
    </w:p>
    <w:p w14:paraId="71266FD9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align</w:t>
      </w:r>
      <w:r w:rsidRPr="001C5EF7">
        <w:t>-</w:t>
      </w:r>
      <w:r w:rsidRPr="001C5EF7">
        <w:rPr>
          <w:lang w:val="en-US"/>
        </w:rPr>
        <w:t>content</w:t>
      </w:r>
      <w:r w:rsidRPr="001C5EF7">
        <w:t xml:space="preserve"> – вертикальное выравнивание содержимого блока (</w:t>
      </w:r>
      <w:r w:rsidRPr="001C5EF7">
        <w:rPr>
          <w:lang w:val="en-US"/>
        </w:rPr>
        <w:t>baseline</w:t>
      </w:r>
      <w:r w:rsidRPr="001C5EF7">
        <w:t xml:space="preserve">, </w:t>
      </w:r>
      <w:r w:rsidRPr="001C5EF7">
        <w:rPr>
          <w:lang w:val="en-US"/>
        </w:rPr>
        <w:t>center</w:t>
      </w:r>
      <w:r w:rsidRPr="001C5EF7">
        <w:t xml:space="preserve">, </w:t>
      </w:r>
      <w:r w:rsidRPr="001C5EF7">
        <w:rPr>
          <w:lang w:val="en-US"/>
        </w:rPr>
        <w:t>end</w:t>
      </w:r>
      <w:r w:rsidRPr="001C5EF7">
        <w:t>), например текста &lt;</w:t>
      </w:r>
      <w:r w:rsidRPr="001C5EF7">
        <w:rPr>
          <w:lang w:val="en-US"/>
        </w:rPr>
        <w:t>div</w:t>
      </w:r>
      <w:r w:rsidRPr="001C5EF7">
        <w:t>&gt;&lt;</w:t>
      </w:r>
      <w:r w:rsidRPr="001C5EF7">
        <w:rPr>
          <w:lang w:val="en-US"/>
        </w:rPr>
        <w:t>p</w:t>
      </w:r>
      <w:r w:rsidRPr="001C5EF7">
        <w:t>&gt;текст&lt;/</w:t>
      </w:r>
      <w:r w:rsidRPr="001C5EF7">
        <w:rPr>
          <w:lang w:val="en-US"/>
        </w:rPr>
        <w:t>p</w:t>
      </w:r>
      <w:r w:rsidRPr="001C5EF7">
        <w:t>&gt;&lt;/</w:t>
      </w:r>
      <w:r w:rsidRPr="001C5EF7">
        <w:rPr>
          <w:lang w:val="en-US"/>
        </w:rPr>
        <w:t>div</w:t>
      </w:r>
      <w:r w:rsidRPr="001C5EF7">
        <w:t>&gt;;</w:t>
      </w:r>
    </w:p>
    <w:p w14:paraId="6A9DCB12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align</w:t>
      </w:r>
      <w:r w:rsidRPr="001C5EF7">
        <w:t>-</w:t>
      </w:r>
      <w:r w:rsidRPr="001C5EF7">
        <w:rPr>
          <w:lang w:val="en-US"/>
        </w:rPr>
        <w:t>items</w:t>
      </w:r>
      <w:r w:rsidRPr="001C5EF7">
        <w:t xml:space="preserve"> – вертикальное выравнивание блоков внутри блока (</w:t>
      </w:r>
      <w:r w:rsidRPr="001C5EF7">
        <w:rPr>
          <w:lang w:val="en-US"/>
        </w:rPr>
        <w:t>stretch</w:t>
      </w:r>
      <w:r w:rsidRPr="001C5EF7">
        <w:t xml:space="preserve"> –занять все пустое пространство в </w:t>
      </w:r>
      <w:r w:rsidRPr="001C5EF7">
        <w:rPr>
          <w:lang w:val="en-US"/>
        </w:rPr>
        <w:t>flex</w:t>
      </w:r>
      <w:r w:rsidRPr="001C5EF7">
        <w:t xml:space="preserve">, </w:t>
      </w:r>
      <w:r w:rsidRPr="001C5EF7">
        <w:rPr>
          <w:lang w:val="en-US"/>
        </w:rPr>
        <w:t>center</w:t>
      </w:r>
      <w:r w:rsidRPr="001C5EF7">
        <w:t xml:space="preserve">, </w:t>
      </w:r>
      <w:r w:rsidRPr="001C5EF7">
        <w:rPr>
          <w:lang w:val="en-US"/>
        </w:rPr>
        <w:t>start</w:t>
      </w:r>
      <w:r w:rsidRPr="001C5EF7">
        <w:t xml:space="preserve">, </w:t>
      </w:r>
      <w:r w:rsidRPr="001C5EF7">
        <w:rPr>
          <w:lang w:val="en-US"/>
        </w:rPr>
        <w:t>end</w:t>
      </w:r>
      <w:r w:rsidRPr="001C5EF7">
        <w:t>);</w:t>
      </w:r>
    </w:p>
    <w:p w14:paraId="42845977" w14:textId="13F2FE51" w:rsidR="005C3CAA" w:rsidRPr="001C5EF7" w:rsidRDefault="005C3CAA" w:rsidP="00FE6D2B">
      <w:pPr>
        <w:pStyle w:val="affc"/>
        <w:rPr>
          <w:rFonts w:eastAsia="Times New Roman"/>
          <w:szCs w:val="24"/>
          <w:lang w:eastAsia="ru-RU"/>
        </w:rPr>
      </w:pPr>
      <w:r w:rsidRPr="001C5EF7">
        <w:rPr>
          <w:lang w:val="en-US" w:eastAsia="ru-RU"/>
        </w:rPr>
        <w:t>justify</w:t>
      </w:r>
      <w:r w:rsidRPr="001C5EF7">
        <w:rPr>
          <w:lang w:eastAsia="ru-RU"/>
        </w:rPr>
        <w:t>-</w:t>
      </w:r>
      <w:r w:rsidRPr="001C5EF7">
        <w:rPr>
          <w:lang w:val="en-US" w:eastAsia="ru-RU"/>
        </w:rPr>
        <w:t>content</w:t>
      </w:r>
      <w:r w:rsidRPr="001C5EF7">
        <w:rPr>
          <w:lang w:eastAsia="ru-RU"/>
        </w:rPr>
        <w:t xml:space="preserve"> – выравнивание блоков вдоль главной оси (горизонтальной по умолчанию)</w:t>
      </w:r>
      <w:r w:rsidR="00E92E9E" w:rsidRPr="001C5EF7">
        <w:rPr>
          <w:lang w:eastAsia="ru-RU"/>
        </w:rPr>
        <w:t>;</w:t>
      </w:r>
    </w:p>
    <w:p w14:paraId="7B1048E7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display</w:t>
      </w:r>
      <w:r w:rsidRPr="001C5EF7">
        <w:t xml:space="preserve"> – меняет тип элемента (</w:t>
      </w:r>
      <w:r w:rsidRPr="001C5EF7">
        <w:rPr>
          <w:lang w:val="en-US"/>
        </w:rPr>
        <w:t>block</w:t>
      </w:r>
      <w:r w:rsidRPr="001C5EF7">
        <w:t xml:space="preserve"> – блочный, можно применять отступы и легче задавать положение на странице), </w:t>
      </w:r>
      <w:r w:rsidRPr="001C5EF7">
        <w:rPr>
          <w:lang w:val="en-US"/>
        </w:rPr>
        <w:t>inline</w:t>
      </w:r>
      <w:r w:rsidRPr="001C5EF7">
        <w:t xml:space="preserve"> – строковый (как текст), </w:t>
      </w:r>
      <w:r w:rsidRPr="001C5EF7">
        <w:rPr>
          <w:lang w:val="en-US"/>
        </w:rPr>
        <w:t>flex</w:t>
      </w:r>
      <w:r w:rsidRPr="001C5EF7">
        <w:t xml:space="preserve"> – растяжимые блоки; </w:t>
      </w:r>
      <w:r w:rsidRPr="001C5EF7">
        <w:rPr>
          <w:lang w:val="en-US"/>
        </w:rPr>
        <w:t>block</w:t>
      </w:r>
      <w:r w:rsidRPr="001C5EF7">
        <w:t>-</w:t>
      </w:r>
      <w:r w:rsidRPr="001C5EF7">
        <w:rPr>
          <w:lang w:val="en-US"/>
        </w:rPr>
        <w:t>inline</w:t>
      </w:r>
      <w:r w:rsidRPr="001C5EF7">
        <w:t xml:space="preserve"> – блоки идут в строку, переносятся при сужении окна, </w:t>
      </w:r>
      <w:r w:rsidRPr="001C5EF7">
        <w:rPr>
          <w:lang w:val="en-US"/>
        </w:rPr>
        <w:t>none</w:t>
      </w:r>
      <w:r w:rsidRPr="001C5EF7">
        <w:t xml:space="preserve"> – не отображать;</w:t>
      </w:r>
    </w:p>
    <w:p w14:paraId="3AC9C66C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margin</w:t>
      </w:r>
      <w:r w:rsidRPr="001C5EF7">
        <w:t xml:space="preserve"> – расстояние от границы блока до других объектов в %;</w:t>
      </w:r>
    </w:p>
    <w:p w14:paraId="69CDF007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padding</w:t>
      </w:r>
      <w:r w:rsidRPr="001C5EF7">
        <w:t xml:space="preserve"> – расстояние от контента до границы блока в %;</w:t>
      </w:r>
    </w:p>
    <w:p w14:paraId="1C7E31BC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border</w:t>
      </w:r>
      <w:r w:rsidRPr="001C5EF7">
        <w:t xml:space="preserve"> – параметры границы блока (цвет и тип – </w:t>
      </w:r>
      <w:r w:rsidRPr="001C5EF7">
        <w:rPr>
          <w:lang w:val="en-US"/>
        </w:rPr>
        <w:t>black</w:t>
      </w:r>
      <w:r w:rsidRPr="001C5EF7">
        <w:t xml:space="preserve"> </w:t>
      </w:r>
      <w:r w:rsidRPr="001C5EF7">
        <w:rPr>
          <w:lang w:val="en-US"/>
        </w:rPr>
        <w:t>solid</w:t>
      </w:r>
      <w:r w:rsidRPr="001C5EF7">
        <w:t>);</w:t>
      </w:r>
    </w:p>
    <w:p w14:paraId="3046B012" w14:textId="77777777" w:rsidR="005C3CAA" w:rsidRPr="001C5EF7" w:rsidRDefault="005C3CAA" w:rsidP="00FE6D2B">
      <w:pPr>
        <w:pStyle w:val="affc"/>
        <w:rPr>
          <w:lang w:val="en-US"/>
        </w:rPr>
      </w:pPr>
      <w:r w:rsidRPr="001C5EF7">
        <w:rPr>
          <w:lang w:val="en-US"/>
        </w:rPr>
        <w:t xml:space="preserve">background-color – </w:t>
      </w:r>
      <w:r w:rsidRPr="001C5EF7">
        <w:t>цвет</w:t>
      </w:r>
      <w:r w:rsidRPr="001C5EF7">
        <w:rPr>
          <w:lang w:val="en-US"/>
        </w:rPr>
        <w:t xml:space="preserve"> </w:t>
      </w:r>
      <w:r w:rsidRPr="001C5EF7">
        <w:t>фона</w:t>
      </w:r>
      <w:r w:rsidRPr="001C5EF7">
        <w:rPr>
          <w:lang w:val="en-US"/>
        </w:rPr>
        <w:t xml:space="preserve"> </w:t>
      </w:r>
      <w:r w:rsidRPr="001C5EF7">
        <w:t>блока</w:t>
      </w:r>
      <w:r w:rsidRPr="001C5EF7">
        <w:rPr>
          <w:lang w:val="en-US"/>
        </w:rPr>
        <w:t>;</w:t>
      </w:r>
    </w:p>
    <w:p w14:paraId="22DD73EA" w14:textId="77777777" w:rsidR="005C3CAA" w:rsidRPr="001C5EF7" w:rsidRDefault="005C3CAA" w:rsidP="00FE6D2B">
      <w:pPr>
        <w:pStyle w:val="affc"/>
      </w:pPr>
      <w:r w:rsidRPr="001C5EF7">
        <w:rPr>
          <w:lang w:val="en-US"/>
        </w:rPr>
        <w:t>width</w:t>
      </w:r>
      <w:r w:rsidRPr="001C5EF7">
        <w:t xml:space="preserve">, </w:t>
      </w:r>
      <w:r w:rsidRPr="001C5EF7">
        <w:rPr>
          <w:lang w:val="en-US"/>
        </w:rPr>
        <w:t>height</w:t>
      </w:r>
      <w:r w:rsidRPr="001C5EF7">
        <w:t xml:space="preserve"> – ширина и высота.</w:t>
      </w:r>
    </w:p>
    <w:p w14:paraId="1EBF2C44" w14:textId="77777777" w:rsidR="005C3CAA" w:rsidRPr="001C5EF7" w:rsidRDefault="005C3CAA" w:rsidP="00FE6D2B">
      <w:pPr>
        <w:pStyle w:val="affc"/>
      </w:pPr>
      <w:r w:rsidRPr="001C5EF7">
        <w:t>Важным в оформлении страниц является возможность добавления блокам фона. Для этого могут быть полезны два свойства CSS. Фоновое изображение блока (здесь сверху файл1, затем файл2, под ними градиент от цвета1 к цвету2):</w:t>
      </w:r>
    </w:p>
    <w:p w14:paraId="2711FC0E" w14:textId="77777777" w:rsidR="005C3CAA" w:rsidRPr="001C5EF7" w:rsidRDefault="005C3CAA" w:rsidP="00FE6D2B">
      <w:pPr>
        <w:pStyle w:val="affc"/>
        <w:rPr>
          <w:lang w:val="en-US"/>
        </w:rPr>
      </w:pPr>
      <w:r w:rsidRPr="001C5EF7">
        <w:rPr>
          <w:lang w:val="en-US"/>
        </w:rPr>
        <w:t xml:space="preserve">background-image: </w:t>
      </w:r>
      <w:proofErr w:type="spellStart"/>
      <w:r w:rsidRPr="001C5EF7">
        <w:rPr>
          <w:lang w:val="en-US"/>
        </w:rPr>
        <w:t>url</w:t>
      </w:r>
      <w:proofErr w:type="spellEnd"/>
      <w:r w:rsidRPr="001C5EF7">
        <w:rPr>
          <w:lang w:val="en-US"/>
        </w:rPr>
        <w:t>("</w:t>
      </w:r>
      <w:r w:rsidRPr="001C5EF7">
        <w:t>файл</w:t>
      </w:r>
      <w:r w:rsidRPr="001C5EF7">
        <w:rPr>
          <w:lang w:val="en-US"/>
        </w:rPr>
        <w:t>1.jpg"),</w:t>
      </w:r>
    </w:p>
    <w:p w14:paraId="77FF71C6" w14:textId="77777777" w:rsidR="005C3CAA" w:rsidRPr="001C5EF7" w:rsidRDefault="005C3CAA" w:rsidP="00FE6D2B">
      <w:pPr>
        <w:pStyle w:val="affc"/>
        <w:rPr>
          <w:lang w:val="en-US"/>
        </w:rPr>
      </w:pPr>
      <w:r w:rsidRPr="001C5EF7">
        <w:rPr>
          <w:lang w:val="en-US"/>
        </w:rPr>
        <w:tab/>
      </w:r>
      <w:r w:rsidRPr="001C5EF7">
        <w:rPr>
          <w:lang w:val="en-US"/>
        </w:rPr>
        <w:tab/>
      </w:r>
      <w:r w:rsidRPr="001C5EF7">
        <w:rPr>
          <w:lang w:val="en-US"/>
        </w:rPr>
        <w:tab/>
        <w:t xml:space="preserve">  </w:t>
      </w:r>
      <w:proofErr w:type="spellStart"/>
      <w:r w:rsidRPr="001C5EF7">
        <w:rPr>
          <w:lang w:val="en-US"/>
        </w:rPr>
        <w:t>url</w:t>
      </w:r>
      <w:proofErr w:type="spellEnd"/>
      <w:r w:rsidRPr="001C5EF7">
        <w:rPr>
          <w:lang w:val="en-US"/>
        </w:rPr>
        <w:t>("</w:t>
      </w:r>
      <w:r w:rsidRPr="001C5EF7">
        <w:t>файл</w:t>
      </w:r>
      <w:r w:rsidRPr="001C5EF7">
        <w:rPr>
          <w:lang w:val="en-US"/>
        </w:rPr>
        <w:t>2.jpg"),</w:t>
      </w:r>
    </w:p>
    <w:p w14:paraId="1DBCA278" w14:textId="77777777" w:rsidR="005C3CAA" w:rsidRPr="001C5EF7" w:rsidRDefault="005C3CAA" w:rsidP="00FE6D2B">
      <w:pPr>
        <w:pStyle w:val="affc"/>
        <w:rPr>
          <w:lang w:val="en-US"/>
        </w:rPr>
      </w:pPr>
      <w:r w:rsidRPr="001C5EF7">
        <w:rPr>
          <w:lang w:val="en-US"/>
        </w:rPr>
        <w:tab/>
      </w:r>
      <w:r w:rsidRPr="001C5EF7">
        <w:rPr>
          <w:lang w:val="en-US"/>
        </w:rPr>
        <w:tab/>
      </w:r>
      <w:r w:rsidRPr="001C5EF7">
        <w:rPr>
          <w:lang w:val="en-US"/>
        </w:rPr>
        <w:tab/>
        <w:t xml:space="preserve">  linear-gradient(</w:t>
      </w:r>
      <w:r w:rsidRPr="001C5EF7">
        <w:t>цвет</w:t>
      </w:r>
      <w:r w:rsidRPr="001C5EF7">
        <w:rPr>
          <w:lang w:val="en-US"/>
        </w:rPr>
        <w:t xml:space="preserve">1, </w:t>
      </w:r>
      <w:r w:rsidRPr="001C5EF7">
        <w:t>цвет</w:t>
      </w:r>
      <w:r w:rsidRPr="001C5EF7">
        <w:rPr>
          <w:lang w:val="en-US"/>
        </w:rPr>
        <w:t>2);</w:t>
      </w:r>
    </w:p>
    <w:p w14:paraId="68B19641" w14:textId="77777777" w:rsidR="005C3CAA" w:rsidRDefault="005C3CAA" w:rsidP="00FE6D2B">
      <w:pPr>
        <w:pStyle w:val="af6"/>
      </w:pPr>
      <w:r w:rsidRPr="001C5EF7">
        <w:rPr>
          <w:rStyle w:val="affd"/>
          <w:i w:val="0"/>
          <w:iCs w:val="0"/>
          <w:u w:val="none"/>
        </w:rPr>
        <w:t>Замостить</w:t>
      </w:r>
      <w:r w:rsidRPr="001C5EF7">
        <w:rPr>
          <w:rStyle w:val="affd"/>
          <w:i w:val="0"/>
          <w:iCs w:val="0"/>
          <w:u w:val="none"/>
          <w:lang w:val="en-US"/>
        </w:rPr>
        <w:t xml:space="preserve"> </w:t>
      </w:r>
      <w:r w:rsidRPr="001C5EF7">
        <w:rPr>
          <w:rStyle w:val="affd"/>
          <w:i w:val="0"/>
          <w:iCs w:val="0"/>
          <w:u w:val="none"/>
        </w:rPr>
        <w:t>фон</w:t>
      </w:r>
      <w:r w:rsidRPr="001C5EF7">
        <w:rPr>
          <w:rStyle w:val="affd"/>
          <w:i w:val="0"/>
          <w:iCs w:val="0"/>
          <w:u w:val="none"/>
          <w:lang w:val="en-US"/>
        </w:rPr>
        <w:t xml:space="preserve">: background-repeat: </w:t>
      </w:r>
      <w:r w:rsidRPr="001C5EF7">
        <w:rPr>
          <w:rStyle w:val="affd"/>
          <w:i w:val="0"/>
          <w:iCs w:val="0"/>
          <w:u w:val="none"/>
        </w:rPr>
        <w:t>тип</w:t>
      </w:r>
      <w:r w:rsidRPr="001C5EF7">
        <w:rPr>
          <w:rStyle w:val="affd"/>
          <w:i w:val="0"/>
          <w:iCs w:val="0"/>
          <w:u w:val="none"/>
          <w:lang w:val="en-US"/>
        </w:rPr>
        <w:t xml:space="preserve">. </w:t>
      </w:r>
      <w:r w:rsidRPr="001C5EF7">
        <w:rPr>
          <w:rStyle w:val="affd"/>
          <w:i w:val="0"/>
          <w:iCs w:val="0"/>
          <w:u w:val="none"/>
        </w:rPr>
        <w:t>Типы</w:t>
      </w:r>
      <w:r w:rsidRPr="001C5EF7">
        <w:rPr>
          <w:rStyle w:val="affd"/>
          <w:i w:val="0"/>
          <w:iCs w:val="0"/>
          <w:u w:val="none"/>
          <w:lang w:val="en-US"/>
        </w:rPr>
        <w:t>: repeat-x (</w:t>
      </w:r>
      <w:r w:rsidRPr="001C5EF7">
        <w:rPr>
          <w:rStyle w:val="affd"/>
          <w:i w:val="0"/>
          <w:iCs w:val="0"/>
          <w:u w:val="none"/>
        </w:rPr>
        <w:t>повторить</w:t>
      </w:r>
      <w:r w:rsidRPr="001C5EF7">
        <w:rPr>
          <w:rStyle w:val="affd"/>
          <w:i w:val="0"/>
          <w:iCs w:val="0"/>
          <w:u w:val="none"/>
          <w:lang w:val="en-US"/>
        </w:rPr>
        <w:t xml:space="preserve"> </w:t>
      </w:r>
      <w:r w:rsidRPr="001C5EF7">
        <w:rPr>
          <w:rStyle w:val="affd"/>
          <w:i w:val="0"/>
          <w:iCs w:val="0"/>
          <w:u w:val="none"/>
        </w:rPr>
        <w:t>по</w:t>
      </w:r>
      <w:r w:rsidRPr="001C5EF7">
        <w:rPr>
          <w:rStyle w:val="affd"/>
          <w:i w:val="0"/>
          <w:iCs w:val="0"/>
          <w:u w:val="none"/>
          <w:lang w:val="en-US"/>
        </w:rPr>
        <w:t xml:space="preserve"> </w:t>
      </w:r>
      <w:r w:rsidRPr="001C5EF7">
        <w:rPr>
          <w:rStyle w:val="affd"/>
          <w:i w:val="0"/>
          <w:iCs w:val="0"/>
          <w:u w:val="none"/>
        </w:rPr>
        <w:t>оси</w:t>
      </w:r>
      <w:r w:rsidRPr="001C5EF7">
        <w:rPr>
          <w:rStyle w:val="affd"/>
          <w:i w:val="0"/>
          <w:iCs w:val="0"/>
          <w:u w:val="none"/>
          <w:lang w:val="en-US"/>
        </w:rPr>
        <w:t xml:space="preserve"> x), repeat-y (</w:t>
      </w:r>
      <w:r w:rsidRPr="001C5EF7">
        <w:rPr>
          <w:rStyle w:val="affd"/>
          <w:i w:val="0"/>
          <w:iCs w:val="0"/>
          <w:u w:val="none"/>
        </w:rPr>
        <w:t>по</w:t>
      </w:r>
      <w:r w:rsidRPr="001C5EF7">
        <w:rPr>
          <w:rStyle w:val="affd"/>
          <w:i w:val="0"/>
          <w:iCs w:val="0"/>
          <w:u w:val="none"/>
          <w:lang w:val="en-US"/>
        </w:rPr>
        <w:t xml:space="preserve"> y), repeat(</w:t>
      </w:r>
      <w:proofErr w:type="spellStart"/>
      <w:r w:rsidRPr="001C5EF7">
        <w:rPr>
          <w:rStyle w:val="affd"/>
          <w:i w:val="0"/>
          <w:iCs w:val="0"/>
          <w:u w:val="none"/>
          <w:lang w:val="en-US"/>
        </w:rPr>
        <w:t>x+y</w:t>
      </w:r>
      <w:proofErr w:type="spellEnd"/>
      <w:r w:rsidRPr="001C5EF7">
        <w:rPr>
          <w:rStyle w:val="affd"/>
          <w:i w:val="0"/>
          <w:iCs w:val="0"/>
          <w:u w:val="none"/>
          <w:lang w:val="en-US"/>
        </w:rPr>
        <w:t>), space (</w:t>
      </w:r>
      <w:proofErr w:type="spellStart"/>
      <w:r w:rsidRPr="001C5EF7">
        <w:rPr>
          <w:rStyle w:val="affd"/>
          <w:i w:val="0"/>
          <w:iCs w:val="0"/>
          <w:u w:val="none"/>
          <w:lang w:val="en-US"/>
        </w:rPr>
        <w:t>x+y</w:t>
      </w:r>
      <w:proofErr w:type="spellEnd"/>
      <w:r w:rsidRPr="001C5EF7">
        <w:rPr>
          <w:rStyle w:val="affd"/>
          <w:i w:val="0"/>
          <w:iCs w:val="0"/>
          <w:u w:val="none"/>
          <w:lang w:val="en-US"/>
        </w:rPr>
        <w:t xml:space="preserve"> </w:t>
      </w:r>
      <w:r w:rsidRPr="001C5EF7">
        <w:rPr>
          <w:rStyle w:val="affd"/>
          <w:i w:val="0"/>
          <w:iCs w:val="0"/>
          <w:u w:val="none"/>
        </w:rPr>
        <w:t>с</w:t>
      </w:r>
      <w:r w:rsidRPr="001C5EF7">
        <w:rPr>
          <w:rStyle w:val="affd"/>
          <w:i w:val="0"/>
          <w:iCs w:val="0"/>
          <w:u w:val="none"/>
          <w:lang w:val="en-US"/>
        </w:rPr>
        <w:t xml:space="preserve"> </w:t>
      </w:r>
      <w:r w:rsidRPr="001C5EF7">
        <w:rPr>
          <w:rStyle w:val="affd"/>
          <w:i w:val="0"/>
          <w:iCs w:val="0"/>
          <w:u w:val="none"/>
        </w:rPr>
        <w:t>отступами</w:t>
      </w:r>
      <w:r w:rsidRPr="001C5EF7">
        <w:rPr>
          <w:rStyle w:val="affd"/>
          <w:i w:val="0"/>
          <w:iCs w:val="0"/>
          <w:u w:val="none"/>
          <w:lang w:val="en-US"/>
        </w:rPr>
        <w:t>), no-repeat (</w:t>
      </w:r>
      <w:r w:rsidRPr="001C5EF7">
        <w:rPr>
          <w:rStyle w:val="affd"/>
          <w:i w:val="0"/>
          <w:iCs w:val="0"/>
          <w:u w:val="none"/>
        </w:rPr>
        <w:t>без</w:t>
      </w:r>
      <w:r w:rsidRPr="001C5EF7">
        <w:rPr>
          <w:rStyle w:val="affd"/>
          <w:i w:val="0"/>
          <w:iCs w:val="0"/>
          <w:u w:val="none"/>
          <w:lang w:val="en-US"/>
        </w:rPr>
        <w:t xml:space="preserve"> </w:t>
      </w:r>
      <w:r w:rsidRPr="001C5EF7">
        <w:rPr>
          <w:rStyle w:val="affd"/>
          <w:i w:val="0"/>
          <w:iCs w:val="0"/>
          <w:u w:val="none"/>
        </w:rPr>
        <w:t>повтора</w:t>
      </w:r>
      <w:r w:rsidRPr="001C5EF7">
        <w:rPr>
          <w:rStyle w:val="affd"/>
          <w:i w:val="0"/>
          <w:iCs w:val="0"/>
          <w:u w:val="none"/>
          <w:lang w:val="en-US"/>
        </w:rPr>
        <w:t>).</w:t>
      </w:r>
      <w:r w:rsidRPr="0065609E">
        <w:rPr>
          <w:lang w:val="en-US"/>
        </w:rPr>
        <w:t xml:space="preserve"> </w:t>
      </w:r>
      <w:r w:rsidRPr="0065609E">
        <w:t xml:space="preserve">Здесь приведены не все типы, но лишь основные. По умолчанию выставляется </w:t>
      </w:r>
      <w:proofErr w:type="spellStart"/>
      <w:r w:rsidRPr="0065609E">
        <w:t>repeat</w:t>
      </w:r>
      <w:proofErr w:type="spellEnd"/>
      <w:r w:rsidRPr="0065609E">
        <w:t xml:space="preserve">, если указано фоновое изображение </w:t>
      </w:r>
      <w:proofErr w:type="spellStart"/>
      <w:r w:rsidRPr="0065609E">
        <w:t>background-image</w:t>
      </w:r>
      <w:proofErr w:type="spellEnd"/>
      <w:r w:rsidRPr="0065609E">
        <w:t xml:space="preserve">, но </w:t>
      </w:r>
      <w:proofErr w:type="spellStart"/>
      <w:r w:rsidRPr="0065609E">
        <w:t>background-repeat</w:t>
      </w:r>
      <w:proofErr w:type="spellEnd"/>
      <w:r w:rsidRPr="0065609E">
        <w:t xml:space="preserve"> не используется. Тип </w:t>
      </w:r>
      <w:proofErr w:type="spellStart"/>
      <w:r w:rsidRPr="0065609E">
        <w:t>space</w:t>
      </w:r>
      <w:proofErr w:type="spellEnd"/>
      <w:r w:rsidRPr="0065609E">
        <w:t xml:space="preserve"> удобной использовать для формирования узора на фоне. Чтобы под изображением был виден задний фон, как здесь градиент, нужно </w:t>
      </w:r>
      <w:r w:rsidRPr="0065609E">
        <w:lastRenderedPageBreak/>
        <w:t xml:space="preserve">использовать изображение, поддерживающее прозрачность, </w:t>
      </w:r>
      <w:proofErr w:type="spellStart"/>
      <w:r w:rsidRPr="0065609E">
        <w:t>avif</w:t>
      </w:r>
      <w:proofErr w:type="spellEnd"/>
      <w:r w:rsidRPr="0065609E">
        <w:t xml:space="preserve">, </w:t>
      </w:r>
      <w:proofErr w:type="spellStart"/>
      <w:r w:rsidRPr="0065609E">
        <w:t>png</w:t>
      </w:r>
      <w:proofErr w:type="spellEnd"/>
      <w:r w:rsidRPr="0065609E">
        <w:t xml:space="preserve">, </w:t>
      </w:r>
      <w:proofErr w:type="spellStart"/>
      <w:r w:rsidRPr="0065609E">
        <w:t>webp</w:t>
      </w:r>
      <w:proofErr w:type="spellEnd"/>
      <w:r w:rsidRPr="0065609E">
        <w:t xml:space="preserve">, </w:t>
      </w:r>
      <w:proofErr w:type="spellStart"/>
      <w:r w:rsidRPr="0065609E">
        <w:t>svg</w:t>
      </w:r>
      <w:proofErr w:type="spellEnd"/>
      <w:r w:rsidRPr="0065609E">
        <w:t xml:space="preserve">, но не </w:t>
      </w:r>
      <w:proofErr w:type="spellStart"/>
      <w:r w:rsidRPr="0065609E">
        <w:t>jpg</w:t>
      </w:r>
      <w:proofErr w:type="spellEnd"/>
      <w:r w:rsidRPr="0065609E">
        <w:t>.</w:t>
      </w:r>
    </w:p>
    <w:p w14:paraId="6959E97E" w14:textId="3EBB4707" w:rsidR="00E92E9E" w:rsidRPr="001C5EF7" w:rsidRDefault="005C3CAA" w:rsidP="00FE6D2B">
      <w:pPr>
        <w:pStyle w:val="af6"/>
        <w:rPr>
          <w:rStyle w:val="affd"/>
          <w:i w:val="0"/>
          <w:iCs w:val="0"/>
          <w:u w:val="none"/>
        </w:rPr>
      </w:pPr>
      <w:r w:rsidRPr="001C5EF7">
        <w:rPr>
          <w:rStyle w:val="affd"/>
          <w:i w:val="0"/>
          <w:iCs w:val="0"/>
          <w:u w:val="none"/>
        </w:rPr>
        <w:t xml:space="preserve">Чтобы изображение пропорционально меняло размер, нужно задать ему в </w:t>
      </w:r>
      <w:r w:rsidRPr="001C5EF7">
        <w:rPr>
          <w:rStyle w:val="affd"/>
          <w:i w:val="0"/>
          <w:iCs w:val="0"/>
          <w:u w:val="none"/>
          <w:lang w:val="en-US"/>
        </w:rPr>
        <w:t>CSS</w:t>
      </w:r>
      <w:r w:rsidRPr="001C5EF7">
        <w:rPr>
          <w:rStyle w:val="affd"/>
          <w:i w:val="0"/>
          <w:iCs w:val="0"/>
          <w:u w:val="none"/>
        </w:rPr>
        <w:t xml:space="preserve"> </w:t>
      </w:r>
      <w:r w:rsidRPr="001C5EF7">
        <w:rPr>
          <w:rStyle w:val="affd"/>
          <w:i w:val="0"/>
          <w:iCs w:val="0"/>
          <w:u w:val="none"/>
          <w:lang w:val="en-US"/>
        </w:rPr>
        <w:t>max</w:t>
      </w:r>
      <w:r w:rsidRPr="001C5EF7">
        <w:rPr>
          <w:rStyle w:val="affd"/>
          <w:i w:val="0"/>
          <w:iCs w:val="0"/>
          <w:u w:val="none"/>
        </w:rPr>
        <w:t>-</w:t>
      </w:r>
      <w:r w:rsidRPr="001C5EF7">
        <w:rPr>
          <w:rStyle w:val="affd"/>
          <w:i w:val="0"/>
          <w:iCs w:val="0"/>
          <w:u w:val="none"/>
          <w:lang w:val="en-US"/>
        </w:rPr>
        <w:t>width</w:t>
      </w:r>
      <w:r w:rsidRPr="001C5EF7">
        <w:rPr>
          <w:rStyle w:val="affd"/>
          <w:i w:val="0"/>
          <w:iCs w:val="0"/>
          <w:u w:val="none"/>
        </w:rPr>
        <w:t xml:space="preserve">: 100% и </w:t>
      </w:r>
      <w:r w:rsidRPr="001C5EF7">
        <w:rPr>
          <w:rStyle w:val="affd"/>
          <w:i w:val="0"/>
          <w:iCs w:val="0"/>
          <w:u w:val="none"/>
          <w:lang w:val="en-US"/>
        </w:rPr>
        <w:t>height</w:t>
      </w:r>
      <w:r w:rsidRPr="001C5EF7">
        <w:rPr>
          <w:rStyle w:val="affd"/>
          <w:i w:val="0"/>
          <w:iCs w:val="0"/>
          <w:u w:val="none"/>
        </w:rPr>
        <w:t xml:space="preserve">: </w:t>
      </w:r>
      <w:r w:rsidRPr="001C5EF7">
        <w:rPr>
          <w:rStyle w:val="affd"/>
          <w:i w:val="0"/>
          <w:iCs w:val="0"/>
          <w:u w:val="none"/>
          <w:lang w:val="en-US"/>
        </w:rPr>
        <w:t>auto</w:t>
      </w:r>
      <w:r w:rsidRPr="001C5EF7">
        <w:rPr>
          <w:rStyle w:val="affd"/>
          <w:i w:val="0"/>
          <w:iCs w:val="0"/>
          <w:u w:val="none"/>
        </w:rPr>
        <w:t xml:space="preserve">. Если изображение задается в теге </w:t>
      </w:r>
      <w:r w:rsidRPr="001C5EF7">
        <w:rPr>
          <w:rStyle w:val="affd"/>
          <w:i w:val="0"/>
          <w:iCs w:val="0"/>
          <w:u w:val="none"/>
          <w:lang w:val="en-US"/>
        </w:rPr>
        <w:t>picture</w:t>
      </w:r>
      <w:r w:rsidRPr="001C5EF7">
        <w:rPr>
          <w:rStyle w:val="affd"/>
          <w:i w:val="0"/>
          <w:iCs w:val="0"/>
          <w:u w:val="none"/>
        </w:rPr>
        <w:t xml:space="preserve">, применять эти свойства нужно к </w:t>
      </w:r>
      <w:proofErr w:type="spellStart"/>
      <w:r w:rsidRPr="001C5EF7">
        <w:rPr>
          <w:rStyle w:val="affd"/>
          <w:i w:val="0"/>
          <w:iCs w:val="0"/>
          <w:u w:val="none"/>
          <w:lang w:val="en-US"/>
        </w:rPr>
        <w:t>img</w:t>
      </w:r>
      <w:proofErr w:type="spellEnd"/>
      <w:r w:rsidRPr="001C5EF7">
        <w:rPr>
          <w:rStyle w:val="affd"/>
          <w:i w:val="0"/>
          <w:iCs w:val="0"/>
          <w:u w:val="none"/>
        </w:rPr>
        <w:t xml:space="preserve"> тегу.</w:t>
      </w:r>
      <w:r w:rsidRPr="001C5EF7">
        <w:rPr>
          <w:i/>
          <w:iCs/>
        </w:rPr>
        <w:t xml:space="preserve"> </w:t>
      </w:r>
    </w:p>
    <w:p w14:paraId="2045BC72" w14:textId="6C13297D" w:rsidR="005C3CAA" w:rsidRPr="001C5EF7" w:rsidRDefault="005C3CAA" w:rsidP="00FE6D2B">
      <w:pPr>
        <w:pStyle w:val="af6"/>
        <w:rPr>
          <w:rStyle w:val="affd"/>
          <w:i w:val="0"/>
          <w:iCs w:val="0"/>
          <w:u w:val="none"/>
        </w:rPr>
      </w:pPr>
      <w:r w:rsidRPr="001C5EF7">
        <w:rPr>
          <w:rStyle w:val="affd"/>
          <w:i w:val="0"/>
          <w:iCs w:val="0"/>
          <w:u w:val="none"/>
        </w:rPr>
        <w:t xml:space="preserve">Для фиксации блока при прокрутке </w:t>
      </w:r>
      <w:proofErr w:type="spellStart"/>
      <w:r w:rsidRPr="001C5EF7">
        <w:rPr>
          <w:rStyle w:val="affd"/>
          <w:i w:val="0"/>
          <w:iCs w:val="0"/>
          <w:u w:val="none"/>
        </w:rPr>
        <w:t>position</w:t>
      </w:r>
      <w:proofErr w:type="spellEnd"/>
      <w:r w:rsidRPr="001C5EF7">
        <w:rPr>
          <w:rStyle w:val="affd"/>
          <w:i w:val="0"/>
          <w:iCs w:val="0"/>
          <w:u w:val="none"/>
        </w:rPr>
        <w:t xml:space="preserve">: </w:t>
      </w:r>
      <w:proofErr w:type="spellStart"/>
      <w:r w:rsidRPr="001C5EF7">
        <w:rPr>
          <w:rStyle w:val="affd"/>
          <w:i w:val="0"/>
          <w:iCs w:val="0"/>
          <w:u w:val="none"/>
        </w:rPr>
        <w:t>fixed</w:t>
      </w:r>
      <w:proofErr w:type="spellEnd"/>
      <w:r w:rsidRPr="001C5EF7">
        <w:rPr>
          <w:rStyle w:val="affd"/>
          <w:i w:val="0"/>
          <w:iCs w:val="0"/>
          <w:u w:val="none"/>
        </w:rPr>
        <w:t xml:space="preserve">. Чтобы зафиксировать блок </w:t>
      </w:r>
      <w:proofErr w:type="spellStart"/>
      <w:r w:rsidRPr="001C5EF7">
        <w:rPr>
          <w:rStyle w:val="affd"/>
          <w:i w:val="0"/>
          <w:iCs w:val="0"/>
          <w:u w:val="none"/>
        </w:rPr>
        <w:t>header</w:t>
      </w:r>
      <w:proofErr w:type="spellEnd"/>
      <w:r w:rsidRPr="001C5EF7">
        <w:rPr>
          <w:rStyle w:val="affd"/>
          <w:i w:val="0"/>
          <w:iCs w:val="0"/>
          <w:u w:val="none"/>
        </w:rPr>
        <w:t xml:space="preserve"> в верхней части страницы, нужно убрать отступы по краям </w:t>
      </w:r>
      <w:proofErr w:type="spellStart"/>
      <w:r w:rsidRPr="001C5EF7">
        <w:rPr>
          <w:rStyle w:val="affd"/>
          <w:i w:val="0"/>
          <w:iCs w:val="0"/>
          <w:u w:val="none"/>
        </w:rPr>
        <w:t>top</w:t>
      </w:r>
      <w:proofErr w:type="spellEnd"/>
      <w:r w:rsidRPr="001C5EF7">
        <w:rPr>
          <w:rStyle w:val="affd"/>
          <w:i w:val="0"/>
          <w:iCs w:val="0"/>
          <w:u w:val="none"/>
        </w:rPr>
        <w:t xml:space="preserve">: 0; </w:t>
      </w:r>
      <w:proofErr w:type="spellStart"/>
      <w:r w:rsidRPr="001C5EF7">
        <w:rPr>
          <w:rStyle w:val="affd"/>
          <w:i w:val="0"/>
          <w:iCs w:val="0"/>
          <w:u w:val="none"/>
        </w:rPr>
        <w:t>right</w:t>
      </w:r>
      <w:proofErr w:type="spellEnd"/>
      <w:r w:rsidRPr="001C5EF7">
        <w:rPr>
          <w:rStyle w:val="affd"/>
          <w:i w:val="0"/>
          <w:iCs w:val="0"/>
          <w:u w:val="none"/>
        </w:rPr>
        <w:t xml:space="preserve">: 0; </w:t>
      </w:r>
      <w:proofErr w:type="spellStart"/>
      <w:r w:rsidRPr="001C5EF7">
        <w:rPr>
          <w:rStyle w:val="affd"/>
          <w:i w:val="0"/>
          <w:iCs w:val="0"/>
          <w:u w:val="none"/>
        </w:rPr>
        <w:t>left</w:t>
      </w:r>
      <w:proofErr w:type="spellEnd"/>
      <w:r w:rsidRPr="001C5EF7">
        <w:rPr>
          <w:rStyle w:val="affd"/>
          <w:i w:val="0"/>
          <w:iCs w:val="0"/>
          <w:u w:val="none"/>
        </w:rPr>
        <w:t>: 0. Рекомендуется повышать приоритет строки меню z-</w:t>
      </w:r>
      <w:proofErr w:type="spellStart"/>
      <w:r w:rsidRPr="001C5EF7">
        <w:rPr>
          <w:rStyle w:val="affd"/>
          <w:i w:val="0"/>
          <w:iCs w:val="0"/>
          <w:u w:val="none"/>
        </w:rPr>
        <w:t>index</w:t>
      </w:r>
      <w:proofErr w:type="spellEnd"/>
      <w:r w:rsidRPr="001C5EF7">
        <w:rPr>
          <w:rStyle w:val="affd"/>
          <w:i w:val="0"/>
          <w:iCs w:val="0"/>
          <w:u w:val="none"/>
        </w:rPr>
        <w:t>: 1030</w:t>
      </w:r>
      <w:r w:rsidRPr="001C5EF7">
        <w:rPr>
          <w:i/>
          <w:iCs/>
        </w:rPr>
        <w:t xml:space="preserve">, это значение стандартно для фиксированного меню, другие стандартные значения можете найти в онлайн документации сами. </w:t>
      </w:r>
      <w:r w:rsidRPr="001C5EF7">
        <w:rPr>
          <w:rStyle w:val="affd"/>
          <w:i w:val="0"/>
          <w:iCs w:val="0"/>
          <w:u w:val="none"/>
        </w:rPr>
        <w:t xml:space="preserve">Для добавления тени </w:t>
      </w:r>
      <w:proofErr w:type="spellStart"/>
      <w:r w:rsidRPr="001C5EF7">
        <w:rPr>
          <w:rStyle w:val="affd"/>
          <w:i w:val="0"/>
          <w:iCs w:val="0"/>
          <w:u w:val="none"/>
        </w:rPr>
        <w:t>box-shadow</w:t>
      </w:r>
      <w:proofErr w:type="spellEnd"/>
      <w:r w:rsidRPr="001C5EF7">
        <w:rPr>
          <w:rStyle w:val="affd"/>
          <w:i w:val="0"/>
          <w:iCs w:val="0"/>
          <w:u w:val="none"/>
        </w:rPr>
        <w:t xml:space="preserve">: 0px -10px </w:t>
      </w:r>
      <w:proofErr w:type="spellStart"/>
      <w:r w:rsidRPr="001C5EF7">
        <w:rPr>
          <w:rStyle w:val="affd"/>
          <w:i w:val="0"/>
          <w:iCs w:val="0"/>
          <w:u w:val="none"/>
        </w:rPr>
        <w:t>10px</w:t>
      </w:r>
      <w:proofErr w:type="spellEnd"/>
      <w:r w:rsidRPr="001C5EF7">
        <w:rPr>
          <w:rStyle w:val="affd"/>
          <w:i w:val="0"/>
          <w:iCs w:val="0"/>
          <w:u w:val="none"/>
        </w:rPr>
        <w:t xml:space="preserve"> </w:t>
      </w:r>
      <w:proofErr w:type="spellStart"/>
      <w:r w:rsidRPr="001C5EF7">
        <w:rPr>
          <w:rStyle w:val="affd"/>
          <w:i w:val="0"/>
          <w:iCs w:val="0"/>
          <w:u w:val="none"/>
        </w:rPr>
        <w:t>10px</w:t>
      </w:r>
      <w:proofErr w:type="spellEnd"/>
      <w:r w:rsidRPr="001C5EF7">
        <w:rPr>
          <w:rStyle w:val="affd"/>
          <w:i w:val="0"/>
          <w:iCs w:val="0"/>
          <w:u w:val="none"/>
        </w:rPr>
        <w:t xml:space="preserve"> #000; (параметр: сдвиг по горизонтали; по вертикали, положительный=вверх; размытие; размер тени; цвет). Такое меню должно быть по ширине окна, </w:t>
      </w:r>
      <w:proofErr w:type="spellStart"/>
      <w:r w:rsidRPr="001C5EF7">
        <w:rPr>
          <w:rStyle w:val="affd"/>
          <w:i w:val="0"/>
          <w:iCs w:val="0"/>
          <w:u w:val="none"/>
        </w:rPr>
        <w:t>width</w:t>
      </w:r>
      <w:proofErr w:type="spellEnd"/>
      <w:r w:rsidRPr="001C5EF7">
        <w:rPr>
          <w:rStyle w:val="affd"/>
          <w:i w:val="0"/>
          <w:iCs w:val="0"/>
          <w:u w:val="none"/>
        </w:rPr>
        <w:t>: 100%.</w:t>
      </w:r>
    </w:p>
    <w:p w14:paraId="2E5B1232" w14:textId="5B3725E9" w:rsidR="005C3CAA" w:rsidRDefault="005C3CAA" w:rsidP="00FE6D2B">
      <w:pPr>
        <w:pStyle w:val="af6"/>
        <w:rPr>
          <w:i/>
          <w:iCs/>
        </w:rPr>
      </w:pPr>
      <w:r>
        <w:t xml:space="preserve">Если контент страницы задан в виде </w:t>
      </w:r>
      <w:proofErr w:type="spellStart"/>
      <w:r>
        <w:t>inline-block</w:t>
      </w:r>
      <w:proofErr w:type="spellEnd"/>
      <w:r>
        <w:t xml:space="preserve"> для адаптации к размеру окна, следует установить </w:t>
      </w:r>
      <w:proofErr w:type="spellStart"/>
      <w:r>
        <w:t>body</w:t>
      </w:r>
      <w:proofErr w:type="spellEnd"/>
      <w:r>
        <w:t xml:space="preserve"> </w:t>
      </w:r>
      <w:proofErr w:type="spellStart"/>
      <w:r>
        <w:t>position</w:t>
      </w:r>
      <w:proofErr w:type="spellEnd"/>
      <w:r>
        <w:t xml:space="preserve">: </w:t>
      </w:r>
      <w:proofErr w:type="spellStart"/>
      <w:r>
        <w:t>relative</w:t>
      </w:r>
      <w:proofErr w:type="spellEnd"/>
      <w:r>
        <w:t xml:space="preserve"> для его авто масштабирования. Также следует выставить нулевые </w:t>
      </w:r>
      <w:proofErr w:type="spellStart"/>
      <w:r>
        <w:t>margin</w:t>
      </w:r>
      <w:proofErr w:type="spellEnd"/>
      <w:r>
        <w:t xml:space="preserve">, </w:t>
      </w:r>
      <w:proofErr w:type="spellStart"/>
      <w:r>
        <w:t>height</w:t>
      </w:r>
      <w:proofErr w:type="spellEnd"/>
      <w:r>
        <w:t xml:space="preserve"> 100vh (100% высоты окна по вертикали). Чтобы </w:t>
      </w:r>
      <w:proofErr w:type="spellStart"/>
      <w:r>
        <w:t>footer</w:t>
      </w:r>
      <w:proofErr w:type="spellEnd"/>
      <w:r>
        <w:t xml:space="preserve"> всегда находился внизу страницы, ему нужно задать </w:t>
      </w:r>
      <w:proofErr w:type="spellStart"/>
      <w:r>
        <w:t>position</w:t>
      </w:r>
      <w:proofErr w:type="spellEnd"/>
      <w:r>
        <w:t xml:space="preserve">: </w:t>
      </w:r>
      <w:proofErr w:type="spellStart"/>
      <w:r>
        <w:t>absolute</w:t>
      </w:r>
      <w:proofErr w:type="spellEnd"/>
      <w:r>
        <w:t xml:space="preserve">, координаты </w:t>
      </w:r>
      <w:proofErr w:type="spellStart"/>
      <w:r>
        <w:t>bottom</w:t>
      </w:r>
      <w:proofErr w:type="spellEnd"/>
      <w:r>
        <w:t xml:space="preserve">: 0; </w:t>
      </w:r>
      <w:proofErr w:type="spellStart"/>
      <w:r>
        <w:t>left</w:t>
      </w:r>
      <w:proofErr w:type="spellEnd"/>
      <w:r>
        <w:t xml:space="preserve">: 0 и ширину 100% </w:t>
      </w:r>
      <w:r w:rsidRPr="00DE66F0">
        <w:t>(</w:t>
      </w:r>
      <w:r>
        <w:t xml:space="preserve">см. рис. </w:t>
      </w:r>
      <w:r w:rsidR="001C5EF7" w:rsidRPr="001C5EF7">
        <w:rPr>
          <w:i/>
          <w:iCs/>
        </w:rPr>
        <w:t>2.4</w:t>
      </w:r>
      <w:r>
        <w:t>).</w:t>
      </w:r>
    </w:p>
    <w:p w14:paraId="76D5C527" w14:textId="77777777" w:rsidR="005C3CAA" w:rsidRDefault="005C3CAA" w:rsidP="005C3CAA">
      <w:pPr>
        <w:pStyle w:val="af8"/>
      </w:pPr>
    </w:p>
    <w:p w14:paraId="01F963D4" w14:textId="77777777" w:rsidR="005C3CAA" w:rsidRDefault="005C3CAA" w:rsidP="005C3CAA">
      <w:pPr>
        <w:pStyle w:val="af8"/>
      </w:pPr>
      <w:r>
        <w:rPr>
          <w:noProof/>
        </w:rPr>
        <w:drawing>
          <wp:inline distT="0" distB="0" distL="0" distR="0" wp14:anchorId="566E1A90" wp14:editId="58FDF4D5">
            <wp:extent cx="1916264" cy="2211984"/>
            <wp:effectExtent l="0" t="0" r="0" b="0"/>
            <wp:docPr id="40" name="Рисунок 7">
              <a:extLst xmlns:a="http://schemas.openxmlformats.org/drawingml/2006/main">
                <a:ext uri="{FF2B5EF4-FFF2-40B4-BE49-F238E27FC236}">
                  <a16:creationId xmlns:a16="http://schemas.microsoft.com/office/drawing/2014/main" id="{FAAA0B1B-45D1-48F5-A386-E23A362F6B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7">
                      <a:extLst>
                        <a:ext uri="{FF2B5EF4-FFF2-40B4-BE49-F238E27FC236}">
                          <a16:creationId xmlns:a16="http://schemas.microsoft.com/office/drawing/2014/main" id="{FAAA0B1B-45D1-48F5-A386-E23A362F6B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19851" cy="221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7CD4" w14:textId="67DE8EEA" w:rsidR="005C3CAA" w:rsidRPr="00674B1C" w:rsidRDefault="005C3CAA" w:rsidP="005C3CAA">
      <w:pPr>
        <w:pStyle w:val="af8"/>
      </w:pPr>
      <w:r>
        <w:t xml:space="preserve">Рис. </w:t>
      </w:r>
      <w:r w:rsidR="001C5EF7" w:rsidRPr="00346F28">
        <w:t>2.4</w:t>
      </w:r>
      <w:r>
        <w:t xml:space="preserve"> – </w:t>
      </w:r>
      <w:r>
        <w:rPr>
          <w:lang w:val="en-US"/>
        </w:rPr>
        <w:t>Absolute</w:t>
      </w:r>
      <w:r w:rsidRPr="00674B1C">
        <w:t xml:space="preserve"> </w:t>
      </w:r>
      <w:r>
        <w:rPr>
          <w:lang w:val="en-US"/>
        </w:rPr>
        <w:t>footer</w:t>
      </w:r>
    </w:p>
    <w:p w14:paraId="1DFCAF6E" w14:textId="77777777" w:rsidR="005C3CAA" w:rsidRPr="00DE66F0" w:rsidRDefault="005C3CAA" w:rsidP="005C3CAA">
      <w:pPr>
        <w:pStyle w:val="af8"/>
      </w:pPr>
    </w:p>
    <w:p w14:paraId="01E2D459" w14:textId="0FC8895E" w:rsidR="005C3CAA" w:rsidRDefault="005C3CAA" w:rsidP="00FE6D2B">
      <w:pPr>
        <w:pStyle w:val="af6"/>
        <w:rPr>
          <w:rStyle w:val="af7"/>
          <w:i/>
          <w:iCs/>
        </w:rPr>
      </w:pPr>
      <w:r w:rsidRPr="007A1CF2">
        <w:t xml:space="preserve">Поскольку </w:t>
      </w:r>
      <w:r w:rsidRPr="007A1CF2">
        <w:rPr>
          <w:lang w:val="en-US"/>
        </w:rPr>
        <w:t>fixed</w:t>
      </w:r>
      <w:r w:rsidRPr="007A1CF2">
        <w:t xml:space="preserve"> располагается над контентом, чтобы исключить наложение рекомендуется добавить пустой </w:t>
      </w:r>
      <w:r w:rsidRPr="007A1CF2">
        <w:rPr>
          <w:lang w:val="en-US"/>
        </w:rPr>
        <w:t>div</w:t>
      </w:r>
      <w:r w:rsidRPr="007A1CF2">
        <w:t xml:space="preserve"> после </w:t>
      </w:r>
      <w:r w:rsidRPr="007A1CF2">
        <w:rPr>
          <w:lang w:val="en-US"/>
        </w:rPr>
        <w:t>fixed</w:t>
      </w:r>
      <w:r w:rsidRPr="007A1CF2">
        <w:t xml:space="preserve"> с той же высотой</w:t>
      </w:r>
      <w:r>
        <w:t xml:space="preserve">. </w:t>
      </w:r>
      <w:r w:rsidRPr="007A1CF2">
        <w:t xml:space="preserve">Также следует поступать с </w:t>
      </w:r>
      <w:r w:rsidRPr="007A1CF2">
        <w:rPr>
          <w:lang w:val="en-US"/>
        </w:rPr>
        <w:t>absolute</w:t>
      </w:r>
      <w:r w:rsidRPr="007A1CF2">
        <w:t xml:space="preserve"> </w:t>
      </w:r>
      <w:r w:rsidRPr="007A1CF2">
        <w:rPr>
          <w:lang w:val="en-US"/>
        </w:rPr>
        <w:t>footer</w:t>
      </w:r>
      <w:r w:rsidRPr="007A1CF2">
        <w:rPr>
          <w:rStyle w:val="af7"/>
        </w:rPr>
        <w:t xml:space="preserve"> (</w:t>
      </w:r>
      <w:r>
        <w:rPr>
          <w:rStyle w:val="af7"/>
        </w:rPr>
        <w:t xml:space="preserve">см. рис. </w:t>
      </w:r>
      <w:r w:rsidR="001C5EF7">
        <w:rPr>
          <w:rStyle w:val="af7"/>
          <w:i/>
          <w:iCs/>
          <w:lang w:val="en-US"/>
        </w:rPr>
        <w:t>2.5</w:t>
      </w:r>
      <w:r w:rsidRPr="007A1CF2">
        <w:rPr>
          <w:rStyle w:val="af7"/>
        </w:rPr>
        <w:t>).</w:t>
      </w:r>
    </w:p>
    <w:p w14:paraId="75F91573" w14:textId="77777777" w:rsidR="005C3CAA" w:rsidRDefault="005C3CAA" w:rsidP="005C3CAA">
      <w:pPr>
        <w:pStyle w:val="af8"/>
        <w:rPr>
          <w:rStyle w:val="af7"/>
          <w:i/>
          <w:iCs/>
        </w:rPr>
      </w:pPr>
    </w:p>
    <w:p w14:paraId="6FB8C2AE" w14:textId="77777777" w:rsidR="005C3CAA" w:rsidRDefault="005C3CAA" w:rsidP="005C3CAA">
      <w:pPr>
        <w:pStyle w:val="af8"/>
      </w:pPr>
      <w:r w:rsidRPr="007A1CF2">
        <w:rPr>
          <w:noProof/>
        </w:rPr>
        <w:drawing>
          <wp:inline distT="0" distB="0" distL="0" distR="0" wp14:anchorId="21A66626" wp14:editId="07A98052">
            <wp:extent cx="4088765" cy="1025718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9486" b="8920"/>
                    <a:stretch/>
                  </pic:blipFill>
                  <pic:spPr bwMode="auto">
                    <a:xfrm>
                      <a:off x="0" y="0"/>
                      <a:ext cx="4089610" cy="10259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117F54" w14:textId="3D397415" w:rsidR="005C3CAA" w:rsidRDefault="005C3CAA" w:rsidP="005C3CAA">
      <w:pPr>
        <w:pStyle w:val="af8"/>
      </w:pPr>
      <w:r>
        <w:t xml:space="preserve">Рис. </w:t>
      </w:r>
      <w:r w:rsidR="001C5EF7" w:rsidRPr="00346F28">
        <w:t>2.5</w:t>
      </w:r>
      <w:r>
        <w:t xml:space="preserve"> – Невидимые блоки</w:t>
      </w:r>
    </w:p>
    <w:p w14:paraId="204E8592" w14:textId="77777777" w:rsidR="005C3CAA" w:rsidRPr="007A1CF2" w:rsidRDefault="005C3CAA" w:rsidP="005C3CAA">
      <w:pPr>
        <w:pStyle w:val="af8"/>
      </w:pPr>
    </w:p>
    <w:p w14:paraId="2B995271" w14:textId="77777777" w:rsidR="005C3CAA" w:rsidRDefault="005C3CAA" w:rsidP="00FE6D2B">
      <w:pPr>
        <w:pStyle w:val="af6"/>
      </w:pPr>
      <w:r>
        <w:t>Зафиксируем параметры для работы с текстом:</w:t>
      </w:r>
    </w:p>
    <w:p w14:paraId="33FC8F25" w14:textId="77777777" w:rsidR="005C3CAA" w:rsidRDefault="005C3CAA" w:rsidP="00FE6D2B">
      <w:pPr>
        <w:pStyle w:val="af6"/>
      </w:pPr>
      <w:r w:rsidRPr="003A6E46">
        <w:rPr>
          <w:lang w:val="en-US"/>
        </w:rPr>
        <w:t>font</w:t>
      </w:r>
      <w:r w:rsidRPr="003A6E46">
        <w:t>-</w:t>
      </w:r>
      <w:r w:rsidRPr="003A6E46">
        <w:rPr>
          <w:lang w:val="en-US"/>
        </w:rPr>
        <w:t>size</w:t>
      </w:r>
      <w:r w:rsidRPr="003A6E46">
        <w:t xml:space="preserve"> – размер шрифта;</w:t>
      </w:r>
    </w:p>
    <w:p w14:paraId="7B0C4CF7" w14:textId="77777777" w:rsidR="005C3CAA" w:rsidRPr="00B10285" w:rsidRDefault="005C3CAA" w:rsidP="00FE6D2B">
      <w:pPr>
        <w:pStyle w:val="af6"/>
      </w:pPr>
      <w:r w:rsidRPr="00C44175">
        <w:rPr>
          <w:lang w:val="en-US"/>
        </w:rPr>
        <w:t>font</w:t>
      </w:r>
      <w:r w:rsidRPr="00B10285">
        <w:t>-</w:t>
      </w:r>
      <w:r w:rsidRPr="00C44175">
        <w:rPr>
          <w:lang w:val="en-US"/>
        </w:rPr>
        <w:t>weight</w:t>
      </w:r>
      <w:r w:rsidRPr="00B10285">
        <w:t xml:space="preserve"> – </w:t>
      </w:r>
      <w:r w:rsidRPr="00C44175">
        <w:t>толщина</w:t>
      </w:r>
      <w:r w:rsidRPr="00B10285">
        <w:t xml:space="preserve"> </w:t>
      </w:r>
      <w:r w:rsidRPr="00C44175">
        <w:t>букв</w:t>
      </w:r>
      <w:r w:rsidRPr="00B10285">
        <w:t xml:space="preserve">, </w:t>
      </w:r>
      <w:r w:rsidRPr="002855BF">
        <w:rPr>
          <w:lang w:val="en-US"/>
        </w:rPr>
        <w:t>font</w:t>
      </w:r>
      <w:r w:rsidRPr="00B10285">
        <w:t>-</w:t>
      </w:r>
      <w:r w:rsidRPr="002855BF">
        <w:rPr>
          <w:lang w:val="en-US"/>
        </w:rPr>
        <w:t>style</w:t>
      </w:r>
      <w:r w:rsidRPr="00B10285">
        <w:t xml:space="preserve"> = </w:t>
      </w:r>
      <w:r w:rsidRPr="002855BF">
        <w:rPr>
          <w:lang w:val="en-US"/>
        </w:rPr>
        <w:t>italic</w:t>
      </w:r>
      <w:r w:rsidRPr="00B10285">
        <w:t xml:space="preserve">, </w:t>
      </w:r>
      <w:r w:rsidRPr="002855BF">
        <w:rPr>
          <w:lang w:val="en-US"/>
        </w:rPr>
        <w:t>bold</w:t>
      </w:r>
      <w:r w:rsidRPr="00B10285">
        <w:t>, …;</w:t>
      </w:r>
    </w:p>
    <w:p w14:paraId="21F1875C" w14:textId="77777777" w:rsidR="005C3CAA" w:rsidRDefault="005C3CAA" w:rsidP="00FE6D2B">
      <w:pPr>
        <w:pStyle w:val="af6"/>
      </w:pPr>
      <w:r w:rsidRPr="003A6E46">
        <w:rPr>
          <w:lang w:val="en-US"/>
        </w:rPr>
        <w:t>font</w:t>
      </w:r>
      <w:r w:rsidRPr="003A6E46">
        <w:t xml:space="preserve"> – тип шрифта, может загружаться по ссылке через </w:t>
      </w:r>
      <w:r w:rsidRPr="003A6E46">
        <w:rPr>
          <w:lang w:val="en-US"/>
        </w:rPr>
        <w:t>link</w:t>
      </w:r>
      <w:r w:rsidRPr="003A6E46">
        <w:t xml:space="preserve"> в </w:t>
      </w:r>
      <w:r w:rsidRPr="003A6E46">
        <w:rPr>
          <w:lang w:val="en-US"/>
        </w:rPr>
        <w:t>head</w:t>
      </w:r>
      <w:r w:rsidRPr="003A6E46">
        <w:t>;</w:t>
      </w:r>
    </w:p>
    <w:p w14:paraId="49E28FFD" w14:textId="77777777" w:rsidR="005C3CAA" w:rsidRDefault="005C3CAA" w:rsidP="00FE6D2B">
      <w:pPr>
        <w:pStyle w:val="af6"/>
      </w:pPr>
      <w:r w:rsidRPr="003A6E46">
        <w:rPr>
          <w:lang w:val="en-US"/>
        </w:rPr>
        <w:t>font</w:t>
      </w:r>
      <w:r w:rsidRPr="003A6E46">
        <w:t>-</w:t>
      </w:r>
      <w:r w:rsidRPr="003A6E46">
        <w:rPr>
          <w:lang w:val="en-US"/>
        </w:rPr>
        <w:t>family</w:t>
      </w:r>
      <w:r w:rsidRPr="003A6E46">
        <w:t xml:space="preserve"> – семейство шрифтов (несколько через запятую, выбирается первый из поддерживаемых).</w:t>
      </w:r>
    </w:p>
    <w:p w14:paraId="409F1E42" w14:textId="71F201A0" w:rsidR="00B93555" w:rsidRDefault="005C3CAA" w:rsidP="00FE6D2B">
      <w:pPr>
        <w:pStyle w:val="af6"/>
      </w:pPr>
      <w:r w:rsidRPr="003A6E46">
        <w:t>Стандартные</w:t>
      </w:r>
      <w:r w:rsidRPr="006A0BAE">
        <w:rPr>
          <w:lang w:val="en-US"/>
        </w:rPr>
        <w:t xml:space="preserve"> </w:t>
      </w:r>
      <w:r w:rsidRPr="003A6E46">
        <w:t>шрифты</w:t>
      </w:r>
      <w:r w:rsidRPr="006A0BAE">
        <w:rPr>
          <w:lang w:val="en-US"/>
        </w:rPr>
        <w:t xml:space="preserve">: </w:t>
      </w:r>
      <w:r w:rsidRPr="003A6E46">
        <w:rPr>
          <w:lang w:val="en-US"/>
        </w:rPr>
        <w:t>serif</w:t>
      </w:r>
      <w:r w:rsidRPr="006A0BAE">
        <w:rPr>
          <w:lang w:val="en-US"/>
        </w:rPr>
        <w:t xml:space="preserve">, </w:t>
      </w:r>
      <w:r w:rsidRPr="003A6E46">
        <w:rPr>
          <w:lang w:val="en-US"/>
        </w:rPr>
        <w:t>sans</w:t>
      </w:r>
      <w:r w:rsidRPr="006A0BAE">
        <w:rPr>
          <w:lang w:val="en-US"/>
        </w:rPr>
        <w:t>-</w:t>
      </w:r>
      <w:r w:rsidRPr="00157186">
        <w:rPr>
          <w:lang w:val="en-US"/>
        </w:rPr>
        <w:t>serif</w:t>
      </w:r>
      <w:r w:rsidRPr="006A0BAE">
        <w:rPr>
          <w:lang w:val="en-US"/>
        </w:rPr>
        <w:t xml:space="preserve">, </w:t>
      </w:r>
      <w:r w:rsidRPr="003A6E46">
        <w:rPr>
          <w:lang w:val="en-US"/>
        </w:rPr>
        <w:t>monospace</w:t>
      </w:r>
      <w:r w:rsidRPr="006A0BAE">
        <w:rPr>
          <w:lang w:val="en-US"/>
        </w:rPr>
        <w:t xml:space="preserve">, </w:t>
      </w:r>
      <w:r w:rsidRPr="003A6E46">
        <w:rPr>
          <w:lang w:val="en-US"/>
        </w:rPr>
        <w:t>cursive</w:t>
      </w:r>
      <w:r w:rsidRPr="006A0BAE">
        <w:rPr>
          <w:lang w:val="en-US"/>
        </w:rPr>
        <w:t xml:space="preserve">, </w:t>
      </w:r>
      <w:r w:rsidRPr="003A6E46">
        <w:rPr>
          <w:lang w:val="en-US"/>
        </w:rPr>
        <w:t>fantasy</w:t>
      </w:r>
      <w:r w:rsidRPr="006A0BAE">
        <w:rPr>
          <w:lang w:val="en-US"/>
        </w:rPr>
        <w:t xml:space="preserve">. </w:t>
      </w:r>
      <w:r w:rsidRPr="003A6E46">
        <w:t>Пример</w:t>
      </w:r>
      <w:r w:rsidRPr="00C44175">
        <w:t xml:space="preserve"> – </w:t>
      </w:r>
      <w:r w:rsidRPr="003A6E46">
        <w:rPr>
          <w:lang w:val="en-US"/>
        </w:rPr>
        <w:t>font</w:t>
      </w:r>
      <w:r w:rsidRPr="00C44175">
        <w:t xml:space="preserve">: </w:t>
      </w:r>
      <w:r w:rsidRPr="003A6E46">
        <w:rPr>
          <w:lang w:val="en-US"/>
        </w:rPr>
        <w:t>fantasy</w:t>
      </w:r>
      <w:r w:rsidRPr="00346F28">
        <w:t>.</w:t>
      </w:r>
    </w:p>
    <w:p w14:paraId="6C353B9A" w14:textId="77777777" w:rsidR="00B93555" w:rsidRDefault="00B93555">
      <w:pPr>
        <w:spacing w:after="200" w:line="276" w:lineRule="auto"/>
        <w:rPr>
          <w:rFonts w:ascii="Times New Roman" w:hAnsi="Times New Roman" w:cs="Times New Roman"/>
          <w:sz w:val="32"/>
          <w:szCs w:val="28"/>
        </w:rPr>
      </w:pPr>
      <w:r>
        <w:br w:type="page"/>
      </w:r>
    </w:p>
    <w:p w14:paraId="4DAA3093" w14:textId="0E862D55" w:rsidR="00B93555" w:rsidRPr="00133C07" w:rsidRDefault="00B93555" w:rsidP="00B93555">
      <w:pPr>
        <w:pStyle w:val="10"/>
      </w:pPr>
      <w:r>
        <w:lastRenderedPageBreak/>
        <w:t>Лабораторная р</w:t>
      </w:r>
      <w:r w:rsidRPr="00585FDF">
        <w:t xml:space="preserve">абота </w:t>
      </w:r>
      <w:r>
        <w:t>№</w:t>
      </w:r>
      <w:r w:rsidRPr="00B93555">
        <w:t>3</w:t>
      </w:r>
      <w:r>
        <w:t>. </w:t>
      </w:r>
      <w:r>
        <w:rPr>
          <w:lang w:val="en-US"/>
        </w:rPr>
        <w:t>JavaScript</w:t>
      </w:r>
    </w:p>
    <w:p w14:paraId="0D7F8A25" w14:textId="17EA531D" w:rsidR="00B93555" w:rsidRDefault="00B93555" w:rsidP="00B93555">
      <w:pPr>
        <w:pStyle w:val="20"/>
      </w:pPr>
      <w:r>
        <w:t>Подготовка к работе</w:t>
      </w:r>
    </w:p>
    <w:p w14:paraId="2EB2A473" w14:textId="199EA86B" w:rsidR="00B93555" w:rsidRPr="00C65DDB" w:rsidRDefault="00B93555" w:rsidP="00FE6D2B">
      <w:pPr>
        <w:pStyle w:val="af6"/>
      </w:pPr>
      <w:r>
        <w:t>Для данной работы не требуется дополнительных файлов и прочих инструментов.</w:t>
      </w:r>
      <w:r w:rsidR="00C65DDB">
        <w:t xml:space="preserve"> Используйте </w:t>
      </w:r>
      <w:r w:rsidR="00C65DDB">
        <w:rPr>
          <w:lang w:val="en-US"/>
        </w:rPr>
        <w:t>VS</w:t>
      </w:r>
      <w:r w:rsidR="00C65DDB" w:rsidRPr="00C65DDB">
        <w:t xml:space="preserve"> </w:t>
      </w:r>
      <w:r w:rsidR="00C65DDB">
        <w:rPr>
          <w:lang w:val="en-US"/>
        </w:rPr>
        <w:t>Code</w:t>
      </w:r>
      <w:r w:rsidR="00C65DDB" w:rsidRPr="00C65DDB">
        <w:t xml:space="preserve"> </w:t>
      </w:r>
      <w:r w:rsidR="00C65DDB">
        <w:t>для работы (далее инструкции для нее).</w:t>
      </w:r>
    </w:p>
    <w:p w14:paraId="22765CD8" w14:textId="086E7BAA" w:rsidR="00B93555" w:rsidRPr="00B93555" w:rsidRDefault="006F71C3" w:rsidP="00B93555">
      <w:pPr>
        <w:pStyle w:val="20"/>
      </w:pPr>
      <w:r>
        <w:t>Задания для самостоятельного выполнения</w:t>
      </w:r>
    </w:p>
    <w:p w14:paraId="1B3D2BD3" w14:textId="522F9CAD" w:rsidR="00DE6F76" w:rsidRDefault="00DE6F76" w:rsidP="00FE6D2B">
      <w:pPr>
        <w:pStyle w:val="af6"/>
      </w:pPr>
      <w:r>
        <w:t>1. Создайте основу проекта</w:t>
      </w:r>
      <w:r w:rsidR="00D26409">
        <w:t xml:space="preserve"> и изучите работу с окнами браузера с помощью </w:t>
      </w:r>
      <w:r w:rsidR="00D26409">
        <w:rPr>
          <w:lang w:val="en-US"/>
        </w:rPr>
        <w:t>JavaScript</w:t>
      </w:r>
      <w:r>
        <w:t>.</w:t>
      </w:r>
    </w:p>
    <w:p w14:paraId="1559DC23" w14:textId="0D2ACC1E" w:rsidR="00B93555" w:rsidRDefault="00DE6F76" w:rsidP="00FE6D2B">
      <w:pPr>
        <w:pStyle w:val="af6"/>
      </w:pPr>
      <w:r>
        <w:t xml:space="preserve">1.1. </w:t>
      </w:r>
      <w:r w:rsidR="00B93555">
        <w:t xml:space="preserve">Создайте папку </w:t>
      </w:r>
      <w:r w:rsidR="00B93555">
        <w:rPr>
          <w:lang w:val="en-US"/>
        </w:rPr>
        <w:t>website</w:t>
      </w:r>
      <w:r w:rsidR="00B93555" w:rsidRPr="008A2FE0">
        <w:t xml:space="preserve"> </w:t>
      </w:r>
      <w:r w:rsidR="00B93555">
        <w:t xml:space="preserve">на рабочем столе. Откройте </w:t>
      </w:r>
      <w:r w:rsidR="00C65DDB">
        <w:t xml:space="preserve">данную папку, как рабочее пространство </w:t>
      </w:r>
      <w:r w:rsidR="00C65DDB" w:rsidRPr="00C65DDB">
        <w:t>(</w:t>
      </w:r>
      <w:r w:rsidR="00C65DDB">
        <w:rPr>
          <w:lang w:val="en-US"/>
        </w:rPr>
        <w:t>workspace</w:t>
      </w:r>
      <w:r w:rsidR="00C65DDB" w:rsidRPr="00C65DDB">
        <w:t xml:space="preserve">, </w:t>
      </w:r>
      <w:r w:rsidR="00C65DDB">
        <w:t xml:space="preserve">вкладка </w:t>
      </w:r>
      <w:r w:rsidR="00C65DDB" w:rsidRPr="00C65DDB">
        <w:rPr>
          <w:noProof/>
          <w:position w:val="-10"/>
        </w:rPr>
        <w:drawing>
          <wp:inline distT="0" distB="0" distL="0" distR="0" wp14:anchorId="2212A676" wp14:editId="6579228B">
            <wp:extent cx="259313" cy="276225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2067" cy="27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5DDB">
        <w:t xml:space="preserve"> на боковой панели – кнопка </w:t>
      </w:r>
      <w:r w:rsidR="00C65DDB">
        <w:rPr>
          <w:lang w:val="en-US"/>
        </w:rPr>
        <w:t>Open</w:t>
      </w:r>
      <w:r w:rsidR="00C65DDB" w:rsidRPr="00C65DDB">
        <w:t xml:space="preserve"> </w:t>
      </w:r>
      <w:r w:rsidR="00C65DDB">
        <w:rPr>
          <w:lang w:val="en-US"/>
        </w:rPr>
        <w:t>folder</w:t>
      </w:r>
      <w:r w:rsidR="00C65DDB" w:rsidRPr="00C65DDB">
        <w:t>)</w:t>
      </w:r>
      <w:r w:rsidR="00C65DDB">
        <w:t xml:space="preserve">. В ней создайте текстовый документ и сохраните его с именем </w:t>
      </w:r>
      <w:r w:rsidR="00C65DDB">
        <w:rPr>
          <w:lang w:val="en-US"/>
        </w:rPr>
        <w:t>index</w:t>
      </w:r>
      <w:r w:rsidR="00C65DDB" w:rsidRPr="008A2FE0">
        <w:t>.</w:t>
      </w:r>
      <w:r w:rsidR="00C65DDB">
        <w:rPr>
          <w:lang w:val="en-US"/>
        </w:rPr>
        <w:t>html</w:t>
      </w:r>
      <w:r w:rsidR="00C65DDB">
        <w:t xml:space="preserve"> (при сохранении выбирайте соответствующее расширение</w:t>
      </w:r>
      <w:r w:rsidR="00C65DDB" w:rsidRPr="00C65DDB">
        <w:t>)</w:t>
      </w:r>
      <w:r w:rsidR="00C65DDB" w:rsidRPr="008A2FE0">
        <w:t xml:space="preserve">. </w:t>
      </w:r>
      <w:r w:rsidR="00B93555">
        <w:t xml:space="preserve"> </w:t>
      </w:r>
      <w:r w:rsidR="00C65DDB">
        <w:t>Теперь</w:t>
      </w:r>
      <w:r w:rsidR="00B93555">
        <w:t xml:space="preserve"> скопируйте в </w:t>
      </w:r>
      <w:r w:rsidR="00C65DDB">
        <w:t xml:space="preserve">созданный файл </w:t>
      </w:r>
      <w:r w:rsidR="00B93555">
        <w:t xml:space="preserve">базовую структуру </w:t>
      </w:r>
      <w:r w:rsidR="00B93555">
        <w:rPr>
          <w:lang w:val="en-US"/>
        </w:rPr>
        <w:t>HTML</w:t>
      </w:r>
      <w:r w:rsidR="00B93555" w:rsidRPr="008A2FE0">
        <w:t xml:space="preserve"> </w:t>
      </w:r>
      <w:r w:rsidR="00B93555">
        <w:t xml:space="preserve">из табл. </w:t>
      </w:r>
      <w:r w:rsidR="00B93555" w:rsidRPr="00DE6F76">
        <w:t>3.1</w:t>
      </w:r>
      <w:r w:rsidR="00B93555">
        <w:t>.</w:t>
      </w:r>
    </w:p>
    <w:p w14:paraId="335EE383" w14:textId="77777777" w:rsidR="00B93555" w:rsidRDefault="00B93555" w:rsidP="00B93555">
      <w:pPr>
        <w:pStyle w:val="af8"/>
      </w:pPr>
    </w:p>
    <w:p w14:paraId="5A4AE64A" w14:textId="2A65033A" w:rsidR="00B93555" w:rsidRPr="005E48A8" w:rsidRDefault="00B93555" w:rsidP="00B93555">
      <w:pPr>
        <w:pStyle w:val="af8"/>
      </w:pPr>
      <w:r>
        <w:t>Таблица 3.</w:t>
      </w:r>
      <w:r>
        <w:rPr>
          <w:lang w:val="en-US"/>
        </w:rPr>
        <w:t>1</w:t>
      </w:r>
      <w:r>
        <w:t xml:space="preserve"> – Базовый код </w:t>
      </w:r>
      <w:r>
        <w:rPr>
          <w:lang w:val="en-US"/>
        </w:rPr>
        <w:t>HTML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14:paraId="4D2B18F4" w14:textId="77777777" w:rsidTr="0080241D">
        <w:tc>
          <w:tcPr>
            <w:tcW w:w="9854" w:type="dxa"/>
          </w:tcPr>
          <w:p w14:paraId="06718C96" w14:textId="77777777" w:rsidR="00B93555" w:rsidRPr="008F618D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</w:p>
        </w:tc>
      </w:tr>
      <w:tr w:rsidR="00B93555" w14:paraId="735AB3A5" w14:textId="77777777" w:rsidTr="0080241D">
        <w:tc>
          <w:tcPr>
            <w:tcW w:w="9854" w:type="dxa"/>
          </w:tcPr>
          <w:p w14:paraId="096926E7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>&lt;!doctype html&gt;</w:t>
            </w:r>
          </w:p>
          <w:p w14:paraId="220632BA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>&lt;html&gt;</w:t>
            </w:r>
          </w:p>
          <w:p w14:paraId="62D4D5FF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&lt;head&gt;</w:t>
            </w:r>
          </w:p>
          <w:p w14:paraId="1A227BF8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  &lt;meta charset="utf-8" /&gt;</w:t>
            </w:r>
          </w:p>
          <w:p w14:paraId="37FA94E3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  </w:t>
            </w:r>
            <w:r w:rsidRPr="008F618D">
              <w:rPr>
                <w:rFonts w:ascii="Consolas" w:hAnsi="Consolas"/>
              </w:rPr>
              <w:t>&lt;</w:t>
            </w:r>
            <w:r w:rsidRPr="008F618D">
              <w:rPr>
                <w:rFonts w:ascii="Consolas" w:hAnsi="Consolas"/>
                <w:lang w:val="en-US"/>
              </w:rPr>
              <w:t>title</w:t>
            </w:r>
            <w:r w:rsidRPr="008F618D">
              <w:rPr>
                <w:rFonts w:ascii="Consolas" w:hAnsi="Consolas"/>
              </w:rPr>
              <w:t>&gt;Моя тестовая страница&lt;/</w:t>
            </w:r>
            <w:r w:rsidRPr="008F618D">
              <w:rPr>
                <w:rFonts w:ascii="Consolas" w:hAnsi="Consolas"/>
                <w:lang w:val="en-US"/>
              </w:rPr>
              <w:t>title</w:t>
            </w:r>
            <w:r w:rsidRPr="008F618D">
              <w:rPr>
                <w:rFonts w:ascii="Consolas" w:hAnsi="Consolas"/>
              </w:rPr>
              <w:t>&gt;</w:t>
            </w:r>
          </w:p>
          <w:p w14:paraId="232EA05C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</w:rPr>
              <w:t xml:space="preserve">  </w:t>
            </w:r>
            <w:r w:rsidRPr="008F618D">
              <w:rPr>
                <w:rFonts w:ascii="Consolas" w:hAnsi="Consolas"/>
                <w:lang w:val="en-US"/>
              </w:rPr>
              <w:t>&lt;/head&gt;</w:t>
            </w:r>
          </w:p>
          <w:p w14:paraId="4ECA9F5F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&lt;body&gt;</w:t>
            </w:r>
          </w:p>
          <w:p w14:paraId="4E50D0F5" w14:textId="77777777" w:rsidR="00B93555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</w:p>
          <w:p w14:paraId="0D6D31DB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 xml:space="preserve">  &lt;/body&gt;</w:t>
            </w:r>
          </w:p>
          <w:p w14:paraId="311E52C9" w14:textId="77777777" w:rsidR="00B93555" w:rsidRPr="008F618D" w:rsidRDefault="00B93555" w:rsidP="0080241D">
            <w:pPr>
              <w:pStyle w:val="af8"/>
              <w:spacing w:line="240" w:lineRule="auto"/>
              <w:jc w:val="left"/>
              <w:rPr>
                <w:rFonts w:ascii="Consolas" w:hAnsi="Consolas"/>
                <w:lang w:val="en-US"/>
              </w:rPr>
            </w:pPr>
            <w:r w:rsidRPr="008F618D">
              <w:rPr>
                <w:rFonts w:ascii="Consolas" w:hAnsi="Consolas"/>
                <w:lang w:val="en-US"/>
              </w:rPr>
              <w:t>&lt;/html&gt;</w:t>
            </w:r>
          </w:p>
        </w:tc>
      </w:tr>
    </w:tbl>
    <w:p w14:paraId="79AABDD8" w14:textId="77777777" w:rsidR="00B93555" w:rsidRPr="00F61491" w:rsidRDefault="00B93555" w:rsidP="00B93555">
      <w:pPr>
        <w:pStyle w:val="af8"/>
        <w:rPr>
          <w:lang w:val="en-US"/>
        </w:rPr>
      </w:pPr>
    </w:p>
    <w:p w14:paraId="2641FFE1" w14:textId="3D80EFD1" w:rsidR="00B93555" w:rsidRDefault="00E60AD7" w:rsidP="00FE6D2B">
      <w:pPr>
        <w:pStyle w:val="af6"/>
      </w:pPr>
      <w:r>
        <w:t xml:space="preserve">1.2. </w:t>
      </w:r>
      <w:r w:rsidR="00B93555">
        <w:rPr>
          <w:lang w:val="en-US"/>
        </w:rPr>
        <w:t>JavaScript</w:t>
      </w:r>
      <w:r w:rsidR="00B93555" w:rsidRPr="00676731">
        <w:t xml:space="preserve"> </w:t>
      </w:r>
      <w:r w:rsidR="00B93555">
        <w:t xml:space="preserve">позволяет создавать программный код, выполняемый прямо во время загрузки страницы. Начнем с простого – открытие нового окна по щелчку левой кнопкой мыши по ссылке. Скопируйте себе внутрь </w:t>
      </w:r>
      <w:r w:rsidR="00B93555">
        <w:rPr>
          <w:lang w:val="en-US"/>
        </w:rPr>
        <w:t>body</w:t>
      </w:r>
      <w:r w:rsidR="00B93555">
        <w:t xml:space="preserve"> код из </w:t>
      </w:r>
      <w:proofErr w:type="spellStart"/>
      <w:r w:rsidR="00B93555">
        <w:t>табл</w:t>
      </w:r>
      <w:proofErr w:type="spellEnd"/>
      <w:r w:rsidR="00D26409">
        <w:rPr>
          <w:lang w:val="en-US"/>
        </w:rPr>
        <w:t xml:space="preserve">. </w:t>
      </w:r>
      <w:r w:rsidR="00B93555" w:rsidRPr="00E275FD">
        <w:t>3</w:t>
      </w:r>
      <w:r w:rsidR="00B93555">
        <w:t xml:space="preserve">.2. Здесь: </w:t>
      </w:r>
    </w:p>
    <w:p w14:paraId="4D0230AE" w14:textId="3443C64B" w:rsidR="00B93555" w:rsidRPr="00E60AD7" w:rsidRDefault="00B93555" w:rsidP="00E60AD7">
      <w:pPr>
        <w:pStyle w:val="a0"/>
        <w:rPr>
          <w:lang w:val="ru-RU"/>
        </w:rPr>
      </w:pPr>
      <w:proofErr w:type="spellStart"/>
      <w:r>
        <w:t>onClick</w:t>
      </w:r>
      <w:proofErr w:type="spellEnd"/>
      <w:r w:rsidRPr="00E60AD7">
        <w:rPr>
          <w:lang w:val="ru-RU"/>
        </w:rPr>
        <w:t xml:space="preserve"> – метод, позволяющий определить, что на объект щелкнули мышью</w:t>
      </w:r>
      <w:r w:rsidR="00E60AD7">
        <w:rPr>
          <w:lang w:val="ru-RU"/>
        </w:rPr>
        <w:t>;</w:t>
      </w:r>
    </w:p>
    <w:p w14:paraId="21252D23" w14:textId="77777777" w:rsidR="00E60AD7" w:rsidRDefault="00B93555" w:rsidP="002D5270">
      <w:pPr>
        <w:pStyle w:val="a0"/>
        <w:rPr>
          <w:rStyle w:val="afff2"/>
          <w:lang w:val="ru-RU"/>
        </w:rPr>
      </w:pPr>
      <w:r>
        <w:lastRenderedPageBreak/>
        <w:t>window</w:t>
      </w:r>
      <w:r w:rsidRPr="00E60AD7">
        <w:rPr>
          <w:lang w:val="ru-RU"/>
        </w:rPr>
        <w:t>.</w:t>
      </w:r>
      <w:r>
        <w:t>open</w:t>
      </w:r>
      <w:r w:rsidRPr="00E60AD7">
        <w:rPr>
          <w:lang w:val="ru-RU"/>
        </w:rPr>
        <w:t xml:space="preserve"> – метод, открывающий новую вкладку или окно, причем </w:t>
      </w:r>
      <w:r w:rsidR="00E60AD7">
        <w:rPr>
          <w:rStyle w:val="afff2"/>
          <w:lang w:val="ru-RU"/>
        </w:rPr>
        <w:t xml:space="preserve">у него есть несколько </w:t>
      </w:r>
      <w:r w:rsidRPr="00E60AD7">
        <w:rPr>
          <w:rStyle w:val="afff2"/>
          <w:lang w:val="ru-RU"/>
        </w:rPr>
        <w:t>аргументов</w:t>
      </w:r>
      <w:r w:rsidR="00E60AD7">
        <w:rPr>
          <w:rStyle w:val="afff2"/>
          <w:lang w:val="ru-RU"/>
        </w:rPr>
        <w:t>;</w:t>
      </w:r>
    </w:p>
    <w:p w14:paraId="76D8C27B" w14:textId="77777777" w:rsidR="00E60AD7" w:rsidRDefault="00E60AD7" w:rsidP="002D5270">
      <w:pPr>
        <w:pStyle w:val="a0"/>
        <w:rPr>
          <w:rStyle w:val="afff2"/>
          <w:lang w:val="ru-RU"/>
        </w:rPr>
      </w:pPr>
      <w:r>
        <w:rPr>
          <w:rStyle w:val="afff2"/>
          <w:lang w:val="ru-RU"/>
        </w:rPr>
        <w:t xml:space="preserve">первый аргумент </w:t>
      </w:r>
      <w:r>
        <w:t>window</w:t>
      </w:r>
      <w:r w:rsidRPr="00E60AD7">
        <w:rPr>
          <w:lang w:val="ru-RU"/>
        </w:rPr>
        <w:t>.</w:t>
      </w:r>
      <w:r>
        <w:t>open</w:t>
      </w:r>
      <w:r>
        <w:rPr>
          <w:lang w:val="ru-RU"/>
        </w:rPr>
        <w:t xml:space="preserve"> –</w:t>
      </w:r>
      <w:r w:rsidR="00B93555" w:rsidRPr="00E60AD7">
        <w:rPr>
          <w:rStyle w:val="afff2"/>
          <w:lang w:val="ru-RU"/>
        </w:rPr>
        <w:t xml:space="preserve"> ссылк</w:t>
      </w:r>
      <w:r>
        <w:rPr>
          <w:rStyle w:val="afff2"/>
          <w:lang w:val="ru-RU"/>
        </w:rPr>
        <w:t>а</w:t>
      </w:r>
      <w:r w:rsidR="00B93555" w:rsidRPr="00E60AD7">
        <w:rPr>
          <w:rStyle w:val="afff2"/>
          <w:lang w:val="ru-RU"/>
        </w:rPr>
        <w:t xml:space="preserve"> на сайт ('</w:t>
      </w:r>
      <w:r w:rsidR="00B93555" w:rsidRPr="00592BED">
        <w:rPr>
          <w:rStyle w:val="afff2"/>
        </w:rPr>
        <w:t>http</w:t>
      </w:r>
      <w:r w:rsidR="00B93555" w:rsidRPr="00E60AD7">
        <w:rPr>
          <w:rStyle w:val="afff2"/>
          <w:lang w:val="ru-RU"/>
        </w:rPr>
        <w:t>://</w:t>
      </w:r>
      <w:r w:rsidR="00B93555" w:rsidRPr="00592BED">
        <w:rPr>
          <w:rStyle w:val="afff2"/>
        </w:rPr>
        <w:t>www</w:t>
      </w:r>
      <w:r w:rsidR="00B93555" w:rsidRPr="00E60AD7">
        <w:rPr>
          <w:rStyle w:val="afff2"/>
          <w:lang w:val="ru-RU"/>
        </w:rPr>
        <w:t>.</w:t>
      </w:r>
      <w:proofErr w:type="spellStart"/>
      <w:r w:rsidR="00B93555" w:rsidRPr="00592BED">
        <w:rPr>
          <w:rStyle w:val="afff2"/>
        </w:rPr>
        <w:t>samgtu</w:t>
      </w:r>
      <w:proofErr w:type="spellEnd"/>
      <w:r w:rsidR="00B93555" w:rsidRPr="00E60AD7">
        <w:rPr>
          <w:rStyle w:val="afff2"/>
          <w:lang w:val="ru-RU"/>
        </w:rPr>
        <w:t>.</w:t>
      </w:r>
      <w:proofErr w:type="spellStart"/>
      <w:r w:rsidR="00B93555" w:rsidRPr="00592BED">
        <w:rPr>
          <w:rStyle w:val="afff2"/>
        </w:rPr>
        <w:t>ru</w:t>
      </w:r>
      <w:proofErr w:type="spellEnd"/>
      <w:r w:rsidR="00B93555" w:rsidRPr="00E60AD7">
        <w:rPr>
          <w:rStyle w:val="afff2"/>
          <w:lang w:val="ru-RU"/>
        </w:rPr>
        <w:t xml:space="preserve">'), </w:t>
      </w:r>
    </w:p>
    <w:p w14:paraId="25155010" w14:textId="77777777" w:rsidR="00E60AD7" w:rsidRDefault="00E60AD7" w:rsidP="002D5270">
      <w:pPr>
        <w:pStyle w:val="a0"/>
        <w:rPr>
          <w:rStyle w:val="afff2"/>
          <w:lang w:val="ru-RU"/>
        </w:rPr>
      </w:pPr>
      <w:r>
        <w:rPr>
          <w:rStyle w:val="afff2"/>
          <w:lang w:val="ru-RU"/>
        </w:rPr>
        <w:t xml:space="preserve">второй – </w:t>
      </w:r>
      <w:r w:rsidR="00B93555" w:rsidRPr="00E60AD7">
        <w:rPr>
          <w:rStyle w:val="afff2"/>
          <w:lang w:val="ru-RU"/>
        </w:rPr>
        <w:t xml:space="preserve">имя окна в программе </w:t>
      </w:r>
      <w:r w:rsidR="00B93555" w:rsidRPr="00592BED">
        <w:rPr>
          <w:rStyle w:val="afff2"/>
        </w:rPr>
        <w:t>JavaScript</w:t>
      </w:r>
      <w:r w:rsidR="00B93555" w:rsidRPr="00E60AD7">
        <w:rPr>
          <w:rStyle w:val="afff2"/>
          <w:lang w:val="ru-RU"/>
        </w:rPr>
        <w:t xml:space="preserve"> ('</w:t>
      </w:r>
      <w:proofErr w:type="spellStart"/>
      <w:r w:rsidR="00B93555" w:rsidRPr="00592BED">
        <w:rPr>
          <w:rStyle w:val="afff2"/>
        </w:rPr>
        <w:t>SamgtuWindow</w:t>
      </w:r>
      <w:proofErr w:type="spellEnd"/>
      <w:r w:rsidR="00B93555" w:rsidRPr="00E60AD7">
        <w:rPr>
          <w:rStyle w:val="afff2"/>
          <w:lang w:val="ru-RU"/>
        </w:rPr>
        <w:t>')</w:t>
      </w:r>
      <w:r>
        <w:rPr>
          <w:rStyle w:val="afff2"/>
          <w:lang w:val="ru-RU"/>
        </w:rPr>
        <w:t>;</w:t>
      </w:r>
    </w:p>
    <w:p w14:paraId="68126A29" w14:textId="2538FB37" w:rsidR="00B93555" w:rsidRPr="00E60AD7" w:rsidRDefault="00B93555" w:rsidP="002D5270">
      <w:pPr>
        <w:pStyle w:val="a0"/>
        <w:rPr>
          <w:lang w:val="ru-RU"/>
        </w:rPr>
      </w:pPr>
      <w:r w:rsidRPr="00E60AD7">
        <w:rPr>
          <w:rStyle w:val="afff2"/>
          <w:lang w:val="ru-RU"/>
        </w:rPr>
        <w:t xml:space="preserve"> положение</w:t>
      </w:r>
      <w:r w:rsidRPr="00E60AD7">
        <w:rPr>
          <w:lang w:val="ru-RU"/>
        </w:rPr>
        <w:t xml:space="preserve"> и размер окна</w:t>
      </w:r>
      <w:r w:rsidR="00E60AD7">
        <w:rPr>
          <w:lang w:val="ru-RU"/>
        </w:rPr>
        <w:t xml:space="preserve"> </w:t>
      </w:r>
      <w:r w:rsidRPr="00E60AD7">
        <w:rPr>
          <w:lang w:val="ru-RU"/>
        </w:rPr>
        <w:t>(</w:t>
      </w:r>
      <w:r w:rsidRPr="00E60AD7">
        <w:rPr>
          <w:rStyle w:val="afff2"/>
          <w:lang w:val="ru-RU"/>
        </w:rPr>
        <w:t>'</w:t>
      </w:r>
      <w:r w:rsidRPr="00592BED">
        <w:rPr>
          <w:rStyle w:val="afff2"/>
        </w:rPr>
        <w:t>left</w:t>
      </w:r>
      <w:r w:rsidRPr="00E60AD7">
        <w:rPr>
          <w:rStyle w:val="afff2"/>
          <w:lang w:val="ru-RU"/>
        </w:rPr>
        <w:t>=100,</w:t>
      </w:r>
      <w:r w:rsidR="00E60AD7">
        <w:rPr>
          <w:rStyle w:val="afff2"/>
          <w:lang w:val="ru-RU"/>
        </w:rPr>
        <w:t xml:space="preserve"> </w:t>
      </w:r>
      <w:r w:rsidRPr="00592BED">
        <w:rPr>
          <w:rStyle w:val="afff2"/>
        </w:rPr>
        <w:t>top</w:t>
      </w:r>
      <w:r w:rsidRPr="00E60AD7">
        <w:rPr>
          <w:rStyle w:val="afff2"/>
          <w:lang w:val="ru-RU"/>
        </w:rPr>
        <w:t>=100,</w:t>
      </w:r>
      <w:r w:rsidR="00E60AD7">
        <w:rPr>
          <w:rStyle w:val="afff2"/>
          <w:lang w:val="ru-RU"/>
        </w:rPr>
        <w:t xml:space="preserve"> </w:t>
      </w:r>
      <w:r w:rsidRPr="00592BED">
        <w:rPr>
          <w:rStyle w:val="afff2"/>
        </w:rPr>
        <w:t>width</w:t>
      </w:r>
      <w:r w:rsidRPr="00E60AD7">
        <w:rPr>
          <w:rStyle w:val="afff2"/>
          <w:lang w:val="ru-RU"/>
        </w:rPr>
        <w:t>=400,</w:t>
      </w:r>
      <w:r w:rsidR="00E60AD7">
        <w:rPr>
          <w:rStyle w:val="afff2"/>
          <w:lang w:val="ru-RU"/>
        </w:rPr>
        <w:t xml:space="preserve"> </w:t>
      </w:r>
      <w:r w:rsidRPr="00592BED">
        <w:rPr>
          <w:rStyle w:val="afff2"/>
        </w:rPr>
        <w:t>height</w:t>
      </w:r>
      <w:r w:rsidRPr="00E60AD7">
        <w:rPr>
          <w:rStyle w:val="afff2"/>
          <w:lang w:val="ru-RU"/>
        </w:rPr>
        <w:t>=400'), причем, если не указать положение окна (</w:t>
      </w:r>
      <w:r w:rsidRPr="00592BED">
        <w:rPr>
          <w:rStyle w:val="afff2"/>
        </w:rPr>
        <w:t>left</w:t>
      </w:r>
      <w:r w:rsidRPr="00E60AD7">
        <w:rPr>
          <w:rStyle w:val="afff2"/>
          <w:lang w:val="ru-RU"/>
        </w:rPr>
        <w:t>=100,</w:t>
      </w:r>
      <w:r w:rsidRPr="00592BED">
        <w:rPr>
          <w:rStyle w:val="afff2"/>
        </w:rPr>
        <w:t>top</w:t>
      </w:r>
      <w:r w:rsidRPr="00E60AD7">
        <w:rPr>
          <w:rStyle w:val="afff2"/>
          <w:lang w:val="ru-RU"/>
        </w:rPr>
        <w:t>=100) или его ширину (</w:t>
      </w:r>
      <w:r w:rsidRPr="00592BED">
        <w:rPr>
          <w:rStyle w:val="afff2"/>
        </w:rPr>
        <w:t>width</w:t>
      </w:r>
      <w:r w:rsidRPr="00E60AD7">
        <w:rPr>
          <w:rStyle w:val="afff2"/>
          <w:lang w:val="ru-RU"/>
        </w:rPr>
        <w:t>=400), высоту (</w:t>
      </w:r>
      <w:r w:rsidRPr="00592BED">
        <w:rPr>
          <w:rStyle w:val="afff2"/>
        </w:rPr>
        <w:t>height</w:t>
      </w:r>
      <w:r w:rsidRPr="00E60AD7">
        <w:rPr>
          <w:rStyle w:val="afff2"/>
          <w:lang w:val="ru-RU"/>
        </w:rPr>
        <w:t>=400'), то оно откроется как новая вкл</w:t>
      </w:r>
      <w:r w:rsidRPr="00E60AD7">
        <w:rPr>
          <w:lang w:val="ru-RU"/>
        </w:rPr>
        <w:t>адка.</w:t>
      </w:r>
    </w:p>
    <w:p w14:paraId="257F96C4" w14:textId="630DC54C" w:rsidR="00B93555" w:rsidRPr="00B33E80" w:rsidRDefault="000128EE" w:rsidP="00FE6D2B">
      <w:pPr>
        <w:pStyle w:val="af6"/>
      </w:pPr>
      <w:r>
        <w:t xml:space="preserve">1.3. </w:t>
      </w:r>
      <w:r w:rsidR="00B93555">
        <w:t xml:space="preserve">После копирования сохраните документ в </w:t>
      </w:r>
      <w:r w:rsidR="00B93555">
        <w:rPr>
          <w:lang w:val="en-US"/>
        </w:rPr>
        <w:t>VS</w:t>
      </w:r>
      <w:r w:rsidR="00B93555" w:rsidRPr="00B33E80">
        <w:t xml:space="preserve"> </w:t>
      </w:r>
      <w:r w:rsidR="00B93555">
        <w:rPr>
          <w:lang w:val="en-US"/>
        </w:rPr>
        <w:t>Code</w:t>
      </w:r>
      <w:r w:rsidR="00B93555" w:rsidRPr="00B33E80">
        <w:t xml:space="preserve"> </w:t>
      </w:r>
      <w:r w:rsidR="00B93555">
        <w:t>(</w:t>
      </w:r>
      <w:r w:rsidR="00B93555">
        <w:rPr>
          <w:lang w:val="en-US"/>
        </w:rPr>
        <w:t>Ctrl</w:t>
      </w:r>
      <w:r w:rsidR="00B93555" w:rsidRPr="00B33E80">
        <w:t>+</w:t>
      </w:r>
      <w:r w:rsidR="00B93555">
        <w:rPr>
          <w:lang w:val="en-US"/>
        </w:rPr>
        <w:t>S</w:t>
      </w:r>
      <w:r w:rsidR="00B93555">
        <w:t>)</w:t>
      </w:r>
      <w:r w:rsidR="00B93555" w:rsidRPr="00B33E80">
        <w:t xml:space="preserve">, </w:t>
      </w:r>
      <w:r w:rsidR="00B93555">
        <w:t xml:space="preserve">откройте его же в браузере (из папки </w:t>
      </w:r>
      <w:r w:rsidR="00B93555">
        <w:rPr>
          <w:lang w:val="en-US"/>
        </w:rPr>
        <w:t>website</w:t>
      </w:r>
      <w:r w:rsidR="00B93555" w:rsidRPr="00B33E80">
        <w:t>)</w:t>
      </w:r>
      <w:r w:rsidR="00B93555">
        <w:t xml:space="preserve"> и проверьте результат.</w:t>
      </w:r>
    </w:p>
    <w:p w14:paraId="2AC797F3" w14:textId="5037625F" w:rsidR="00B93555" w:rsidRPr="00A113C6" w:rsidRDefault="00B93555" w:rsidP="0096060A">
      <w:pPr>
        <w:pStyle w:val="af8"/>
      </w:pPr>
    </w:p>
    <w:p w14:paraId="461D0857" w14:textId="3110E335" w:rsidR="00B93555" w:rsidRPr="005E48A8" w:rsidRDefault="00B93555" w:rsidP="00B93555">
      <w:pPr>
        <w:pStyle w:val="af8"/>
      </w:pPr>
      <w:r>
        <w:t xml:space="preserve">Таблица </w:t>
      </w:r>
      <w:r w:rsidRPr="00B93555">
        <w:t>3</w:t>
      </w:r>
      <w:r>
        <w:t>.2 – Код открытия нового окн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14:paraId="3C6F62AB" w14:textId="77777777" w:rsidTr="0080241D">
        <w:tc>
          <w:tcPr>
            <w:tcW w:w="9854" w:type="dxa"/>
          </w:tcPr>
          <w:p w14:paraId="62D5BAE2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  <w:r>
              <w:rPr>
                <w:rFonts w:ascii="Consolas" w:hAnsi="Consolas"/>
              </w:rPr>
              <w:t xml:space="preserve"> +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B93555" w14:paraId="7A497766" w14:textId="77777777" w:rsidTr="0080241D">
        <w:tc>
          <w:tcPr>
            <w:tcW w:w="9854" w:type="dxa"/>
          </w:tcPr>
          <w:p w14:paraId="1829098C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676731">
              <w:rPr>
                <w:rFonts w:ascii="Consolas" w:hAnsi="Consolas"/>
                <w:lang w:val="en-US"/>
              </w:rPr>
              <w:t xml:space="preserve">&lt;a </w:t>
            </w:r>
            <w:proofErr w:type="spellStart"/>
            <w:r w:rsidRPr="00676731">
              <w:rPr>
                <w:rFonts w:ascii="Consolas" w:hAnsi="Consolas"/>
                <w:lang w:val="en-US"/>
              </w:rPr>
              <w:t>href</w:t>
            </w:r>
            <w:proofErr w:type="spellEnd"/>
            <w:r w:rsidRPr="00676731">
              <w:rPr>
                <w:rFonts w:ascii="Consolas" w:hAnsi="Consolas"/>
                <w:lang w:val="en-US"/>
              </w:rPr>
              <w:t>=""</w:t>
            </w:r>
          </w:p>
          <w:p w14:paraId="79600803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676731">
              <w:rPr>
                <w:rFonts w:ascii="Consolas" w:hAnsi="Consolas"/>
                <w:lang w:val="en-US"/>
              </w:rPr>
              <w:t xml:space="preserve">  </w:t>
            </w:r>
            <w:proofErr w:type="spellStart"/>
            <w:r w:rsidRPr="00676731">
              <w:rPr>
                <w:rFonts w:ascii="Consolas" w:hAnsi="Consolas"/>
                <w:lang w:val="en-US"/>
              </w:rPr>
              <w:t>onClick</w:t>
            </w:r>
            <w:proofErr w:type="spellEnd"/>
            <w:r w:rsidRPr="00676731">
              <w:rPr>
                <w:rFonts w:ascii="Consolas" w:hAnsi="Consolas"/>
                <w:lang w:val="en-US"/>
              </w:rPr>
              <w:t>="</w:t>
            </w:r>
            <w:proofErr w:type="spellStart"/>
            <w:r w:rsidRPr="00676731">
              <w:rPr>
                <w:rFonts w:ascii="Consolas" w:hAnsi="Consolas"/>
                <w:lang w:val="en-US"/>
              </w:rPr>
              <w:t>window.open</w:t>
            </w:r>
            <w:proofErr w:type="spellEnd"/>
            <w:r w:rsidRPr="00676731">
              <w:rPr>
                <w:rFonts w:ascii="Consolas" w:hAnsi="Consolas"/>
                <w:lang w:val="en-US"/>
              </w:rPr>
              <w:t>('http://www.samgtu.ru',</w:t>
            </w:r>
          </w:p>
          <w:p w14:paraId="74205838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676731">
              <w:rPr>
                <w:rFonts w:ascii="Consolas" w:hAnsi="Consolas"/>
                <w:lang w:val="en-US"/>
              </w:rPr>
              <w:t xml:space="preserve">  '</w:t>
            </w:r>
            <w:proofErr w:type="spellStart"/>
            <w:r w:rsidRPr="00676731">
              <w:rPr>
                <w:rFonts w:ascii="Consolas" w:hAnsi="Consolas"/>
                <w:lang w:val="en-US"/>
              </w:rPr>
              <w:t>SamgtuWindow</w:t>
            </w:r>
            <w:proofErr w:type="spellEnd"/>
            <w:r w:rsidRPr="00676731">
              <w:rPr>
                <w:rFonts w:ascii="Consolas" w:hAnsi="Consolas"/>
                <w:lang w:val="en-US"/>
              </w:rPr>
              <w:t>','left=100,top=100,width=400,height=400')"&gt;</w:t>
            </w:r>
          </w:p>
          <w:p w14:paraId="17E5435F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676731">
              <w:rPr>
                <w:rFonts w:ascii="Consolas" w:hAnsi="Consolas"/>
                <w:lang w:val="en-US"/>
              </w:rPr>
              <w:t xml:space="preserve">    </w:t>
            </w:r>
            <w:r w:rsidRPr="00676731">
              <w:rPr>
                <w:rFonts w:ascii="Consolas" w:hAnsi="Consolas"/>
              </w:rPr>
              <w:t>Открыть новое окно</w:t>
            </w:r>
          </w:p>
          <w:p w14:paraId="5156640F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676731">
              <w:rPr>
                <w:rFonts w:ascii="Consolas" w:hAnsi="Consolas"/>
              </w:rPr>
              <w:t>&lt;/a&gt;</w:t>
            </w:r>
          </w:p>
        </w:tc>
      </w:tr>
    </w:tbl>
    <w:p w14:paraId="6F769018" w14:textId="77777777" w:rsidR="00B93555" w:rsidRDefault="00B93555" w:rsidP="00FE6D2B">
      <w:pPr>
        <w:pStyle w:val="af6"/>
      </w:pPr>
    </w:p>
    <w:p w14:paraId="5850FC86" w14:textId="31FCCA82" w:rsidR="000128EE" w:rsidRDefault="00B93555" w:rsidP="00FE6D2B">
      <w:pPr>
        <w:pStyle w:val="af6"/>
      </w:pPr>
      <w:r>
        <w:t xml:space="preserve">Причем не обязательно использовать тег ссылки </w:t>
      </w:r>
      <w:r>
        <w:rPr>
          <w:lang w:val="en-US"/>
        </w:rPr>
        <w:t>a</w:t>
      </w:r>
      <w:r w:rsidRPr="00B33E80">
        <w:t xml:space="preserve">, </w:t>
      </w:r>
      <w:r>
        <w:t>чтобы щелчок по нему вызывал открытие нового окна. Например, в табл</w:t>
      </w:r>
      <w:r w:rsidR="00D26409" w:rsidRPr="00435A12">
        <w:t>.</w:t>
      </w:r>
      <w:r>
        <w:t xml:space="preserve"> </w:t>
      </w:r>
      <w:r w:rsidRPr="00B93555">
        <w:t>3</w:t>
      </w:r>
      <w:r>
        <w:t xml:space="preserve">.3 то же действие происходит по щелчку на параграф текста, скопируйте себе данный код в </w:t>
      </w:r>
      <w:r>
        <w:rPr>
          <w:lang w:val="en-US"/>
        </w:rPr>
        <w:t>body</w:t>
      </w:r>
      <w:r w:rsidRPr="00B33E80">
        <w:t>.</w:t>
      </w:r>
      <w:r>
        <w:t xml:space="preserve"> </w:t>
      </w:r>
    </w:p>
    <w:p w14:paraId="3282D54A" w14:textId="6A7757C9" w:rsidR="00B93555" w:rsidRPr="00B33E80" w:rsidRDefault="000128EE" w:rsidP="00FE6D2B">
      <w:pPr>
        <w:pStyle w:val="af6"/>
      </w:pPr>
      <w:r>
        <w:t xml:space="preserve">1.3. Скопируйте себе в </w:t>
      </w:r>
      <w:r>
        <w:rPr>
          <w:lang w:val="en-US"/>
        </w:rPr>
        <w:t>body</w:t>
      </w:r>
      <w:r w:rsidRPr="000128EE">
        <w:t xml:space="preserve"> </w:t>
      </w:r>
      <w:r>
        <w:t xml:space="preserve">код из табл. 3.3, </w:t>
      </w:r>
      <w:r w:rsidR="00B93555">
        <w:t xml:space="preserve">сохраните документ в </w:t>
      </w:r>
      <w:r w:rsidR="00B93555">
        <w:rPr>
          <w:lang w:val="en-US"/>
        </w:rPr>
        <w:t>VS</w:t>
      </w:r>
      <w:r w:rsidR="00B93555" w:rsidRPr="00B33E80">
        <w:t xml:space="preserve"> </w:t>
      </w:r>
      <w:r w:rsidR="00B93555">
        <w:rPr>
          <w:lang w:val="en-US"/>
        </w:rPr>
        <w:t>Code</w:t>
      </w:r>
      <w:r w:rsidR="00B93555" w:rsidRPr="00B33E80">
        <w:t xml:space="preserve"> </w:t>
      </w:r>
      <w:r w:rsidR="00B93555">
        <w:t>(</w:t>
      </w:r>
      <w:r w:rsidR="00B93555">
        <w:rPr>
          <w:lang w:val="en-US"/>
        </w:rPr>
        <w:t>Ctrl</w:t>
      </w:r>
      <w:r w:rsidR="00B93555" w:rsidRPr="00B33E80">
        <w:t>+</w:t>
      </w:r>
      <w:r w:rsidR="00B93555">
        <w:rPr>
          <w:lang w:val="en-US"/>
        </w:rPr>
        <w:t>S</w:t>
      </w:r>
      <w:r w:rsidR="00B93555">
        <w:t>)</w:t>
      </w:r>
      <w:r w:rsidR="00B93555" w:rsidRPr="00B33E80">
        <w:t xml:space="preserve">, </w:t>
      </w:r>
      <w:r w:rsidR="00B93555">
        <w:t xml:space="preserve">обновите страницу в браузере (кнопкой обновить или </w:t>
      </w:r>
      <w:r w:rsidR="00B93555">
        <w:rPr>
          <w:lang w:val="en-US"/>
        </w:rPr>
        <w:t>F</w:t>
      </w:r>
      <w:r w:rsidR="00B93555" w:rsidRPr="00B33E80">
        <w:t xml:space="preserve">5 </w:t>
      </w:r>
      <w:r w:rsidR="00B93555">
        <w:t>на клавиатуре) и проверьте результат.</w:t>
      </w:r>
    </w:p>
    <w:p w14:paraId="603D595D" w14:textId="77777777" w:rsidR="00B93555" w:rsidRDefault="00B93555" w:rsidP="00FE6D2B">
      <w:pPr>
        <w:pStyle w:val="af6"/>
      </w:pPr>
    </w:p>
    <w:p w14:paraId="2C9A2AB0" w14:textId="366F9456" w:rsidR="00B93555" w:rsidRPr="005E48A8" w:rsidRDefault="00B93555" w:rsidP="00B93555">
      <w:pPr>
        <w:pStyle w:val="af8"/>
      </w:pPr>
      <w:r>
        <w:t xml:space="preserve">Таблица </w:t>
      </w:r>
      <w:r w:rsidRPr="00B93555">
        <w:t>3</w:t>
      </w:r>
      <w:r>
        <w:t>.3 – Код открытия нового окна по щелчку на параграфе текст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14:paraId="771B50E4" w14:textId="77777777" w:rsidTr="0080241D">
        <w:tc>
          <w:tcPr>
            <w:tcW w:w="9854" w:type="dxa"/>
          </w:tcPr>
          <w:p w14:paraId="31647CFA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HTML</w:t>
            </w:r>
            <w:r>
              <w:rPr>
                <w:rFonts w:ascii="Consolas" w:hAnsi="Consolas"/>
              </w:rPr>
              <w:t xml:space="preserve"> +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B93555" w14:paraId="3CB3DB7D" w14:textId="77777777" w:rsidTr="0080241D">
        <w:tc>
          <w:tcPr>
            <w:tcW w:w="9854" w:type="dxa"/>
          </w:tcPr>
          <w:p w14:paraId="6DFB455E" w14:textId="77777777" w:rsidR="00B93555" w:rsidRPr="00B33E80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B33E80">
              <w:rPr>
                <w:rFonts w:ascii="Consolas" w:hAnsi="Consolas"/>
                <w:lang w:val="en-US"/>
              </w:rPr>
              <w:t>&lt;p</w:t>
            </w:r>
          </w:p>
          <w:p w14:paraId="5BA121CE" w14:textId="77777777" w:rsidR="00B93555" w:rsidRPr="00B33E80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B33E80">
              <w:rPr>
                <w:rFonts w:ascii="Consolas" w:hAnsi="Consolas"/>
                <w:lang w:val="en-US"/>
              </w:rPr>
              <w:t xml:space="preserve">  </w:t>
            </w:r>
            <w:proofErr w:type="spellStart"/>
            <w:r w:rsidRPr="00B33E80">
              <w:rPr>
                <w:rFonts w:ascii="Consolas" w:hAnsi="Consolas"/>
                <w:lang w:val="en-US"/>
              </w:rPr>
              <w:t>onClick</w:t>
            </w:r>
            <w:proofErr w:type="spellEnd"/>
            <w:r w:rsidRPr="00B33E80">
              <w:rPr>
                <w:rFonts w:ascii="Consolas" w:hAnsi="Consolas"/>
                <w:lang w:val="en-US"/>
              </w:rPr>
              <w:t>=</w:t>
            </w:r>
            <w:bookmarkStart w:id="9" w:name="_Hlk201227349"/>
            <w:r w:rsidRPr="00B33E80">
              <w:rPr>
                <w:rFonts w:ascii="Consolas" w:hAnsi="Consolas"/>
                <w:lang w:val="en-US"/>
              </w:rPr>
              <w:t>"</w:t>
            </w:r>
            <w:bookmarkEnd w:id="9"/>
            <w:proofErr w:type="spellStart"/>
            <w:r w:rsidRPr="00B33E80">
              <w:rPr>
                <w:rFonts w:ascii="Consolas" w:hAnsi="Consolas"/>
                <w:lang w:val="en-US"/>
              </w:rPr>
              <w:t>window.open</w:t>
            </w:r>
            <w:proofErr w:type="spellEnd"/>
            <w:r w:rsidRPr="00B33E80">
              <w:rPr>
                <w:rFonts w:ascii="Consolas" w:hAnsi="Consolas"/>
                <w:lang w:val="en-US"/>
              </w:rPr>
              <w:t>('http://www.samgtu.ru','SamgtuWindow',</w:t>
            </w:r>
          </w:p>
          <w:p w14:paraId="4F9AC303" w14:textId="77777777" w:rsidR="00B93555" w:rsidRPr="00B33E80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8445BE">
              <w:rPr>
                <w:rFonts w:ascii="Consolas" w:hAnsi="Consolas"/>
                <w:lang w:val="en-US"/>
              </w:rPr>
              <w:t xml:space="preserve">  </w:t>
            </w:r>
            <w:r w:rsidRPr="00B33E80">
              <w:rPr>
                <w:rFonts w:ascii="Consolas" w:hAnsi="Consolas"/>
                <w:lang w:val="en-US"/>
              </w:rPr>
              <w:t>'left=100,top=100</w:t>
            </w:r>
            <w:r w:rsidRPr="008445BE">
              <w:rPr>
                <w:rFonts w:ascii="Consolas" w:hAnsi="Consolas"/>
                <w:lang w:val="en-US"/>
              </w:rPr>
              <w:t>,</w:t>
            </w:r>
            <w:r w:rsidRPr="00676731">
              <w:rPr>
                <w:rFonts w:ascii="Consolas" w:hAnsi="Consolas"/>
                <w:lang w:val="en-US"/>
              </w:rPr>
              <w:t>width=400,height=400</w:t>
            </w:r>
            <w:r w:rsidRPr="00B33E80">
              <w:rPr>
                <w:rFonts w:ascii="Consolas" w:hAnsi="Consolas"/>
                <w:lang w:val="en-US"/>
              </w:rPr>
              <w:t>')"&gt;</w:t>
            </w:r>
          </w:p>
          <w:p w14:paraId="7F38287F" w14:textId="77777777" w:rsidR="00B93555" w:rsidRPr="00B33E80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8445BE">
              <w:rPr>
                <w:rFonts w:ascii="Consolas" w:hAnsi="Consolas"/>
                <w:lang w:val="en-US"/>
              </w:rPr>
              <w:t xml:space="preserve">    </w:t>
            </w:r>
            <w:r w:rsidRPr="00B33E80">
              <w:rPr>
                <w:rFonts w:ascii="Consolas" w:hAnsi="Consolas"/>
              </w:rPr>
              <w:t>Параграф текста</w:t>
            </w:r>
          </w:p>
          <w:p w14:paraId="28768B3F" w14:textId="77777777" w:rsidR="00B93555" w:rsidRPr="00B33E80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B33E80">
              <w:rPr>
                <w:rFonts w:ascii="Consolas" w:hAnsi="Consolas"/>
              </w:rPr>
              <w:t>&lt;/p&gt;</w:t>
            </w:r>
          </w:p>
          <w:p w14:paraId="66C8B425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</w:p>
        </w:tc>
      </w:tr>
    </w:tbl>
    <w:p w14:paraId="5AF82167" w14:textId="77777777" w:rsidR="00B93555" w:rsidRDefault="00B93555" w:rsidP="00FE6D2B">
      <w:pPr>
        <w:pStyle w:val="af6"/>
      </w:pPr>
    </w:p>
    <w:p w14:paraId="53C51CB2" w14:textId="77777777" w:rsidR="00D26409" w:rsidRPr="00435A12" w:rsidRDefault="00B93555" w:rsidP="00FE6D2B">
      <w:pPr>
        <w:pStyle w:val="af6"/>
      </w:pPr>
      <w:r>
        <w:lastRenderedPageBreak/>
        <w:t xml:space="preserve">Но нажатие на текст не слишком очевидно, поэтому следует в качестве активных элементов использовать ссылки, кнопки и подобные блоки. </w:t>
      </w:r>
    </w:p>
    <w:p w14:paraId="7C2641D5" w14:textId="38152FF4" w:rsidR="00B93555" w:rsidRDefault="00D26409" w:rsidP="00FE6D2B">
      <w:pPr>
        <w:pStyle w:val="af6"/>
      </w:pPr>
      <w:r w:rsidRPr="00D26409">
        <w:t xml:space="preserve">1.4. </w:t>
      </w:r>
      <w:r w:rsidR="00B93555">
        <w:t>Добавьте в код блок кнопки:</w:t>
      </w:r>
    </w:p>
    <w:p w14:paraId="62B88B47" w14:textId="77777777" w:rsidR="00B93555" w:rsidRPr="00435A12" w:rsidRDefault="00B93555" w:rsidP="00FE6D2B">
      <w:pPr>
        <w:pStyle w:val="af6"/>
        <w:rPr>
          <w:lang w:val="en-US"/>
        </w:rPr>
      </w:pPr>
      <w:r w:rsidRPr="00435A12">
        <w:rPr>
          <w:lang w:val="en-US"/>
        </w:rPr>
        <w:t>&lt;</w:t>
      </w:r>
      <w:r w:rsidRPr="008445BE">
        <w:rPr>
          <w:lang w:val="en-US"/>
        </w:rPr>
        <w:t>input</w:t>
      </w:r>
      <w:r w:rsidRPr="00435A12">
        <w:rPr>
          <w:lang w:val="en-US"/>
        </w:rPr>
        <w:t xml:space="preserve"> </w:t>
      </w:r>
      <w:r w:rsidRPr="008445BE">
        <w:rPr>
          <w:lang w:val="en-US"/>
        </w:rPr>
        <w:t>type</w:t>
      </w:r>
      <w:r w:rsidRPr="00435A12">
        <w:rPr>
          <w:lang w:val="en-US"/>
        </w:rPr>
        <w:t>="</w:t>
      </w:r>
      <w:r w:rsidRPr="008445BE">
        <w:rPr>
          <w:lang w:val="en-US"/>
        </w:rPr>
        <w:t>button</w:t>
      </w:r>
      <w:r w:rsidRPr="00435A12">
        <w:rPr>
          <w:lang w:val="en-US"/>
        </w:rPr>
        <w:t xml:space="preserve">" </w:t>
      </w:r>
      <w:r w:rsidRPr="008445BE">
        <w:rPr>
          <w:lang w:val="en-US"/>
        </w:rPr>
        <w:t>value</w:t>
      </w:r>
      <w:r w:rsidRPr="00435A12">
        <w:rPr>
          <w:lang w:val="en-US"/>
        </w:rPr>
        <w:t>="</w:t>
      </w:r>
      <w:r w:rsidRPr="001807DE">
        <w:t>Моя</w:t>
      </w:r>
      <w:r w:rsidRPr="00435A12">
        <w:rPr>
          <w:lang w:val="en-US"/>
        </w:rPr>
        <w:t xml:space="preserve"> </w:t>
      </w:r>
      <w:r w:rsidRPr="001807DE">
        <w:t>кнопка</w:t>
      </w:r>
      <w:r w:rsidRPr="00435A12">
        <w:rPr>
          <w:lang w:val="en-US"/>
        </w:rPr>
        <w:t>"/&gt;</w:t>
      </w:r>
    </w:p>
    <w:p w14:paraId="0BAE5131" w14:textId="77777777" w:rsidR="00D26409" w:rsidRPr="00435A12" w:rsidRDefault="00B93555" w:rsidP="00FE6D2B">
      <w:pPr>
        <w:pStyle w:val="af6"/>
      </w:pPr>
      <w:r>
        <w:t xml:space="preserve">и самостоятельно добавьте ей возможность открытия ссылки на сайт СамГТУ. </w:t>
      </w:r>
    </w:p>
    <w:p w14:paraId="5CC40938" w14:textId="1E30E353" w:rsidR="00B93555" w:rsidRDefault="00D26409" w:rsidP="00FE6D2B">
      <w:pPr>
        <w:pStyle w:val="af6"/>
      </w:pPr>
      <w:r w:rsidRPr="00D26409">
        <w:t xml:space="preserve">1.5. </w:t>
      </w:r>
      <w:r>
        <w:t>Н</w:t>
      </w:r>
      <w:r w:rsidR="00B93555">
        <w:t>айдите в поиске страницу погоды Яндекс для вашего города или района города, откройте сданную страницу и скопируйте ссылку на нее.</w:t>
      </w:r>
    </w:p>
    <w:p w14:paraId="43140A57" w14:textId="77777777" w:rsidR="00D26409" w:rsidRDefault="00D26409" w:rsidP="00FE6D2B">
      <w:pPr>
        <w:pStyle w:val="af6"/>
      </w:pPr>
      <w:r>
        <w:t>1.6. С</w:t>
      </w:r>
      <w:r w:rsidR="00B93555">
        <w:t xml:space="preserve">мените ссылку в </w:t>
      </w:r>
      <w:proofErr w:type="spellStart"/>
      <w:r w:rsidR="00B93555">
        <w:rPr>
          <w:lang w:val="en-US"/>
        </w:rPr>
        <w:t>onClick</w:t>
      </w:r>
      <w:proofErr w:type="spellEnd"/>
      <w:r w:rsidR="00B93555" w:rsidRPr="008445BE">
        <w:t xml:space="preserve"> </w:t>
      </w:r>
      <w:r w:rsidR="00B93555">
        <w:t xml:space="preserve">кнопки на скопированную. </w:t>
      </w:r>
    </w:p>
    <w:p w14:paraId="568D92DE" w14:textId="77777777" w:rsidR="00D26409" w:rsidRDefault="00D26409" w:rsidP="00FE6D2B">
      <w:pPr>
        <w:pStyle w:val="af6"/>
      </w:pPr>
      <w:r>
        <w:t xml:space="preserve">1.7. </w:t>
      </w:r>
      <w:r w:rsidR="00B93555">
        <w:t xml:space="preserve">Затем измените имя окна на </w:t>
      </w:r>
      <w:proofErr w:type="spellStart"/>
      <w:r w:rsidR="00B93555">
        <w:rPr>
          <w:lang w:val="en-US"/>
        </w:rPr>
        <w:t>WeatherWindow</w:t>
      </w:r>
      <w:proofErr w:type="spellEnd"/>
      <w:r w:rsidR="00B93555" w:rsidRPr="008445BE">
        <w:t xml:space="preserve">. </w:t>
      </w:r>
    </w:p>
    <w:p w14:paraId="37E2574C" w14:textId="77777777" w:rsidR="00D26409" w:rsidRDefault="00D26409" w:rsidP="00FE6D2B">
      <w:pPr>
        <w:pStyle w:val="af6"/>
      </w:pPr>
      <w:r>
        <w:t>1.8. У</w:t>
      </w:r>
      <w:r w:rsidR="00B93555">
        <w:t>становите параметры положения (</w:t>
      </w:r>
      <w:r w:rsidR="00B93555">
        <w:rPr>
          <w:lang w:val="en-US"/>
        </w:rPr>
        <w:t>top</w:t>
      </w:r>
      <w:r w:rsidR="00B93555" w:rsidRPr="008445BE">
        <w:t xml:space="preserve">, </w:t>
      </w:r>
      <w:r w:rsidR="00B93555">
        <w:rPr>
          <w:lang w:val="en-US"/>
        </w:rPr>
        <w:t>left</w:t>
      </w:r>
      <w:r w:rsidR="00B93555" w:rsidRPr="008445BE">
        <w:t xml:space="preserve">) </w:t>
      </w:r>
      <w:r w:rsidR="00B93555">
        <w:t xml:space="preserve">на значение </w:t>
      </w:r>
      <w:r w:rsidR="00B93555">
        <w:rPr>
          <w:lang w:val="en-US"/>
        </w:rPr>
        <w:t>N</w:t>
      </w:r>
      <w:r w:rsidR="00B93555" w:rsidRPr="008445BE">
        <w:t xml:space="preserve">+10, </w:t>
      </w:r>
      <w:r w:rsidR="00B93555">
        <w:t>а</w:t>
      </w:r>
      <w:r w:rsidR="00B93555" w:rsidRPr="008445BE">
        <w:t xml:space="preserve"> </w:t>
      </w:r>
      <w:r w:rsidR="00B93555">
        <w:t xml:space="preserve">ширины и высоты окна на значение </w:t>
      </w:r>
      <w:r w:rsidR="00B93555" w:rsidRPr="008445BE">
        <w:t>2*</w:t>
      </w:r>
      <w:r w:rsidR="00B93555">
        <w:rPr>
          <w:lang w:val="en-US"/>
        </w:rPr>
        <w:t>N</w:t>
      </w:r>
      <w:r w:rsidR="00B93555" w:rsidRPr="008445BE">
        <w:t xml:space="preserve">+100, </w:t>
      </w:r>
      <w:r w:rsidR="00B93555">
        <w:t xml:space="preserve">где </w:t>
      </w:r>
      <w:r w:rsidR="00B93555">
        <w:rPr>
          <w:lang w:val="en-US"/>
        </w:rPr>
        <w:t>N</w:t>
      </w:r>
      <w:r w:rsidR="00B93555" w:rsidRPr="008445BE">
        <w:t xml:space="preserve"> </w:t>
      </w:r>
      <w:r w:rsidR="00B93555">
        <w:t>–</w:t>
      </w:r>
      <w:r w:rsidR="00B93555" w:rsidRPr="008445BE">
        <w:t xml:space="preserve"> </w:t>
      </w:r>
      <w:r w:rsidR="00B93555">
        <w:t xml:space="preserve">ваш вариант по списку. </w:t>
      </w:r>
    </w:p>
    <w:p w14:paraId="67A28ECB" w14:textId="7E161DCD" w:rsidR="00B93555" w:rsidRDefault="00D26409" w:rsidP="00FE6D2B">
      <w:pPr>
        <w:pStyle w:val="af6"/>
      </w:pPr>
      <w:r>
        <w:t xml:space="preserve">1.9. </w:t>
      </w:r>
      <w:r w:rsidR="00B93555">
        <w:t xml:space="preserve">После копирования сохраните документ в </w:t>
      </w:r>
      <w:r w:rsidR="00B93555">
        <w:rPr>
          <w:lang w:val="en-US"/>
        </w:rPr>
        <w:t>VS</w:t>
      </w:r>
      <w:r w:rsidR="00B93555" w:rsidRPr="00B33E80">
        <w:t xml:space="preserve"> </w:t>
      </w:r>
      <w:r w:rsidR="00B93555">
        <w:rPr>
          <w:lang w:val="en-US"/>
        </w:rPr>
        <w:t>Code</w:t>
      </w:r>
      <w:r w:rsidR="00B93555" w:rsidRPr="00B33E80">
        <w:t xml:space="preserve"> </w:t>
      </w:r>
      <w:r w:rsidR="00B93555">
        <w:t>(</w:t>
      </w:r>
      <w:r w:rsidR="00B93555">
        <w:rPr>
          <w:lang w:val="en-US"/>
        </w:rPr>
        <w:t>Ctrl</w:t>
      </w:r>
      <w:r w:rsidR="00B93555" w:rsidRPr="00B33E80">
        <w:t>+</w:t>
      </w:r>
      <w:r w:rsidR="00B93555">
        <w:rPr>
          <w:lang w:val="en-US"/>
        </w:rPr>
        <w:t>S</w:t>
      </w:r>
      <w:r w:rsidR="00B93555">
        <w:t>)</w:t>
      </w:r>
      <w:r w:rsidR="00B93555" w:rsidRPr="00B33E80">
        <w:t xml:space="preserve">, </w:t>
      </w:r>
      <w:r w:rsidR="00B93555">
        <w:t xml:space="preserve">обновите страницу в браузере (кнопкой обновить или </w:t>
      </w:r>
      <w:r w:rsidR="00B93555">
        <w:rPr>
          <w:lang w:val="en-US"/>
        </w:rPr>
        <w:t>F</w:t>
      </w:r>
      <w:r w:rsidR="00B93555" w:rsidRPr="00B33E80">
        <w:t xml:space="preserve">5 </w:t>
      </w:r>
      <w:r w:rsidR="00B93555">
        <w:t>на клавиатуре) и проверьте результат.</w:t>
      </w:r>
    </w:p>
    <w:p w14:paraId="45FE95E8" w14:textId="07AE7EFE" w:rsidR="00D26409" w:rsidRPr="00435A12" w:rsidRDefault="00B93555" w:rsidP="00D26409">
      <w:pPr>
        <w:pStyle w:val="af6"/>
      </w:pPr>
      <w:r>
        <w:t xml:space="preserve">Другим простым методом, управляющим окнами, является </w:t>
      </w:r>
      <w:proofErr w:type="spellStart"/>
      <w:r w:rsidRPr="00477F7F">
        <w:t>window.close</w:t>
      </w:r>
      <w:proofErr w:type="spellEnd"/>
      <w:r w:rsidRPr="00477F7F">
        <w:t>()</w:t>
      </w:r>
      <w:r>
        <w:t xml:space="preserve">, при его вызове текущее окно закрывается. </w:t>
      </w:r>
    </w:p>
    <w:p w14:paraId="11DE93B8" w14:textId="77777777" w:rsidR="00BE1A5B" w:rsidRPr="00435A12" w:rsidRDefault="00BE1A5B" w:rsidP="00FE6D2B">
      <w:pPr>
        <w:pStyle w:val="af6"/>
      </w:pPr>
      <w:r w:rsidRPr="00BE1A5B">
        <w:t xml:space="preserve">1.10. </w:t>
      </w:r>
      <w:r w:rsidR="00B93555">
        <w:t xml:space="preserve">Добавьте в </w:t>
      </w:r>
      <w:r w:rsidR="00B93555">
        <w:rPr>
          <w:lang w:val="en-US"/>
        </w:rPr>
        <w:t>body</w:t>
      </w:r>
      <w:r w:rsidR="00B93555" w:rsidRPr="00477F7F">
        <w:t xml:space="preserve"> </w:t>
      </w:r>
      <w:r w:rsidR="00B93555">
        <w:t xml:space="preserve">еще одну кнопку, в ней добавьте к атрибутам </w:t>
      </w:r>
      <w:proofErr w:type="spellStart"/>
      <w:r w:rsidR="00B93555">
        <w:rPr>
          <w:lang w:val="en-US"/>
        </w:rPr>
        <w:t>onClick</w:t>
      </w:r>
      <w:proofErr w:type="spellEnd"/>
      <w:r w:rsidR="00B93555" w:rsidRPr="00477F7F">
        <w:t xml:space="preserve">="" </w:t>
      </w:r>
      <w:r w:rsidR="00B93555">
        <w:t xml:space="preserve">и вместо </w:t>
      </w:r>
      <w:r w:rsidR="00B93555">
        <w:rPr>
          <w:lang w:val="en-US"/>
        </w:rPr>
        <w:t>window</w:t>
      </w:r>
      <w:r w:rsidR="00B93555" w:rsidRPr="00477F7F">
        <w:t>.</w:t>
      </w:r>
      <w:r w:rsidR="00B93555">
        <w:rPr>
          <w:lang w:val="en-US"/>
        </w:rPr>
        <w:t>open</w:t>
      </w:r>
      <w:r w:rsidR="00B93555" w:rsidRPr="00477F7F">
        <w:t xml:space="preserve">() </w:t>
      </w:r>
      <w:r w:rsidR="00B93555">
        <w:t xml:space="preserve">укажите </w:t>
      </w:r>
      <w:proofErr w:type="spellStart"/>
      <w:r w:rsidR="00B93555" w:rsidRPr="00477F7F">
        <w:t>window.close</w:t>
      </w:r>
      <w:proofErr w:type="spellEnd"/>
      <w:r w:rsidR="00B93555" w:rsidRPr="00477F7F">
        <w:t>()</w:t>
      </w:r>
      <w:r w:rsidR="00B93555">
        <w:t xml:space="preserve"> внутри кавычек. </w:t>
      </w:r>
    </w:p>
    <w:p w14:paraId="624CFFB3" w14:textId="09405E51" w:rsidR="00B93555" w:rsidRDefault="00BE1A5B" w:rsidP="00FE6D2B">
      <w:pPr>
        <w:pStyle w:val="af6"/>
      </w:pPr>
      <w:r w:rsidRPr="00BE1A5B">
        <w:t xml:space="preserve">1.11. </w:t>
      </w:r>
      <w:r w:rsidR="00B93555">
        <w:t xml:space="preserve">Переименуйте кнопку (атрибут </w:t>
      </w:r>
      <w:r w:rsidR="00B93555">
        <w:rPr>
          <w:lang w:val="en-US"/>
        </w:rPr>
        <w:t>value</w:t>
      </w:r>
      <w:r w:rsidR="00B93555">
        <w:t>)</w:t>
      </w:r>
      <w:r w:rsidR="00B93555" w:rsidRPr="00477F7F">
        <w:t xml:space="preserve"> </w:t>
      </w:r>
      <w:r w:rsidR="00B93555">
        <w:t xml:space="preserve">с «Моя кнопка» на «Закрыть страницу». После копирования сохраните документ в </w:t>
      </w:r>
      <w:r w:rsidR="00B93555">
        <w:rPr>
          <w:lang w:val="en-US"/>
        </w:rPr>
        <w:t>VS</w:t>
      </w:r>
      <w:r w:rsidR="00B93555" w:rsidRPr="00B33E80">
        <w:t xml:space="preserve"> </w:t>
      </w:r>
      <w:r w:rsidR="00B93555">
        <w:rPr>
          <w:lang w:val="en-US"/>
        </w:rPr>
        <w:t>Code</w:t>
      </w:r>
      <w:r w:rsidR="00B93555" w:rsidRPr="00B33E80">
        <w:t xml:space="preserve"> </w:t>
      </w:r>
      <w:r w:rsidR="00B93555">
        <w:t>(</w:t>
      </w:r>
      <w:r w:rsidR="00B93555">
        <w:rPr>
          <w:lang w:val="en-US"/>
        </w:rPr>
        <w:t>Ctrl</w:t>
      </w:r>
      <w:r w:rsidR="00B93555" w:rsidRPr="00B33E80">
        <w:t>+</w:t>
      </w:r>
      <w:r w:rsidR="00B93555">
        <w:rPr>
          <w:lang w:val="en-US"/>
        </w:rPr>
        <w:t>S</w:t>
      </w:r>
      <w:r w:rsidR="00B93555">
        <w:t>)</w:t>
      </w:r>
      <w:r w:rsidR="00B93555" w:rsidRPr="00B33E80">
        <w:t xml:space="preserve">, </w:t>
      </w:r>
      <w:r w:rsidR="00B93555">
        <w:t xml:space="preserve">обновите страницу в браузере (кнопкой обновить или </w:t>
      </w:r>
      <w:r w:rsidR="00B93555">
        <w:rPr>
          <w:lang w:val="en-US"/>
        </w:rPr>
        <w:t>F</w:t>
      </w:r>
      <w:r w:rsidR="00B93555" w:rsidRPr="00B33E80">
        <w:t xml:space="preserve">5 </w:t>
      </w:r>
      <w:r w:rsidR="00B93555">
        <w:t xml:space="preserve">на клавиатуре) и проверьте результат. По нажатию на кнопку страница закроется, откройте ее повторно в браузере из папки </w:t>
      </w:r>
      <w:r w:rsidR="00B93555">
        <w:rPr>
          <w:lang w:val="en-US"/>
        </w:rPr>
        <w:t>website</w:t>
      </w:r>
      <w:r w:rsidR="00B93555" w:rsidRPr="00477F7F">
        <w:t>.</w:t>
      </w:r>
    </w:p>
    <w:p w14:paraId="013E8246" w14:textId="5230ECD3" w:rsidR="00D26409" w:rsidRPr="00435A12" w:rsidRDefault="00D26409" w:rsidP="00FE6D2B">
      <w:pPr>
        <w:pStyle w:val="af6"/>
      </w:pPr>
      <w:r w:rsidRPr="00D26409">
        <w:t xml:space="preserve">2. </w:t>
      </w:r>
      <w:r>
        <w:t xml:space="preserve">Освойте основы проверки форм в  </w:t>
      </w:r>
      <w:r>
        <w:rPr>
          <w:lang w:val="en-US"/>
        </w:rPr>
        <w:t>JavaScript</w:t>
      </w:r>
      <w:r w:rsidRPr="00D26409">
        <w:t>.</w:t>
      </w:r>
    </w:p>
    <w:p w14:paraId="5155517F" w14:textId="31C2BD08" w:rsidR="00615E95" w:rsidRPr="00615E95" w:rsidRDefault="00615E95" w:rsidP="00615E95">
      <w:pPr>
        <w:pStyle w:val="af6"/>
      </w:pPr>
      <w:r>
        <w:t xml:space="preserve">Если скрипт достаточно большой, рекомендуется подключать его в теге </w:t>
      </w:r>
      <w:r w:rsidRPr="00A14C13">
        <w:t>&lt;</w:t>
      </w:r>
      <w:r>
        <w:rPr>
          <w:lang w:val="en-US"/>
        </w:rPr>
        <w:t>script</w:t>
      </w:r>
      <w:r w:rsidRPr="00A14C13">
        <w:t xml:space="preserve">&gt;. </w:t>
      </w:r>
    </w:p>
    <w:p w14:paraId="3EFA5CD4" w14:textId="02A1DC36" w:rsidR="00B93555" w:rsidRDefault="00D26409" w:rsidP="00FE6D2B">
      <w:pPr>
        <w:pStyle w:val="af6"/>
      </w:pPr>
      <w:r w:rsidRPr="00D26409">
        <w:t xml:space="preserve">2.1. </w:t>
      </w:r>
      <w:r w:rsidR="00B93555">
        <w:t xml:space="preserve">Добавьте в конце </w:t>
      </w:r>
      <w:r w:rsidR="00B93555">
        <w:rPr>
          <w:lang w:val="en-US"/>
        </w:rPr>
        <w:t>body</w:t>
      </w:r>
      <w:r w:rsidR="00B93555" w:rsidRPr="001807DE">
        <w:t xml:space="preserve"> </w:t>
      </w:r>
      <w:r w:rsidR="00B93555">
        <w:t>парный тег:</w:t>
      </w:r>
    </w:p>
    <w:p w14:paraId="25C812F3" w14:textId="77777777" w:rsidR="00B93555" w:rsidRPr="001807DE" w:rsidRDefault="00B93555" w:rsidP="00FE6D2B">
      <w:pPr>
        <w:pStyle w:val="af6"/>
      </w:pPr>
      <w:r w:rsidRPr="001807DE">
        <w:t>&lt;</w:t>
      </w:r>
      <w:r>
        <w:rPr>
          <w:lang w:val="en-US"/>
        </w:rPr>
        <w:t>script</w:t>
      </w:r>
      <w:r w:rsidRPr="001807DE">
        <w:t>&gt;</w:t>
      </w:r>
    </w:p>
    <w:p w14:paraId="078BB744" w14:textId="77777777" w:rsidR="00B93555" w:rsidRPr="001807DE" w:rsidRDefault="00B93555" w:rsidP="00FE6D2B">
      <w:pPr>
        <w:pStyle w:val="af6"/>
      </w:pPr>
      <w:r w:rsidRPr="001807DE">
        <w:t>&lt;/</w:t>
      </w:r>
      <w:r>
        <w:rPr>
          <w:lang w:val="en-US"/>
        </w:rPr>
        <w:t>script</w:t>
      </w:r>
      <w:r w:rsidRPr="001807DE">
        <w:t>&gt;</w:t>
      </w:r>
    </w:p>
    <w:p w14:paraId="16026E04" w14:textId="3E21EFCC" w:rsidR="00B93555" w:rsidRPr="00A14C13" w:rsidRDefault="00B93555" w:rsidP="00FE6D2B">
      <w:pPr>
        <w:pStyle w:val="af6"/>
      </w:pPr>
      <w:r>
        <w:lastRenderedPageBreak/>
        <w:t>после чего скопируйте в него код из табл</w:t>
      </w:r>
      <w:r w:rsidR="00D26409" w:rsidRPr="00BE1A5B">
        <w:t>.</w:t>
      </w:r>
      <w:r>
        <w:t xml:space="preserve"> </w:t>
      </w:r>
      <w:r w:rsidRPr="00B93555">
        <w:t>3</w:t>
      </w:r>
      <w:r>
        <w:t xml:space="preserve">.4. Данный код будет проверять верность введения данных в текстовые поля, о которых далее. </w:t>
      </w:r>
    </w:p>
    <w:p w14:paraId="76435FC6" w14:textId="77777777" w:rsidR="00B93555" w:rsidRDefault="00B93555" w:rsidP="00B93555">
      <w:pPr>
        <w:pStyle w:val="af8"/>
      </w:pPr>
    </w:p>
    <w:p w14:paraId="11BE2458" w14:textId="6D53B5F3" w:rsidR="00B93555" w:rsidRPr="005E48A8" w:rsidRDefault="00B93555" w:rsidP="00B93555">
      <w:pPr>
        <w:pStyle w:val="af8"/>
      </w:pPr>
      <w:r>
        <w:t xml:space="preserve">Таблица </w:t>
      </w:r>
      <w:r>
        <w:rPr>
          <w:lang w:val="en-US"/>
        </w:rPr>
        <w:t>3</w:t>
      </w:r>
      <w:r>
        <w:t>.4 – Код проверки формы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14:paraId="79B8F82E" w14:textId="77777777" w:rsidTr="0080241D">
        <w:tc>
          <w:tcPr>
            <w:tcW w:w="9854" w:type="dxa"/>
          </w:tcPr>
          <w:p w14:paraId="46850FB9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B93555" w14:paraId="112E0C1A" w14:textId="77777777" w:rsidTr="0080241D">
        <w:tc>
          <w:tcPr>
            <w:tcW w:w="9854" w:type="dxa"/>
          </w:tcPr>
          <w:p w14:paraId="481603F5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function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CheckForm</w:t>
            </w:r>
            <w:proofErr w:type="spellEnd"/>
            <w:r w:rsidRPr="0045250C">
              <w:rPr>
                <w:rFonts w:ascii="Consolas" w:hAnsi="Consolas"/>
                <w:lang w:val="en-US"/>
              </w:rPr>
              <w:t>(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</w:t>
            </w:r>
            <w:proofErr w:type="spellEnd"/>
            <w:r w:rsidRPr="0045250C">
              <w:rPr>
                <w:rFonts w:ascii="Consolas" w:hAnsi="Consolas"/>
                <w:lang w:val="en-US"/>
              </w:rPr>
              <w:t>) {</w:t>
            </w:r>
          </w:p>
          <w:p w14:paraId="0FA2A29A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if (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.</w:t>
            </w:r>
            <w:r w:rsidRPr="00AA1D50">
              <w:rPr>
                <w:rFonts w:ascii="Consolas" w:hAnsi="Consolas"/>
                <w:lang w:val="en-US"/>
              </w:rPr>
              <w:t>username</w:t>
            </w:r>
            <w:r w:rsidRPr="0045250C">
              <w:rPr>
                <w:rFonts w:ascii="Consolas" w:hAnsi="Consolas"/>
                <w:lang w:val="en-US"/>
              </w:rPr>
              <w:t>.value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== ''){</w:t>
            </w:r>
          </w:p>
          <w:p w14:paraId="6D44A431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    alert("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Введите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ваше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имя</w:t>
            </w:r>
            <w:proofErr w:type="spellEnd"/>
            <w:r w:rsidRPr="0045250C">
              <w:rPr>
                <w:rFonts w:ascii="Consolas" w:hAnsi="Consolas"/>
                <w:lang w:val="en-US"/>
              </w:rPr>
              <w:t>");</w:t>
            </w:r>
          </w:p>
          <w:p w14:paraId="7D5BD91E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   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.</w:t>
            </w:r>
            <w:r w:rsidRPr="00AA1D50">
              <w:rPr>
                <w:rFonts w:ascii="Consolas" w:hAnsi="Consolas"/>
                <w:lang w:val="en-US"/>
              </w:rPr>
              <w:t>username</w:t>
            </w:r>
            <w:r w:rsidRPr="0045250C">
              <w:rPr>
                <w:rFonts w:ascii="Consolas" w:hAnsi="Consolas"/>
                <w:lang w:val="en-US"/>
              </w:rPr>
              <w:t>.focus</w:t>
            </w:r>
            <w:proofErr w:type="spellEnd"/>
            <w:r w:rsidRPr="0045250C">
              <w:rPr>
                <w:rFonts w:ascii="Consolas" w:hAnsi="Consolas"/>
                <w:lang w:val="en-US"/>
              </w:rPr>
              <w:t>();</w:t>
            </w:r>
          </w:p>
          <w:p w14:paraId="47A554B3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}</w:t>
            </w:r>
          </w:p>
          <w:p w14:paraId="2CAF3A29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if (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.email.value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== ''){</w:t>
            </w:r>
          </w:p>
          <w:p w14:paraId="5956F648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    alert</w:t>
            </w:r>
            <w:r w:rsidRPr="0045250C">
              <w:rPr>
                <w:rFonts w:ascii="Consolas" w:hAnsi="Consolas"/>
              </w:rPr>
              <w:t xml:space="preserve">("Введите ваш </w:t>
            </w:r>
            <w:r w:rsidRPr="0045250C">
              <w:rPr>
                <w:rFonts w:ascii="Consolas" w:hAnsi="Consolas"/>
                <w:lang w:val="en-US"/>
              </w:rPr>
              <w:t>e</w:t>
            </w:r>
            <w:r w:rsidRPr="0045250C">
              <w:rPr>
                <w:rFonts w:ascii="Consolas" w:hAnsi="Consolas"/>
              </w:rPr>
              <w:t>-</w:t>
            </w:r>
            <w:r w:rsidRPr="0045250C">
              <w:rPr>
                <w:rFonts w:ascii="Consolas" w:hAnsi="Consolas"/>
                <w:lang w:val="en-US"/>
              </w:rPr>
              <w:t>mail</w:t>
            </w:r>
            <w:r w:rsidRPr="0045250C">
              <w:rPr>
                <w:rFonts w:ascii="Consolas" w:hAnsi="Consolas"/>
              </w:rPr>
              <w:t>");</w:t>
            </w:r>
          </w:p>
          <w:p w14:paraId="78331B9E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</w:rPr>
              <w:t xml:space="preserve">       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.email.focus</w:t>
            </w:r>
            <w:proofErr w:type="spellEnd"/>
            <w:r w:rsidRPr="0045250C">
              <w:rPr>
                <w:rFonts w:ascii="Consolas" w:hAnsi="Consolas"/>
                <w:lang w:val="en-US"/>
              </w:rPr>
              <w:t>();</w:t>
            </w:r>
          </w:p>
          <w:p w14:paraId="5BB77914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}</w:t>
            </w:r>
          </w:p>
          <w:p w14:paraId="28ACD7B2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if (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.Comment.value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== ''){</w:t>
            </w:r>
          </w:p>
          <w:p w14:paraId="09DBA2EE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    alert("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Введите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ваш</w:t>
            </w:r>
            <w:proofErr w:type="spellEnd"/>
            <w:r w:rsidRPr="0045250C">
              <w:rPr>
                <w:rFonts w:ascii="Consolas" w:hAnsi="Consolas"/>
                <w:lang w:val="en-US"/>
              </w:rPr>
              <w:t xml:space="preserve">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коммениарий</w:t>
            </w:r>
            <w:proofErr w:type="spellEnd"/>
            <w:r w:rsidRPr="0045250C">
              <w:rPr>
                <w:rFonts w:ascii="Consolas" w:hAnsi="Consolas"/>
                <w:lang w:val="en-US"/>
              </w:rPr>
              <w:t>");</w:t>
            </w:r>
          </w:p>
          <w:p w14:paraId="4A064114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    </w:t>
            </w:r>
            <w:proofErr w:type="spellStart"/>
            <w:r w:rsidRPr="0045250C">
              <w:rPr>
                <w:rFonts w:ascii="Consolas" w:hAnsi="Consolas"/>
                <w:lang w:val="en-US"/>
              </w:rPr>
              <w:t>UserForm.Comment.focus</w:t>
            </w:r>
            <w:proofErr w:type="spellEnd"/>
            <w:r w:rsidRPr="0045250C">
              <w:rPr>
                <w:rFonts w:ascii="Consolas" w:hAnsi="Consolas"/>
                <w:lang w:val="en-US"/>
              </w:rPr>
              <w:t>();</w:t>
            </w:r>
          </w:p>
          <w:p w14:paraId="6CFB7414" w14:textId="77777777" w:rsidR="00B93555" w:rsidRPr="0045250C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50C">
              <w:rPr>
                <w:rFonts w:ascii="Consolas" w:hAnsi="Consolas"/>
                <w:lang w:val="en-US"/>
              </w:rPr>
              <w:t xml:space="preserve">    }</w:t>
            </w:r>
          </w:p>
          <w:p w14:paraId="05A11EFA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45250C">
              <w:rPr>
                <w:rFonts w:ascii="Consolas" w:hAnsi="Consolas"/>
                <w:lang w:val="en-US"/>
              </w:rPr>
              <w:t>}</w:t>
            </w:r>
          </w:p>
        </w:tc>
      </w:tr>
    </w:tbl>
    <w:p w14:paraId="2E930C86" w14:textId="77777777" w:rsidR="00B93555" w:rsidRDefault="00B93555" w:rsidP="00B93555">
      <w:pPr>
        <w:pStyle w:val="af8"/>
      </w:pPr>
    </w:p>
    <w:p w14:paraId="5A544AAB" w14:textId="77777777" w:rsidR="00B93555" w:rsidRDefault="00B93555" w:rsidP="00FE6D2B">
      <w:pPr>
        <w:pStyle w:val="af6"/>
      </w:pPr>
      <w:r>
        <w:t xml:space="preserve">Здесь происходит проверка состояния форм. Рассмотрим строку первой проверки </w:t>
      </w:r>
      <w:r w:rsidRPr="00BB7F95">
        <w:rPr>
          <w:lang w:val="en-US"/>
        </w:rPr>
        <w:t>if</w:t>
      </w:r>
      <w:r w:rsidRPr="00BB7F95">
        <w:t xml:space="preserve"> (</w:t>
      </w:r>
      <w:proofErr w:type="spellStart"/>
      <w:r w:rsidRPr="00BB7F95">
        <w:rPr>
          <w:lang w:val="en-US"/>
        </w:rPr>
        <w:t>UserForm</w:t>
      </w:r>
      <w:proofErr w:type="spellEnd"/>
      <w:r w:rsidRPr="00BB7F95">
        <w:t>.</w:t>
      </w:r>
      <w:r w:rsidRPr="00BB7F95">
        <w:rPr>
          <w:lang w:val="en-US"/>
        </w:rPr>
        <w:t>username</w:t>
      </w:r>
      <w:r w:rsidRPr="00BB7F95">
        <w:t>.</w:t>
      </w:r>
      <w:r w:rsidRPr="00BB7F95">
        <w:rPr>
          <w:lang w:val="en-US"/>
        </w:rPr>
        <w:t>value</w:t>
      </w:r>
      <w:r w:rsidRPr="00BB7F95">
        <w:t xml:space="preserve"> == '</w:t>
      </w:r>
      <w:r>
        <w:t xml:space="preserve"> </w:t>
      </w:r>
      <w:r w:rsidRPr="00BB7F95">
        <w:t>')</w:t>
      </w:r>
      <w:r w:rsidRPr="00AA1D50">
        <w:t>{}</w:t>
      </w:r>
      <w:r>
        <w:t>:</w:t>
      </w:r>
    </w:p>
    <w:p w14:paraId="6EC161BA" w14:textId="77777777" w:rsidR="00B93555" w:rsidRDefault="00B93555" w:rsidP="00FE6D2B">
      <w:pPr>
        <w:pStyle w:val="af6"/>
      </w:pPr>
      <w:r>
        <w:rPr>
          <w:lang w:val="en-US"/>
        </w:rPr>
        <w:t>if</w:t>
      </w:r>
      <w:r w:rsidRPr="00AA1D50">
        <w:t>()</w:t>
      </w:r>
      <w:r>
        <w:t xml:space="preserve"> </w:t>
      </w:r>
      <w:r w:rsidRPr="00AA1D50">
        <w:t xml:space="preserve">{} – </w:t>
      </w:r>
      <w:r>
        <w:t>проверяет, выполняется ли условие, заданное в скобках и если да, то будет выполнен код, который находится в фигурных скобках;</w:t>
      </w:r>
    </w:p>
    <w:p w14:paraId="0BCF1416" w14:textId="77777777" w:rsidR="00B93555" w:rsidRDefault="00B93555" w:rsidP="00FE6D2B">
      <w:pPr>
        <w:pStyle w:val="af6"/>
      </w:pPr>
      <w:proofErr w:type="spellStart"/>
      <w:r w:rsidRPr="00BB7F95">
        <w:rPr>
          <w:lang w:val="en-US"/>
        </w:rPr>
        <w:t>UserForm</w:t>
      </w:r>
      <w:proofErr w:type="spellEnd"/>
      <w:r w:rsidRPr="00AA1D50">
        <w:t>.</w:t>
      </w:r>
      <w:r w:rsidRPr="00BB7F95">
        <w:rPr>
          <w:lang w:val="en-US"/>
        </w:rPr>
        <w:t>username</w:t>
      </w:r>
      <w:r w:rsidRPr="00AA1D50">
        <w:t>.</w:t>
      </w:r>
      <w:r w:rsidRPr="00BB7F95">
        <w:rPr>
          <w:lang w:val="en-US"/>
        </w:rPr>
        <w:t>value</w:t>
      </w:r>
      <w:r w:rsidRPr="00AA1D50">
        <w:t xml:space="preserve"> – </w:t>
      </w:r>
      <w:r>
        <w:t>узнаем</w:t>
      </w:r>
      <w:r w:rsidRPr="00AA1D50">
        <w:t xml:space="preserve">, </w:t>
      </w:r>
      <w:r>
        <w:t xml:space="preserve">чему у формы, для которой вызывается скрипт, равно значение у тега, атрибут </w:t>
      </w:r>
      <w:proofErr w:type="spellStart"/>
      <w:r w:rsidRPr="00BB7F95">
        <w:t>name</w:t>
      </w:r>
      <w:proofErr w:type="spellEnd"/>
      <w:r>
        <w:t xml:space="preserve"> которого равен </w:t>
      </w:r>
      <w:r w:rsidRPr="00BB7F95">
        <w:rPr>
          <w:lang w:val="en-US"/>
        </w:rPr>
        <w:t>username</w:t>
      </w:r>
      <w:r>
        <w:t>;</w:t>
      </w:r>
    </w:p>
    <w:p w14:paraId="224238AE" w14:textId="77777777" w:rsidR="00B93555" w:rsidRPr="00AA1D50" w:rsidRDefault="00B93555" w:rsidP="00FE6D2B">
      <w:pPr>
        <w:pStyle w:val="af6"/>
      </w:pPr>
      <w:r w:rsidRPr="00BB7F95">
        <w:t>==</w:t>
      </w:r>
      <w:r>
        <w:t xml:space="preserve"> – сравни, равны ли между собой;</w:t>
      </w:r>
    </w:p>
    <w:p w14:paraId="618536E3" w14:textId="77777777" w:rsidR="00B93555" w:rsidRDefault="00B93555" w:rsidP="00FE6D2B">
      <w:pPr>
        <w:pStyle w:val="af6"/>
      </w:pPr>
      <w:r w:rsidRPr="00BB7F95">
        <w:t>'</w:t>
      </w:r>
      <w:r>
        <w:t xml:space="preserve"> </w:t>
      </w:r>
      <w:r w:rsidRPr="00BB7F95">
        <w:t>'</w:t>
      </w:r>
      <w:r>
        <w:t xml:space="preserve"> – пустая строка.</w:t>
      </w:r>
    </w:p>
    <w:p w14:paraId="4E978DD6" w14:textId="77777777" w:rsidR="00B93555" w:rsidRPr="00AA1D50" w:rsidRDefault="00B93555" w:rsidP="00FE6D2B">
      <w:pPr>
        <w:pStyle w:val="af6"/>
      </w:pPr>
      <w:r>
        <w:t>Таким</w:t>
      </w:r>
      <w:r w:rsidRPr="00AA1D50">
        <w:t xml:space="preserve"> </w:t>
      </w:r>
      <w:r>
        <w:t>образом</w:t>
      </w:r>
      <w:r w:rsidRPr="00AA1D50">
        <w:t xml:space="preserve">, </w:t>
      </w:r>
      <w:r w:rsidRPr="00BB7F95">
        <w:rPr>
          <w:lang w:val="en-US"/>
        </w:rPr>
        <w:t>if</w:t>
      </w:r>
      <w:r w:rsidRPr="00AA1D50">
        <w:t xml:space="preserve"> (</w:t>
      </w:r>
      <w:proofErr w:type="spellStart"/>
      <w:r w:rsidRPr="00BB7F95">
        <w:rPr>
          <w:lang w:val="en-US"/>
        </w:rPr>
        <w:t>UserForm</w:t>
      </w:r>
      <w:proofErr w:type="spellEnd"/>
      <w:r w:rsidRPr="00AA1D50">
        <w:t>.</w:t>
      </w:r>
      <w:r w:rsidRPr="00BB7F95">
        <w:rPr>
          <w:lang w:val="en-US"/>
        </w:rPr>
        <w:t>username</w:t>
      </w:r>
      <w:r w:rsidRPr="00AA1D50">
        <w:t>.</w:t>
      </w:r>
      <w:r w:rsidRPr="00BB7F95">
        <w:rPr>
          <w:lang w:val="en-US"/>
        </w:rPr>
        <w:t>value</w:t>
      </w:r>
      <w:r w:rsidRPr="00AA1D50">
        <w:t xml:space="preserve"> == ' '){}</w:t>
      </w:r>
      <w:r>
        <w:t xml:space="preserve">означает, что если в элементе формы </w:t>
      </w:r>
      <w:r w:rsidRPr="00BB7F95">
        <w:rPr>
          <w:lang w:val="en-US"/>
        </w:rPr>
        <w:t>username</w:t>
      </w:r>
      <w:r>
        <w:t xml:space="preserve"> ничего не введено (пустая строка), то выполнится код, указанный в фигурных скобках.</w:t>
      </w:r>
    </w:p>
    <w:p w14:paraId="27292FBF" w14:textId="77777777" w:rsidR="00B93555" w:rsidRDefault="00B93555" w:rsidP="00FE6D2B">
      <w:pPr>
        <w:pStyle w:val="af6"/>
      </w:pPr>
      <w:r>
        <w:t>Код, который выполняется, если то или иное поле формы пусто, примерно идентичен:</w:t>
      </w:r>
    </w:p>
    <w:p w14:paraId="72198687" w14:textId="77777777" w:rsidR="00B93555" w:rsidRDefault="00B93555" w:rsidP="00FE6D2B">
      <w:pPr>
        <w:pStyle w:val="af6"/>
      </w:pPr>
      <w:proofErr w:type="spellStart"/>
      <w:r>
        <w:t>alert</w:t>
      </w:r>
      <w:proofErr w:type="spellEnd"/>
      <w:r>
        <w:t>("Введите ваше имя");</w:t>
      </w:r>
    </w:p>
    <w:p w14:paraId="584AE892" w14:textId="77777777" w:rsidR="00B93555" w:rsidRDefault="00B93555" w:rsidP="00FE6D2B">
      <w:pPr>
        <w:pStyle w:val="af6"/>
      </w:pPr>
      <w:proofErr w:type="spellStart"/>
      <w:r>
        <w:t>UserForm</w:t>
      </w:r>
      <w:proofErr w:type="spellEnd"/>
      <w:r>
        <w:t>.</w:t>
      </w:r>
      <w:r w:rsidRPr="00BB7F95">
        <w:rPr>
          <w:lang w:val="en-US"/>
        </w:rPr>
        <w:t>username</w:t>
      </w:r>
      <w:r>
        <w:t>.</w:t>
      </w:r>
      <w:proofErr w:type="spellStart"/>
      <w:r>
        <w:t>focus</w:t>
      </w:r>
      <w:proofErr w:type="spellEnd"/>
      <w:r>
        <w:t>();</w:t>
      </w:r>
    </w:p>
    <w:p w14:paraId="4CC908DF" w14:textId="77777777" w:rsidR="00B93555" w:rsidRPr="00AA1D50" w:rsidRDefault="00B93555" w:rsidP="00FE6D2B">
      <w:pPr>
        <w:pStyle w:val="af6"/>
      </w:pPr>
      <w:r>
        <w:lastRenderedPageBreak/>
        <w:t>где первая строка выводит предупреждение, а вторая пытается вернуть курсор в то поле, которое не было заполнено.</w:t>
      </w:r>
    </w:p>
    <w:p w14:paraId="6430AAC4" w14:textId="77777777" w:rsidR="0011086E" w:rsidRDefault="00B93555" w:rsidP="00FE6D2B">
      <w:pPr>
        <w:pStyle w:val="af6"/>
      </w:pPr>
      <w:r>
        <w:t xml:space="preserve">Для того, чтобы пользователь мог вводить информацию, которую вы могли бы обрабатывать на своей странице или на сервере (например, имя, почта, комментарий), в </w:t>
      </w:r>
      <w:r>
        <w:rPr>
          <w:lang w:val="en-US"/>
        </w:rPr>
        <w:t>HTML</w:t>
      </w:r>
      <w:r w:rsidRPr="0045250C">
        <w:t xml:space="preserve"> </w:t>
      </w:r>
      <w:r>
        <w:t>существует понятие форм – контейнера, в который можно поместить несколько полей для ввода информации пользователем и как-то отреагировать на ввод этой информации.</w:t>
      </w:r>
      <w:r w:rsidRPr="0045250C">
        <w:t xml:space="preserve"> </w:t>
      </w:r>
      <w:r>
        <w:t xml:space="preserve">Вы уже сталкивались с полями ввода ранее, это объекты </w:t>
      </w:r>
      <w:r>
        <w:rPr>
          <w:lang w:val="en-US"/>
        </w:rPr>
        <w:t>input</w:t>
      </w:r>
      <w:r w:rsidRPr="0045250C">
        <w:t xml:space="preserve">, </w:t>
      </w:r>
      <w:r>
        <w:t xml:space="preserve">частным случаем которых является кнопка. Также можно использовать для ввода </w:t>
      </w:r>
      <w:proofErr w:type="spellStart"/>
      <w:r w:rsidRPr="00CB1E68">
        <w:t>input</w:t>
      </w:r>
      <w:proofErr w:type="spellEnd"/>
      <w:r w:rsidRPr="00CB1E68">
        <w:t xml:space="preserve"> </w:t>
      </w:r>
      <w:proofErr w:type="spellStart"/>
      <w:r w:rsidRPr="00CB1E68">
        <w:t>type</w:t>
      </w:r>
      <w:proofErr w:type="spellEnd"/>
      <w:r w:rsidRPr="00CB1E68">
        <w:t>="</w:t>
      </w:r>
      <w:proofErr w:type="spellStart"/>
      <w:r w:rsidRPr="00CB1E68">
        <w:t>text</w:t>
      </w:r>
      <w:proofErr w:type="spellEnd"/>
      <w:r w:rsidRPr="00CB1E68">
        <w:t xml:space="preserve">" </w:t>
      </w:r>
      <w:r>
        <w:t xml:space="preserve">для ввода однострочных данных или </w:t>
      </w:r>
      <w:r w:rsidRPr="00CB1E68">
        <w:t>&lt;</w:t>
      </w:r>
      <w:proofErr w:type="spellStart"/>
      <w:r w:rsidRPr="00CB1E68">
        <w:t>textarea</w:t>
      </w:r>
      <w:proofErr w:type="spellEnd"/>
      <w:r w:rsidRPr="00CB1E68">
        <w:t xml:space="preserve"> </w:t>
      </w:r>
      <w:proofErr w:type="spellStart"/>
      <w:r w:rsidRPr="00CB1E68">
        <w:t>rows</w:t>
      </w:r>
      <w:proofErr w:type="spellEnd"/>
      <w:r w:rsidRPr="00CB1E68">
        <w:t>="</w:t>
      </w:r>
      <w:r>
        <w:rPr>
          <w:lang w:val="en-US"/>
        </w:rPr>
        <w:t>n</w:t>
      </w:r>
      <w:r w:rsidRPr="00CB1E68">
        <w:t xml:space="preserve">"&gt; </w:t>
      </w:r>
      <w:r>
        <w:t xml:space="preserve">для ввода многострочного текста (из </w:t>
      </w:r>
      <w:r>
        <w:rPr>
          <w:lang w:val="en-US"/>
        </w:rPr>
        <w:t>n</w:t>
      </w:r>
      <w:r w:rsidRPr="00CB1E68">
        <w:t xml:space="preserve"> </w:t>
      </w:r>
      <w:r>
        <w:t xml:space="preserve">строк). </w:t>
      </w:r>
    </w:p>
    <w:p w14:paraId="57663910" w14:textId="1830C7E8" w:rsidR="00B93555" w:rsidRDefault="0011086E" w:rsidP="00FE6D2B">
      <w:pPr>
        <w:pStyle w:val="af6"/>
      </w:pPr>
      <w:r>
        <w:t xml:space="preserve">2.2. </w:t>
      </w:r>
      <w:r w:rsidR="00B93555">
        <w:t xml:space="preserve">Скопируйте себе в </w:t>
      </w:r>
      <w:r w:rsidR="00B93555">
        <w:rPr>
          <w:lang w:val="en-US"/>
        </w:rPr>
        <w:t>body</w:t>
      </w:r>
      <w:r w:rsidR="00B93555" w:rsidRPr="00CB1E68">
        <w:t xml:space="preserve">, </w:t>
      </w:r>
      <w:r w:rsidR="00B93555">
        <w:t xml:space="preserve">перед </w:t>
      </w:r>
      <w:r w:rsidR="00B93555" w:rsidRPr="00CB1E68">
        <w:t>&lt;</w:t>
      </w:r>
      <w:r w:rsidR="00B93555">
        <w:rPr>
          <w:lang w:val="en-US"/>
        </w:rPr>
        <w:t>script</w:t>
      </w:r>
      <w:r w:rsidR="00B93555" w:rsidRPr="00CB1E68">
        <w:t xml:space="preserve">&gt; </w:t>
      </w:r>
      <w:r w:rsidR="00B93555">
        <w:t>код из табл</w:t>
      </w:r>
      <w:r>
        <w:t>.</w:t>
      </w:r>
      <w:r w:rsidR="00B93555">
        <w:t xml:space="preserve"> </w:t>
      </w:r>
      <w:r w:rsidR="00B93555" w:rsidRPr="00B93555">
        <w:t>3</w:t>
      </w:r>
      <w:r w:rsidR="00B93555">
        <w:t>.5, который представляет собой простую форму.</w:t>
      </w:r>
    </w:p>
    <w:p w14:paraId="07A803CA" w14:textId="1CB380D8" w:rsidR="00B93555" w:rsidRPr="00A113C6" w:rsidRDefault="00B93555" w:rsidP="00DD7B5E">
      <w:pPr>
        <w:pStyle w:val="af8"/>
      </w:pPr>
    </w:p>
    <w:p w14:paraId="53A62237" w14:textId="1F772A40" w:rsidR="00B93555" w:rsidRPr="005E48A8" w:rsidRDefault="00B93555" w:rsidP="00B93555">
      <w:pPr>
        <w:pStyle w:val="af8"/>
      </w:pPr>
      <w:r>
        <w:t xml:space="preserve">Таблица </w:t>
      </w:r>
      <w:r>
        <w:rPr>
          <w:lang w:val="en-US"/>
        </w:rPr>
        <w:t>3</w:t>
      </w:r>
      <w:r>
        <w:t>.5 – Код формы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14:paraId="4773C3D2" w14:textId="77777777" w:rsidTr="0080241D">
        <w:tc>
          <w:tcPr>
            <w:tcW w:w="9854" w:type="dxa"/>
          </w:tcPr>
          <w:p w14:paraId="277B7CE9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B93555" w14:paraId="006D6394" w14:textId="77777777" w:rsidTr="0080241D">
        <w:tc>
          <w:tcPr>
            <w:tcW w:w="9854" w:type="dxa"/>
          </w:tcPr>
          <w:p w14:paraId="3F2C2C93" w14:textId="77777777" w:rsidR="00B93555" w:rsidRPr="00CB1E68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CB1E68">
              <w:rPr>
                <w:rFonts w:ascii="Consolas" w:hAnsi="Consolas"/>
                <w:lang w:val="en-US"/>
              </w:rPr>
              <w:t xml:space="preserve">&lt;form 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onSubmit</w:t>
            </w:r>
            <w:proofErr w:type="spellEnd"/>
            <w:r w:rsidRPr="00CB1E68">
              <w:rPr>
                <w:rFonts w:ascii="Consolas" w:hAnsi="Consolas"/>
                <w:lang w:val="en-US"/>
              </w:rPr>
              <w:t xml:space="preserve"> = "return 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CheckForm</w:t>
            </w:r>
            <w:proofErr w:type="spellEnd"/>
            <w:r w:rsidRPr="00CB1E68">
              <w:rPr>
                <w:rFonts w:ascii="Consolas" w:hAnsi="Consolas"/>
                <w:lang w:val="en-US"/>
              </w:rPr>
              <w:t>(this)"&gt;</w:t>
            </w:r>
          </w:p>
          <w:p w14:paraId="1CB6E2B7" w14:textId="77777777" w:rsidR="00B93555" w:rsidRPr="00CB1E68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CB1E68">
              <w:rPr>
                <w:rFonts w:ascii="Consolas" w:hAnsi="Consolas"/>
                <w:lang w:val="en-US"/>
              </w:rPr>
              <w:t xml:space="preserve">    &lt;input type="text" name="</w:t>
            </w:r>
            <w:r>
              <w:rPr>
                <w:rFonts w:ascii="Consolas" w:hAnsi="Consolas"/>
                <w:lang w:val="en-US"/>
              </w:rPr>
              <w:t>user</w:t>
            </w:r>
            <w:r w:rsidRPr="00CB1E68">
              <w:rPr>
                <w:rFonts w:ascii="Consolas" w:hAnsi="Consolas"/>
                <w:lang w:val="en-US"/>
              </w:rPr>
              <w:t>name"&gt;&lt;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br</w:t>
            </w:r>
            <w:proofErr w:type="spellEnd"/>
            <w:r w:rsidRPr="00CB1E68">
              <w:rPr>
                <w:rFonts w:ascii="Consolas" w:hAnsi="Consolas"/>
                <w:lang w:val="en-US"/>
              </w:rPr>
              <w:t>&gt;</w:t>
            </w:r>
          </w:p>
          <w:p w14:paraId="2F243BC1" w14:textId="77777777" w:rsidR="00B93555" w:rsidRPr="00CB1E68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CB1E68">
              <w:rPr>
                <w:rFonts w:ascii="Consolas" w:hAnsi="Consolas"/>
                <w:lang w:val="en-US"/>
              </w:rPr>
              <w:t xml:space="preserve">    &lt;input type="text" name="email"&gt;&lt;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br</w:t>
            </w:r>
            <w:proofErr w:type="spellEnd"/>
            <w:r w:rsidRPr="00CB1E68">
              <w:rPr>
                <w:rFonts w:ascii="Consolas" w:hAnsi="Consolas"/>
                <w:lang w:val="en-US"/>
              </w:rPr>
              <w:t>&gt;</w:t>
            </w:r>
          </w:p>
          <w:p w14:paraId="1C153A93" w14:textId="77777777" w:rsidR="00B93555" w:rsidRPr="00CB1E68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CB1E68">
              <w:rPr>
                <w:rFonts w:ascii="Consolas" w:hAnsi="Consolas"/>
                <w:lang w:val="en-US"/>
              </w:rPr>
              <w:t xml:space="preserve">    &lt;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textarea</w:t>
            </w:r>
            <w:proofErr w:type="spellEnd"/>
            <w:r w:rsidRPr="00CB1E68">
              <w:rPr>
                <w:rFonts w:ascii="Consolas" w:hAnsi="Consolas"/>
                <w:lang w:val="en-US"/>
              </w:rPr>
              <w:t xml:space="preserve"> rows="</w:t>
            </w:r>
            <w:r>
              <w:rPr>
                <w:rFonts w:ascii="Consolas" w:hAnsi="Consolas"/>
                <w:lang w:val="en-US"/>
              </w:rPr>
              <w:t>n</w:t>
            </w:r>
            <w:r w:rsidRPr="00CB1E68">
              <w:rPr>
                <w:rFonts w:ascii="Consolas" w:hAnsi="Consolas"/>
                <w:lang w:val="en-US"/>
              </w:rPr>
              <w:t>" name="Comment"&gt;&lt;/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textarea</w:t>
            </w:r>
            <w:proofErr w:type="spellEnd"/>
            <w:r w:rsidRPr="00CB1E68">
              <w:rPr>
                <w:rFonts w:ascii="Consolas" w:hAnsi="Consolas"/>
                <w:lang w:val="en-US"/>
              </w:rPr>
              <w:t>&gt;&lt;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br</w:t>
            </w:r>
            <w:proofErr w:type="spellEnd"/>
            <w:r w:rsidRPr="00CB1E68">
              <w:rPr>
                <w:rFonts w:ascii="Consolas" w:hAnsi="Consolas"/>
                <w:lang w:val="en-US"/>
              </w:rPr>
              <w:t>&gt;</w:t>
            </w:r>
          </w:p>
          <w:p w14:paraId="7574DC9C" w14:textId="77777777" w:rsidR="00B93555" w:rsidRPr="00CB1E68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CB1E68">
              <w:rPr>
                <w:rFonts w:ascii="Consolas" w:hAnsi="Consolas"/>
                <w:lang w:val="en-US"/>
              </w:rPr>
              <w:t xml:space="preserve">    &lt;input type="submit" value="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Отправить</w:t>
            </w:r>
            <w:proofErr w:type="spellEnd"/>
            <w:r w:rsidRPr="00CB1E68">
              <w:rPr>
                <w:rFonts w:ascii="Consolas" w:hAnsi="Consolas"/>
                <w:lang w:val="en-US"/>
              </w:rPr>
              <w:t>"&gt;&lt;</w:t>
            </w:r>
            <w:proofErr w:type="spellStart"/>
            <w:r w:rsidRPr="00CB1E68">
              <w:rPr>
                <w:rFonts w:ascii="Consolas" w:hAnsi="Consolas"/>
                <w:lang w:val="en-US"/>
              </w:rPr>
              <w:t>br</w:t>
            </w:r>
            <w:proofErr w:type="spellEnd"/>
            <w:r w:rsidRPr="00CB1E68">
              <w:rPr>
                <w:rFonts w:ascii="Consolas" w:hAnsi="Consolas"/>
                <w:lang w:val="en-US"/>
              </w:rPr>
              <w:t>&gt;</w:t>
            </w:r>
          </w:p>
          <w:p w14:paraId="1F404A41" w14:textId="77777777" w:rsidR="00B93555" w:rsidRPr="00676731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CB1E68">
              <w:rPr>
                <w:rFonts w:ascii="Consolas" w:hAnsi="Consolas"/>
                <w:lang w:val="en-US"/>
              </w:rPr>
              <w:t>&lt;/form&gt;</w:t>
            </w:r>
          </w:p>
        </w:tc>
      </w:tr>
    </w:tbl>
    <w:p w14:paraId="7F91CE92" w14:textId="77777777" w:rsidR="00B93555" w:rsidRPr="00CB1E68" w:rsidRDefault="00B93555" w:rsidP="00B93555">
      <w:pPr>
        <w:pStyle w:val="af8"/>
      </w:pPr>
    </w:p>
    <w:p w14:paraId="09318002" w14:textId="77777777" w:rsidR="00540CF9" w:rsidRDefault="00B93555" w:rsidP="00FE6D2B">
      <w:pPr>
        <w:pStyle w:val="af6"/>
      </w:pPr>
      <w:r>
        <w:t xml:space="preserve">У формы есть метод </w:t>
      </w:r>
      <w:proofErr w:type="spellStart"/>
      <w:r>
        <w:rPr>
          <w:lang w:val="en-US"/>
        </w:rPr>
        <w:t>onSubmit</w:t>
      </w:r>
      <w:proofErr w:type="spellEnd"/>
      <w:r w:rsidRPr="008C0B54">
        <w:t xml:space="preserve">, </w:t>
      </w:r>
      <w:r>
        <w:t xml:space="preserve">позволяющий вызывать какой-то скрипт по заполнению формы. Само заполнение формы проверяется нажатием кнопки, которая задается как </w:t>
      </w:r>
      <w:r w:rsidRPr="008C0B54">
        <w:t>&lt;</w:t>
      </w:r>
      <w:proofErr w:type="spellStart"/>
      <w:r w:rsidRPr="008C0B54">
        <w:t>input</w:t>
      </w:r>
      <w:proofErr w:type="spellEnd"/>
      <w:r w:rsidRPr="008C0B54">
        <w:t xml:space="preserve"> </w:t>
      </w:r>
      <w:proofErr w:type="spellStart"/>
      <w:r w:rsidRPr="008C0B54">
        <w:t>type</w:t>
      </w:r>
      <w:proofErr w:type="spellEnd"/>
      <w:r w:rsidRPr="008C0B54">
        <w:t>="</w:t>
      </w:r>
      <w:proofErr w:type="spellStart"/>
      <w:r w:rsidRPr="008C0B54">
        <w:t>submit</w:t>
      </w:r>
      <w:proofErr w:type="spellEnd"/>
      <w:r w:rsidRPr="008C0B54">
        <w:t>"&gt; (</w:t>
      </w:r>
      <w:proofErr w:type="spellStart"/>
      <w:r w:rsidRPr="008C0B54">
        <w:t>submit</w:t>
      </w:r>
      <w:proofErr w:type="spellEnd"/>
      <w:r w:rsidRPr="008C0B54">
        <w:t xml:space="preserve"> </w:t>
      </w:r>
      <w:r>
        <w:t xml:space="preserve">вместо </w:t>
      </w:r>
      <w:r>
        <w:rPr>
          <w:lang w:val="en-US"/>
        </w:rPr>
        <w:t>button</w:t>
      </w:r>
      <w:r w:rsidRPr="008C0B54">
        <w:t xml:space="preserve">). </w:t>
      </w:r>
    </w:p>
    <w:p w14:paraId="4935D547" w14:textId="77777777" w:rsidR="00540CF9" w:rsidRDefault="00540CF9" w:rsidP="00FE6D2B">
      <w:pPr>
        <w:pStyle w:val="af6"/>
      </w:pPr>
      <w:r>
        <w:t xml:space="preserve">2.3. </w:t>
      </w:r>
      <w:r w:rsidR="00B93555">
        <w:t xml:space="preserve">Замените в данной форме, в теге </w:t>
      </w:r>
      <w:proofErr w:type="spellStart"/>
      <w:r w:rsidR="00B93555" w:rsidRPr="008C0B54">
        <w:t>textarea</w:t>
      </w:r>
      <w:proofErr w:type="spellEnd"/>
      <w:r w:rsidR="00B93555">
        <w:t xml:space="preserve"> число строк с </w:t>
      </w:r>
      <w:r w:rsidR="00B93555">
        <w:rPr>
          <w:lang w:val="en-US"/>
        </w:rPr>
        <w:t>n</w:t>
      </w:r>
      <w:r w:rsidR="00B93555" w:rsidRPr="008C0B54">
        <w:t xml:space="preserve"> </w:t>
      </w:r>
      <w:r w:rsidR="00B93555">
        <w:t xml:space="preserve">на </w:t>
      </w:r>
      <w:r w:rsidR="00B93555">
        <w:rPr>
          <w:lang w:val="en-US"/>
        </w:rPr>
        <w:t>N</w:t>
      </w:r>
      <w:r w:rsidR="00B93555" w:rsidRPr="008C0B54">
        <w:t xml:space="preserve">+5, </w:t>
      </w:r>
      <w:r w:rsidR="00B93555">
        <w:t xml:space="preserve">где </w:t>
      </w:r>
      <w:r w:rsidR="00B93555">
        <w:rPr>
          <w:lang w:val="en-US"/>
        </w:rPr>
        <w:t>N</w:t>
      </w:r>
      <w:r w:rsidR="00B93555" w:rsidRPr="008C0B54">
        <w:t xml:space="preserve"> </w:t>
      </w:r>
      <w:r w:rsidR="00B93555">
        <w:t>–</w:t>
      </w:r>
      <w:r w:rsidR="00B93555" w:rsidRPr="008C0B54">
        <w:t xml:space="preserve"> </w:t>
      </w:r>
      <w:r w:rsidR="00B93555">
        <w:t xml:space="preserve">номер вашего варианта. </w:t>
      </w:r>
    </w:p>
    <w:p w14:paraId="17AEC4E2" w14:textId="6811BE14" w:rsidR="00B93555" w:rsidRPr="008C0B54" w:rsidRDefault="00540CF9" w:rsidP="00FE6D2B">
      <w:pPr>
        <w:pStyle w:val="af6"/>
      </w:pPr>
      <w:r>
        <w:t>2.4. С</w:t>
      </w:r>
      <w:r w:rsidR="00B93555">
        <w:t xml:space="preserve">охраните документ в </w:t>
      </w:r>
      <w:r w:rsidR="00B93555">
        <w:rPr>
          <w:lang w:val="en-US"/>
        </w:rPr>
        <w:t>VS</w:t>
      </w:r>
      <w:r w:rsidR="00B93555" w:rsidRPr="00B33E80">
        <w:t xml:space="preserve"> </w:t>
      </w:r>
      <w:r w:rsidR="00B93555">
        <w:rPr>
          <w:lang w:val="en-US"/>
        </w:rPr>
        <w:t>Code</w:t>
      </w:r>
      <w:r w:rsidR="00B93555" w:rsidRPr="00B33E80">
        <w:t xml:space="preserve"> </w:t>
      </w:r>
      <w:r w:rsidR="00B93555">
        <w:t>(</w:t>
      </w:r>
      <w:r w:rsidR="00B93555">
        <w:rPr>
          <w:lang w:val="en-US"/>
        </w:rPr>
        <w:t>Ctrl</w:t>
      </w:r>
      <w:r w:rsidR="00B93555" w:rsidRPr="00B33E80">
        <w:t>+</w:t>
      </w:r>
      <w:r w:rsidR="00B93555">
        <w:rPr>
          <w:lang w:val="en-US"/>
        </w:rPr>
        <w:t>S</w:t>
      </w:r>
      <w:r w:rsidR="00B93555">
        <w:t>)</w:t>
      </w:r>
      <w:r w:rsidR="00B93555" w:rsidRPr="00B33E80">
        <w:t xml:space="preserve">, </w:t>
      </w:r>
      <w:r w:rsidR="00B93555">
        <w:t xml:space="preserve">обновите страницу в браузере (кнопкой обновить или </w:t>
      </w:r>
      <w:r w:rsidR="00B93555">
        <w:rPr>
          <w:lang w:val="en-US"/>
        </w:rPr>
        <w:t>F</w:t>
      </w:r>
      <w:r w:rsidR="00B93555" w:rsidRPr="00B33E80">
        <w:t xml:space="preserve">5 </w:t>
      </w:r>
      <w:r w:rsidR="00B93555">
        <w:t>на клавиатуре) и проверьте результат – должна появиться форма, при отправке которой, если какое-то поле осталось пустым, выводится сообщение о том, что оно не заполнено.</w:t>
      </w:r>
    </w:p>
    <w:p w14:paraId="26C3CB46" w14:textId="451725D9" w:rsidR="00B93555" w:rsidRDefault="00540CF9" w:rsidP="00FE6D2B">
      <w:pPr>
        <w:pStyle w:val="af6"/>
      </w:pPr>
      <w:r>
        <w:t xml:space="preserve">2.5. </w:t>
      </w:r>
      <w:r w:rsidR="00B93555">
        <w:t xml:space="preserve">Продублируйте все условия в </w:t>
      </w:r>
      <w:r w:rsidR="00B93555">
        <w:rPr>
          <w:lang w:val="en-US"/>
        </w:rPr>
        <w:t>JavaScript</w:t>
      </w:r>
      <w:r w:rsidR="00B93555" w:rsidRPr="00260747">
        <w:t xml:space="preserve"> </w:t>
      </w:r>
      <w:r w:rsidR="00B93555">
        <w:t xml:space="preserve">коде (выделите, скопируйте и вставьте там же в новую пустую строку. Для полученных </w:t>
      </w:r>
      <w:r w:rsidR="00B93555">
        <w:lastRenderedPageBreak/>
        <w:t>копий измените пустую строку (</w:t>
      </w:r>
      <w:r w:rsidR="00B93555" w:rsidRPr="00BB7F95">
        <w:t>'</w:t>
      </w:r>
      <w:r w:rsidR="00B93555">
        <w:t xml:space="preserve"> </w:t>
      </w:r>
      <w:r w:rsidR="00B93555" w:rsidRPr="00BB7F95">
        <w:t>'</w:t>
      </w:r>
      <w:r w:rsidR="00B93555">
        <w:t xml:space="preserve">), с которой сравнивается значение поля, на какое-то, которое будет являться верным (например, </w:t>
      </w:r>
      <w:r w:rsidR="00B93555" w:rsidRPr="00BB7F95">
        <w:t>'</w:t>
      </w:r>
      <w:r w:rsidR="00B93555">
        <w:t>Вася</w:t>
      </w:r>
      <w:r w:rsidR="00B93555" w:rsidRPr="00BB7F95">
        <w:t>'</w:t>
      </w:r>
      <w:r w:rsidR="00B93555">
        <w:t xml:space="preserve">). Удалите в каждой копии строку с фокусом на поле и исправьте выводимые сообщения на позитивные (например, </w:t>
      </w:r>
      <w:r w:rsidR="00B93555">
        <w:br/>
      </w:r>
      <w:r w:rsidR="00B93555" w:rsidRPr="00BB7F95">
        <w:t>'</w:t>
      </w:r>
      <w:r w:rsidR="00B93555">
        <w:t>Молодец! Введено лучшее имя!</w:t>
      </w:r>
      <w:r w:rsidR="00B93555" w:rsidRPr="00BB7F95">
        <w:t>'</w:t>
      </w:r>
      <w:r w:rsidR="00B93555">
        <w:t xml:space="preserve"> и т.д.). После этого сохраните документ в </w:t>
      </w:r>
      <w:r w:rsidR="00B93555">
        <w:rPr>
          <w:lang w:val="en-US"/>
        </w:rPr>
        <w:t>VS</w:t>
      </w:r>
      <w:r w:rsidR="00B93555" w:rsidRPr="00B33E80">
        <w:t xml:space="preserve"> </w:t>
      </w:r>
      <w:r w:rsidR="00B93555">
        <w:rPr>
          <w:lang w:val="en-US"/>
        </w:rPr>
        <w:t>Code</w:t>
      </w:r>
      <w:r w:rsidR="00B93555" w:rsidRPr="00B33E80">
        <w:t xml:space="preserve"> </w:t>
      </w:r>
      <w:r w:rsidR="00B93555">
        <w:t>(</w:t>
      </w:r>
      <w:r w:rsidR="00B93555">
        <w:rPr>
          <w:lang w:val="en-US"/>
        </w:rPr>
        <w:t>Ctrl</w:t>
      </w:r>
      <w:r w:rsidR="00B93555" w:rsidRPr="00B33E80">
        <w:t>+</w:t>
      </w:r>
      <w:r w:rsidR="00B93555">
        <w:rPr>
          <w:lang w:val="en-US"/>
        </w:rPr>
        <w:t>S</w:t>
      </w:r>
      <w:r w:rsidR="00B93555">
        <w:t>)</w:t>
      </w:r>
      <w:r w:rsidR="00B93555" w:rsidRPr="00B33E80">
        <w:t xml:space="preserve">, </w:t>
      </w:r>
      <w:r w:rsidR="00B93555">
        <w:t xml:space="preserve">обновите страницу в браузере (кнопкой обновить или </w:t>
      </w:r>
      <w:r w:rsidR="00B93555">
        <w:rPr>
          <w:lang w:val="en-US"/>
        </w:rPr>
        <w:t>F</w:t>
      </w:r>
      <w:r w:rsidR="00B93555" w:rsidRPr="00B33E80">
        <w:t xml:space="preserve">5 </w:t>
      </w:r>
      <w:r w:rsidR="00B93555">
        <w:t>на клавиатуре) и проверьте результат.</w:t>
      </w:r>
    </w:p>
    <w:p w14:paraId="52EC7E9B" w14:textId="7415B292" w:rsidR="005B3B58" w:rsidRDefault="005B3B58" w:rsidP="00FE6D2B">
      <w:pPr>
        <w:pStyle w:val="af6"/>
      </w:pPr>
      <w:r>
        <w:t>3. Динамическое изменение стилей.</w:t>
      </w:r>
    </w:p>
    <w:p w14:paraId="405A069C" w14:textId="2740C917" w:rsidR="00B93555" w:rsidRPr="001807DE" w:rsidRDefault="00B93555" w:rsidP="00FE6D2B">
      <w:pPr>
        <w:pStyle w:val="af6"/>
      </w:pPr>
      <w:r w:rsidRPr="001807DE">
        <w:t>JavaScript позволяет не только выполнять действия вроде открытия новых окон, но и динамически изменять содержимое уже загруженной страницы.</w:t>
      </w:r>
    </w:p>
    <w:p w14:paraId="58BC61C4" w14:textId="77777777" w:rsidR="00B93555" w:rsidRPr="001807DE" w:rsidRDefault="00B93555" w:rsidP="00FE6D2B">
      <w:pPr>
        <w:pStyle w:val="af6"/>
      </w:pPr>
      <w:r w:rsidRPr="001807DE">
        <w:t xml:space="preserve">Для начала научимся изменять HTML-элементы по нажатию на кнопку. Чтобы JavaScript мог найти нужный элемент на странице, этому элементу необходимо задать уникальный идентификатор с помощью атрибута </w:t>
      </w:r>
      <w:proofErr w:type="spellStart"/>
      <w:r w:rsidRPr="001807DE">
        <w:t>id</w:t>
      </w:r>
      <w:proofErr w:type="spellEnd"/>
      <w:r w:rsidRPr="001807DE">
        <w:t>.</w:t>
      </w:r>
    </w:p>
    <w:p w14:paraId="4DFF86E7" w14:textId="65A02CA3" w:rsidR="00B93555" w:rsidRDefault="00540CF9" w:rsidP="00FE6D2B">
      <w:pPr>
        <w:pStyle w:val="af6"/>
      </w:pPr>
      <w:r>
        <w:t xml:space="preserve">3.1. </w:t>
      </w:r>
      <w:r w:rsidR="00B93555" w:rsidRPr="001807DE">
        <w:t xml:space="preserve">Добавьте в </w:t>
      </w:r>
      <w:proofErr w:type="spellStart"/>
      <w:r w:rsidR="00B93555" w:rsidRPr="001807DE">
        <w:t>body</w:t>
      </w:r>
      <w:proofErr w:type="spellEnd"/>
      <w:r w:rsidR="00B93555" w:rsidRPr="001807DE">
        <w:t xml:space="preserve"> перед тегом &lt;</w:t>
      </w:r>
      <w:proofErr w:type="spellStart"/>
      <w:r w:rsidR="00B93555" w:rsidRPr="001807DE">
        <w:t>script</w:t>
      </w:r>
      <w:proofErr w:type="spellEnd"/>
      <w:r w:rsidR="00B93555" w:rsidRPr="001807DE">
        <w:t>&gt; код из табл</w:t>
      </w:r>
      <w:r>
        <w:t>.</w:t>
      </w:r>
      <w:r w:rsidR="00B93555" w:rsidRPr="001807DE">
        <w:t xml:space="preserve"> </w:t>
      </w:r>
      <w:r w:rsidR="00B93555" w:rsidRPr="00B93555">
        <w:t>3</w:t>
      </w:r>
      <w:r w:rsidR="00B93555" w:rsidRPr="001807DE">
        <w:t>.6.</w:t>
      </w:r>
    </w:p>
    <w:p w14:paraId="5EE71891" w14:textId="77777777" w:rsidR="00B93555" w:rsidRDefault="00B93555" w:rsidP="00FE6D2B">
      <w:pPr>
        <w:pStyle w:val="af6"/>
      </w:pPr>
    </w:p>
    <w:p w14:paraId="62A66BE8" w14:textId="3AA61EB8" w:rsidR="00B93555" w:rsidRPr="005E48A8" w:rsidRDefault="00B93555" w:rsidP="00B93555">
      <w:pPr>
        <w:pStyle w:val="af8"/>
      </w:pPr>
      <w:r>
        <w:t xml:space="preserve">Таблица </w:t>
      </w:r>
      <w:r w:rsidRPr="00B93555">
        <w:t>3</w:t>
      </w:r>
      <w:r>
        <w:t>.6 – Код для изменения стиля элемент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14:paraId="389F64B4" w14:textId="77777777" w:rsidTr="0080241D">
        <w:tc>
          <w:tcPr>
            <w:tcW w:w="9854" w:type="dxa"/>
          </w:tcPr>
          <w:p w14:paraId="25869F70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B93555" w:rsidRPr="001807DE" w14:paraId="03D93705" w14:textId="77777777" w:rsidTr="0080241D">
        <w:tc>
          <w:tcPr>
            <w:tcW w:w="9854" w:type="dxa"/>
          </w:tcPr>
          <w:p w14:paraId="55E71F23" w14:textId="77777777" w:rsidR="00B93555" w:rsidRPr="005E4356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</w:rPr>
            </w:pPr>
            <w:r w:rsidRPr="001807DE">
              <w:rPr>
                <w:rFonts w:ascii="Consolas" w:hAnsi="Consolas"/>
              </w:rPr>
              <w:t>&lt;</w:t>
            </w:r>
            <w:r w:rsidRPr="001807DE">
              <w:rPr>
                <w:rFonts w:ascii="Consolas" w:hAnsi="Consolas"/>
                <w:lang w:val="en-US"/>
              </w:rPr>
              <w:t>p</w:t>
            </w:r>
            <w:r w:rsidRPr="001807DE">
              <w:rPr>
                <w:rFonts w:ascii="Consolas" w:hAnsi="Consolas"/>
              </w:rPr>
              <w:t xml:space="preserve"> </w:t>
            </w:r>
            <w:r w:rsidRPr="001807DE">
              <w:rPr>
                <w:rFonts w:ascii="Consolas" w:hAnsi="Consolas"/>
                <w:lang w:val="en-US"/>
              </w:rPr>
              <w:t>id</w:t>
            </w:r>
            <w:r w:rsidRPr="001807DE">
              <w:rPr>
                <w:rFonts w:ascii="Consolas" w:hAnsi="Consolas"/>
              </w:rPr>
              <w:t>="</w:t>
            </w:r>
            <w:r w:rsidRPr="001807DE">
              <w:rPr>
                <w:rFonts w:ascii="Consolas" w:hAnsi="Consolas"/>
                <w:lang w:val="en-US"/>
              </w:rPr>
              <w:t>text</w:t>
            </w:r>
            <w:r w:rsidRPr="001807DE">
              <w:rPr>
                <w:rFonts w:ascii="Consolas" w:hAnsi="Consolas"/>
              </w:rPr>
              <w:t>_</w:t>
            </w:r>
            <w:r w:rsidRPr="001807DE">
              <w:rPr>
                <w:rFonts w:ascii="Consolas" w:hAnsi="Consolas"/>
                <w:lang w:val="en-US"/>
              </w:rPr>
              <w:t>to</w:t>
            </w:r>
            <w:r w:rsidRPr="001807DE">
              <w:rPr>
                <w:rFonts w:ascii="Consolas" w:hAnsi="Consolas"/>
              </w:rPr>
              <w:t>_</w:t>
            </w:r>
            <w:r w:rsidRPr="001807DE">
              <w:rPr>
                <w:rFonts w:ascii="Consolas" w:hAnsi="Consolas"/>
                <w:lang w:val="en-US"/>
              </w:rPr>
              <w:t>change</w:t>
            </w:r>
            <w:r w:rsidRPr="001807DE">
              <w:rPr>
                <w:rFonts w:ascii="Consolas" w:hAnsi="Consolas"/>
              </w:rPr>
              <w:t>"&gt;Этот текст изменит свой цвет.&lt;/</w:t>
            </w:r>
            <w:r w:rsidRPr="001807DE">
              <w:rPr>
                <w:rFonts w:ascii="Consolas" w:hAnsi="Consolas"/>
                <w:lang w:val="en-US"/>
              </w:rPr>
              <w:t>p</w:t>
            </w:r>
            <w:r w:rsidRPr="001807DE">
              <w:rPr>
                <w:rFonts w:ascii="Consolas" w:hAnsi="Consolas"/>
              </w:rPr>
              <w:t>&gt;&lt;</w:t>
            </w:r>
            <w:proofErr w:type="spellStart"/>
            <w:r w:rsidRPr="001807DE">
              <w:rPr>
                <w:rFonts w:ascii="Consolas" w:hAnsi="Consolas"/>
                <w:lang w:val="en-US"/>
              </w:rPr>
              <w:t>br</w:t>
            </w:r>
            <w:proofErr w:type="spellEnd"/>
            <w:r w:rsidRPr="001807DE">
              <w:rPr>
                <w:rFonts w:ascii="Consolas" w:hAnsi="Consolas"/>
              </w:rPr>
              <w:t>&gt;</w:t>
            </w:r>
          </w:p>
          <w:p w14:paraId="1EA26213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1807DE">
              <w:rPr>
                <w:rFonts w:ascii="Consolas" w:hAnsi="Consolas"/>
                <w:lang w:val="en-US"/>
              </w:rPr>
              <w:t>&lt;input type="button" value="</w:t>
            </w:r>
            <w:r w:rsidRPr="001807DE">
              <w:rPr>
                <w:rFonts w:ascii="Consolas" w:hAnsi="Consolas"/>
              </w:rPr>
              <w:t>Изменить</w:t>
            </w:r>
            <w:r w:rsidRPr="001807DE">
              <w:rPr>
                <w:rFonts w:ascii="Consolas" w:hAnsi="Consolas"/>
                <w:lang w:val="en-US"/>
              </w:rPr>
              <w:t xml:space="preserve"> </w:t>
            </w:r>
            <w:r w:rsidRPr="001807DE">
              <w:rPr>
                <w:rFonts w:ascii="Consolas" w:hAnsi="Consolas"/>
              </w:rPr>
              <w:t>цвет</w:t>
            </w:r>
            <w:r w:rsidRPr="001807DE">
              <w:rPr>
                <w:rFonts w:ascii="Consolas" w:hAnsi="Consolas"/>
                <w:lang w:val="en-US"/>
              </w:rPr>
              <w:t xml:space="preserve">" </w:t>
            </w:r>
          </w:p>
          <w:p w14:paraId="56993D01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proofErr w:type="spellStart"/>
            <w:r w:rsidRPr="001807DE">
              <w:rPr>
                <w:rFonts w:ascii="Consolas" w:hAnsi="Consolas"/>
                <w:lang w:val="en-US"/>
              </w:rPr>
              <w:t>onClick</w:t>
            </w:r>
            <w:proofErr w:type="spellEnd"/>
            <w:r w:rsidRPr="001807DE">
              <w:rPr>
                <w:rFonts w:ascii="Consolas" w:hAnsi="Consolas"/>
                <w:lang w:val="en-US"/>
              </w:rPr>
              <w:t>="</w:t>
            </w:r>
            <w:proofErr w:type="spellStart"/>
            <w:r w:rsidRPr="001807DE">
              <w:rPr>
                <w:rFonts w:ascii="Consolas" w:hAnsi="Consolas"/>
                <w:lang w:val="en-US"/>
              </w:rPr>
              <w:t>document.getElementById</w:t>
            </w:r>
            <w:proofErr w:type="spellEnd"/>
            <w:r w:rsidRPr="001807DE">
              <w:rPr>
                <w:rFonts w:ascii="Consolas" w:hAnsi="Consolas"/>
                <w:lang w:val="en-US"/>
              </w:rPr>
              <w:t>('</w:t>
            </w:r>
            <w:proofErr w:type="spellStart"/>
            <w:r w:rsidRPr="001807DE">
              <w:rPr>
                <w:rFonts w:ascii="Consolas" w:hAnsi="Consolas"/>
                <w:lang w:val="en-US"/>
              </w:rPr>
              <w:t>text_to_change</w:t>
            </w:r>
            <w:proofErr w:type="spellEnd"/>
            <w:r w:rsidRPr="001807DE">
              <w:rPr>
                <w:rFonts w:ascii="Consolas" w:hAnsi="Consolas"/>
                <w:lang w:val="en-US"/>
              </w:rPr>
              <w:t>')</w:t>
            </w:r>
          </w:p>
          <w:p w14:paraId="4FC641DA" w14:textId="77777777" w:rsidR="00B93555" w:rsidRPr="001807DE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1807DE">
              <w:rPr>
                <w:rFonts w:ascii="Consolas" w:hAnsi="Consolas"/>
                <w:lang w:val="en-US"/>
              </w:rPr>
              <w:t>.</w:t>
            </w:r>
            <w:proofErr w:type="spellStart"/>
            <w:r w:rsidRPr="001807DE">
              <w:rPr>
                <w:rFonts w:ascii="Consolas" w:hAnsi="Consolas"/>
                <w:lang w:val="en-US"/>
              </w:rPr>
              <w:t>style.color</w:t>
            </w:r>
            <w:proofErr w:type="spellEnd"/>
            <w:r w:rsidRPr="001807DE">
              <w:rPr>
                <w:rFonts w:ascii="Consolas" w:hAnsi="Consolas"/>
                <w:lang w:val="en-US"/>
              </w:rPr>
              <w:t>='red'"&gt;</w:t>
            </w:r>
          </w:p>
        </w:tc>
      </w:tr>
    </w:tbl>
    <w:p w14:paraId="3F2060BB" w14:textId="77777777" w:rsidR="00B93555" w:rsidRDefault="00B93555" w:rsidP="00FE6D2B">
      <w:pPr>
        <w:pStyle w:val="af6"/>
        <w:rPr>
          <w:lang w:val="en-US"/>
        </w:rPr>
      </w:pPr>
    </w:p>
    <w:p w14:paraId="582BBC53" w14:textId="77777777" w:rsidR="00B93555" w:rsidRPr="005E4356" w:rsidRDefault="00B93555" w:rsidP="00FE6D2B">
      <w:pPr>
        <w:pStyle w:val="af6"/>
      </w:pPr>
      <w:r w:rsidRPr="008F06CA">
        <w:t xml:space="preserve">Здесь мы добавили параграф с </w:t>
      </w:r>
      <w:r w:rsidRPr="008F06CA">
        <w:rPr>
          <w:lang w:val="en-US"/>
        </w:rPr>
        <w:t>id</w:t>
      </w:r>
      <w:r w:rsidRPr="008F06CA">
        <w:t>="</w:t>
      </w:r>
      <w:r w:rsidRPr="008F06CA">
        <w:rPr>
          <w:lang w:val="en-US"/>
        </w:rPr>
        <w:t>text</w:t>
      </w:r>
      <w:r w:rsidRPr="008F06CA">
        <w:t>_</w:t>
      </w:r>
      <w:r w:rsidRPr="008F06CA">
        <w:rPr>
          <w:lang w:val="en-US"/>
        </w:rPr>
        <w:t>to</w:t>
      </w:r>
      <w:r w:rsidRPr="008F06CA">
        <w:t>_</w:t>
      </w:r>
      <w:r w:rsidRPr="008F06CA">
        <w:rPr>
          <w:lang w:val="en-US"/>
        </w:rPr>
        <w:t>change</w:t>
      </w:r>
      <w:r w:rsidRPr="008F06CA">
        <w:t>". Кнопка ниже по нажатию (</w:t>
      </w:r>
      <w:proofErr w:type="spellStart"/>
      <w:r w:rsidRPr="008F06CA">
        <w:rPr>
          <w:lang w:val="en-US"/>
        </w:rPr>
        <w:t>onClick</w:t>
      </w:r>
      <w:proofErr w:type="spellEnd"/>
      <w:r w:rsidRPr="008F06CA">
        <w:t>) выполняет следующий код:</w:t>
      </w:r>
    </w:p>
    <w:p w14:paraId="20E4A68E" w14:textId="77777777" w:rsidR="00B93555" w:rsidRPr="00435A12" w:rsidRDefault="00B93555" w:rsidP="00540CF9">
      <w:pPr>
        <w:pStyle w:val="a0"/>
        <w:rPr>
          <w:lang w:val="ru-RU"/>
        </w:rPr>
      </w:pPr>
      <w:r w:rsidRPr="008F06CA">
        <w:t>document</w:t>
      </w:r>
      <w:r w:rsidRPr="00435A12">
        <w:rPr>
          <w:lang w:val="ru-RU"/>
        </w:rPr>
        <w:t>.</w:t>
      </w:r>
      <w:proofErr w:type="spellStart"/>
      <w:r w:rsidRPr="008F06CA">
        <w:t>getElementById</w:t>
      </w:r>
      <w:proofErr w:type="spellEnd"/>
      <w:r w:rsidRPr="00435A12">
        <w:rPr>
          <w:lang w:val="ru-RU"/>
        </w:rPr>
        <w:t>('</w:t>
      </w:r>
      <w:r w:rsidRPr="008F06CA">
        <w:t>text</w:t>
      </w:r>
      <w:r w:rsidRPr="00435A12">
        <w:rPr>
          <w:lang w:val="ru-RU"/>
        </w:rPr>
        <w:t>_</w:t>
      </w:r>
      <w:r w:rsidRPr="008F06CA">
        <w:t>to</w:t>
      </w:r>
      <w:r w:rsidRPr="00435A12">
        <w:rPr>
          <w:lang w:val="ru-RU"/>
        </w:rPr>
        <w:t>_</w:t>
      </w:r>
      <w:r w:rsidRPr="008F06CA">
        <w:t>change</w:t>
      </w:r>
      <w:r w:rsidRPr="00435A12">
        <w:rPr>
          <w:lang w:val="ru-RU"/>
        </w:rPr>
        <w:t xml:space="preserve">') – этот метод находит на странице элемент по его уникальному </w:t>
      </w:r>
      <w:r w:rsidRPr="008F06CA">
        <w:t>id</w:t>
      </w:r>
      <w:r w:rsidRPr="00435A12">
        <w:rPr>
          <w:lang w:val="ru-RU"/>
        </w:rPr>
        <w:t>.</w:t>
      </w:r>
    </w:p>
    <w:p w14:paraId="7ED6465C" w14:textId="77777777" w:rsidR="00B93555" w:rsidRPr="00435A12" w:rsidRDefault="00B93555" w:rsidP="00540CF9">
      <w:pPr>
        <w:pStyle w:val="a0"/>
        <w:rPr>
          <w:lang w:val="ru-RU"/>
        </w:rPr>
      </w:pPr>
      <w:r w:rsidRPr="00435A12">
        <w:rPr>
          <w:lang w:val="ru-RU"/>
        </w:rPr>
        <w:t>.</w:t>
      </w:r>
      <w:r w:rsidRPr="008F06CA">
        <w:t>style</w:t>
      </w:r>
      <w:r w:rsidRPr="00435A12">
        <w:rPr>
          <w:lang w:val="ru-RU"/>
        </w:rPr>
        <w:t>.</w:t>
      </w:r>
      <w:r w:rsidRPr="008F06CA">
        <w:t>color</w:t>
      </w:r>
      <w:r w:rsidRPr="00435A12">
        <w:rPr>
          <w:lang w:val="ru-RU"/>
        </w:rPr>
        <w:t>='</w:t>
      </w:r>
      <w:r w:rsidRPr="008F06CA">
        <w:t>red</w:t>
      </w:r>
      <w:r w:rsidRPr="00435A12">
        <w:rPr>
          <w:lang w:val="ru-RU"/>
        </w:rPr>
        <w:t xml:space="preserve">' – это свойство позволяет изменить </w:t>
      </w:r>
      <w:r w:rsidRPr="008F06CA">
        <w:t>CSS</w:t>
      </w:r>
      <w:r w:rsidRPr="00435A12">
        <w:rPr>
          <w:lang w:val="ru-RU"/>
        </w:rPr>
        <w:t>-стиль найденного элемента, в данном случае – цвет текста (</w:t>
      </w:r>
      <w:r w:rsidRPr="008F06CA">
        <w:t>color</w:t>
      </w:r>
      <w:r w:rsidRPr="00435A12">
        <w:rPr>
          <w:lang w:val="ru-RU"/>
        </w:rPr>
        <w:t>) на красный (</w:t>
      </w:r>
      <w:r w:rsidRPr="008F06CA">
        <w:t>red</w:t>
      </w:r>
      <w:r w:rsidRPr="00435A12">
        <w:rPr>
          <w:lang w:val="ru-RU"/>
        </w:rPr>
        <w:t>).</w:t>
      </w:r>
    </w:p>
    <w:p w14:paraId="7D564123" w14:textId="64F7A373" w:rsidR="00B93555" w:rsidRPr="008F06CA" w:rsidRDefault="00540CF9" w:rsidP="00FE6D2B">
      <w:pPr>
        <w:pStyle w:val="af6"/>
      </w:pPr>
      <w:r>
        <w:t>3.2. С</w:t>
      </w:r>
      <w:r w:rsidR="00B93555" w:rsidRPr="008F06CA">
        <w:t xml:space="preserve">охраните документ в </w:t>
      </w:r>
      <w:r w:rsidR="00B93555" w:rsidRPr="008F06CA">
        <w:rPr>
          <w:lang w:val="en-US"/>
        </w:rPr>
        <w:t>VS</w:t>
      </w:r>
      <w:r w:rsidR="00B93555" w:rsidRPr="008F06CA">
        <w:t xml:space="preserve"> </w:t>
      </w:r>
      <w:r w:rsidR="00B93555" w:rsidRPr="008F06CA">
        <w:rPr>
          <w:lang w:val="en-US"/>
        </w:rPr>
        <w:t>Code</w:t>
      </w:r>
      <w:r w:rsidR="00B93555" w:rsidRPr="008F06CA">
        <w:t xml:space="preserve"> (</w:t>
      </w:r>
      <w:r w:rsidR="00B93555" w:rsidRPr="008F06CA">
        <w:rPr>
          <w:lang w:val="en-US"/>
        </w:rPr>
        <w:t>Ctrl</w:t>
      </w:r>
      <w:r w:rsidR="00B93555" w:rsidRPr="008F06CA">
        <w:t>+</w:t>
      </w:r>
      <w:r w:rsidR="00B93555" w:rsidRPr="008F06CA">
        <w:rPr>
          <w:lang w:val="en-US"/>
        </w:rPr>
        <w:t>S</w:t>
      </w:r>
      <w:r w:rsidR="00B93555" w:rsidRPr="008F06CA">
        <w:t xml:space="preserve">), обновите страницу в браузере (кнопкой «обновить» или </w:t>
      </w:r>
      <w:r w:rsidR="00B93555" w:rsidRPr="008F06CA">
        <w:rPr>
          <w:lang w:val="en-US"/>
        </w:rPr>
        <w:t>F</w:t>
      </w:r>
      <w:r w:rsidR="00B93555" w:rsidRPr="008F06CA">
        <w:t>5 на клавиатуре) и проверьте результат.</w:t>
      </w:r>
    </w:p>
    <w:p w14:paraId="710DD685" w14:textId="77777777" w:rsidR="00B93555" w:rsidRPr="008F06CA" w:rsidRDefault="00B93555" w:rsidP="00FE6D2B">
      <w:pPr>
        <w:pStyle w:val="af6"/>
      </w:pPr>
      <w:r w:rsidRPr="008F06CA">
        <w:lastRenderedPageBreak/>
        <w:t>Теперь самостоятельно измените код так, чтобы цвет текста менялся на синий (</w:t>
      </w:r>
      <w:r w:rsidRPr="008F06CA">
        <w:rPr>
          <w:lang w:val="en-US"/>
        </w:rPr>
        <w:t>blue</w:t>
      </w:r>
      <w:r w:rsidRPr="008F06CA">
        <w:t>).</w:t>
      </w:r>
    </w:p>
    <w:p w14:paraId="274BA927" w14:textId="77777777" w:rsidR="00540CF9" w:rsidRPr="00435A12" w:rsidRDefault="00B93555" w:rsidP="00FE6D2B">
      <w:pPr>
        <w:pStyle w:val="af6"/>
      </w:pPr>
      <w:r w:rsidRPr="008F06CA">
        <w:t xml:space="preserve">Другим частым действием является скрытие или отображение элемента. Это контролируется через </w:t>
      </w:r>
      <w:r w:rsidRPr="008F06CA">
        <w:rPr>
          <w:lang w:val="en-US"/>
        </w:rPr>
        <w:t>CSS</w:t>
      </w:r>
      <w:r w:rsidRPr="008F06CA">
        <w:t xml:space="preserve">-свойство </w:t>
      </w:r>
      <w:r w:rsidRPr="008F06CA">
        <w:rPr>
          <w:lang w:val="en-US"/>
        </w:rPr>
        <w:t>display</w:t>
      </w:r>
      <w:r w:rsidRPr="008F06CA">
        <w:t xml:space="preserve">. Если </w:t>
      </w:r>
      <w:r w:rsidRPr="008F06CA">
        <w:rPr>
          <w:lang w:val="en-US"/>
        </w:rPr>
        <w:t>display</w:t>
      </w:r>
      <w:r w:rsidRPr="008F06CA">
        <w:t xml:space="preserve"> равен '</w:t>
      </w:r>
      <w:r w:rsidRPr="008F06CA">
        <w:rPr>
          <w:lang w:val="en-US"/>
        </w:rPr>
        <w:t>none</w:t>
      </w:r>
      <w:r w:rsidRPr="008F06CA">
        <w:t xml:space="preserve">', элемент скрыт. Если </w:t>
      </w:r>
      <w:r w:rsidRPr="008F06CA">
        <w:rPr>
          <w:lang w:val="en-US"/>
        </w:rPr>
        <w:t>display</w:t>
      </w:r>
      <w:r w:rsidRPr="008F06CA">
        <w:t xml:space="preserve"> равен '</w:t>
      </w:r>
      <w:r w:rsidRPr="008F06CA">
        <w:rPr>
          <w:lang w:val="en-US"/>
        </w:rPr>
        <w:t>block</w:t>
      </w:r>
      <w:r w:rsidRPr="008F06CA">
        <w:t>' или другому соответствующему значению, элемент виден.</w:t>
      </w:r>
      <w:r>
        <w:t xml:space="preserve"> </w:t>
      </w:r>
    </w:p>
    <w:p w14:paraId="3AEBA16E" w14:textId="5E9E0A9E" w:rsidR="00B93555" w:rsidRPr="005E4356" w:rsidRDefault="00540CF9" w:rsidP="00FE6D2B">
      <w:pPr>
        <w:pStyle w:val="af6"/>
      </w:pPr>
      <w:r w:rsidRPr="00540CF9">
        <w:t xml:space="preserve">3.3. </w:t>
      </w:r>
      <w:r w:rsidR="00B93555" w:rsidRPr="008F06CA">
        <w:t xml:space="preserve">Скопируйте в </w:t>
      </w:r>
      <w:r w:rsidR="00B93555" w:rsidRPr="008F06CA">
        <w:rPr>
          <w:lang w:val="en-US"/>
        </w:rPr>
        <w:t>body</w:t>
      </w:r>
      <w:r w:rsidR="00B93555" w:rsidRPr="008F06CA">
        <w:t xml:space="preserve"> код из табл</w:t>
      </w:r>
      <w:r w:rsidRPr="00540CF9">
        <w:t>.</w:t>
      </w:r>
      <w:r w:rsidR="00B93555" w:rsidRPr="008F06CA">
        <w:t xml:space="preserve"> </w:t>
      </w:r>
      <w:r w:rsidR="00B93555" w:rsidRPr="00B93555">
        <w:t>3</w:t>
      </w:r>
      <w:r w:rsidR="00B93555" w:rsidRPr="008F06CA">
        <w:t>.7.</w:t>
      </w:r>
    </w:p>
    <w:p w14:paraId="7C9CCF33" w14:textId="77777777" w:rsidR="00B93555" w:rsidRPr="005E4356" w:rsidRDefault="00B93555" w:rsidP="00FE6D2B">
      <w:pPr>
        <w:pStyle w:val="af6"/>
      </w:pPr>
    </w:p>
    <w:p w14:paraId="26C5DA5B" w14:textId="59EC5435" w:rsidR="00B93555" w:rsidRPr="005E4356" w:rsidRDefault="00B93555" w:rsidP="00B93555">
      <w:pPr>
        <w:pStyle w:val="af8"/>
      </w:pPr>
      <w:r w:rsidRPr="008F06CA">
        <w:t xml:space="preserve">Таблица </w:t>
      </w:r>
      <w:r w:rsidRPr="00B93555">
        <w:t>3</w:t>
      </w:r>
      <w:r w:rsidRPr="008F06CA">
        <w:t>.7 – Код для скрытия и отображения элемент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:rsidRPr="00676731" w14:paraId="069B379E" w14:textId="77777777" w:rsidTr="0080241D">
        <w:tc>
          <w:tcPr>
            <w:tcW w:w="9854" w:type="dxa"/>
          </w:tcPr>
          <w:p w14:paraId="0F568E3B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proofErr w:type="spellStart"/>
            <w:r>
              <w:rPr>
                <w:rFonts w:ascii="Consolas" w:hAnsi="Consolas"/>
                <w:lang w:val="en-US"/>
              </w:rPr>
              <w:t>HTML+JavaScript</w:t>
            </w:r>
            <w:proofErr w:type="spellEnd"/>
          </w:p>
        </w:tc>
      </w:tr>
      <w:tr w:rsidR="00B93555" w:rsidRPr="001807DE" w14:paraId="77540BB3" w14:textId="77777777" w:rsidTr="0080241D">
        <w:tc>
          <w:tcPr>
            <w:tcW w:w="9854" w:type="dxa"/>
          </w:tcPr>
          <w:p w14:paraId="0BB15522" w14:textId="77777777" w:rsidR="00B93555" w:rsidRPr="008F06CA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8F06CA">
              <w:rPr>
                <w:rFonts w:ascii="Consolas" w:hAnsi="Consolas"/>
                <w:sz w:val="24"/>
                <w:szCs w:val="24"/>
              </w:rPr>
              <w:t>&lt;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p</w:t>
            </w:r>
            <w:r w:rsidRPr="008F06CA">
              <w:rPr>
                <w:rFonts w:ascii="Consolas" w:hAnsi="Consolas"/>
                <w:sz w:val="24"/>
                <w:szCs w:val="24"/>
              </w:rPr>
              <w:t xml:space="preserve"> 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id</w:t>
            </w:r>
            <w:r w:rsidRPr="008F06CA">
              <w:rPr>
                <w:rFonts w:ascii="Consolas" w:hAnsi="Consolas"/>
                <w:sz w:val="24"/>
                <w:szCs w:val="24"/>
              </w:rPr>
              <w:t>="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toggle</w:t>
            </w:r>
            <w:r w:rsidRPr="008F06CA">
              <w:rPr>
                <w:rFonts w:ascii="Consolas" w:hAnsi="Consolas"/>
                <w:sz w:val="24"/>
                <w:szCs w:val="24"/>
              </w:rPr>
              <w:t>_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element</w:t>
            </w:r>
            <w:r w:rsidRPr="008F06CA">
              <w:rPr>
                <w:rFonts w:ascii="Consolas" w:hAnsi="Consolas"/>
                <w:sz w:val="24"/>
                <w:szCs w:val="24"/>
              </w:rPr>
              <w:t>"&gt;Этот элемент можно скрыть или показать.&lt;/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p</w:t>
            </w:r>
            <w:r w:rsidRPr="008F06CA">
              <w:rPr>
                <w:rFonts w:ascii="Consolas" w:hAnsi="Consolas"/>
                <w:sz w:val="24"/>
                <w:szCs w:val="24"/>
              </w:rPr>
              <w:t>&gt;&lt;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br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</w:rPr>
              <w:t>&gt;</w:t>
            </w:r>
          </w:p>
          <w:p w14:paraId="2D1BBDB0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&lt;input type="button" value="</w:t>
            </w:r>
            <w:r w:rsidRPr="008F06CA">
              <w:rPr>
                <w:rFonts w:ascii="Consolas" w:hAnsi="Consolas"/>
                <w:sz w:val="24"/>
                <w:szCs w:val="24"/>
              </w:rPr>
              <w:t>Скрыть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 xml:space="preserve">" </w:t>
            </w:r>
          </w:p>
          <w:p w14:paraId="1C48D597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onClick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('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toggle_element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')</w:t>
            </w:r>
          </w:p>
          <w:p w14:paraId="3136D4BA" w14:textId="77777777" w:rsidR="00B93555" w:rsidRPr="008F06CA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.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style.display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='none'"&gt;&lt;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br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&gt;</w:t>
            </w:r>
          </w:p>
          <w:p w14:paraId="1F8BB95E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&lt;input type="button" value="</w:t>
            </w:r>
            <w:r w:rsidRPr="008F06CA">
              <w:rPr>
                <w:rFonts w:ascii="Consolas" w:hAnsi="Consolas"/>
                <w:sz w:val="24"/>
                <w:szCs w:val="24"/>
              </w:rPr>
              <w:t>Показать</w:t>
            </w: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 xml:space="preserve">" </w:t>
            </w:r>
          </w:p>
          <w:p w14:paraId="4E52FDCD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onClick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('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toggle_element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')</w:t>
            </w:r>
          </w:p>
          <w:p w14:paraId="60DF7338" w14:textId="77777777" w:rsidR="00B93555" w:rsidRPr="008F06CA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.</w:t>
            </w:r>
            <w:proofErr w:type="spellStart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style.display</w:t>
            </w:r>
            <w:proofErr w:type="spellEnd"/>
            <w:r w:rsidRPr="008F06CA">
              <w:rPr>
                <w:rFonts w:ascii="Consolas" w:hAnsi="Consolas"/>
                <w:sz w:val="24"/>
                <w:szCs w:val="24"/>
                <w:lang w:val="en-US"/>
              </w:rPr>
              <w:t>='block'"&gt;</w:t>
            </w:r>
          </w:p>
        </w:tc>
      </w:tr>
    </w:tbl>
    <w:p w14:paraId="6E51C27E" w14:textId="77777777" w:rsidR="00B93555" w:rsidRDefault="00B93555" w:rsidP="00FE6D2B">
      <w:pPr>
        <w:pStyle w:val="af6"/>
        <w:rPr>
          <w:lang w:val="en-US"/>
        </w:rPr>
      </w:pPr>
    </w:p>
    <w:p w14:paraId="519F4E57" w14:textId="40C9623F" w:rsidR="00B93555" w:rsidRDefault="00540CF9" w:rsidP="00FE6D2B">
      <w:pPr>
        <w:pStyle w:val="af6"/>
      </w:pPr>
      <w:r w:rsidRPr="00540CF9">
        <w:t xml:space="preserve">3.4. </w:t>
      </w:r>
      <w:r>
        <w:rPr>
          <w:lang w:val="en-US"/>
        </w:rPr>
        <w:t>C</w:t>
      </w:r>
      <w:r w:rsidR="00B93555" w:rsidRPr="0062719F">
        <w:t>охраните документ в VS Code (</w:t>
      </w:r>
      <w:proofErr w:type="spellStart"/>
      <w:r w:rsidR="00B93555" w:rsidRPr="0062719F">
        <w:t>Ctrl+S</w:t>
      </w:r>
      <w:proofErr w:type="spellEnd"/>
      <w:r w:rsidR="00B93555" w:rsidRPr="0062719F">
        <w:t>), обновите страницу в браузере и проверьте, как работают кнопки «Скрыть» и «Показать».</w:t>
      </w:r>
    </w:p>
    <w:p w14:paraId="31B45C6E" w14:textId="74DFC607" w:rsidR="00CE0289" w:rsidRDefault="00CE0289" w:rsidP="00FE6D2B">
      <w:pPr>
        <w:pStyle w:val="af6"/>
      </w:pPr>
      <w:r>
        <w:t xml:space="preserve">3.5. </w:t>
      </w:r>
      <w:r w:rsidR="00A67B6B">
        <w:t xml:space="preserve">Создайте внутри тега </w:t>
      </w:r>
      <w:r w:rsidR="00A67B6B" w:rsidRPr="00A67B6B">
        <w:t>&lt;</w:t>
      </w:r>
      <w:r w:rsidR="00A67B6B">
        <w:rPr>
          <w:lang w:val="en-US"/>
        </w:rPr>
        <w:t>script</w:t>
      </w:r>
      <w:r w:rsidR="00A67B6B" w:rsidRPr="00A67B6B">
        <w:t xml:space="preserve">&gt; </w:t>
      </w:r>
      <w:r w:rsidR="00A67B6B">
        <w:t xml:space="preserve">еще одну функцию с именем </w:t>
      </w:r>
      <w:proofErr w:type="spellStart"/>
      <w:r w:rsidR="00A67B6B">
        <w:rPr>
          <w:lang w:val="en-US"/>
        </w:rPr>
        <w:t>getRandomColor</w:t>
      </w:r>
      <w:proofErr w:type="spellEnd"/>
      <w:r w:rsidR="00A67B6B" w:rsidRPr="00A67B6B">
        <w:t>.</w:t>
      </w:r>
    </w:p>
    <w:p w14:paraId="33D03278" w14:textId="1E155F21" w:rsidR="00A67B6B" w:rsidRDefault="00A67B6B" w:rsidP="00FE6D2B">
      <w:pPr>
        <w:pStyle w:val="af6"/>
      </w:pPr>
      <w:r>
        <w:t>3.6. В функции нужно реализовать формирование строки со случайным цветом, для этого необходимо использовать:</w:t>
      </w:r>
    </w:p>
    <w:p w14:paraId="57E73845" w14:textId="793F7514" w:rsidR="00A67B6B" w:rsidRDefault="00A67B6B" w:rsidP="00A67B6B">
      <w:pPr>
        <w:pStyle w:val="a0"/>
        <w:rPr>
          <w:lang w:val="ru-RU"/>
        </w:rPr>
      </w:pPr>
      <w:r w:rsidRPr="00A67B6B">
        <w:t>Math</w:t>
      </w:r>
      <w:r w:rsidRPr="00A67B6B">
        <w:rPr>
          <w:lang w:val="ru-RU"/>
        </w:rPr>
        <w:t>.</w:t>
      </w:r>
      <w:r w:rsidRPr="00A67B6B">
        <w:t>floor</w:t>
      </w:r>
      <w:r w:rsidRPr="00A67B6B">
        <w:rPr>
          <w:lang w:val="ru-RU"/>
        </w:rPr>
        <w:t>(</w:t>
      </w:r>
      <w:r w:rsidRPr="00A67B6B">
        <w:t>Math</w:t>
      </w:r>
      <w:r w:rsidRPr="00A67B6B">
        <w:rPr>
          <w:lang w:val="ru-RU"/>
        </w:rPr>
        <w:t>.</w:t>
      </w:r>
      <w:r w:rsidRPr="00A67B6B">
        <w:t>random</w:t>
      </w:r>
      <w:r w:rsidRPr="00A67B6B">
        <w:rPr>
          <w:lang w:val="ru-RU"/>
        </w:rPr>
        <w:t xml:space="preserve">() * 10); </w:t>
      </w:r>
      <w:r>
        <w:rPr>
          <w:lang w:val="ru-RU"/>
        </w:rPr>
        <w:t>для</w:t>
      </w:r>
      <w:r w:rsidRPr="00A67B6B">
        <w:rPr>
          <w:lang w:val="ru-RU"/>
        </w:rPr>
        <w:t xml:space="preserve"> </w:t>
      </w:r>
      <w:r>
        <w:rPr>
          <w:lang w:val="ru-RU"/>
        </w:rPr>
        <w:t>вычисления случайного значения от 0 до 9 (</w:t>
      </w:r>
      <w:r w:rsidRPr="00A67B6B">
        <w:t>Math</w:t>
      </w:r>
      <w:r w:rsidRPr="00A67B6B">
        <w:rPr>
          <w:lang w:val="ru-RU"/>
        </w:rPr>
        <w:t>.</w:t>
      </w:r>
      <w:r w:rsidRPr="00A67B6B">
        <w:t>random</w:t>
      </w:r>
      <w:r w:rsidRPr="00A67B6B">
        <w:rPr>
          <w:lang w:val="ru-RU"/>
        </w:rPr>
        <w:t>()</w:t>
      </w:r>
      <w:r>
        <w:rPr>
          <w:lang w:val="ru-RU"/>
        </w:rPr>
        <w:t xml:space="preserve"> дает </w:t>
      </w:r>
      <w:r>
        <w:t>float</w:t>
      </w:r>
      <w:r w:rsidRPr="00A67B6B">
        <w:rPr>
          <w:lang w:val="ru-RU"/>
        </w:rPr>
        <w:t xml:space="preserve"> </w:t>
      </w:r>
      <w:r>
        <w:rPr>
          <w:lang w:val="ru-RU"/>
        </w:rPr>
        <w:t xml:space="preserve">от </w:t>
      </w:r>
      <w:r w:rsidRPr="00A67B6B">
        <w:rPr>
          <w:lang w:val="ru-RU"/>
        </w:rPr>
        <w:t xml:space="preserve">0 </w:t>
      </w:r>
      <w:r>
        <w:rPr>
          <w:lang w:val="ru-RU"/>
        </w:rPr>
        <w:t xml:space="preserve">до 1, </w:t>
      </w:r>
      <w:r w:rsidRPr="00A67B6B">
        <w:t>Math</w:t>
      </w:r>
      <w:r w:rsidRPr="00A67B6B">
        <w:rPr>
          <w:lang w:val="ru-RU"/>
        </w:rPr>
        <w:t>.</w:t>
      </w:r>
      <w:r w:rsidRPr="00A67B6B">
        <w:t>floor</w:t>
      </w:r>
      <w:r>
        <w:rPr>
          <w:lang w:val="ru-RU"/>
        </w:rPr>
        <w:t xml:space="preserve"> округляет вниз до целого);</w:t>
      </w:r>
    </w:p>
    <w:p w14:paraId="2489A989" w14:textId="2C1461D9" w:rsidR="00A67B6B" w:rsidRDefault="00A67B6B" w:rsidP="00A67B6B">
      <w:pPr>
        <w:pStyle w:val="a0"/>
        <w:rPr>
          <w:lang w:val="ru-RU"/>
        </w:rPr>
      </w:pPr>
      <w:r>
        <w:rPr>
          <w:lang w:val="ru-RU"/>
        </w:rPr>
        <w:t xml:space="preserve">сложение строки </w:t>
      </w:r>
      <w:r w:rsidRPr="00A67B6B">
        <w:rPr>
          <w:lang w:val="ru-RU"/>
        </w:rPr>
        <w:t xml:space="preserve">'#' </w:t>
      </w:r>
      <w:r>
        <w:rPr>
          <w:lang w:val="ru-RU"/>
        </w:rPr>
        <w:t xml:space="preserve">с 6 случайными числами (в </w:t>
      </w:r>
      <w:r>
        <w:t>JavaScript</w:t>
      </w:r>
      <w:r w:rsidRPr="00A67B6B">
        <w:rPr>
          <w:lang w:val="ru-RU"/>
        </w:rPr>
        <w:t xml:space="preserve"> </w:t>
      </w:r>
      <w:r>
        <w:rPr>
          <w:lang w:val="ru-RU"/>
        </w:rPr>
        <w:t>сложение чисел со строкой вызывает преобразование чисел в строки);</w:t>
      </w:r>
    </w:p>
    <w:p w14:paraId="3C9D6DE2" w14:textId="01B3A51B" w:rsidR="00A67B6B" w:rsidRDefault="00A67B6B" w:rsidP="00A67B6B">
      <w:pPr>
        <w:pStyle w:val="a0"/>
        <w:rPr>
          <w:lang w:val="ru-RU"/>
        </w:rPr>
      </w:pPr>
      <w:r>
        <w:rPr>
          <w:lang w:val="ru-RU"/>
        </w:rPr>
        <w:t xml:space="preserve">возврат с помощью </w:t>
      </w:r>
      <w:r>
        <w:t>return</w:t>
      </w:r>
      <w:r w:rsidRPr="00353DBD">
        <w:rPr>
          <w:lang w:val="ru-RU"/>
        </w:rPr>
        <w:t xml:space="preserve"> </w:t>
      </w:r>
      <w:r>
        <w:rPr>
          <w:lang w:val="ru-RU"/>
        </w:rPr>
        <w:t>полученно</w:t>
      </w:r>
      <w:r w:rsidR="00353DBD">
        <w:rPr>
          <w:lang w:val="ru-RU"/>
        </w:rPr>
        <w:t>й строки.</w:t>
      </w:r>
    </w:p>
    <w:p w14:paraId="7B3A16A9" w14:textId="101EB47A" w:rsidR="00353DBD" w:rsidRPr="00435A12" w:rsidRDefault="00353DBD" w:rsidP="00353DBD">
      <w:pPr>
        <w:pStyle w:val="23"/>
      </w:pPr>
      <w:r>
        <w:t>При этом для всех сущностей функции достаточно использовать константы (</w:t>
      </w:r>
      <w:r>
        <w:rPr>
          <w:lang w:val="en-US"/>
        </w:rPr>
        <w:t>const</w:t>
      </w:r>
      <w:r w:rsidRPr="00353DBD">
        <w:t>)</w:t>
      </w:r>
      <w:r>
        <w:t xml:space="preserve"> или наполнять строку, изначально равную </w:t>
      </w:r>
      <w:r w:rsidRPr="00A67B6B">
        <w:t>'#'</w:t>
      </w:r>
      <w:r>
        <w:t xml:space="preserve"> в цикле </w:t>
      </w:r>
      <w:r>
        <w:rPr>
          <w:lang w:val="en-US"/>
        </w:rPr>
        <w:t>for</w:t>
      </w:r>
      <w:r w:rsidRPr="00435A12">
        <w:t>:</w:t>
      </w:r>
    </w:p>
    <w:p w14:paraId="2D7D08FB" w14:textId="1A0D0B0A" w:rsidR="00353DBD" w:rsidRPr="00435A12" w:rsidRDefault="00353DBD" w:rsidP="00353DBD">
      <w:pPr>
        <w:pStyle w:val="af8"/>
      </w:pPr>
      <w:proofErr w:type="spellStart"/>
      <w:r w:rsidRPr="00353DBD">
        <w:t>for</w:t>
      </w:r>
      <w:proofErr w:type="spellEnd"/>
      <w:r w:rsidRPr="00353DBD">
        <w:t xml:space="preserve"> (</w:t>
      </w:r>
      <w:proofErr w:type="spellStart"/>
      <w:r w:rsidRPr="00353DBD">
        <w:t>let</w:t>
      </w:r>
      <w:proofErr w:type="spellEnd"/>
      <w:r w:rsidRPr="00353DBD">
        <w:t xml:space="preserve"> i = 0; i &lt; </w:t>
      </w:r>
      <w:proofErr w:type="spellStart"/>
      <w:r>
        <w:t>максимальноеЗначение</w:t>
      </w:r>
      <w:proofErr w:type="spellEnd"/>
      <w:r w:rsidRPr="00353DBD">
        <w:t>; i++) {</w:t>
      </w:r>
      <w:r>
        <w:t>тело цикла</w:t>
      </w:r>
      <w:r w:rsidRPr="00353DBD">
        <w:t>}</w:t>
      </w:r>
      <w:r w:rsidRPr="00435A12">
        <w:t>;</w:t>
      </w:r>
    </w:p>
    <w:p w14:paraId="57502083" w14:textId="47B50132" w:rsidR="00353DBD" w:rsidRDefault="00353DBD" w:rsidP="00353DBD">
      <w:pPr>
        <w:pStyle w:val="23"/>
      </w:pPr>
      <w:r>
        <w:t>и вернуть уже готовую строку.</w:t>
      </w:r>
    </w:p>
    <w:p w14:paraId="2744378B" w14:textId="1D5203A4" w:rsidR="00353DBD" w:rsidRDefault="00353DBD" w:rsidP="00353DBD">
      <w:pPr>
        <w:pStyle w:val="23"/>
      </w:pPr>
      <w:r>
        <w:t xml:space="preserve">3.7. </w:t>
      </w:r>
      <w:r>
        <w:rPr>
          <w:lang w:val="en-US"/>
        </w:rPr>
        <w:t>C</w:t>
      </w:r>
      <w:r w:rsidRPr="0062719F">
        <w:t>охраните документ в VS Code (</w:t>
      </w:r>
      <w:proofErr w:type="spellStart"/>
      <w:r w:rsidRPr="0062719F">
        <w:t>Ctrl+S</w:t>
      </w:r>
      <w:proofErr w:type="spellEnd"/>
      <w:r w:rsidRPr="0062719F">
        <w:t>), обновите страницу в браузере и проверьте</w:t>
      </w:r>
      <w:r>
        <w:t xml:space="preserve"> результат.</w:t>
      </w:r>
    </w:p>
    <w:p w14:paraId="6D07A14F" w14:textId="364F9634" w:rsidR="00A05431" w:rsidRDefault="00A05431" w:rsidP="00353DBD">
      <w:pPr>
        <w:pStyle w:val="23"/>
      </w:pPr>
      <w:r>
        <w:lastRenderedPageBreak/>
        <w:t xml:space="preserve">3.8. Сейчас цвета ограничены неполным диапазоном из-за отсутствия при генерации цвета символов </w:t>
      </w:r>
      <w:r>
        <w:rPr>
          <w:lang w:val="en-US"/>
        </w:rPr>
        <w:t>A</w:t>
      </w:r>
      <w:r w:rsidRPr="00A05431">
        <w:t>,</w:t>
      </w:r>
      <w:r>
        <w:rPr>
          <w:lang w:val="en-US"/>
        </w:rPr>
        <w:t>B</w:t>
      </w:r>
      <w:r w:rsidRPr="00A05431">
        <w:t>,</w:t>
      </w:r>
      <w:r>
        <w:rPr>
          <w:lang w:val="en-US"/>
        </w:rPr>
        <w:t>C</w:t>
      </w:r>
      <w:r w:rsidRPr="00A05431">
        <w:t>,</w:t>
      </w:r>
      <w:r>
        <w:rPr>
          <w:lang w:val="en-US"/>
        </w:rPr>
        <w:t>D</w:t>
      </w:r>
      <w:r w:rsidRPr="00A05431">
        <w:t>,</w:t>
      </w:r>
      <w:r>
        <w:rPr>
          <w:lang w:val="en-US"/>
        </w:rPr>
        <w:t>E</w:t>
      </w:r>
      <w:r w:rsidRPr="00A05431">
        <w:t>,</w:t>
      </w:r>
      <w:r>
        <w:rPr>
          <w:lang w:val="en-US"/>
        </w:rPr>
        <w:t>F</w:t>
      </w:r>
      <w:r>
        <w:t xml:space="preserve"> (при задании цвета в </w:t>
      </w:r>
      <w:r>
        <w:rPr>
          <w:lang w:val="en-US"/>
        </w:rPr>
        <w:t>hex</w:t>
      </w:r>
      <w:r w:rsidRPr="00A05431">
        <w:t>-</w:t>
      </w:r>
      <w:r>
        <w:t>формате они дают наибольшие значения)</w:t>
      </w:r>
      <w:r w:rsidRPr="00A05431">
        <w:t xml:space="preserve">. </w:t>
      </w:r>
      <w:r>
        <w:t xml:space="preserve">Измените функцию </w:t>
      </w:r>
      <w:proofErr w:type="spellStart"/>
      <w:r>
        <w:rPr>
          <w:lang w:val="en-US"/>
        </w:rPr>
        <w:t>getRandomColor</w:t>
      </w:r>
      <w:proofErr w:type="spellEnd"/>
      <w:r>
        <w:t xml:space="preserve"> так, чтобы с некоторой вероятностью вместо прибавления к строке числа прибавлялась строка со случайно выбранной из </w:t>
      </w:r>
      <w:r>
        <w:rPr>
          <w:lang w:val="en-US"/>
        </w:rPr>
        <w:t>A</w:t>
      </w:r>
      <w:r w:rsidRPr="00A05431">
        <w:t>,</w:t>
      </w:r>
      <w:r>
        <w:rPr>
          <w:lang w:val="en-US"/>
        </w:rPr>
        <w:t>B</w:t>
      </w:r>
      <w:r w:rsidRPr="00A05431">
        <w:t>,</w:t>
      </w:r>
      <w:r>
        <w:rPr>
          <w:lang w:val="en-US"/>
        </w:rPr>
        <w:t>C</w:t>
      </w:r>
      <w:r w:rsidRPr="00A05431">
        <w:t>,</w:t>
      </w:r>
      <w:r>
        <w:rPr>
          <w:lang w:val="en-US"/>
        </w:rPr>
        <w:t>D</w:t>
      </w:r>
      <w:r w:rsidRPr="00A05431">
        <w:t>,</w:t>
      </w:r>
      <w:r>
        <w:rPr>
          <w:lang w:val="en-US"/>
        </w:rPr>
        <w:t>E</w:t>
      </w:r>
      <w:r w:rsidRPr="00A05431">
        <w:t>,</w:t>
      </w:r>
      <w:r>
        <w:rPr>
          <w:lang w:val="en-US"/>
        </w:rPr>
        <w:t>F</w:t>
      </w:r>
      <w:r>
        <w:t xml:space="preserve"> буквой.</w:t>
      </w:r>
    </w:p>
    <w:p w14:paraId="54F3447A" w14:textId="3DB92D97" w:rsidR="00A05431" w:rsidRPr="00A05431" w:rsidRDefault="00A05431" w:rsidP="00A05431">
      <w:pPr>
        <w:pStyle w:val="23"/>
      </w:pPr>
      <w:r>
        <w:t xml:space="preserve">3.9. </w:t>
      </w:r>
      <w:r>
        <w:rPr>
          <w:lang w:val="en-US"/>
        </w:rPr>
        <w:t>C</w:t>
      </w:r>
      <w:r w:rsidRPr="0062719F">
        <w:t>охраните документ в VS Code (</w:t>
      </w:r>
      <w:proofErr w:type="spellStart"/>
      <w:r w:rsidRPr="0062719F">
        <w:t>Ctrl+S</w:t>
      </w:r>
      <w:proofErr w:type="spellEnd"/>
      <w:r w:rsidRPr="0062719F">
        <w:t>), обновите страницу в браузере и проверьте</w:t>
      </w:r>
      <w:r>
        <w:t xml:space="preserve"> результат.</w:t>
      </w:r>
    </w:p>
    <w:p w14:paraId="32D27B86" w14:textId="24180304" w:rsidR="0090581B" w:rsidRDefault="0090581B" w:rsidP="00FE6D2B">
      <w:pPr>
        <w:pStyle w:val="af6"/>
      </w:pPr>
      <w:r>
        <w:t>4. Работа со временем.</w:t>
      </w:r>
    </w:p>
    <w:p w14:paraId="678D2F1A" w14:textId="77777777" w:rsidR="00B93555" w:rsidRPr="0062719F" w:rsidRDefault="00B93555" w:rsidP="00FE6D2B">
      <w:pPr>
        <w:pStyle w:val="af6"/>
      </w:pPr>
      <w:r w:rsidRPr="0062719F">
        <w:t>JavaScript позволяет выполнять код с заданной периодичностью. Этим можно воспользоваться для создания часов, которые будут обновляться в реальном времени без перезагрузки страницы.</w:t>
      </w:r>
    </w:p>
    <w:p w14:paraId="2E54EDEF" w14:textId="77777777" w:rsidR="00B93555" w:rsidRDefault="00B93555" w:rsidP="00FE6D2B">
      <w:pPr>
        <w:pStyle w:val="af6"/>
      </w:pPr>
      <w:r>
        <w:t>Для этого используются:</w:t>
      </w:r>
    </w:p>
    <w:p w14:paraId="0B38BC79" w14:textId="77777777" w:rsidR="00B93555" w:rsidRPr="00435A12" w:rsidRDefault="00B93555" w:rsidP="00540CF9">
      <w:pPr>
        <w:pStyle w:val="a0"/>
        <w:rPr>
          <w:lang w:val="ru-RU"/>
        </w:rPr>
      </w:pPr>
      <w:r>
        <w:t>new</w:t>
      </w:r>
      <w:r w:rsidRPr="00435A12">
        <w:rPr>
          <w:lang w:val="ru-RU"/>
        </w:rPr>
        <w:t xml:space="preserve"> </w:t>
      </w:r>
      <w:r>
        <w:t>Date</w:t>
      </w:r>
      <w:r w:rsidRPr="00435A12">
        <w:rPr>
          <w:lang w:val="ru-RU"/>
        </w:rPr>
        <w:t>() – объект, который содержит текущую дату и время.</w:t>
      </w:r>
    </w:p>
    <w:p w14:paraId="1AA32ED9" w14:textId="77777777" w:rsidR="00B93555" w:rsidRPr="00435A12" w:rsidRDefault="00B93555" w:rsidP="00540CF9">
      <w:pPr>
        <w:pStyle w:val="a0"/>
        <w:rPr>
          <w:lang w:val="ru-RU"/>
        </w:rPr>
      </w:pPr>
      <w:proofErr w:type="spellStart"/>
      <w:r>
        <w:t>setInterval</w:t>
      </w:r>
      <w:proofErr w:type="spellEnd"/>
      <w:r w:rsidRPr="00435A12">
        <w:rPr>
          <w:lang w:val="ru-RU"/>
        </w:rPr>
        <w:t>(</w:t>
      </w:r>
      <w:r>
        <w:t>function</w:t>
      </w:r>
      <w:r w:rsidRPr="00435A12">
        <w:rPr>
          <w:lang w:val="ru-RU"/>
        </w:rPr>
        <w:t xml:space="preserve">, </w:t>
      </w:r>
      <w:r>
        <w:t>milliseconds</w:t>
      </w:r>
      <w:r w:rsidRPr="00435A12">
        <w:rPr>
          <w:lang w:val="ru-RU"/>
        </w:rPr>
        <w:t xml:space="preserve">) – метод, который выполняет указанную функцию каждые </w:t>
      </w:r>
      <w:r>
        <w:t>milliseconds</w:t>
      </w:r>
      <w:r w:rsidRPr="00435A12">
        <w:rPr>
          <w:lang w:val="ru-RU"/>
        </w:rPr>
        <w:t xml:space="preserve"> миллисекунд (1000 миллисекунд = 1 секунда).</w:t>
      </w:r>
    </w:p>
    <w:p w14:paraId="0148F9DA" w14:textId="32D30641" w:rsidR="00B93555" w:rsidRDefault="00540CF9" w:rsidP="00FE6D2B">
      <w:pPr>
        <w:pStyle w:val="af6"/>
      </w:pPr>
      <w:r w:rsidRPr="00540CF9">
        <w:t xml:space="preserve">4.1. </w:t>
      </w:r>
      <w:r w:rsidR="00B93555">
        <w:t xml:space="preserve">Добавьте в </w:t>
      </w:r>
      <w:proofErr w:type="spellStart"/>
      <w:r w:rsidR="00B93555">
        <w:t>body</w:t>
      </w:r>
      <w:proofErr w:type="spellEnd"/>
      <w:r w:rsidR="00B93555">
        <w:t xml:space="preserve"> (например, после кнопок) код из табл</w:t>
      </w:r>
      <w:r w:rsidRPr="00540CF9">
        <w:t>.</w:t>
      </w:r>
      <w:r w:rsidR="00B93555">
        <w:t xml:space="preserve"> </w:t>
      </w:r>
      <w:r w:rsidR="00B93555" w:rsidRPr="00B93555">
        <w:t>3</w:t>
      </w:r>
      <w:r w:rsidR="00B93555">
        <w:t>.8.</w:t>
      </w:r>
    </w:p>
    <w:p w14:paraId="67A5CA74" w14:textId="77777777" w:rsidR="00B93555" w:rsidRDefault="00B93555" w:rsidP="00B93555">
      <w:pPr>
        <w:pStyle w:val="af8"/>
      </w:pPr>
    </w:p>
    <w:p w14:paraId="5E54AF10" w14:textId="1CD7FEF6" w:rsidR="00B93555" w:rsidRPr="0062719F" w:rsidRDefault="00B93555" w:rsidP="00B93555">
      <w:pPr>
        <w:pStyle w:val="af8"/>
      </w:pPr>
      <w:r>
        <w:t xml:space="preserve">Таблица </w:t>
      </w:r>
      <w:r w:rsidRPr="00B93555">
        <w:t>3</w:t>
      </w:r>
      <w:r>
        <w:t>.8 – Код для отображения текущего времен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:rsidRPr="00676731" w14:paraId="5C9A013B" w14:textId="77777777" w:rsidTr="0080241D">
        <w:tc>
          <w:tcPr>
            <w:tcW w:w="9628" w:type="dxa"/>
          </w:tcPr>
          <w:p w14:paraId="71CCE5D5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proofErr w:type="spellStart"/>
            <w:r>
              <w:rPr>
                <w:rFonts w:ascii="Consolas" w:hAnsi="Consolas"/>
                <w:lang w:val="en-US"/>
              </w:rPr>
              <w:t>HTML+JavaScript</w:t>
            </w:r>
            <w:proofErr w:type="spellEnd"/>
          </w:p>
        </w:tc>
      </w:tr>
      <w:tr w:rsidR="00B93555" w:rsidRPr="001807DE" w14:paraId="7FF424A8" w14:textId="77777777" w:rsidTr="0080241D">
        <w:tc>
          <w:tcPr>
            <w:tcW w:w="9628" w:type="dxa"/>
          </w:tcPr>
          <w:p w14:paraId="1B2E2128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/>
                <w:sz w:val="24"/>
                <w:szCs w:val="24"/>
                <w:lang w:val="en-US"/>
              </w:rPr>
              <w:t>&lt;p&gt;</w:t>
            </w:r>
            <w:r w:rsidRPr="0062719F">
              <w:rPr>
                <w:rFonts w:ascii="Consolas" w:hAnsi="Consolas"/>
                <w:sz w:val="24"/>
                <w:szCs w:val="24"/>
              </w:rPr>
              <w:t>Текущее</w:t>
            </w: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r w:rsidRPr="0062719F">
              <w:rPr>
                <w:rFonts w:ascii="Consolas" w:hAnsi="Consolas"/>
                <w:sz w:val="24"/>
                <w:szCs w:val="24"/>
              </w:rPr>
              <w:t>время</w:t>
            </w: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:</w:t>
            </w:r>
            <w:r>
              <w:rPr>
                <w:rFonts w:ascii="Consolas" w:hAnsi="Consolas"/>
                <w:sz w:val="24"/>
                <w:szCs w:val="24"/>
                <w:lang w:val="en-US"/>
              </w:rPr>
              <w:t>&lt;/p&gt;</w:t>
            </w:r>
          </w:p>
          <w:p w14:paraId="53BAC483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&lt;span id="clock"&gt;&lt;/span&gt; </w:t>
            </w:r>
            <w:r>
              <w:rPr>
                <w:rFonts w:ascii="Consolas" w:hAnsi="Consolas"/>
                <w:sz w:val="24"/>
                <w:szCs w:val="24"/>
                <w:lang w:val="en-US"/>
              </w:rPr>
              <w:t>&lt;</w:t>
            </w:r>
            <w:proofErr w:type="spellStart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br</w:t>
            </w:r>
            <w:proofErr w:type="spellEnd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&gt; </w:t>
            </w:r>
          </w:p>
          <w:p w14:paraId="3F11AC48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&lt;script&gt; </w:t>
            </w:r>
          </w:p>
          <w:p w14:paraId="240B2611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function </w:t>
            </w:r>
            <w:proofErr w:type="spellStart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updateTime</w:t>
            </w:r>
            <w:proofErr w:type="spellEnd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() { </w:t>
            </w:r>
          </w:p>
          <w:p w14:paraId="5AC020D5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let today = new Date();</w:t>
            </w:r>
          </w:p>
          <w:p w14:paraId="17B8703C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document.getElementById('clock').innerHTML=today.toLocaleTimeString();</w:t>
            </w:r>
          </w:p>
          <w:p w14:paraId="19B67402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} </w:t>
            </w:r>
          </w:p>
          <w:p w14:paraId="078D2BC6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proofErr w:type="spellStart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setInterval</w:t>
            </w:r>
            <w:proofErr w:type="spellEnd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(</w:t>
            </w:r>
            <w:proofErr w:type="spellStart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updateTime</w:t>
            </w:r>
            <w:proofErr w:type="spellEnd"/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 xml:space="preserve">, 1000); </w:t>
            </w:r>
          </w:p>
          <w:p w14:paraId="4DD50380" w14:textId="77777777" w:rsidR="00B93555" w:rsidRPr="0062719F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62719F">
              <w:rPr>
                <w:rFonts w:ascii="Consolas" w:hAnsi="Consolas"/>
                <w:sz w:val="24"/>
                <w:szCs w:val="24"/>
                <w:lang w:val="en-US"/>
              </w:rPr>
              <w:t>&lt;/script&gt;</w:t>
            </w:r>
          </w:p>
        </w:tc>
      </w:tr>
    </w:tbl>
    <w:p w14:paraId="542F3518" w14:textId="77777777" w:rsidR="00B93555" w:rsidRDefault="00B93555" w:rsidP="00B93555">
      <w:pPr>
        <w:pStyle w:val="af8"/>
        <w:rPr>
          <w:lang w:val="en-US"/>
        </w:rPr>
      </w:pPr>
    </w:p>
    <w:p w14:paraId="3214C17F" w14:textId="3EEB2716" w:rsidR="00B93555" w:rsidRPr="00880913" w:rsidRDefault="00B93555" w:rsidP="00FE6D2B">
      <w:pPr>
        <w:pStyle w:val="af6"/>
      </w:pPr>
      <w:r>
        <w:t>Рассмотрим код в теге &lt;</w:t>
      </w:r>
      <w:proofErr w:type="spellStart"/>
      <w:r>
        <w:t>script</w:t>
      </w:r>
      <w:proofErr w:type="spellEnd"/>
      <w:r>
        <w:t>&gt;</w:t>
      </w:r>
      <w:r w:rsidR="00880913" w:rsidRPr="00880913">
        <w:t>:</w:t>
      </w:r>
    </w:p>
    <w:p w14:paraId="614FEE91" w14:textId="7AD4E1CA" w:rsidR="00B93555" w:rsidRPr="00880913" w:rsidRDefault="00880913" w:rsidP="00880913">
      <w:pPr>
        <w:pStyle w:val="a0"/>
        <w:rPr>
          <w:lang w:val="ru-RU"/>
        </w:rPr>
      </w:pPr>
      <w:r w:rsidRPr="00880913">
        <w:rPr>
          <w:lang w:val="ru-RU"/>
        </w:rPr>
        <w:t>с</w:t>
      </w:r>
      <w:r w:rsidR="00B93555" w:rsidRPr="00880913">
        <w:rPr>
          <w:lang w:val="ru-RU"/>
        </w:rPr>
        <w:t>начала создае</w:t>
      </w:r>
      <w:r w:rsidRPr="00880913">
        <w:rPr>
          <w:lang w:val="ru-RU"/>
        </w:rPr>
        <w:t xml:space="preserve">тся </w:t>
      </w:r>
      <w:r w:rsidR="00B93555" w:rsidRPr="00880913">
        <w:rPr>
          <w:lang w:val="ru-RU"/>
        </w:rPr>
        <w:t>пустой тег &lt;</w:t>
      </w:r>
      <w:r w:rsidR="00B93555">
        <w:t>span</w:t>
      </w:r>
      <w:r w:rsidR="00B93555" w:rsidRPr="00880913">
        <w:rPr>
          <w:lang w:val="ru-RU"/>
        </w:rPr>
        <w:t xml:space="preserve"> </w:t>
      </w:r>
      <w:r w:rsidR="00B93555">
        <w:t>id</w:t>
      </w:r>
      <w:r w:rsidR="00B93555" w:rsidRPr="00880913">
        <w:rPr>
          <w:lang w:val="ru-RU"/>
        </w:rPr>
        <w:t>="</w:t>
      </w:r>
      <w:r w:rsidR="00B93555">
        <w:t>clock</w:t>
      </w:r>
      <w:r w:rsidR="00B93555" w:rsidRPr="00880913">
        <w:rPr>
          <w:lang w:val="ru-RU"/>
        </w:rPr>
        <w:t>"&gt;&lt;/</w:t>
      </w:r>
      <w:r w:rsidR="00B93555">
        <w:t>span</w:t>
      </w:r>
      <w:r w:rsidR="00B93555" w:rsidRPr="00880913">
        <w:rPr>
          <w:lang w:val="ru-RU"/>
        </w:rPr>
        <w:t>&gt;, в который будем выводить время</w:t>
      </w:r>
      <w:r>
        <w:rPr>
          <w:lang w:val="ru-RU"/>
        </w:rPr>
        <w:t>;</w:t>
      </w:r>
    </w:p>
    <w:p w14:paraId="52800AD0" w14:textId="5CC32F9F" w:rsidR="00B93555" w:rsidRPr="00880913" w:rsidRDefault="00B93555" w:rsidP="00880913">
      <w:pPr>
        <w:pStyle w:val="a0"/>
        <w:rPr>
          <w:lang w:val="ru-RU"/>
        </w:rPr>
      </w:pPr>
      <w:r>
        <w:t>function</w:t>
      </w:r>
      <w:r w:rsidRPr="00880913">
        <w:rPr>
          <w:lang w:val="ru-RU"/>
        </w:rPr>
        <w:t xml:space="preserve"> </w:t>
      </w:r>
      <w:proofErr w:type="spellStart"/>
      <w:r>
        <w:t>updateTime</w:t>
      </w:r>
      <w:proofErr w:type="spellEnd"/>
      <w:r w:rsidRPr="00880913">
        <w:rPr>
          <w:lang w:val="ru-RU"/>
        </w:rPr>
        <w:t>() – объявляем функцию, которая будет обновлять время</w:t>
      </w:r>
      <w:r w:rsidR="00880913">
        <w:rPr>
          <w:lang w:val="ru-RU"/>
        </w:rPr>
        <w:t>;</w:t>
      </w:r>
    </w:p>
    <w:p w14:paraId="152BBB1C" w14:textId="77777777" w:rsidR="00B93555" w:rsidRPr="00435A12" w:rsidRDefault="00B93555" w:rsidP="00880913">
      <w:pPr>
        <w:pStyle w:val="a0"/>
        <w:rPr>
          <w:lang w:val="ru-RU"/>
        </w:rPr>
      </w:pPr>
      <w:r>
        <w:lastRenderedPageBreak/>
        <w:t>let</w:t>
      </w:r>
      <w:r w:rsidRPr="00435A12">
        <w:rPr>
          <w:lang w:val="ru-RU"/>
        </w:rPr>
        <w:t xml:space="preserve"> </w:t>
      </w:r>
      <w:r>
        <w:t>today</w:t>
      </w:r>
      <w:r w:rsidRPr="00435A12">
        <w:rPr>
          <w:lang w:val="ru-RU"/>
        </w:rPr>
        <w:t xml:space="preserve"> = </w:t>
      </w:r>
      <w:r>
        <w:t>new</w:t>
      </w:r>
      <w:r w:rsidRPr="00435A12">
        <w:rPr>
          <w:lang w:val="ru-RU"/>
        </w:rPr>
        <w:t xml:space="preserve"> </w:t>
      </w:r>
      <w:r>
        <w:t>Date</w:t>
      </w:r>
      <w:r w:rsidRPr="00435A12">
        <w:rPr>
          <w:lang w:val="ru-RU"/>
        </w:rPr>
        <w:t>(); – получаем текущие дату и время.</w:t>
      </w:r>
    </w:p>
    <w:p w14:paraId="49B5EA14" w14:textId="79F6DF48" w:rsidR="00B93555" w:rsidRPr="00435A12" w:rsidRDefault="00B93555" w:rsidP="00880913">
      <w:pPr>
        <w:pStyle w:val="a0"/>
        <w:rPr>
          <w:lang w:val="ru-RU"/>
        </w:rPr>
      </w:pPr>
      <w:r>
        <w:t>document</w:t>
      </w:r>
      <w:r w:rsidRPr="00435A12">
        <w:rPr>
          <w:lang w:val="ru-RU"/>
        </w:rPr>
        <w:t>.</w:t>
      </w:r>
      <w:proofErr w:type="spellStart"/>
      <w:r>
        <w:t>getElementById</w:t>
      </w:r>
      <w:proofErr w:type="spellEnd"/>
      <w:r w:rsidRPr="00435A12">
        <w:rPr>
          <w:lang w:val="ru-RU"/>
        </w:rPr>
        <w:t>('</w:t>
      </w:r>
      <w:r>
        <w:t>clock</w:t>
      </w:r>
      <w:r w:rsidRPr="00435A12">
        <w:rPr>
          <w:lang w:val="ru-RU"/>
        </w:rPr>
        <w:t>').</w:t>
      </w:r>
      <w:proofErr w:type="spellStart"/>
      <w:r>
        <w:t>innerHTML</w:t>
      </w:r>
      <w:proofErr w:type="spellEnd"/>
      <w:r w:rsidRPr="00435A12">
        <w:rPr>
          <w:lang w:val="ru-RU"/>
        </w:rPr>
        <w:t xml:space="preserve"> = </w:t>
      </w:r>
      <w:r>
        <w:t>today</w:t>
      </w:r>
      <w:r w:rsidRPr="00435A12">
        <w:rPr>
          <w:lang w:val="ru-RU"/>
        </w:rPr>
        <w:t>.</w:t>
      </w:r>
      <w:proofErr w:type="spellStart"/>
      <w:r>
        <w:t>toLocaleTimeString</w:t>
      </w:r>
      <w:proofErr w:type="spellEnd"/>
      <w:r w:rsidRPr="00435A12">
        <w:rPr>
          <w:lang w:val="ru-RU"/>
        </w:rPr>
        <w:t xml:space="preserve">(); – находим </w:t>
      </w:r>
      <w:r>
        <w:t>span</w:t>
      </w:r>
      <w:r w:rsidRPr="00435A12">
        <w:rPr>
          <w:lang w:val="ru-RU"/>
        </w:rPr>
        <w:t xml:space="preserve"> по </w:t>
      </w:r>
      <w:r>
        <w:t>id</w:t>
      </w:r>
      <w:r w:rsidRPr="00435A12">
        <w:rPr>
          <w:lang w:val="ru-RU"/>
        </w:rPr>
        <w:t xml:space="preserve"> и помещаем внутрь него (</w:t>
      </w:r>
      <w:proofErr w:type="spellStart"/>
      <w:r>
        <w:t>innerHTML</w:t>
      </w:r>
      <w:proofErr w:type="spellEnd"/>
      <w:r w:rsidRPr="00435A12">
        <w:rPr>
          <w:lang w:val="ru-RU"/>
        </w:rPr>
        <w:t xml:space="preserve">) время, преобразованное в строку с помощью метода </w:t>
      </w:r>
      <w:proofErr w:type="spellStart"/>
      <w:r>
        <w:t>toLocaleTimeString</w:t>
      </w:r>
      <w:proofErr w:type="spellEnd"/>
      <w:r w:rsidRPr="00435A12">
        <w:rPr>
          <w:lang w:val="ru-RU"/>
        </w:rPr>
        <w:t>()</w:t>
      </w:r>
      <w:r w:rsidR="00880913" w:rsidRPr="00435A12">
        <w:rPr>
          <w:lang w:val="ru-RU"/>
        </w:rPr>
        <w:t>;</w:t>
      </w:r>
    </w:p>
    <w:p w14:paraId="62E1D0FD" w14:textId="77777777" w:rsidR="00B93555" w:rsidRPr="00435A12" w:rsidRDefault="00B93555" w:rsidP="00880913">
      <w:pPr>
        <w:pStyle w:val="a0"/>
        <w:rPr>
          <w:lang w:val="ru-RU"/>
        </w:rPr>
      </w:pPr>
      <w:proofErr w:type="spellStart"/>
      <w:r>
        <w:t>setInterval</w:t>
      </w:r>
      <w:proofErr w:type="spellEnd"/>
      <w:r w:rsidRPr="00435A12">
        <w:rPr>
          <w:lang w:val="ru-RU"/>
        </w:rPr>
        <w:t>(</w:t>
      </w:r>
      <w:proofErr w:type="spellStart"/>
      <w:r>
        <w:t>updateTime</w:t>
      </w:r>
      <w:proofErr w:type="spellEnd"/>
      <w:r w:rsidRPr="00435A12">
        <w:rPr>
          <w:lang w:val="ru-RU"/>
        </w:rPr>
        <w:t xml:space="preserve">, 1000); – указываем браузеру запускать функцию </w:t>
      </w:r>
      <w:proofErr w:type="spellStart"/>
      <w:r>
        <w:t>updateTime</w:t>
      </w:r>
      <w:proofErr w:type="spellEnd"/>
      <w:r w:rsidRPr="00435A12">
        <w:rPr>
          <w:lang w:val="ru-RU"/>
        </w:rPr>
        <w:t xml:space="preserve"> каждую секунду (1000 мс).</w:t>
      </w:r>
    </w:p>
    <w:p w14:paraId="0C1B5DF1" w14:textId="7E47F2F5" w:rsidR="00B93555" w:rsidRPr="005E4356" w:rsidRDefault="00880913" w:rsidP="00FE6D2B">
      <w:pPr>
        <w:pStyle w:val="af6"/>
      </w:pPr>
      <w:r>
        <w:t>4.2. С</w:t>
      </w:r>
      <w:r w:rsidR="00B93555">
        <w:t>охраните документ (</w:t>
      </w:r>
      <w:proofErr w:type="spellStart"/>
      <w:r w:rsidR="00B93555">
        <w:t>Ctrl+S</w:t>
      </w:r>
      <w:proofErr w:type="spellEnd"/>
      <w:r w:rsidR="00B93555">
        <w:t>), обновите страницу в браузере и проверьте результат. Вы должны увидеть время, которое обновляется каждую секунду.</w:t>
      </w:r>
    </w:p>
    <w:p w14:paraId="10EFACD6" w14:textId="5EEC67AF" w:rsidR="00B93555" w:rsidRDefault="00880913" w:rsidP="00FE6D2B">
      <w:pPr>
        <w:pStyle w:val="af6"/>
      </w:pPr>
      <w:r>
        <w:t xml:space="preserve">4.3. </w:t>
      </w:r>
      <w:r w:rsidR="00B93555">
        <w:t>Измените код так, чтобы интервал обновления был равен 1000 + N*50 миллисекунд, где N – ваш номер по списку. Проверьте</w:t>
      </w:r>
      <w:r w:rsidR="00F63AC6">
        <w:t xml:space="preserve"> результат</w:t>
      </w:r>
      <w:r w:rsidR="00B93555">
        <w:t>.</w:t>
      </w:r>
    </w:p>
    <w:p w14:paraId="17E725BF" w14:textId="49A9846D" w:rsidR="000C13CF" w:rsidRDefault="000C13CF" w:rsidP="00FE6D2B">
      <w:pPr>
        <w:pStyle w:val="af6"/>
      </w:pPr>
      <w:r>
        <w:t>5. Реализация калькулятора.</w:t>
      </w:r>
    </w:p>
    <w:p w14:paraId="33EE79ED" w14:textId="77777777" w:rsidR="00B93555" w:rsidRPr="005E4356" w:rsidRDefault="00B93555" w:rsidP="00FE6D2B">
      <w:pPr>
        <w:pStyle w:val="af6"/>
      </w:pPr>
      <w:r>
        <w:t>Создадим простую форму, которая будет складывать два числа. Для этого нам понадобятся два поля для ввода чисел, кнопка для запуска вычисления и место для вывода результата.</w:t>
      </w:r>
    </w:p>
    <w:p w14:paraId="5EC858A1" w14:textId="097B19D4" w:rsidR="00B93555" w:rsidRPr="005E4356" w:rsidRDefault="00CE0289" w:rsidP="00FE6D2B">
      <w:pPr>
        <w:pStyle w:val="af6"/>
      </w:pPr>
      <w:r>
        <w:t xml:space="preserve">5.1. </w:t>
      </w:r>
      <w:r w:rsidR="00B93555">
        <w:t xml:space="preserve">Скопируйте в </w:t>
      </w:r>
      <w:proofErr w:type="spellStart"/>
      <w:r w:rsidR="00B93555">
        <w:t>body</w:t>
      </w:r>
      <w:proofErr w:type="spellEnd"/>
      <w:r w:rsidR="00B93555">
        <w:t xml:space="preserve"> перед основным тегом &lt;</w:t>
      </w:r>
      <w:proofErr w:type="spellStart"/>
      <w:r w:rsidR="00B93555">
        <w:t>script</w:t>
      </w:r>
      <w:proofErr w:type="spellEnd"/>
      <w:r w:rsidR="00B93555">
        <w:t xml:space="preserve">&gt; код из таблицы </w:t>
      </w:r>
      <w:r w:rsidR="00B93555" w:rsidRPr="00B93555">
        <w:t>3</w:t>
      </w:r>
      <w:r w:rsidR="00B93555">
        <w:t>.9.</w:t>
      </w:r>
    </w:p>
    <w:p w14:paraId="46FD0908" w14:textId="77777777" w:rsidR="00B93555" w:rsidRDefault="00B93555" w:rsidP="00B93555">
      <w:pPr>
        <w:pStyle w:val="af8"/>
      </w:pPr>
    </w:p>
    <w:p w14:paraId="74504B00" w14:textId="4F5F0D86" w:rsidR="00B93555" w:rsidRPr="0062719F" w:rsidRDefault="00B93555" w:rsidP="00B93555">
      <w:pPr>
        <w:pStyle w:val="af8"/>
      </w:pPr>
      <w:r>
        <w:t xml:space="preserve">Таблица </w:t>
      </w:r>
      <w:r w:rsidRPr="00B93555">
        <w:t>3</w:t>
      </w:r>
      <w:r>
        <w:t>.</w:t>
      </w:r>
      <w:r w:rsidRPr="00CF77A8">
        <w:t>9</w:t>
      </w:r>
      <w:r>
        <w:t xml:space="preserve"> – </w:t>
      </w:r>
      <w:r w:rsidRPr="00CF77A8">
        <w:t>Код для выполнения арифметических операций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B93555" w:rsidRPr="00676731" w14:paraId="68FE84AD" w14:textId="77777777" w:rsidTr="0080241D">
        <w:tc>
          <w:tcPr>
            <w:tcW w:w="9628" w:type="dxa"/>
          </w:tcPr>
          <w:p w14:paraId="475A29B3" w14:textId="77777777" w:rsidR="00B93555" w:rsidRPr="00676731" w:rsidRDefault="00B93555" w:rsidP="0080241D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proofErr w:type="spellStart"/>
            <w:r>
              <w:rPr>
                <w:rFonts w:ascii="Consolas" w:hAnsi="Consolas"/>
                <w:lang w:val="en-US"/>
              </w:rPr>
              <w:t>HTML+JavaScript</w:t>
            </w:r>
            <w:proofErr w:type="spellEnd"/>
          </w:p>
        </w:tc>
      </w:tr>
      <w:tr w:rsidR="00B93555" w:rsidRPr="00CF77A8" w14:paraId="2135FA9C" w14:textId="77777777" w:rsidTr="0080241D">
        <w:tc>
          <w:tcPr>
            <w:tcW w:w="9628" w:type="dxa"/>
          </w:tcPr>
          <w:p w14:paraId="0734DA16" w14:textId="77777777" w:rsidR="00B93555" w:rsidRPr="005E4356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5E4356">
              <w:rPr>
                <w:rFonts w:ascii="Consolas" w:hAnsi="Consolas"/>
                <w:sz w:val="24"/>
                <w:szCs w:val="24"/>
              </w:rPr>
              <w:t>&lt;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h</w:t>
            </w:r>
            <w:r w:rsidRPr="005E4356">
              <w:rPr>
                <w:rFonts w:ascii="Consolas" w:hAnsi="Consolas"/>
                <w:sz w:val="24"/>
                <w:szCs w:val="24"/>
              </w:rPr>
              <w:t>3&gt;Простой калькулятор&lt;/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h</w:t>
            </w:r>
            <w:r w:rsidRPr="005E4356">
              <w:rPr>
                <w:rFonts w:ascii="Consolas" w:hAnsi="Consolas"/>
                <w:sz w:val="24"/>
                <w:szCs w:val="24"/>
              </w:rPr>
              <w:t xml:space="preserve">3&gt; </w:t>
            </w:r>
          </w:p>
          <w:p w14:paraId="119F2D6D" w14:textId="77777777" w:rsid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5E4356">
              <w:rPr>
                <w:rFonts w:ascii="Consolas" w:hAnsi="Consolas"/>
                <w:sz w:val="24"/>
                <w:szCs w:val="24"/>
              </w:rPr>
              <w:t>Число 1: &lt;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input</w:t>
            </w:r>
            <w:r w:rsidRPr="005E4356">
              <w:rPr>
                <w:rFonts w:ascii="Consolas" w:hAnsi="Consolas"/>
                <w:sz w:val="24"/>
                <w:szCs w:val="24"/>
              </w:rPr>
              <w:t xml:space="preserve"> 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type</w:t>
            </w:r>
            <w:r w:rsidRPr="005E4356">
              <w:rPr>
                <w:rFonts w:ascii="Consolas" w:hAnsi="Consolas"/>
                <w:sz w:val="24"/>
                <w:szCs w:val="24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text</w:t>
            </w:r>
            <w:r w:rsidRPr="005E4356">
              <w:rPr>
                <w:rFonts w:ascii="Consolas" w:hAnsi="Consolas"/>
                <w:sz w:val="24"/>
                <w:szCs w:val="24"/>
              </w:rPr>
              <w:t xml:space="preserve">" 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id</w:t>
            </w:r>
            <w:r w:rsidRPr="005E4356">
              <w:rPr>
                <w:rFonts w:ascii="Consolas" w:hAnsi="Consolas"/>
                <w:sz w:val="24"/>
                <w:szCs w:val="24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num</w:t>
            </w:r>
            <w:r w:rsidRPr="005E4356">
              <w:rPr>
                <w:rFonts w:ascii="Consolas" w:hAnsi="Consolas"/>
                <w:sz w:val="24"/>
                <w:szCs w:val="24"/>
              </w:rPr>
              <w:t>1"&gt;&lt;</w:t>
            </w:r>
            <w:proofErr w:type="spellStart"/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br</w:t>
            </w:r>
            <w:proofErr w:type="spellEnd"/>
            <w:r w:rsidRPr="005E4356">
              <w:rPr>
                <w:rFonts w:ascii="Consolas" w:hAnsi="Consolas"/>
                <w:sz w:val="24"/>
                <w:szCs w:val="24"/>
              </w:rPr>
              <w:t xml:space="preserve">&gt; </w:t>
            </w:r>
          </w:p>
          <w:p w14:paraId="229E6140" w14:textId="77777777" w:rsidR="00B93555" w:rsidRPr="005E4356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CF77A8">
              <w:rPr>
                <w:rFonts w:ascii="Consolas" w:hAnsi="Consolas"/>
                <w:sz w:val="24"/>
                <w:szCs w:val="24"/>
              </w:rPr>
              <w:t>Число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 2: &lt;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input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type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text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" 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id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num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2"&gt;&lt;</w:t>
            </w:r>
            <w:proofErr w:type="spellStart"/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br</w:t>
            </w:r>
            <w:proofErr w:type="spellEnd"/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&gt; </w:t>
            </w:r>
          </w:p>
          <w:p w14:paraId="3105A5FF" w14:textId="77777777" w:rsidR="00B93555" w:rsidRPr="005E4356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&lt;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input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type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button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" 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value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</w:rPr>
              <w:t>Сложить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" </w:t>
            </w:r>
            <w:proofErr w:type="spellStart"/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onClick</w:t>
            </w:r>
            <w:proofErr w:type="spellEnd"/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>="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calculate</w:t>
            </w:r>
            <w:r w:rsidRPr="005E4356">
              <w:rPr>
                <w:rFonts w:ascii="Consolas" w:hAnsi="Consolas"/>
                <w:sz w:val="24"/>
                <w:szCs w:val="24"/>
                <w:lang w:val="en-US"/>
              </w:rPr>
              <w:t xml:space="preserve">()"&gt; </w:t>
            </w:r>
          </w:p>
          <w:p w14:paraId="40BE07FF" w14:textId="77777777" w:rsidR="00B93555" w:rsidRPr="005E4356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CF77A8">
              <w:rPr>
                <w:rFonts w:ascii="Consolas" w:hAnsi="Consolas"/>
                <w:sz w:val="24"/>
                <w:szCs w:val="24"/>
              </w:rPr>
              <w:t>Результат</w:t>
            </w: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: &lt;span id="result"&gt;&lt;/span&gt; </w:t>
            </w:r>
          </w:p>
          <w:p w14:paraId="55458BBD" w14:textId="77777777" w:rsidR="00B93555" w:rsidRPr="00B93555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&lt;script&gt; </w:t>
            </w:r>
          </w:p>
          <w:p w14:paraId="680EC426" w14:textId="51D0D61D" w:rsidR="00B93555" w:rsidRPr="005E4356" w:rsidRDefault="00031006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2278E8">
              <w:rPr>
                <w:rFonts w:ascii="Consolas" w:hAnsi="Consolas"/>
                <w:sz w:val="24"/>
                <w:szCs w:val="24"/>
                <w:lang w:val="en-US"/>
              </w:rPr>
              <w:t xml:space="preserve">  </w:t>
            </w:r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function calculate() { </w:t>
            </w:r>
          </w:p>
          <w:p w14:paraId="1987D4A0" w14:textId="218C65C7" w:rsidR="00B93555" w:rsidRPr="005E4356" w:rsidRDefault="00031006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let n1 = </w:t>
            </w:r>
            <w:proofErr w:type="spellStart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('num1').value; </w:t>
            </w:r>
          </w:p>
          <w:p w14:paraId="0AF4CA68" w14:textId="08082BCB" w:rsidR="00B93555" w:rsidRPr="005E4356" w:rsidRDefault="00031006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let n2 = </w:t>
            </w:r>
            <w:proofErr w:type="spellStart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('num2').value; </w:t>
            </w:r>
          </w:p>
          <w:p w14:paraId="6C05A7CF" w14:textId="63217DF5" w:rsidR="00B93555" w:rsidRPr="005E4356" w:rsidRDefault="00031006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let sum = </w:t>
            </w:r>
            <w:proofErr w:type="spellStart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parseInt</w:t>
            </w:r>
            <w:proofErr w:type="spellEnd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(n1) + </w:t>
            </w:r>
            <w:proofErr w:type="spellStart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parseInt</w:t>
            </w:r>
            <w:proofErr w:type="spellEnd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(n2); </w:t>
            </w:r>
          </w:p>
          <w:p w14:paraId="30039A99" w14:textId="36022DDA" w:rsidR="00B93555" w:rsidRPr="005E4356" w:rsidRDefault="00031006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proofErr w:type="spellStart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('result').</w:t>
            </w:r>
            <w:proofErr w:type="spellStart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>innerHTML</w:t>
            </w:r>
            <w:proofErr w:type="spellEnd"/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 = sum; </w:t>
            </w:r>
          </w:p>
          <w:p w14:paraId="154EB6BA" w14:textId="146011AB" w:rsidR="00B93555" w:rsidRDefault="00031006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A83DA6">
              <w:rPr>
                <w:rFonts w:ascii="Consolas" w:hAnsi="Consolas"/>
                <w:sz w:val="24"/>
                <w:szCs w:val="24"/>
                <w:lang w:val="en-US"/>
              </w:rPr>
              <w:t xml:space="preserve">  </w:t>
            </w:r>
            <w:r w:rsidR="00B93555" w:rsidRPr="00CF77A8">
              <w:rPr>
                <w:rFonts w:ascii="Consolas" w:hAnsi="Consolas"/>
                <w:sz w:val="24"/>
                <w:szCs w:val="24"/>
                <w:lang w:val="en-US"/>
              </w:rPr>
              <w:t xml:space="preserve">} </w:t>
            </w:r>
          </w:p>
          <w:p w14:paraId="07C4BA91" w14:textId="77777777" w:rsidR="00B93555" w:rsidRPr="00CF77A8" w:rsidRDefault="00B93555" w:rsidP="0080241D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CF77A8">
              <w:rPr>
                <w:rFonts w:ascii="Consolas" w:hAnsi="Consolas"/>
                <w:sz w:val="24"/>
                <w:szCs w:val="24"/>
                <w:lang w:val="en-US"/>
              </w:rPr>
              <w:t>&lt;/script&gt;</w:t>
            </w:r>
          </w:p>
        </w:tc>
      </w:tr>
    </w:tbl>
    <w:p w14:paraId="2EDBF369" w14:textId="77777777" w:rsidR="00B93555" w:rsidRDefault="00B93555" w:rsidP="00B93555">
      <w:pPr>
        <w:pStyle w:val="af8"/>
      </w:pPr>
    </w:p>
    <w:p w14:paraId="4715DA96" w14:textId="6C83A878" w:rsidR="00B93555" w:rsidRDefault="00CE0289" w:rsidP="00FE6D2B">
      <w:pPr>
        <w:pStyle w:val="af6"/>
      </w:pPr>
      <w:r>
        <w:t>В функции</w:t>
      </w:r>
      <w:r w:rsidR="00B93555">
        <w:t xml:space="preserve"> </w:t>
      </w:r>
      <w:proofErr w:type="spellStart"/>
      <w:r w:rsidR="00B93555">
        <w:t>calculate</w:t>
      </w:r>
      <w:proofErr w:type="spellEnd"/>
      <w:r w:rsidR="00B93555">
        <w:t>():</w:t>
      </w:r>
    </w:p>
    <w:p w14:paraId="4D5BDE3B" w14:textId="052FCCF9" w:rsidR="00B93555" w:rsidRPr="00CE0289" w:rsidRDefault="00B93555" w:rsidP="005E41D8">
      <w:pPr>
        <w:pStyle w:val="a0"/>
        <w:rPr>
          <w:lang w:val="ru-RU"/>
        </w:rPr>
      </w:pPr>
      <w:r>
        <w:t>let</w:t>
      </w:r>
      <w:r w:rsidRPr="00CE0289">
        <w:rPr>
          <w:lang w:val="ru-RU"/>
        </w:rPr>
        <w:t xml:space="preserve"> </w:t>
      </w:r>
      <w:r>
        <w:t>n</w:t>
      </w:r>
      <w:r w:rsidRPr="00CE0289">
        <w:rPr>
          <w:lang w:val="ru-RU"/>
        </w:rPr>
        <w:t xml:space="preserve">1 = </w:t>
      </w:r>
      <w:r>
        <w:t>document</w:t>
      </w:r>
      <w:r w:rsidRPr="00CE0289">
        <w:rPr>
          <w:lang w:val="ru-RU"/>
        </w:rPr>
        <w:t>.</w:t>
      </w:r>
      <w:proofErr w:type="spellStart"/>
      <w:r>
        <w:t>getElementById</w:t>
      </w:r>
      <w:proofErr w:type="spellEnd"/>
      <w:r w:rsidRPr="00CE0289">
        <w:rPr>
          <w:lang w:val="ru-RU"/>
        </w:rPr>
        <w:t>('</w:t>
      </w:r>
      <w:r>
        <w:t>num</w:t>
      </w:r>
      <w:r w:rsidRPr="00CE0289">
        <w:rPr>
          <w:lang w:val="ru-RU"/>
        </w:rPr>
        <w:t>1').</w:t>
      </w:r>
      <w:r>
        <w:t>value</w:t>
      </w:r>
      <w:r w:rsidRPr="00CE0289">
        <w:rPr>
          <w:lang w:val="ru-RU"/>
        </w:rPr>
        <w:t>; –</w:t>
      </w:r>
      <w:r w:rsidR="00CE0289">
        <w:rPr>
          <w:lang w:val="ru-RU"/>
        </w:rPr>
        <w:t xml:space="preserve"> </w:t>
      </w:r>
      <w:r w:rsidRPr="00CE0289">
        <w:rPr>
          <w:lang w:val="ru-RU"/>
        </w:rPr>
        <w:t>получаем значение (</w:t>
      </w:r>
      <w:r>
        <w:t>value</w:t>
      </w:r>
      <w:r w:rsidRPr="00CE0289">
        <w:rPr>
          <w:lang w:val="ru-RU"/>
        </w:rPr>
        <w:t xml:space="preserve">), введенное пользователем в поле с </w:t>
      </w:r>
      <w:r>
        <w:t>id</w:t>
      </w:r>
      <w:r w:rsidRPr="00CE0289">
        <w:rPr>
          <w:lang w:val="ru-RU"/>
        </w:rPr>
        <w:t>="</w:t>
      </w:r>
      <w:r>
        <w:t>num</w:t>
      </w:r>
      <w:r w:rsidRPr="00CE0289">
        <w:rPr>
          <w:lang w:val="ru-RU"/>
        </w:rPr>
        <w:t>1".</w:t>
      </w:r>
      <w:r w:rsidR="00CE0289">
        <w:rPr>
          <w:lang w:val="ru-RU"/>
        </w:rPr>
        <w:t xml:space="preserve"> </w:t>
      </w:r>
      <w:r w:rsidRPr="00CE0289">
        <w:rPr>
          <w:lang w:val="ru-RU"/>
        </w:rPr>
        <w:t xml:space="preserve">Важно </w:t>
      </w:r>
      <w:r w:rsidRPr="00CE0289">
        <w:rPr>
          <w:lang w:val="ru-RU"/>
        </w:rPr>
        <w:lastRenderedPageBreak/>
        <w:t xml:space="preserve">помнить, что все, что вводится в поле </w:t>
      </w:r>
      <w:r>
        <w:t>input</w:t>
      </w:r>
      <w:r w:rsidRPr="00CE0289">
        <w:rPr>
          <w:lang w:val="ru-RU"/>
        </w:rPr>
        <w:t xml:space="preserve"> </w:t>
      </w:r>
      <w:r>
        <w:t>type</w:t>
      </w:r>
      <w:r w:rsidRPr="00CE0289">
        <w:rPr>
          <w:lang w:val="ru-RU"/>
        </w:rPr>
        <w:t>="</w:t>
      </w:r>
      <w:r>
        <w:t>text</w:t>
      </w:r>
      <w:r w:rsidRPr="00CE0289">
        <w:rPr>
          <w:lang w:val="ru-RU"/>
        </w:rPr>
        <w:t xml:space="preserve">", является строкой. Чтобы </w:t>
      </w:r>
      <w:r>
        <w:t>JavaScript</w:t>
      </w:r>
      <w:r w:rsidRPr="00CE0289">
        <w:rPr>
          <w:lang w:val="ru-RU"/>
        </w:rPr>
        <w:t xml:space="preserve"> рассматривал это как число, использу</w:t>
      </w:r>
      <w:r w:rsidR="00CE0289">
        <w:rPr>
          <w:lang w:val="ru-RU"/>
        </w:rPr>
        <w:t>ется</w:t>
      </w:r>
      <w:r w:rsidRPr="00CE0289">
        <w:rPr>
          <w:lang w:val="ru-RU"/>
        </w:rPr>
        <w:t xml:space="preserve"> функцию </w:t>
      </w:r>
      <w:proofErr w:type="spellStart"/>
      <w:r>
        <w:t>parseInt</w:t>
      </w:r>
      <w:proofErr w:type="spellEnd"/>
      <w:r w:rsidRPr="00CE0289">
        <w:rPr>
          <w:lang w:val="ru-RU"/>
        </w:rPr>
        <w:t>(), которая преобразует строку в целое число</w:t>
      </w:r>
      <w:r w:rsidR="00CE0289">
        <w:rPr>
          <w:lang w:val="ru-RU"/>
        </w:rPr>
        <w:t>;</w:t>
      </w:r>
    </w:p>
    <w:p w14:paraId="58696608" w14:textId="763F0488" w:rsidR="00B93555" w:rsidRPr="00CE0289" w:rsidRDefault="00B93555" w:rsidP="00CE0289">
      <w:pPr>
        <w:pStyle w:val="a0"/>
        <w:rPr>
          <w:lang w:val="ru-RU"/>
        </w:rPr>
      </w:pPr>
      <w:r>
        <w:t>let</w:t>
      </w:r>
      <w:r w:rsidRPr="00CE0289">
        <w:rPr>
          <w:lang w:val="ru-RU"/>
        </w:rPr>
        <w:t xml:space="preserve"> </w:t>
      </w:r>
      <w:r>
        <w:t>sum</w:t>
      </w:r>
      <w:r w:rsidRPr="00CE0289">
        <w:rPr>
          <w:lang w:val="ru-RU"/>
        </w:rPr>
        <w:t xml:space="preserve"> = </w:t>
      </w:r>
      <w:proofErr w:type="spellStart"/>
      <w:r>
        <w:t>parseInt</w:t>
      </w:r>
      <w:proofErr w:type="spellEnd"/>
      <w:r w:rsidRPr="00CE0289">
        <w:rPr>
          <w:lang w:val="ru-RU"/>
        </w:rPr>
        <w:t>(</w:t>
      </w:r>
      <w:r>
        <w:t>n</w:t>
      </w:r>
      <w:r w:rsidRPr="00CE0289">
        <w:rPr>
          <w:lang w:val="ru-RU"/>
        </w:rPr>
        <w:t xml:space="preserve">1) + </w:t>
      </w:r>
      <w:proofErr w:type="spellStart"/>
      <w:r>
        <w:t>parseInt</w:t>
      </w:r>
      <w:proofErr w:type="spellEnd"/>
      <w:r w:rsidRPr="00CE0289">
        <w:rPr>
          <w:lang w:val="ru-RU"/>
        </w:rPr>
        <w:t>(</w:t>
      </w:r>
      <w:r>
        <w:t>n</w:t>
      </w:r>
      <w:r w:rsidRPr="00CE0289">
        <w:rPr>
          <w:lang w:val="ru-RU"/>
        </w:rPr>
        <w:t>2); – мы складываем два преобразованных числа</w:t>
      </w:r>
      <w:r w:rsidR="00CE0289">
        <w:rPr>
          <w:lang w:val="ru-RU"/>
        </w:rPr>
        <w:t>;</w:t>
      </w:r>
    </w:p>
    <w:p w14:paraId="5E7C309F" w14:textId="0A9EE029" w:rsidR="00B93555" w:rsidRPr="00435A12" w:rsidRDefault="00B93555" w:rsidP="00CE0289">
      <w:pPr>
        <w:pStyle w:val="a0"/>
        <w:rPr>
          <w:lang w:val="ru-RU"/>
        </w:rPr>
      </w:pPr>
      <w:r>
        <w:t>document</w:t>
      </w:r>
      <w:r w:rsidRPr="00435A12">
        <w:rPr>
          <w:lang w:val="ru-RU"/>
        </w:rPr>
        <w:t>.</w:t>
      </w:r>
      <w:proofErr w:type="spellStart"/>
      <w:r>
        <w:t>getElementById</w:t>
      </w:r>
      <w:proofErr w:type="spellEnd"/>
      <w:r w:rsidRPr="00435A12">
        <w:rPr>
          <w:lang w:val="ru-RU"/>
        </w:rPr>
        <w:t>('</w:t>
      </w:r>
      <w:r>
        <w:t>result</w:t>
      </w:r>
      <w:r w:rsidRPr="00435A12">
        <w:rPr>
          <w:lang w:val="ru-RU"/>
        </w:rPr>
        <w:t>').</w:t>
      </w:r>
      <w:proofErr w:type="spellStart"/>
      <w:r>
        <w:t>innerHTML</w:t>
      </w:r>
      <w:proofErr w:type="spellEnd"/>
      <w:r w:rsidRPr="00435A12">
        <w:rPr>
          <w:lang w:val="ru-RU"/>
        </w:rPr>
        <w:t xml:space="preserve"> = </w:t>
      </w:r>
      <w:r>
        <w:t>sum</w:t>
      </w:r>
      <w:r w:rsidRPr="00435A12">
        <w:rPr>
          <w:lang w:val="ru-RU"/>
        </w:rPr>
        <w:t xml:space="preserve">; – выводим полученную сумму в </w:t>
      </w:r>
      <w:r>
        <w:t>span</w:t>
      </w:r>
      <w:r w:rsidRPr="00435A12">
        <w:rPr>
          <w:lang w:val="ru-RU"/>
        </w:rPr>
        <w:t xml:space="preserve"> с </w:t>
      </w:r>
      <w:r>
        <w:t>id</w:t>
      </w:r>
      <w:r w:rsidRPr="00435A12">
        <w:rPr>
          <w:lang w:val="ru-RU"/>
        </w:rPr>
        <w:t>="</w:t>
      </w:r>
      <w:r>
        <w:t>result</w:t>
      </w:r>
      <w:r w:rsidRPr="00435A12">
        <w:rPr>
          <w:lang w:val="ru-RU"/>
        </w:rPr>
        <w:t>".</w:t>
      </w:r>
    </w:p>
    <w:p w14:paraId="5D623D4B" w14:textId="7D1B5ACD" w:rsidR="00B93555" w:rsidRDefault="00CE0289" w:rsidP="00FE6D2B">
      <w:pPr>
        <w:pStyle w:val="af6"/>
      </w:pPr>
      <w:r>
        <w:t>5.2. С</w:t>
      </w:r>
      <w:r w:rsidR="00B93555">
        <w:t>охраните документ (</w:t>
      </w:r>
      <w:proofErr w:type="spellStart"/>
      <w:r w:rsidR="00B93555">
        <w:t>Ctrl+S</w:t>
      </w:r>
      <w:proofErr w:type="spellEnd"/>
      <w:r w:rsidR="00B93555">
        <w:t>), обновите страницу, введите два числа в поля и нажмите кнопку «Сложить» для проверки.</w:t>
      </w:r>
    </w:p>
    <w:p w14:paraId="67F6D7CB" w14:textId="3833E8AD" w:rsidR="00CE0289" w:rsidRDefault="00CE0289" w:rsidP="00FE6D2B">
      <w:pPr>
        <w:pStyle w:val="af6"/>
      </w:pPr>
      <w:r>
        <w:t>5.3.</w:t>
      </w:r>
      <w:r w:rsidR="00B93555">
        <w:t xml:space="preserve"> </w:t>
      </w:r>
      <w:r>
        <w:t>Добавьте новое поле с текстом «Операнд» после поля «Число 2»;</w:t>
      </w:r>
    </w:p>
    <w:p w14:paraId="0C164AED" w14:textId="77777777" w:rsidR="00CE0289" w:rsidRDefault="00CE0289" w:rsidP="00FE6D2B">
      <w:pPr>
        <w:pStyle w:val="af6"/>
      </w:pPr>
      <w:r>
        <w:t>5.4. И</w:t>
      </w:r>
      <w:r w:rsidR="00B93555">
        <w:t xml:space="preserve">змените код функции </w:t>
      </w:r>
      <w:proofErr w:type="spellStart"/>
      <w:r w:rsidR="00B93555">
        <w:t>calculate</w:t>
      </w:r>
      <w:proofErr w:type="spellEnd"/>
      <w:r w:rsidR="00B93555">
        <w:t xml:space="preserve">() так, чтобы она </w:t>
      </w:r>
      <w:r>
        <w:t xml:space="preserve">применяла между заданными числами введенный операнд (возможные варианты: </w:t>
      </w:r>
      <w:r w:rsidRPr="00CE0289">
        <w:t>/, *, +, -, %).</w:t>
      </w:r>
    </w:p>
    <w:p w14:paraId="2AEEC0DD" w14:textId="51244EE9" w:rsidR="00CE0289" w:rsidRPr="00CE0289" w:rsidRDefault="00CE0289" w:rsidP="00FE6D2B">
      <w:pPr>
        <w:pStyle w:val="af6"/>
      </w:pPr>
      <w:r>
        <w:t xml:space="preserve">5.5. С помощью конструкций условных операторов </w:t>
      </w:r>
      <w:r>
        <w:rPr>
          <w:lang w:val="en-US"/>
        </w:rPr>
        <w:t>if</w:t>
      </w:r>
      <w:r w:rsidRPr="00CE0289">
        <w:t>-</w:t>
      </w:r>
      <w:r>
        <w:rPr>
          <w:lang w:val="en-US"/>
        </w:rPr>
        <w:t>else</w:t>
      </w:r>
      <w:r w:rsidR="00B93555">
        <w:t xml:space="preserve"> </w:t>
      </w:r>
      <w:r>
        <w:t>реализуйте возможность применения операции, соответствующей переданному в поле «Операнд» символу между введенными числами.</w:t>
      </w:r>
    </w:p>
    <w:p w14:paraId="1CD657EA" w14:textId="31A80052" w:rsidR="00B93555" w:rsidRDefault="00CE0289" w:rsidP="00FE6D2B">
      <w:pPr>
        <w:pStyle w:val="af6"/>
      </w:pPr>
      <w:r w:rsidRPr="00CE0289">
        <w:t>5.</w:t>
      </w:r>
      <w:r>
        <w:t>6</w:t>
      </w:r>
      <w:r w:rsidRPr="00CE0289">
        <w:t xml:space="preserve">. </w:t>
      </w:r>
      <w:r w:rsidR="00B93555">
        <w:t>Измените название кнопки на «</w:t>
      </w:r>
      <w:r>
        <w:t>Вычислить</w:t>
      </w:r>
      <w:r w:rsidR="00B93555">
        <w:t>».</w:t>
      </w:r>
    </w:p>
    <w:p w14:paraId="388D56CA" w14:textId="5C21810B" w:rsidR="00234718" w:rsidRPr="00435A12" w:rsidRDefault="00B93555" w:rsidP="00FE6D2B">
      <w:pPr>
        <w:pStyle w:val="af6"/>
      </w:pPr>
      <w:r>
        <w:t xml:space="preserve">После этого самостоятельно добавьте еще одну кнопку «Вычесть», которая будет вычитать второе число из первого. Для этого вам потребуется создать новую функцию (например, </w:t>
      </w:r>
      <w:proofErr w:type="spellStart"/>
      <w:r>
        <w:t>subtract</w:t>
      </w:r>
      <w:proofErr w:type="spellEnd"/>
      <w:r>
        <w:t xml:space="preserve">()) по аналогии с </w:t>
      </w:r>
      <w:proofErr w:type="spellStart"/>
      <w:r>
        <w:t>calculate</w:t>
      </w:r>
      <w:proofErr w:type="spellEnd"/>
      <w:r>
        <w:t xml:space="preserve">() и привязать ее к </w:t>
      </w:r>
      <w:proofErr w:type="spellStart"/>
      <w:r>
        <w:t>onClick</w:t>
      </w:r>
      <w:proofErr w:type="spellEnd"/>
      <w:r>
        <w:t xml:space="preserve"> новой кнопки.</w:t>
      </w:r>
      <w:bookmarkEnd w:id="6"/>
      <w:bookmarkEnd w:id="7"/>
    </w:p>
    <w:p w14:paraId="72A13EA3" w14:textId="78E19221" w:rsidR="00015233" w:rsidRPr="00015233" w:rsidRDefault="00015233" w:rsidP="00015233">
      <w:pPr>
        <w:pStyle w:val="23"/>
      </w:pPr>
      <w:r>
        <w:t xml:space="preserve">6. </w:t>
      </w:r>
      <w:r w:rsidRPr="00015233">
        <w:t>Работа с асинхронностью</w:t>
      </w:r>
      <w:r>
        <w:t>.</w:t>
      </w:r>
    </w:p>
    <w:p w14:paraId="2EECFAFC" w14:textId="267383B3" w:rsidR="00015233" w:rsidRPr="00015233" w:rsidRDefault="00015233" w:rsidP="00015233">
      <w:pPr>
        <w:pStyle w:val="23"/>
      </w:pPr>
      <w:r w:rsidRPr="00015233">
        <w:t>Используя асинхронно</w:t>
      </w:r>
      <w:r>
        <w:t>е</w:t>
      </w:r>
      <w:r w:rsidRPr="00015233">
        <w:t xml:space="preserve"> программировани</w:t>
      </w:r>
      <w:r>
        <w:t>е</w:t>
      </w:r>
      <w:r w:rsidRPr="00015233">
        <w:t>, создайте функцию, которая будет имитировать загрузку данных с задержкой, а затем отображать их на странице.</w:t>
      </w:r>
    </w:p>
    <w:p w14:paraId="730392B7" w14:textId="77777777" w:rsidR="00031006" w:rsidRDefault="00015233" w:rsidP="00015233">
      <w:pPr>
        <w:pStyle w:val="23"/>
      </w:pPr>
      <w:r w:rsidRPr="00015233">
        <w:t>6.1. Добавьте в &lt;</w:t>
      </w:r>
      <w:proofErr w:type="spellStart"/>
      <w:r w:rsidRPr="00015233">
        <w:t>head</w:t>
      </w:r>
      <w:proofErr w:type="spellEnd"/>
      <w:r w:rsidRPr="00015233">
        <w:t>&gt; вашего файла index.html элемент &lt;</w:t>
      </w:r>
      <w:proofErr w:type="spellStart"/>
      <w:r w:rsidRPr="00015233">
        <w:t>style</w:t>
      </w:r>
      <w:proofErr w:type="spellEnd"/>
      <w:r w:rsidRPr="00015233">
        <w:t>&gt; и внутри него напишите CSS-правила</w:t>
      </w:r>
      <w:r w:rsidR="00031006">
        <w:t>:</w:t>
      </w:r>
    </w:p>
    <w:p w14:paraId="6BA94F41" w14:textId="4E513662" w:rsidR="00031006" w:rsidRDefault="00031006" w:rsidP="00031006">
      <w:pPr>
        <w:pStyle w:val="a0"/>
        <w:rPr>
          <w:lang w:val="ru-RU"/>
        </w:rPr>
      </w:pPr>
      <w:r>
        <w:rPr>
          <w:lang w:val="ru-RU"/>
        </w:rPr>
        <w:t>д</w:t>
      </w:r>
      <w:r w:rsidR="00015233" w:rsidRPr="00031006">
        <w:rPr>
          <w:lang w:val="ru-RU"/>
        </w:rPr>
        <w:t>ля визуального отображения процесса загрузки, создайте класс .</w:t>
      </w:r>
      <w:r w:rsidR="00015233" w:rsidRPr="00015233">
        <w:t>loading</w:t>
      </w:r>
      <w:r w:rsidR="00015233" w:rsidRPr="00031006">
        <w:rPr>
          <w:lang w:val="ru-RU"/>
        </w:rPr>
        <w:t>, который будет делать текст</w:t>
      </w:r>
      <w:r w:rsidR="00BF66C1">
        <w:rPr>
          <w:lang w:val="ru-RU"/>
        </w:rPr>
        <w:t xml:space="preserve"> синим</w:t>
      </w:r>
      <w:r w:rsidR="00015233" w:rsidRPr="00031006">
        <w:rPr>
          <w:rStyle w:val="afff2"/>
          <w:lang w:val="ru-RU"/>
        </w:rPr>
        <w:t xml:space="preserve"> и полужирным</w:t>
      </w:r>
      <w:r w:rsidR="00015233" w:rsidRPr="00031006">
        <w:rPr>
          <w:lang w:val="ru-RU"/>
        </w:rPr>
        <w:t xml:space="preserve"> с помощью атрибутов </w:t>
      </w:r>
      <w:r w:rsidR="00015233" w:rsidRPr="00015233">
        <w:t>color</w:t>
      </w:r>
      <w:r w:rsidR="00015233" w:rsidRPr="00031006">
        <w:rPr>
          <w:lang w:val="ru-RU"/>
        </w:rPr>
        <w:t xml:space="preserve"> и </w:t>
      </w:r>
      <w:r w:rsidR="00015233" w:rsidRPr="00015233">
        <w:t>font</w:t>
      </w:r>
      <w:r w:rsidR="00015233" w:rsidRPr="00031006">
        <w:rPr>
          <w:lang w:val="ru-RU"/>
        </w:rPr>
        <w:t>-</w:t>
      </w:r>
      <w:r w:rsidR="00015233" w:rsidRPr="00015233">
        <w:t>weight</w:t>
      </w:r>
      <w:r>
        <w:rPr>
          <w:lang w:val="ru-RU"/>
        </w:rPr>
        <w:t>;</w:t>
      </w:r>
      <w:r w:rsidR="00015233" w:rsidRPr="00031006">
        <w:rPr>
          <w:lang w:val="ru-RU"/>
        </w:rPr>
        <w:t xml:space="preserve"> </w:t>
      </w:r>
    </w:p>
    <w:p w14:paraId="5465747B" w14:textId="7B85CC4A" w:rsidR="00015233" w:rsidRPr="00031006" w:rsidRDefault="00031006" w:rsidP="00031006">
      <w:pPr>
        <w:pStyle w:val="a0"/>
        <w:rPr>
          <w:lang w:val="ru-RU"/>
        </w:rPr>
      </w:pPr>
      <w:r>
        <w:rPr>
          <w:lang w:val="ru-RU"/>
        </w:rPr>
        <w:t>д</w:t>
      </w:r>
      <w:r w:rsidR="00015233" w:rsidRPr="00031006">
        <w:rPr>
          <w:lang w:val="ru-RU"/>
        </w:rPr>
        <w:t>ля индикации успешной загрузки добавьте класс .</w:t>
      </w:r>
      <w:r w:rsidR="00015233" w:rsidRPr="00015233">
        <w:t>success</w:t>
      </w:r>
      <w:r w:rsidR="00015233" w:rsidRPr="00031006">
        <w:rPr>
          <w:lang w:val="ru-RU"/>
        </w:rPr>
        <w:t xml:space="preserve"> (с зел</w:t>
      </w:r>
      <w:r>
        <w:rPr>
          <w:lang w:val="ru-RU"/>
        </w:rPr>
        <w:t>е</w:t>
      </w:r>
      <w:r w:rsidR="00015233" w:rsidRPr="00031006">
        <w:rPr>
          <w:lang w:val="ru-RU"/>
        </w:rPr>
        <w:t xml:space="preserve">ным цветом), а для ошибки </w:t>
      </w:r>
      <w:r w:rsidR="00581BE4">
        <w:rPr>
          <w:lang w:val="ru-RU"/>
        </w:rPr>
        <w:t>–</w:t>
      </w:r>
      <w:r w:rsidR="00015233" w:rsidRPr="00031006">
        <w:rPr>
          <w:lang w:val="ru-RU"/>
        </w:rPr>
        <w:t xml:space="preserve"> класс .</w:t>
      </w:r>
      <w:r w:rsidR="00015233" w:rsidRPr="00015233">
        <w:t>error</w:t>
      </w:r>
      <w:r w:rsidR="00015233" w:rsidRPr="00031006">
        <w:rPr>
          <w:lang w:val="ru-RU"/>
        </w:rPr>
        <w:t xml:space="preserve"> (с красным цветом)</w:t>
      </w:r>
      <w:r w:rsidR="005119D5">
        <w:rPr>
          <w:lang w:val="ru-RU"/>
        </w:rPr>
        <w:t>;</w:t>
      </w:r>
    </w:p>
    <w:p w14:paraId="533271D7" w14:textId="77777777" w:rsidR="00015233" w:rsidRPr="00015233" w:rsidRDefault="00015233" w:rsidP="00015233">
      <w:pPr>
        <w:pStyle w:val="23"/>
      </w:pPr>
      <w:r w:rsidRPr="00015233">
        <w:lastRenderedPageBreak/>
        <w:t>6.2. В теле страницы &lt;</w:t>
      </w:r>
      <w:proofErr w:type="spellStart"/>
      <w:r w:rsidRPr="00015233">
        <w:t>body</w:t>
      </w:r>
      <w:proofErr w:type="spellEnd"/>
      <w:r w:rsidRPr="00015233">
        <w:t>&gt; добавьте заголовок &lt;h3&gt;Асинхронная загрузка данных&lt;/h3&gt; и под ним пустой элемент &lt;</w:t>
      </w:r>
      <w:proofErr w:type="spellStart"/>
      <w:r w:rsidRPr="00015233">
        <w:t>span</w:t>
      </w:r>
      <w:proofErr w:type="spellEnd"/>
      <w:r w:rsidRPr="00015233">
        <w:t xml:space="preserve">&gt; с идентификатором </w:t>
      </w:r>
      <w:proofErr w:type="spellStart"/>
      <w:r w:rsidRPr="00015233">
        <w:t>id</w:t>
      </w:r>
      <w:proofErr w:type="spellEnd"/>
      <w:r w:rsidRPr="00015233">
        <w:t>="</w:t>
      </w:r>
      <w:proofErr w:type="spellStart"/>
      <w:r w:rsidRPr="00015233">
        <w:t>data-status</w:t>
      </w:r>
      <w:proofErr w:type="spellEnd"/>
      <w:r w:rsidRPr="00015233">
        <w:t xml:space="preserve">". Присвойте ему класс </w:t>
      </w:r>
      <w:proofErr w:type="spellStart"/>
      <w:r w:rsidRPr="00015233">
        <w:t>class</w:t>
      </w:r>
      <w:proofErr w:type="spellEnd"/>
      <w:r w:rsidRPr="00015233">
        <w:t>="</w:t>
      </w:r>
      <w:proofErr w:type="spellStart"/>
      <w:r w:rsidRPr="00015233">
        <w:t>loading</w:t>
      </w:r>
      <w:proofErr w:type="spellEnd"/>
      <w:r w:rsidRPr="00015233">
        <w:t>" и поместите внутрь текст «Загрузка...». Это начальное состояние, которое увидит пользователь.</w:t>
      </w:r>
    </w:p>
    <w:p w14:paraId="5146392B" w14:textId="7C628CFE" w:rsidR="00015233" w:rsidRPr="00015233" w:rsidRDefault="00015233" w:rsidP="00015233">
      <w:pPr>
        <w:pStyle w:val="23"/>
      </w:pPr>
      <w:r w:rsidRPr="00015233">
        <w:t>6.3. В теге &lt;</w:t>
      </w:r>
      <w:proofErr w:type="spellStart"/>
      <w:r w:rsidRPr="00015233">
        <w:t>script</w:t>
      </w:r>
      <w:proofErr w:type="spellEnd"/>
      <w:r w:rsidRPr="00015233">
        <w:t xml:space="preserve">&gt; создайте асинхронную функцию с именем </w:t>
      </w:r>
      <w:proofErr w:type="spellStart"/>
      <w:r w:rsidRPr="00015233">
        <w:t>fetchDataWithDelay</w:t>
      </w:r>
      <w:proofErr w:type="spellEnd"/>
      <w:r w:rsidRPr="00015233">
        <w:t xml:space="preserve">. Эта функция будет возвращать </w:t>
      </w:r>
      <w:r w:rsidRPr="00015233">
        <w:rPr>
          <w:rStyle w:val="afff2"/>
        </w:rPr>
        <w:t>промис</w:t>
      </w:r>
      <w:r w:rsidRPr="00015233">
        <w:t xml:space="preserve"> </w:t>
      </w:r>
      <w:r w:rsidR="00581BE4">
        <w:t>–</w:t>
      </w:r>
      <w:r w:rsidRPr="00015233">
        <w:t xml:space="preserve"> специальный объект, который представляет результат асинхронной операции в будущем.</w:t>
      </w:r>
    </w:p>
    <w:p w14:paraId="0E0C0E53" w14:textId="12DD63E1" w:rsidR="00015233" w:rsidRDefault="00031006" w:rsidP="00031006">
      <w:pPr>
        <w:pStyle w:val="23"/>
      </w:pPr>
      <w:r>
        <w:rPr>
          <w:rStyle w:val="afff2"/>
        </w:rPr>
        <w:t xml:space="preserve">6.4. </w:t>
      </w:r>
      <w:r w:rsidR="00015233" w:rsidRPr="00031006">
        <w:rPr>
          <w:rStyle w:val="afff2"/>
        </w:rPr>
        <w:t>Создание промиса.</w:t>
      </w:r>
      <w:r w:rsidR="00015233" w:rsidRPr="00015233">
        <w:t xml:space="preserve"> Внутри функции создайте новый промис с помощью </w:t>
      </w:r>
      <w:proofErr w:type="spellStart"/>
      <w:r w:rsidR="00015233" w:rsidRPr="00015233">
        <w:t>new</w:t>
      </w:r>
      <w:proofErr w:type="spellEnd"/>
      <w:r w:rsidR="00015233" w:rsidRPr="00015233">
        <w:t xml:space="preserve"> </w:t>
      </w:r>
      <w:proofErr w:type="spellStart"/>
      <w:r w:rsidR="00015233" w:rsidRPr="00015233">
        <w:t>Promise</w:t>
      </w:r>
      <w:proofErr w:type="spellEnd"/>
      <w:r w:rsidR="00015233" w:rsidRPr="00015233">
        <w:t>(). Он принимает в качестве аргумента функцию-исполнитель (</w:t>
      </w:r>
      <w:proofErr w:type="spellStart"/>
      <w:r w:rsidR="00015233" w:rsidRPr="00015233">
        <w:t>executor</w:t>
      </w:r>
      <w:proofErr w:type="spellEnd"/>
      <w:r w:rsidR="00015233" w:rsidRPr="00015233">
        <w:t xml:space="preserve">), которая имеет два параметра: </w:t>
      </w:r>
      <w:proofErr w:type="spellStart"/>
      <w:r w:rsidR="00015233" w:rsidRPr="00015233">
        <w:t>resolve</w:t>
      </w:r>
      <w:proofErr w:type="spellEnd"/>
      <w:r w:rsidR="00015233" w:rsidRPr="00015233">
        <w:t xml:space="preserve"> (для успешного завершения) и </w:t>
      </w:r>
      <w:proofErr w:type="spellStart"/>
      <w:r w:rsidR="00015233" w:rsidRPr="00015233">
        <w:t>reject</w:t>
      </w:r>
      <w:proofErr w:type="spellEnd"/>
      <w:r w:rsidR="00015233" w:rsidRPr="00015233">
        <w:t xml:space="preserve"> (для ошибки).</w:t>
      </w:r>
      <w:r w:rsidR="0045224F">
        <w:t xml:space="preserve"> Пример такого кода приведен в табл. 3.10.</w:t>
      </w:r>
    </w:p>
    <w:p w14:paraId="770FF124" w14:textId="77777777" w:rsidR="00031006" w:rsidRDefault="00031006" w:rsidP="0045224F">
      <w:pPr>
        <w:pStyle w:val="af8"/>
      </w:pPr>
    </w:p>
    <w:p w14:paraId="66F44C47" w14:textId="004E7B95" w:rsidR="00031006" w:rsidRPr="0062719F" w:rsidRDefault="00031006" w:rsidP="00031006">
      <w:pPr>
        <w:pStyle w:val="af8"/>
      </w:pPr>
      <w:r>
        <w:t xml:space="preserve">Таблица </w:t>
      </w:r>
      <w:r w:rsidRPr="00B93555">
        <w:t>3</w:t>
      </w:r>
      <w:r>
        <w:t xml:space="preserve">.10 – </w:t>
      </w:r>
      <w:r w:rsidRPr="00CF77A8">
        <w:t xml:space="preserve">Код для </w:t>
      </w:r>
      <w:r>
        <w:t>промис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31006" w:rsidRPr="00676731" w14:paraId="55804983" w14:textId="77777777" w:rsidTr="009A4312">
        <w:tc>
          <w:tcPr>
            <w:tcW w:w="9628" w:type="dxa"/>
          </w:tcPr>
          <w:p w14:paraId="451F1BF4" w14:textId="66275B50" w:rsidR="00031006" w:rsidRPr="00676731" w:rsidRDefault="00031006" w:rsidP="009A4312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031006" w:rsidRPr="00CF77A8" w14:paraId="75E76A8A" w14:textId="77777777" w:rsidTr="009A4312">
        <w:tc>
          <w:tcPr>
            <w:tcW w:w="9628" w:type="dxa"/>
          </w:tcPr>
          <w:p w14:paraId="1B782D95" w14:textId="77777777" w:rsidR="00031006" w:rsidRPr="00031006" w:rsidRDefault="00031006" w:rsidP="00031006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function </w:t>
            </w:r>
            <w:proofErr w:type="spellStart"/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>fetchDataWithDelay</w:t>
            </w:r>
            <w:proofErr w:type="spellEnd"/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>() {</w:t>
            </w:r>
          </w:p>
          <w:p w14:paraId="6C797F19" w14:textId="77777777" w:rsidR="00031006" w:rsidRPr="00031006" w:rsidRDefault="00031006" w:rsidP="00031006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  return new Promise((resolve, reject) =&gt; {</w:t>
            </w:r>
          </w:p>
          <w:p w14:paraId="0C0DD759" w14:textId="77777777" w:rsidR="00031006" w:rsidRPr="00031006" w:rsidRDefault="00031006" w:rsidP="00031006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31006">
              <w:rPr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r w:rsidRPr="00031006">
              <w:rPr>
                <w:rFonts w:ascii="Consolas" w:hAnsi="Consolas"/>
                <w:sz w:val="24"/>
                <w:szCs w:val="24"/>
              </w:rPr>
              <w:t>// ... код имитации задержки</w:t>
            </w:r>
          </w:p>
          <w:p w14:paraId="0A0B2F27" w14:textId="77777777" w:rsidR="00031006" w:rsidRPr="00031006" w:rsidRDefault="00031006" w:rsidP="00031006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31006">
              <w:rPr>
                <w:rFonts w:ascii="Consolas" w:hAnsi="Consolas"/>
                <w:sz w:val="24"/>
                <w:szCs w:val="24"/>
              </w:rPr>
              <w:t xml:space="preserve">  });</w:t>
            </w:r>
          </w:p>
          <w:p w14:paraId="3BC0FE45" w14:textId="6A1C9906" w:rsidR="00031006" w:rsidRPr="00CF77A8" w:rsidRDefault="00031006" w:rsidP="00031006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031006">
              <w:rPr>
                <w:rFonts w:ascii="Consolas" w:hAnsi="Consolas"/>
                <w:sz w:val="24"/>
                <w:szCs w:val="24"/>
              </w:rPr>
              <w:t>}</w:t>
            </w:r>
          </w:p>
        </w:tc>
      </w:tr>
    </w:tbl>
    <w:p w14:paraId="11AAF7E2" w14:textId="77777777" w:rsidR="00031006" w:rsidRPr="00015233" w:rsidRDefault="00031006" w:rsidP="0045224F">
      <w:pPr>
        <w:pStyle w:val="af8"/>
      </w:pPr>
    </w:p>
    <w:p w14:paraId="21A6469A" w14:textId="76BF2B3A" w:rsidR="00015233" w:rsidRDefault="0045224F" w:rsidP="0045224F">
      <w:pPr>
        <w:pStyle w:val="23"/>
      </w:pPr>
      <w:r w:rsidRPr="0045224F">
        <w:t xml:space="preserve">6.5. </w:t>
      </w:r>
      <w:r w:rsidR="00015233" w:rsidRPr="00015233">
        <w:t xml:space="preserve">Чтобы сымитировать время, необходимое для загрузки данных, используйте функцию </w:t>
      </w:r>
      <w:proofErr w:type="spellStart"/>
      <w:r w:rsidR="00015233" w:rsidRPr="00015233">
        <w:t>setTimeout</w:t>
      </w:r>
      <w:proofErr w:type="spellEnd"/>
      <w:r w:rsidR="00015233" w:rsidRPr="00015233">
        <w:t>(). Она позволяет отложить выполнение кода на определ</w:t>
      </w:r>
      <w:r w:rsidR="00031006">
        <w:t>е</w:t>
      </w:r>
      <w:r w:rsidR="00015233" w:rsidRPr="00015233">
        <w:t>нное время</w:t>
      </w:r>
      <w:r>
        <w:t xml:space="preserve"> (см. табл. 3.11)</w:t>
      </w:r>
      <w:r w:rsidR="00015233" w:rsidRPr="00015233">
        <w:t>.</w:t>
      </w:r>
    </w:p>
    <w:p w14:paraId="43D45668" w14:textId="77777777" w:rsidR="0045224F" w:rsidRDefault="0045224F" w:rsidP="0045224F">
      <w:pPr>
        <w:pStyle w:val="af8"/>
      </w:pPr>
    </w:p>
    <w:p w14:paraId="2A99B57E" w14:textId="1814CC74" w:rsidR="0045224F" w:rsidRPr="0062719F" w:rsidRDefault="0045224F" w:rsidP="0045224F">
      <w:pPr>
        <w:pStyle w:val="af8"/>
      </w:pPr>
      <w:r>
        <w:t xml:space="preserve">Таблица </w:t>
      </w:r>
      <w:r w:rsidRPr="00B93555">
        <w:t>3</w:t>
      </w:r>
      <w:r>
        <w:t xml:space="preserve">.11 – </w:t>
      </w:r>
      <w:r w:rsidRPr="00CF77A8">
        <w:t xml:space="preserve">Код </w:t>
      </w:r>
      <w:r>
        <w:t>имитации задержк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45224F" w:rsidRPr="00676731" w14:paraId="21929DAB" w14:textId="77777777" w:rsidTr="009A4312">
        <w:tc>
          <w:tcPr>
            <w:tcW w:w="9628" w:type="dxa"/>
          </w:tcPr>
          <w:p w14:paraId="65D46E26" w14:textId="77777777" w:rsidR="0045224F" w:rsidRPr="00676731" w:rsidRDefault="0045224F" w:rsidP="009A4312">
            <w:pPr>
              <w:pStyle w:val="af8"/>
              <w:spacing w:line="24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>JavaScript</w:t>
            </w:r>
          </w:p>
        </w:tc>
      </w:tr>
      <w:tr w:rsidR="0045224F" w:rsidRPr="00CF77A8" w14:paraId="23817B21" w14:textId="77777777" w:rsidTr="009A4312">
        <w:tc>
          <w:tcPr>
            <w:tcW w:w="9628" w:type="dxa"/>
          </w:tcPr>
          <w:p w14:paraId="7DF7E422" w14:textId="77777777" w:rsidR="0045224F" w:rsidRPr="0045224F" w:rsidRDefault="0045224F" w:rsidP="0045224F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proofErr w:type="spellStart"/>
            <w:r w:rsidRPr="0045224F">
              <w:rPr>
                <w:rFonts w:ascii="Consolas" w:hAnsi="Consolas"/>
                <w:sz w:val="24"/>
                <w:szCs w:val="24"/>
                <w:lang w:val="en-US"/>
              </w:rPr>
              <w:t>setTimeout</w:t>
            </w:r>
            <w:proofErr w:type="spellEnd"/>
            <w:r w:rsidRPr="0045224F">
              <w:rPr>
                <w:rFonts w:ascii="Consolas" w:hAnsi="Consolas"/>
                <w:sz w:val="24"/>
                <w:szCs w:val="24"/>
              </w:rPr>
              <w:t>(() =&gt; {</w:t>
            </w:r>
          </w:p>
          <w:p w14:paraId="29F7E2AA" w14:textId="77777777" w:rsidR="0045224F" w:rsidRPr="0045224F" w:rsidRDefault="0045224F" w:rsidP="0045224F">
            <w:pPr>
              <w:pStyle w:val="af8"/>
              <w:spacing w:line="24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45224F">
              <w:rPr>
                <w:rFonts w:ascii="Consolas" w:hAnsi="Consolas"/>
                <w:sz w:val="24"/>
                <w:szCs w:val="24"/>
              </w:rPr>
              <w:t xml:space="preserve">  // Этот код выполнится через 3000 миллисекунд (3 секунды)</w:t>
            </w:r>
          </w:p>
          <w:p w14:paraId="51BEE5C4" w14:textId="25BF6668" w:rsidR="0045224F" w:rsidRPr="00CF77A8" w:rsidRDefault="0045224F" w:rsidP="0045224F">
            <w:pPr>
              <w:pStyle w:val="af8"/>
              <w:spacing w:line="240" w:lineRule="auto"/>
              <w:jc w:val="both"/>
              <w:rPr>
                <w:rFonts w:ascii="Consolas" w:hAnsi="Consolas"/>
                <w:lang w:val="en-US"/>
              </w:rPr>
            </w:pPr>
            <w:r w:rsidRPr="0045224F">
              <w:rPr>
                <w:rFonts w:ascii="Consolas" w:hAnsi="Consolas"/>
                <w:sz w:val="24"/>
                <w:szCs w:val="24"/>
                <w:lang w:val="en-US"/>
              </w:rPr>
              <w:t>}, 3000);</w:t>
            </w:r>
          </w:p>
        </w:tc>
      </w:tr>
    </w:tbl>
    <w:p w14:paraId="2D158957" w14:textId="77777777" w:rsidR="0045224F" w:rsidRDefault="0045224F" w:rsidP="0045224F">
      <w:pPr>
        <w:pStyle w:val="af8"/>
      </w:pPr>
    </w:p>
    <w:p w14:paraId="29EBA353" w14:textId="696B0AB3" w:rsidR="00015233" w:rsidRPr="00A83DA6" w:rsidRDefault="0045224F" w:rsidP="0045224F">
      <w:pPr>
        <w:pStyle w:val="23"/>
      </w:pPr>
      <w:r w:rsidRPr="0045224F">
        <w:t>6.6.</w:t>
      </w:r>
      <w:r w:rsidR="00015233" w:rsidRPr="00015233">
        <w:t xml:space="preserve"> Внутри </w:t>
      </w:r>
      <w:proofErr w:type="spellStart"/>
      <w:r w:rsidR="00015233" w:rsidRPr="00015233">
        <w:t>setTimeout</w:t>
      </w:r>
      <w:proofErr w:type="spellEnd"/>
      <w:r w:rsidR="00015233" w:rsidRPr="00015233">
        <w:t xml:space="preserve"> вызовите функцию </w:t>
      </w:r>
      <w:proofErr w:type="spellStart"/>
      <w:r w:rsidR="00015233" w:rsidRPr="00015233">
        <w:t>resolve</w:t>
      </w:r>
      <w:proofErr w:type="spellEnd"/>
      <w:r w:rsidR="00015233" w:rsidRPr="00015233">
        <w:t xml:space="preserve">(), передав ей результат, который вы хотите вернуть. В данном случае, это строка: </w:t>
      </w:r>
      <w:r w:rsidR="00365DE7">
        <w:t>«</w:t>
      </w:r>
      <w:r w:rsidR="00015233" w:rsidRPr="00015233">
        <w:t>Данные успешно загружены! (за 3 секунды)</w:t>
      </w:r>
      <w:r w:rsidR="00365DE7">
        <w:t>»</w:t>
      </w:r>
      <w:r w:rsidR="00015233" w:rsidRPr="00015233">
        <w:t xml:space="preserve">. Вызов </w:t>
      </w:r>
      <w:proofErr w:type="spellStart"/>
      <w:r w:rsidR="00015233" w:rsidRPr="00015233">
        <w:t>resolve</w:t>
      </w:r>
      <w:proofErr w:type="spellEnd"/>
      <w:r w:rsidR="00015233" w:rsidRPr="00015233">
        <w:t xml:space="preserve"> перевед</w:t>
      </w:r>
      <w:r w:rsidR="00031006">
        <w:t>е</w:t>
      </w:r>
      <w:r w:rsidR="00015233" w:rsidRPr="00015233">
        <w:t xml:space="preserve">т промис в состояние </w:t>
      </w:r>
      <w:proofErr w:type="spellStart"/>
      <w:r w:rsidR="00015233" w:rsidRPr="00015233">
        <w:t>fulfilled</w:t>
      </w:r>
      <w:proofErr w:type="spellEnd"/>
      <w:r w:rsidR="00015233" w:rsidRPr="00015233">
        <w:t xml:space="preserve"> (выполнено), и его результат будет доступен.</w:t>
      </w:r>
    </w:p>
    <w:p w14:paraId="793AE7C8" w14:textId="25A5D446" w:rsidR="00015233" w:rsidRPr="00015233" w:rsidRDefault="00015233" w:rsidP="00015233">
      <w:pPr>
        <w:pStyle w:val="23"/>
      </w:pPr>
      <w:r w:rsidRPr="00015233">
        <w:lastRenderedPageBreak/>
        <w:t>6.</w:t>
      </w:r>
      <w:r w:rsidR="00365DE7" w:rsidRPr="00365DE7">
        <w:t>7</w:t>
      </w:r>
      <w:r w:rsidRPr="00015233">
        <w:t xml:space="preserve">. После определения функции </w:t>
      </w:r>
      <w:proofErr w:type="spellStart"/>
      <w:r w:rsidRPr="00015233">
        <w:t>fetchDataWithDelay</w:t>
      </w:r>
      <w:proofErr w:type="spellEnd"/>
      <w:r w:rsidRPr="00015233">
        <w:t>, вызовите е</w:t>
      </w:r>
      <w:r w:rsidR="00031006">
        <w:t>е</w:t>
      </w:r>
      <w:r w:rsidRPr="00015233">
        <w:t xml:space="preserve">. </w:t>
      </w:r>
      <w:r w:rsidR="009D3EA9">
        <w:t xml:space="preserve">Примените к ней </w:t>
      </w:r>
      <w:r w:rsidRPr="00015233">
        <w:t>метод .</w:t>
      </w:r>
      <w:proofErr w:type="spellStart"/>
      <w:r w:rsidRPr="00015233">
        <w:t>then</w:t>
      </w:r>
      <w:proofErr w:type="spellEnd"/>
      <w:r w:rsidRPr="00015233">
        <w:t>() для обработки успешного результата. Метод .</w:t>
      </w:r>
      <w:proofErr w:type="spellStart"/>
      <w:r w:rsidRPr="00015233">
        <w:t>then</w:t>
      </w:r>
      <w:proofErr w:type="spellEnd"/>
      <w:r w:rsidRPr="00015233">
        <w:t>() принимает функцию, которая будет выполнена, когда промис перейд</w:t>
      </w:r>
      <w:r w:rsidR="00031006">
        <w:t>е</w:t>
      </w:r>
      <w:r w:rsidRPr="00015233">
        <w:t xml:space="preserve">т в состояние </w:t>
      </w:r>
      <w:proofErr w:type="spellStart"/>
      <w:r w:rsidRPr="00015233">
        <w:t>fulfilled</w:t>
      </w:r>
      <w:proofErr w:type="spellEnd"/>
      <w:r w:rsidR="00D86EA9">
        <w:t xml:space="preserve"> (вызван </w:t>
      </w:r>
      <w:r w:rsidR="00D86EA9" w:rsidRPr="00D86EA9">
        <w:rPr>
          <w:rStyle w:val="afff2"/>
          <w:lang w:val="en-US"/>
        </w:rPr>
        <w:t>resolve</w:t>
      </w:r>
      <w:r w:rsidR="00D86EA9">
        <w:rPr>
          <w:rStyle w:val="afff2"/>
        </w:rPr>
        <w:t>)</w:t>
      </w:r>
      <w:r w:rsidRPr="00015233">
        <w:t>.</w:t>
      </w:r>
    </w:p>
    <w:p w14:paraId="22A835AD" w14:textId="77777777" w:rsidR="00D86EA9" w:rsidRDefault="009D3EA9" w:rsidP="009D3EA9">
      <w:pPr>
        <w:pStyle w:val="23"/>
      </w:pPr>
      <w:r>
        <w:t>6.8.</w:t>
      </w:r>
      <w:r w:rsidR="00D86EA9">
        <w:t xml:space="preserve"> Сам</w:t>
      </w:r>
      <w:r w:rsidR="00015233" w:rsidRPr="00015233">
        <w:t xml:space="preserve"> .</w:t>
      </w:r>
      <w:proofErr w:type="spellStart"/>
      <w:r w:rsidR="00015233" w:rsidRPr="00015233">
        <w:t>then</w:t>
      </w:r>
      <w:proofErr w:type="spellEnd"/>
      <w:r w:rsidR="00015233" w:rsidRPr="00015233">
        <w:t xml:space="preserve">() </w:t>
      </w:r>
      <w:r w:rsidR="00D86EA9">
        <w:t xml:space="preserve">нужно оформить в виде стрелочной функции. Задайте ей имя аргумента (например, </w:t>
      </w:r>
      <w:r w:rsidR="00D86EA9">
        <w:rPr>
          <w:lang w:val="en-US"/>
        </w:rPr>
        <w:t>data</w:t>
      </w:r>
      <w:r w:rsidR="00D86EA9" w:rsidRPr="00D86EA9">
        <w:t>)</w:t>
      </w:r>
      <w:r w:rsidR="00D86EA9">
        <w:t xml:space="preserve">, вместо него в теле метода будет подставлено собранное </w:t>
      </w:r>
      <w:r w:rsidR="00D86EA9">
        <w:rPr>
          <w:lang w:val="en-US"/>
        </w:rPr>
        <w:t>resolve</w:t>
      </w:r>
      <w:r w:rsidR="00D86EA9" w:rsidRPr="00D86EA9">
        <w:t xml:space="preserve">() </w:t>
      </w:r>
      <w:r w:rsidR="00D86EA9">
        <w:t xml:space="preserve">значение. </w:t>
      </w:r>
    </w:p>
    <w:p w14:paraId="1CDC15DE" w14:textId="77777777" w:rsidR="00D86EA9" w:rsidRDefault="00D86EA9" w:rsidP="009D3EA9">
      <w:pPr>
        <w:pStyle w:val="23"/>
      </w:pPr>
      <w:r>
        <w:t xml:space="preserve">Пример стрелочной функции: </w:t>
      </w:r>
    </w:p>
    <w:p w14:paraId="0EC51AC0" w14:textId="3BED622C" w:rsidR="00D86EA9" w:rsidRDefault="00D86EA9" w:rsidP="00D86EA9">
      <w:pPr>
        <w:pStyle w:val="af8"/>
      </w:pPr>
      <w:proofErr w:type="spellStart"/>
      <w:r>
        <w:t>имя_функции</w:t>
      </w:r>
      <w:proofErr w:type="spellEnd"/>
      <w:r>
        <w:t xml:space="preserve">(аргумент </w:t>
      </w:r>
      <w:r w:rsidRPr="00D86EA9">
        <w:t xml:space="preserve">=&gt; </w:t>
      </w:r>
      <w:r>
        <w:t>(тело функции))</w:t>
      </w:r>
      <w:r w:rsidRPr="00D86EA9">
        <w:t>;</w:t>
      </w:r>
    </w:p>
    <w:p w14:paraId="1D9D09E5" w14:textId="5C3E0811" w:rsidR="00D86EA9" w:rsidRPr="00A83DA6" w:rsidRDefault="00D86EA9" w:rsidP="00D86EA9">
      <w:pPr>
        <w:pStyle w:val="23"/>
      </w:pPr>
      <w:r>
        <w:t xml:space="preserve">в таком виде вам нужно задать вызов </w:t>
      </w:r>
      <w:r w:rsidRPr="00D86EA9">
        <w:t>.</w:t>
      </w:r>
      <w:r>
        <w:rPr>
          <w:lang w:val="en-US"/>
        </w:rPr>
        <w:t>then</w:t>
      </w:r>
      <w:r w:rsidRPr="00D86EA9">
        <w:t xml:space="preserve"> </w:t>
      </w:r>
      <w:r>
        <w:t xml:space="preserve">сразу после вызова </w:t>
      </w:r>
      <w:proofErr w:type="spellStart"/>
      <w:r w:rsidRPr="00D86EA9">
        <w:t>fetchDataWithDelay</w:t>
      </w:r>
      <w:proofErr w:type="spellEnd"/>
      <w:r>
        <w:t>. Лучше вызвать данный метод с новой строки, например</w:t>
      </w:r>
      <w:r w:rsidRPr="00A83DA6">
        <w:t>:</w:t>
      </w:r>
    </w:p>
    <w:p w14:paraId="0B27FB74" w14:textId="2A3D45D4" w:rsidR="00D86EA9" w:rsidRDefault="00D86EA9" w:rsidP="00D86EA9">
      <w:pPr>
        <w:pStyle w:val="23"/>
      </w:pPr>
      <w:r>
        <w:t>функция().</w:t>
      </w:r>
    </w:p>
    <w:p w14:paraId="7AB8182B" w14:textId="2CBCA621" w:rsidR="00D86EA9" w:rsidRPr="00A83DA6" w:rsidRDefault="00D86EA9" w:rsidP="00D86EA9">
      <w:pPr>
        <w:pStyle w:val="23"/>
      </w:pPr>
      <w:r w:rsidRPr="00A83DA6">
        <w:t>.</w:t>
      </w:r>
      <w:r>
        <w:t>метод()</w:t>
      </w:r>
      <w:r w:rsidRPr="00A83DA6">
        <w:t>;</w:t>
      </w:r>
    </w:p>
    <w:p w14:paraId="059DF3E0" w14:textId="77777777" w:rsidR="00D86EA9" w:rsidRDefault="00D86EA9" w:rsidP="00D86EA9">
      <w:pPr>
        <w:pStyle w:val="23"/>
      </w:pPr>
      <w:r>
        <w:t>6.9. Н</w:t>
      </w:r>
      <w:r w:rsidR="00015233" w:rsidRPr="00015233">
        <w:t>айдите</w:t>
      </w:r>
      <w:r w:rsidR="009D3EA9">
        <w:t xml:space="preserve"> использованным ранее кодом</w:t>
      </w:r>
      <w:r w:rsidR="00015233" w:rsidRPr="00015233">
        <w:t xml:space="preserve"> элемент </w:t>
      </w:r>
      <w:r w:rsidR="009D3EA9">
        <w:rPr>
          <w:lang w:val="en-US"/>
        </w:rPr>
        <w:t>HTML</w:t>
      </w:r>
      <w:r w:rsidR="009D3EA9" w:rsidRPr="009D3EA9">
        <w:t xml:space="preserve"> </w:t>
      </w:r>
      <w:r w:rsidR="00015233" w:rsidRPr="00015233">
        <w:t xml:space="preserve">с </w:t>
      </w:r>
      <w:proofErr w:type="spellStart"/>
      <w:r w:rsidR="00015233" w:rsidRPr="00015233">
        <w:t>id</w:t>
      </w:r>
      <w:proofErr w:type="spellEnd"/>
      <w:r w:rsidR="00015233" w:rsidRPr="00015233">
        <w:t>="</w:t>
      </w:r>
      <w:proofErr w:type="spellStart"/>
      <w:r w:rsidR="00015233" w:rsidRPr="00015233">
        <w:t>data-status</w:t>
      </w:r>
      <w:proofErr w:type="spellEnd"/>
      <w:r w:rsidR="00015233" w:rsidRPr="00015233">
        <w:t>"</w:t>
      </w:r>
      <w:r w:rsidR="00365DE7" w:rsidRPr="00365DE7">
        <w:t>.</w:t>
      </w:r>
      <w:r>
        <w:t xml:space="preserve"> </w:t>
      </w:r>
      <w:r w:rsidR="00015233" w:rsidRPr="00015233">
        <w:t>Измените свойство</w:t>
      </w:r>
      <w:r w:rsidR="009D3EA9" w:rsidRPr="009D3EA9">
        <w:t xml:space="preserve"> </w:t>
      </w:r>
      <w:proofErr w:type="spellStart"/>
      <w:r w:rsidR="009D3EA9" w:rsidRPr="00015233">
        <w:t>innerHTML</w:t>
      </w:r>
      <w:proofErr w:type="spellEnd"/>
      <w:r w:rsidR="009D3EA9" w:rsidRPr="00015233">
        <w:t xml:space="preserve"> </w:t>
      </w:r>
      <w:r w:rsidR="009D3EA9">
        <w:t>данного элемента</w:t>
      </w:r>
      <w:r w:rsidR="00015233" w:rsidRPr="00015233">
        <w:t xml:space="preserve"> на строку, полученную из промиса. </w:t>
      </w:r>
    </w:p>
    <w:p w14:paraId="5E75AB54" w14:textId="68E96B34" w:rsidR="00015233" w:rsidRPr="00AC13E3" w:rsidRDefault="00D86EA9" w:rsidP="00D86EA9">
      <w:pPr>
        <w:pStyle w:val="23"/>
      </w:pPr>
      <w:r>
        <w:t xml:space="preserve">6.10. </w:t>
      </w:r>
      <w:r w:rsidR="00015233" w:rsidRPr="00015233">
        <w:t>Затем измените атрибут</w:t>
      </w:r>
      <w:r>
        <w:t xml:space="preserve"> в том же методе</w:t>
      </w:r>
      <w:r w:rsidR="00015233" w:rsidRPr="00015233">
        <w:t xml:space="preserve"> </w:t>
      </w:r>
      <w:proofErr w:type="spellStart"/>
      <w:r w:rsidR="00015233" w:rsidRPr="00015233">
        <w:t>className</w:t>
      </w:r>
      <w:proofErr w:type="spellEnd"/>
      <w:r w:rsidR="00015233" w:rsidRPr="00015233">
        <w:t xml:space="preserve"> на '</w:t>
      </w:r>
      <w:proofErr w:type="spellStart"/>
      <w:r w:rsidR="00015233" w:rsidRPr="00015233">
        <w:t>success</w:t>
      </w:r>
      <w:proofErr w:type="spellEnd"/>
      <w:r w:rsidR="00015233" w:rsidRPr="00015233">
        <w:t>', чтобы применить стили для успешного результата.</w:t>
      </w:r>
      <w:r w:rsidR="00AC13E3" w:rsidRPr="00AC13E3">
        <w:t xml:space="preserve"> </w:t>
      </w:r>
      <w:r w:rsidR="00AC13E3">
        <w:t xml:space="preserve">Этот атрибут меняется также, как </w:t>
      </w:r>
      <w:proofErr w:type="spellStart"/>
      <w:r w:rsidR="00AC13E3" w:rsidRPr="00015233">
        <w:t>innerHTML</w:t>
      </w:r>
      <w:proofErr w:type="spellEnd"/>
      <w:r w:rsidR="00AC13E3">
        <w:t>.</w:t>
      </w:r>
    </w:p>
    <w:p w14:paraId="633A8BAE" w14:textId="4DD8AF71" w:rsidR="00015233" w:rsidRPr="00015233" w:rsidRDefault="00015233" w:rsidP="00015233">
      <w:pPr>
        <w:pStyle w:val="23"/>
      </w:pPr>
      <w:r w:rsidRPr="00015233">
        <w:t>6.</w:t>
      </w:r>
      <w:r w:rsidR="005119D5" w:rsidRPr="00A83DA6">
        <w:t>11</w:t>
      </w:r>
      <w:r w:rsidRPr="00015233">
        <w:t>. Добавьте метод .</w:t>
      </w:r>
      <w:proofErr w:type="spellStart"/>
      <w:r w:rsidRPr="00015233">
        <w:t>catch</w:t>
      </w:r>
      <w:proofErr w:type="spellEnd"/>
      <w:r w:rsidRPr="00015233">
        <w:t>() в цепочку промисов сразу после .</w:t>
      </w:r>
      <w:proofErr w:type="spellStart"/>
      <w:r w:rsidRPr="00015233">
        <w:t>then</w:t>
      </w:r>
      <w:proofErr w:type="spellEnd"/>
      <w:r w:rsidRPr="00015233">
        <w:t>(). Метод .</w:t>
      </w:r>
      <w:proofErr w:type="spellStart"/>
      <w:r w:rsidRPr="00015233">
        <w:t>catch</w:t>
      </w:r>
      <w:proofErr w:type="spellEnd"/>
      <w:r w:rsidRPr="00015233">
        <w:t>() предназначен для обработки ошибок. Он сработает, если промис будет отклон</w:t>
      </w:r>
      <w:r w:rsidR="00031006">
        <w:t>е</w:t>
      </w:r>
      <w:r w:rsidRPr="00015233">
        <w:t>н (</w:t>
      </w:r>
      <w:r w:rsidR="00D86EA9">
        <w:t xml:space="preserve">вызван </w:t>
      </w:r>
      <w:proofErr w:type="spellStart"/>
      <w:r w:rsidRPr="00015233">
        <w:t>rejected</w:t>
      </w:r>
      <w:proofErr w:type="spellEnd"/>
      <w:r w:rsidRPr="00015233">
        <w:t>).</w:t>
      </w:r>
    </w:p>
    <w:p w14:paraId="580D8E11" w14:textId="10DD7A8C" w:rsidR="00015233" w:rsidRPr="00015233" w:rsidRDefault="005119D5" w:rsidP="005119D5">
      <w:pPr>
        <w:pStyle w:val="23"/>
      </w:pPr>
      <w:r w:rsidRPr="005119D5">
        <w:t xml:space="preserve">6.12. </w:t>
      </w:r>
      <w:r w:rsidR="00015233" w:rsidRPr="00015233">
        <w:t xml:space="preserve">Внутри </w:t>
      </w:r>
      <w:proofErr w:type="spellStart"/>
      <w:r w:rsidR="00015233" w:rsidRPr="00015233">
        <w:t>setTimeout</w:t>
      </w:r>
      <w:proofErr w:type="spellEnd"/>
      <w:r w:rsidR="00015233" w:rsidRPr="00015233">
        <w:t>, добавьте логику, которая будет случайным образом вызывать ошибку</w:t>
      </w:r>
      <w:r w:rsidRPr="005119D5">
        <w:t xml:space="preserve"> (</w:t>
      </w:r>
      <w:r>
        <w:t>сымитируем ее)</w:t>
      </w:r>
      <w:r w:rsidR="00015233" w:rsidRPr="00015233">
        <w:t>. Если случайное число будет меньше</w:t>
      </w:r>
      <w:r w:rsidR="00C009AE" w:rsidRPr="00C009AE">
        <w:t xml:space="preserve"> </w:t>
      </w:r>
      <w:r w:rsidR="00015233" w:rsidRPr="00015233">
        <w:t>0.</w:t>
      </w:r>
      <w:r w:rsidR="00C009AE" w:rsidRPr="00367DD8">
        <w:t>1</w:t>
      </w:r>
      <w:r w:rsidR="00C009AE" w:rsidRPr="00C009AE">
        <w:t xml:space="preserve"> + </w:t>
      </w:r>
      <w:r w:rsidR="00C009AE">
        <w:rPr>
          <w:lang w:val="en-US"/>
        </w:rPr>
        <w:t>N</w:t>
      </w:r>
      <w:r w:rsidR="00C009AE" w:rsidRPr="00C009AE">
        <w:t>/10</w:t>
      </w:r>
      <w:r w:rsidR="00367DD8" w:rsidRPr="0026445C">
        <w:t>0</w:t>
      </w:r>
      <w:r w:rsidR="00015233" w:rsidRPr="00015233">
        <w:t xml:space="preserve"> (где N </w:t>
      </w:r>
      <w:r w:rsidR="00967855">
        <w:t>–</w:t>
      </w:r>
      <w:r w:rsidR="00015233" w:rsidRPr="00015233">
        <w:t xml:space="preserve">номер </w:t>
      </w:r>
      <w:r w:rsidR="00967855">
        <w:t xml:space="preserve">вашего варианта </w:t>
      </w:r>
      <w:r w:rsidR="00015233" w:rsidRPr="00015233">
        <w:t xml:space="preserve">по списку), вызовите функцию </w:t>
      </w:r>
      <w:proofErr w:type="spellStart"/>
      <w:r w:rsidR="00015233" w:rsidRPr="00015233">
        <w:t>reject</w:t>
      </w:r>
      <w:proofErr w:type="spellEnd"/>
      <w:r w:rsidR="00015233" w:rsidRPr="00015233">
        <w:t xml:space="preserve">(), передав ей новый объект </w:t>
      </w:r>
      <w:proofErr w:type="spellStart"/>
      <w:r w:rsidR="00015233" w:rsidRPr="00015233">
        <w:t>Error</w:t>
      </w:r>
      <w:proofErr w:type="spellEnd"/>
      <w:r w:rsidR="00015233" w:rsidRPr="00015233">
        <w:t xml:space="preserve"> </w:t>
      </w:r>
      <w:r w:rsidR="00967855">
        <w:t>(</w:t>
      </w:r>
      <w:r w:rsidR="0026445C">
        <w:rPr>
          <w:lang w:val="en-US"/>
        </w:rPr>
        <w:t>n</w:t>
      </w:r>
      <w:r w:rsidR="00967855">
        <w:rPr>
          <w:lang w:val="en-US"/>
        </w:rPr>
        <w:t>ew</w:t>
      </w:r>
      <w:r w:rsidR="00967855" w:rsidRPr="00967855">
        <w:t xml:space="preserve"> </w:t>
      </w:r>
      <w:r w:rsidR="00967855">
        <w:rPr>
          <w:lang w:val="en-US"/>
        </w:rPr>
        <w:t>Error</w:t>
      </w:r>
      <w:r w:rsidR="0026445C" w:rsidRPr="0026445C">
        <w:t>('</w:t>
      </w:r>
      <w:r w:rsidR="0026445C">
        <w:t>сообщение</w:t>
      </w:r>
      <w:r w:rsidR="0026445C" w:rsidRPr="0026445C">
        <w:t>')</w:t>
      </w:r>
      <w:r w:rsidR="00967855">
        <w:t xml:space="preserve">) </w:t>
      </w:r>
      <w:r w:rsidR="00015233" w:rsidRPr="00015233">
        <w:t>с сообщением: "Ошибка загрузки данных!".</w:t>
      </w:r>
    </w:p>
    <w:p w14:paraId="1B1005AF" w14:textId="742AA151" w:rsidR="00015233" w:rsidRPr="00015233" w:rsidRDefault="00967855" w:rsidP="00967855">
      <w:pPr>
        <w:pStyle w:val="23"/>
      </w:pPr>
      <w:r w:rsidRPr="00967855">
        <w:rPr>
          <w:rStyle w:val="afff2"/>
        </w:rPr>
        <w:t>6.13.</w:t>
      </w:r>
      <w:r w:rsidR="00015233" w:rsidRPr="00015233">
        <w:t xml:space="preserve"> Внутри .</w:t>
      </w:r>
      <w:proofErr w:type="spellStart"/>
      <w:r w:rsidR="00015233" w:rsidRPr="00015233">
        <w:t>catch</w:t>
      </w:r>
      <w:proofErr w:type="spellEnd"/>
      <w:r w:rsidR="00015233" w:rsidRPr="00015233">
        <w:t>()</w:t>
      </w:r>
      <w:r w:rsidR="0026445C" w:rsidRPr="0026445C">
        <w:t xml:space="preserve"> </w:t>
      </w:r>
      <w:r w:rsidR="0026445C">
        <w:t>н</w:t>
      </w:r>
      <w:r w:rsidR="00015233" w:rsidRPr="00015233">
        <w:t xml:space="preserve">айдите элемент с </w:t>
      </w:r>
      <w:proofErr w:type="spellStart"/>
      <w:r w:rsidR="00015233" w:rsidRPr="00015233">
        <w:t>id</w:t>
      </w:r>
      <w:proofErr w:type="spellEnd"/>
      <w:r w:rsidR="00015233" w:rsidRPr="00015233">
        <w:t>="</w:t>
      </w:r>
      <w:proofErr w:type="spellStart"/>
      <w:r w:rsidR="00015233" w:rsidRPr="00015233">
        <w:t>data-status</w:t>
      </w:r>
      <w:proofErr w:type="spellEnd"/>
      <w:r w:rsidR="00015233" w:rsidRPr="00015233">
        <w:t>", измените его содержимое на сообщение об ошибке</w:t>
      </w:r>
      <w:r w:rsidR="0026445C">
        <w:t xml:space="preserve"> (</w:t>
      </w:r>
      <w:proofErr w:type="spellStart"/>
      <w:r w:rsidR="0026445C">
        <w:t>переменная_с_ошибкой</w:t>
      </w:r>
      <w:proofErr w:type="spellEnd"/>
      <w:r w:rsidR="0026445C">
        <w:t>.</w:t>
      </w:r>
      <w:r w:rsidR="0026445C">
        <w:rPr>
          <w:lang w:val="en-US"/>
        </w:rPr>
        <w:t>message</w:t>
      </w:r>
      <w:r w:rsidR="0026445C">
        <w:t>)</w:t>
      </w:r>
      <w:r w:rsidR="00015233" w:rsidRPr="00015233">
        <w:t xml:space="preserve"> и присвойте ему класс '</w:t>
      </w:r>
      <w:proofErr w:type="spellStart"/>
      <w:r w:rsidR="00015233" w:rsidRPr="00015233">
        <w:t>error</w:t>
      </w:r>
      <w:proofErr w:type="spellEnd"/>
      <w:r w:rsidR="00015233" w:rsidRPr="00015233">
        <w:t>' для визуального отображения.</w:t>
      </w:r>
    </w:p>
    <w:p w14:paraId="307A6F2D" w14:textId="77777777" w:rsidR="00F57A6D" w:rsidRPr="00A83DA6" w:rsidRDefault="00015233" w:rsidP="00015233">
      <w:pPr>
        <w:pStyle w:val="23"/>
      </w:pPr>
      <w:r w:rsidRPr="00015233">
        <w:lastRenderedPageBreak/>
        <w:t>6.</w:t>
      </w:r>
      <w:r w:rsidR="00F57A6D" w:rsidRPr="00A83DA6">
        <w:t>14</w:t>
      </w:r>
      <w:r w:rsidRPr="00015233">
        <w:t xml:space="preserve">. Сохраните документ и обновите страницу в браузере. Вы должны увидеть текст «Загрузка...», который через 3 секунды сменится на «Данные успешно загружены!» (если не произошла ошибка). </w:t>
      </w:r>
    </w:p>
    <w:p w14:paraId="50B6C671" w14:textId="671362D6" w:rsidR="00015233" w:rsidRDefault="00F57A6D" w:rsidP="00015233">
      <w:pPr>
        <w:pStyle w:val="23"/>
      </w:pPr>
      <w:r w:rsidRPr="00F57A6D">
        <w:t>6.15.</w:t>
      </w:r>
      <w:r>
        <w:t xml:space="preserve"> Обновляйте страницу 10 раз, запишите процент удачных «загрузок данных» в вашем случ</w:t>
      </w:r>
      <w:r w:rsidR="00DB7D9A">
        <w:t>а</w:t>
      </w:r>
      <w:r>
        <w:t>е</w:t>
      </w:r>
      <w:r w:rsidR="00015233" w:rsidRPr="00015233">
        <w:t>.</w:t>
      </w:r>
    </w:p>
    <w:p w14:paraId="0A3E018F" w14:textId="77777777" w:rsidR="004C63F5" w:rsidRPr="004C63F5" w:rsidRDefault="004C63F5" w:rsidP="004C63F5">
      <w:pPr>
        <w:pStyle w:val="23"/>
      </w:pPr>
      <w:r w:rsidRPr="004C63F5">
        <w:t xml:space="preserve">7. Использование синтаксиса </w:t>
      </w:r>
      <w:proofErr w:type="spellStart"/>
      <w:r w:rsidRPr="004C63F5">
        <w:t>async</w:t>
      </w:r>
      <w:proofErr w:type="spellEnd"/>
      <w:r w:rsidRPr="004C63F5">
        <w:t>/</w:t>
      </w:r>
      <w:proofErr w:type="spellStart"/>
      <w:r w:rsidRPr="004C63F5">
        <w:t>await</w:t>
      </w:r>
      <w:proofErr w:type="spellEnd"/>
      <w:r w:rsidRPr="004C63F5">
        <w:t>.</w:t>
      </w:r>
    </w:p>
    <w:p w14:paraId="07CE7BF5" w14:textId="77777777" w:rsidR="004C63F5" w:rsidRPr="004C63F5" w:rsidRDefault="004C63F5" w:rsidP="004C63F5">
      <w:pPr>
        <w:pStyle w:val="23"/>
      </w:pPr>
      <w:r w:rsidRPr="004C63F5">
        <w:t xml:space="preserve">В этом разделе вы перепишете ваш код из предыдущего задания, используя </w:t>
      </w:r>
      <w:proofErr w:type="spellStart"/>
      <w:r w:rsidRPr="004C63F5">
        <w:t>async</w:t>
      </w:r>
      <w:proofErr w:type="spellEnd"/>
      <w:r w:rsidRPr="004C63F5">
        <w:t>/</w:t>
      </w:r>
      <w:proofErr w:type="spellStart"/>
      <w:r w:rsidRPr="004C63F5">
        <w:t>await</w:t>
      </w:r>
      <w:proofErr w:type="spellEnd"/>
      <w:r w:rsidRPr="004C63F5">
        <w:t>. Этот подход позволяет избежать цепочек .</w:t>
      </w:r>
      <w:proofErr w:type="spellStart"/>
      <w:r w:rsidRPr="004C63F5">
        <w:t>then</w:t>
      </w:r>
      <w:proofErr w:type="spellEnd"/>
      <w:r w:rsidRPr="004C63F5">
        <w:t>() и делает код более читаемым и легким для отладки.</w:t>
      </w:r>
    </w:p>
    <w:p w14:paraId="1776118A" w14:textId="77777777" w:rsidR="004C63F5" w:rsidRPr="004C63F5" w:rsidRDefault="004C63F5" w:rsidP="004C63F5">
      <w:pPr>
        <w:pStyle w:val="23"/>
      </w:pPr>
      <w:r w:rsidRPr="004C63F5">
        <w:t xml:space="preserve">7.1. Создайте новую кнопку с текстом «Загрузить с помощью </w:t>
      </w:r>
      <w:proofErr w:type="spellStart"/>
      <w:r w:rsidRPr="004C63F5">
        <w:t>async</w:t>
      </w:r>
      <w:proofErr w:type="spellEnd"/>
      <w:r w:rsidRPr="004C63F5">
        <w:t>/</w:t>
      </w:r>
      <w:proofErr w:type="spellStart"/>
      <w:r w:rsidRPr="004C63F5">
        <w:t>await</w:t>
      </w:r>
      <w:proofErr w:type="spellEnd"/>
      <w:r w:rsidRPr="004C63F5">
        <w:t xml:space="preserve">» и присвойте ей атрибут </w:t>
      </w:r>
      <w:proofErr w:type="spellStart"/>
      <w:r w:rsidRPr="004C63F5">
        <w:t>onClick</w:t>
      </w:r>
      <w:proofErr w:type="spellEnd"/>
      <w:r w:rsidRPr="004C63F5">
        <w:t>="</w:t>
      </w:r>
      <w:proofErr w:type="spellStart"/>
      <w:r w:rsidRPr="004C63F5">
        <w:t>loadDataAsync</w:t>
      </w:r>
      <w:proofErr w:type="spellEnd"/>
      <w:r w:rsidRPr="004C63F5">
        <w:t>()".</w:t>
      </w:r>
    </w:p>
    <w:p w14:paraId="278BA311" w14:textId="77777777" w:rsidR="004C63F5" w:rsidRPr="004C63F5" w:rsidRDefault="004C63F5" w:rsidP="004C63F5">
      <w:pPr>
        <w:pStyle w:val="23"/>
      </w:pPr>
      <w:r w:rsidRPr="004C63F5">
        <w:t>7.2. В теге &lt;</w:t>
      </w:r>
      <w:proofErr w:type="spellStart"/>
      <w:r w:rsidRPr="004C63F5">
        <w:t>script</w:t>
      </w:r>
      <w:proofErr w:type="spellEnd"/>
      <w:r w:rsidRPr="004C63F5">
        <w:t xml:space="preserve">&gt; создайте новую асинхронную функцию с именем </w:t>
      </w:r>
      <w:proofErr w:type="spellStart"/>
      <w:r w:rsidRPr="004C63F5">
        <w:t>loadDataAsync</w:t>
      </w:r>
      <w:proofErr w:type="spellEnd"/>
      <w:r w:rsidRPr="004C63F5">
        <w:t xml:space="preserve">. Для этого перед именем функции добавьте ключевое слово </w:t>
      </w:r>
      <w:proofErr w:type="spellStart"/>
      <w:r w:rsidRPr="004C63F5">
        <w:t>async</w:t>
      </w:r>
      <w:proofErr w:type="spellEnd"/>
      <w:r w:rsidRPr="004C63F5">
        <w:t>.</w:t>
      </w:r>
    </w:p>
    <w:p w14:paraId="32FB850A" w14:textId="7F752A11" w:rsidR="004C63F5" w:rsidRPr="004C63F5" w:rsidRDefault="004C63F5" w:rsidP="004C63F5">
      <w:pPr>
        <w:pStyle w:val="23"/>
      </w:pPr>
      <w:r w:rsidRPr="004C63F5">
        <w:t xml:space="preserve">7.3. Внутри функции </w:t>
      </w:r>
      <w:proofErr w:type="spellStart"/>
      <w:r w:rsidRPr="004C63F5">
        <w:t>loadDataAsync</w:t>
      </w:r>
      <w:proofErr w:type="spellEnd"/>
      <w:r w:rsidRPr="004C63F5">
        <w:t xml:space="preserve"> создайте блок </w:t>
      </w:r>
      <w:proofErr w:type="spellStart"/>
      <w:r w:rsidRPr="004C63F5">
        <w:t>try</w:t>
      </w:r>
      <w:proofErr w:type="spellEnd"/>
      <w:r w:rsidRPr="004C63F5">
        <w:t>...</w:t>
      </w:r>
      <w:proofErr w:type="spellStart"/>
      <w:r w:rsidRPr="004C63F5">
        <w:t>catch</w:t>
      </w:r>
      <w:proofErr w:type="spellEnd"/>
      <w:r w:rsidR="001A182A" w:rsidRPr="001A182A">
        <w:t xml:space="preserve"> (</w:t>
      </w:r>
      <w:r w:rsidR="001A182A">
        <w:rPr>
          <w:lang w:val="en-US"/>
        </w:rPr>
        <w:t>try</w:t>
      </w:r>
      <w:r w:rsidR="001A182A" w:rsidRPr="001A182A">
        <w:t xml:space="preserve">{} </w:t>
      </w:r>
      <w:proofErr w:type="spellStart"/>
      <w:r w:rsidR="001A182A" w:rsidRPr="004C63F5">
        <w:t>catch</w:t>
      </w:r>
      <w:proofErr w:type="spellEnd"/>
      <w:r w:rsidR="001A182A" w:rsidRPr="004C63F5">
        <w:t>(</w:t>
      </w:r>
      <w:proofErr w:type="spellStart"/>
      <w:r w:rsidR="001A182A" w:rsidRPr="004C63F5">
        <w:t>error</w:t>
      </w:r>
      <w:proofErr w:type="spellEnd"/>
      <w:r w:rsidR="001A182A" w:rsidRPr="004C63F5">
        <w:t>)</w:t>
      </w:r>
      <w:r w:rsidR="001A182A" w:rsidRPr="001A182A">
        <w:t>{}</w:t>
      </w:r>
      <w:r w:rsidR="001A182A" w:rsidRPr="008F2930">
        <w:t>)</w:t>
      </w:r>
      <w:r w:rsidRPr="004C63F5">
        <w:t>. Это аналог .</w:t>
      </w:r>
      <w:proofErr w:type="spellStart"/>
      <w:r w:rsidRPr="004C63F5">
        <w:t>then</w:t>
      </w:r>
      <w:proofErr w:type="spellEnd"/>
      <w:r w:rsidRPr="004C63F5">
        <w:t>() и .</w:t>
      </w:r>
      <w:proofErr w:type="spellStart"/>
      <w:r w:rsidRPr="004C63F5">
        <w:t>catch</w:t>
      </w:r>
      <w:proofErr w:type="spellEnd"/>
      <w:r w:rsidRPr="004C63F5">
        <w:t>() для обработки успешного выполнения и ошибок соответственно.</w:t>
      </w:r>
    </w:p>
    <w:p w14:paraId="762B9D82" w14:textId="77777777" w:rsidR="004C63F5" w:rsidRPr="00A83DA6" w:rsidRDefault="004C63F5" w:rsidP="004C63F5">
      <w:pPr>
        <w:pStyle w:val="a0"/>
        <w:rPr>
          <w:lang w:val="ru-RU"/>
        </w:rPr>
      </w:pPr>
      <w:r w:rsidRPr="00A83DA6">
        <w:rPr>
          <w:lang w:val="ru-RU"/>
        </w:rPr>
        <w:t xml:space="preserve">Код, который может вызвать ошибку, поместите в блок </w:t>
      </w:r>
      <w:r w:rsidRPr="004C63F5">
        <w:t>try</w:t>
      </w:r>
      <w:r w:rsidRPr="00A83DA6">
        <w:rPr>
          <w:lang w:val="ru-RU"/>
        </w:rPr>
        <w:t>.</w:t>
      </w:r>
    </w:p>
    <w:p w14:paraId="02466C02" w14:textId="77777777" w:rsidR="004C63F5" w:rsidRPr="00A83DA6" w:rsidRDefault="004C63F5" w:rsidP="004C63F5">
      <w:pPr>
        <w:pStyle w:val="a0"/>
        <w:rPr>
          <w:lang w:val="ru-RU"/>
        </w:rPr>
      </w:pPr>
      <w:r w:rsidRPr="00A83DA6">
        <w:rPr>
          <w:lang w:val="ru-RU"/>
        </w:rPr>
        <w:t xml:space="preserve">Код для обработки ошибки поместите в блок </w:t>
      </w:r>
      <w:r w:rsidRPr="004C63F5">
        <w:t>catch</w:t>
      </w:r>
      <w:r w:rsidRPr="00A83DA6">
        <w:rPr>
          <w:lang w:val="ru-RU"/>
        </w:rPr>
        <w:t xml:space="preserve">. В </w:t>
      </w:r>
      <w:r w:rsidRPr="004C63F5">
        <w:t>catch</w:t>
      </w:r>
      <w:r w:rsidRPr="00A83DA6">
        <w:rPr>
          <w:lang w:val="ru-RU"/>
        </w:rPr>
        <w:t xml:space="preserve"> передайте аргумент </w:t>
      </w:r>
      <w:r w:rsidRPr="004C63F5">
        <w:t>error</w:t>
      </w:r>
      <w:r w:rsidRPr="00A83DA6">
        <w:rPr>
          <w:lang w:val="ru-RU"/>
        </w:rPr>
        <w:t>.</w:t>
      </w:r>
    </w:p>
    <w:p w14:paraId="62AA2BDE" w14:textId="1D9880A0" w:rsidR="004C63F5" w:rsidRPr="002278E8" w:rsidRDefault="004C63F5" w:rsidP="004C63F5">
      <w:pPr>
        <w:pStyle w:val="23"/>
      </w:pPr>
      <w:r w:rsidRPr="002278E8">
        <w:t xml:space="preserve">7.4. </w:t>
      </w:r>
      <w:r w:rsidRPr="004C63F5">
        <w:t>Внутри</w:t>
      </w:r>
      <w:r w:rsidRPr="002278E8">
        <w:t xml:space="preserve"> </w:t>
      </w:r>
      <w:r w:rsidRPr="004C63F5">
        <w:t>блока</w:t>
      </w:r>
      <w:r w:rsidRPr="002278E8">
        <w:t xml:space="preserve"> </w:t>
      </w:r>
      <w:r w:rsidRPr="004C63F5">
        <w:rPr>
          <w:lang w:val="en-US"/>
        </w:rPr>
        <w:t>try</w:t>
      </w:r>
      <w:r w:rsidRPr="002278E8">
        <w:t xml:space="preserve"> </w:t>
      </w:r>
      <w:r w:rsidRPr="004C63F5">
        <w:t>используйте</w:t>
      </w:r>
      <w:r w:rsidRPr="002278E8">
        <w:t xml:space="preserve"> </w:t>
      </w:r>
      <w:r w:rsidRPr="004C63F5">
        <w:t>ключевое</w:t>
      </w:r>
      <w:r w:rsidRPr="002278E8">
        <w:t xml:space="preserve"> </w:t>
      </w:r>
      <w:r w:rsidRPr="004C63F5">
        <w:t>слово</w:t>
      </w:r>
      <w:r w:rsidRPr="002278E8">
        <w:t xml:space="preserve"> </w:t>
      </w:r>
      <w:r w:rsidRPr="004C63F5">
        <w:rPr>
          <w:lang w:val="en-US"/>
        </w:rPr>
        <w:t>await</w:t>
      </w:r>
      <w:r w:rsidRPr="002278E8">
        <w:t xml:space="preserve"> </w:t>
      </w:r>
      <w:r w:rsidRPr="004C63F5">
        <w:t>перед</w:t>
      </w:r>
      <w:r w:rsidRPr="002278E8">
        <w:t xml:space="preserve"> </w:t>
      </w:r>
      <w:r w:rsidRPr="004C63F5">
        <w:t>вызовом</w:t>
      </w:r>
      <w:r w:rsidRPr="002278E8">
        <w:t xml:space="preserve"> </w:t>
      </w:r>
      <w:r w:rsidRPr="004C63F5">
        <w:t>вашей</w:t>
      </w:r>
      <w:r w:rsidRPr="002278E8">
        <w:t xml:space="preserve"> </w:t>
      </w:r>
      <w:r w:rsidRPr="004C63F5">
        <w:t>функции</w:t>
      </w:r>
      <w:r w:rsidRPr="002278E8">
        <w:t xml:space="preserve"> </w:t>
      </w:r>
      <w:proofErr w:type="spellStart"/>
      <w:r w:rsidRPr="004C63F5">
        <w:rPr>
          <w:lang w:val="en-US"/>
        </w:rPr>
        <w:t>fetchDataWithDelay</w:t>
      </w:r>
      <w:proofErr w:type="spellEnd"/>
      <w:r w:rsidRPr="002278E8">
        <w:t xml:space="preserve">(). </w:t>
      </w:r>
      <w:r w:rsidRPr="004C63F5">
        <w:rPr>
          <w:lang w:val="en-US"/>
        </w:rPr>
        <w:t>await</w:t>
      </w:r>
      <w:r w:rsidRPr="002278E8">
        <w:t xml:space="preserve"> «</w:t>
      </w:r>
      <w:r w:rsidRPr="004C63F5">
        <w:t>поставит</w:t>
      </w:r>
      <w:r w:rsidRPr="002278E8">
        <w:t xml:space="preserve"> </w:t>
      </w:r>
      <w:r w:rsidRPr="004C63F5">
        <w:t>на</w:t>
      </w:r>
      <w:r w:rsidRPr="002278E8">
        <w:t xml:space="preserve"> </w:t>
      </w:r>
      <w:r w:rsidRPr="004C63F5">
        <w:t>паузу</w:t>
      </w:r>
      <w:r w:rsidRPr="002278E8">
        <w:t xml:space="preserve">» </w:t>
      </w:r>
      <w:r w:rsidRPr="004C63F5">
        <w:t>выполнение</w:t>
      </w:r>
      <w:r w:rsidRPr="002278E8">
        <w:t xml:space="preserve"> </w:t>
      </w:r>
      <w:r w:rsidRPr="004C63F5">
        <w:t>функции</w:t>
      </w:r>
      <w:r w:rsidRPr="002278E8">
        <w:t xml:space="preserve"> </w:t>
      </w:r>
      <w:proofErr w:type="spellStart"/>
      <w:r w:rsidRPr="004C63F5">
        <w:rPr>
          <w:lang w:val="en-US"/>
        </w:rPr>
        <w:t>loadDataAsync</w:t>
      </w:r>
      <w:proofErr w:type="spellEnd"/>
      <w:r w:rsidRPr="002278E8">
        <w:t xml:space="preserve"> </w:t>
      </w:r>
      <w:r w:rsidRPr="004C63F5">
        <w:t>до</w:t>
      </w:r>
      <w:r w:rsidRPr="002278E8">
        <w:t xml:space="preserve"> </w:t>
      </w:r>
      <w:r w:rsidRPr="004C63F5">
        <w:t>тех</w:t>
      </w:r>
      <w:r w:rsidRPr="002278E8">
        <w:t xml:space="preserve"> </w:t>
      </w:r>
      <w:r w:rsidRPr="004C63F5">
        <w:t>пор</w:t>
      </w:r>
      <w:r w:rsidRPr="002278E8">
        <w:t xml:space="preserve">, </w:t>
      </w:r>
      <w:r w:rsidRPr="004C63F5">
        <w:t>пока</w:t>
      </w:r>
      <w:r w:rsidRPr="002278E8">
        <w:t xml:space="preserve"> </w:t>
      </w:r>
      <w:r w:rsidRPr="004C63F5">
        <w:t>промис</w:t>
      </w:r>
      <w:r w:rsidRPr="002278E8">
        <w:t xml:space="preserve">, </w:t>
      </w:r>
      <w:r w:rsidRPr="004C63F5">
        <w:t>возвращаемый</w:t>
      </w:r>
      <w:r w:rsidRPr="002278E8">
        <w:t xml:space="preserve"> </w:t>
      </w:r>
      <w:proofErr w:type="spellStart"/>
      <w:r w:rsidRPr="004C63F5">
        <w:rPr>
          <w:lang w:val="en-US"/>
        </w:rPr>
        <w:t>fetchDataWithDelay</w:t>
      </w:r>
      <w:proofErr w:type="spellEnd"/>
      <w:r w:rsidRPr="002278E8">
        <w:t xml:space="preserve">, </w:t>
      </w:r>
      <w:r w:rsidRPr="004C63F5">
        <w:t>не</w:t>
      </w:r>
      <w:r w:rsidRPr="002278E8">
        <w:t xml:space="preserve"> </w:t>
      </w:r>
      <w:r w:rsidRPr="004C63F5">
        <w:t>будет</w:t>
      </w:r>
      <w:r w:rsidRPr="002278E8">
        <w:t xml:space="preserve"> </w:t>
      </w:r>
      <w:r w:rsidRPr="004C63F5">
        <w:t>разреш</w:t>
      </w:r>
      <w:r>
        <w:t>е</w:t>
      </w:r>
      <w:r w:rsidRPr="004C63F5">
        <w:t>н</w:t>
      </w:r>
      <w:r w:rsidRPr="002278E8">
        <w:t>.</w:t>
      </w:r>
    </w:p>
    <w:p w14:paraId="2D817D23" w14:textId="53E0BAE8" w:rsidR="004C63F5" w:rsidRPr="004C63F5" w:rsidRDefault="004C63F5" w:rsidP="004C63F5">
      <w:pPr>
        <w:pStyle w:val="23"/>
      </w:pPr>
      <w:r w:rsidRPr="004C63F5">
        <w:t xml:space="preserve">7.5. Найдите элемент </w:t>
      </w:r>
      <w:proofErr w:type="spellStart"/>
      <w:r w:rsidRPr="004C63F5">
        <w:t>id</w:t>
      </w:r>
      <w:proofErr w:type="spellEnd"/>
      <w:r w:rsidRPr="004C63F5">
        <w:t>="</w:t>
      </w:r>
      <w:proofErr w:type="spellStart"/>
      <w:r w:rsidRPr="004C63F5">
        <w:t>data-status</w:t>
      </w:r>
      <w:proofErr w:type="spellEnd"/>
      <w:r w:rsidRPr="004C63F5">
        <w:t xml:space="preserve">" и измените его текст на </w:t>
      </w:r>
      <w:r>
        <w:t>«</w:t>
      </w:r>
      <w:r w:rsidRPr="004C63F5">
        <w:t>Загру</w:t>
      </w:r>
      <w:r>
        <w:t>жаю асинхронно</w:t>
      </w:r>
      <w:r w:rsidRPr="004C63F5">
        <w:t>...</w:t>
      </w:r>
      <w:r>
        <w:t>»</w:t>
      </w:r>
      <w:r w:rsidRPr="004C63F5">
        <w:t>. Очистите его класс, присвоив ему пустую строку (</w:t>
      </w:r>
      <w:proofErr w:type="spellStart"/>
      <w:r w:rsidRPr="004C63F5">
        <w:t>className</w:t>
      </w:r>
      <w:proofErr w:type="spellEnd"/>
      <w:r w:rsidRPr="004C63F5">
        <w:t xml:space="preserve"> = ''), чтобы убрать предыдущие стили. Это действие нужно выполнить перед вызовом </w:t>
      </w:r>
      <w:proofErr w:type="spellStart"/>
      <w:r w:rsidRPr="004C63F5">
        <w:t>await</w:t>
      </w:r>
      <w:proofErr w:type="spellEnd"/>
      <w:r w:rsidRPr="004C63F5">
        <w:t>, чтобы пользователь сразу увидел индикацию загрузки.</w:t>
      </w:r>
    </w:p>
    <w:p w14:paraId="5BAA671B" w14:textId="175F453E" w:rsidR="004C63F5" w:rsidRPr="004C63F5" w:rsidRDefault="004C63F5" w:rsidP="004C63F5">
      <w:pPr>
        <w:pStyle w:val="23"/>
      </w:pPr>
      <w:r w:rsidRPr="004C63F5">
        <w:t xml:space="preserve">7.6. </w:t>
      </w:r>
      <w:r>
        <w:t>Присвойте результат выполнения промиса</w:t>
      </w:r>
      <w:r w:rsidRPr="004C63F5">
        <w:t xml:space="preserve"> </w:t>
      </w:r>
      <w:proofErr w:type="spellStart"/>
      <w:r w:rsidRPr="004C63F5">
        <w:t>await</w:t>
      </w:r>
      <w:proofErr w:type="spellEnd"/>
      <w:r w:rsidRPr="004C63F5">
        <w:t xml:space="preserve"> </w:t>
      </w:r>
      <w:proofErr w:type="spellStart"/>
      <w:r w:rsidRPr="004C63F5">
        <w:t>fetchDataWithDelay</w:t>
      </w:r>
      <w:proofErr w:type="spellEnd"/>
      <w:r w:rsidRPr="004C63F5">
        <w:t>()</w:t>
      </w:r>
      <w:r>
        <w:t xml:space="preserve"> </w:t>
      </w:r>
      <w:r w:rsidRPr="004C63F5">
        <w:t xml:space="preserve">в переменную (например, </w:t>
      </w:r>
      <w:proofErr w:type="spellStart"/>
      <w:r w:rsidRPr="004C63F5">
        <w:t>const</w:t>
      </w:r>
      <w:proofErr w:type="spellEnd"/>
      <w:r w:rsidRPr="004C63F5">
        <w:t xml:space="preserve"> </w:t>
      </w:r>
      <w:proofErr w:type="spellStart"/>
      <w:r w:rsidRPr="004C63F5">
        <w:t>message</w:t>
      </w:r>
      <w:proofErr w:type="spellEnd"/>
      <w:r w:rsidRPr="004C63F5">
        <w:t xml:space="preserve">). Затем, как и в предыдущем задании, найдите элемент </w:t>
      </w:r>
      <w:proofErr w:type="spellStart"/>
      <w:r w:rsidRPr="004C63F5">
        <w:t>id</w:t>
      </w:r>
      <w:proofErr w:type="spellEnd"/>
      <w:r w:rsidRPr="004C63F5">
        <w:t>="</w:t>
      </w:r>
      <w:proofErr w:type="spellStart"/>
      <w:r w:rsidRPr="004C63F5">
        <w:t>data-status</w:t>
      </w:r>
      <w:proofErr w:type="spellEnd"/>
      <w:r w:rsidRPr="004C63F5">
        <w:t xml:space="preserve">", измените его </w:t>
      </w:r>
      <w:proofErr w:type="spellStart"/>
      <w:r w:rsidRPr="004C63F5">
        <w:t>innerHTML</w:t>
      </w:r>
      <w:proofErr w:type="spellEnd"/>
      <w:r w:rsidRPr="004C63F5">
        <w:t xml:space="preserve"> на </w:t>
      </w:r>
      <w:proofErr w:type="spellStart"/>
      <w:r w:rsidRPr="004C63F5">
        <w:t>message</w:t>
      </w:r>
      <w:proofErr w:type="spellEnd"/>
      <w:r w:rsidRPr="004C63F5">
        <w:t xml:space="preserve"> и присвойте ему класс '</w:t>
      </w:r>
      <w:proofErr w:type="spellStart"/>
      <w:r w:rsidRPr="004C63F5">
        <w:t>success</w:t>
      </w:r>
      <w:proofErr w:type="spellEnd"/>
      <w:r w:rsidRPr="004C63F5">
        <w:t>'.</w:t>
      </w:r>
    </w:p>
    <w:p w14:paraId="11ED5427" w14:textId="1DE47D03" w:rsidR="004C63F5" w:rsidRPr="004C63F5" w:rsidRDefault="004C63F5" w:rsidP="004C43B1">
      <w:pPr>
        <w:pStyle w:val="23"/>
      </w:pPr>
      <w:r w:rsidRPr="004C63F5">
        <w:lastRenderedPageBreak/>
        <w:t xml:space="preserve">7.7. В блоке </w:t>
      </w:r>
      <w:proofErr w:type="spellStart"/>
      <w:r w:rsidRPr="004C63F5">
        <w:t>catch</w:t>
      </w:r>
      <w:proofErr w:type="spellEnd"/>
      <w:r w:rsidRPr="004C63F5">
        <w:t>(</w:t>
      </w:r>
      <w:proofErr w:type="spellStart"/>
      <w:r w:rsidRPr="004C63F5">
        <w:t>error</w:t>
      </w:r>
      <w:proofErr w:type="spellEnd"/>
      <w:r w:rsidRPr="004C63F5">
        <w:t xml:space="preserve">), найдите элемент </w:t>
      </w:r>
      <w:proofErr w:type="spellStart"/>
      <w:r w:rsidRPr="004C63F5">
        <w:t>id</w:t>
      </w:r>
      <w:proofErr w:type="spellEnd"/>
      <w:r w:rsidRPr="004C63F5">
        <w:t>="</w:t>
      </w:r>
      <w:proofErr w:type="spellStart"/>
      <w:r w:rsidRPr="004C63F5">
        <w:t>data-status</w:t>
      </w:r>
      <w:proofErr w:type="spellEnd"/>
      <w:r w:rsidRPr="004C63F5">
        <w:t xml:space="preserve">" и измените его </w:t>
      </w:r>
      <w:proofErr w:type="spellStart"/>
      <w:r w:rsidRPr="004C63F5">
        <w:t>innerHTML</w:t>
      </w:r>
      <w:proofErr w:type="spellEnd"/>
      <w:r w:rsidRPr="004C63F5">
        <w:t xml:space="preserve"> на </w:t>
      </w:r>
      <w:proofErr w:type="spellStart"/>
      <w:r w:rsidRPr="004C63F5">
        <w:t>error.message</w:t>
      </w:r>
      <w:proofErr w:type="spellEnd"/>
      <w:r w:rsidRPr="004C63F5">
        <w:t>. Присвойте ему класс '</w:t>
      </w:r>
      <w:proofErr w:type="spellStart"/>
      <w:r w:rsidRPr="004C63F5">
        <w:t>error</w:t>
      </w:r>
      <w:proofErr w:type="spellEnd"/>
      <w:r w:rsidRPr="004C63F5">
        <w:t>' для отображения ошибки.</w:t>
      </w:r>
    </w:p>
    <w:p w14:paraId="1419D4C6" w14:textId="34D6A1BE" w:rsidR="00015233" w:rsidRDefault="004C63F5" w:rsidP="00524E07">
      <w:pPr>
        <w:pStyle w:val="23"/>
      </w:pPr>
      <w:r w:rsidRPr="004C63F5">
        <w:t>7.</w:t>
      </w:r>
      <w:r w:rsidR="004C43B1" w:rsidRPr="004C43B1">
        <w:t>8</w:t>
      </w:r>
      <w:r w:rsidRPr="004C63F5">
        <w:t>. Сохраните документ и обновите страницу. Проверьте, что обе кнопки (.</w:t>
      </w:r>
      <w:proofErr w:type="spellStart"/>
      <w:r w:rsidRPr="004C63F5">
        <w:t>then</w:t>
      </w:r>
      <w:proofErr w:type="spellEnd"/>
      <w:r w:rsidRPr="004C63F5">
        <w:t xml:space="preserve">() и </w:t>
      </w:r>
      <w:proofErr w:type="spellStart"/>
      <w:r w:rsidRPr="004C63F5">
        <w:t>async</w:t>
      </w:r>
      <w:proofErr w:type="spellEnd"/>
      <w:r w:rsidRPr="004C63F5">
        <w:t>/</w:t>
      </w:r>
      <w:proofErr w:type="spellStart"/>
      <w:r w:rsidRPr="004C63F5">
        <w:t>await</w:t>
      </w:r>
      <w:proofErr w:type="spellEnd"/>
      <w:r w:rsidRPr="004C63F5">
        <w:t xml:space="preserve">) работают одинаково, но при этом код с </w:t>
      </w:r>
      <w:proofErr w:type="spellStart"/>
      <w:r w:rsidRPr="004C63F5">
        <w:t>async</w:t>
      </w:r>
      <w:proofErr w:type="spellEnd"/>
      <w:r w:rsidRPr="004C63F5">
        <w:t>/</w:t>
      </w:r>
      <w:proofErr w:type="spellStart"/>
      <w:r w:rsidRPr="004C63F5">
        <w:t>await</w:t>
      </w:r>
      <w:proofErr w:type="spellEnd"/>
      <w:r w:rsidRPr="004C63F5">
        <w:t xml:space="preserve"> выглядит более понятным и </w:t>
      </w:r>
      <w:r w:rsidR="008F2930">
        <w:t>«</w:t>
      </w:r>
      <w:r w:rsidRPr="004C63F5">
        <w:t>плоским</w:t>
      </w:r>
      <w:r w:rsidR="008F2930">
        <w:t>»</w:t>
      </w:r>
      <w:r w:rsidRPr="004C63F5">
        <w:t xml:space="preserve"> (без вложенных блоков).</w:t>
      </w:r>
    </w:p>
    <w:p w14:paraId="4AE5C458" w14:textId="643B7249" w:rsidR="00EB3D4F" w:rsidRDefault="00EB3D4F" w:rsidP="00EB3D4F">
      <w:pPr>
        <w:pStyle w:val="23"/>
      </w:pPr>
      <w:r>
        <w:t>8. Задания без пояснений. В данном блоке даются задания, выполнить которые вы должны полностью самостоятельно, демонстрируя усвоение полученных в прошлых заданиях навыков.</w:t>
      </w:r>
    </w:p>
    <w:p w14:paraId="62C5E381" w14:textId="7D66DC11" w:rsidR="00EB3D4F" w:rsidRDefault="00EB3D4F" w:rsidP="00EB3D4F">
      <w:pPr>
        <w:pStyle w:val="23"/>
      </w:pPr>
      <w:r>
        <w:t xml:space="preserve">8.1. </w:t>
      </w:r>
      <w:r w:rsidR="00B64370">
        <w:t xml:space="preserve">Создайте форму из трех полей и кнопки подтверждения формы, в ней организуйте проверку данных: в первом и втором поле допускаются только числа, в третьем – только операнды, рассмотренные ранее. Проверять, является ли строка числом нужно преобразовав ее в число функцией </w:t>
      </w:r>
      <w:r w:rsidR="00B64370">
        <w:rPr>
          <w:lang w:val="en-US"/>
        </w:rPr>
        <w:t>Number</w:t>
      </w:r>
      <w:r w:rsidR="00B64370" w:rsidRPr="00B64370">
        <w:t xml:space="preserve">, </w:t>
      </w:r>
      <w:r w:rsidR="00B64370">
        <w:t xml:space="preserve">а затем используя функцию </w:t>
      </w:r>
      <w:proofErr w:type="spellStart"/>
      <w:r w:rsidR="00B64370">
        <w:rPr>
          <w:lang w:val="en-US"/>
        </w:rPr>
        <w:t>isNaN</w:t>
      </w:r>
      <w:proofErr w:type="spellEnd"/>
      <w:r w:rsidR="00B64370">
        <w:t xml:space="preserve">, которая возвращает </w:t>
      </w:r>
      <w:r w:rsidR="00B64370">
        <w:rPr>
          <w:lang w:val="en-US"/>
        </w:rPr>
        <w:t>true</w:t>
      </w:r>
      <w:r w:rsidR="00B64370" w:rsidRPr="00B64370">
        <w:t xml:space="preserve">, </w:t>
      </w:r>
      <w:r w:rsidR="00B64370">
        <w:t>если переданное ей значение числом не является.</w:t>
      </w:r>
    </w:p>
    <w:p w14:paraId="2ED7DFC5" w14:textId="64969E8B" w:rsidR="00B64370" w:rsidRPr="00B64370" w:rsidRDefault="00B64370" w:rsidP="00EB3D4F">
      <w:pPr>
        <w:pStyle w:val="23"/>
      </w:pPr>
      <w:r>
        <w:t xml:space="preserve">8.2. Добавьте параграф текста после формы. По нажатии кнопки должна осуществляться проверка формы, и если все проверки пройдены успешно – записывать в параграф рассчитанное значение операции между двумя числами, если что-то введено некорректно, то в параграф нужно записать текст «Некорректный ввод». </w:t>
      </w:r>
    </w:p>
    <w:p w14:paraId="211B21DE" w14:textId="6E1053FF" w:rsidR="00EB3D4F" w:rsidRPr="00A83DA6" w:rsidRDefault="00EB3D4F" w:rsidP="00EB3D4F">
      <w:pPr>
        <w:pStyle w:val="23"/>
      </w:pPr>
      <w:r>
        <w:t>8.</w:t>
      </w:r>
      <w:r w:rsidR="00771203">
        <w:t>3</w:t>
      </w:r>
      <w:r>
        <w:t>. Задайте новый параграф текста, который раз в секунду менял бы свой цвет на случайный.</w:t>
      </w:r>
    </w:p>
    <w:p w14:paraId="1E0F9631" w14:textId="2849038C" w:rsidR="00592BED" w:rsidRPr="00F35A8F" w:rsidRDefault="00592BED" w:rsidP="00260DD9">
      <w:pPr>
        <w:pStyle w:val="20"/>
      </w:pPr>
      <w:r w:rsidRPr="00F35A8F">
        <w:t>Пояснения к выполнению</w:t>
      </w:r>
    </w:p>
    <w:p w14:paraId="71B9F1ED" w14:textId="01494EF5" w:rsidR="00592BED" w:rsidRPr="00F35A8F" w:rsidRDefault="00592BED" w:rsidP="00763A2F">
      <w:pPr>
        <w:pStyle w:val="23"/>
      </w:pPr>
      <w:r w:rsidRPr="00F35A8F">
        <w:t xml:space="preserve">Для выполнения последних заданий </w:t>
      </w:r>
      <w:r w:rsidR="00763A2F">
        <w:t xml:space="preserve">может </w:t>
      </w:r>
      <w:r w:rsidRPr="00F35A8F">
        <w:t>потреб</w:t>
      </w:r>
      <w:r w:rsidR="00763A2F">
        <w:t>оваться</w:t>
      </w:r>
      <w:r w:rsidRPr="00F35A8F">
        <w:t xml:space="preserve"> </w:t>
      </w:r>
      <w:r w:rsidR="00763A2F">
        <w:t>некоторое напоминание про принципы работы промисов</w:t>
      </w:r>
      <w:r w:rsidRPr="00F35A8F">
        <w:t xml:space="preserve"> в JavaScript.</w:t>
      </w:r>
      <w:r w:rsidR="00763A2F">
        <w:t xml:space="preserve"> Промис</w:t>
      </w:r>
      <w:r w:rsidRPr="00F35A8F">
        <w:t>, который представляет собой объект, символизирующий будущее завершение (или неудачу) асинхронной операции.</w:t>
      </w:r>
    </w:p>
    <w:p w14:paraId="05830D68" w14:textId="62B5131E" w:rsidR="00592BED" w:rsidRPr="00F35A8F" w:rsidRDefault="00763A2F" w:rsidP="00592BED">
      <w:pPr>
        <w:pStyle w:val="23"/>
      </w:pPr>
      <w:r>
        <w:t xml:space="preserve">Он </w:t>
      </w:r>
      <w:r w:rsidR="00592BED" w:rsidRPr="00F35A8F">
        <w:t>может находиться в одном из трех состояний:</w:t>
      </w:r>
    </w:p>
    <w:p w14:paraId="0FA60F73" w14:textId="77777777" w:rsidR="00592BED" w:rsidRPr="00A83DA6" w:rsidRDefault="00592BED" w:rsidP="00763A2F">
      <w:pPr>
        <w:pStyle w:val="a0"/>
        <w:rPr>
          <w:lang w:val="ru-RU"/>
        </w:rPr>
      </w:pPr>
      <w:r w:rsidRPr="00F35A8F">
        <w:t>pending</w:t>
      </w:r>
      <w:r w:rsidRPr="00A83DA6">
        <w:rPr>
          <w:lang w:val="ru-RU"/>
        </w:rPr>
        <w:t>: начальное состояние, операция еще не завершена.</w:t>
      </w:r>
    </w:p>
    <w:p w14:paraId="70AB58E2" w14:textId="77777777" w:rsidR="00592BED" w:rsidRPr="00F35A8F" w:rsidRDefault="00592BED" w:rsidP="00763A2F">
      <w:pPr>
        <w:pStyle w:val="a0"/>
      </w:pPr>
      <w:r w:rsidRPr="00F35A8F">
        <w:t xml:space="preserve">fulfilled: </w:t>
      </w:r>
      <w:proofErr w:type="spellStart"/>
      <w:r w:rsidRPr="00F35A8F">
        <w:t>операция</w:t>
      </w:r>
      <w:proofErr w:type="spellEnd"/>
      <w:r w:rsidRPr="00F35A8F">
        <w:t xml:space="preserve"> </w:t>
      </w:r>
      <w:proofErr w:type="spellStart"/>
      <w:r w:rsidRPr="00F35A8F">
        <w:t>успешно</w:t>
      </w:r>
      <w:proofErr w:type="spellEnd"/>
      <w:r w:rsidRPr="00F35A8F">
        <w:t xml:space="preserve"> </w:t>
      </w:r>
      <w:proofErr w:type="spellStart"/>
      <w:r w:rsidRPr="00F35A8F">
        <w:t>завершена</w:t>
      </w:r>
      <w:proofErr w:type="spellEnd"/>
      <w:r w:rsidRPr="00F35A8F">
        <w:t>.</w:t>
      </w:r>
    </w:p>
    <w:p w14:paraId="787DD973" w14:textId="77777777" w:rsidR="00592BED" w:rsidRPr="00A83DA6" w:rsidRDefault="00592BED" w:rsidP="00763A2F">
      <w:pPr>
        <w:pStyle w:val="a0"/>
        <w:rPr>
          <w:lang w:val="ru-RU"/>
        </w:rPr>
      </w:pPr>
      <w:r w:rsidRPr="00F35A8F">
        <w:t>rejected</w:t>
      </w:r>
      <w:r w:rsidRPr="00A83DA6">
        <w:rPr>
          <w:lang w:val="ru-RU"/>
        </w:rPr>
        <w:t>: операция завершилась с ошибкой.</w:t>
      </w:r>
    </w:p>
    <w:p w14:paraId="0F0BFAA8" w14:textId="26032FA1" w:rsidR="00592BED" w:rsidRPr="00F35A8F" w:rsidRDefault="00592BED" w:rsidP="00592BED">
      <w:pPr>
        <w:pStyle w:val="23"/>
      </w:pPr>
      <w:r w:rsidRPr="00F35A8F">
        <w:lastRenderedPageBreak/>
        <w:t xml:space="preserve">Для обработки результата </w:t>
      </w:r>
      <w:r w:rsidR="004C43B1">
        <w:t>промиса</w:t>
      </w:r>
      <w:r w:rsidRPr="00F35A8F">
        <w:t xml:space="preserve"> используются методы .</w:t>
      </w:r>
      <w:proofErr w:type="spellStart"/>
      <w:r w:rsidRPr="00F35A8F">
        <w:t>then</w:t>
      </w:r>
      <w:proofErr w:type="spellEnd"/>
      <w:r w:rsidRPr="00F35A8F">
        <w:t>() для успешного выполнения и .</w:t>
      </w:r>
      <w:proofErr w:type="spellStart"/>
      <w:r w:rsidRPr="00F35A8F">
        <w:t>catch</w:t>
      </w:r>
      <w:proofErr w:type="spellEnd"/>
      <w:r w:rsidRPr="00F35A8F">
        <w:t>() для ошибок.</w:t>
      </w:r>
    </w:p>
    <w:p w14:paraId="3B38BD1E" w14:textId="6B35F426" w:rsidR="00592BED" w:rsidRPr="004C43B1" w:rsidRDefault="00592BED" w:rsidP="004C43B1">
      <w:pPr>
        <w:pStyle w:val="23"/>
      </w:pPr>
      <w:r w:rsidRPr="00F35A8F">
        <w:t xml:space="preserve">Для более удобной работы с асинхронным кодом используется синтаксис </w:t>
      </w:r>
      <w:proofErr w:type="spellStart"/>
      <w:r w:rsidRPr="00F35A8F">
        <w:t>async</w:t>
      </w:r>
      <w:proofErr w:type="spellEnd"/>
      <w:r w:rsidRPr="00F35A8F">
        <w:t>/</w:t>
      </w:r>
      <w:proofErr w:type="spellStart"/>
      <w:r w:rsidRPr="00F35A8F">
        <w:t>await</w:t>
      </w:r>
      <w:proofErr w:type="spellEnd"/>
      <w:r w:rsidRPr="00F35A8F">
        <w:t xml:space="preserve">. Функция, объявленная с ключевым словом </w:t>
      </w:r>
      <w:proofErr w:type="spellStart"/>
      <w:r w:rsidRPr="00F35A8F">
        <w:t>async</w:t>
      </w:r>
      <w:proofErr w:type="spellEnd"/>
      <w:r w:rsidRPr="00F35A8F">
        <w:t xml:space="preserve">, может использовать оператор </w:t>
      </w:r>
      <w:proofErr w:type="spellStart"/>
      <w:r w:rsidRPr="00F35A8F">
        <w:t>await</w:t>
      </w:r>
      <w:proofErr w:type="spellEnd"/>
      <w:r w:rsidRPr="00F35A8F">
        <w:t xml:space="preserve"> для приостановки своего выполнения до тех пор, пока </w:t>
      </w:r>
      <w:r w:rsidR="004C43B1">
        <w:t>промис</w:t>
      </w:r>
      <w:r w:rsidRPr="00F35A8F">
        <w:t xml:space="preserve"> не будет разрешен.</w:t>
      </w:r>
    </w:p>
    <w:p w14:paraId="33AA5953" w14:textId="29319B19" w:rsidR="00FE6D2B" w:rsidRDefault="00FE6D2B">
      <w:pPr>
        <w:spacing w:after="200" w:line="276" w:lineRule="auto"/>
        <w:rPr>
          <w:rFonts w:ascii="Times New Roman" w:hAnsi="Times New Roman" w:cs="Times New Roman"/>
          <w:sz w:val="32"/>
          <w:szCs w:val="28"/>
        </w:rPr>
      </w:pPr>
      <w:r>
        <w:br w:type="page"/>
      </w:r>
    </w:p>
    <w:p w14:paraId="7F6065FC" w14:textId="77777777" w:rsidR="00FE6D2B" w:rsidRPr="008439DF" w:rsidRDefault="00FE6D2B" w:rsidP="00FE6D2B">
      <w:pPr>
        <w:pStyle w:val="10"/>
      </w:pPr>
      <w:bookmarkStart w:id="10" w:name="X3fcf7e3246b770c32e49e4fb657fd418b69d1d1"/>
      <w:bookmarkStart w:id="11" w:name="X16313bb79bbb0fdfa0e82daaced11e5668ec5f1"/>
      <w:r w:rsidRPr="008439DF">
        <w:lastRenderedPageBreak/>
        <w:t xml:space="preserve">Лабораторная работа №4. </w:t>
      </w:r>
      <w:r>
        <w:t>JavaScript</w:t>
      </w:r>
      <w:r w:rsidRPr="008439DF">
        <w:t xml:space="preserve"> и хранение данных</w:t>
      </w:r>
    </w:p>
    <w:p w14:paraId="30357C18" w14:textId="77777777" w:rsidR="00FE6D2B" w:rsidRPr="008439DF" w:rsidRDefault="00FE6D2B" w:rsidP="00FE6D2B">
      <w:pPr>
        <w:pStyle w:val="20"/>
      </w:pPr>
      <w:bookmarkStart w:id="12" w:name="подготовка-к-работе"/>
      <w:r w:rsidRPr="008439DF">
        <w:t>Подготовка к работе</w:t>
      </w:r>
    </w:p>
    <w:p w14:paraId="0EE66ED3" w14:textId="62EA7FB0" w:rsidR="00FE6D2B" w:rsidRPr="008439DF" w:rsidRDefault="00FE6D2B" w:rsidP="00FE6D2B">
      <w:pPr>
        <w:pStyle w:val="af6"/>
      </w:pPr>
      <w:r w:rsidRPr="008439DF">
        <w:t xml:space="preserve">Для выполнения </w:t>
      </w:r>
      <w:r w:rsidRPr="00406F9A">
        <w:rPr>
          <w:rStyle w:val="afff2"/>
        </w:rPr>
        <w:t>данной</w:t>
      </w:r>
      <w:r w:rsidRPr="008439DF">
        <w:t xml:space="preserve"> работы </w:t>
      </w:r>
      <w:r w:rsidR="00B5097B">
        <w:t>нужно установить расширение</w:t>
      </w:r>
      <w:r w:rsidR="00B5097B" w:rsidRPr="00B5097B">
        <w:t xml:space="preserve"> </w:t>
      </w:r>
      <w:r w:rsidR="00B5097B">
        <w:rPr>
          <w:lang w:val="en-US"/>
        </w:rPr>
        <w:t>Live</w:t>
      </w:r>
      <w:r w:rsidR="00B5097B" w:rsidRPr="00B5097B">
        <w:t xml:space="preserve"> </w:t>
      </w:r>
      <w:r w:rsidR="00B5097B">
        <w:rPr>
          <w:lang w:val="en-US"/>
        </w:rPr>
        <w:t>Server</w:t>
      </w:r>
      <w:r w:rsidR="00B5097B" w:rsidRPr="00B5097B">
        <w:t xml:space="preserve"> </w:t>
      </w:r>
      <w:r w:rsidR="00B5097B">
        <w:t xml:space="preserve">в </w:t>
      </w:r>
      <w:r w:rsidR="00B5097B">
        <w:rPr>
          <w:lang w:val="en-US"/>
        </w:rPr>
        <w:t>VS</w:t>
      </w:r>
      <w:r w:rsidR="00B5097B" w:rsidRPr="00B5097B">
        <w:t xml:space="preserve"> </w:t>
      </w:r>
      <w:r w:rsidR="00B5097B">
        <w:rPr>
          <w:lang w:val="en-US"/>
        </w:rPr>
        <w:t>Code</w:t>
      </w:r>
      <w:r w:rsidR="00B5097B" w:rsidRPr="00B5097B">
        <w:t xml:space="preserve"> </w:t>
      </w:r>
      <w:r w:rsidR="00B5097B">
        <w:t xml:space="preserve">от </w:t>
      </w:r>
      <w:proofErr w:type="spellStart"/>
      <w:r w:rsidR="00B5097B">
        <w:rPr>
          <w:lang w:val="en-US"/>
        </w:rPr>
        <w:t>Ritwick</w:t>
      </w:r>
      <w:proofErr w:type="spellEnd"/>
      <w:r w:rsidR="00B5097B" w:rsidRPr="00B5097B">
        <w:t xml:space="preserve"> </w:t>
      </w:r>
      <w:r w:rsidR="00B5097B">
        <w:rPr>
          <w:lang w:val="en-US"/>
        </w:rPr>
        <w:t>Dey</w:t>
      </w:r>
      <w:r w:rsidRPr="008439DF">
        <w:t>.</w:t>
      </w:r>
      <w:r w:rsidR="00B5097B">
        <w:t xml:space="preserve"> Дело в том, что в данной работе мы будем использовать скрипты, сохраненные в виде файлов, а не встроенные в код, как в прошлой работе. Но выполнение локальных файлов скриптов заблокировано из соображений безопасности в современных браузерах, поэтому придется работать в режиме локального сервера – браузеру будет казаться, что весь проект получен от сервера (адрес начинается на </w:t>
      </w:r>
      <w:r w:rsidR="00B5097B">
        <w:rPr>
          <w:lang w:val="en-US"/>
        </w:rPr>
        <w:t>https</w:t>
      </w:r>
      <w:r w:rsidR="00B5097B" w:rsidRPr="00B5097B">
        <w:t xml:space="preserve">), </w:t>
      </w:r>
      <w:r w:rsidR="00B5097B">
        <w:t xml:space="preserve">а не из файлового хранилища (адрес начинается на </w:t>
      </w:r>
      <w:r w:rsidR="00B5097B">
        <w:rPr>
          <w:lang w:val="en-US"/>
        </w:rPr>
        <w:t>file</w:t>
      </w:r>
      <w:r w:rsidR="00B5097B" w:rsidRPr="00B5097B">
        <w:t>).</w:t>
      </w:r>
      <w:r w:rsidRPr="008439DF">
        <w:t xml:space="preserve"> Работа предполагает создание проекта с определенной структурой файлов, которая будет описана в задании.</w:t>
      </w:r>
    </w:p>
    <w:p w14:paraId="2853EB6B" w14:textId="77777777" w:rsidR="006F71C3" w:rsidRPr="00B93555" w:rsidRDefault="006F71C3" w:rsidP="006F71C3">
      <w:pPr>
        <w:pStyle w:val="20"/>
      </w:pPr>
      <w:bookmarkStart w:id="13" w:name="самостоятельное-задание"/>
      <w:bookmarkEnd w:id="12"/>
      <w:r>
        <w:t>Задания для самостоятельного выполнения</w:t>
      </w:r>
    </w:p>
    <w:p w14:paraId="65E15042" w14:textId="27EECE7F" w:rsidR="00FE6D2B" w:rsidRPr="00406F9A" w:rsidRDefault="00FE6D2B" w:rsidP="00FE6D2B">
      <w:pPr>
        <w:pStyle w:val="af6"/>
        <w:rPr>
          <w:rStyle w:val="afff2"/>
        </w:rPr>
      </w:pPr>
      <w:r w:rsidRPr="008F0545">
        <w:t xml:space="preserve">1. </w:t>
      </w:r>
      <w:r w:rsidRPr="00406F9A">
        <w:rPr>
          <w:rStyle w:val="afff2"/>
        </w:rPr>
        <w:t>Созда</w:t>
      </w:r>
      <w:r w:rsidR="008F0545" w:rsidRPr="00406F9A">
        <w:rPr>
          <w:rStyle w:val="afff2"/>
        </w:rPr>
        <w:t>йте</w:t>
      </w:r>
      <w:r w:rsidRPr="00406F9A">
        <w:rPr>
          <w:rStyle w:val="afff2"/>
        </w:rPr>
        <w:t xml:space="preserve"> структур</w:t>
      </w:r>
      <w:r w:rsidR="008F0545" w:rsidRPr="00406F9A">
        <w:rPr>
          <w:rStyle w:val="afff2"/>
        </w:rPr>
        <w:t>у</w:t>
      </w:r>
      <w:r w:rsidRPr="00406F9A">
        <w:rPr>
          <w:rStyle w:val="afff2"/>
        </w:rPr>
        <w:t xml:space="preserve"> проекта</w:t>
      </w:r>
      <w:r w:rsidR="008F0545" w:rsidRPr="00406F9A">
        <w:rPr>
          <w:rStyle w:val="afff2"/>
        </w:rPr>
        <w:t xml:space="preserve"> (д</w:t>
      </w:r>
      <w:r w:rsidRPr="00406F9A">
        <w:rPr>
          <w:rStyle w:val="afff2"/>
        </w:rPr>
        <w:t>ля лучшей организации кода проект будет разделен на несколько файлов</w:t>
      </w:r>
      <w:r w:rsidR="008F0545" w:rsidRPr="00406F9A">
        <w:rPr>
          <w:rStyle w:val="afff2"/>
        </w:rPr>
        <w:t>)</w:t>
      </w:r>
      <w:r w:rsidRPr="00406F9A">
        <w:rPr>
          <w:rStyle w:val="afff2"/>
        </w:rPr>
        <w:t xml:space="preserve">. </w:t>
      </w:r>
    </w:p>
    <w:p w14:paraId="5B4EBBBF" w14:textId="77777777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1.1. Создайте на рабочем столе папку с именем </w:t>
      </w:r>
      <w:proofErr w:type="spellStart"/>
      <w:r w:rsidRPr="00406F9A">
        <w:rPr>
          <w:rStyle w:val="afff2"/>
        </w:rPr>
        <w:t>notes-app</w:t>
      </w:r>
      <w:proofErr w:type="spellEnd"/>
      <w:r w:rsidRPr="00406F9A">
        <w:rPr>
          <w:rStyle w:val="afff2"/>
        </w:rPr>
        <w:t xml:space="preserve">. </w:t>
      </w:r>
    </w:p>
    <w:p w14:paraId="7B071C2E" w14:textId="563AB37F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1.2. </w:t>
      </w:r>
      <w:r w:rsidR="005D309F">
        <w:t xml:space="preserve">Создайте папку </w:t>
      </w:r>
      <w:r w:rsidR="005D309F">
        <w:rPr>
          <w:lang w:val="en-US"/>
        </w:rPr>
        <w:t>website</w:t>
      </w:r>
      <w:r w:rsidR="005D309F" w:rsidRPr="008A2FE0">
        <w:t xml:space="preserve"> </w:t>
      </w:r>
      <w:r w:rsidR="005D309F">
        <w:t>на рабочем столе. Откройте</w:t>
      </w:r>
      <w:r w:rsidR="005D309F" w:rsidRPr="005D309F">
        <w:rPr>
          <w:rStyle w:val="a5"/>
        </w:rPr>
        <w:t xml:space="preserve"> </w:t>
      </w:r>
      <w:r w:rsidR="005D309F" w:rsidRPr="00406F9A">
        <w:rPr>
          <w:rStyle w:val="afff2"/>
        </w:rPr>
        <w:t>в VS Code</w:t>
      </w:r>
      <w:r w:rsidR="005D309F">
        <w:t xml:space="preserve"> данную папку, как рабочее пространство </w:t>
      </w:r>
      <w:r w:rsidR="005D309F" w:rsidRPr="00C65DDB">
        <w:t>(</w:t>
      </w:r>
      <w:r w:rsidR="005D309F">
        <w:rPr>
          <w:lang w:val="en-US"/>
        </w:rPr>
        <w:t>workspace</w:t>
      </w:r>
      <w:r w:rsidR="005D309F" w:rsidRPr="00C65DDB">
        <w:t xml:space="preserve">, </w:t>
      </w:r>
      <w:r w:rsidR="005D309F">
        <w:t xml:space="preserve">вкладка </w:t>
      </w:r>
      <w:r w:rsidR="005D309F" w:rsidRPr="00C65DDB">
        <w:rPr>
          <w:noProof/>
          <w:position w:val="-10"/>
        </w:rPr>
        <w:drawing>
          <wp:inline distT="0" distB="0" distL="0" distR="0" wp14:anchorId="2C1D4306" wp14:editId="79A10F39">
            <wp:extent cx="259313" cy="276225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2067" cy="27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309F">
        <w:t xml:space="preserve"> на боковой панели – кнопка </w:t>
      </w:r>
      <w:r w:rsidR="005D309F">
        <w:rPr>
          <w:lang w:val="en-US"/>
        </w:rPr>
        <w:t>Open</w:t>
      </w:r>
      <w:r w:rsidR="005D309F" w:rsidRPr="00C65DDB">
        <w:t xml:space="preserve"> </w:t>
      </w:r>
      <w:r w:rsidR="005D309F">
        <w:rPr>
          <w:lang w:val="en-US"/>
        </w:rPr>
        <w:t>folder</w:t>
      </w:r>
      <w:r w:rsidR="005D309F" w:rsidRPr="00C65DDB">
        <w:t>)</w:t>
      </w:r>
      <w:r w:rsidR="005D309F">
        <w:t xml:space="preserve">. В ней создайте текстовый документ и сохраните его с именем </w:t>
      </w:r>
      <w:r w:rsidR="005D309F">
        <w:rPr>
          <w:lang w:val="en-US"/>
        </w:rPr>
        <w:t>index</w:t>
      </w:r>
      <w:r w:rsidR="005D309F" w:rsidRPr="008A2FE0">
        <w:t>.</w:t>
      </w:r>
      <w:r w:rsidR="005D309F">
        <w:rPr>
          <w:lang w:val="en-US"/>
        </w:rPr>
        <w:t>html</w:t>
      </w:r>
      <w:r w:rsidR="005D309F">
        <w:t xml:space="preserve"> </w:t>
      </w:r>
      <w:r w:rsidR="005D309F">
        <w:t xml:space="preserve">для разметки страницы </w:t>
      </w:r>
      <w:r w:rsidR="005D309F">
        <w:t>(при сохранении выбирайте соответствующее расширение</w:t>
      </w:r>
      <w:r w:rsidR="005D309F" w:rsidRPr="00C65DDB">
        <w:t>)</w:t>
      </w:r>
      <w:r w:rsidR="005D309F" w:rsidRPr="008A2FE0">
        <w:t xml:space="preserve">. </w:t>
      </w:r>
      <w:r w:rsidR="005D309F">
        <w:t xml:space="preserve"> </w:t>
      </w:r>
      <w:r w:rsidR="005D309F">
        <w:t xml:space="preserve">Таким же образом создайте </w:t>
      </w:r>
      <w:r w:rsidRPr="00406F9A">
        <w:rPr>
          <w:rStyle w:val="afff2"/>
        </w:rPr>
        <w:t>файл</w:t>
      </w:r>
      <w:r w:rsidR="005D309F">
        <w:rPr>
          <w:rStyle w:val="afff2"/>
        </w:rPr>
        <w:t>ы</w:t>
      </w:r>
      <w:r w:rsidRPr="00406F9A">
        <w:rPr>
          <w:rStyle w:val="afff2"/>
        </w:rPr>
        <w:t xml:space="preserve">: style.css для оформления, main.js для основной логики приложения и storage.js для функций, отвечающих за хранение данных. </w:t>
      </w:r>
    </w:p>
    <w:p w14:paraId="762BA11C" w14:textId="02ABF9A0" w:rsidR="00FE6D2B" w:rsidRPr="00435A12" w:rsidRDefault="00FE6D2B" w:rsidP="00FE6D2B">
      <w:pPr>
        <w:pStyle w:val="af6"/>
      </w:pPr>
      <w:r w:rsidRPr="00406F9A">
        <w:rPr>
          <w:rStyle w:val="afff2"/>
        </w:rPr>
        <w:t xml:space="preserve">1.3. </w:t>
      </w:r>
      <w:r w:rsidR="005D309F">
        <w:rPr>
          <w:rStyle w:val="afff2"/>
        </w:rPr>
        <w:t>С</w:t>
      </w:r>
      <w:r w:rsidRPr="00406F9A">
        <w:rPr>
          <w:rStyle w:val="afff2"/>
        </w:rPr>
        <w:t xml:space="preserve">копируйте в </w:t>
      </w:r>
      <w:r w:rsidR="005D309F">
        <w:rPr>
          <w:rStyle w:val="afff2"/>
          <w:lang w:val="en-US"/>
        </w:rPr>
        <w:t>index</w:t>
      </w:r>
      <w:r w:rsidR="005D309F" w:rsidRPr="0053304F">
        <w:rPr>
          <w:rStyle w:val="afff2"/>
        </w:rPr>
        <w:t>.</w:t>
      </w:r>
      <w:r w:rsidR="005D309F">
        <w:rPr>
          <w:rStyle w:val="afff2"/>
          <w:lang w:val="en-US"/>
        </w:rPr>
        <w:t>html</w:t>
      </w:r>
      <w:r w:rsidR="005D309F" w:rsidRPr="0053304F">
        <w:rPr>
          <w:rStyle w:val="afff2"/>
        </w:rPr>
        <w:t xml:space="preserve"> </w:t>
      </w:r>
      <w:r w:rsidRPr="00406F9A">
        <w:rPr>
          <w:rStyle w:val="afff2"/>
        </w:rPr>
        <w:t>базовую структуру из табл</w:t>
      </w:r>
      <w:r w:rsidR="00347DE3" w:rsidRPr="00347DE3">
        <w:rPr>
          <w:rStyle w:val="afff2"/>
        </w:rPr>
        <w:t>.</w:t>
      </w:r>
      <w:r w:rsidRPr="008439DF">
        <w:t xml:space="preserve"> 4.1.</w:t>
      </w:r>
    </w:p>
    <w:p w14:paraId="235A1D8C" w14:textId="77777777" w:rsidR="00FE6D2B" w:rsidRPr="00435A12" w:rsidRDefault="00FE6D2B" w:rsidP="00FE6D2B">
      <w:pPr>
        <w:pStyle w:val="af8"/>
      </w:pPr>
    </w:p>
    <w:p w14:paraId="02D0A1D1" w14:textId="77777777" w:rsidR="00FE6D2B" w:rsidRDefault="00FE6D2B" w:rsidP="00FE6D2B">
      <w:pPr>
        <w:pStyle w:val="af8"/>
      </w:pPr>
      <w:r>
        <w:t>Таблица 4.1 – Базовая структура HTML</w:t>
      </w:r>
    </w:p>
    <w:tbl>
      <w:tblPr>
        <w:tblStyle w:val="af5"/>
        <w:tblW w:w="5000" w:type="pct"/>
        <w:jc w:val="center"/>
        <w:tblLook w:val="0020" w:firstRow="1" w:lastRow="0" w:firstColumn="0" w:lastColumn="0" w:noHBand="0" w:noVBand="0"/>
      </w:tblPr>
      <w:tblGrid>
        <w:gridCol w:w="9628"/>
      </w:tblGrid>
      <w:tr w:rsidR="00FE6D2B" w:rsidRPr="005B34A6" w14:paraId="5E0500C8" w14:textId="77777777" w:rsidTr="005B34A6">
        <w:trPr>
          <w:trHeight w:val="20"/>
          <w:jc w:val="center"/>
        </w:trPr>
        <w:tc>
          <w:tcPr>
            <w:tcW w:w="5000" w:type="pct"/>
          </w:tcPr>
          <w:p w14:paraId="18DC7F1B" w14:textId="77777777" w:rsidR="00FE6D2B" w:rsidRPr="005B34A6" w:rsidRDefault="00FE6D2B" w:rsidP="00FE6D2B">
            <w:pPr>
              <w:pStyle w:val="Compact"/>
              <w:jc w:val="center"/>
              <w:rPr>
                <w:rFonts w:ascii="Consolas" w:hAnsi="Consolas"/>
                <w:sz w:val="28"/>
                <w:szCs w:val="28"/>
              </w:rPr>
            </w:pPr>
            <w:proofErr w:type="spellStart"/>
            <w:r w:rsidRPr="005B34A6">
              <w:rPr>
                <w:rFonts w:ascii="Consolas" w:hAnsi="Consolas"/>
                <w:sz w:val="28"/>
                <w:szCs w:val="28"/>
              </w:rPr>
              <w:t>Исходный</w:t>
            </w:r>
            <w:proofErr w:type="spellEnd"/>
            <w:r w:rsidRPr="005B34A6">
              <w:rPr>
                <w:rFonts w:ascii="Consolas" w:hAnsi="Consolas"/>
                <w:sz w:val="28"/>
                <w:szCs w:val="28"/>
              </w:rPr>
              <w:t xml:space="preserve"> </w:t>
            </w:r>
            <w:proofErr w:type="spellStart"/>
            <w:r w:rsidRPr="005B34A6">
              <w:rPr>
                <w:rFonts w:ascii="Consolas" w:hAnsi="Consolas"/>
                <w:sz w:val="28"/>
                <w:szCs w:val="28"/>
              </w:rPr>
              <w:t>код</w:t>
            </w:r>
            <w:proofErr w:type="spellEnd"/>
            <w:r w:rsidRPr="005B34A6">
              <w:rPr>
                <w:rFonts w:ascii="Consolas" w:hAnsi="Consolas"/>
                <w:sz w:val="28"/>
                <w:szCs w:val="28"/>
              </w:rPr>
              <w:t xml:space="preserve"> HTML</w:t>
            </w:r>
          </w:p>
        </w:tc>
      </w:tr>
      <w:tr w:rsidR="00FE6D2B" w:rsidRPr="005B34A6" w14:paraId="5995EEFC" w14:textId="77777777" w:rsidTr="005B34A6">
        <w:trPr>
          <w:trHeight w:val="20"/>
          <w:jc w:val="center"/>
        </w:trPr>
        <w:tc>
          <w:tcPr>
            <w:tcW w:w="5000" w:type="pct"/>
          </w:tcPr>
          <w:p w14:paraId="33322F9B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>&lt;!doctype html&gt;</w:t>
            </w:r>
          </w:p>
          <w:p w14:paraId="27590FB2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>&lt;html&gt;</w:t>
            </w:r>
          </w:p>
          <w:p w14:paraId="1EBBF6F5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 xml:space="preserve">    &lt;head&gt;</w:t>
            </w:r>
          </w:p>
          <w:p w14:paraId="2BFDDFEF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 xml:space="preserve">        &lt;meta charset="utf-8" /&gt;</w:t>
            </w:r>
          </w:p>
          <w:p w14:paraId="45849FE0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  <w:lang w:val="ru-RU"/>
              </w:rPr>
            </w:pPr>
            <w:r w:rsidRPr="005B34A6">
              <w:rPr>
                <w:rStyle w:val="VerbatimChar"/>
                <w:sz w:val="28"/>
                <w:szCs w:val="28"/>
              </w:rPr>
              <w:lastRenderedPageBreak/>
              <w:t xml:space="preserve">        </w:t>
            </w:r>
            <w:r w:rsidRPr="005B34A6">
              <w:rPr>
                <w:rStyle w:val="VerbatimChar"/>
                <w:sz w:val="28"/>
                <w:szCs w:val="28"/>
                <w:lang w:val="ru-RU"/>
              </w:rPr>
              <w:t>&lt;</w:t>
            </w:r>
            <w:r w:rsidRPr="005B34A6">
              <w:rPr>
                <w:rStyle w:val="VerbatimChar"/>
                <w:sz w:val="28"/>
                <w:szCs w:val="28"/>
              </w:rPr>
              <w:t>title</w:t>
            </w:r>
            <w:r w:rsidRPr="005B34A6">
              <w:rPr>
                <w:rStyle w:val="VerbatimChar"/>
                <w:sz w:val="28"/>
                <w:szCs w:val="28"/>
                <w:lang w:val="ru-RU"/>
              </w:rPr>
              <w:t>&gt;Приложение для заметок&lt;/</w:t>
            </w:r>
            <w:r w:rsidRPr="005B34A6">
              <w:rPr>
                <w:rStyle w:val="VerbatimChar"/>
                <w:sz w:val="28"/>
                <w:szCs w:val="28"/>
              </w:rPr>
              <w:t>title</w:t>
            </w:r>
            <w:r w:rsidRPr="005B34A6">
              <w:rPr>
                <w:rStyle w:val="VerbatimChar"/>
                <w:sz w:val="28"/>
                <w:szCs w:val="28"/>
                <w:lang w:val="ru-RU"/>
              </w:rPr>
              <w:t>&gt;</w:t>
            </w:r>
          </w:p>
          <w:p w14:paraId="0BF63C3B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  <w:lang w:val="ru-RU"/>
              </w:rPr>
              <w:t xml:space="preserve">        </w:t>
            </w:r>
            <w:r w:rsidRPr="005B34A6">
              <w:rPr>
                <w:rStyle w:val="VerbatimChar"/>
                <w:sz w:val="28"/>
                <w:szCs w:val="28"/>
              </w:rPr>
              <w:t xml:space="preserve">&lt;link </w:t>
            </w:r>
            <w:proofErr w:type="spellStart"/>
            <w:r w:rsidRPr="005B34A6">
              <w:rPr>
                <w:rStyle w:val="VerbatimChar"/>
                <w:sz w:val="28"/>
                <w:szCs w:val="28"/>
              </w:rPr>
              <w:t>rel</w:t>
            </w:r>
            <w:proofErr w:type="spellEnd"/>
            <w:r w:rsidRPr="005B34A6">
              <w:rPr>
                <w:rStyle w:val="VerbatimChar"/>
                <w:sz w:val="28"/>
                <w:szCs w:val="28"/>
              </w:rPr>
              <w:t xml:space="preserve">="stylesheet" </w:t>
            </w:r>
            <w:proofErr w:type="spellStart"/>
            <w:r w:rsidRPr="005B34A6">
              <w:rPr>
                <w:rStyle w:val="VerbatimChar"/>
                <w:sz w:val="28"/>
                <w:szCs w:val="28"/>
              </w:rPr>
              <w:t>href</w:t>
            </w:r>
            <w:proofErr w:type="spellEnd"/>
            <w:r w:rsidRPr="005B34A6">
              <w:rPr>
                <w:rStyle w:val="VerbatimChar"/>
                <w:sz w:val="28"/>
                <w:szCs w:val="28"/>
              </w:rPr>
              <w:t>="style.css" /&gt;</w:t>
            </w:r>
          </w:p>
          <w:p w14:paraId="00714D79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 xml:space="preserve">    &lt;/head&gt;</w:t>
            </w:r>
          </w:p>
          <w:p w14:paraId="15B5CA9D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 xml:space="preserve">    &lt;body&gt;</w:t>
            </w:r>
          </w:p>
          <w:p w14:paraId="7A2AB097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</w:p>
          <w:p w14:paraId="52C5881A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 xml:space="preserve">        &lt;script </w:t>
            </w:r>
            <w:proofErr w:type="spellStart"/>
            <w:r w:rsidRPr="005B34A6">
              <w:rPr>
                <w:rStyle w:val="VerbatimChar"/>
                <w:sz w:val="28"/>
                <w:szCs w:val="28"/>
              </w:rPr>
              <w:t>src</w:t>
            </w:r>
            <w:proofErr w:type="spellEnd"/>
            <w:r w:rsidRPr="005B34A6">
              <w:rPr>
                <w:rStyle w:val="VerbatimChar"/>
                <w:sz w:val="28"/>
                <w:szCs w:val="28"/>
              </w:rPr>
              <w:t>="main.js" type="module"&gt;&lt;/script&gt;</w:t>
            </w:r>
          </w:p>
          <w:p w14:paraId="7F033D9C" w14:textId="77777777" w:rsidR="008F0545" w:rsidRPr="005B34A6" w:rsidRDefault="008F0545" w:rsidP="008F0545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 xml:space="preserve">    &lt;/body&gt;</w:t>
            </w:r>
          </w:p>
          <w:p w14:paraId="00FBDE90" w14:textId="3A5F86A7" w:rsidR="00FE6D2B" w:rsidRPr="005B34A6" w:rsidRDefault="008F0545" w:rsidP="008F0545">
            <w:pPr>
              <w:pStyle w:val="Compact"/>
              <w:rPr>
                <w:rFonts w:ascii="Consolas" w:hAnsi="Consolas"/>
                <w:sz w:val="28"/>
                <w:szCs w:val="28"/>
              </w:rPr>
            </w:pPr>
            <w:r w:rsidRPr="005B34A6">
              <w:rPr>
                <w:rStyle w:val="VerbatimChar"/>
                <w:sz w:val="28"/>
                <w:szCs w:val="28"/>
              </w:rPr>
              <w:t>&lt;/html&gt;</w:t>
            </w:r>
          </w:p>
        </w:tc>
      </w:tr>
    </w:tbl>
    <w:p w14:paraId="223E17D8" w14:textId="77777777" w:rsidR="00FE6D2B" w:rsidRDefault="00FE6D2B" w:rsidP="00FE6D2B">
      <w:pPr>
        <w:pStyle w:val="ad"/>
        <w:rPr>
          <w:lang w:val="en-US"/>
        </w:rPr>
      </w:pPr>
    </w:p>
    <w:p w14:paraId="39433A53" w14:textId="75CF06A0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Обратите внимание на атрибут </w:t>
      </w:r>
      <w:proofErr w:type="spellStart"/>
      <w:r w:rsidRPr="00406F9A">
        <w:rPr>
          <w:rStyle w:val="afff2"/>
        </w:rPr>
        <w:t>type</w:t>
      </w:r>
      <w:proofErr w:type="spellEnd"/>
      <w:r w:rsidRPr="00406F9A">
        <w:rPr>
          <w:rStyle w:val="afff2"/>
        </w:rPr>
        <w:t>="</w:t>
      </w:r>
      <w:proofErr w:type="spellStart"/>
      <w:r w:rsidRPr="00406F9A">
        <w:rPr>
          <w:rStyle w:val="afff2"/>
        </w:rPr>
        <w:t>module</w:t>
      </w:r>
      <w:proofErr w:type="spellEnd"/>
      <w:r w:rsidRPr="00406F9A">
        <w:rPr>
          <w:rStyle w:val="afff2"/>
        </w:rPr>
        <w:t>" в теге &lt;</w:t>
      </w:r>
      <w:proofErr w:type="spellStart"/>
      <w:r w:rsidRPr="00406F9A">
        <w:rPr>
          <w:rStyle w:val="afff2"/>
        </w:rPr>
        <w:t>script</w:t>
      </w:r>
      <w:proofErr w:type="spellEnd"/>
      <w:r w:rsidRPr="00406F9A">
        <w:rPr>
          <w:rStyle w:val="afff2"/>
        </w:rPr>
        <w:t>&gt;. Он необходим, чтобы браузер мог корректно работать с модульной системой JavaScript, позволяющей импортировать и экспортировать функции между файлами (main.js и storage.js).</w:t>
      </w:r>
    </w:p>
    <w:p w14:paraId="47D122EB" w14:textId="5FDBBD2E" w:rsidR="00FE6D2B" w:rsidRPr="008F0545" w:rsidRDefault="00FE6D2B" w:rsidP="00FE6D2B">
      <w:pPr>
        <w:pStyle w:val="af6"/>
      </w:pPr>
      <w:r w:rsidRPr="008F0545">
        <w:t>2.</w:t>
      </w:r>
      <w:r w:rsidR="008F0545">
        <w:t>Наполните</w:t>
      </w:r>
      <w:r w:rsidRPr="008439DF">
        <w:t xml:space="preserve"> </w:t>
      </w:r>
      <w:r>
        <w:t>HTML</w:t>
      </w:r>
      <w:r w:rsidRPr="008439DF">
        <w:t>-интерфейс</w:t>
      </w:r>
      <w:r w:rsidR="008F0545" w:rsidRPr="008F0545">
        <w:t>.</w:t>
      </w:r>
    </w:p>
    <w:p w14:paraId="632157F2" w14:textId="4DA43C86" w:rsidR="00FE6D2B" w:rsidRPr="008F0545" w:rsidRDefault="00FE6D2B" w:rsidP="00406F9A">
      <w:pPr>
        <w:pStyle w:val="23"/>
      </w:pPr>
      <w:r w:rsidRPr="008439DF">
        <w:t xml:space="preserve">2.1. В файле </w:t>
      </w:r>
      <w:r w:rsidRPr="00406F9A">
        <w:rPr>
          <w:rStyle w:val="afff2"/>
        </w:rPr>
        <w:t>index.html внутри тега &lt;</w:t>
      </w:r>
      <w:proofErr w:type="spellStart"/>
      <w:r w:rsidRPr="00406F9A">
        <w:rPr>
          <w:rStyle w:val="afff2"/>
        </w:rPr>
        <w:t>body</w:t>
      </w:r>
      <w:proofErr w:type="spellEnd"/>
      <w:r w:rsidRPr="00406F9A">
        <w:rPr>
          <w:rStyle w:val="afff2"/>
        </w:rPr>
        <w:t>&gt;, перед подключением скрипта, добавьте HTML-код</w:t>
      </w:r>
      <w:r w:rsidRPr="008439DF">
        <w:t xml:space="preserve"> для интерфейса приложения из табл</w:t>
      </w:r>
      <w:r w:rsidR="003F48C4" w:rsidRPr="003F48C4">
        <w:t>.</w:t>
      </w:r>
      <w:r w:rsidRPr="008439DF">
        <w:t xml:space="preserve"> 4.2.</w:t>
      </w:r>
    </w:p>
    <w:p w14:paraId="456767E7" w14:textId="77777777" w:rsidR="00FE6D2B" w:rsidRPr="008F0545" w:rsidRDefault="00FE6D2B" w:rsidP="00F01E23">
      <w:pPr>
        <w:pStyle w:val="af8"/>
      </w:pPr>
    </w:p>
    <w:p w14:paraId="1137B7EF" w14:textId="77777777" w:rsidR="00FE6D2B" w:rsidRDefault="00FE6D2B" w:rsidP="00FE6D2B">
      <w:pPr>
        <w:pStyle w:val="af8"/>
      </w:pPr>
      <w:r>
        <w:t>Таблица 4.2 – HTML-код интерфейса</w:t>
      </w:r>
    </w:p>
    <w:tbl>
      <w:tblPr>
        <w:tblStyle w:val="af5"/>
        <w:tblW w:w="5000" w:type="pct"/>
        <w:tblLayout w:type="fixed"/>
        <w:tblLook w:val="0020" w:firstRow="1" w:lastRow="0" w:firstColumn="0" w:lastColumn="0" w:noHBand="0" w:noVBand="0"/>
      </w:tblPr>
      <w:tblGrid>
        <w:gridCol w:w="9628"/>
      </w:tblGrid>
      <w:tr w:rsidR="00FE6D2B" w14:paraId="5DF38C9C" w14:textId="77777777" w:rsidTr="00FE6D2B">
        <w:tc>
          <w:tcPr>
            <w:tcW w:w="9638" w:type="dxa"/>
          </w:tcPr>
          <w:p w14:paraId="2197F736" w14:textId="77777777" w:rsidR="00FE6D2B" w:rsidRPr="00FE6D2B" w:rsidRDefault="00FE6D2B" w:rsidP="00FE6D2B">
            <w:pPr>
              <w:pStyle w:val="Compact"/>
              <w:jc w:val="center"/>
              <w:rPr>
                <w:rFonts w:ascii="Consolas" w:hAnsi="Consolas"/>
              </w:rPr>
            </w:pPr>
            <w:proofErr w:type="spellStart"/>
            <w:r w:rsidRPr="00FE6D2B">
              <w:rPr>
                <w:rFonts w:ascii="Consolas" w:hAnsi="Consolas"/>
              </w:rPr>
              <w:t>Исходный</w:t>
            </w:r>
            <w:proofErr w:type="spellEnd"/>
            <w:r w:rsidRPr="00FE6D2B">
              <w:rPr>
                <w:rFonts w:ascii="Consolas" w:hAnsi="Consolas"/>
              </w:rPr>
              <w:t xml:space="preserve"> </w:t>
            </w:r>
            <w:proofErr w:type="spellStart"/>
            <w:r w:rsidRPr="00FE6D2B">
              <w:rPr>
                <w:rFonts w:ascii="Consolas" w:hAnsi="Consolas"/>
              </w:rPr>
              <w:t>код</w:t>
            </w:r>
            <w:proofErr w:type="spellEnd"/>
            <w:r w:rsidRPr="00FE6D2B">
              <w:rPr>
                <w:rFonts w:ascii="Consolas" w:hAnsi="Consolas"/>
              </w:rPr>
              <w:t xml:space="preserve"> HTML</w:t>
            </w:r>
          </w:p>
        </w:tc>
      </w:tr>
      <w:tr w:rsidR="00FE6D2B" w14:paraId="61DE8A34" w14:textId="77777777" w:rsidTr="00FE6D2B">
        <w:trPr>
          <w:trHeight w:val="2229"/>
        </w:trPr>
        <w:tc>
          <w:tcPr>
            <w:tcW w:w="9638" w:type="dxa"/>
          </w:tcPr>
          <w:p w14:paraId="3EE30804" w14:textId="77777777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>&lt;h1&gt;</w:t>
            </w:r>
            <w:proofErr w:type="spellStart"/>
            <w:r w:rsidRPr="008F0545">
              <w:rPr>
                <w:rStyle w:val="VerbatimChar"/>
              </w:rPr>
              <w:t>Мои</w:t>
            </w:r>
            <w:proofErr w:type="spellEnd"/>
            <w:r w:rsidRPr="008F0545">
              <w:rPr>
                <w:rStyle w:val="VerbatimChar"/>
              </w:rPr>
              <w:t xml:space="preserve"> </w:t>
            </w:r>
            <w:proofErr w:type="spellStart"/>
            <w:r w:rsidRPr="008F0545">
              <w:rPr>
                <w:rStyle w:val="VerbatimChar"/>
              </w:rPr>
              <w:t>заметки</w:t>
            </w:r>
            <w:proofErr w:type="spellEnd"/>
            <w:r w:rsidRPr="008F0545">
              <w:rPr>
                <w:rStyle w:val="VerbatimChar"/>
              </w:rPr>
              <w:t>&lt;/h1&gt;</w:t>
            </w:r>
          </w:p>
          <w:p w14:paraId="26B75DEB" w14:textId="77777777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>&lt;form id="note-form"&gt;</w:t>
            </w:r>
          </w:p>
          <w:p w14:paraId="639AB964" w14:textId="5438B1F6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 xml:space="preserve">    &lt;input type="text" id="note-title" placeholder="</w:t>
            </w:r>
            <w:proofErr w:type="spellStart"/>
            <w:r w:rsidRPr="008F0545">
              <w:rPr>
                <w:rStyle w:val="VerbatimChar"/>
              </w:rPr>
              <w:t>Заголовок</w:t>
            </w:r>
            <w:proofErr w:type="spellEnd"/>
            <w:r w:rsidRPr="008F0545">
              <w:rPr>
                <w:rStyle w:val="VerbatimChar"/>
              </w:rPr>
              <w:t>" required&gt;</w:t>
            </w:r>
            <w:r w:rsidR="00F435B1">
              <w:t xml:space="preserve"> </w:t>
            </w:r>
            <w:r w:rsidR="00F435B1" w:rsidRPr="00F435B1">
              <w:rPr>
                <w:rStyle w:val="VerbatimChar"/>
              </w:rPr>
              <w:t>&lt;</w:t>
            </w:r>
            <w:proofErr w:type="spellStart"/>
            <w:r w:rsidR="00F435B1" w:rsidRPr="00F435B1">
              <w:rPr>
                <w:rStyle w:val="VerbatimChar"/>
              </w:rPr>
              <w:t>br</w:t>
            </w:r>
            <w:proofErr w:type="spellEnd"/>
            <w:r w:rsidR="00F435B1" w:rsidRPr="00F435B1">
              <w:rPr>
                <w:rStyle w:val="VerbatimChar"/>
              </w:rPr>
              <w:t>&gt;</w:t>
            </w:r>
          </w:p>
          <w:p w14:paraId="41C713EF" w14:textId="77777777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 xml:space="preserve">    &lt;</w:t>
            </w:r>
            <w:proofErr w:type="spellStart"/>
            <w:r w:rsidRPr="008F0545">
              <w:rPr>
                <w:rStyle w:val="VerbatimChar"/>
              </w:rPr>
              <w:t>textarea</w:t>
            </w:r>
            <w:proofErr w:type="spellEnd"/>
            <w:r w:rsidRPr="008F0545">
              <w:rPr>
                <w:rStyle w:val="VerbatimChar"/>
              </w:rPr>
              <w:t xml:space="preserve"> id="note-body" placeholder="</w:t>
            </w:r>
            <w:proofErr w:type="spellStart"/>
            <w:r w:rsidRPr="008F0545">
              <w:rPr>
                <w:rStyle w:val="VerbatimChar"/>
              </w:rPr>
              <w:t>Текст</w:t>
            </w:r>
            <w:proofErr w:type="spellEnd"/>
            <w:r w:rsidRPr="008F0545">
              <w:rPr>
                <w:rStyle w:val="VerbatimChar"/>
              </w:rPr>
              <w:t xml:space="preserve"> </w:t>
            </w:r>
            <w:proofErr w:type="spellStart"/>
            <w:r w:rsidRPr="008F0545">
              <w:rPr>
                <w:rStyle w:val="VerbatimChar"/>
              </w:rPr>
              <w:t>заметки</w:t>
            </w:r>
            <w:proofErr w:type="spellEnd"/>
            <w:r w:rsidRPr="008F0545">
              <w:rPr>
                <w:rStyle w:val="VerbatimChar"/>
              </w:rPr>
              <w:t>" required&gt;&lt;/</w:t>
            </w:r>
            <w:proofErr w:type="spellStart"/>
            <w:r w:rsidRPr="008F0545">
              <w:rPr>
                <w:rStyle w:val="VerbatimChar"/>
              </w:rPr>
              <w:t>textarea</w:t>
            </w:r>
            <w:proofErr w:type="spellEnd"/>
            <w:r w:rsidRPr="008F0545">
              <w:rPr>
                <w:rStyle w:val="VerbatimChar"/>
              </w:rPr>
              <w:t>&gt;</w:t>
            </w:r>
          </w:p>
          <w:p w14:paraId="0D54932A" w14:textId="77777777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 xml:space="preserve">    &lt;button type="submit"&gt;</w:t>
            </w:r>
            <w:proofErr w:type="spellStart"/>
            <w:r w:rsidRPr="008F0545">
              <w:rPr>
                <w:rStyle w:val="VerbatimChar"/>
              </w:rPr>
              <w:t>Сохранить</w:t>
            </w:r>
            <w:proofErr w:type="spellEnd"/>
            <w:r w:rsidRPr="008F0545">
              <w:rPr>
                <w:rStyle w:val="VerbatimChar"/>
              </w:rPr>
              <w:t xml:space="preserve"> </w:t>
            </w:r>
            <w:proofErr w:type="spellStart"/>
            <w:r w:rsidRPr="008F0545">
              <w:rPr>
                <w:rStyle w:val="VerbatimChar"/>
              </w:rPr>
              <w:t>заметку</w:t>
            </w:r>
            <w:proofErr w:type="spellEnd"/>
            <w:r w:rsidRPr="008F0545">
              <w:rPr>
                <w:rStyle w:val="VerbatimChar"/>
              </w:rPr>
              <w:t>&lt;/button&gt;</w:t>
            </w:r>
          </w:p>
          <w:p w14:paraId="009E75D9" w14:textId="77777777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>&lt;/form&gt;</w:t>
            </w:r>
          </w:p>
          <w:p w14:paraId="5A1BB32A" w14:textId="77777777" w:rsidR="008F0545" w:rsidRPr="008F0545" w:rsidRDefault="008F0545" w:rsidP="008F0545">
            <w:pPr>
              <w:pStyle w:val="Compact"/>
              <w:rPr>
                <w:rStyle w:val="VerbatimChar"/>
              </w:rPr>
            </w:pPr>
            <w:r w:rsidRPr="008F0545">
              <w:rPr>
                <w:rStyle w:val="VerbatimChar"/>
              </w:rPr>
              <w:t>&lt;h2&gt;</w:t>
            </w:r>
            <w:proofErr w:type="spellStart"/>
            <w:r w:rsidRPr="008F0545">
              <w:rPr>
                <w:rStyle w:val="VerbatimChar"/>
              </w:rPr>
              <w:t>Сохраненные</w:t>
            </w:r>
            <w:proofErr w:type="spellEnd"/>
            <w:r w:rsidRPr="008F0545">
              <w:rPr>
                <w:rStyle w:val="VerbatimChar"/>
              </w:rPr>
              <w:t xml:space="preserve"> </w:t>
            </w:r>
            <w:proofErr w:type="spellStart"/>
            <w:r w:rsidRPr="008F0545">
              <w:rPr>
                <w:rStyle w:val="VerbatimChar"/>
              </w:rPr>
              <w:t>заметки</w:t>
            </w:r>
            <w:proofErr w:type="spellEnd"/>
            <w:r w:rsidRPr="008F0545">
              <w:rPr>
                <w:rStyle w:val="VerbatimChar"/>
              </w:rPr>
              <w:t>:&lt;/h2&gt;</w:t>
            </w:r>
          </w:p>
          <w:p w14:paraId="63662D23" w14:textId="73B527F9" w:rsidR="00FE6D2B" w:rsidRPr="00FE6D2B" w:rsidRDefault="008F0545" w:rsidP="008F0545">
            <w:pPr>
              <w:pStyle w:val="Compact"/>
              <w:rPr>
                <w:rFonts w:ascii="Consolas" w:hAnsi="Consolas"/>
              </w:rPr>
            </w:pPr>
            <w:r w:rsidRPr="008F0545">
              <w:rPr>
                <w:rStyle w:val="VerbatimChar"/>
              </w:rPr>
              <w:t>&lt;div id="notes-container"&gt;&lt;/div&gt;</w:t>
            </w:r>
          </w:p>
        </w:tc>
      </w:tr>
    </w:tbl>
    <w:p w14:paraId="2D4AED17" w14:textId="77777777" w:rsidR="00FE6D2B" w:rsidRPr="00FE6D2B" w:rsidRDefault="00FE6D2B" w:rsidP="00F01E23">
      <w:pPr>
        <w:pStyle w:val="af8"/>
        <w:rPr>
          <w:rStyle w:val="VerbatimChar"/>
          <w:lang w:val="en-US"/>
        </w:rPr>
      </w:pPr>
    </w:p>
    <w:p w14:paraId="2E765383" w14:textId="0DA0125A" w:rsidR="00FE6D2B" w:rsidRPr="00F435B1" w:rsidRDefault="00FE6D2B" w:rsidP="00406F9A">
      <w:pPr>
        <w:pStyle w:val="23"/>
      </w:pPr>
      <w:r w:rsidRPr="00FE6D2B">
        <w:rPr>
          <w:rStyle w:val="VerbatimChar"/>
          <w:rFonts w:ascii="Times New Roman" w:hAnsi="Times New Roman"/>
          <w:sz w:val="32"/>
          <w:szCs w:val="32"/>
        </w:rPr>
        <w:t>Данный код создает заголовок, форму для ввода данных (&lt;</w:t>
      </w:r>
      <w:proofErr w:type="spellStart"/>
      <w:r w:rsidRPr="00FE6D2B">
        <w:rPr>
          <w:rStyle w:val="VerbatimChar"/>
          <w:rFonts w:ascii="Times New Roman" w:hAnsi="Times New Roman"/>
          <w:sz w:val="32"/>
          <w:szCs w:val="32"/>
        </w:rPr>
        <w:t>form</w:t>
      </w:r>
      <w:proofErr w:type="spellEnd"/>
      <w:r w:rsidRPr="00FE6D2B">
        <w:rPr>
          <w:rStyle w:val="VerbatimChar"/>
          <w:rFonts w:ascii="Times New Roman" w:hAnsi="Times New Roman"/>
          <w:sz w:val="32"/>
          <w:szCs w:val="32"/>
        </w:rPr>
        <w:t>&gt;), состоящую из поля для заголовка (&lt;</w:t>
      </w:r>
      <w:proofErr w:type="spellStart"/>
      <w:r w:rsidRPr="00FE6D2B">
        <w:rPr>
          <w:rStyle w:val="VerbatimChar"/>
          <w:rFonts w:ascii="Times New Roman" w:hAnsi="Times New Roman"/>
          <w:sz w:val="32"/>
          <w:szCs w:val="32"/>
        </w:rPr>
        <w:t>input</w:t>
      </w:r>
      <w:proofErr w:type="spellEnd"/>
      <w:r w:rsidRPr="00FE6D2B">
        <w:rPr>
          <w:rStyle w:val="VerbatimChar"/>
          <w:rFonts w:ascii="Times New Roman" w:hAnsi="Times New Roman"/>
          <w:sz w:val="32"/>
          <w:szCs w:val="32"/>
        </w:rPr>
        <w:t>&gt;), текстового поля для содержания заметки (&lt;</w:t>
      </w:r>
      <w:proofErr w:type="spellStart"/>
      <w:r w:rsidRPr="00FE6D2B">
        <w:rPr>
          <w:rStyle w:val="VerbatimChar"/>
          <w:rFonts w:ascii="Times New Roman" w:hAnsi="Times New Roman"/>
          <w:sz w:val="32"/>
          <w:szCs w:val="32"/>
        </w:rPr>
        <w:t>textarea</w:t>
      </w:r>
      <w:proofErr w:type="spellEnd"/>
      <w:r w:rsidRPr="00FE6D2B">
        <w:rPr>
          <w:rStyle w:val="VerbatimChar"/>
          <w:rFonts w:ascii="Times New Roman" w:hAnsi="Times New Roman"/>
          <w:sz w:val="32"/>
          <w:szCs w:val="32"/>
        </w:rPr>
        <w:t>&gt;) и кнопки для отправки. Блок &lt;</w:t>
      </w:r>
      <w:proofErr w:type="spellStart"/>
      <w:r w:rsidRPr="00FE6D2B">
        <w:rPr>
          <w:rStyle w:val="VerbatimChar"/>
          <w:rFonts w:ascii="Times New Roman" w:hAnsi="Times New Roman"/>
          <w:sz w:val="32"/>
          <w:szCs w:val="32"/>
        </w:rPr>
        <w:t>div</w:t>
      </w:r>
      <w:proofErr w:type="spellEnd"/>
      <w:r w:rsidRPr="00FE6D2B">
        <w:rPr>
          <w:rStyle w:val="VerbatimChar"/>
          <w:rFonts w:ascii="Times New Roman" w:hAnsi="Times New Roman"/>
          <w:sz w:val="32"/>
          <w:szCs w:val="32"/>
        </w:rPr>
        <w:t xml:space="preserve"> </w:t>
      </w:r>
      <w:proofErr w:type="spellStart"/>
      <w:r w:rsidRPr="00FE6D2B">
        <w:rPr>
          <w:rStyle w:val="VerbatimChar"/>
          <w:rFonts w:ascii="Times New Roman" w:hAnsi="Times New Roman"/>
          <w:sz w:val="32"/>
          <w:szCs w:val="32"/>
        </w:rPr>
        <w:t>id</w:t>
      </w:r>
      <w:proofErr w:type="spellEnd"/>
      <w:r w:rsidRPr="00FE6D2B">
        <w:rPr>
          <w:rStyle w:val="VerbatimChar"/>
          <w:rFonts w:ascii="Times New Roman" w:hAnsi="Times New Roman"/>
          <w:sz w:val="32"/>
          <w:szCs w:val="32"/>
        </w:rPr>
        <w:t>="</w:t>
      </w:r>
      <w:proofErr w:type="spellStart"/>
      <w:r w:rsidRPr="00FE6D2B">
        <w:rPr>
          <w:rStyle w:val="VerbatimChar"/>
          <w:rFonts w:ascii="Times New Roman" w:hAnsi="Times New Roman"/>
          <w:sz w:val="32"/>
          <w:szCs w:val="32"/>
        </w:rPr>
        <w:t>notes-container</w:t>
      </w:r>
      <w:proofErr w:type="spellEnd"/>
      <w:r w:rsidRPr="00FE6D2B">
        <w:rPr>
          <w:rStyle w:val="VerbatimChar"/>
          <w:rFonts w:ascii="Times New Roman" w:hAnsi="Times New Roman"/>
          <w:sz w:val="32"/>
          <w:szCs w:val="32"/>
        </w:rPr>
        <w:t>"&gt; будет использоваться как контейнер для динамического отображения сохраненных заметок.</w:t>
      </w:r>
      <w:r w:rsidR="00F435B1" w:rsidRPr="00F435B1">
        <w:rPr>
          <w:rStyle w:val="VerbatimChar"/>
          <w:rFonts w:ascii="Times New Roman" w:hAnsi="Times New Roman"/>
          <w:sz w:val="32"/>
          <w:szCs w:val="32"/>
        </w:rPr>
        <w:t xml:space="preserve"> </w:t>
      </w:r>
      <w:r w:rsidR="00F435B1">
        <w:rPr>
          <w:rStyle w:val="VerbatimChar"/>
          <w:rFonts w:ascii="Times New Roman" w:hAnsi="Times New Roman"/>
          <w:sz w:val="32"/>
          <w:szCs w:val="32"/>
        </w:rPr>
        <w:t xml:space="preserve">Аргумент </w:t>
      </w:r>
      <w:r w:rsidR="00F435B1">
        <w:rPr>
          <w:rStyle w:val="VerbatimChar"/>
          <w:rFonts w:ascii="Times New Roman" w:hAnsi="Times New Roman"/>
          <w:sz w:val="32"/>
          <w:szCs w:val="32"/>
          <w:lang w:val="en-US"/>
        </w:rPr>
        <w:t>required</w:t>
      </w:r>
      <w:r w:rsidR="00F435B1" w:rsidRPr="00F435B1">
        <w:rPr>
          <w:rStyle w:val="VerbatimChar"/>
          <w:rFonts w:ascii="Times New Roman" w:hAnsi="Times New Roman"/>
          <w:sz w:val="32"/>
          <w:szCs w:val="32"/>
        </w:rPr>
        <w:t xml:space="preserve"> </w:t>
      </w:r>
      <w:r w:rsidR="00F435B1">
        <w:rPr>
          <w:rStyle w:val="VerbatimChar"/>
          <w:rFonts w:ascii="Times New Roman" w:hAnsi="Times New Roman"/>
          <w:sz w:val="32"/>
          <w:szCs w:val="32"/>
        </w:rPr>
        <w:t>у элементов формы указывает на необходимость заполнения этого элемента, тем самым проверка на заполненность происходит без дополнительного скрипта.</w:t>
      </w:r>
    </w:p>
    <w:p w14:paraId="7C1607D2" w14:textId="77777777" w:rsidR="00F01E23" w:rsidRPr="00A83DA6" w:rsidRDefault="00FE6D2B" w:rsidP="00406F9A">
      <w:pPr>
        <w:pStyle w:val="14"/>
        <w:rPr>
          <w:rStyle w:val="afff2"/>
        </w:rPr>
      </w:pPr>
      <w:r w:rsidRPr="00B5371D">
        <w:t xml:space="preserve">3. </w:t>
      </w:r>
      <w:r w:rsidR="00B5371D" w:rsidRPr="00406F9A">
        <w:rPr>
          <w:rStyle w:val="afff2"/>
        </w:rPr>
        <w:t>Реализуйте модуль работы с хранилищем</w:t>
      </w:r>
      <w:r w:rsidRPr="00406F9A">
        <w:rPr>
          <w:rStyle w:val="afff2"/>
        </w:rPr>
        <w:t xml:space="preserve"> (storage.js). </w:t>
      </w:r>
    </w:p>
    <w:p w14:paraId="0C6E9F5C" w14:textId="4F90ABA7" w:rsidR="00FE6D2B" w:rsidRPr="00406F9A" w:rsidRDefault="00FE6D2B" w:rsidP="00406F9A">
      <w:pPr>
        <w:pStyle w:val="14"/>
        <w:rPr>
          <w:rStyle w:val="afff2"/>
        </w:rPr>
      </w:pPr>
      <w:r w:rsidRPr="00406F9A">
        <w:rPr>
          <w:rStyle w:val="afff2"/>
        </w:rPr>
        <w:lastRenderedPageBreak/>
        <w:t xml:space="preserve">На этом шаге будут созданы функции для сохранения и загрузки данных из </w:t>
      </w:r>
      <w:proofErr w:type="spellStart"/>
      <w:r w:rsidRPr="00406F9A">
        <w:rPr>
          <w:rStyle w:val="afff2"/>
        </w:rPr>
        <w:t>localStorage</w:t>
      </w:r>
      <w:proofErr w:type="spellEnd"/>
      <w:r w:rsidRPr="00406F9A">
        <w:rPr>
          <w:rStyle w:val="afff2"/>
        </w:rPr>
        <w:t>. Это локальное хранилище браузера, которое позволяет сайтам сохранять данные (в виде пар "ключ-значение") без срока истечения. Это необходимо, чтобы заметки пользователя не исчезали после перезагрузки страницы или закрытия браузера.</w:t>
      </w:r>
    </w:p>
    <w:p w14:paraId="0AE44CF0" w14:textId="775DE19F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3.1. Откройте файл storage.js и скопируйте в него код функции </w:t>
      </w:r>
      <w:proofErr w:type="spellStart"/>
      <w:r w:rsidRPr="00406F9A">
        <w:rPr>
          <w:rStyle w:val="afff2"/>
        </w:rPr>
        <w:t>saveNotes</w:t>
      </w:r>
      <w:proofErr w:type="spellEnd"/>
      <w:r w:rsidRPr="00406F9A">
        <w:rPr>
          <w:rStyle w:val="afff2"/>
        </w:rPr>
        <w:t xml:space="preserve"> из табл</w:t>
      </w:r>
      <w:r w:rsidR="00F01E23" w:rsidRPr="00F01E23">
        <w:rPr>
          <w:rStyle w:val="afff2"/>
        </w:rPr>
        <w:t>.</w:t>
      </w:r>
      <w:r w:rsidRPr="00406F9A">
        <w:rPr>
          <w:rStyle w:val="afff2"/>
        </w:rPr>
        <w:t xml:space="preserve"> 4.3.</w:t>
      </w:r>
    </w:p>
    <w:p w14:paraId="4944B286" w14:textId="5931701B" w:rsidR="002675A9" w:rsidRPr="00231CF2" w:rsidRDefault="002675A9" w:rsidP="00231CF2">
      <w:pPr>
        <w:pStyle w:val="af8"/>
        <w:rPr>
          <w:lang w:val="en-US"/>
        </w:rPr>
      </w:pPr>
    </w:p>
    <w:p w14:paraId="736855B9" w14:textId="77777777" w:rsidR="00FE6D2B" w:rsidRDefault="00FE6D2B" w:rsidP="00FE6D2B">
      <w:pPr>
        <w:pStyle w:val="af8"/>
      </w:pPr>
      <w:r>
        <w:t>Таблица 4.3 – Функция сохранения заметок</w:t>
      </w:r>
    </w:p>
    <w:tbl>
      <w:tblPr>
        <w:tblStyle w:val="af5"/>
        <w:tblW w:w="5000" w:type="pct"/>
        <w:jc w:val="center"/>
        <w:tblLook w:val="0020" w:firstRow="1" w:lastRow="0" w:firstColumn="0" w:lastColumn="0" w:noHBand="0" w:noVBand="0"/>
      </w:tblPr>
      <w:tblGrid>
        <w:gridCol w:w="9628"/>
      </w:tblGrid>
      <w:tr w:rsidR="00FE6D2B" w:rsidRPr="002675A9" w14:paraId="0EFEAE74" w14:textId="77777777" w:rsidTr="002675A9">
        <w:trPr>
          <w:trHeight w:val="20"/>
          <w:jc w:val="center"/>
        </w:trPr>
        <w:tc>
          <w:tcPr>
            <w:tcW w:w="5000" w:type="pct"/>
          </w:tcPr>
          <w:p w14:paraId="04AD7F70" w14:textId="77777777" w:rsidR="00FE6D2B" w:rsidRPr="002675A9" w:rsidRDefault="00FE6D2B" w:rsidP="00FE6D2B">
            <w:pPr>
              <w:pStyle w:val="Compact"/>
              <w:jc w:val="center"/>
              <w:rPr>
                <w:rFonts w:ascii="Consolas" w:hAnsi="Consolas"/>
                <w:sz w:val="28"/>
                <w:szCs w:val="28"/>
              </w:rPr>
            </w:pPr>
            <w:proofErr w:type="spellStart"/>
            <w:r w:rsidRPr="002675A9">
              <w:rPr>
                <w:rFonts w:ascii="Consolas" w:hAnsi="Consolas"/>
                <w:sz w:val="28"/>
                <w:szCs w:val="28"/>
              </w:rPr>
              <w:t>Исходный</w:t>
            </w:r>
            <w:proofErr w:type="spellEnd"/>
            <w:r w:rsidRPr="002675A9">
              <w:rPr>
                <w:rFonts w:ascii="Consolas" w:hAnsi="Consolas"/>
                <w:sz w:val="28"/>
                <w:szCs w:val="28"/>
              </w:rPr>
              <w:t xml:space="preserve"> </w:t>
            </w:r>
            <w:proofErr w:type="spellStart"/>
            <w:r w:rsidRPr="002675A9">
              <w:rPr>
                <w:rFonts w:ascii="Consolas" w:hAnsi="Consolas"/>
                <w:sz w:val="28"/>
                <w:szCs w:val="28"/>
              </w:rPr>
              <w:t>код</w:t>
            </w:r>
            <w:proofErr w:type="spellEnd"/>
            <w:r w:rsidRPr="002675A9">
              <w:rPr>
                <w:rFonts w:ascii="Consolas" w:hAnsi="Consolas"/>
                <w:sz w:val="28"/>
                <w:szCs w:val="28"/>
              </w:rPr>
              <w:t xml:space="preserve"> JavaScript</w:t>
            </w:r>
          </w:p>
        </w:tc>
      </w:tr>
      <w:tr w:rsidR="00FE6D2B" w:rsidRPr="002675A9" w14:paraId="09B3E88D" w14:textId="77777777" w:rsidTr="002675A9">
        <w:trPr>
          <w:trHeight w:val="20"/>
          <w:jc w:val="center"/>
        </w:trPr>
        <w:tc>
          <w:tcPr>
            <w:tcW w:w="5000" w:type="pct"/>
          </w:tcPr>
          <w:p w14:paraId="6ABD686E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export function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saveNotes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(notes) {</w:t>
            </w:r>
          </w:p>
          <w:p w14:paraId="7F5C39BF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const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notesJSON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 xml:space="preserve"> =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JSON.stringify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(notes);</w:t>
            </w:r>
          </w:p>
          <w:p w14:paraId="102042E9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localStorage.setItem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 xml:space="preserve">('app-notes',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notesJSON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);</w:t>
            </w:r>
          </w:p>
          <w:p w14:paraId="5B77458C" w14:textId="40B39520" w:rsidR="00FE6D2B" w:rsidRPr="002675A9" w:rsidRDefault="00592BED" w:rsidP="00592BED">
            <w:pPr>
              <w:pStyle w:val="Compact"/>
              <w:rPr>
                <w:rFonts w:ascii="Consolas" w:hAnsi="Consolas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>}</w:t>
            </w:r>
          </w:p>
        </w:tc>
      </w:tr>
    </w:tbl>
    <w:p w14:paraId="10D8E99B" w14:textId="77777777" w:rsidR="00FE6D2B" w:rsidRPr="00406F9A" w:rsidRDefault="00FE6D2B" w:rsidP="00406F9A">
      <w:pPr>
        <w:pStyle w:val="af8"/>
        <w:rPr>
          <w:rStyle w:val="afff2"/>
        </w:rPr>
      </w:pPr>
    </w:p>
    <w:p w14:paraId="37B8AD3B" w14:textId="77777777" w:rsidR="00EC3AE8" w:rsidRDefault="00EC3AE8" w:rsidP="00FE6D2B">
      <w:pPr>
        <w:pStyle w:val="af6"/>
        <w:rPr>
          <w:rStyle w:val="afff2"/>
        </w:rPr>
      </w:pPr>
      <w:r w:rsidRPr="00EC3AE8">
        <w:rPr>
          <w:rStyle w:val="afff2"/>
        </w:rPr>
        <w:t xml:space="preserve">Ключевое слово </w:t>
      </w:r>
      <w:proofErr w:type="spellStart"/>
      <w:r w:rsidRPr="00EC3AE8">
        <w:rPr>
          <w:rStyle w:val="afff2"/>
        </w:rPr>
        <w:t>export</w:t>
      </w:r>
      <w:proofErr w:type="spellEnd"/>
      <w:r w:rsidRPr="00EC3AE8">
        <w:rPr>
          <w:rStyle w:val="afff2"/>
        </w:rPr>
        <w:t xml:space="preserve"> делает эту функцию доступной для импорта в других файлах. Функция принимает массив заметок (</w:t>
      </w:r>
      <w:proofErr w:type="spellStart"/>
      <w:r w:rsidRPr="00EC3AE8">
        <w:rPr>
          <w:rStyle w:val="afff2"/>
        </w:rPr>
        <w:t>notes</w:t>
      </w:r>
      <w:proofErr w:type="spellEnd"/>
      <w:r w:rsidRPr="00EC3AE8">
        <w:rPr>
          <w:rStyle w:val="afff2"/>
        </w:rPr>
        <w:t xml:space="preserve">), преобразует его в строку формата JSON с помощью метода </w:t>
      </w:r>
      <w:proofErr w:type="spellStart"/>
      <w:r w:rsidRPr="00EC3AE8">
        <w:rPr>
          <w:rStyle w:val="afff2"/>
        </w:rPr>
        <w:t>JSON.stringify</w:t>
      </w:r>
      <w:proofErr w:type="spellEnd"/>
      <w:r w:rsidRPr="00EC3AE8">
        <w:rPr>
          <w:rStyle w:val="afff2"/>
        </w:rPr>
        <w:t xml:space="preserve">() (поскольку в </w:t>
      </w:r>
      <w:proofErr w:type="spellStart"/>
      <w:r w:rsidRPr="00EC3AE8">
        <w:rPr>
          <w:rStyle w:val="afff2"/>
        </w:rPr>
        <w:t>localStorage</w:t>
      </w:r>
      <w:proofErr w:type="spellEnd"/>
      <w:r w:rsidRPr="00EC3AE8">
        <w:rPr>
          <w:rStyle w:val="afff2"/>
        </w:rPr>
        <w:t xml:space="preserve"> можно хранить только строки) и сохраняет в хранилище под ключом '</w:t>
      </w:r>
      <w:proofErr w:type="spellStart"/>
      <w:r w:rsidRPr="00EC3AE8">
        <w:rPr>
          <w:rStyle w:val="afff2"/>
        </w:rPr>
        <w:t>app-notes</w:t>
      </w:r>
      <w:proofErr w:type="spellEnd"/>
      <w:r w:rsidRPr="00EC3AE8">
        <w:rPr>
          <w:rStyle w:val="afff2"/>
        </w:rPr>
        <w:t xml:space="preserve">' с помощью метода </w:t>
      </w:r>
      <w:proofErr w:type="spellStart"/>
      <w:r w:rsidRPr="00EC3AE8">
        <w:rPr>
          <w:rStyle w:val="afff2"/>
        </w:rPr>
        <w:t>localStorage.setItem</w:t>
      </w:r>
      <w:proofErr w:type="spellEnd"/>
      <w:r w:rsidRPr="00EC3AE8">
        <w:rPr>
          <w:rStyle w:val="afff2"/>
        </w:rPr>
        <w:t>().</w:t>
      </w:r>
    </w:p>
    <w:p w14:paraId="426E430A" w14:textId="067E5612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3.2. Добавьте в тот же файл storage.js код функции </w:t>
      </w:r>
      <w:proofErr w:type="spellStart"/>
      <w:r w:rsidRPr="00406F9A">
        <w:rPr>
          <w:rStyle w:val="afff2"/>
        </w:rPr>
        <w:t>getNotes</w:t>
      </w:r>
      <w:proofErr w:type="spellEnd"/>
      <w:r w:rsidRPr="00406F9A">
        <w:rPr>
          <w:rStyle w:val="afff2"/>
        </w:rPr>
        <w:t xml:space="preserve"> из таблицы 4.4.</w:t>
      </w:r>
    </w:p>
    <w:p w14:paraId="38CFCFA3" w14:textId="77777777" w:rsidR="00FE6D2B" w:rsidRPr="00592BED" w:rsidRDefault="00FE6D2B" w:rsidP="00FE6D2B">
      <w:pPr>
        <w:pStyle w:val="af8"/>
        <w:rPr>
          <w:rStyle w:val="VerbatimChar"/>
        </w:rPr>
      </w:pPr>
    </w:p>
    <w:p w14:paraId="6C868C90" w14:textId="1ADD59EE" w:rsidR="00FE6D2B" w:rsidRPr="00FE6D2B" w:rsidRDefault="00FE6D2B" w:rsidP="00FE6D2B">
      <w:pPr>
        <w:pStyle w:val="aff5"/>
      </w:pPr>
      <w:r w:rsidRPr="00FE6D2B">
        <w:rPr>
          <w:rStyle w:val="VerbatimChar"/>
          <w:rFonts w:ascii="Times New Roman" w:hAnsi="Times New Roman"/>
          <w:sz w:val="28"/>
        </w:rPr>
        <w:t>Таблица 4.4 – Функция получения заметок</w:t>
      </w:r>
    </w:p>
    <w:tbl>
      <w:tblPr>
        <w:tblStyle w:val="af5"/>
        <w:tblW w:w="5000" w:type="pct"/>
        <w:jc w:val="center"/>
        <w:tblLook w:val="0020" w:firstRow="1" w:lastRow="0" w:firstColumn="0" w:lastColumn="0" w:noHBand="0" w:noVBand="0"/>
      </w:tblPr>
      <w:tblGrid>
        <w:gridCol w:w="9628"/>
      </w:tblGrid>
      <w:tr w:rsidR="00FE6D2B" w:rsidRPr="002675A9" w14:paraId="15FEDCD8" w14:textId="77777777" w:rsidTr="002675A9">
        <w:trPr>
          <w:trHeight w:val="20"/>
          <w:jc w:val="center"/>
        </w:trPr>
        <w:tc>
          <w:tcPr>
            <w:tcW w:w="5000" w:type="pct"/>
          </w:tcPr>
          <w:p w14:paraId="00CB656E" w14:textId="77777777" w:rsidR="00FE6D2B" w:rsidRPr="002675A9" w:rsidRDefault="00FE6D2B" w:rsidP="00FE6D2B">
            <w:pPr>
              <w:pStyle w:val="Compact"/>
              <w:jc w:val="center"/>
              <w:rPr>
                <w:rFonts w:ascii="Consolas" w:hAnsi="Consolas"/>
                <w:sz w:val="28"/>
                <w:szCs w:val="28"/>
              </w:rPr>
            </w:pPr>
            <w:proofErr w:type="spellStart"/>
            <w:r w:rsidRPr="002675A9">
              <w:rPr>
                <w:rFonts w:ascii="Consolas" w:hAnsi="Consolas"/>
                <w:sz w:val="28"/>
                <w:szCs w:val="28"/>
              </w:rPr>
              <w:t>Исходный</w:t>
            </w:r>
            <w:proofErr w:type="spellEnd"/>
            <w:r w:rsidRPr="002675A9">
              <w:rPr>
                <w:rFonts w:ascii="Consolas" w:hAnsi="Consolas"/>
                <w:sz w:val="28"/>
                <w:szCs w:val="28"/>
              </w:rPr>
              <w:t xml:space="preserve"> </w:t>
            </w:r>
            <w:proofErr w:type="spellStart"/>
            <w:r w:rsidRPr="002675A9">
              <w:rPr>
                <w:rFonts w:ascii="Consolas" w:hAnsi="Consolas"/>
                <w:sz w:val="28"/>
                <w:szCs w:val="28"/>
              </w:rPr>
              <w:t>код</w:t>
            </w:r>
            <w:proofErr w:type="spellEnd"/>
            <w:r w:rsidRPr="002675A9">
              <w:rPr>
                <w:rFonts w:ascii="Consolas" w:hAnsi="Consolas"/>
                <w:sz w:val="28"/>
                <w:szCs w:val="28"/>
              </w:rPr>
              <w:t xml:space="preserve"> JavaScript</w:t>
            </w:r>
          </w:p>
        </w:tc>
      </w:tr>
      <w:tr w:rsidR="00FE6D2B" w:rsidRPr="002675A9" w14:paraId="3D01A590" w14:textId="77777777" w:rsidTr="002675A9">
        <w:trPr>
          <w:trHeight w:val="20"/>
          <w:jc w:val="center"/>
        </w:trPr>
        <w:tc>
          <w:tcPr>
            <w:tcW w:w="5000" w:type="pct"/>
          </w:tcPr>
          <w:p w14:paraId="7522C3CE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export function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getNotes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() {</w:t>
            </w:r>
          </w:p>
          <w:p w14:paraId="51BEAAA6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const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notesJSON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 xml:space="preserve"> =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localStorage.getItem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('app-notes');</w:t>
            </w:r>
          </w:p>
          <w:p w14:paraId="1AA5830A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try {</w:t>
            </w:r>
          </w:p>
          <w:p w14:paraId="5AA0DD37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    return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notesJSON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 xml:space="preserve"> ? 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JSON.parse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(</w:t>
            </w:r>
            <w:proofErr w:type="spellStart"/>
            <w:r w:rsidRPr="002675A9">
              <w:rPr>
                <w:rStyle w:val="VerbatimChar"/>
                <w:sz w:val="28"/>
                <w:szCs w:val="28"/>
              </w:rPr>
              <w:t>notesJSON</w:t>
            </w:r>
            <w:proofErr w:type="spellEnd"/>
            <w:r w:rsidRPr="002675A9">
              <w:rPr>
                <w:rStyle w:val="VerbatimChar"/>
                <w:sz w:val="28"/>
                <w:szCs w:val="28"/>
              </w:rPr>
              <w:t>) : [];</w:t>
            </w:r>
          </w:p>
          <w:p w14:paraId="685364DD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} catch (e) {</w:t>
            </w:r>
          </w:p>
          <w:p w14:paraId="625162FA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    return [];</w:t>
            </w:r>
          </w:p>
          <w:p w14:paraId="674EF1DA" w14:textId="77777777" w:rsidR="00592BED" w:rsidRPr="002675A9" w:rsidRDefault="00592BED" w:rsidP="00592BED">
            <w:pPr>
              <w:pStyle w:val="Compact"/>
              <w:rPr>
                <w:rStyle w:val="VerbatimChar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 xml:space="preserve">    }</w:t>
            </w:r>
          </w:p>
          <w:p w14:paraId="6D6B0091" w14:textId="5AA11AA6" w:rsidR="00FE6D2B" w:rsidRPr="002675A9" w:rsidRDefault="00592BED" w:rsidP="00592BED">
            <w:pPr>
              <w:pStyle w:val="Compact"/>
              <w:rPr>
                <w:rFonts w:ascii="Consolas" w:hAnsi="Consolas"/>
                <w:sz w:val="28"/>
                <w:szCs w:val="28"/>
              </w:rPr>
            </w:pPr>
            <w:r w:rsidRPr="002675A9">
              <w:rPr>
                <w:rStyle w:val="VerbatimChar"/>
                <w:sz w:val="28"/>
                <w:szCs w:val="28"/>
              </w:rPr>
              <w:t>}</w:t>
            </w:r>
          </w:p>
        </w:tc>
      </w:tr>
    </w:tbl>
    <w:p w14:paraId="77311AC4" w14:textId="77777777" w:rsidR="00FE6D2B" w:rsidRDefault="00FE6D2B" w:rsidP="00FE6D2B">
      <w:pPr>
        <w:pStyle w:val="SourceCode"/>
        <w:rPr>
          <w:rStyle w:val="VerbatimChar"/>
        </w:rPr>
      </w:pPr>
    </w:p>
    <w:p w14:paraId="2B2A9FB6" w14:textId="469C6184" w:rsidR="00EC3AE8" w:rsidRDefault="00EC3AE8" w:rsidP="00FE6D2B">
      <w:pPr>
        <w:pStyle w:val="af6"/>
        <w:rPr>
          <w:rStyle w:val="afff2"/>
        </w:rPr>
      </w:pPr>
      <w:r w:rsidRPr="00EC3AE8">
        <w:rPr>
          <w:rStyle w:val="afff2"/>
        </w:rPr>
        <w:lastRenderedPageBreak/>
        <w:t>Пояснение: Эта функция извлекает данные по ключу '</w:t>
      </w:r>
      <w:proofErr w:type="spellStart"/>
      <w:r w:rsidRPr="00EC3AE8">
        <w:rPr>
          <w:rStyle w:val="afff2"/>
        </w:rPr>
        <w:t>app-notes</w:t>
      </w:r>
      <w:proofErr w:type="spellEnd"/>
      <w:r w:rsidRPr="00EC3AE8">
        <w:rPr>
          <w:rStyle w:val="afff2"/>
        </w:rPr>
        <w:t xml:space="preserve">' с помощью метода </w:t>
      </w:r>
      <w:proofErr w:type="spellStart"/>
      <w:r w:rsidRPr="00EC3AE8">
        <w:rPr>
          <w:rStyle w:val="afff2"/>
        </w:rPr>
        <w:t>localStorage.getItem</w:t>
      </w:r>
      <w:proofErr w:type="spellEnd"/>
      <w:r w:rsidRPr="00EC3AE8">
        <w:rPr>
          <w:rStyle w:val="afff2"/>
        </w:rPr>
        <w:t xml:space="preserve">(). Поскольку они хранятся как строки, они преобразуются обратно в массив объектов с помощью </w:t>
      </w:r>
      <w:proofErr w:type="spellStart"/>
      <w:r w:rsidRPr="00EC3AE8">
        <w:rPr>
          <w:rStyle w:val="afff2"/>
        </w:rPr>
        <w:t>JSON.parse</w:t>
      </w:r>
      <w:proofErr w:type="spellEnd"/>
      <w:r w:rsidRPr="00EC3AE8">
        <w:rPr>
          <w:rStyle w:val="afff2"/>
        </w:rPr>
        <w:t xml:space="preserve">(). Блок </w:t>
      </w:r>
      <w:proofErr w:type="spellStart"/>
      <w:r w:rsidRPr="00EC3AE8">
        <w:rPr>
          <w:rStyle w:val="afff2"/>
        </w:rPr>
        <w:t>try</w:t>
      </w:r>
      <w:proofErr w:type="spellEnd"/>
      <w:r w:rsidRPr="00EC3AE8">
        <w:rPr>
          <w:rStyle w:val="afff2"/>
        </w:rPr>
        <w:t>...</w:t>
      </w:r>
      <w:proofErr w:type="spellStart"/>
      <w:r w:rsidRPr="00EC3AE8">
        <w:rPr>
          <w:rStyle w:val="afff2"/>
        </w:rPr>
        <w:t>catch</w:t>
      </w:r>
      <w:proofErr w:type="spellEnd"/>
      <w:r w:rsidRPr="00EC3AE8">
        <w:rPr>
          <w:rStyle w:val="afff2"/>
        </w:rPr>
        <w:t xml:space="preserve"> используется для обработки возможных ошибок, если данные в хранилище были повреждены. Если данных нет, функция верн</w:t>
      </w:r>
      <w:r w:rsidR="007A0773">
        <w:rPr>
          <w:rStyle w:val="afff2"/>
        </w:rPr>
        <w:t>е</w:t>
      </w:r>
      <w:r w:rsidRPr="00EC3AE8">
        <w:rPr>
          <w:rStyle w:val="afff2"/>
        </w:rPr>
        <w:t>т пустой массив, что предотвратит ошибки в дальнейшей работе.</w:t>
      </w:r>
    </w:p>
    <w:p w14:paraId="4167A5B4" w14:textId="5398E233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>4. Реализ</w:t>
      </w:r>
      <w:r w:rsidR="00592BED">
        <w:rPr>
          <w:rStyle w:val="afff2"/>
        </w:rPr>
        <w:t>уйте</w:t>
      </w:r>
      <w:r w:rsidRPr="00406F9A">
        <w:rPr>
          <w:rStyle w:val="afff2"/>
        </w:rPr>
        <w:t xml:space="preserve"> основн</w:t>
      </w:r>
      <w:r w:rsidR="00592BED">
        <w:rPr>
          <w:rStyle w:val="afff2"/>
        </w:rPr>
        <w:t>ую</w:t>
      </w:r>
      <w:r w:rsidRPr="00406F9A">
        <w:rPr>
          <w:rStyle w:val="afff2"/>
        </w:rPr>
        <w:t xml:space="preserve"> логик</w:t>
      </w:r>
      <w:r w:rsidR="00592BED">
        <w:rPr>
          <w:rStyle w:val="afff2"/>
        </w:rPr>
        <w:t>у</w:t>
      </w:r>
      <w:r w:rsidRPr="00406F9A">
        <w:rPr>
          <w:rStyle w:val="afff2"/>
        </w:rPr>
        <w:t xml:space="preserve"> приложения </w:t>
      </w:r>
      <w:r w:rsidR="00592BED">
        <w:rPr>
          <w:rStyle w:val="afff2"/>
        </w:rPr>
        <w:t xml:space="preserve">в </w:t>
      </w:r>
      <w:r w:rsidRPr="00406F9A">
        <w:rPr>
          <w:rStyle w:val="afff2"/>
        </w:rPr>
        <w:t>main.js</w:t>
      </w:r>
      <w:r w:rsidR="00592BED">
        <w:rPr>
          <w:rStyle w:val="afff2"/>
        </w:rPr>
        <w:t>.</w:t>
      </w:r>
      <w:r w:rsidRPr="00406F9A">
        <w:rPr>
          <w:rStyle w:val="afff2"/>
        </w:rPr>
        <w:t xml:space="preserve"> </w:t>
      </w:r>
    </w:p>
    <w:p w14:paraId="58F780CC" w14:textId="77777777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4.1. В файле main.js сначала импортируйте созданные функции. Добавьте в начало файла следующую строку: </w:t>
      </w:r>
    </w:p>
    <w:p w14:paraId="7E57A02A" w14:textId="404CAF8D" w:rsidR="00FE6D2B" w:rsidRPr="00406F9A" w:rsidRDefault="00FE6D2B" w:rsidP="00592BED">
      <w:pPr>
        <w:pStyle w:val="af8"/>
        <w:rPr>
          <w:rStyle w:val="afff2"/>
          <w:lang w:val="en-US"/>
        </w:rPr>
      </w:pPr>
      <w:r w:rsidRPr="00406F9A">
        <w:rPr>
          <w:rStyle w:val="afff2"/>
          <w:lang w:val="en-US"/>
        </w:rPr>
        <w:t xml:space="preserve">import { </w:t>
      </w:r>
      <w:proofErr w:type="spellStart"/>
      <w:r w:rsidRPr="00406F9A">
        <w:rPr>
          <w:rStyle w:val="afff2"/>
          <w:lang w:val="en-US"/>
        </w:rPr>
        <w:t>getNotes</w:t>
      </w:r>
      <w:proofErr w:type="spellEnd"/>
      <w:r w:rsidRPr="00406F9A">
        <w:rPr>
          <w:rStyle w:val="afff2"/>
          <w:lang w:val="en-US"/>
        </w:rPr>
        <w:t xml:space="preserve">, </w:t>
      </w:r>
      <w:proofErr w:type="spellStart"/>
      <w:r w:rsidRPr="00406F9A">
        <w:rPr>
          <w:rStyle w:val="afff2"/>
          <w:lang w:val="en-US"/>
        </w:rPr>
        <w:t>saveNotes</w:t>
      </w:r>
      <w:proofErr w:type="spellEnd"/>
      <w:r w:rsidRPr="00406F9A">
        <w:rPr>
          <w:rStyle w:val="afff2"/>
          <w:lang w:val="en-US"/>
        </w:rPr>
        <w:t xml:space="preserve"> } from './storage.js';</w:t>
      </w:r>
    </w:p>
    <w:p w14:paraId="549BD84A" w14:textId="4E90ACB0" w:rsidR="001D5FE2" w:rsidRDefault="00FE6D2B" w:rsidP="001D5FE2">
      <w:pPr>
        <w:pStyle w:val="af6"/>
        <w:rPr>
          <w:rStyle w:val="afff2"/>
        </w:rPr>
      </w:pPr>
      <w:r w:rsidRPr="00406F9A">
        <w:rPr>
          <w:rStyle w:val="afff2"/>
        </w:rPr>
        <w:t xml:space="preserve">4.2. Создайте функцию </w:t>
      </w:r>
      <w:proofErr w:type="spellStart"/>
      <w:r w:rsidRPr="00406F9A">
        <w:rPr>
          <w:rStyle w:val="afff2"/>
        </w:rPr>
        <w:t>renderNotes</w:t>
      </w:r>
      <w:proofErr w:type="spellEnd"/>
      <w:r w:rsidRPr="00406F9A">
        <w:rPr>
          <w:rStyle w:val="afff2"/>
        </w:rPr>
        <w:t>() для отображения заметок на странице. Эта функция будет считывать все з</w:t>
      </w:r>
      <w:r w:rsidRPr="008439DF">
        <w:t xml:space="preserve">аметки и динамически создавать для них </w:t>
      </w:r>
      <w:r w:rsidRPr="00406F9A">
        <w:rPr>
          <w:rStyle w:val="afff2"/>
        </w:rPr>
        <w:t>HTML-элементы.</w:t>
      </w:r>
      <w:r w:rsidR="001D5FE2" w:rsidRPr="001D5FE2">
        <w:rPr>
          <w:rStyle w:val="afff2"/>
        </w:rPr>
        <w:t xml:space="preserve"> </w:t>
      </w:r>
      <w:proofErr w:type="gramStart"/>
      <w:r w:rsidR="001D5FE2">
        <w:rPr>
          <w:rStyle w:val="afff2"/>
        </w:rPr>
        <w:t>Предположим</w:t>
      </w:r>
      <w:proofErr w:type="gramEnd"/>
      <w:r w:rsidR="001D5FE2">
        <w:rPr>
          <w:rStyle w:val="afff2"/>
        </w:rPr>
        <w:t xml:space="preserve"> такую структуру заметки: заголовок, текст заметки, ее идентификатор. Для удобства сохранять заметку будем в формате:</w:t>
      </w:r>
    </w:p>
    <w:p w14:paraId="02A8653F" w14:textId="7605ADD9" w:rsidR="00FE6D2B" w:rsidRPr="001D5FE2" w:rsidRDefault="001D5FE2" w:rsidP="001D5FE2">
      <w:pPr>
        <w:pStyle w:val="af8"/>
        <w:rPr>
          <w:rStyle w:val="afff2"/>
          <w:sz w:val="28"/>
        </w:rPr>
      </w:pPr>
      <w:r w:rsidRPr="001D5FE2">
        <w:t>{"</w:t>
      </w:r>
      <w:proofErr w:type="spellStart"/>
      <w:r w:rsidRPr="001D5FE2">
        <w:t>id</w:t>
      </w:r>
      <w:proofErr w:type="spellEnd"/>
      <w:r w:rsidRPr="001D5FE2">
        <w:t>":</w:t>
      </w:r>
      <w:r>
        <w:t>идентификатор</w:t>
      </w:r>
      <w:r w:rsidRPr="001D5FE2">
        <w:t>, "</w:t>
      </w:r>
      <w:proofErr w:type="spellStart"/>
      <w:r w:rsidRPr="001D5FE2">
        <w:t>title</w:t>
      </w:r>
      <w:proofErr w:type="spellEnd"/>
      <w:r w:rsidRPr="001D5FE2">
        <w:t>":"</w:t>
      </w:r>
      <w:r>
        <w:t>заголовок</w:t>
      </w:r>
      <w:r w:rsidRPr="001D5FE2">
        <w:t>", "</w:t>
      </w:r>
      <w:proofErr w:type="spellStart"/>
      <w:r w:rsidRPr="001D5FE2">
        <w:t>text</w:t>
      </w:r>
      <w:proofErr w:type="spellEnd"/>
      <w:r w:rsidRPr="001D5FE2">
        <w:t>":"</w:t>
      </w:r>
      <w:r>
        <w:t>текст заметки</w:t>
      </w:r>
      <w:r w:rsidRPr="001D5FE2">
        <w:t>"}</w:t>
      </w:r>
    </w:p>
    <w:p w14:paraId="1775EF3A" w14:textId="10313491" w:rsidR="001D5FE2" w:rsidRPr="002B2E59" w:rsidRDefault="002B2E59" w:rsidP="002B2E59">
      <w:pPr>
        <w:pStyle w:val="23"/>
        <w:ind w:firstLine="0"/>
        <w:rPr>
          <w:rStyle w:val="afff2"/>
        </w:rPr>
      </w:pPr>
      <w:r>
        <w:rPr>
          <w:rStyle w:val="afff2"/>
        </w:rPr>
        <w:t xml:space="preserve">и тогда, например, для получения текста заметки, сохраненной </w:t>
      </w:r>
      <w:proofErr w:type="gramStart"/>
      <w:r>
        <w:rPr>
          <w:rStyle w:val="afff2"/>
        </w:rPr>
        <w:t xml:space="preserve">в переменной </w:t>
      </w:r>
      <w:r>
        <w:rPr>
          <w:rStyle w:val="afff2"/>
          <w:lang w:val="en-US"/>
        </w:rPr>
        <w:t>note</w:t>
      </w:r>
      <w:proofErr w:type="gramEnd"/>
      <w:r w:rsidRPr="002B2E59">
        <w:rPr>
          <w:rStyle w:val="afff2"/>
        </w:rPr>
        <w:t xml:space="preserve"> </w:t>
      </w:r>
      <w:r>
        <w:rPr>
          <w:rStyle w:val="afff2"/>
        </w:rPr>
        <w:t xml:space="preserve">нужно будет воспользоваться кодом </w:t>
      </w:r>
      <w:r>
        <w:rPr>
          <w:rStyle w:val="afff2"/>
          <w:lang w:val="en-US"/>
        </w:rPr>
        <w:t>note</w:t>
      </w:r>
      <w:r w:rsidRPr="002B2E59">
        <w:rPr>
          <w:rStyle w:val="afff2"/>
        </w:rPr>
        <w:t>.</w:t>
      </w:r>
      <w:r>
        <w:rPr>
          <w:rStyle w:val="afff2"/>
          <w:lang w:val="en-US"/>
        </w:rPr>
        <w:t>text</w:t>
      </w:r>
      <w:r w:rsidRPr="002B2E59">
        <w:rPr>
          <w:rStyle w:val="afff2"/>
        </w:rPr>
        <w:t>.</w:t>
      </w:r>
    </w:p>
    <w:p w14:paraId="15BAF79B" w14:textId="1F3DAEA9" w:rsidR="00EC3AE8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 xml:space="preserve">Внутри </w:t>
      </w:r>
      <w:proofErr w:type="spellStart"/>
      <w:r w:rsidRPr="00406F9A">
        <w:rPr>
          <w:rStyle w:val="afff2"/>
        </w:rPr>
        <w:t>renderNotes</w:t>
      </w:r>
      <w:proofErr w:type="spellEnd"/>
      <w:r w:rsidRPr="00406F9A">
        <w:rPr>
          <w:rStyle w:val="afff2"/>
        </w:rPr>
        <w:t>()</w:t>
      </w:r>
      <w:r w:rsidR="00EC3AE8">
        <w:rPr>
          <w:rStyle w:val="afff2"/>
        </w:rPr>
        <w:t>:</w:t>
      </w:r>
    </w:p>
    <w:p w14:paraId="32A1DFBB" w14:textId="00D532CA" w:rsidR="00EC3AE8" w:rsidRPr="00A83DA6" w:rsidRDefault="00FE6D2B" w:rsidP="00EC3AE8">
      <w:pPr>
        <w:pStyle w:val="a0"/>
        <w:rPr>
          <w:rStyle w:val="afff2"/>
          <w:lang w:val="ru-RU"/>
        </w:rPr>
      </w:pPr>
      <w:r w:rsidRPr="00EC3AE8">
        <w:rPr>
          <w:rStyle w:val="afff2"/>
          <w:lang w:val="ru-RU"/>
        </w:rPr>
        <w:t xml:space="preserve">получите массив заметок с помощью </w:t>
      </w:r>
      <w:proofErr w:type="spellStart"/>
      <w:r w:rsidRPr="00406F9A">
        <w:rPr>
          <w:rStyle w:val="afff2"/>
        </w:rPr>
        <w:t>getNotes</w:t>
      </w:r>
      <w:proofErr w:type="spellEnd"/>
      <w:r w:rsidRPr="00EC3AE8">
        <w:rPr>
          <w:rStyle w:val="afff2"/>
          <w:lang w:val="ru-RU"/>
        </w:rPr>
        <w:t>()</w:t>
      </w:r>
      <w:r w:rsidR="005120B0" w:rsidRPr="005120B0">
        <w:rPr>
          <w:rStyle w:val="afff2"/>
          <w:lang w:val="ru-RU"/>
        </w:rPr>
        <w:t xml:space="preserve">, </w:t>
      </w:r>
      <w:r w:rsidR="005120B0">
        <w:rPr>
          <w:rStyle w:val="afff2"/>
          <w:lang w:val="ru-RU"/>
        </w:rPr>
        <w:t>запишите его в какую-то переменную</w:t>
      </w:r>
      <w:r w:rsidR="00EC3AE8">
        <w:rPr>
          <w:rStyle w:val="afff2"/>
          <w:lang w:val="ru-RU"/>
        </w:rPr>
        <w:t>;</w:t>
      </w:r>
      <w:r w:rsidRPr="00EC3AE8">
        <w:rPr>
          <w:rStyle w:val="afff2"/>
          <w:lang w:val="ru-RU"/>
        </w:rPr>
        <w:t xml:space="preserve"> </w:t>
      </w:r>
    </w:p>
    <w:p w14:paraId="7C11BAC4" w14:textId="05248259" w:rsidR="00EC3AE8" w:rsidRPr="00EC3AE8" w:rsidRDefault="00EC3AE8" w:rsidP="00EC3AE8">
      <w:pPr>
        <w:pStyle w:val="a0"/>
        <w:rPr>
          <w:rStyle w:val="afff2"/>
          <w:lang w:val="ru-RU"/>
        </w:rPr>
      </w:pPr>
      <w:r>
        <w:rPr>
          <w:rStyle w:val="afff2"/>
          <w:lang w:val="ru-RU"/>
        </w:rPr>
        <w:t>получите</w:t>
      </w:r>
      <w:r w:rsidRPr="00EC3AE8">
        <w:rPr>
          <w:rStyle w:val="afff2"/>
          <w:lang w:val="ru-RU"/>
        </w:rPr>
        <w:t xml:space="preserve"> элемент-контейнер для заметок (</w:t>
      </w:r>
      <w:r w:rsidRPr="00EC3AE8">
        <w:rPr>
          <w:rStyle w:val="afff2"/>
        </w:rPr>
        <w:t>document</w:t>
      </w:r>
      <w:r w:rsidRPr="00EC3AE8">
        <w:rPr>
          <w:rStyle w:val="afff2"/>
          <w:lang w:val="ru-RU"/>
        </w:rPr>
        <w:t>.</w:t>
      </w:r>
      <w:proofErr w:type="spellStart"/>
      <w:r w:rsidRPr="00EC3AE8">
        <w:rPr>
          <w:rStyle w:val="afff2"/>
        </w:rPr>
        <w:t>getElementById</w:t>
      </w:r>
      <w:proofErr w:type="spellEnd"/>
      <w:r w:rsidRPr="00EC3AE8">
        <w:rPr>
          <w:rStyle w:val="afff2"/>
          <w:lang w:val="ru-RU"/>
        </w:rPr>
        <w:t>('</w:t>
      </w:r>
      <w:r>
        <w:rPr>
          <w:rStyle w:val="afff2"/>
          <w:lang w:val="ru-RU"/>
        </w:rPr>
        <w:t>имя-контейнера</w:t>
      </w:r>
      <w:r w:rsidRPr="00EC3AE8">
        <w:rPr>
          <w:rStyle w:val="afff2"/>
          <w:lang w:val="ru-RU"/>
        </w:rPr>
        <w:t>')</w:t>
      </w:r>
      <w:r>
        <w:rPr>
          <w:rStyle w:val="afff2"/>
          <w:lang w:val="ru-RU"/>
        </w:rPr>
        <w:t>;</w:t>
      </w:r>
    </w:p>
    <w:p w14:paraId="7CB8E54C" w14:textId="18261844" w:rsidR="00EC3AE8" w:rsidRPr="00EC3AE8" w:rsidRDefault="00EC3AE8" w:rsidP="00EC3AE8">
      <w:pPr>
        <w:pStyle w:val="a0"/>
        <w:rPr>
          <w:rStyle w:val="afff2"/>
          <w:lang w:val="ru-RU"/>
        </w:rPr>
      </w:pPr>
      <w:r>
        <w:rPr>
          <w:rStyle w:val="afff2"/>
          <w:lang w:val="ru-RU"/>
        </w:rPr>
        <w:t xml:space="preserve">очистите его, </w:t>
      </w:r>
      <w:r w:rsidRPr="00EC3AE8">
        <w:rPr>
          <w:rStyle w:val="afff2"/>
          <w:lang w:val="ru-RU"/>
        </w:rPr>
        <w:t xml:space="preserve">установив свойство </w:t>
      </w:r>
      <w:proofErr w:type="spellStart"/>
      <w:r w:rsidRPr="00EC3AE8">
        <w:rPr>
          <w:rStyle w:val="afff2"/>
          <w:lang w:val="ru-RU"/>
        </w:rPr>
        <w:t>innerHTML</w:t>
      </w:r>
      <w:proofErr w:type="spellEnd"/>
      <w:r w:rsidRPr="00EC3AE8">
        <w:rPr>
          <w:rStyle w:val="afff2"/>
          <w:lang w:val="ru-RU"/>
        </w:rPr>
        <w:t xml:space="preserve"> в пустую строку (''), чтобы избежать дублирования заметок при повторном вызове функции</w:t>
      </w:r>
      <w:r>
        <w:rPr>
          <w:rStyle w:val="afff2"/>
          <w:lang w:val="ru-RU"/>
        </w:rPr>
        <w:t>;</w:t>
      </w:r>
    </w:p>
    <w:p w14:paraId="4E764392" w14:textId="77777777" w:rsidR="00A83DA6" w:rsidRPr="00A83DA6" w:rsidRDefault="00FE6D2B" w:rsidP="00EC3AE8">
      <w:pPr>
        <w:pStyle w:val="a0"/>
        <w:rPr>
          <w:lang w:val="ru-RU"/>
        </w:rPr>
      </w:pPr>
      <w:r w:rsidRPr="00EC3AE8">
        <w:rPr>
          <w:rStyle w:val="afff2"/>
          <w:lang w:val="ru-RU"/>
        </w:rPr>
        <w:t xml:space="preserve"> </w:t>
      </w:r>
      <w:r w:rsidR="0098646A" w:rsidRPr="005120B0">
        <w:rPr>
          <w:lang w:val="ru-RU"/>
        </w:rPr>
        <w:t>и</w:t>
      </w:r>
      <w:r w:rsidR="00EC3AE8" w:rsidRPr="005120B0">
        <w:rPr>
          <w:lang w:val="ru-RU"/>
        </w:rPr>
        <w:t>спользуйте цикл (</w:t>
      </w:r>
      <w:proofErr w:type="spellStart"/>
      <w:r w:rsidR="00EC3AE8" w:rsidRPr="005120B0">
        <w:t>forEach</w:t>
      </w:r>
      <w:proofErr w:type="spellEnd"/>
      <w:r w:rsidR="00EC3AE8" w:rsidRPr="005120B0">
        <w:rPr>
          <w:lang w:val="ru-RU"/>
        </w:rPr>
        <w:t xml:space="preserve"> или </w:t>
      </w:r>
      <w:r w:rsidR="00EC3AE8" w:rsidRPr="005120B0">
        <w:t>for</w:t>
      </w:r>
      <w:r w:rsidR="00EC3AE8" w:rsidRPr="005120B0">
        <w:rPr>
          <w:lang w:val="ru-RU"/>
        </w:rPr>
        <w:t>...</w:t>
      </w:r>
      <w:r w:rsidR="00EC3AE8" w:rsidRPr="005120B0">
        <w:t>of</w:t>
      </w:r>
      <w:r w:rsidR="00EC3AE8" w:rsidRPr="005120B0">
        <w:rPr>
          <w:lang w:val="ru-RU"/>
        </w:rPr>
        <w:t>), чтобы пройтись</w:t>
      </w:r>
      <w:r w:rsidR="00EC3AE8" w:rsidRPr="00EC3AE8">
        <w:rPr>
          <w:lang w:val="ru-RU"/>
        </w:rPr>
        <w:t xml:space="preserve"> по каждой заметке в массиве</w:t>
      </w:r>
      <w:r w:rsidR="00A83DA6" w:rsidRPr="00A83DA6">
        <w:rPr>
          <w:lang w:val="ru-RU"/>
        </w:rPr>
        <w:t>:</w:t>
      </w:r>
      <w:r w:rsidR="00EC3AE8" w:rsidRPr="00EC3AE8">
        <w:rPr>
          <w:lang w:val="ru-RU"/>
        </w:rPr>
        <w:t xml:space="preserve"> </w:t>
      </w:r>
    </w:p>
    <w:p w14:paraId="3333B80B" w14:textId="0DA22318" w:rsidR="00A83DA6" w:rsidRPr="00A83DA6" w:rsidRDefault="00A83DA6" w:rsidP="00A83DA6">
      <w:pPr>
        <w:pStyle w:val="23"/>
        <w:rPr>
          <w:lang w:val="en-US"/>
        </w:rPr>
      </w:pPr>
      <w:proofErr w:type="spellStart"/>
      <w:r w:rsidRPr="00A83DA6">
        <w:rPr>
          <w:lang w:val="en-US"/>
        </w:rPr>
        <w:t>array.forEach</w:t>
      </w:r>
      <w:proofErr w:type="spellEnd"/>
      <w:r w:rsidRPr="00A83DA6">
        <w:rPr>
          <w:lang w:val="en-US"/>
        </w:rPr>
        <w:t>( (</w:t>
      </w:r>
      <w:proofErr w:type="spellStart"/>
      <w:r w:rsidRPr="00A83DA6">
        <w:rPr>
          <w:lang w:val="en-US"/>
        </w:rPr>
        <w:t>currentValue</w:t>
      </w:r>
      <w:proofErr w:type="spellEnd"/>
      <w:r w:rsidRPr="00A83DA6">
        <w:rPr>
          <w:lang w:val="en-US"/>
        </w:rPr>
        <w:t xml:space="preserve">, index, </w:t>
      </w:r>
      <w:proofErr w:type="spellStart"/>
      <w:r w:rsidRPr="00A83DA6">
        <w:rPr>
          <w:lang w:val="en-US"/>
        </w:rPr>
        <w:t>arr</w:t>
      </w:r>
      <w:proofErr w:type="spellEnd"/>
      <w:r w:rsidRPr="00A83DA6">
        <w:rPr>
          <w:lang w:val="en-US"/>
        </w:rPr>
        <w:t>)</w:t>
      </w:r>
      <w:r>
        <w:rPr>
          <w:lang w:val="en-US"/>
        </w:rPr>
        <w:t xml:space="preserve"> =&gt;</w:t>
      </w:r>
      <w:r w:rsidRPr="00A83DA6">
        <w:rPr>
          <w:lang w:val="en-US"/>
        </w:rPr>
        <w:t xml:space="preserve"> {</w:t>
      </w:r>
    </w:p>
    <w:p w14:paraId="62285D3A" w14:textId="77777777" w:rsidR="00A83DA6" w:rsidRDefault="00A83DA6" w:rsidP="00A83DA6">
      <w:pPr>
        <w:pStyle w:val="23"/>
      </w:pPr>
      <w:r w:rsidRPr="00A83DA6">
        <w:rPr>
          <w:lang w:val="en-US"/>
        </w:rPr>
        <w:t xml:space="preserve">  </w:t>
      </w:r>
      <w:r>
        <w:t>// код, который будет выполнен для каждого элемента</w:t>
      </w:r>
    </w:p>
    <w:p w14:paraId="06B3CB2A" w14:textId="418D751A" w:rsidR="00A83DA6" w:rsidRPr="002278E8" w:rsidRDefault="00A83DA6" w:rsidP="00A83DA6">
      <w:pPr>
        <w:pStyle w:val="23"/>
      </w:pPr>
      <w:r>
        <w:t>});</w:t>
      </w:r>
    </w:p>
    <w:p w14:paraId="206EB162" w14:textId="179F2FCC" w:rsidR="00A83DA6" w:rsidRDefault="00A83DA6" w:rsidP="00A83DA6">
      <w:pPr>
        <w:pStyle w:val="23"/>
        <w:ind w:firstLine="0"/>
      </w:pPr>
      <w:r>
        <w:t xml:space="preserve">где </w:t>
      </w:r>
      <w:proofErr w:type="spellStart"/>
      <w:r w:rsidRPr="00A83DA6">
        <w:rPr>
          <w:lang w:val="en-US"/>
        </w:rPr>
        <w:t>currentValue</w:t>
      </w:r>
      <w:proofErr w:type="spellEnd"/>
      <w:r>
        <w:t xml:space="preserve"> – текущий элемент в массиве, обязательный аргумент;</w:t>
      </w:r>
    </w:p>
    <w:p w14:paraId="25A8988F" w14:textId="67B63B7E" w:rsidR="00A83DA6" w:rsidRDefault="00A83DA6" w:rsidP="00A83DA6">
      <w:pPr>
        <w:pStyle w:val="23"/>
        <w:ind w:firstLine="0"/>
      </w:pPr>
      <w:r>
        <w:rPr>
          <w:lang w:val="en-US"/>
        </w:rPr>
        <w:t>index</w:t>
      </w:r>
      <w:r w:rsidRPr="00A83DA6">
        <w:t xml:space="preserve"> – </w:t>
      </w:r>
      <w:r>
        <w:t>индекс текущего элемента, не обязательный;</w:t>
      </w:r>
    </w:p>
    <w:p w14:paraId="2855979B" w14:textId="2AE774D3" w:rsidR="00A83DA6" w:rsidRDefault="00A83DA6" w:rsidP="00A83DA6">
      <w:pPr>
        <w:pStyle w:val="23"/>
        <w:ind w:firstLine="0"/>
      </w:pPr>
      <w:proofErr w:type="spellStart"/>
      <w:r>
        <w:rPr>
          <w:lang w:val="en-US"/>
        </w:rPr>
        <w:lastRenderedPageBreak/>
        <w:t>arr</w:t>
      </w:r>
      <w:proofErr w:type="spellEnd"/>
      <w:r w:rsidRPr="00A83DA6">
        <w:t xml:space="preserve"> – </w:t>
      </w:r>
      <w:r>
        <w:t>весь итерируемый массив, не обязательный.</w:t>
      </w:r>
    </w:p>
    <w:p w14:paraId="2B6219E7" w14:textId="493FFBA7" w:rsidR="00A83DA6" w:rsidRDefault="00A83DA6" w:rsidP="00A83DA6">
      <w:pPr>
        <w:pStyle w:val="23"/>
      </w:pPr>
      <w:r>
        <w:t xml:space="preserve">Таким образом </w:t>
      </w:r>
      <w:proofErr w:type="spellStart"/>
      <w:r>
        <w:rPr>
          <w:lang w:val="en-US"/>
        </w:rPr>
        <w:t>forEach</w:t>
      </w:r>
      <w:proofErr w:type="spellEnd"/>
      <w:r w:rsidRPr="00A83DA6">
        <w:t xml:space="preserve"> </w:t>
      </w:r>
      <w:r>
        <w:t xml:space="preserve">аналогичен простому </w:t>
      </w:r>
      <w:r>
        <w:rPr>
          <w:lang w:val="en-US"/>
        </w:rPr>
        <w:t>for</w:t>
      </w:r>
      <w:r w:rsidRPr="00A83DA6">
        <w:t xml:space="preserve"> </w:t>
      </w:r>
      <w:r>
        <w:rPr>
          <w:lang w:val="en-US"/>
        </w:rPr>
        <w:t>item</w:t>
      </w:r>
      <w:r w:rsidRPr="00A83DA6">
        <w:t xml:space="preserve"> </w:t>
      </w:r>
      <w:r>
        <w:rPr>
          <w:lang w:val="en-US"/>
        </w:rPr>
        <w:t>in</w:t>
      </w:r>
      <w:r w:rsidRPr="00A83DA6">
        <w:t xml:space="preserve"> </w:t>
      </w:r>
      <w:r>
        <w:rPr>
          <w:lang w:val="en-US"/>
        </w:rPr>
        <w:t>array</w:t>
      </w:r>
      <w:r w:rsidRPr="00A83DA6">
        <w:t xml:space="preserve"> </w:t>
      </w:r>
      <w:r>
        <w:t xml:space="preserve">в </w:t>
      </w:r>
      <w:r>
        <w:rPr>
          <w:lang w:val="en-US"/>
        </w:rPr>
        <w:t>Python</w:t>
      </w:r>
      <w:r w:rsidRPr="00A83DA6">
        <w:t xml:space="preserve">. </w:t>
      </w:r>
      <w:r>
        <w:t>Если перебирать только элементы массива, то имя аргумента стрелочной функции в скобки можно не брать, например:</w:t>
      </w:r>
    </w:p>
    <w:p w14:paraId="1B65E322" w14:textId="6CB0BBA1" w:rsidR="00A83DA6" w:rsidRDefault="00A83DA6" w:rsidP="00A83DA6">
      <w:pPr>
        <w:pStyle w:val="23"/>
        <w:rPr>
          <w:lang w:val="en-US"/>
        </w:rPr>
      </w:pPr>
      <w:proofErr w:type="spellStart"/>
      <w:r>
        <w:rPr>
          <w:lang w:val="en-US"/>
        </w:rPr>
        <w:t>my_arr.forEach</w:t>
      </w:r>
      <w:proofErr w:type="spellEnd"/>
      <w:r>
        <w:rPr>
          <w:lang w:val="en-US"/>
        </w:rPr>
        <w:t>( item =&gt; {</w:t>
      </w:r>
    </w:p>
    <w:p w14:paraId="4DAC2846" w14:textId="19E461DE" w:rsidR="00A83DA6" w:rsidRDefault="00A83DA6" w:rsidP="00A83DA6">
      <w:pPr>
        <w:pStyle w:val="23"/>
        <w:rPr>
          <w:lang w:val="en-US"/>
        </w:rPr>
      </w:pPr>
      <w:r>
        <w:rPr>
          <w:lang w:val="en-US"/>
        </w:rPr>
        <w:t xml:space="preserve">    console.log(item);</w:t>
      </w:r>
    </w:p>
    <w:p w14:paraId="2E2164C1" w14:textId="52231BF9" w:rsidR="00A83DA6" w:rsidRDefault="00A83DA6" w:rsidP="00A83DA6">
      <w:pPr>
        <w:pStyle w:val="23"/>
        <w:rPr>
          <w:lang w:val="en-US"/>
        </w:rPr>
      </w:pPr>
      <w:r>
        <w:rPr>
          <w:lang w:val="en-US"/>
        </w:rPr>
        <w:t>}</w:t>
      </w:r>
    </w:p>
    <w:p w14:paraId="1F56F5AD" w14:textId="6B5EF5D6" w:rsidR="00A83DA6" w:rsidRPr="00A83DA6" w:rsidRDefault="00A83DA6" w:rsidP="00A83DA6">
      <w:pPr>
        <w:pStyle w:val="23"/>
        <w:ind w:firstLine="0"/>
        <w:rPr>
          <w:lang w:val="en-US"/>
        </w:rPr>
      </w:pPr>
      <w:r>
        <w:t>будет</w:t>
      </w:r>
      <w:r w:rsidRPr="00A83DA6">
        <w:rPr>
          <w:lang w:val="en-US"/>
        </w:rPr>
        <w:t xml:space="preserve"> </w:t>
      </w:r>
      <w:r>
        <w:t>аналогичен</w:t>
      </w:r>
      <w:r w:rsidRPr="00A83DA6">
        <w:rPr>
          <w:lang w:val="en-US"/>
        </w:rPr>
        <w:t xml:space="preserve"> </w:t>
      </w:r>
      <w:r>
        <w:rPr>
          <w:lang w:val="en-US"/>
        </w:rPr>
        <w:t>for</w:t>
      </w:r>
      <w:r w:rsidRPr="00A83DA6">
        <w:rPr>
          <w:lang w:val="en-US"/>
        </w:rPr>
        <w:t xml:space="preserve"> </w:t>
      </w:r>
      <w:r>
        <w:rPr>
          <w:lang w:val="en-US"/>
        </w:rPr>
        <w:t>item</w:t>
      </w:r>
      <w:r w:rsidRPr="00A83DA6">
        <w:rPr>
          <w:lang w:val="en-US"/>
        </w:rPr>
        <w:t xml:space="preserve"> </w:t>
      </w:r>
      <w:r>
        <w:rPr>
          <w:lang w:val="en-US"/>
        </w:rPr>
        <w:t xml:space="preserve">in </w:t>
      </w:r>
      <w:proofErr w:type="spellStart"/>
      <w:r>
        <w:rPr>
          <w:lang w:val="en-US"/>
        </w:rPr>
        <w:t>my_array</w:t>
      </w:r>
      <w:proofErr w:type="spellEnd"/>
      <w:r>
        <w:rPr>
          <w:lang w:val="en-US"/>
        </w:rPr>
        <w:t xml:space="preserve">: print(item) </w:t>
      </w:r>
      <w:r>
        <w:t>на</w:t>
      </w:r>
      <w:r w:rsidRPr="00A83DA6">
        <w:rPr>
          <w:lang w:val="en-US"/>
        </w:rPr>
        <w:t xml:space="preserve"> </w:t>
      </w:r>
      <w:r>
        <w:rPr>
          <w:lang w:val="en-US"/>
        </w:rPr>
        <w:t>Python</w:t>
      </w:r>
      <w:r w:rsidR="00DB7B9A">
        <w:rPr>
          <w:lang w:val="en-US"/>
        </w:rPr>
        <w:t>;</w:t>
      </w:r>
    </w:p>
    <w:p w14:paraId="313E2AD9" w14:textId="77777777" w:rsidR="001D5FE2" w:rsidRDefault="00DB7B9A" w:rsidP="00147394">
      <w:pPr>
        <w:pStyle w:val="a0"/>
        <w:rPr>
          <w:lang w:val="ru-RU"/>
        </w:rPr>
      </w:pPr>
      <w:r>
        <w:rPr>
          <w:lang w:val="ru-RU"/>
        </w:rPr>
        <w:t>д</w:t>
      </w:r>
      <w:r w:rsidR="00EC3AE8" w:rsidRPr="00EC3AE8">
        <w:rPr>
          <w:lang w:val="ru-RU"/>
        </w:rPr>
        <w:t xml:space="preserve">ля каждой заметки создайте </w:t>
      </w:r>
      <w:r w:rsidR="00EC3AE8" w:rsidRPr="00EC3AE8">
        <w:t>HTML</w:t>
      </w:r>
      <w:r w:rsidR="00EC3AE8" w:rsidRPr="00EC3AE8">
        <w:rPr>
          <w:lang w:val="ru-RU"/>
        </w:rPr>
        <w:t>-разметку, которая будет включать заголовок (&lt;</w:t>
      </w:r>
      <w:r w:rsidR="00EC3AE8" w:rsidRPr="00EC3AE8">
        <w:t>h</w:t>
      </w:r>
      <w:r w:rsidR="00EC3AE8" w:rsidRPr="00EC3AE8">
        <w:rPr>
          <w:lang w:val="ru-RU"/>
        </w:rPr>
        <w:t>3&gt;), текст заметки (&lt;</w:t>
      </w:r>
      <w:r w:rsidR="00EC3AE8" w:rsidRPr="00EC3AE8">
        <w:t>p</w:t>
      </w:r>
      <w:r w:rsidR="00EC3AE8" w:rsidRPr="00EC3AE8">
        <w:rPr>
          <w:lang w:val="ru-RU"/>
        </w:rPr>
        <w:t xml:space="preserve">&gt;) и кнопку </w:t>
      </w:r>
      <w:r w:rsidR="006709E7">
        <w:rPr>
          <w:lang w:val="ru-RU"/>
        </w:rPr>
        <w:t>«</w:t>
      </w:r>
      <w:r w:rsidR="00EC3AE8" w:rsidRPr="00EC3AE8">
        <w:rPr>
          <w:lang w:val="ru-RU"/>
        </w:rPr>
        <w:t>Удалить</w:t>
      </w:r>
      <w:r w:rsidR="006709E7">
        <w:rPr>
          <w:lang w:val="ru-RU"/>
        </w:rPr>
        <w:t>»</w:t>
      </w:r>
      <w:r w:rsidR="001D5FE2">
        <w:rPr>
          <w:lang w:val="ru-RU"/>
        </w:rPr>
        <w:t>;</w:t>
      </w:r>
    </w:p>
    <w:p w14:paraId="174AA77E" w14:textId="5B0EC226" w:rsidR="001D5FE2" w:rsidRDefault="001D5FE2" w:rsidP="00147394">
      <w:pPr>
        <w:pStyle w:val="a0"/>
        <w:rPr>
          <w:lang w:val="ru-RU"/>
        </w:rPr>
      </w:pPr>
      <w:r>
        <w:rPr>
          <w:lang w:val="ru-RU"/>
        </w:rPr>
        <w:t xml:space="preserve">в заголовок запишите атрибут </w:t>
      </w:r>
      <w:r>
        <w:t>title</w:t>
      </w:r>
      <w:r w:rsidRPr="001D5FE2">
        <w:rPr>
          <w:lang w:val="ru-RU"/>
        </w:rPr>
        <w:t xml:space="preserve"> </w:t>
      </w:r>
      <w:r>
        <w:rPr>
          <w:lang w:val="ru-RU"/>
        </w:rPr>
        <w:t>переменной для текущей заметки в цикле (значение.</w:t>
      </w:r>
      <w:r>
        <w:t>title</w:t>
      </w:r>
      <w:r w:rsidRPr="001D5FE2">
        <w:rPr>
          <w:lang w:val="ru-RU"/>
        </w:rPr>
        <w:t xml:space="preserve">), </w:t>
      </w:r>
      <w:r>
        <w:rPr>
          <w:lang w:val="ru-RU"/>
        </w:rPr>
        <w:t xml:space="preserve">в параграф – атрибут </w:t>
      </w:r>
      <w:r>
        <w:t>text</w:t>
      </w:r>
      <w:r w:rsidRPr="001D5FE2">
        <w:rPr>
          <w:lang w:val="ru-RU"/>
        </w:rPr>
        <w:t>;</w:t>
      </w:r>
    </w:p>
    <w:p w14:paraId="2492A682" w14:textId="76BB03E7" w:rsidR="00EC3AE8" w:rsidRPr="00147394" w:rsidRDefault="0081119D" w:rsidP="00147394">
      <w:pPr>
        <w:pStyle w:val="a0"/>
        <w:rPr>
          <w:lang w:val="ru-RU"/>
        </w:rPr>
      </w:pPr>
      <w:r>
        <w:rPr>
          <w:lang w:val="ru-RU"/>
        </w:rPr>
        <w:t>Добавьте кнопке</w:t>
      </w:r>
      <w:r w:rsidR="00EC3AE8" w:rsidRPr="00EC3AE8">
        <w:rPr>
          <w:lang w:val="ru-RU"/>
        </w:rPr>
        <w:t xml:space="preserve"> </w:t>
      </w:r>
      <w:r w:rsidR="00EC3AE8" w:rsidRPr="00EC3AE8">
        <w:rPr>
          <w:rStyle w:val="afff2"/>
        </w:rPr>
        <w:t>data</w:t>
      </w:r>
      <w:r w:rsidR="00EC3AE8" w:rsidRPr="00EC3AE8">
        <w:rPr>
          <w:rStyle w:val="afff2"/>
          <w:lang w:val="ru-RU"/>
        </w:rPr>
        <w:t>-атрибут</w:t>
      </w:r>
      <w:r w:rsidR="00EC3AE8" w:rsidRPr="00EC3AE8">
        <w:rPr>
          <w:lang w:val="ru-RU"/>
        </w:rPr>
        <w:t xml:space="preserve">, который будет содержать </w:t>
      </w:r>
      <w:r>
        <w:rPr>
          <w:lang w:val="ru-RU"/>
        </w:rPr>
        <w:t xml:space="preserve">номер заметки по порядку в массиве из </w:t>
      </w:r>
      <w:proofErr w:type="spellStart"/>
      <w:r>
        <w:t>readNotes</w:t>
      </w:r>
      <w:proofErr w:type="spellEnd"/>
      <w:r w:rsidRPr="0081119D">
        <w:rPr>
          <w:lang w:val="ru-RU"/>
        </w:rPr>
        <w:t>()</w:t>
      </w:r>
      <w:r w:rsidR="00EC3AE8" w:rsidRPr="00EC3AE8">
        <w:rPr>
          <w:lang w:val="ru-RU"/>
        </w:rPr>
        <w:t xml:space="preserve">. </w:t>
      </w:r>
      <w:r w:rsidR="00EC3AE8" w:rsidRPr="0081119D">
        <w:rPr>
          <w:lang w:val="ru-RU"/>
        </w:rPr>
        <w:t>Это позволит позже понять, какую именно заметку нужно удалить.</w:t>
      </w:r>
      <w:r w:rsidRPr="0081119D">
        <w:rPr>
          <w:lang w:val="ru-RU"/>
        </w:rPr>
        <w:t xml:space="preserve"> </w:t>
      </w:r>
      <w:r w:rsidR="00147394">
        <w:rPr>
          <w:lang w:val="ru-RU"/>
        </w:rPr>
        <w:t xml:space="preserve">Задайте </w:t>
      </w:r>
      <w:r w:rsidR="00147394">
        <w:t>data</w:t>
      </w:r>
      <w:r w:rsidR="00147394" w:rsidRPr="00147394">
        <w:rPr>
          <w:lang w:val="ru-RU"/>
        </w:rPr>
        <w:t>-</w:t>
      </w:r>
      <w:r w:rsidR="00147394">
        <w:rPr>
          <w:lang w:val="ru-RU"/>
        </w:rPr>
        <w:t xml:space="preserve">атрибут </w:t>
      </w:r>
      <w:r w:rsidR="00147394">
        <w:t>id</w:t>
      </w:r>
      <w:r w:rsidR="00147394" w:rsidRPr="00147394">
        <w:rPr>
          <w:lang w:val="ru-RU"/>
        </w:rPr>
        <w:t xml:space="preserve"> </w:t>
      </w:r>
      <w:r w:rsidR="00147394">
        <w:rPr>
          <w:lang w:val="ru-RU"/>
        </w:rPr>
        <w:t xml:space="preserve">и присвойте ему значение </w:t>
      </w:r>
      <w:r w:rsidR="0029227D">
        <w:rPr>
          <w:lang w:val="ru-RU"/>
        </w:rPr>
        <w:t xml:space="preserve">атрибута </w:t>
      </w:r>
      <w:r w:rsidR="0029227D">
        <w:t>id</w:t>
      </w:r>
      <w:r w:rsidR="0029227D" w:rsidRPr="0029227D">
        <w:rPr>
          <w:lang w:val="ru-RU"/>
        </w:rPr>
        <w:t xml:space="preserve"> </w:t>
      </w:r>
      <w:r w:rsidR="0029227D">
        <w:rPr>
          <w:lang w:val="ru-RU"/>
        </w:rPr>
        <w:t>заметки</w:t>
      </w:r>
      <w:r w:rsidR="00147394" w:rsidRPr="00147394">
        <w:rPr>
          <w:lang w:val="ru-RU"/>
        </w:rPr>
        <w:t xml:space="preserve">. </w:t>
      </w:r>
    </w:p>
    <w:p w14:paraId="6DEABA6F" w14:textId="3DE4F5A3" w:rsidR="00FC3F35" w:rsidRPr="00FC3F35" w:rsidRDefault="00FC3F35" w:rsidP="00FC3F35">
      <w:pPr>
        <w:pStyle w:val="23"/>
      </w:pPr>
      <w:r>
        <w:t>Стоит напомнить, что д</w:t>
      </w:r>
      <w:r w:rsidRPr="00FC3F35">
        <w:t xml:space="preserve">ля создания нового элемента на странице используется </w:t>
      </w:r>
      <w:proofErr w:type="spellStart"/>
      <w:r w:rsidRPr="003C0D33">
        <w:t>createElement</w:t>
      </w:r>
      <w:proofErr w:type="spellEnd"/>
      <w:r w:rsidR="00B3363F" w:rsidRPr="00B3363F">
        <w:t>,</w:t>
      </w:r>
      <w:r w:rsidR="00B3363F">
        <w:t xml:space="preserve"> а</w:t>
      </w:r>
      <w:r w:rsidRPr="00FC3F35">
        <w:t xml:space="preserve"> </w:t>
      </w:r>
      <w:r w:rsidR="00B3363F">
        <w:t>д</w:t>
      </w:r>
      <w:r w:rsidRPr="00FC3F35">
        <w:t>ля размещения созданного</w:t>
      </w:r>
      <w:r w:rsidR="00B3363F">
        <w:t xml:space="preserve"> – </w:t>
      </w:r>
      <w:proofErr w:type="spellStart"/>
      <w:r w:rsidRPr="00334A27">
        <w:t>appendChild</w:t>
      </w:r>
      <w:proofErr w:type="spellEnd"/>
      <w:r w:rsidR="00B3363F">
        <w:t>, применяемый</w:t>
      </w:r>
      <w:r w:rsidRPr="00334A27">
        <w:t xml:space="preserve"> </w:t>
      </w:r>
      <w:r w:rsidRPr="00FC3F35">
        <w:t xml:space="preserve">для объекта, после которого добавляется новый объект с самим новым объектом в качестве аргумента. </w:t>
      </w:r>
      <w:r w:rsidR="00B3363F">
        <w:t>Ч</w:t>
      </w:r>
      <w:r w:rsidRPr="00FC3F35">
        <w:t xml:space="preserve">тобы добавить объект после конкретного блока, нужно выбрать этот блок с помощью </w:t>
      </w:r>
      <w:proofErr w:type="spellStart"/>
      <w:r>
        <w:t>getElementById</w:t>
      </w:r>
      <w:proofErr w:type="spellEnd"/>
      <w:r w:rsidRPr="00192592">
        <w:t xml:space="preserve"> </w:t>
      </w:r>
      <w:r w:rsidRPr="00FC3F35">
        <w:t>и для него вызвать метод</w:t>
      </w:r>
      <w:r w:rsidRPr="00192592">
        <w:t xml:space="preserve"> </w:t>
      </w:r>
      <w:proofErr w:type="spellStart"/>
      <w:r>
        <w:t>appendChild</w:t>
      </w:r>
      <w:proofErr w:type="spellEnd"/>
      <w:r w:rsidRPr="00192592">
        <w:t>.</w:t>
      </w:r>
      <w:r>
        <w:t xml:space="preserve"> Код на рис. 4.1 создаст после блока с </w:t>
      </w:r>
      <w:proofErr w:type="spellStart"/>
      <w:r>
        <w:rPr>
          <w:lang w:val="en-US"/>
        </w:rPr>
        <w:t>id</w:t>
      </w:r>
      <w:proofErr w:type="spellEnd"/>
      <w:r w:rsidRPr="00FC3F35">
        <w:t xml:space="preserve"> </w:t>
      </w:r>
      <w:r>
        <w:rPr>
          <w:lang w:val="en-US"/>
        </w:rPr>
        <w:t>start</w:t>
      </w:r>
      <w:r w:rsidRPr="00FC3F35">
        <w:t xml:space="preserve"> </w:t>
      </w:r>
      <w:r>
        <w:t xml:space="preserve">заголовок </w:t>
      </w:r>
      <w:r>
        <w:rPr>
          <w:lang w:val="en-US"/>
        </w:rPr>
        <w:t>h</w:t>
      </w:r>
      <w:r w:rsidRPr="00FC3F35">
        <w:t xml:space="preserve">1 </w:t>
      </w:r>
      <w:r>
        <w:t>с текстом «Привет, мир!».</w:t>
      </w:r>
    </w:p>
    <w:p w14:paraId="60FF240A" w14:textId="77777777" w:rsidR="00FC3F35" w:rsidRPr="00192592" w:rsidRDefault="00FC3F35" w:rsidP="00FC3F35">
      <w:pPr>
        <w:pStyle w:val="af8"/>
      </w:pPr>
    </w:p>
    <w:p w14:paraId="37168D3E" w14:textId="77777777" w:rsidR="00FC3F35" w:rsidRDefault="00FC3F35" w:rsidP="00FC3F35">
      <w:pPr>
        <w:pStyle w:val="af8"/>
      </w:pPr>
      <w:r w:rsidRPr="00192592">
        <w:rPr>
          <w:noProof/>
        </w:rPr>
        <w:drawing>
          <wp:inline distT="0" distB="0" distL="0" distR="0" wp14:anchorId="773555CB" wp14:editId="54293785">
            <wp:extent cx="5744377" cy="1086002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B55E0" w14:textId="35EBEA0E" w:rsidR="00FC3F35" w:rsidRPr="00020F54" w:rsidRDefault="00FC3F35" w:rsidP="00FC3F35">
      <w:pPr>
        <w:pStyle w:val="af8"/>
      </w:pPr>
      <w:r>
        <w:rPr>
          <w:i/>
          <w:iCs/>
        </w:rPr>
        <w:t>Рис. 4.1.</w:t>
      </w:r>
      <w:r>
        <w:t xml:space="preserve"> Пример создания объекта </w:t>
      </w:r>
      <w:r w:rsidR="00020F54">
        <w:rPr>
          <w:lang w:val="en-US"/>
        </w:rPr>
        <w:t>HTML</w:t>
      </w:r>
      <w:r w:rsidR="00020F54" w:rsidRPr="00020F54">
        <w:t xml:space="preserve"> </w:t>
      </w:r>
      <w:r w:rsidR="00020F54">
        <w:t xml:space="preserve">в коде </w:t>
      </w:r>
      <w:r w:rsidR="00020F54">
        <w:rPr>
          <w:lang w:val="en-US"/>
        </w:rPr>
        <w:t>JavaScript</w:t>
      </w:r>
    </w:p>
    <w:p w14:paraId="785B9EDF" w14:textId="77777777" w:rsidR="00FC3F35" w:rsidRDefault="00FC3F35" w:rsidP="00FC3F35">
      <w:pPr>
        <w:pStyle w:val="23"/>
      </w:pPr>
    </w:p>
    <w:p w14:paraId="7F7DD611" w14:textId="2BC0F5E5" w:rsidR="00E0729E" w:rsidRDefault="00E0729E" w:rsidP="00FC3F35">
      <w:pPr>
        <w:pStyle w:val="23"/>
      </w:pPr>
      <w:r>
        <w:t xml:space="preserve">В </w:t>
      </w:r>
      <w:r w:rsidRPr="00E0729E">
        <w:t>HTML5</w:t>
      </w:r>
      <w:r>
        <w:t xml:space="preserve"> появились атрибуты</w:t>
      </w:r>
      <w:r w:rsidRPr="00E0729E">
        <w:t>, которы</w:t>
      </w:r>
      <w:r>
        <w:t>е</w:t>
      </w:r>
      <w:r w:rsidRPr="00E0729E">
        <w:t xml:space="preserve"> позволя</w:t>
      </w:r>
      <w:r>
        <w:t>ю</w:t>
      </w:r>
      <w:r w:rsidRPr="00E0729E">
        <w:t xml:space="preserve">т хранить произвольные данные прямо в элементе HTML-разметки. Его название </w:t>
      </w:r>
      <w:r w:rsidRPr="00E0729E">
        <w:lastRenderedPageBreak/>
        <w:t xml:space="preserve">всегда начинается с префикса </w:t>
      </w:r>
      <w:r>
        <w:t>«</w:t>
      </w:r>
      <w:proofErr w:type="spellStart"/>
      <w:r w:rsidRPr="00E0729E">
        <w:t>data</w:t>
      </w:r>
      <w:proofErr w:type="spellEnd"/>
      <w:r w:rsidRPr="00E0729E">
        <w:t>-</w:t>
      </w:r>
      <w:r>
        <w:t>»</w:t>
      </w:r>
      <w:r w:rsidRPr="00E0729E">
        <w:t>.</w:t>
      </w:r>
      <w:r>
        <w:t xml:space="preserve"> Для его присвоения в </w:t>
      </w:r>
      <w:r>
        <w:rPr>
          <w:lang w:val="en-US"/>
        </w:rPr>
        <w:t>JavaScript</w:t>
      </w:r>
      <w:r w:rsidRPr="00E0729E">
        <w:t xml:space="preserve"> </w:t>
      </w:r>
      <w:r>
        <w:t>объекту используется конструкция объект</w:t>
      </w:r>
      <w:r w:rsidRPr="00E0729E">
        <w:t>.dataset.</w:t>
      </w:r>
      <w:r>
        <w:t>атрибут1</w:t>
      </w:r>
      <w:r w:rsidRPr="00E0729E">
        <w:t xml:space="preserve"> = '</w:t>
      </w:r>
      <w:r>
        <w:t>данные</w:t>
      </w:r>
      <w:r w:rsidRPr="00E0729E">
        <w:t>'</w:t>
      </w:r>
      <w:r>
        <w:t xml:space="preserve"> (так у объекта появится свойство </w:t>
      </w:r>
      <w:r>
        <w:rPr>
          <w:lang w:val="en-US"/>
        </w:rPr>
        <w:t>data</w:t>
      </w:r>
      <w:r w:rsidRPr="00E0729E">
        <w:t>-</w:t>
      </w:r>
      <w:r>
        <w:t>атрибут1</w:t>
      </w:r>
      <w:r w:rsidR="00C74A07">
        <w:t xml:space="preserve"> со значением </w:t>
      </w:r>
      <w:r w:rsidR="00C74A07" w:rsidRPr="00E0729E">
        <w:t xml:space="preserve"> '</w:t>
      </w:r>
      <w:r w:rsidR="00C74A07">
        <w:t>данные</w:t>
      </w:r>
      <w:r w:rsidR="00C74A07" w:rsidRPr="00E0729E">
        <w:t>'</w:t>
      </w:r>
      <w:r>
        <w:t>).</w:t>
      </w:r>
    </w:p>
    <w:p w14:paraId="00226956" w14:textId="17AEE5A0" w:rsidR="001657A7" w:rsidRDefault="001657A7" w:rsidP="001657A7">
      <w:pPr>
        <w:pStyle w:val="23"/>
      </w:pPr>
      <w:r w:rsidRPr="00EC3AE8">
        <w:t>4.</w:t>
      </w:r>
      <w:r>
        <w:t>3</w:t>
      </w:r>
      <w:r w:rsidRPr="00EC3AE8">
        <w:t xml:space="preserve">. В конце файла main.js вызовите </w:t>
      </w:r>
      <w:proofErr w:type="spellStart"/>
      <w:r w:rsidRPr="00EC3AE8">
        <w:t>renderNotes</w:t>
      </w:r>
      <w:proofErr w:type="spellEnd"/>
      <w:r w:rsidRPr="00EC3AE8">
        <w:t>() один раз, чтобы при загрузке страницы отобразились все ранее сохраненные заметки.</w:t>
      </w:r>
    </w:p>
    <w:p w14:paraId="41C8A347" w14:textId="2EC4221F" w:rsidR="007A0773" w:rsidRPr="001657A7" w:rsidRDefault="007A0773" w:rsidP="007A0773">
      <w:pPr>
        <w:pStyle w:val="23"/>
      </w:pPr>
      <w:r w:rsidRPr="00231CF2">
        <w:t>4.</w:t>
      </w:r>
      <w:r>
        <w:t>4</w:t>
      </w:r>
      <w:r w:rsidRPr="00231CF2">
        <w:t xml:space="preserve">. </w:t>
      </w:r>
      <w:r>
        <w:t xml:space="preserve">Для проверки работы страницы здесь и далее используйте </w:t>
      </w:r>
      <w:proofErr w:type="spellStart"/>
      <w:r>
        <w:rPr>
          <w:lang w:val="en-US"/>
        </w:rPr>
        <w:t>LiveServer</w:t>
      </w:r>
      <w:proofErr w:type="spellEnd"/>
      <w:r w:rsidRPr="00231CF2">
        <w:t xml:space="preserve"> </w:t>
      </w:r>
      <w:r>
        <w:t>–</w:t>
      </w:r>
      <w:r w:rsidRPr="00231CF2">
        <w:t xml:space="preserve"> </w:t>
      </w:r>
      <w:r>
        <w:t xml:space="preserve">одноименную кнопку в правом нижнем углу </w:t>
      </w:r>
      <w:r>
        <w:rPr>
          <w:lang w:val="en-US"/>
        </w:rPr>
        <w:t>VS</w:t>
      </w:r>
      <w:r w:rsidRPr="00231CF2">
        <w:t xml:space="preserve"> </w:t>
      </w:r>
      <w:r>
        <w:rPr>
          <w:lang w:val="en-US"/>
        </w:rPr>
        <w:t>Code</w:t>
      </w:r>
      <w:r w:rsidRPr="00231CF2">
        <w:t xml:space="preserve"> </w:t>
      </w:r>
      <w:r>
        <w:t xml:space="preserve">при открытом в нем файле </w:t>
      </w:r>
      <w:r>
        <w:rPr>
          <w:lang w:val="en-US"/>
        </w:rPr>
        <w:t>index</w:t>
      </w:r>
      <w:r w:rsidRPr="00231CF2">
        <w:t>.</w:t>
      </w:r>
      <w:r>
        <w:rPr>
          <w:lang w:val="en-US"/>
        </w:rPr>
        <w:t>html</w:t>
      </w:r>
      <w:r w:rsidR="002278E8" w:rsidRPr="002278E8">
        <w:t xml:space="preserve"> (</w:t>
      </w:r>
      <w:r w:rsidR="002278E8">
        <w:t xml:space="preserve">если ее нет, ищите обозначение запрещающего знака и слово </w:t>
      </w:r>
      <w:r w:rsidR="002278E8">
        <w:rPr>
          <w:lang w:val="en-US"/>
        </w:rPr>
        <w:t>Port</w:t>
      </w:r>
      <w:r w:rsidR="002278E8">
        <w:t xml:space="preserve"> в том же месте, нажимайте на него)</w:t>
      </w:r>
      <w:r w:rsidRPr="00231CF2">
        <w:t>.</w:t>
      </w:r>
      <w:r>
        <w:t xml:space="preserve"> Для отладки кода можно добавить в него строки </w:t>
      </w:r>
      <w:r>
        <w:rPr>
          <w:lang w:val="en-US"/>
        </w:rPr>
        <w:t>console</w:t>
      </w:r>
      <w:r w:rsidRPr="008C6190">
        <w:t>.</w:t>
      </w:r>
      <w:r>
        <w:rPr>
          <w:lang w:val="en-US"/>
        </w:rPr>
        <w:t>log</w:t>
      </w:r>
      <w:r w:rsidRPr="008C6190">
        <w:t>('</w:t>
      </w:r>
      <w:r>
        <w:t>текст для отладки</w:t>
      </w:r>
      <w:r w:rsidRPr="008C6190">
        <w:t xml:space="preserve">') </w:t>
      </w:r>
      <w:r>
        <w:t xml:space="preserve">и открыть в браузере консоль разработчика (например, в </w:t>
      </w:r>
      <w:r>
        <w:rPr>
          <w:lang w:val="en-US"/>
        </w:rPr>
        <w:t>Chrome</w:t>
      </w:r>
      <w:r w:rsidRPr="008C6190">
        <w:t xml:space="preserve"> </w:t>
      </w:r>
      <w:r>
        <w:t>нажать правой кнопкой мыши по странице и выбрать «Посмотреть код»). В данном меню найдите раздел консоль (</w:t>
      </w:r>
      <w:r>
        <w:rPr>
          <w:lang w:val="en-US"/>
        </w:rPr>
        <w:t>Console</w:t>
      </w:r>
      <w:r w:rsidRPr="008C6190">
        <w:t>)</w:t>
      </w:r>
      <w:r>
        <w:t xml:space="preserve">, здесь будут отображаться ошибки (не только в </w:t>
      </w:r>
      <w:r>
        <w:rPr>
          <w:lang w:val="en-US"/>
        </w:rPr>
        <w:t>JavaScript</w:t>
      </w:r>
      <w:r w:rsidRPr="008C6190">
        <w:t xml:space="preserve">) </w:t>
      </w:r>
      <w:r>
        <w:t>и</w:t>
      </w:r>
      <w:r w:rsidRPr="008C6190">
        <w:t>/</w:t>
      </w:r>
      <w:r>
        <w:t xml:space="preserve">или ваши сообщения </w:t>
      </w:r>
      <w:r>
        <w:rPr>
          <w:lang w:val="en-US"/>
        </w:rPr>
        <w:t>console</w:t>
      </w:r>
      <w:r w:rsidRPr="008C6190">
        <w:t>.</w:t>
      </w:r>
      <w:r>
        <w:rPr>
          <w:lang w:val="en-US"/>
        </w:rPr>
        <w:t>log</w:t>
      </w:r>
      <w:r>
        <w:t>.</w:t>
      </w:r>
    </w:p>
    <w:p w14:paraId="7A605961" w14:textId="08DBFA3E" w:rsidR="003411E9" w:rsidRPr="002278E8" w:rsidRDefault="001657A7" w:rsidP="003411E9">
      <w:pPr>
        <w:pStyle w:val="23"/>
      </w:pPr>
      <w:r>
        <w:t>4.</w:t>
      </w:r>
      <w:r w:rsidR="007A0773">
        <w:t>5</w:t>
      </w:r>
      <w:r>
        <w:t xml:space="preserve">. Проверьте работоспособность функции, для чего закомментируйте строку в </w:t>
      </w:r>
      <w:proofErr w:type="spellStart"/>
      <w:r>
        <w:rPr>
          <w:lang w:val="en-US"/>
        </w:rPr>
        <w:t>renderNotes</w:t>
      </w:r>
      <w:proofErr w:type="spellEnd"/>
      <w:r w:rsidRPr="001657A7">
        <w:t>,</w:t>
      </w:r>
      <w:r>
        <w:t xml:space="preserve"> </w:t>
      </w:r>
      <w:r w:rsidR="003411E9">
        <w:t>ответственную</w:t>
      </w:r>
      <w:r>
        <w:t xml:space="preserve"> за загрузку сохраненных заметок. Под этой строкой добавьте другую с тем же именем переменной и содержимым: </w:t>
      </w:r>
    </w:p>
    <w:p w14:paraId="36DE6720" w14:textId="70835BA9" w:rsidR="003411E9" w:rsidRPr="002278E8" w:rsidRDefault="003411E9" w:rsidP="003411E9">
      <w:pPr>
        <w:pStyle w:val="af8"/>
      </w:pPr>
      <w:r w:rsidRPr="002278E8">
        <w:t>[{"</w:t>
      </w:r>
      <w:r w:rsidRPr="003411E9">
        <w:rPr>
          <w:lang w:val="en-US"/>
        </w:rPr>
        <w:t>id</w:t>
      </w:r>
      <w:r w:rsidRPr="002278E8">
        <w:t>":0, "</w:t>
      </w:r>
      <w:r w:rsidRPr="003411E9">
        <w:rPr>
          <w:lang w:val="en-US"/>
        </w:rPr>
        <w:t>title</w:t>
      </w:r>
      <w:r w:rsidRPr="002278E8">
        <w:t>":"</w:t>
      </w:r>
      <w:r w:rsidRPr="003411E9">
        <w:t>один</w:t>
      </w:r>
      <w:r w:rsidRPr="002278E8">
        <w:t>", "</w:t>
      </w:r>
      <w:r w:rsidRPr="003411E9">
        <w:rPr>
          <w:lang w:val="en-US"/>
        </w:rPr>
        <w:t>text</w:t>
      </w:r>
      <w:r w:rsidRPr="002278E8">
        <w:t>":"</w:t>
      </w:r>
      <w:r w:rsidRPr="003411E9">
        <w:t>первый</w:t>
      </w:r>
      <w:r w:rsidRPr="002278E8">
        <w:t>"}, {"</w:t>
      </w:r>
      <w:r w:rsidRPr="003411E9">
        <w:rPr>
          <w:lang w:val="en-US"/>
        </w:rPr>
        <w:t>id</w:t>
      </w:r>
      <w:r w:rsidRPr="002278E8">
        <w:t>":1, "</w:t>
      </w:r>
      <w:r w:rsidRPr="003411E9">
        <w:rPr>
          <w:lang w:val="en-US"/>
        </w:rPr>
        <w:t>title</w:t>
      </w:r>
      <w:r w:rsidRPr="002278E8">
        <w:t>":"</w:t>
      </w:r>
      <w:r w:rsidRPr="003411E9">
        <w:t>два</w:t>
      </w:r>
      <w:r w:rsidRPr="002278E8">
        <w:t>", "</w:t>
      </w:r>
      <w:r w:rsidRPr="003411E9">
        <w:rPr>
          <w:lang w:val="en-US"/>
        </w:rPr>
        <w:t>text</w:t>
      </w:r>
      <w:r w:rsidRPr="002278E8">
        <w:t>":"</w:t>
      </w:r>
      <w:r w:rsidRPr="003411E9">
        <w:t>второй</w:t>
      </w:r>
      <w:r w:rsidRPr="002278E8">
        <w:t>"}]</w:t>
      </w:r>
    </w:p>
    <w:p w14:paraId="4A36023B" w14:textId="3FFDA336" w:rsidR="0095463D" w:rsidRPr="002278E8" w:rsidRDefault="0095463D" w:rsidP="0095463D">
      <w:pPr>
        <w:pStyle w:val="23"/>
        <w:ind w:firstLine="0"/>
      </w:pPr>
      <w:r>
        <w:t xml:space="preserve">которое </w:t>
      </w:r>
      <w:r w:rsidR="00B50C8D">
        <w:t>подобно</w:t>
      </w:r>
      <w:r>
        <w:t xml:space="preserve"> массив</w:t>
      </w:r>
      <w:r w:rsidR="00B50C8D">
        <w:t>у</w:t>
      </w:r>
      <w:r>
        <w:t xml:space="preserve"> в </w:t>
      </w:r>
      <w:r>
        <w:rPr>
          <w:lang w:val="en-US"/>
        </w:rPr>
        <w:t>JSON</w:t>
      </w:r>
      <w:r w:rsidRPr="0095463D">
        <w:t>-</w:t>
      </w:r>
      <w:r>
        <w:t>формате (</w:t>
      </w:r>
      <w:r w:rsidR="006174DC">
        <w:t xml:space="preserve">является </w:t>
      </w:r>
      <w:r>
        <w:t>словар</w:t>
      </w:r>
      <w:r w:rsidR="006174DC">
        <w:t>ем, как в</w:t>
      </w:r>
      <w:r>
        <w:t xml:space="preserve"> </w:t>
      </w:r>
      <w:r>
        <w:rPr>
          <w:lang w:val="en-US"/>
        </w:rPr>
        <w:t>Python</w:t>
      </w:r>
      <w:r w:rsidRPr="006174DC">
        <w:t>).</w:t>
      </w:r>
      <w:r w:rsidR="006174DC" w:rsidRPr="006174DC">
        <w:t xml:space="preserve"> </w:t>
      </w:r>
      <w:r w:rsidR="006174DC">
        <w:t xml:space="preserve">Таким образом, каждый объект заметки – это </w:t>
      </w:r>
      <w:r w:rsidR="006174DC">
        <w:rPr>
          <w:lang w:val="en-US"/>
        </w:rPr>
        <w:t>JSON</w:t>
      </w:r>
      <w:r w:rsidR="006174DC" w:rsidRPr="006174DC">
        <w:t xml:space="preserve"> </w:t>
      </w:r>
      <w:r w:rsidR="006174DC">
        <w:t>с тремя полями (</w:t>
      </w:r>
      <w:r w:rsidR="006174DC">
        <w:rPr>
          <w:lang w:val="en-US"/>
        </w:rPr>
        <w:t>id</w:t>
      </w:r>
      <w:r w:rsidR="006174DC" w:rsidRPr="006174DC">
        <w:t xml:space="preserve">, </w:t>
      </w:r>
      <w:r w:rsidR="006174DC">
        <w:rPr>
          <w:lang w:val="en-US"/>
        </w:rPr>
        <w:t>title</w:t>
      </w:r>
      <w:r w:rsidR="006174DC" w:rsidRPr="006174DC">
        <w:t xml:space="preserve">, </w:t>
      </w:r>
      <w:r w:rsidR="006174DC">
        <w:rPr>
          <w:lang w:val="en-US"/>
        </w:rPr>
        <w:t>text</w:t>
      </w:r>
      <w:r w:rsidR="006174DC" w:rsidRPr="006174DC">
        <w:t xml:space="preserve">) </w:t>
      </w:r>
      <w:r w:rsidR="006174DC">
        <w:t xml:space="preserve">и при создании нового объекта нужно </w:t>
      </w:r>
      <w:proofErr w:type="spellStart"/>
      <w:r w:rsidR="006174DC">
        <w:t>формиро</w:t>
      </w:r>
      <w:proofErr w:type="spellEnd"/>
    </w:p>
    <w:p w14:paraId="102BECA6" w14:textId="6C350CB9" w:rsidR="001657A7" w:rsidRDefault="0095463D" w:rsidP="0095463D">
      <w:pPr>
        <w:pStyle w:val="23"/>
      </w:pPr>
      <w:r>
        <w:t>Т</w:t>
      </w:r>
      <w:r w:rsidR="003411E9">
        <w:t>еперь при загрузке страницы должны выводиться две заметки с заданным вами содержимым. Если этого не происходит – ищите причину ошибки</w:t>
      </w:r>
      <w:r w:rsidR="00147394">
        <w:t>;</w:t>
      </w:r>
    </w:p>
    <w:p w14:paraId="5A5AF5D1" w14:textId="30FD5B05" w:rsidR="00147394" w:rsidRPr="00AC4955" w:rsidRDefault="00147394" w:rsidP="00147394">
      <w:pPr>
        <w:pStyle w:val="a0"/>
        <w:rPr>
          <w:lang w:val="ru-RU"/>
        </w:rPr>
      </w:pPr>
      <w:r>
        <w:rPr>
          <w:lang w:val="ru-RU"/>
        </w:rPr>
        <w:t xml:space="preserve">смените </w:t>
      </w:r>
      <w:r w:rsidR="00AC4955">
        <w:rPr>
          <w:lang w:val="ru-RU"/>
        </w:rPr>
        <w:t xml:space="preserve">индекс цикла </w:t>
      </w:r>
      <w:proofErr w:type="spellStart"/>
      <w:r w:rsidR="00AC4955">
        <w:t>forEach</w:t>
      </w:r>
      <w:proofErr w:type="spellEnd"/>
      <w:r w:rsidR="00AC4955" w:rsidRPr="00AC4955">
        <w:rPr>
          <w:lang w:val="ru-RU"/>
        </w:rPr>
        <w:t xml:space="preserve"> </w:t>
      </w:r>
      <w:r w:rsidR="00AC4955">
        <w:rPr>
          <w:lang w:val="ru-RU"/>
        </w:rPr>
        <w:t xml:space="preserve">в присвоении </w:t>
      </w:r>
      <w:r w:rsidR="00AC4955">
        <w:t>data</w:t>
      </w:r>
      <w:r w:rsidR="00AC4955" w:rsidRPr="00AC4955">
        <w:rPr>
          <w:lang w:val="ru-RU"/>
        </w:rPr>
        <w:t>-</w:t>
      </w:r>
      <w:r w:rsidR="00AC4955">
        <w:rPr>
          <w:lang w:val="ru-RU"/>
        </w:rPr>
        <w:t xml:space="preserve">атрибута </w:t>
      </w:r>
      <w:r w:rsidR="00AC4955">
        <w:t>id</w:t>
      </w:r>
      <w:r w:rsidR="00AC4955" w:rsidRPr="00AC4955">
        <w:rPr>
          <w:lang w:val="ru-RU"/>
        </w:rPr>
        <w:t xml:space="preserve"> </w:t>
      </w:r>
      <w:r w:rsidR="00AC4955">
        <w:rPr>
          <w:lang w:val="ru-RU"/>
        </w:rPr>
        <w:t xml:space="preserve">к кнопке на атрибут </w:t>
      </w:r>
      <w:r w:rsidR="00AC4955">
        <w:t>id</w:t>
      </w:r>
      <w:r w:rsidR="00AC4955" w:rsidRPr="00AC4955">
        <w:rPr>
          <w:lang w:val="ru-RU"/>
        </w:rPr>
        <w:t xml:space="preserve"> </w:t>
      </w:r>
      <w:r w:rsidR="00AC4955">
        <w:rPr>
          <w:lang w:val="ru-RU"/>
        </w:rPr>
        <w:t xml:space="preserve">от заметки. </w:t>
      </w:r>
    </w:p>
    <w:p w14:paraId="290A9F2C" w14:textId="1812E128" w:rsidR="00EC3AE8" w:rsidRDefault="00EC3AE8" w:rsidP="00EC3AE8">
      <w:pPr>
        <w:pStyle w:val="23"/>
      </w:pPr>
      <w:r w:rsidRPr="00EC3AE8">
        <w:t>4.</w:t>
      </w:r>
      <w:r w:rsidR="007A0773">
        <w:t>6</w:t>
      </w:r>
      <w:r w:rsidRPr="00EC3AE8">
        <w:t xml:space="preserve">. Добавьте обработчик события </w:t>
      </w:r>
      <w:proofErr w:type="spellStart"/>
      <w:r w:rsidRPr="00EC3AE8">
        <w:t>submit</w:t>
      </w:r>
      <w:proofErr w:type="spellEnd"/>
      <w:r w:rsidRPr="00EC3AE8">
        <w:t xml:space="preserve"> на форму с идентификатором </w:t>
      </w:r>
      <w:proofErr w:type="spellStart"/>
      <w:r w:rsidRPr="00EC3AE8">
        <w:t>note-form</w:t>
      </w:r>
      <w:proofErr w:type="spellEnd"/>
      <w:r w:rsidR="00DB7B9A" w:rsidRPr="00DB7B9A">
        <w:t>:</w:t>
      </w:r>
    </w:p>
    <w:p w14:paraId="62DAB624" w14:textId="77777777" w:rsidR="006E58F2" w:rsidRPr="006E58F2" w:rsidRDefault="00DB7B9A" w:rsidP="00DB7B9A">
      <w:pPr>
        <w:pStyle w:val="a0"/>
        <w:rPr>
          <w:lang w:val="ru-RU"/>
        </w:rPr>
      </w:pPr>
      <w:r>
        <w:rPr>
          <w:lang w:val="ru-RU"/>
        </w:rPr>
        <w:t xml:space="preserve">в отличие от прошлой работы, назначим обработчик в самом коде </w:t>
      </w:r>
      <w:r>
        <w:t>JavaScript</w:t>
      </w:r>
      <w:r w:rsidRPr="00DB7B9A">
        <w:rPr>
          <w:lang w:val="ru-RU"/>
        </w:rPr>
        <w:t xml:space="preserve">, </w:t>
      </w:r>
      <w:r>
        <w:rPr>
          <w:lang w:val="ru-RU"/>
        </w:rPr>
        <w:t xml:space="preserve">без атрибута </w:t>
      </w:r>
      <w:r>
        <w:t>onclick</w:t>
      </w:r>
      <w:r w:rsidRPr="00DB7B9A">
        <w:rPr>
          <w:lang w:val="ru-RU"/>
        </w:rPr>
        <w:t xml:space="preserve"> </w:t>
      </w:r>
      <w:r>
        <w:rPr>
          <w:lang w:val="ru-RU"/>
        </w:rPr>
        <w:t xml:space="preserve">у кнопки. Для этого нужно создать константу и получить по </w:t>
      </w:r>
      <w:r>
        <w:t>id</w:t>
      </w:r>
      <w:r w:rsidRPr="00DB7B9A">
        <w:rPr>
          <w:lang w:val="ru-RU"/>
        </w:rPr>
        <w:t xml:space="preserve"> </w:t>
      </w:r>
      <w:r>
        <w:rPr>
          <w:lang w:val="ru-RU"/>
        </w:rPr>
        <w:t>объект кнопки в нее (</w:t>
      </w:r>
      <w:proofErr w:type="spellStart"/>
      <w:r>
        <w:t>getElementById</w:t>
      </w:r>
      <w:proofErr w:type="spellEnd"/>
      <w:r w:rsidRPr="00DB7B9A">
        <w:rPr>
          <w:lang w:val="ru-RU"/>
        </w:rPr>
        <w:t xml:space="preserve">), </w:t>
      </w:r>
      <w:r>
        <w:rPr>
          <w:lang w:val="ru-RU"/>
        </w:rPr>
        <w:lastRenderedPageBreak/>
        <w:t>после чего назначить этой переменной обработчик нажатия (</w:t>
      </w:r>
      <w:proofErr w:type="spellStart"/>
      <w:proofErr w:type="gramStart"/>
      <w:r w:rsidRPr="00DB7B9A">
        <w:rPr>
          <w:lang w:val="ru-RU"/>
        </w:rPr>
        <w:t>submit</w:t>
      </w:r>
      <w:proofErr w:type="spellEnd"/>
      <w:r>
        <w:rPr>
          <w:lang w:val="ru-RU"/>
        </w:rPr>
        <w:t xml:space="preserve"> по сути</w:t>
      </w:r>
      <w:proofErr w:type="gramEnd"/>
      <w:r>
        <w:rPr>
          <w:lang w:val="ru-RU"/>
        </w:rPr>
        <w:t xml:space="preserve"> тоже нажатие) с помощью </w:t>
      </w:r>
    </w:p>
    <w:p w14:paraId="488F5B1A" w14:textId="77777777" w:rsidR="006E58F2" w:rsidRPr="002278E8" w:rsidRDefault="00DB7B9A" w:rsidP="006E58F2">
      <w:pPr>
        <w:pStyle w:val="af8"/>
      </w:pPr>
      <w:proofErr w:type="spellStart"/>
      <w:r>
        <w:t>переменная_кнопки</w:t>
      </w:r>
      <w:r w:rsidRPr="00DB7B9A">
        <w:t>.addEventListener</w:t>
      </w:r>
      <w:proofErr w:type="spellEnd"/>
      <w:r w:rsidRPr="00DB7B9A">
        <w:t>('</w:t>
      </w:r>
      <w:proofErr w:type="spellStart"/>
      <w:r w:rsidRPr="00DB7B9A">
        <w:t>submit</w:t>
      </w:r>
      <w:proofErr w:type="spellEnd"/>
      <w:r w:rsidRPr="00DB7B9A">
        <w:t xml:space="preserve">', </w:t>
      </w:r>
      <w:r>
        <w:t>обработчик</w:t>
      </w:r>
      <w:r w:rsidRPr="00DB7B9A">
        <w:t>)</w:t>
      </w:r>
      <w:r w:rsidR="006E58F2" w:rsidRPr="006E58F2">
        <w:t>;</w:t>
      </w:r>
    </w:p>
    <w:p w14:paraId="40628323" w14:textId="6AC2066A" w:rsidR="00DB7B9A" w:rsidRPr="00DB7B9A" w:rsidRDefault="00DB7B9A" w:rsidP="006E58F2">
      <w:pPr>
        <w:pStyle w:val="23"/>
        <w:ind w:firstLine="0"/>
      </w:pPr>
      <w:r>
        <w:t>где обработчик – имя функции, которую нужно выполнить по нажатию на кнопку подтверждения формы (</w:t>
      </w:r>
      <w:r w:rsidR="006E58F2">
        <w:t xml:space="preserve">для обычной кнопки, не относящейся к подтверждению формы, </w:t>
      </w:r>
      <w:r>
        <w:t>вместо</w:t>
      </w:r>
      <w:r w:rsidRPr="00DB7B9A">
        <w:t xml:space="preserve"> </w:t>
      </w:r>
      <w:proofErr w:type="spellStart"/>
      <w:r w:rsidRPr="00DB7B9A">
        <w:t>submit</w:t>
      </w:r>
      <w:proofErr w:type="spellEnd"/>
      <w:r>
        <w:t xml:space="preserve"> нужно использовать </w:t>
      </w:r>
      <w:proofErr w:type="spellStart"/>
      <w:r>
        <w:t>click</w:t>
      </w:r>
      <w:proofErr w:type="spellEnd"/>
      <w:r w:rsidRPr="00DB7B9A">
        <w:t>)</w:t>
      </w:r>
      <w:r>
        <w:t>;</w:t>
      </w:r>
    </w:p>
    <w:p w14:paraId="17891B93" w14:textId="6EC4B428" w:rsidR="00EC3AE8" w:rsidRPr="00EC3AE8" w:rsidRDefault="00DB7B9A" w:rsidP="00EC3AE8">
      <w:pPr>
        <w:pStyle w:val="a0"/>
        <w:rPr>
          <w:lang w:val="ru-RU"/>
        </w:rPr>
      </w:pPr>
      <w:r>
        <w:rPr>
          <w:lang w:val="ru-RU"/>
        </w:rPr>
        <w:t>в</w:t>
      </w:r>
      <w:r w:rsidR="00EC3AE8" w:rsidRPr="00EC3AE8">
        <w:rPr>
          <w:lang w:val="ru-RU"/>
        </w:rPr>
        <w:t xml:space="preserve">нутри обработчика отмените стандартное поведение отправки формы с помощью </w:t>
      </w:r>
      <w:r w:rsidR="00A273E2">
        <w:rPr>
          <w:lang w:val="ru-RU"/>
        </w:rPr>
        <w:t xml:space="preserve">добавления </w:t>
      </w:r>
      <w:r w:rsidR="00EC3AE8" w:rsidRPr="00EC3AE8">
        <w:t>event</w:t>
      </w:r>
      <w:r w:rsidR="00EC3AE8" w:rsidRPr="00EC3AE8">
        <w:rPr>
          <w:lang w:val="ru-RU"/>
        </w:rPr>
        <w:t>.</w:t>
      </w:r>
      <w:proofErr w:type="spellStart"/>
      <w:r w:rsidR="00EC3AE8" w:rsidRPr="00EC3AE8">
        <w:t>preventDefault</w:t>
      </w:r>
      <w:proofErr w:type="spellEnd"/>
      <w:r w:rsidR="00EC3AE8" w:rsidRPr="00EC3AE8">
        <w:rPr>
          <w:lang w:val="ru-RU"/>
        </w:rPr>
        <w:t>()</w:t>
      </w:r>
      <w:r w:rsidR="00A273E2">
        <w:rPr>
          <w:lang w:val="ru-RU"/>
        </w:rPr>
        <w:t xml:space="preserve"> в качестве первой строки в теле функции обработчика</w:t>
      </w:r>
      <w:r w:rsidR="00A273E2" w:rsidRPr="00A273E2">
        <w:rPr>
          <w:lang w:val="ru-RU"/>
        </w:rPr>
        <w:t xml:space="preserve">. </w:t>
      </w:r>
      <w:proofErr w:type="gramStart"/>
      <w:r w:rsidR="00A273E2">
        <w:rPr>
          <w:lang w:val="ru-RU"/>
        </w:rPr>
        <w:t>Также, несмотря на то, что</w:t>
      </w:r>
      <w:proofErr w:type="gramEnd"/>
      <w:r w:rsidR="00A273E2">
        <w:rPr>
          <w:lang w:val="ru-RU"/>
        </w:rPr>
        <w:t xml:space="preserve"> </w:t>
      </w:r>
      <w:r w:rsidR="00A273E2">
        <w:t>event</w:t>
      </w:r>
      <w:r w:rsidR="00A273E2" w:rsidRPr="00A273E2">
        <w:rPr>
          <w:lang w:val="ru-RU"/>
        </w:rPr>
        <w:t xml:space="preserve"> </w:t>
      </w:r>
      <w:r w:rsidR="00A273E2">
        <w:rPr>
          <w:lang w:val="ru-RU"/>
        </w:rPr>
        <w:t xml:space="preserve">глобальная переменная по умолчанию, считается устаревшим такое использование </w:t>
      </w:r>
      <w:proofErr w:type="spellStart"/>
      <w:r w:rsidR="00A273E2">
        <w:t>preventDefault</w:t>
      </w:r>
      <w:proofErr w:type="spellEnd"/>
      <w:r w:rsidR="00A273E2" w:rsidRPr="00A273E2">
        <w:rPr>
          <w:lang w:val="ru-RU"/>
        </w:rPr>
        <w:t>.</w:t>
      </w:r>
      <w:r w:rsidR="00A273E2">
        <w:rPr>
          <w:lang w:val="ru-RU"/>
        </w:rPr>
        <w:t xml:space="preserve"> Современный подход – передавать </w:t>
      </w:r>
      <w:r w:rsidR="00A273E2">
        <w:t>event</w:t>
      </w:r>
      <w:r w:rsidR="00A273E2" w:rsidRPr="00A273E2">
        <w:rPr>
          <w:lang w:val="ru-RU"/>
        </w:rPr>
        <w:t xml:space="preserve"> </w:t>
      </w:r>
      <w:r w:rsidR="00A273E2">
        <w:rPr>
          <w:lang w:val="ru-RU"/>
        </w:rPr>
        <w:t>в качестве аргумента в функцию-обработчик, сделайте в своем обработчике также;</w:t>
      </w:r>
    </w:p>
    <w:p w14:paraId="01F39FE9" w14:textId="4CB31CDF" w:rsidR="00EC3AE8" w:rsidRPr="00EC3AE8" w:rsidRDefault="00A273E2" w:rsidP="00EC3AE8">
      <w:pPr>
        <w:pStyle w:val="a0"/>
        <w:rPr>
          <w:lang w:val="ru-RU"/>
        </w:rPr>
      </w:pPr>
      <w:r>
        <w:rPr>
          <w:lang w:val="ru-RU"/>
        </w:rPr>
        <w:t xml:space="preserve">далее в обработчике </w:t>
      </w:r>
      <w:r w:rsidR="00147394">
        <w:rPr>
          <w:lang w:val="ru-RU"/>
        </w:rPr>
        <w:t>запишите в константы</w:t>
      </w:r>
      <w:r w:rsidR="00EC3AE8" w:rsidRPr="00EC3AE8">
        <w:rPr>
          <w:lang w:val="ru-RU"/>
        </w:rPr>
        <w:t xml:space="preserve"> значения из полей ввода (</w:t>
      </w:r>
      <w:r w:rsidR="00EC3AE8" w:rsidRPr="00EC3AE8">
        <w:t>note</w:t>
      </w:r>
      <w:r w:rsidR="00EC3AE8" w:rsidRPr="00EC3AE8">
        <w:rPr>
          <w:lang w:val="ru-RU"/>
        </w:rPr>
        <w:t>-</w:t>
      </w:r>
      <w:r w:rsidR="00EC3AE8" w:rsidRPr="00EC3AE8">
        <w:t>title</w:t>
      </w:r>
      <w:r w:rsidR="00EC3AE8" w:rsidRPr="00EC3AE8">
        <w:rPr>
          <w:lang w:val="ru-RU"/>
        </w:rPr>
        <w:t xml:space="preserve"> и </w:t>
      </w:r>
      <w:r w:rsidR="00EC3AE8" w:rsidRPr="00EC3AE8">
        <w:t>note</w:t>
      </w:r>
      <w:r w:rsidR="00EC3AE8" w:rsidRPr="00EC3AE8">
        <w:rPr>
          <w:lang w:val="ru-RU"/>
        </w:rPr>
        <w:t>-</w:t>
      </w:r>
      <w:r w:rsidR="00EC3AE8" w:rsidRPr="00EC3AE8">
        <w:t>body</w:t>
      </w:r>
      <w:r w:rsidR="00EC3AE8" w:rsidRPr="00EC3AE8">
        <w:rPr>
          <w:lang w:val="ru-RU"/>
        </w:rPr>
        <w:t>).</w:t>
      </w:r>
      <w:r>
        <w:rPr>
          <w:lang w:val="ru-RU"/>
        </w:rPr>
        <w:t xml:space="preserve"> Для получения значения объекта, найденного в </w:t>
      </w:r>
      <w:r>
        <w:t>HTML</w:t>
      </w:r>
      <w:r w:rsidRPr="00A273E2">
        <w:rPr>
          <w:lang w:val="ru-RU"/>
        </w:rPr>
        <w:t xml:space="preserve">, </w:t>
      </w:r>
      <w:r>
        <w:rPr>
          <w:lang w:val="ru-RU"/>
        </w:rPr>
        <w:t xml:space="preserve">нужно считать его атрибут </w:t>
      </w:r>
      <w:r>
        <w:t>value</w:t>
      </w:r>
      <w:r w:rsidRPr="00A273E2">
        <w:rPr>
          <w:lang w:val="ru-RU"/>
        </w:rPr>
        <w:t xml:space="preserve"> (</w:t>
      </w:r>
      <w:r>
        <w:rPr>
          <w:lang w:val="ru-RU"/>
        </w:rPr>
        <w:t>объект.</w:t>
      </w:r>
      <w:r>
        <w:t>value</w:t>
      </w:r>
      <w:r w:rsidRPr="00A273E2">
        <w:rPr>
          <w:lang w:val="ru-RU"/>
        </w:rPr>
        <w:t>);</w:t>
      </w:r>
    </w:p>
    <w:p w14:paraId="7A4A6863" w14:textId="206929EA" w:rsidR="00EC3AE8" w:rsidRPr="00EC3AE8" w:rsidRDefault="00B47FC0" w:rsidP="00EC3AE8">
      <w:pPr>
        <w:pStyle w:val="a0"/>
        <w:rPr>
          <w:lang w:val="ru-RU"/>
        </w:rPr>
      </w:pPr>
      <w:r>
        <w:rPr>
          <w:lang w:val="ru-RU"/>
        </w:rPr>
        <w:t>с</w:t>
      </w:r>
      <w:r w:rsidR="00EC3AE8" w:rsidRPr="00EC3AE8">
        <w:rPr>
          <w:lang w:val="ru-RU"/>
        </w:rPr>
        <w:t xml:space="preserve">оздайте новый объект заметки с уникальным </w:t>
      </w:r>
      <w:r w:rsidR="00EC3AE8" w:rsidRPr="00EC3AE8">
        <w:t>id</w:t>
      </w:r>
      <w:r w:rsidR="00EC3AE8" w:rsidRPr="00EC3AE8">
        <w:rPr>
          <w:lang w:val="ru-RU"/>
        </w:rPr>
        <w:t xml:space="preserve"> (например, на основе текущего времени </w:t>
      </w:r>
      <w:r w:rsidR="00EC3AE8" w:rsidRPr="00EC3AE8">
        <w:t>Date</w:t>
      </w:r>
      <w:r w:rsidR="00EC3AE8" w:rsidRPr="00EC3AE8">
        <w:rPr>
          <w:lang w:val="ru-RU"/>
        </w:rPr>
        <w:t>.</w:t>
      </w:r>
      <w:r w:rsidR="00EC3AE8" w:rsidRPr="00EC3AE8">
        <w:t>now</w:t>
      </w:r>
      <w:r w:rsidR="00EC3AE8" w:rsidRPr="00EC3AE8">
        <w:rPr>
          <w:lang w:val="ru-RU"/>
        </w:rPr>
        <w:t>()</w:t>
      </w:r>
      <w:r w:rsidR="00E504FD">
        <w:rPr>
          <w:lang w:val="ru-RU"/>
        </w:rPr>
        <w:t>, который вернет число секунд, прошедших с 1 января 1970 г</w:t>
      </w:r>
      <w:r w:rsidR="00EC3AE8" w:rsidRPr="00EC3AE8">
        <w:rPr>
          <w:lang w:val="ru-RU"/>
        </w:rPr>
        <w:t>),</w:t>
      </w:r>
      <w:r w:rsidR="00E504FD">
        <w:rPr>
          <w:lang w:val="ru-RU"/>
        </w:rPr>
        <w:t xml:space="preserve"> а также с</w:t>
      </w:r>
      <w:r w:rsidR="00EC3AE8" w:rsidRPr="00EC3AE8">
        <w:rPr>
          <w:lang w:val="ru-RU"/>
        </w:rPr>
        <w:t xml:space="preserve"> </w:t>
      </w:r>
      <w:r w:rsidR="00EC3AE8" w:rsidRPr="00EC3AE8">
        <w:t>title</w:t>
      </w:r>
      <w:r w:rsidR="00EC3AE8" w:rsidRPr="00EC3AE8">
        <w:rPr>
          <w:lang w:val="ru-RU"/>
        </w:rPr>
        <w:t xml:space="preserve"> и </w:t>
      </w:r>
      <w:r w:rsidR="00EC3AE8" w:rsidRPr="00EC3AE8">
        <w:t>body</w:t>
      </w:r>
      <w:r w:rsidR="00EC3AE8" w:rsidRPr="00EC3AE8">
        <w:rPr>
          <w:lang w:val="ru-RU"/>
        </w:rPr>
        <w:t>.</w:t>
      </w:r>
    </w:p>
    <w:p w14:paraId="13938765" w14:textId="03E19288" w:rsidR="00EC3AE8" w:rsidRPr="00B97A5F" w:rsidRDefault="00B97A5F" w:rsidP="00957345">
      <w:pPr>
        <w:pStyle w:val="a0"/>
        <w:rPr>
          <w:lang w:val="ru-RU"/>
        </w:rPr>
      </w:pPr>
      <w:r w:rsidRPr="00B97A5F">
        <w:rPr>
          <w:lang w:val="ru-RU"/>
        </w:rPr>
        <w:t>п</w:t>
      </w:r>
      <w:r w:rsidR="00EC3AE8" w:rsidRPr="00B97A5F">
        <w:rPr>
          <w:lang w:val="ru-RU"/>
        </w:rPr>
        <w:t>олучите существующий массив заметок</w:t>
      </w:r>
      <w:r w:rsidRPr="00B97A5F">
        <w:rPr>
          <w:lang w:val="ru-RU"/>
        </w:rPr>
        <w:t xml:space="preserve"> с помощью </w:t>
      </w:r>
      <w:proofErr w:type="spellStart"/>
      <w:r w:rsidRPr="00B97A5F">
        <w:t>getNotes</w:t>
      </w:r>
      <w:proofErr w:type="spellEnd"/>
      <w:r w:rsidRPr="00B97A5F">
        <w:rPr>
          <w:lang w:val="ru-RU"/>
        </w:rPr>
        <w:t>()</w:t>
      </w:r>
      <w:r w:rsidR="00EC3AE8" w:rsidRPr="00B97A5F">
        <w:rPr>
          <w:lang w:val="ru-RU"/>
        </w:rPr>
        <w:t xml:space="preserve">, добавьте </w:t>
      </w:r>
      <w:r>
        <w:rPr>
          <w:lang w:val="ru-RU"/>
        </w:rPr>
        <w:t xml:space="preserve">ему в конец </w:t>
      </w:r>
      <w:r w:rsidR="00EC3AE8" w:rsidRPr="00B97A5F">
        <w:rPr>
          <w:lang w:val="ru-RU"/>
        </w:rPr>
        <w:t>новую заметку</w:t>
      </w:r>
      <w:r w:rsidR="00F22BEA">
        <w:rPr>
          <w:lang w:val="ru-RU"/>
        </w:rPr>
        <w:t xml:space="preserve"> (массив.</w:t>
      </w:r>
      <w:r w:rsidR="00F22BEA">
        <w:t>push</w:t>
      </w:r>
      <w:r w:rsidR="00F22BEA" w:rsidRPr="00B97A5F">
        <w:rPr>
          <w:lang w:val="ru-RU"/>
        </w:rPr>
        <w:t>(</w:t>
      </w:r>
      <w:r w:rsidR="00F22BEA">
        <w:rPr>
          <w:lang w:val="ru-RU"/>
        </w:rPr>
        <w:t>значение)</w:t>
      </w:r>
      <w:r w:rsidR="00F22BEA" w:rsidRPr="00F22BEA">
        <w:rPr>
          <w:lang w:val="ru-RU"/>
        </w:rPr>
        <w:t xml:space="preserve">, </w:t>
      </w:r>
      <w:r w:rsidR="00F22BEA">
        <w:rPr>
          <w:lang w:val="ru-RU"/>
        </w:rPr>
        <w:t xml:space="preserve">аналог </w:t>
      </w:r>
      <w:r w:rsidR="00F22BEA">
        <w:t>append</w:t>
      </w:r>
      <w:r w:rsidR="00F22BEA" w:rsidRPr="00F22BEA">
        <w:rPr>
          <w:lang w:val="ru-RU"/>
        </w:rPr>
        <w:t xml:space="preserve"> </w:t>
      </w:r>
      <w:r w:rsidR="00F22BEA">
        <w:rPr>
          <w:lang w:val="ru-RU"/>
        </w:rPr>
        <w:t xml:space="preserve">в </w:t>
      </w:r>
      <w:r w:rsidR="00F22BEA">
        <w:t>Python</w:t>
      </w:r>
      <w:r w:rsidR="00F22BEA" w:rsidRPr="00F22BEA">
        <w:rPr>
          <w:lang w:val="ru-RU"/>
        </w:rPr>
        <w:t xml:space="preserve">, </w:t>
      </w:r>
      <w:r w:rsidR="00F22BEA">
        <w:rPr>
          <w:lang w:val="ru-RU"/>
        </w:rPr>
        <w:t>ничего не возвращает, но добавляет значение в конец массива)</w:t>
      </w:r>
      <w:r w:rsidR="00EC3AE8" w:rsidRPr="00B97A5F">
        <w:rPr>
          <w:lang w:val="ru-RU"/>
        </w:rPr>
        <w:t xml:space="preserve"> и вызовите </w:t>
      </w:r>
      <w:proofErr w:type="spellStart"/>
      <w:r w:rsidR="00EC3AE8" w:rsidRPr="00EC3AE8">
        <w:t>saveNotes</w:t>
      </w:r>
      <w:proofErr w:type="spellEnd"/>
      <w:r w:rsidR="00EC3AE8" w:rsidRPr="00B97A5F">
        <w:rPr>
          <w:lang w:val="ru-RU"/>
        </w:rPr>
        <w:t>() для сохранения обновленного массива</w:t>
      </w:r>
      <w:r>
        <w:rPr>
          <w:lang w:val="ru-RU"/>
        </w:rPr>
        <w:t>;</w:t>
      </w:r>
    </w:p>
    <w:p w14:paraId="1DBDE79D" w14:textId="02261DFA" w:rsidR="00EC3AE8" w:rsidRDefault="00B97A5F" w:rsidP="00EC3AE8">
      <w:pPr>
        <w:pStyle w:val="a0"/>
        <w:rPr>
          <w:lang w:val="ru-RU"/>
        </w:rPr>
      </w:pPr>
      <w:r>
        <w:rPr>
          <w:lang w:val="ru-RU"/>
        </w:rPr>
        <w:t>в</w:t>
      </w:r>
      <w:r w:rsidR="00EC3AE8" w:rsidRPr="00EC3AE8">
        <w:rPr>
          <w:lang w:val="ru-RU"/>
        </w:rPr>
        <w:t xml:space="preserve">ызовите </w:t>
      </w:r>
      <w:proofErr w:type="spellStart"/>
      <w:r w:rsidR="00EC3AE8" w:rsidRPr="00EC3AE8">
        <w:t>renderNotes</w:t>
      </w:r>
      <w:proofErr w:type="spellEnd"/>
      <w:r w:rsidR="00EC3AE8" w:rsidRPr="00EC3AE8">
        <w:rPr>
          <w:lang w:val="ru-RU"/>
        </w:rPr>
        <w:t>() для обновления интерфейса</w:t>
      </w:r>
      <w:r w:rsidR="002B69BC">
        <w:rPr>
          <w:lang w:val="ru-RU"/>
        </w:rPr>
        <w:t>;</w:t>
      </w:r>
    </w:p>
    <w:p w14:paraId="6547D7C1" w14:textId="3D564031" w:rsidR="002B69BC" w:rsidRPr="00EC3AE8" w:rsidRDefault="002B69BC" w:rsidP="00EC3AE8">
      <w:pPr>
        <w:pStyle w:val="a0"/>
        <w:rPr>
          <w:lang w:val="ru-RU"/>
        </w:rPr>
      </w:pPr>
      <w:r>
        <w:rPr>
          <w:lang w:val="ru-RU"/>
        </w:rPr>
        <w:t xml:space="preserve">в </w:t>
      </w:r>
      <w:proofErr w:type="spellStart"/>
      <w:r>
        <w:t>renderNotes</w:t>
      </w:r>
      <w:proofErr w:type="spellEnd"/>
      <w:r w:rsidRPr="002B69BC">
        <w:rPr>
          <w:lang w:val="ru-RU"/>
        </w:rPr>
        <w:t xml:space="preserve">() </w:t>
      </w:r>
      <w:proofErr w:type="spellStart"/>
      <w:r>
        <w:rPr>
          <w:lang w:val="ru-RU"/>
        </w:rPr>
        <w:t>раскомментируйте</w:t>
      </w:r>
      <w:proofErr w:type="spellEnd"/>
      <w:r>
        <w:rPr>
          <w:lang w:val="ru-RU"/>
        </w:rPr>
        <w:t xml:space="preserve"> строку для вызова списка заметок и удалите заданный ранее массив данных двух заметок. Проверьте результат.</w:t>
      </w:r>
      <w:r w:rsidR="00DF2D53">
        <w:rPr>
          <w:lang w:val="ru-RU"/>
        </w:rPr>
        <w:t xml:space="preserve"> Поскольку </w:t>
      </w:r>
      <w:proofErr w:type="spellStart"/>
      <w:r w:rsidR="00DF2D53">
        <w:t>saveNotes</w:t>
      </w:r>
      <w:proofErr w:type="spellEnd"/>
      <w:r w:rsidR="00DF2D53" w:rsidRPr="00DF2D53">
        <w:rPr>
          <w:lang w:val="ru-RU"/>
        </w:rPr>
        <w:t xml:space="preserve">() </w:t>
      </w:r>
      <w:r w:rsidR="00DF2D53">
        <w:rPr>
          <w:lang w:val="ru-RU"/>
        </w:rPr>
        <w:t xml:space="preserve">использует </w:t>
      </w:r>
      <w:proofErr w:type="spellStart"/>
      <w:r w:rsidR="00DF2D53">
        <w:t>localStorage</w:t>
      </w:r>
      <w:proofErr w:type="spellEnd"/>
      <w:r w:rsidR="00DF2D53" w:rsidRPr="00DF2D53">
        <w:rPr>
          <w:lang w:val="ru-RU"/>
        </w:rPr>
        <w:t xml:space="preserve">, </w:t>
      </w:r>
      <w:r w:rsidR="00DF2D53">
        <w:rPr>
          <w:lang w:val="ru-RU"/>
        </w:rPr>
        <w:t xml:space="preserve">заметки будут сохраняться в кэше браузера, пока вы его не очистите, а значит после </w:t>
      </w:r>
      <w:r w:rsidR="00F64A46">
        <w:rPr>
          <w:lang w:val="ru-RU"/>
        </w:rPr>
        <w:t>закрытия и нового открытия страницы заметки не будут утеряны.</w:t>
      </w:r>
    </w:p>
    <w:p w14:paraId="196B352C" w14:textId="3B21E78C" w:rsidR="00EC3AE8" w:rsidRPr="00EC3AE8" w:rsidRDefault="00EC3AE8" w:rsidP="00EC3AE8">
      <w:pPr>
        <w:pStyle w:val="23"/>
      </w:pPr>
      <w:r w:rsidRPr="00EC3AE8">
        <w:t>4.</w:t>
      </w:r>
      <w:r w:rsidR="007A0773">
        <w:t>7</w:t>
      </w:r>
      <w:r w:rsidRPr="00EC3AE8">
        <w:t>. Реализуйте удаление заметки</w:t>
      </w:r>
      <w:r w:rsidR="007A0773">
        <w:t>:</w:t>
      </w:r>
    </w:p>
    <w:p w14:paraId="45F40C56" w14:textId="415FD464" w:rsidR="007A0773" w:rsidRDefault="007A0773" w:rsidP="00EC3AE8">
      <w:pPr>
        <w:pStyle w:val="a0"/>
        <w:rPr>
          <w:lang w:val="ru-RU"/>
        </w:rPr>
      </w:pPr>
      <w:r>
        <w:rPr>
          <w:lang w:val="ru-RU"/>
        </w:rPr>
        <w:lastRenderedPageBreak/>
        <w:t>создайте обработчик по клику (</w:t>
      </w:r>
      <w:r>
        <w:t>click</w:t>
      </w:r>
      <w:r w:rsidRPr="007A0773">
        <w:rPr>
          <w:lang w:val="ru-RU"/>
        </w:rPr>
        <w:t xml:space="preserve">) </w:t>
      </w:r>
      <w:r>
        <w:rPr>
          <w:lang w:val="ru-RU"/>
        </w:rPr>
        <w:t xml:space="preserve">на объект с </w:t>
      </w:r>
      <w:r>
        <w:t>id</w:t>
      </w:r>
      <w:r w:rsidRPr="007A0773">
        <w:rPr>
          <w:lang w:val="ru-RU"/>
        </w:rPr>
        <w:t xml:space="preserve"> </w:t>
      </w:r>
      <w:r w:rsidRPr="00EC3AE8">
        <w:t>notes</w:t>
      </w:r>
      <w:r w:rsidRPr="007A0773">
        <w:rPr>
          <w:lang w:val="ru-RU"/>
        </w:rPr>
        <w:t>-</w:t>
      </w:r>
      <w:r w:rsidRPr="00EC3AE8">
        <w:t>container</w:t>
      </w:r>
      <w:r w:rsidR="00DA31B6">
        <w:rPr>
          <w:lang w:val="ru-RU"/>
        </w:rPr>
        <w:t>, отмените ему действие по умолчанию</w:t>
      </w:r>
      <w:r w:rsidRPr="007A0773">
        <w:rPr>
          <w:lang w:val="ru-RU"/>
        </w:rPr>
        <w:t>;</w:t>
      </w:r>
    </w:p>
    <w:p w14:paraId="40E3A93C" w14:textId="422DA088" w:rsidR="00EC3AE8" w:rsidRDefault="007A0773" w:rsidP="00EC3AE8">
      <w:pPr>
        <w:pStyle w:val="a0"/>
        <w:rPr>
          <w:lang w:val="ru-RU"/>
        </w:rPr>
      </w:pPr>
      <w:r>
        <w:rPr>
          <w:lang w:val="ru-RU"/>
        </w:rPr>
        <w:t>в</w:t>
      </w:r>
      <w:r w:rsidR="00EC3AE8" w:rsidRPr="00EC3AE8">
        <w:rPr>
          <w:lang w:val="ru-RU"/>
        </w:rPr>
        <w:t>нутри обработчика проверьте, был ли клик совершен по кнопке удаления, например, по классу '</w:t>
      </w:r>
      <w:r w:rsidR="00EC3AE8" w:rsidRPr="00EC3AE8">
        <w:t>delete</w:t>
      </w:r>
      <w:r w:rsidR="00EC3AE8" w:rsidRPr="00EC3AE8">
        <w:rPr>
          <w:lang w:val="ru-RU"/>
        </w:rPr>
        <w:t>-</w:t>
      </w:r>
      <w:proofErr w:type="spellStart"/>
      <w:r w:rsidR="00EC3AE8" w:rsidRPr="00EC3AE8">
        <w:t>btn</w:t>
      </w:r>
      <w:proofErr w:type="spellEnd"/>
      <w:r w:rsidR="00EC3AE8" w:rsidRPr="00EC3AE8">
        <w:rPr>
          <w:lang w:val="ru-RU"/>
        </w:rPr>
        <w:t>'</w:t>
      </w:r>
      <w:r w:rsidR="006B1880">
        <w:rPr>
          <w:lang w:val="ru-RU"/>
        </w:rPr>
        <w:t>:</w:t>
      </w:r>
    </w:p>
    <w:p w14:paraId="36ED205C" w14:textId="776F61D5" w:rsidR="006B1880" w:rsidRPr="006B1880" w:rsidRDefault="006B1880" w:rsidP="006B1880">
      <w:pPr>
        <w:pStyle w:val="23"/>
        <w:rPr>
          <w:lang w:val="en-US"/>
        </w:rPr>
      </w:pPr>
      <w:r w:rsidRPr="006B1880">
        <w:rPr>
          <w:lang w:val="en-US"/>
        </w:rPr>
        <w:t>if (</w:t>
      </w:r>
      <w:proofErr w:type="spellStart"/>
      <w:r w:rsidRPr="006B1880">
        <w:rPr>
          <w:lang w:val="en-US"/>
        </w:rPr>
        <w:t>event.target.matches</w:t>
      </w:r>
      <w:proofErr w:type="spellEnd"/>
      <w:r w:rsidRPr="006B1880">
        <w:rPr>
          <w:lang w:val="en-US"/>
        </w:rPr>
        <w:t>('.</w:t>
      </w:r>
      <w:r>
        <w:t>имя</w:t>
      </w:r>
      <w:r w:rsidRPr="006B1880">
        <w:rPr>
          <w:lang w:val="en-US"/>
        </w:rPr>
        <w:t>-</w:t>
      </w:r>
      <w:r>
        <w:t>класса</w:t>
      </w:r>
      <w:r w:rsidRPr="006B1880">
        <w:rPr>
          <w:lang w:val="en-US"/>
        </w:rPr>
        <w:t>)) {</w:t>
      </w:r>
    </w:p>
    <w:p w14:paraId="6BBD5BF5" w14:textId="59F62FFD" w:rsidR="006B1880" w:rsidRPr="006B1880" w:rsidRDefault="006B1880" w:rsidP="006B1880">
      <w:pPr>
        <w:pStyle w:val="23"/>
      </w:pPr>
      <w:r>
        <w:t>код</w:t>
      </w:r>
      <w:r w:rsidRPr="006B1880">
        <w:t xml:space="preserve">, </w:t>
      </w:r>
      <w:r>
        <w:t>если</w:t>
      </w:r>
      <w:r w:rsidRPr="006B1880">
        <w:t xml:space="preserve"> </w:t>
      </w:r>
      <w:r>
        <w:t>нажали</w:t>
      </w:r>
      <w:r w:rsidRPr="006B1880">
        <w:t xml:space="preserve"> </w:t>
      </w:r>
      <w:r>
        <w:t>на</w:t>
      </w:r>
      <w:r w:rsidRPr="006B1880">
        <w:t xml:space="preserve"> </w:t>
      </w:r>
      <w:r>
        <w:t>объект класса имя-класса</w:t>
      </w:r>
      <w:r w:rsidRPr="006B1880">
        <w:t xml:space="preserve"> }</w:t>
      </w:r>
    </w:p>
    <w:p w14:paraId="78E02AE0" w14:textId="207E5033" w:rsidR="00EC3AE8" w:rsidRPr="00A83DA6" w:rsidRDefault="001D5FE2" w:rsidP="00EC3AE8">
      <w:pPr>
        <w:pStyle w:val="a0"/>
        <w:rPr>
          <w:lang w:val="ru-RU"/>
        </w:rPr>
      </w:pPr>
      <w:r>
        <w:rPr>
          <w:lang w:val="ru-RU"/>
        </w:rPr>
        <w:t>е</w:t>
      </w:r>
      <w:r w:rsidR="00EC3AE8" w:rsidRPr="00A83DA6">
        <w:rPr>
          <w:lang w:val="ru-RU"/>
        </w:rPr>
        <w:t xml:space="preserve">сли да, получите </w:t>
      </w:r>
      <w:r w:rsidR="00EC3AE8" w:rsidRPr="00EC3AE8">
        <w:t>id</w:t>
      </w:r>
      <w:r w:rsidR="00EC3AE8" w:rsidRPr="00A83DA6">
        <w:rPr>
          <w:lang w:val="ru-RU"/>
        </w:rPr>
        <w:t xml:space="preserve"> заметки из е</w:t>
      </w:r>
      <w:r w:rsidR="007A0773">
        <w:rPr>
          <w:lang w:val="ru-RU"/>
        </w:rPr>
        <w:t>е</w:t>
      </w:r>
      <w:r w:rsidR="00EC3AE8" w:rsidRPr="00A83DA6">
        <w:rPr>
          <w:lang w:val="ru-RU"/>
        </w:rPr>
        <w:t xml:space="preserve"> </w:t>
      </w:r>
      <w:r w:rsidR="00EC3AE8" w:rsidRPr="00EC3AE8">
        <w:t>data</w:t>
      </w:r>
      <w:r w:rsidR="00EC3AE8" w:rsidRPr="00A83DA6">
        <w:rPr>
          <w:lang w:val="ru-RU"/>
        </w:rPr>
        <w:t>-атрибута</w:t>
      </w:r>
      <w:r w:rsidR="00C76FCE" w:rsidRPr="00C76FCE">
        <w:rPr>
          <w:lang w:val="ru-RU"/>
        </w:rPr>
        <w:t xml:space="preserve"> (</w:t>
      </w:r>
      <w:r w:rsidR="00C76FCE" w:rsidRPr="00C76FCE">
        <w:t>event</w:t>
      </w:r>
      <w:r w:rsidR="00C76FCE" w:rsidRPr="00C76FCE">
        <w:rPr>
          <w:lang w:val="ru-RU"/>
        </w:rPr>
        <w:t>.</w:t>
      </w:r>
      <w:r w:rsidR="00C76FCE" w:rsidRPr="00C76FCE">
        <w:t>target</w:t>
      </w:r>
      <w:r w:rsidR="00C76FCE" w:rsidRPr="00C76FCE">
        <w:rPr>
          <w:lang w:val="ru-RU"/>
        </w:rPr>
        <w:t>.</w:t>
      </w:r>
      <w:r w:rsidR="00C76FCE" w:rsidRPr="00C76FCE">
        <w:t>dataset</w:t>
      </w:r>
      <w:r w:rsidR="00C76FCE" w:rsidRPr="00C76FCE">
        <w:rPr>
          <w:lang w:val="ru-RU"/>
        </w:rPr>
        <w:t>.</w:t>
      </w:r>
      <w:r w:rsidR="00C76FCE">
        <w:rPr>
          <w:lang w:val="ru-RU"/>
        </w:rPr>
        <w:t>имя_</w:t>
      </w:r>
      <w:r w:rsidR="00C76FCE">
        <w:t>data</w:t>
      </w:r>
      <w:r w:rsidR="00C76FCE" w:rsidRPr="00C76FCE">
        <w:rPr>
          <w:lang w:val="ru-RU"/>
        </w:rPr>
        <w:t>_</w:t>
      </w:r>
      <w:r w:rsidR="00C76FCE">
        <w:rPr>
          <w:lang w:val="ru-RU"/>
        </w:rPr>
        <w:t>атрибута</w:t>
      </w:r>
      <w:r w:rsidR="00C76FCE" w:rsidRPr="00C76FCE">
        <w:rPr>
          <w:lang w:val="ru-RU"/>
        </w:rPr>
        <w:t>)</w:t>
      </w:r>
      <w:r w:rsidR="002057F0" w:rsidRPr="002057F0">
        <w:rPr>
          <w:lang w:val="ru-RU"/>
        </w:rPr>
        <w:t>;</w:t>
      </w:r>
    </w:p>
    <w:p w14:paraId="4AD9C989" w14:textId="6D4D3141" w:rsidR="00EC3AE8" w:rsidRDefault="002057F0" w:rsidP="00EC3AE8">
      <w:pPr>
        <w:pStyle w:val="a0"/>
        <w:rPr>
          <w:lang w:val="ru-RU"/>
        </w:rPr>
      </w:pPr>
      <w:r>
        <w:rPr>
          <w:lang w:val="ru-RU"/>
        </w:rPr>
        <w:t>п</w:t>
      </w:r>
      <w:r w:rsidR="00EC3AE8" w:rsidRPr="00EC3AE8">
        <w:rPr>
          <w:lang w:val="ru-RU"/>
        </w:rPr>
        <w:t xml:space="preserve">олучите текущий массив заметок и используйте метод </w:t>
      </w:r>
      <w:r w:rsidR="00EC3AE8" w:rsidRPr="00EC3AE8">
        <w:t>filter</w:t>
      </w:r>
      <w:r w:rsidR="00EC3AE8" w:rsidRPr="00EC3AE8">
        <w:rPr>
          <w:lang w:val="ru-RU"/>
        </w:rPr>
        <w:t xml:space="preserve">(), чтобы создать новый массив, исключив из него заметку с этим </w:t>
      </w:r>
      <w:r w:rsidR="00EC3AE8" w:rsidRPr="00EC3AE8">
        <w:t>id</w:t>
      </w:r>
      <w:r>
        <w:rPr>
          <w:lang w:val="ru-RU"/>
        </w:rPr>
        <w:t>:</w:t>
      </w:r>
    </w:p>
    <w:p w14:paraId="2E8D7989" w14:textId="61B0B752" w:rsidR="002057F0" w:rsidRPr="002278E8" w:rsidRDefault="002057F0" w:rsidP="002057F0">
      <w:pPr>
        <w:pStyle w:val="af8"/>
      </w:pPr>
      <w:proofErr w:type="spellStart"/>
      <w:r>
        <w:t>массив</w:t>
      </w:r>
      <w:r w:rsidRPr="00B31CA5">
        <w:t>_</w:t>
      </w:r>
      <w:r>
        <w:t>заметок</w:t>
      </w:r>
      <w:proofErr w:type="spellEnd"/>
      <w:r w:rsidRPr="00B31CA5">
        <w:t>.</w:t>
      </w:r>
      <w:r w:rsidRPr="002057F0">
        <w:rPr>
          <w:lang w:val="en-US"/>
        </w:rPr>
        <w:t>filter</w:t>
      </w:r>
      <w:r w:rsidRPr="00B31CA5">
        <w:t>(</w:t>
      </w:r>
      <w:r w:rsidRPr="002057F0">
        <w:rPr>
          <w:lang w:val="en-US"/>
        </w:rPr>
        <w:t>note</w:t>
      </w:r>
      <w:r w:rsidRPr="00B31CA5">
        <w:t xml:space="preserve"> =&gt; </w:t>
      </w:r>
      <w:r w:rsidRPr="002057F0">
        <w:rPr>
          <w:lang w:val="en-US"/>
        </w:rPr>
        <w:t>note</w:t>
      </w:r>
      <w:r w:rsidRPr="00B31CA5">
        <w:t>.</w:t>
      </w:r>
      <w:r w:rsidRPr="002057F0">
        <w:rPr>
          <w:lang w:val="en-US"/>
        </w:rPr>
        <w:t>id</w:t>
      </w:r>
      <w:r w:rsidRPr="00B31CA5">
        <w:t xml:space="preserve"> !== </w:t>
      </w:r>
      <w:r>
        <w:t>исключаемый_</w:t>
      </w:r>
      <w:r>
        <w:rPr>
          <w:lang w:val="en-US"/>
        </w:rPr>
        <w:t>id</w:t>
      </w:r>
      <w:r w:rsidRPr="002057F0">
        <w:t>);</w:t>
      </w:r>
    </w:p>
    <w:p w14:paraId="0BF19F72" w14:textId="53595E55" w:rsidR="00C76FCE" w:rsidRPr="00C76FCE" w:rsidRDefault="00C76FCE" w:rsidP="00C76FCE">
      <w:pPr>
        <w:pStyle w:val="23"/>
        <w:ind w:firstLine="0"/>
      </w:pPr>
      <w:r>
        <w:t xml:space="preserve">данный метод вернет массив без объекта с исключаемым </w:t>
      </w:r>
      <w:r>
        <w:rPr>
          <w:lang w:val="en-US"/>
        </w:rPr>
        <w:t>id</w:t>
      </w:r>
      <w:r w:rsidRPr="00C76FCE">
        <w:t>;</w:t>
      </w:r>
    </w:p>
    <w:p w14:paraId="6012274F" w14:textId="3F24DF3E" w:rsidR="001657A7" w:rsidRPr="00B31CA5" w:rsidRDefault="002057F0" w:rsidP="001657A7">
      <w:pPr>
        <w:pStyle w:val="a0"/>
        <w:rPr>
          <w:lang w:val="ru-RU"/>
        </w:rPr>
      </w:pPr>
      <w:r>
        <w:rPr>
          <w:lang w:val="ru-RU"/>
        </w:rPr>
        <w:t>с</w:t>
      </w:r>
      <w:r w:rsidR="00EC3AE8" w:rsidRPr="00EC3AE8">
        <w:rPr>
          <w:lang w:val="ru-RU"/>
        </w:rPr>
        <w:t xml:space="preserve">охраните новый массив и вызовите </w:t>
      </w:r>
      <w:proofErr w:type="spellStart"/>
      <w:r w:rsidR="00EC3AE8" w:rsidRPr="00EC3AE8">
        <w:t>renderNotes</w:t>
      </w:r>
      <w:proofErr w:type="spellEnd"/>
      <w:r w:rsidR="00EC3AE8" w:rsidRPr="00EC3AE8">
        <w:rPr>
          <w:lang w:val="ru-RU"/>
        </w:rPr>
        <w:t>() для обновления списка заметок на странице</w:t>
      </w:r>
      <w:r w:rsidR="00B31CA5" w:rsidRPr="00B31CA5">
        <w:rPr>
          <w:lang w:val="ru-RU"/>
        </w:rPr>
        <w:t>;</w:t>
      </w:r>
    </w:p>
    <w:p w14:paraId="69110C96" w14:textId="0B98FF8A" w:rsidR="00B31CA5" w:rsidRDefault="00B31CA5" w:rsidP="001657A7">
      <w:pPr>
        <w:pStyle w:val="a0"/>
        <w:rPr>
          <w:lang w:val="ru-RU"/>
        </w:rPr>
      </w:pPr>
      <w:r>
        <w:rPr>
          <w:lang w:val="ru-RU"/>
        </w:rPr>
        <w:t xml:space="preserve">в </w:t>
      </w:r>
      <w:proofErr w:type="spellStart"/>
      <w:r>
        <w:t>renderNotes</w:t>
      </w:r>
      <w:proofErr w:type="spellEnd"/>
      <w:r w:rsidRPr="00B31CA5">
        <w:rPr>
          <w:lang w:val="ru-RU"/>
        </w:rPr>
        <w:t xml:space="preserve">() </w:t>
      </w:r>
      <w:r>
        <w:rPr>
          <w:lang w:val="ru-RU"/>
        </w:rPr>
        <w:t>присвойте кнопке то же имя класса, что при проверке использовалось в обработчике</w:t>
      </w:r>
      <w:r w:rsidR="00E30814" w:rsidRPr="00E30814">
        <w:rPr>
          <w:lang w:val="ru-RU"/>
        </w:rPr>
        <w:t xml:space="preserve"> (</w:t>
      </w:r>
      <w:proofErr w:type="spellStart"/>
      <w:r w:rsidR="00E30814">
        <w:rPr>
          <w:lang w:val="ru-RU"/>
        </w:rPr>
        <w:t>переменная_кнопки</w:t>
      </w:r>
      <w:proofErr w:type="spellEnd"/>
      <w:r w:rsidR="00E30814">
        <w:rPr>
          <w:lang w:val="ru-RU"/>
        </w:rPr>
        <w:t>.</w:t>
      </w:r>
      <w:proofErr w:type="spellStart"/>
      <w:r w:rsidR="00E30814">
        <w:t>className</w:t>
      </w:r>
      <w:proofErr w:type="spellEnd"/>
      <w:r w:rsidR="00E30814" w:rsidRPr="00E30814">
        <w:rPr>
          <w:lang w:val="ru-RU"/>
        </w:rPr>
        <w:t xml:space="preserve"> = '</w:t>
      </w:r>
      <w:r w:rsidR="00E30814">
        <w:rPr>
          <w:lang w:val="ru-RU"/>
        </w:rPr>
        <w:t>имя-класса</w:t>
      </w:r>
      <w:r w:rsidR="00E30814" w:rsidRPr="007D7FFB">
        <w:rPr>
          <w:lang w:val="ru-RU"/>
        </w:rPr>
        <w:t>'</w:t>
      </w:r>
      <w:r w:rsidR="007D7FFB" w:rsidRPr="007D7FFB">
        <w:rPr>
          <w:lang w:val="ru-RU"/>
        </w:rPr>
        <w:t>)</w:t>
      </w:r>
      <w:r>
        <w:rPr>
          <w:lang w:val="ru-RU"/>
        </w:rPr>
        <w:t>.</w:t>
      </w:r>
    </w:p>
    <w:p w14:paraId="5F02E51D" w14:textId="1CDB1937" w:rsidR="00BE7051" w:rsidRPr="00BE7051" w:rsidRDefault="00BE7051" w:rsidP="00BE7051">
      <w:pPr>
        <w:pStyle w:val="23"/>
      </w:pPr>
      <w:r w:rsidRPr="00BE7051">
        <w:t>Здесь использ</w:t>
      </w:r>
      <w:r>
        <w:t xml:space="preserve">овано </w:t>
      </w:r>
      <w:r w:rsidRPr="00BE7051">
        <w:t xml:space="preserve">делегирование событий: один обработчик события </w:t>
      </w:r>
      <w:proofErr w:type="spellStart"/>
      <w:r w:rsidRPr="00EC3AE8">
        <w:t>click</w:t>
      </w:r>
      <w:proofErr w:type="spellEnd"/>
      <w:r w:rsidRPr="00BE7051">
        <w:t xml:space="preserve"> </w:t>
      </w:r>
      <w:r>
        <w:t xml:space="preserve">использован для </w:t>
      </w:r>
      <w:r w:rsidRPr="00BE7051">
        <w:t>в</w:t>
      </w:r>
      <w:r>
        <w:t>сего</w:t>
      </w:r>
      <w:r w:rsidRPr="00BE7051">
        <w:t xml:space="preserve"> контейнер</w:t>
      </w:r>
      <w:r>
        <w:t>а</w:t>
      </w:r>
      <w:r w:rsidRPr="00BE7051">
        <w:t xml:space="preserve"> </w:t>
      </w:r>
      <w:proofErr w:type="spellStart"/>
      <w:r w:rsidRPr="00EC3AE8">
        <w:t>notes</w:t>
      </w:r>
      <w:r w:rsidRPr="00BE7051">
        <w:t>-</w:t>
      </w:r>
      <w:r w:rsidRPr="00EC3AE8">
        <w:t>container</w:t>
      </w:r>
      <w:proofErr w:type="spellEnd"/>
      <w:r w:rsidRPr="00BE7051">
        <w:t>.</w:t>
      </w:r>
      <w:r>
        <w:t xml:space="preserve"> При срабатывании события мы проверили, какой конкретно элемент вызвал событие внутри контейнера (</w:t>
      </w:r>
      <w:r w:rsidRPr="006B1880">
        <w:rPr>
          <w:lang w:val="en-US"/>
        </w:rPr>
        <w:t>if</w:t>
      </w:r>
      <w:r w:rsidRPr="00BE7051">
        <w:t xml:space="preserve"> (</w:t>
      </w:r>
      <w:r w:rsidRPr="006B1880">
        <w:rPr>
          <w:lang w:val="en-US"/>
        </w:rPr>
        <w:t>event</w:t>
      </w:r>
      <w:r w:rsidRPr="00BE7051">
        <w:t>.</w:t>
      </w:r>
      <w:r w:rsidRPr="006B1880">
        <w:rPr>
          <w:lang w:val="en-US"/>
        </w:rPr>
        <w:t>target</w:t>
      </w:r>
      <w:r w:rsidRPr="00BE7051">
        <w:t>.</w:t>
      </w:r>
      <w:r w:rsidRPr="006B1880">
        <w:rPr>
          <w:lang w:val="en-US"/>
        </w:rPr>
        <w:t>matches</w:t>
      </w:r>
      <w:r w:rsidRPr="00BE7051">
        <w:t>('.</w:t>
      </w:r>
      <w:r>
        <w:t>имя</w:t>
      </w:r>
      <w:r w:rsidRPr="00BE7051">
        <w:t>-</w:t>
      </w:r>
      <w:r>
        <w:t>класса</w:t>
      </w:r>
      <w:r w:rsidRPr="00BE7051">
        <w:t>))</w:t>
      </w:r>
      <w:r>
        <w:t xml:space="preserve">) и получив </w:t>
      </w:r>
      <w:r>
        <w:rPr>
          <w:lang w:val="en-US"/>
        </w:rPr>
        <w:t>id</w:t>
      </w:r>
      <w:r w:rsidRPr="00BE7051">
        <w:t xml:space="preserve"> </w:t>
      </w:r>
      <w:r>
        <w:t>кнопки поняли, с каким объектом в контейнере нужно работать. Это очень удобное решение, если в контейнере множество объектов и создавать для каждого из них свой обработчик не имеет смысла.</w:t>
      </w:r>
    </w:p>
    <w:p w14:paraId="010A6C37" w14:textId="77777777" w:rsidR="00EC3AE8" w:rsidRPr="008C6190" w:rsidRDefault="00EC3AE8" w:rsidP="00EC3AE8">
      <w:pPr>
        <w:pStyle w:val="23"/>
      </w:pPr>
      <w:r w:rsidRPr="008C6190">
        <w:t xml:space="preserve">5. </w:t>
      </w:r>
      <w:r w:rsidRPr="00EC3AE8">
        <w:t>Сравнение</w:t>
      </w:r>
      <w:r w:rsidRPr="008C6190">
        <w:t xml:space="preserve"> </w:t>
      </w:r>
      <w:proofErr w:type="spellStart"/>
      <w:r w:rsidRPr="00231CF2">
        <w:rPr>
          <w:lang w:val="en-US"/>
        </w:rPr>
        <w:t>localStorage</w:t>
      </w:r>
      <w:proofErr w:type="spellEnd"/>
      <w:r w:rsidRPr="008C6190">
        <w:t xml:space="preserve"> </w:t>
      </w:r>
      <w:r w:rsidRPr="00EC3AE8">
        <w:t>и</w:t>
      </w:r>
      <w:r w:rsidRPr="008C6190">
        <w:t xml:space="preserve"> </w:t>
      </w:r>
      <w:proofErr w:type="spellStart"/>
      <w:r w:rsidRPr="00231CF2">
        <w:rPr>
          <w:lang w:val="en-US"/>
        </w:rPr>
        <w:t>sessionStorage</w:t>
      </w:r>
      <w:proofErr w:type="spellEnd"/>
    </w:p>
    <w:p w14:paraId="07E62B5D" w14:textId="57722E32" w:rsidR="00EC3AE8" w:rsidRPr="00EC3AE8" w:rsidRDefault="00EC3AE8" w:rsidP="00EC3AE8">
      <w:pPr>
        <w:pStyle w:val="23"/>
      </w:pPr>
      <w:proofErr w:type="spellStart"/>
      <w:r w:rsidRPr="00EC3AE8">
        <w:t>sessionStorage</w:t>
      </w:r>
      <w:proofErr w:type="spellEnd"/>
      <w:r w:rsidRPr="00EC3AE8">
        <w:t xml:space="preserve"> </w:t>
      </w:r>
      <w:r w:rsidR="00581BE4">
        <w:t>–</w:t>
      </w:r>
      <w:r w:rsidRPr="00EC3AE8">
        <w:t xml:space="preserve"> это ещ</w:t>
      </w:r>
      <w:r w:rsidR="007A0773">
        <w:t>е</w:t>
      </w:r>
      <w:r w:rsidRPr="00EC3AE8">
        <w:t xml:space="preserve"> один вид хранилища, похожего на </w:t>
      </w:r>
      <w:proofErr w:type="spellStart"/>
      <w:r w:rsidRPr="00EC3AE8">
        <w:t>localStorage</w:t>
      </w:r>
      <w:proofErr w:type="spellEnd"/>
      <w:r w:rsidRPr="00EC3AE8">
        <w:t>, но данные в н</w:t>
      </w:r>
      <w:r w:rsidR="007A0773">
        <w:t>е</w:t>
      </w:r>
      <w:r w:rsidRPr="00EC3AE8">
        <w:t>м существуют</w:t>
      </w:r>
      <w:r w:rsidR="00581BE4">
        <w:t xml:space="preserve"> </w:t>
      </w:r>
      <w:r w:rsidRPr="00EC3AE8">
        <w:t>только в рамках одной сессии (т.е., пока открыта вкладка браузера).</w:t>
      </w:r>
    </w:p>
    <w:p w14:paraId="290DC6D5" w14:textId="77777777" w:rsidR="00EC3AE8" w:rsidRDefault="00EC3AE8" w:rsidP="00EC3AE8">
      <w:pPr>
        <w:pStyle w:val="23"/>
      </w:pPr>
      <w:r w:rsidRPr="00EC3AE8">
        <w:t xml:space="preserve">5.1. Добавьте в index.html, после контейнера для заметок, следующий код: </w:t>
      </w:r>
    </w:p>
    <w:p w14:paraId="3DE91BCC" w14:textId="77777777" w:rsidR="00EC3AE8" w:rsidRPr="00A83DA6" w:rsidRDefault="00EC3AE8" w:rsidP="00EC3AE8">
      <w:pPr>
        <w:pStyle w:val="af8"/>
        <w:rPr>
          <w:lang w:val="en-US"/>
        </w:rPr>
      </w:pPr>
      <w:r w:rsidRPr="00EC3AE8">
        <w:rPr>
          <w:lang w:val="en-US"/>
        </w:rPr>
        <w:t>&lt;p&gt;</w:t>
      </w:r>
      <w:r w:rsidRPr="00EC3AE8">
        <w:t>Счетчик</w:t>
      </w:r>
      <w:r w:rsidRPr="00EC3AE8">
        <w:rPr>
          <w:lang w:val="en-US"/>
        </w:rPr>
        <w:t xml:space="preserve"> </w:t>
      </w:r>
      <w:r w:rsidRPr="00EC3AE8">
        <w:t>обновлений</w:t>
      </w:r>
      <w:r w:rsidRPr="00EC3AE8">
        <w:rPr>
          <w:lang w:val="en-US"/>
        </w:rPr>
        <w:t xml:space="preserve"> </w:t>
      </w:r>
      <w:r w:rsidRPr="00EC3AE8">
        <w:t>сессии</w:t>
      </w:r>
      <w:r w:rsidRPr="00EC3AE8">
        <w:rPr>
          <w:lang w:val="en-US"/>
        </w:rPr>
        <w:t xml:space="preserve">: &lt;span id="session-counter"&gt;0&lt;/span&gt;&lt;/p&gt; </w:t>
      </w:r>
    </w:p>
    <w:p w14:paraId="241A36CD" w14:textId="1091A163" w:rsidR="00EC3AE8" w:rsidRPr="00EC3AE8" w:rsidRDefault="00EC3AE8" w:rsidP="00EC3AE8">
      <w:pPr>
        <w:pStyle w:val="23"/>
      </w:pPr>
      <w:r w:rsidRPr="00EC3AE8">
        <w:t>5.2. В main.js, вне каких-либо функций, добавьте код для работы со счетчиком.</w:t>
      </w:r>
    </w:p>
    <w:p w14:paraId="4E4A009C" w14:textId="1CB5154D" w:rsidR="00FE6D2B" w:rsidRPr="00435A12" w:rsidRDefault="00FE6D2B" w:rsidP="00EC3AE8">
      <w:pPr>
        <w:pStyle w:val="af8"/>
      </w:pPr>
    </w:p>
    <w:p w14:paraId="72054500" w14:textId="6A6A7AA7" w:rsidR="00FE6D2B" w:rsidRDefault="00FE6D2B" w:rsidP="00FE6D2B">
      <w:pPr>
        <w:pStyle w:val="af8"/>
      </w:pPr>
      <w:r>
        <w:t>Таблица 4.5 – Код работы со счетчиком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E6D2B" w:rsidRPr="00FE6D2B" w14:paraId="5A944019" w14:textId="77777777" w:rsidTr="00FE6D2B">
        <w:tc>
          <w:tcPr>
            <w:tcW w:w="9628" w:type="dxa"/>
          </w:tcPr>
          <w:p w14:paraId="216FD6E8" w14:textId="67A53460" w:rsidR="00FE6D2B" w:rsidRPr="00FE6D2B" w:rsidRDefault="00FE6D2B" w:rsidP="00FE6D2B">
            <w:pPr>
              <w:pStyle w:val="af8"/>
              <w:rPr>
                <w:sz w:val="24"/>
                <w:szCs w:val="24"/>
              </w:rPr>
            </w:pPr>
            <w:r w:rsidRPr="00FE6D2B">
              <w:rPr>
                <w:rFonts w:ascii="Consolas" w:hAnsi="Consolas"/>
                <w:sz w:val="24"/>
                <w:szCs w:val="24"/>
              </w:rPr>
              <w:t>Исходный код JavaScript</w:t>
            </w:r>
          </w:p>
        </w:tc>
      </w:tr>
      <w:tr w:rsidR="00FE6D2B" w:rsidRPr="00D06C63" w14:paraId="3796111B" w14:textId="77777777" w:rsidTr="00FE6D2B">
        <w:tc>
          <w:tcPr>
            <w:tcW w:w="9628" w:type="dxa"/>
          </w:tcPr>
          <w:p w14:paraId="046BD34E" w14:textId="12CE8175" w:rsidR="00FE6D2B" w:rsidRPr="00581BE4" w:rsidRDefault="00FE6D2B" w:rsidP="00FE6D2B">
            <w:pPr>
              <w:pStyle w:val="SourceCode"/>
              <w:ind w:left="32"/>
              <w:rPr>
                <w:sz w:val="24"/>
                <w:szCs w:val="24"/>
                <w:lang w:val="en-US"/>
              </w:rPr>
            </w:pPr>
            <w:r w:rsidRPr="00581BE4">
              <w:rPr>
                <w:rStyle w:val="KeywordTok"/>
                <w:b w:val="0"/>
                <w:bCs/>
                <w:color w:val="auto"/>
                <w:sz w:val="24"/>
                <w:szCs w:val="24"/>
                <w:lang w:val="en-US"/>
              </w:rPr>
              <w:t>let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1BE4">
              <w:rPr>
                <w:rStyle w:val="NormalTok"/>
                <w:sz w:val="24"/>
                <w:szCs w:val="24"/>
                <w:lang w:val="en-US"/>
              </w:rPr>
              <w:t>reloadCount</w:t>
            </w:r>
            <w:proofErr w:type="spellEnd"/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=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1BE4">
              <w:rPr>
                <w:rStyle w:val="NormalTok"/>
                <w:sz w:val="24"/>
                <w:szCs w:val="24"/>
                <w:lang w:val="en-US"/>
              </w:rPr>
              <w:t>sessionStorage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.</w:t>
            </w:r>
            <w:r w:rsidRPr="00581BE4">
              <w:rPr>
                <w:rStyle w:val="FunctionTok"/>
                <w:color w:val="auto"/>
                <w:sz w:val="24"/>
                <w:szCs w:val="24"/>
                <w:lang w:val="en-US"/>
              </w:rPr>
              <w:t>getItem</w:t>
            </w:r>
            <w:proofErr w:type="spellEnd"/>
            <w:r w:rsidRPr="00581BE4">
              <w:rPr>
                <w:rStyle w:val="NormalTok"/>
                <w:sz w:val="24"/>
                <w:szCs w:val="24"/>
                <w:lang w:val="en-US"/>
              </w:rPr>
              <w:t>(</w:t>
            </w:r>
            <w:r w:rsidRPr="00581BE4">
              <w:rPr>
                <w:rStyle w:val="StringTok"/>
                <w:color w:val="auto"/>
                <w:sz w:val="24"/>
                <w:szCs w:val="24"/>
                <w:lang w:val="en-US"/>
              </w:rPr>
              <w:t>'page-reloads'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) 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||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r w:rsidRPr="00581BE4">
              <w:rPr>
                <w:rStyle w:val="DecValTok"/>
                <w:color w:val="auto"/>
                <w:sz w:val="24"/>
                <w:szCs w:val="24"/>
                <w:lang w:val="en-US"/>
              </w:rPr>
              <w:t>0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;</w:t>
            </w:r>
            <w:r w:rsidRPr="00581BE4">
              <w:rPr>
                <w:sz w:val="24"/>
                <w:szCs w:val="24"/>
                <w:lang w:val="en-US"/>
              </w:rPr>
              <w:br/>
            </w:r>
            <w:proofErr w:type="spellStart"/>
            <w:r w:rsidRPr="00581BE4">
              <w:rPr>
                <w:rStyle w:val="NormalTok"/>
                <w:sz w:val="24"/>
                <w:szCs w:val="24"/>
                <w:lang w:val="en-US"/>
              </w:rPr>
              <w:t>reloadCount</w:t>
            </w:r>
            <w:proofErr w:type="spellEnd"/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++;</w:t>
            </w:r>
            <w:r w:rsidRPr="00581BE4">
              <w:rPr>
                <w:sz w:val="24"/>
                <w:szCs w:val="24"/>
                <w:lang w:val="en-US"/>
              </w:rPr>
              <w:br/>
            </w:r>
            <w:proofErr w:type="spellStart"/>
            <w:r w:rsidRPr="00581BE4">
              <w:rPr>
                <w:rStyle w:val="NormalTok"/>
                <w:sz w:val="24"/>
                <w:szCs w:val="24"/>
                <w:lang w:val="en-US"/>
              </w:rPr>
              <w:t>sessionStorage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.</w:t>
            </w:r>
            <w:r w:rsidRPr="00581BE4">
              <w:rPr>
                <w:rStyle w:val="FunctionTok"/>
                <w:color w:val="auto"/>
                <w:sz w:val="24"/>
                <w:szCs w:val="24"/>
                <w:lang w:val="en-US"/>
              </w:rPr>
              <w:t>setItem</w:t>
            </w:r>
            <w:proofErr w:type="spellEnd"/>
            <w:r w:rsidRPr="00581BE4">
              <w:rPr>
                <w:rStyle w:val="NormalTok"/>
                <w:sz w:val="24"/>
                <w:szCs w:val="24"/>
                <w:lang w:val="en-US"/>
              </w:rPr>
              <w:t>(</w:t>
            </w:r>
            <w:r w:rsidRPr="00581BE4">
              <w:rPr>
                <w:rStyle w:val="StringTok"/>
                <w:color w:val="auto"/>
                <w:sz w:val="24"/>
                <w:szCs w:val="24"/>
                <w:lang w:val="en-US"/>
              </w:rPr>
              <w:t>'page-reloads'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,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1BE4">
              <w:rPr>
                <w:rStyle w:val="NormalTok"/>
                <w:sz w:val="24"/>
                <w:szCs w:val="24"/>
                <w:lang w:val="en-US"/>
              </w:rPr>
              <w:t>reloadCount</w:t>
            </w:r>
            <w:proofErr w:type="spellEnd"/>
            <w:r w:rsidRPr="00581BE4">
              <w:rPr>
                <w:rStyle w:val="NormalTok"/>
                <w:sz w:val="24"/>
                <w:szCs w:val="24"/>
                <w:lang w:val="en-US"/>
              </w:rPr>
              <w:t>)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;</w:t>
            </w:r>
            <w:r w:rsidRPr="00581BE4">
              <w:rPr>
                <w:sz w:val="24"/>
                <w:szCs w:val="24"/>
                <w:lang w:val="en-US"/>
              </w:rPr>
              <w:br/>
            </w:r>
            <w:proofErr w:type="spellStart"/>
            <w:r w:rsidRPr="00581BE4">
              <w:rPr>
                <w:rStyle w:val="BuiltInTok"/>
                <w:color w:val="auto"/>
                <w:sz w:val="24"/>
                <w:szCs w:val="24"/>
                <w:lang w:val="en-US"/>
              </w:rPr>
              <w:t>document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.</w:t>
            </w:r>
            <w:r w:rsidRPr="00581BE4">
              <w:rPr>
                <w:rStyle w:val="FunctionTok"/>
                <w:color w:val="auto"/>
                <w:sz w:val="24"/>
                <w:szCs w:val="24"/>
                <w:lang w:val="en-US"/>
              </w:rPr>
              <w:t>getElementById</w:t>
            </w:r>
            <w:proofErr w:type="spellEnd"/>
            <w:r w:rsidRPr="00581BE4">
              <w:rPr>
                <w:rStyle w:val="NormalTok"/>
                <w:sz w:val="24"/>
                <w:szCs w:val="24"/>
                <w:lang w:val="en-US"/>
              </w:rPr>
              <w:t>(</w:t>
            </w:r>
            <w:r w:rsidRPr="00581BE4">
              <w:rPr>
                <w:rStyle w:val="StringTok"/>
                <w:color w:val="auto"/>
                <w:sz w:val="24"/>
                <w:szCs w:val="24"/>
                <w:lang w:val="en-US"/>
              </w:rPr>
              <w:t>'session-counter'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>)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.</w:t>
            </w:r>
            <w:proofErr w:type="spellStart"/>
            <w:r w:rsidRPr="00581BE4">
              <w:rPr>
                <w:rStyle w:val="AttributeTok"/>
                <w:color w:val="auto"/>
                <w:sz w:val="24"/>
                <w:szCs w:val="24"/>
                <w:lang w:val="en-US"/>
              </w:rPr>
              <w:t>textContent</w:t>
            </w:r>
            <w:proofErr w:type="spellEnd"/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=</w:t>
            </w:r>
            <w:r w:rsidRPr="00581BE4">
              <w:rPr>
                <w:rStyle w:val="NormalTok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81BE4">
              <w:rPr>
                <w:rStyle w:val="NormalTok"/>
                <w:sz w:val="24"/>
                <w:szCs w:val="24"/>
                <w:lang w:val="en-US"/>
              </w:rPr>
              <w:t>reloadCount</w:t>
            </w:r>
            <w:proofErr w:type="spellEnd"/>
            <w:r w:rsidRPr="00581BE4">
              <w:rPr>
                <w:rStyle w:val="OperatorTok"/>
                <w:color w:val="auto"/>
                <w:sz w:val="24"/>
                <w:szCs w:val="24"/>
                <w:lang w:val="en-US"/>
              </w:rPr>
              <w:t>;</w:t>
            </w:r>
          </w:p>
        </w:tc>
      </w:tr>
    </w:tbl>
    <w:p w14:paraId="49D693FB" w14:textId="77777777" w:rsidR="00FE6D2B" w:rsidRPr="00FE6D2B" w:rsidRDefault="00FE6D2B" w:rsidP="00FE6D2B">
      <w:pPr>
        <w:pStyle w:val="af8"/>
        <w:rPr>
          <w:lang w:val="en-US"/>
        </w:rPr>
      </w:pPr>
    </w:p>
    <w:p w14:paraId="4A77F4E5" w14:textId="77777777" w:rsidR="00FE6D2B" w:rsidRDefault="00FE6D2B" w:rsidP="00FE6D2B">
      <w:pPr>
        <w:pStyle w:val="af6"/>
        <w:rPr>
          <w:rStyle w:val="afff2"/>
        </w:rPr>
      </w:pPr>
      <w:r w:rsidRPr="008439DF">
        <w:t xml:space="preserve">5.3. Сохраните все </w:t>
      </w:r>
      <w:r w:rsidRPr="00406F9A">
        <w:rPr>
          <w:rStyle w:val="afff2"/>
        </w:rPr>
        <w:t>файлы, откройте index.html в браузере. Проверьте работу приложения: добавьте несколько заметок, перезагрузите страницу (заметки должны остаться, а счетчик сессии увеличиться). Затем закройте вкладку и откройте файл заново (заметки останутся, а счетчик сессии сбросится на 1).</w:t>
      </w:r>
    </w:p>
    <w:p w14:paraId="7F415B89" w14:textId="4A2E15E6" w:rsidR="0053304F" w:rsidRPr="0053304F" w:rsidRDefault="005D309F" w:rsidP="0053304F">
      <w:pPr>
        <w:pStyle w:val="af6"/>
        <w:rPr>
          <w:rStyle w:val="afff2"/>
        </w:rPr>
      </w:pPr>
      <w:r>
        <w:rPr>
          <w:rStyle w:val="afff2"/>
        </w:rPr>
        <w:t>5.4. Сохраните результаты, полученные файлы понадобятся вам для выполнения следующей лабораторной работы. Например, можете сохранить все рабочее пространство</w:t>
      </w:r>
      <w:r w:rsidR="0053304F">
        <w:rPr>
          <w:rStyle w:val="afff2"/>
        </w:rPr>
        <w:t xml:space="preserve"> в файл (</w:t>
      </w:r>
      <w:r w:rsidR="0053304F">
        <w:rPr>
          <w:rStyle w:val="afff2"/>
          <w:lang w:val="en-US"/>
        </w:rPr>
        <w:t>File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</w:rPr>
        <w:t>–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  <w:lang w:val="en-US"/>
        </w:rPr>
        <w:t>Save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  <w:lang w:val="en-US"/>
        </w:rPr>
        <w:t>workspace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  <w:lang w:val="en-US"/>
        </w:rPr>
        <w:t>as</w:t>
      </w:r>
      <w:r w:rsidR="0053304F">
        <w:rPr>
          <w:rStyle w:val="afff2"/>
        </w:rPr>
        <w:t>…</w:t>
      </w:r>
      <w:r w:rsidR="0053304F" w:rsidRPr="0053304F">
        <w:rPr>
          <w:rStyle w:val="afff2"/>
        </w:rPr>
        <w:t>)</w:t>
      </w:r>
      <w:r w:rsidR="0053304F">
        <w:rPr>
          <w:rStyle w:val="afff2"/>
        </w:rPr>
        <w:t>. После сдачи работы вы сможете закрыть рабочее пространство (</w:t>
      </w:r>
      <w:r w:rsidR="0053304F">
        <w:rPr>
          <w:rStyle w:val="afff2"/>
          <w:lang w:val="en-US"/>
        </w:rPr>
        <w:t>File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</w:rPr>
        <w:t>–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  <w:lang w:val="en-US"/>
        </w:rPr>
        <w:t>Close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  <w:lang w:val="en-US"/>
        </w:rPr>
        <w:t>workspace</w:t>
      </w:r>
      <w:r w:rsidR="0053304F" w:rsidRPr="0053304F">
        <w:rPr>
          <w:rStyle w:val="afff2"/>
        </w:rPr>
        <w:t xml:space="preserve">) </w:t>
      </w:r>
      <w:r w:rsidR="0053304F">
        <w:rPr>
          <w:rStyle w:val="afff2"/>
        </w:rPr>
        <w:t xml:space="preserve">за ненадобностью до следующего занятия, а на нем открыть файл рабочего пространства, восстановится иерархия файлов в </w:t>
      </w:r>
      <w:r w:rsidR="0053304F">
        <w:rPr>
          <w:rStyle w:val="afff2"/>
          <w:lang w:val="en-US"/>
        </w:rPr>
        <w:t>Explorer</w:t>
      </w:r>
      <w:r w:rsidR="0053304F" w:rsidRPr="0053304F">
        <w:rPr>
          <w:rStyle w:val="afff2"/>
        </w:rPr>
        <w:t xml:space="preserve"> </w:t>
      </w:r>
      <w:r w:rsidR="0053304F">
        <w:rPr>
          <w:rStyle w:val="afff2"/>
        </w:rPr>
        <w:t>и вкладки проекта.</w:t>
      </w:r>
    </w:p>
    <w:p w14:paraId="10552707" w14:textId="77777777" w:rsidR="00FE6D2B" w:rsidRPr="008439DF" w:rsidRDefault="00FE6D2B" w:rsidP="00FE6D2B">
      <w:pPr>
        <w:pStyle w:val="20"/>
      </w:pPr>
      <w:bookmarkStart w:id="14" w:name="пояснения-к-выполнению"/>
      <w:bookmarkEnd w:id="13"/>
      <w:r w:rsidRPr="008439DF">
        <w:t>Пояснения к выполнению</w:t>
      </w:r>
    </w:p>
    <w:p w14:paraId="44976074" w14:textId="77777777" w:rsidR="00FE6D2B" w:rsidRPr="008439DF" w:rsidRDefault="00FE6D2B" w:rsidP="00FE6D2B">
      <w:pPr>
        <w:pStyle w:val="af6"/>
      </w:pPr>
      <w:r w:rsidRPr="008439DF">
        <w:t xml:space="preserve">Для сохранения информации на стороне клиента, чтобы она была доступна между сеансами, в современных браузерах существует </w:t>
      </w:r>
      <w:r w:rsidRPr="00581BE4">
        <w:t>Web Storage API.</w:t>
      </w:r>
      <w:r w:rsidRPr="008439DF">
        <w:t xml:space="preserve"> Этот механизм предоставляет два объекта для хранения данных в виде пар "ключ-</w:t>
      </w:r>
      <w:r w:rsidRPr="00406F9A">
        <w:rPr>
          <w:rStyle w:val="afff2"/>
        </w:rPr>
        <w:t xml:space="preserve">значение": </w:t>
      </w:r>
      <w:proofErr w:type="spellStart"/>
      <w:r w:rsidRPr="00406F9A">
        <w:rPr>
          <w:rStyle w:val="afff2"/>
        </w:rPr>
        <w:t>localStorage</w:t>
      </w:r>
      <w:proofErr w:type="spellEnd"/>
      <w:r w:rsidRPr="00406F9A">
        <w:rPr>
          <w:rStyle w:val="afff2"/>
        </w:rPr>
        <w:t xml:space="preserve"> и </w:t>
      </w:r>
      <w:proofErr w:type="spellStart"/>
      <w:r w:rsidRPr="00406F9A">
        <w:rPr>
          <w:rStyle w:val="afff2"/>
        </w:rPr>
        <w:t>sessionStorage</w:t>
      </w:r>
      <w:proofErr w:type="spellEnd"/>
      <w:r w:rsidRPr="00406F9A">
        <w:rPr>
          <w:rStyle w:val="afff2"/>
        </w:rPr>
        <w:t>.</w:t>
      </w:r>
      <w:r w:rsidRPr="008439DF">
        <w:t xml:space="preserve"> Это более современная и удобная альтернатива использованию </w:t>
      </w:r>
      <w:proofErr w:type="spellStart"/>
      <w:r>
        <w:t>cookie</w:t>
      </w:r>
      <w:proofErr w:type="spellEnd"/>
      <w:r w:rsidRPr="008439DF">
        <w:t>-файлов для хранения данных приложения.</w:t>
      </w:r>
    </w:p>
    <w:p w14:paraId="7E5C0F3D" w14:textId="77777777" w:rsidR="00FE6D2B" w:rsidRPr="00406F9A" w:rsidRDefault="00FE6D2B" w:rsidP="00FE6D2B">
      <w:pPr>
        <w:pStyle w:val="af6"/>
        <w:rPr>
          <w:rStyle w:val="afff2"/>
        </w:rPr>
      </w:pPr>
      <w:proofErr w:type="spellStart"/>
      <w:r w:rsidRPr="00406F9A">
        <w:rPr>
          <w:rStyle w:val="afff2"/>
        </w:rPr>
        <w:t>localStorage</w:t>
      </w:r>
      <w:proofErr w:type="spellEnd"/>
      <w:r w:rsidRPr="00406F9A">
        <w:rPr>
          <w:rStyle w:val="afff2"/>
        </w:rPr>
        <w:t xml:space="preserve"> представляет собой постоянное хранилище. Данные, записанные в него, не имеют срока действия и сохраняются даже после закрытия и повторного открытия браузера. Они доступны для всех окон и вкладок, открытых с одного и того же источника (домена). Это делает </w:t>
      </w:r>
      <w:proofErr w:type="spellStart"/>
      <w:r w:rsidRPr="00406F9A">
        <w:rPr>
          <w:rStyle w:val="afff2"/>
        </w:rPr>
        <w:t>localStorage</w:t>
      </w:r>
      <w:proofErr w:type="spellEnd"/>
      <w:r w:rsidRPr="00406F9A">
        <w:rPr>
          <w:rStyle w:val="afff2"/>
        </w:rPr>
        <w:t xml:space="preserve"> идеальным инструментом для хранения настроек пользователя, состояния</w:t>
      </w:r>
      <w:r w:rsidRPr="008439DF">
        <w:t xml:space="preserve"> приложения или, как в данной работе, списка заметок</w:t>
      </w:r>
      <w:r w:rsidRPr="00406F9A">
        <w:rPr>
          <w:rStyle w:val="afff2"/>
        </w:rPr>
        <w:t xml:space="preserve">. Для управления данными используются методы </w:t>
      </w:r>
      <w:proofErr w:type="spellStart"/>
      <w:r w:rsidRPr="00406F9A">
        <w:rPr>
          <w:rStyle w:val="afff2"/>
        </w:rPr>
        <w:lastRenderedPageBreak/>
        <w:t>localStorage.setItem</w:t>
      </w:r>
      <w:proofErr w:type="spellEnd"/>
      <w:r w:rsidRPr="00406F9A">
        <w:rPr>
          <w:rStyle w:val="afff2"/>
        </w:rPr>
        <w:t>('</w:t>
      </w:r>
      <w:proofErr w:type="spellStart"/>
      <w:r w:rsidRPr="00406F9A">
        <w:rPr>
          <w:rStyle w:val="afff2"/>
        </w:rPr>
        <w:t>key</w:t>
      </w:r>
      <w:proofErr w:type="spellEnd"/>
      <w:r w:rsidRPr="00406F9A">
        <w:rPr>
          <w:rStyle w:val="afff2"/>
        </w:rPr>
        <w:t>', '</w:t>
      </w:r>
      <w:proofErr w:type="spellStart"/>
      <w:r w:rsidRPr="00406F9A">
        <w:rPr>
          <w:rStyle w:val="afff2"/>
        </w:rPr>
        <w:t>value</w:t>
      </w:r>
      <w:proofErr w:type="spellEnd"/>
      <w:r w:rsidRPr="00406F9A">
        <w:rPr>
          <w:rStyle w:val="afff2"/>
        </w:rPr>
        <w:t xml:space="preserve">') для записи, </w:t>
      </w:r>
      <w:proofErr w:type="spellStart"/>
      <w:r w:rsidRPr="00406F9A">
        <w:rPr>
          <w:rStyle w:val="afff2"/>
        </w:rPr>
        <w:t>localStorage.getItem</w:t>
      </w:r>
      <w:proofErr w:type="spellEnd"/>
      <w:r w:rsidRPr="00406F9A">
        <w:rPr>
          <w:rStyle w:val="afff2"/>
        </w:rPr>
        <w:t>('</w:t>
      </w:r>
      <w:proofErr w:type="spellStart"/>
      <w:r w:rsidRPr="00406F9A">
        <w:rPr>
          <w:rStyle w:val="afff2"/>
        </w:rPr>
        <w:t>key</w:t>
      </w:r>
      <w:proofErr w:type="spellEnd"/>
      <w:r w:rsidRPr="00406F9A">
        <w:rPr>
          <w:rStyle w:val="afff2"/>
        </w:rPr>
        <w:t xml:space="preserve">') для чтения и </w:t>
      </w:r>
      <w:proofErr w:type="spellStart"/>
      <w:r w:rsidRPr="00406F9A">
        <w:rPr>
          <w:rStyle w:val="afff2"/>
        </w:rPr>
        <w:t>localStorage.removeItem</w:t>
      </w:r>
      <w:proofErr w:type="spellEnd"/>
      <w:r w:rsidRPr="00406F9A">
        <w:rPr>
          <w:rStyle w:val="afff2"/>
        </w:rPr>
        <w:t>('</w:t>
      </w:r>
      <w:proofErr w:type="spellStart"/>
      <w:r w:rsidRPr="00406F9A">
        <w:rPr>
          <w:rStyle w:val="afff2"/>
        </w:rPr>
        <w:t>key</w:t>
      </w:r>
      <w:proofErr w:type="spellEnd"/>
      <w:r w:rsidRPr="00406F9A">
        <w:rPr>
          <w:rStyle w:val="afff2"/>
        </w:rPr>
        <w:t>') для удаления данных по ключу.</w:t>
      </w:r>
    </w:p>
    <w:p w14:paraId="1951828A" w14:textId="77777777" w:rsidR="00FE6D2B" w:rsidRPr="00406F9A" w:rsidRDefault="00FE6D2B" w:rsidP="00FE6D2B">
      <w:pPr>
        <w:pStyle w:val="af6"/>
        <w:rPr>
          <w:rStyle w:val="afff2"/>
        </w:rPr>
      </w:pPr>
      <w:r w:rsidRPr="00406F9A">
        <w:rPr>
          <w:rStyle w:val="afff2"/>
        </w:rPr>
        <w:t>Важной особенностью Web Storage является то, что он может хранить только строковые значения. Если попытаться сохранить сложную структуру данных, такую как объект или массив, она будет автоматически преобразована в строку (например, [</w:t>
      </w:r>
      <w:proofErr w:type="spellStart"/>
      <w:r w:rsidRPr="00406F9A">
        <w:rPr>
          <w:rStyle w:val="afff2"/>
        </w:rPr>
        <w:t>object</w:t>
      </w:r>
      <w:proofErr w:type="spellEnd"/>
      <w:r w:rsidRPr="00406F9A">
        <w:rPr>
          <w:rStyle w:val="afff2"/>
        </w:rPr>
        <w:t xml:space="preserve"> Object]), что приведет к потере данных. Для корректного сохранения сложных структур</w:t>
      </w:r>
      <w:r w:rsidRPr="008439DF">
        <w:t xml:space="preserve"> их необходимо предварительно </w:t>
      </w:r>
      <w:proofErr w:type="spellStart"/>
      <w:r w:rsidRPr="00581BE4">
        <w:t>сериализовать</w:t>
      </w:r>
      <w:proofErr w:type="spellEnd"/>
      <w:r w:rsidRPr="008439DF">
        <w:t xml:space="preserve">, то есть преобразовать в строковое представление. Стандартным форматом для этого является </w:t>
      </w:r>
      <w:r w:rsidRPr="00581BE4">
        <w:t>JSON</w:t>
      </w:r>
      <w:r w:rsidRPr="008439DF">
        <w:t xml:space="preserve"> (</w:t>
      </w:r>
      <w:r>
        <w:t>JavaScript</w:t>
      </w:r>
      <w:r w:rsidRPr="008439DF">
        <w:t xml:space="preserve"> </w:t>
      </w:r>
      <w:r>
        <w:t>Object</w:t>
      </w:r>
      <w:r w:rsidRPr="008439DF">
        <w:t xml:space="preserve"> </w:t>
      </w:r>
      <w:proofErr w:type="spellStart"/>
      <w:r>
        <w:t>Notation</w:t>
      </w:r>
      <w:proofErr w:type="spellEnd"/>
      <w:r w:rsidRPr="008439DF">
        <w:t xml:space="preserve">). Для </w:t>
      </w:r>
      <w:r w:rsidRPr="00406F9A">
        <w:rPr>
          <w:rStyle w:val="afff2"/>
        </w:rPr>
        <w:t xml:space="preserve">преобразования объекта или массива в строку JSON используется метод </w:t>
      </w:r>
      <w:proofErr w:type="spellStart"/>
      <w:r w:rsidRPr="00406F9A">
        <w:rPr>
          <w:rStyle w:val="afff2"/>
        </w:rPr>
        <w:t>JSON.stringify</w:t>
      </w:r>
      <w:proofErr w:type="spellEnd"/>
      <w:r w:rsidRPr="00406F9A">
        <w:rPr>
          <w:rStyle w:val="afff2"/>
        </w:rPr>
        <w:t>(). Для обратного преобразовани</w:t>
      </w:r>
      <w:r w:rsidRPr="008439DF">
        <w:t xml:space="preserve">я, или </w:t>
      </w:r>
      <w:proofErr w:type="spellStart"/>
      <w:r w:rsidRPr="00581BE4">
        <w:t>десериализации</w:t>
      </w:r>
      <w:proofErr w:type="spellEnd"/>
      <w:r w:rsidRPr="008439DF">
        <w:t xml:space="preserve">, строки </w:t>
      </w:r>
      <w:r>
        <w:t>JSON</w:t>
      </w:r>
      <w:r w:rsidRPr="008439DF">
        <w:t xml:space="preserve"> в объект </w:t>
      </w:r>
      <w:r w:rsidRPr="00406F9A">
        <w:rPr>
          <w:rStyle w:val="afff2"/>
        </w:rPr>
        <w:t xml:space="preserve">JavaScript используется метод </w:t>
      </w:r>
      <w:proofErr w:type="spellStart"/>
      <w:r w:rsidRPr="00406F9A">
        <w:rPr>
          <w:rStyle w:val="afff2"/>
        </w:rPr>
        <w:t>JSON.parse</w:t>
      </w:r>
      <w:proofErr w:type="spellEnd"/>
      <w:r w:rsidRPr="00406F9A">
        <w:rPr>
          <w:rStyle w:val="afff2"/>
        </w:rPr>
        <w:t>().</w:t>
      </w:r>
    </w:p>
    <w:p w14:paraId="67099D08" w14:textId="77777777" w:rsidR="00FE6D2B" w:rsidRPr="008439DF" w:rsidRDefault="00FE6D2B" w:rsidP="00FE6D2B">
      <w:pPr>
        <w:pStyle w:val="af6"/>
      </w:pPr>
      <w:proofErr w:type="spellStart"/>
      <w:r w:rsidRPr="00406F9A">
        <w:rPr>
          <w:rStyle w:val="afff2"/>
        </w:rPr>
        <w:t>sessionStorage</w:t>
      </w:r>
      <w:proofErr w:type="spellEnd"/>
      <w:r w:rsidRPr="00406F9A">
        <w:rPr>
          <w:rStyle w:val="afff2"/>
        </w:rPr>
        <w:t xml:space="preserve"> работает практически идентично </w:t>
      </w:r>
      <w:proofErr w:type="spellStart"/>
      <w:r w:rsidRPr="00406F9A">
        <w:rPr>
          <w:rStyle w:val="afff2"/>
        </w:rPr>
        <w:t>localStorage</w:t>
      </w:r>
      <w:proofErr w:type="spellEnd"/>
      <w:r w:rsidRPr="00406F9A">
        <w:rPr>
          <w:rStyle w:val="afff2"/>
        </w:rPr>
        <w:t xml:space="preserve"> и предоставляет тот же набор методов для управления данными. Ключевое отличие заключается в жизненном цикле хранимых данных. Хранилище </w:t>
      </w:r>
      <w:proofErr w:type="spellStart"/>
      <w:r w:rsidRPr="00406F9A">
        <w:rPr>
          <w:rStyle w:val="afff2"/>
        </w:rPr>
        <w:t>sessionStorage</w:t>
      </w:r>
      <w:proofErr w:type="spellEnd"/>
      <w:r w:rsidRPr="00406F9A">
        <w:rPr>
          <w:rStyle w:val="afff2"/>
        </w:rPr>
        <w:t xml:space="preserve"> привязано к конкретной сессии браузера, то есть к одной вкладке. Как только пользователь закрывает вкладку или браузер, все данные, сохраненные в </w:t>
      </w:r>
      <w:proofErr w:type="spellStart"/>
      <w:r w:rsidRPr="00406F9A">
        <w:rPr>
          <w:rStyle w:val="afff2"/>
        </w:rPr>
        <w:t>sessionStorage</w:t>
      </w:r>
      <w:proofErr w:type="spellEnd"/>
      <w:r w:rsidRPr="00406F9A">
        <w:rPr>
          <w:rStyle w:val="afff2"/>
        </w:rPr>
        <w:t xml:space="preserve"> для</w:t>
      </w:r>
      <w:r w:rsidRPr="008439DF">
        <w:t xml:space="preserve"> этой сессии, безвозвратно удаляются. Это делает его удобным для хранения временной информации, которая актуальна только во время одного сеанса работы пользователя с сайтом, например, данные, введенные в многошаговую форму, или состояние временного фильтра.</w:t>
      </w:r>
    </w:p>
    <w:p w14:paraId="28DFC248" w14:textId="353C7EFD" w:rsidR="00FE6D2B" w:rsidRPr="008439DF" w:rsidRDefault="00FE6D2B" w:rsidP="00FE6D2B">
      <w:pPr>
        <w:pStyle w:val="af6"/>
      </w:pPr>
      <w:r w:rsidRPr="008439DF">
        <w:t xml:space="preserve">По мере усложнения веб-приложений объем кода на </w:t>
      </w:r>
      <w:r>
        <w:t>JavaScript</w:t>
      </w:r>
      <w:r w:rsidRPr="008439DF">
        <w:t xml:space="preserve"> может значительно вырасти. Хранение всего кода в одном большом файле затрудняет его чтение, отладку и поддержку. Для решения этой проблемы в современном </w:t>
      </w:r>
      <w:r>
        <w:t>JavaScript</w:t>
      </w:r>
      <w:r w:rsidRPr="008439DF">
        <w:t xml:space="preserve"> используется </w:t>
      </w:r>
      <w:r w:rsidRPr="00581BE4">
        <w:t xml:space="preserve">модульная система (ES6 </w:t>
      </w:r>
      <w:proofErr w:type="spellStart"/>
      <w:r w:rsidRPr="00581BE4">
        <w:t>Modules</w:t>
      </w:r>
      <w:proofErr w:type="spellEnd"/>
      <w:r w:rsidRPr="00581BE4">
        <w:t xml:space="preserve">), которая позволяет разбивать код на логические части </w:t>
      </w:r>
      <w:r w:rsidR="00581BE4" w:rsidRPr="00581BE4">
        <w:t>–</w:t>
      </w:r>
      <w:r w:rsidRPr="00581BE4">
        <w:t xml:space="preserve"> модули. </w:t>
      </w:r>
      <w:r w:rsidRPr="008439DF">
        <w:t>Каждый файл представляет собой отдельный модуль. Такой подход способствует лучшей организации проекта и позволяет повторно использовать код.</w:t>
      </w:r>
    </w:p>
    <w:p w14:paraId="2B2D1980" w14:textId="77777777" w:rsidR="00FE6D2B" w:rsidRPr="00406F9A" w:rsidRDefault="00FE6D2B" w:rsidP="00FE6D2B">
      <w:pPr>
        <w:pStyle w:val="af6"/>
        <w:rPr>
          <w:rStyle w:val="afff2"/>
        </w:rPr>
      </w:pPr>
      <w:r w:rsidRPr="008439DF">
        <w:t xml:space="preserve">Для </w:t>
      </w:r>
      <w:r w:rsidRPr="00406F9A">
        <w:rPr>
          <w:rStyle w:val="afff2"/>
        </w:rPr>
        <w:t xml:space="preserve">управления зависимостями между модулями используются ключевые слова </w:t>
      </w:r>
      <w:proofErr w:type="spellStart"/>
      <w:r w:rsidRPr="00406F9A">
        <w:rPr>
          <w:rStyle w:val="afff2"/>
        </w:rPr>
        <w:t>export</w:t>
      </w:r>
      <w:proofErr w:type="spellEnd"/>
      <w:r w:rsidRPr="00406F9A">
        <w:rPr>
          <w:rStyle w:val="afff2"/>
        </w:rPr>
        <w:t xml:space="preserve"> и </w:t>
      </w:r>
      <w:proofErr w:type="spellStart"/>
      <w:r w:rsidRPr="00406F9A">
        <w:rPr>
          <w:rStyle w:val="afff2"/>
        </w:rPr>
        <w:t>import</w:t>
      </w:r>
      <w:proofErr w:type="spellEnd"/>
      <w:r w:rsidRPr="00406F9A">
        <w:rPr>
          <w:rStyle w:val="afff2"/>
        </w:rPr>
        <w:t xml:space="preserve">. Инструкция </w:t>
      </w:r>
      <w:proofErr w:type="spellStart"/>
      <w:r w:rsidRPr="00406F9A">
        <w:rPr>
          <w:rStyle w:val="afff2"/>
        </w:rPr>
        <w:t>export</w:t>
      </w:r>
      <w:proofErr w:type="spellEnd"/>
      <w:r w:rsidRPr="00406F9A">
        <w:rPr>
          <w:rStyle w:val="afff2"/>
        </w:rPr>
        <w:t xml:space="preserve"> используется в </w:t>
      </w:r>
      <w:r w:rsidRPr="00406F9A">
        <w:rPr>
          <w:rStyle w:val="afff2"/>
        </w:rPr>
        <w:lastRenderedPageBreak/>
        <w:t xml:space="preserve">модуле, чтобы сделать его функции, переменные или классы доступными для использования в других частях приложения. Инструкция </w:t>
      </w:r>
      <w:proofErr w:type="spellStart"/>
      <w:r w:rsidRPr="00406F9A">
        <w:rPr>
          <w:rStyle w:val="afff2"/>
        </w:rPr>
        <w:t>import</w:t>
      </w:r>
      <w:proofErr w:type="spellEnd"/>
      <w:r w:rsidRPr="00406F9A">
        <w:rPr>
          <w:rStyle w:val="afff2"/>
        </w:rPr>
        <w:t>, в свою очередь, позволяет другому модулю подключить и использовать экспортированную функциональность.</w:t>
      </w:r>
    </w:p>
    <w:p w14:paraId="7C381911" w14:textId="77777777" w:rsidR="00FE6D2B" w:rsidRPr="008439DF" w:rsidRDefault="00FE6D2B" w:rsidP="00FE6D2B">
      <w:pPr>
        <w:pStyle w:val="af6"/>
      </w:pPr>
      <w:r w:rsidRPr="00406F9A">
        <w:rPr>
          <w:rStyle w:val="afff2"/>
        </w:rPr>
        <w:t xml:space="preserve">Чтобы браузер мог корректно обрабатывать модульную структуру и распознавать синтаксис </w:t>
      </w:r>
      <w:proofErr w:type="spellStart"/>
      <w:r w:rsidRPr="00406F9A">
        <w:rPr>
          <w:rStyle w:val="afff2"/>
        </w:rPr>
        <w:t>import</w:t>
      </w:r>
      <w:proofErr w:type="spellEnd"/>
      <w:r w:rsidRPr="00406F9A">
        <w:rPr>
          <w:rStyle w:val="afff2"/>
        </w:rPr>
        <w:t>/</w:t>
      </w:r>
      <w:proofErr w:type="spellStart"/>
      <w:r w:rsidRPr="00406F9A">
        <w:rPr>
          <w:rStyle w:val="afff2"/>
        </w:rPr>
        <w:t>export</w:t>
      </w:r>
      <w:proofErr w:type="spellEnd"/>
      <w:r w:rsidRPr="00406F9A">
        <w:rPr>
          <w:rStyle w:val="afff2"/>
        </w:rPr>
        <w:t xml:space="preserve">, необходимо при подключении основного файла скрипта в HTML-документе указать атрибут </w:t>
      </w:r>
      <w:proofErr w:type="spellStart"/>
      <w:r w:rsidRPr="00406F9A">
        <w:rPr>
          <w:rStyle w:val="afff2"/>
        </w:rPr>
        <w:t>type</w:t>
      </w:r>
      <w:proofErr w:type="spellEnd"/>
      <w:r w:rsidRPr="00406F9A">
        <w:rPr>
          <w:rStyle w:val="afff2"/>
        </w:rPr>
        <w:t>="</w:t>
      </w:r>
      <w:proofErr w:type="spellStart"/>
      <w:r w:rsidRPr="00406F9A">
        <w:rPr>
          <w:rStyle w:val="afff2"/>
        </w:rPr>
        <w:t>module</w:t>
      </w:r>
      <w:proofErr w:type="spellEnd"/>
      <w:r w:rsidRPr="00406F9A">
        <w:rPr>
          <w:rStyle w:val="afff2"/>
        </w:rPr>
        <w:t>". Например: &lt;</w:t>
      </w:r>
      <w:proofErr w:type="spellStart"/>
      <w:r w:rsidRPr="00406F9A">
        <w:rPr>
          <w:rStyle w:val="afff2"/>
        </w:rPr>
        <w:t>script</w:t>
      </w:r>
      <w:proofErr w:type="spellEnd"/>
      <w:r w:rsidRPr="00406F9A">
        <w:rPr>
          <w:rStyle w:val="afff2"/>
        </w:rPr>
        <w:t xml:space="preserve"> </w:t>
      </w:r>
      <w:proofErr w:type="spellStart"/>
      <w:r w:rsidRPr="00406F9A">
        <w:rPr>
          <w:rStyle w:val="afff2"/>
        </w:rPr>
        <w:t>src</w:t>
      </w:r>
      <w:proofErr w:type="spellEnd"/>
      <w:r w:rsidRPr="00406F9A">
        <w:rPr>
          <w:rStyle w:val="afff2"/>
        </w:rPr>
        <w:t xml:space="preserve">="main.js" </w:t>
      </w:r>
      <w:proofErr w:type="spellStart"/>
      <w:r w:rsidRPr="00406F9A">
        <w:rPr>
          <w:rStyle w:val="afff2"/>
        </w:rPr>
        <w:t>type</w:t>
      </w:r>
      <w:proofErr w:type="spellEnd"/>
      <w:r w:rsidRPr="00406F9A">
        <w:rPr>
          <w:rStyle w:val="afff2"/>
        </w:rPr>
        <w:t>="</w:t>
      </w:r>
      <w:proofErr w:type="spellStart"/>
      <w:r w:rsidRPr="00406F9A">
        <w:rPr>
          <w:rStyle w:val="afff2"/>
        </w:rPr>
        <w:t>module</w:t>
      </w:r>
      <w:proofErr w:type="spellEnd"/>
      <w:r w:rsidRPr="00406F9A">
        <w:rPr>
          <w:rStyle w:val="afff2"/>
        </w:rPr>
        <w:t>"&gt;. Скрипты, подключенные таким образом, также выполняются в строгом</w:t>
      </w:r>
      <w:r w:rsidRPr="008439DF">
        <w:t xml:space="preserve"> </w:t>
      </w:r>
      <w:r w:rsidRPr="00406F9A">
        <w:rPr>
          <w:rStyle w:val="afff2"/>
        </w:rPr>
        <w:t>режиме (</w:t>
      </w:r>
      <w:proofErr w:type="spellStart"/>
      <w:r w:rsidRPr="00406F9A">
        <w:rPr>
          <w:rStyle w:val="afff2"/>
        </w:rPr>
        <w:t>strict</w:t>
      </w:r>
      <w:proofErr w:type="spellEnd"/>
      <w:r w:rsidRPr="00406F9A">
        <w:rPr>
          <w:rStyle w:val="afff2"/>
        </w:rPr>
        <w:t xml:space="preserve"> </w:t>
      </w:r>
      <w:proofErr w:type="spellStart"/>
      <w:r w:rsidRPr="00406F9A">
        <w:rPr>
          <w:rStyle w:val="afff2"/>
        </w:rPr>
        <w:t>mode</w:t>
      </w:r>
      <w:proofErr w:type="spellEnd"/>
      <w:r w:rsidRPr="00406F9A">
        <w:rPr>
          <w:rStyle w:val="afff2"/>
        </w:rPr>
        <w:t xml:space="preserve">) и имеют отложенное исполнение (аналогично атрибуту </w:t>
      </w:r>
      <w:proofErr w:type="spellStart"/>
      <w:r w:rsidRPr="00406F9A">
        <w:rPr>
          <w:rStyle w:val="afff2"/>
        </w:rPr>
        <w:t>defer</w:t>
      </w:r>
      <w:proofErr w:type="spellEnd"/>
      <w:r w:rsidRPr="00406F9A">
        <w:rPr>
          <w:rStyle w:val="afff2"/>
        </w:rPr>
        <w:t>), что предотвращает блокировку отрисовки</w:t>
      </w:r>
      <w:r w:rsidRPr="008439DF">
        <w:t xml:space="preserve"> страницы.</w:t>
      </w:r>
      <w:bookmarkStart w:id="15" w:name="aec1cc42"/>
      <w:bookmarkEnd w:id="15"/>
    </w:p>
    <w:bookmarkEnd w:id="10"/>
    <w:bookmarkEnd w:id="11"/>
    <w:bookmarkEnd w:id="14"/>
    <w:p w14:paraId="6F17CEAB" w14:textId="7F91BD0F" w:rsidR="004B077B" w:rsidRDefault="004B077B">
      <w:pPr>
        <w:spacing w:after="200" w:line="276" w:lineRule="auto"/>
        <w:rPr>
          <w:rFonts w:ascii="Times New Roman" w:hAnsi="Times New Roman" w:cs="Times New Roman"/>
          <w:sz w:val="32"/>
          <w:szCs w:val="28"/>
        </w:rPr>
      </w:pPr>
      <w:r>
        <w:br w:type="page"/>
      </w:r>
    </w:p>
    <w:p w14:paraId="76E13A20" w14:textId="77777777" w:rsidR="00D06C63" w:rsidRDefault="00D06C63" w:rsidP="00D06C63">
      <w:pPr>
        <w:pStyle w:val="10"/>
      </w:pPr>
      <w:bookmarkStart w:id="16" w:name="X94ee8a46b946f3702158741d5906bc360401b54"/>
      <w:r>
        <w:lastRenderedPageBreak/>
        <w:t>Лабораторная работа №5. Современный JavaScript и работа с API</w:t>
      </w:r>
    </w:p>
    <w:p w14:paraId="397FCD58" w14:textId="77777777" w:rsidR="00D06C63" w:rsidRDefault="00D06C63" w:rsidP="00D06C63">
      <w:pPr>
        <w:pStyle w:val="20"/>
      </w:pPr>
      <w:r>
        <w:t>Подготовка к работе</w:t>
      </w:r>
    </w:p>
    <w:p w14:paraId="76F57C36" w14:textId="7AD85564" w:rsidR="00D06C63" w:rsidRPr="00D06C63" w:rsidRDefault="00D06C63" w:rsidP="00D06C63">
      <w:pPr>
        <w:pStyle w:val="23"/>
        <w:rPr>
          <w:rStyle w:val="afff2"/>
        </w:rPr>
      </w:pPr>
      <w:r w:rsidRPr="00D06C63">
        <w:t xml:space="preserve">Для выполнения данной работы вам потребуется среда разработки </w:t>
      </w:r>
      <w:r>
        <w:t>VS</w:t>
      </w:r>
      <w:r w:rsidRPr="00D06C63">
        <w:t xml:space="preserve"> </w:t>
      </w:r>
      <w:r>
        <w:t>Code</w:t>
      </w:r>
      <w:r w:rsidRPr="00D06C63">
        <w:t xml:space="preserve"> с </w:t>
      </w:r>
      <w:r w:rsidRPr="00D06C63">
        <w:rPr>
          <w:rStyle w:val="afff2"/>
        </w:rPr>
        <w:t xml:space="preserve">установленным расширением Live Server. Работа предполагает использование структуры проекта из лабораторной работы №4, включающей файлы index.html, style.css и main.js. </w:t>
      </w:r>
      <w:r>
        <w:rPr>
          <w:rStyle w:val="afff2"/>
        </w:rPr>
        <w:t>Сперва откройте свой проект.</w:t>
      </w:r>
    </w:p>
    <w:p w14:paraId="42AB1C40" w14:textId="0753E23B" w:rsidR="00D06C63" w:rsidRDefault="00D06C63" w:rsidP="00D06C63">
      <w:pPr>
        <w:pStyle w:val="23"/>
      </w:pPr>
      <w:r w:rsidRPr="00D06C63">
        <w:rPr>
          <w:rStyle w:val="afff2"/>
        </w:rPr>
        <w:t>В данной работе будет использоваться сторонняя библиотека Chart.js для построения графиков. Для ее подключения добавьте следующую строку в тег &lt;</w:t>
      </w:r>
      <w:proofErr w:type="spellStart"/>
      <w:r w:rsidRPr="00D06C63">
        <w:rPr>
          <w:rStyle w:val="afff2"/>
        </w:rPr>
        <w:t>head</w:t>
      </w:r>
      <w:proofErr w:type="spellEnd"/>
      <w:r w:rsidRPr="00D06C63">
        <w:rPr>
          <w:rStyle w:val="afff2"/>
        </w:rPr>
        <w:t>&gt; вашего файла index.html:</w:t>
      </w:r>
    </w:p>
    <w:p w14:paraId="3967AE2C" w14:textId="77777777" w:rsidR="00D06C63" w:rsidRPr="004C11C8" w:rsidRDefault="00D06C63" w:rsidP="004C11C8">
      <w:pPr>
        <w:pStyle w:val="af8"/>
        <w:rPr>
          <w:rStyle w:val="afff2"/>
        </w:rPr>
      </w:pPr>
      <w:r w:rsidRPr="004C11C8">
        <w:rPr>
          <w:rStyle w:val="afff2"/>
        </w:rPr>
        <w:t>&lt;</w:t>
      </w:r>
      <w:proofErr w:type="spellStart"/>
      <w:r w:rsidRPr="004C11C8">
        <w:rPr>
          <w:rStyle w:val="afff2"/>
        </w:rPr>
        <w:t>script</w:t>
      </w:r>
      <w:proofErr w:type="spellEnd"/>
      <w:r w:rsidRPr="004C11C8">
        <w:rPr>
          <w:rStyle w:val="afff2"/>
        </w:rPr>
        <w:t xml:space="preserve"> </w:t>
      </w:r>
      <w:proofErr w:type="spellStart"/>
      <w:r w:rsidRPr="004C11C8">
        <w:rPr>
          <w:rStyle w:val="afff2"/>
        </w:rPr>
        <w:t>src</w:t>
      </w:r>
      <w:proofErr w:type="spellEnd"/>
      <w:r w:rsidRPr="004C11C8">
        <w:rPr>
          <w:rStyle w:val="afff2"/>
        </w:rPr>
        <w:t>="https://cdn.jsdelivr.net/npm/chart.js"&gt;&lt;/script&gt;</w:t>
      </w:r>
    </w:p>
    <w:p w14:paraId="45082E01" w14:textId="605CA22F" w:rsidR="00D06C63" w:rsidRDefault="00D06C63" w:rsidP="00E6515F">
      <w:pPr>
        <w:pStyle w:val="23"/>
      </w:pPr>
      <w:r w:rsidRPr="00D06C63">
        <w:t xml:space="preserve">Это пример подключения библиотеки через </w:t>
      </w:r>
      <w:r>
        <w:rPr>
          <w:b/>
          <w:bCs/>
        </w:rPr>
        <w:t>CDN</w:t>
      </w:r>
      <w:r w:rsidRPr="00D06C63">
        <w:t xml:space="preserve"> (</w:t>
      </w:r>
      <w:r>
        <w:t>Content</w:t>
      </w:r>
      <w:r w:rsidRPr="00D06C63">
        <w:t xml:space="preserve"> </w:t>
      </w:r>
      <w:r>
        <w:t>Delivery</w:t>
      </w:r>
      <w:r w:rsidRPr="00D06C63">
        <w:t xml:space="preserve"> </w:t>
      </w:r>
      <w:r>
        <w:t>Network</w:t>
      </w:r>
      <w:r w:rsidRPr="00D06C63">
        <w:t>), что избавляет от необходимости скачивать файлы локально.</w:t>
      </w:r>
    </w:p>
    <w:p w14:paraId="65D9B347" w14:textId="77777777" w:rsidR="00D06C63" w:rsidRDefault="00D06C63" w:rsidP="00E6515F">
      <w:pPr>
        <w:pStyle w:val="20"/>
      </w:pPr>
      <w:bookmarkStart w:id="17" w:name="задания-для-самостоятельного-выполнения"/>
      <w:bookmarkEnd w:id="16"/>
      <w:r>
        <w:t>Задания для самостоятельного выполнения</w:t>
      </w:r>
    </w:p>
    <w:p w14:paraId="6BBF9F9B" w14:textId="77777777" w:rsidR="00D06C63" w:rsidRDefault="00D06C63" w:rsidP="00E6515F">
      <w:pPr>
        <w:pStyle w:val="23"/>
      </w:pPr>
      <w:bookmarkStart w:id="18" w:name="Xbed7b1e310eea29dfc7afc19602ee0829724dd2"/>
      <w:r>
        <w:t xml:space="preserve">1. Получение и отображение данных с помощью </w:t>
      </w:r>
      <w:proofErr w:type="spellStart"/>
      <w:r>
        <w:rPr>
          <w:rStyle w:val="VerbatimChar"/>
          <w:b/>
          <w:bCs/>
        </w:rPr>
        <w:t>fetch</w:t>
      </w:r>
      <w:proofErr w:type="spellEnd"/>
      <w:r>
        <w:t xml:space="preserve"> и </w:t>
      </w:r>
      <w:proofErr w:type="spellStart"/>
      <w:r>
        <w:rPr>
          <w:rStyle w:val="VerbatimChar"/>
          <w:b/>
          <w:bCs/>
        </w:rPr>
        <w:t>async</w:t>
      </w:r>
      <w:proofErr w:type="spellEnd"/>
      <w:r>
        <w:rPr>
          <w:rStyle w:val="VerbatimChar"/>
          <w:b/>
          <w:bCs/>
        </w:rPr>
        <w:t>/</w:t>
      </w:r>
      <w:proofErr w:type="spellStart"/>
      <w:r>
        <w:rPr>
          <w:rStyle w:val="VerbatimChar"/>
          <w:b/>
          <w:bCs/>
        </w:rPr>
        <w:t>await</w:t>
      </w:r>
      <w:proofErr w:type="spellEnd"/>
    </w:p>
    <w:p w14:paraId="315ADDF8" w14:textId="1F687463" w:rsidR="00D06C63" w:rsidRPr="00D06C63" w:rsidRDefault="00D06C63" w:rsidP="00E6515F">
      <w:pPr>
        <w:pStyle w:val="23"/>
      </w:pPr>
      <w:r w:rsidRPr="00D06C63">
        <w:t xml:space="preserve">На этом шаге вы напишете код для получения данных из публичного </w:t>
      </w:r>
      <w:r>
        <w:t>API</w:t>
      </w:r>
      <w:r w:rsidRPr="00D06C63">
        <w:t xml:space="preserve"> и их отображения на веб-странице, используя современные возможности </w:t>
      </w:r>
      <w:r>
        <w:t>JavaScript</w:t>
      </w:r>
      <w:r w:rsidRPr="00D06C63">
        <w:t xml:space="preserve">. Для корректной обработки асинхронной </w:t>
      </w:r>
      <w:r w:rsidRPr="00FB5F70">
        <w:rPr>
          <w:rStyle w:val="afff2"/>
        </w:rPr>
        <w:t xml:space="preserve">операции получения данных с сервера будет использоваться синтаксис </w:t>
      </w:r>
      <w:proofErr w:type="spellStart"/>
      <w:r w:rsidRPr="00FB5F70">
        <w:rPr>
          <w:rStyle w:val="afff2"/>
        </w:rPr>
        <w:t>async</w:t>
      </w:r>
      <w:proofErr w:type="spellEnd"/>
      <w:r w:rsidRPr="00FB5F70">
        <w:rPr>
          <w:rStyle w:val="afff2"/>
        </w:rPr>
        <w:t>/</w:t>
      </w:r>
      <w:proofErr w:type="spellStart"/>
      <w:r w:rsidRPr="00FB5F70">
        <w:rPr>
          <w:rStyle w:val="afff2"/>
        </w:rPr>
        <w:t>await</w:t>
      </w:r>
      <w:proofErr w:type="spellEnd"/>
      <w:r w:rsidRPr="00FB5F70">
        <w:rPr>
          <w:rStyle w:val="afff2"/>
        </w:rPr>
        <w:t>.</w:t>
      </w:r>
    </w:p>
    <w:p w14:paraId="060232DD" w14:textId="77777777" w:rsidR="00D06C63" w:rsidRDefault="00D06C63" w:rsidP="00FB5F70">
      <w:pPr>
        <w:pStyle w:val="23"/>
      </w:pPr>
      <w:r>
        <w:t xml:space="preserve">1.1. В файле </w:t>
      </w:r>
      <w:r>
        <w:rPr>
          <w:rStyle w:val="VerbatimChar"/>
        </w:rPr>
        <w:t>index.html</w:t>
      </w:r>
      <w:r>
        <w:t xml:space="preserve"> внутри тега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body</w:t>
      </w:r>
      <w:proofErr w:type="spellEnd"/>
      <w:r>
        <w:rPr>
          <w:rStyle w:val="VerbatimChar"/>
        </w:rPr>
        <w:t>&gt;</w:t>
      </w:r>
      <w:r>
        <w:t xml:space="preserve"> добавьте HTML-код для интерфейса.</w:t>
      </w:r>
    </w:p>
    <w:p w14:paraId="368BADAE" w14:textId="77777777" w:rsidR="00FB5F70" w:rsidRDefault="00FB5F70" w:rsidP="00FB5F70">
      <w:pPr>
        <w:pStyle w:val="23"/>
      </w:pPr>
    </w:p>
    <w:p w14:paraId="322F379E" w14:textId="4EAE956C" w:rsidR="00FB5F70" w:rsidRDefault="00FB5F70" w:rsidP="00FB5F70">
      <w:pPr>
        <w:pStyle w:val="af8"/>
      </w:pPr>
      <w:r>
        <w:t>Таблица 5.1 – HTML-код интерфейс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B5F70" w14:paraId="10B3D159" w14:textId="77777777" w:rsidTr="00FB5F70">
        <w:tc>
          <w:tcPr>
            <w:tcW w:w="9628" w:type="dxa"/>
          </w:tcPr>
          <w:p w14:paraId="1252E1F9" w14:textId="4D3519E7" w:rsidR="00FB5F70" w:rsidRPr="00FB5F70" w:rsidRDefault="00FB5F70" w:rsidP="00FB5F70">
            <w:pPr>
              <w:pStyle w:val="af8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 xml:space="preserve">HTML </w:t>
            </w:r>
          </w:p>
        </w:tc>
      </w:tr>
      <w:tr w:rsidR="00FB5F70" w:rsidRPr="00671BC2" w14:paraId="1DAE4DBB" w14:textId="77777777" w:rsidTr="00FB5F70">
        <w:tc>
          <w:tcPr>
            <w:tcW w:w="9628" w:type="dxa"/>
          </w:tcPr>
          <w:p w14:paraId="46FEE2F0" w14:textId="067E03EA" w:rsidR="00671BC2" w:rsidRDefault="00671BC2" w:rsidP="00671BC2">
            <w:pPr>
              <w:pStyle w:val="af8"/>
              <w:jc w:val="both"/>
              <w:rPr>
                <w:rFonts w:ascii="Consolas" w:hAnsi="Consolas"/>
              </w:rPr>
            </w:pPr>
            <w:r w:rsidRPr="00671BC2">
              <w:rPr>
                <w:rFonts w:ascii="Consolas" w:hAnsi="Consolas"/>
              </w:rPr>
              <w:t>&lt;h1&gt;Курсы валют&lt;/h1&gt;</w:t>
            </w:r>
          </w:p>
          <w:p w14:paraId="4B48C394" w14:textId="77777777" w:rsidR="00671BC2" w:rsidRDefault="00671BC2" w:rsidP="00671BC2">
            <w:pPr>
              <w:pStyle w:val="af8"/>
              <w:jc w:val="both"/>
              <w:rPr>
                <w:rFonts w:ascii="Consolas" w:hAnsi="Consolas"/>
              </w:rPr>
            </w:pPr>
            <w:r w:rsidRPr="00671BC2">
              <w:rPr>
                <w:rFonts w:ascii="Consolas" w:hAnsi="Consolas"/>
              </w:rPr>
              <w:t>&lt;p&gt;Дата последнего обновления:</w:t>
            </w:r>
          </w:p>
          <w:p w14:paraId="3B54E02A" w14:textId="78E06A6B" w:rsidR="00671BC2" w:rsidRDefault="00671BC2" w:rsidP="00671BC2">
            <w:pPr>
              <w:pStyle w:val="af8"/>
              <w:jc w:val="both"/>
              <w:rPr>
                <w:rFonts w:ascii="Consolas" w:hAnsi="Consolas"/>
              </w:rPr>
            </w:pPr>
            <w:r w:rsidRPr="00671BC2">
              <w:rPr>
                <w:rFonts w:ascii="Consolas" w:hAnsi="Consolas"/>
              </w:rPr>
              <w:t>&lt;</w:t>
            </w:r>
            <w:proofErr w:type="spellStart"/>
            <w:r w:rsidRPr="00671BC2">
              <w:rPr>
                <w:rFonts w:ascii="Consolas" w:hAnsi="Consolas"/>
              </w:rPr>
              <w:t>span</w:t>
            </w:r>
            <w:proofErr w:type="spellEnd"/>
            <w:r w:rsidRPr="00671BC2">
              <w:rPr>
                <w:rFonts w:ascii="Consolas" w:hAnsi="Consolas"/>
              </w:rPr>
              <w:t xml:space="preserve"> </w:t>
            </w:r>
            <w:proofErr w:type="spellStart"/>
            <w:r w:rsidRPr="00671BC2">
              <w:rPr>
                <w:rFonts w:ascii="Consolas" w:hAnsi="Consolas"/>
              </w:rPr>
              <w:t>id</w:t>
            </w:r>
            <w:proofErr w:type="spellEnd"/>
            <w:r w:rsidRPr="00671BC2">
              <w:rPr>
                <w:rFonts w:ascii="Consolas" w:hAnsi="Consolas"/>
              </w:rPr>
              <w:t>="</w:t>
            </w:r>
            <w:proofErr w:type="spellStart"/>
            <w:r w:rsidRPr="00671BC2">
              <w:rPr>
                <w:rFonts w:ascii="Consolas" w:hAnsi="Consolas"/>
              </w:rPr>
              <w:t>date-span</w:t>
            </w:r>
            <w:proofErr w:type="spellEnd"/>
            <w:r w:rsidRPr="00671BC2">
              <w:rPr>
                <w:rFonts w:ascii="Consolas" w:hAnsi="Consolas"/>
              </w:rPr>
              <w:t>"&gt;&lt;/</w:t>
            </w:r>
            <w:proofErr w:type="spellStart"/>
            <w:r w:rsidRPr="00671BC2">
              <w:rPr>
                <w:rFonts w:ascii="Consolas" w:hAnsi="Consolas"/>
              </w:rPr>
              <w:t>span</w:t>
            </w:r>
            <w:proofErr w:type="spellEnd"/>
            <w:r w:rsidRPr="00671BC2">
              <w:rPr>
                <w:rFonts w:ascii="Consolas" w:hAnsi="Consolas"/>
              </w:rPr>
              <w:t>&gt;&lt;/p&gt;</w:t>
            </w:r>
          </w:p>
          <w:p w14:paraId="42286FF8" w14:textId="7DF04E4D" w:rsidR="00671BC2" w:rsidRDefault="00671BC2" w:rsidP="00671BC2">
            <w:pPr>
              <w:pStyle w:val="af8"/>
              <w:jc w:val="both"/>
              <w:rPr>
                <w:rFonts w:ascii="Consolas" w:hAnsi="Consolas"/>
              </w:rPr>
            </w:pPr>
            <w:r w:rsidRPr="00671BC2">
              <w:rPr>
                <w:rFonts w:ascii="Consolas" w:hAnsi="Consolas"/>
                <w:lang w:val="en-US"/>
              </w:rPr>
              <w:t>&lt;button id="load-rates-</w:t>
            </w:r>
            <w:proofErr w:type="spellStart"/>
            <w:r w:rsidRPr="00671BC2">
              <w:rPr>
                <w:rFonts w:ascii="Consolas" w:hAnsi="Consolas"/>
                <w:lang w:val="en-US"/>
              </w:rPr>
              <w:t>btn</w:t>
            </w:r>
            <w:proofErr w:type="spellEnd"/>
            <w:r w:rsidRPr="00671BC2">
              <w:rPr>
                <w:rFonts w:ascii="Consolas" w:hAnsi="Consolas"/>
                <w:lang w:val="en-US"/>
              </w:rPr>
              <w:t>"&gt;</w:t>
            </w:r>
            <w:r w:rsidRPr="00671BC2">
              <w:rPr>
                <w:rFonts w:ascii="Consolas" w:hAnsi="Consolas"/>
              </w:rPr>
              <w:t>Загрузить</w:t>
            </w:r>
            <w:r w:rsidRPr="00671BC2">
              <w:rPr>
                <w:rFonts w:ascii="Consolas" w:hAnsi="Consolas"/>
                <w:lang w:val="en-US"/>
              </w:rPr>
              <w:t xml:space="preserve"> </w:t>
            </w:r>
            <w:r w:rsidRPr="00671BC2">
              <w:rPr>
                <w:rFonts w:ascii="Consolas" w:hAnsi="Consolas"/>
              </w:rPr>
              <w:t>курсы</w:t>
            </w:r>
            <w:r w:rsidRPr="00671BC2">
              <w:rPr>
                <w:rFonts w:ascii="Consolas" w:hAnsi="Consolas"/>
                <w:lang w:val="en-US"/>
              </w:rPr>
              <w:t>&lt;/button&gt;</w:t>
            </w:r>
          </w:p>
          <w:p w14:paraId="5D72F1AC" w14:textId="7A58476F" w:rsidR="00FB5F70" w:rsidRPr="00671BC2" w:rsidRDefault="00671BC2" w:rsidP="00671BC2">
            <w:pPr>
              <w:pStyle w:val="af8"/>
              <w:jc w:val="both"/>
              <w:rPr>
                <w:rFonts w:ascii="Consolas" w:hAnsi="Consolas"/>
                <w:lang w:val="en-US"/>
              </w:rPr>
            </w:pPr>
            <w:r w:rsidRPr="00671BC2">
              <w:rPr>
                <w:rFonts w:ascii="Consolas" w:hAnsi="Consolas"/>
                <w:lang w:val="en-US"/>
              </w:rPr>
              <w:t>&lt;div id="rates-container"&gt;&lt;/div&gt;</w:t>
            </w:r>
          </w:p>
        </w:tc>
      </w:tr>
    </w:tbl>
    <w:p w14:paraId="3CF06D55" w14:textId="77777777" w:rsidR="00FB5F70" w:rsidRPr="00671BC2" w:rsidRDefault="00FB5F70" w:rsidP="00D06C63">
      <w:pPr>
        <w:pStyle w:val="ad"/>
        <w:rPr>
          <w:lang w:val="en-US"/>
        </w:rPr>
      </w:pPr>
    </w:p>
    <w:p w14:paraId="6A087593" w14:textId="59D0DE63" w:rsidR="00D06C63" w:rsidRDefault="00D06C63" w:rsidP="00FB5F70">
      <w:pPr>
        <w:pStyle w:val="23"/>
        <w:rPr>
          <w:rStyle w:val="afff2"/>
          <w:lang w:val="en-US"/>
        </w:rPr>
      </w:pPr>
      <w:r>
        <w:lastRenderedPageBreak/>
        <w:t xml:space="preserve">1.2. В </w:t>
      </w:r>
      <w:r w:rsidRPr="00FB5F70">
        <w:rPr>
          <w:rStyle w:val="afff2"/>
        </w:rPr>
        <w:t>main.js п</w:t>
      </w:r>
      <w:r>
        <w:t xml:space="preserve">олучите ссылки на созданные HTML-элементы с помощью </w:t>
      </w:r>
      <w:proofErr w:type="spellStart"/>
      <w:r w:rsidRPr="00FB5F70">
        <w:rPr>
          <w:rStyle w:val="afff2"/>
        </w:rPr>
        <w:t>document.getElementById</w:t>
      </w:r>
      <w:proofErr w:type="spellEnd"/>
      <w:r w:rsidRPr="00FB5F70">
        <w:rPr>
          <w:rStyle w:val="afff2"/>
        </w:rPr>
        <w:t>().</w:t>
      </w:r>
    </w:p>
    <w:p w14:paraId="4264968C" w14:textId="77777777" w:rsidR="00FB5F70" w:rsidRDefault="00FB5F70" w:rsidP="00FB5F70">
      <w:pPr>
        <w:pStyle w:val="23"/>
        <w:rPr>
          <w:rStyle w:val="afff2"/>
          <w:lang w:val="en-US"/>
        </w:rPr>
      </w:pPr>
    </w:p>
    <w:p w14:paraId="52E8695F" w14:textId="33DC65A2" w:rsidR="00FB5F70" w:rsidRPr="00FB5F70" w:rsidRDefault="00FB5F70" w:rsidP="00FB5F70">
      <w:pPr>
        <w:pStyle w:val="af8"/>
      </w:pPr>
      <w:r>
        <w:t>Таблица 5.</w:t>
      </w:r>
      <w:r w:rsidRPr="00FB5F70">
        <w:t>2</w:t>
      </w:r>
      <w:r>
        <w:t xml:space="preserve"> – </w:t>
      </w:r>
      <w:r>
        <w:t>Код для получения элементов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FB5F70" w:rsidRPr="00FB5F70" w14:paraId="0222D01B" w14:textId="77777777" w:rsidTr="00B707D1">
        <w:tc>
          <w:tcPr>
            <w:tcW w:w="9628" w:type="dxa"/>
          </w:tcPr>
          <w:p w14:paraId="391F5594" w14:textId="7E20DDCC" w:rsidR="00FB5F70" w:rsidRPr="00FB5F70" w:rsidRDefault="00FB5F70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FB5F70" w:rsidRPr="00FB5F70" w14:paraId="583BE9B2" w14:textId="77777777" w:rsidTr="00B707D1">
        <w:tc>
          <w:tcPr>
            <w:tcW w:w="9628" w:type="dxa"/>
          </w:tcPr>
          <w:p w14:paraId="74901EEF" w14:textId="77777777" w:rsidR="00FB5F70" w:rsidRPr="00FB5F70" w:rsidRDefault="00FB5F70" w:rsidP="00FB5F70">
            <w:pPr>
              <w:pStyle w:val="af8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loadBtn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('load-rates-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btn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');</w:t>
            </w:r>
          </w:p>
          <w:p w14:paraId="57FFB77A" w14:textId="77777777" w:rsidR="00FB5F70" w:rsidRPr="00FB5F70" w:rsidRDefault="00FB5F70" w:rsidP="00FB5F70">
            <w:pPr>
              <w:pStyle w:val="af8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ratesContainer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('rates-container');</w:t>
            </w:r>
          </w:p>
          <w:p w14:paraId="1D6574BB" w14:textId="082E9884" w:rsidR="00FB5F70" w:rsidRPr="00FB5F70" w:rsidRDefault="00FB5F70" w:rsidP="00FB5F70">
            <w:pPr>
              <w:pStyle w:val="af8"/>
              <w:jc w:val="both"/>
              <w:rPr>
                <w:rFonts w:ascii="Consolas" w:hAnsi="Consolas"/>
                <w:sz w:val="24"/>
                <w:szCs w:val="24"/>
                <w:lang w:val="en-US"/>
              </w:rPr>
            </w:pPr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dateSpan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FB5F70">
              <w:rPr>
                <w:rFonts w:ascii="Consolas" w:hAnsi="Consolas"/>
                <w:sz w:val="24"/>
                <w:szCs w:val="24"/>
                <w:lang w:val="en-US"/>
              </w:rPr>
              <w:t>('date-span');|</w:t>
            </w:r>
          </w:p>
        </w:tc>
      </w:tr>
    </w:tbl>
    <w:p w14:paraId="68CCB594" w14:textId="77777777" w:rsidR="00FB5F70" w:rsidRDefault="00FB5F70" w:rsidP="00FB5F70">
      <w:pPr>
        <w:pStyle w:val="23"/>
        <w:rPr>
          <w:lang w:val="en-US"/>
        </w:rPr>
      </w:pPr>
    </w:p>
    <w:p w14:paraId="6FE48268" w14:textId="03EF134E" w:rsidR="00D06C63" w:rsidRDefault="00D06C63" w:rsidP="00FB5F70">
      <w:pPr>
        <w:pStyle w:val="23"/>
        <w:rPr>
          <w:lang w:val="en-US"/>
        </w:rPr>
      </w:pPr>
      <w:r w:rsidRPr="00D06C63">
        <w:t xml:space="preserve">1.3. Создайте асинхронную функцию </w:t>
      </w:r>
      <w:proofErr w:type="spellStart"/>
      <w:r w:rsidRPr="00777C92">
        <w:rPr>
          <w:rStyle w:val="afff2"/>
        </w:rPr>
        <w:t>fetchAndRenderRates</w:t>
      </w:r>
      <w:proofErr w:type="spellEnd"/>
      <w:r w:rsidRPr="00777C92">
        <w:rPr>
          <w:rStyle w:val="afff2"/>
        </w:rPr>
        <w:t xml:space="preserve">. В ней будет происходить запрос данных и вызов функции для их отрисовки. Для отправки запроса используется функция </w:t>
      </w:r>
      <w:proofErr w:type="spellStart"/>
      <w:r w:rsidRPr="00777C92">
        <w:rPr>
          <w:rStyle w:val="afff2"/>
        </w:rPr>
        <w:t>fetch</w:t>
      </w:r>
      <w:proofErr w:type="spellEnd"/>
      <w:r w:rsidRPr="00777C92">
        <w:rPr>
          <w:rStyle w:val="afff2"/>
        </w:rPr>
        <w:t xml:space="preserve">(), которая возвращает промис. Важно проверять свойство </w:t>
      </w:r>
      <w:proofErr w:type="spellStart"/>
      <w:r w:rsidRPr="00777C92">
        <w:rPr>
          <w:rStyle w:val="afff2"/>
        </w:rPr>
        <w:t>ok</w:t>
      </w:r>
      <w:proofErr w:type="spellEnd"/>
      <w:r w:rsidRPr="00777C92">
        <w:rPr>
          <w:rStyle w:val="afff2"/>
        </w:rPr>
        <w:t xml:space="preserve"> у ответа, так как </w:t>
      </w:r>
      <w:proofErr w:type="spellStart"/>
      <w:r w:rsidRPr="00777C92">
        <w:rPr>
          <w:rStyle w:val="afff2"/>
        </w:rPr>
        <w:t>fetch</w:t>
      </w:r>
      <w:proofErr w:type="spellEnd"/>
      <w:r w:rsidRPr="00777C92">
        <w:rPr>
          <w:rStyle w:val="afff2"/>
        </w:rPr>
        <w:t xml:space="preserve"> не отклоняет промис при HTTP-ошибках, таких как 404 или 500</w:t>
      </w:r>
      <w:r w:rsidRPr="00D06C63">
        <w:t>.</w:t>
      </w:r>
    </w:p>
    <w:p w14:paraId="5562EBA6" w14:textId="77777777" w:rsidR="00777C92" w:rsidRPr="00777C92" w:rsidRDefault="00777C92" w:rsidP="00777C92">
      <w:pPr>
        <w:pStyle w:val="af8"/>
        <w:rPr>
          <w:lang w:val="en-US"/>
        </w:rPr>
      </w:pPr>
    </w:p>
    <w:p w14:paraId="14E0190E" w14:textId="580A6AD6" w:rsidR="00777C92" w:rsidRPr="00777C92" w:rsidRDefault="00777C92" w:rsidP="00777C92">
      <w:pPr>
        <w:pStyle w:val="af8"/>
      </w:pPr>
      <w:r>
        <w:t>Таблица 5.</w:t>
      </w:r>
      <w:r w:rsidRPr="00777C92">
        <w:t>3</w:t>
      </w:r>
      <w:r>
        <w:t xml:space="preserve"> – </w:t>
      </w:r>
      <w:r>
        <w:t>Асинхронная функция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777C92" w:rsidRPr="00FB5F70" w14:paraId="22C259FD" w14:textId="77777777" w:rsidTr="00B707D1">
        <w:tc>
          <w:tcPr>
            <w:tcW w:w="9628" w:type="dxa"/>
          </w:tcPr>
          <w:p w14:paraId="742DF950" w14:textId="77777777" w:rsidR="00777C92" w:rsidRPr="00FB5F70" w:rsidRDefault="00777C92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777C92" w:rsidRPr="00777C92" w14:paraId="2748B0DD" w14:textId="77777777" w:rsidTr="00B707D1">
        <w:tc>
          <w:tcPr>
            <w:tcW w:w="9628" w:type="dxa"/>
          </w:tcPr>
          <w:p w14:paraId="0CFB7F20" w14:textId="2537B532" w:rsidR="00777C92" w:rsidRPr="00777C92" w:rsidRDefault="00777C92" w:rsidP="00777C92">
            <w:pPr>
              <w:pStyle w:val="SourceCode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async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unction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etchAndRenderRates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() {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// В качестве примера используем бесплатный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API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onst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url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= '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https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://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www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br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-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xml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-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ily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u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/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ily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_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json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js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'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try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{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onst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sponse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=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await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etch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(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url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)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if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(!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sponse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ok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) {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throw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new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rror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('Сетевая ошибка: ' +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sponse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tatus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)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}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onst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ta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=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await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sponse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json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()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nderRates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(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ta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)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}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atch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(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rror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) {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onsole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rror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('Ошибка при загрузке данных:', 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rror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)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    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atesContainer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proofErr w:type="spellStart"/>
            <w:r w:rsidRPr="00777C92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textContent</w:t>
            </w:r>
            <w:proofErr w:type="spellEnd"/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t xml:space="preserve"> = 'Не удалось загрузить данные.';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 xml:space="preserve">    }</w:t>
            </w:r>
            <w:r w:rsidRPr="00777C92">
              <w:rPr>
                <w:rStyle w:val="afff2"/>
                <w:rFonts w:ascii="Consolas" w:hAnsi="Consolas"/>
                <w:sz w:val="24"/>
                <w:szCs w:val="24"/>
              </w:rPr>
              <w:br/>
              <w:t>}</w:t>
            </w:r>
          </w:p>
        </w:tc>
      </w:tr>
    </w:tbl>
    <w:p w14:paraId="08FE0A5C" w14:textId="77777777" w:rsidR="00777C92" w:rsidRPr="00777C92" w:rsidRDefault="00777C92" w:rsidP="00FB5F70">
      <w:pPr>
        <w:pStyle w:val="23"/>
      </w:pPr>
    </w:p>
    <w:p w14:paraId="3C8485FC" w14:textId="61AAA537" w:rsidR="00D06C63" w:rsidRPr="00D06C63" w:rsidRDefault="00D06C63" w:rsidP="0020612B">
      <w:pPr>
        <w:pStyle w:val="23"/>
      </w:pPr>
      <w:r w:rsidRPr="00D06C63">
        <w:t xml:space="preserve">1.4. Теперь создайте </w:t>
      </w:r>
      <w:r w:rsidRPr="0020612B">
        <w:rPr>
          <w:rStyle w:val="afff2"/>
        </w:rPr>
        <w:t xml:space="preserve">функцию </w:t>
      </w:r>
      <w:proofErr w:type="spellStart"/>
      <w:r w:rsidRPr="0020612B">
        <w:rPr>
          <w:rStyle w:val="afff2"/>
        </w:rPr>
        <w:t>renderRates</w:t>
      </w:r>
      <w:proofErr w:type="spellEnd"/>
      <w:r w:rsidRPr="0020612B">
        <w:rPr>
          <w:rStyle w:val="afff2"/>
        </w:rPr>
        <w:t>(</w:t>
      </w:r>
      <w:proofErr w:type="spellStart"/>
      <w:r w:rsidRPr="0020612B">
        <w:rPr>
          <w:rStyle w:val="afff2"/>
        </w:rPr>
        <w:t>data</w:t>
      </w:r>
      <w:proofErr w:type="spellEnd"/>
      <w:r w:rsidRPr="0020612B">
        <w:rPr>
          <w:rStyle w:val="afff2"/>
        </w:rPr>
        <w:t>), которая будет отвечать за отображение полученных данных. В этой</w:t>
      </w:r>
      <w:r w:rsidRPr="00D06C63">
        <w:t xml:space="preserve"> функции вы примените </w:t>
      </w:r>
      <w:r w:rsidRPr="00D06C63">
        <w:rPr>
          <w:b/>
          <w:bCs/>
        </w:rPr>
        <w:t>деструктурирующее присваивание</w:t>
      </w:r>
      <w:r w:rsidRPr="00D06C63">
        <w:t xml:space="preserve"> для удобного извлечения данных из объекта.</w:t>
      </w:r>
    </w:p>
    <w:p w14:paraId="4314EC83" w14:textId="77777777" w:rsidR="00D06C63" w:rsidRDefault="00D06C63" w:rsidP="0020612B">
      <w:pPr>
        <w:pStyle w:val="23"/>
      </w:pPr>
      <w:r>
        <w:t xml:space="preserve">1.5. Внутри </w:t>
      </w:r>
      <w:proofErr w:type="spellStart"/>
      <w:r w:rsidRPr="0020612B">
        <w:rPr>
          <w:rStyle w:val="afff2"/>
        </w:rPr>
        <w:t>renderRates</w:t>
      </w:r>
      <w:proofErr w:type="spellEnd"/>
      <w:r w:rsidRPr="0020612B">
        <w:rPr>
          <w:rStyle w:val="afff2"/>
        </w:rPr>
        <w:t>(</w:t>
      </w:r>
      <w:proofErr w:type="spellStart"/>
      <w:r w:rsidRPr="0020612B">
        <w:rPr>
          <w:rStyle w:val="afff2"/>
        </w:rPr>
        <w:t>data</w:t>
      </w:r>
      <w:proofErr w:type="spellEnd"/>
      <w:r w:rsidRPr="0020612B">
        <w:rPr>
          <w:rStyle w:val="afff2"/>
        </w:rPr>
        <w:t>):</w:t>
      </w:r>
    </w:p>
    <w:p w14:paraId="14C240DF" w14:textId="42347F48" w:rsidR="00D06C63" w:rsidRPr="0020612B" w:rsidRDefault="0020612B" w:rsidP="0020612B">
      <w:pPr>
        <w:pStyle w:val="a0"/>
        <w:rPr>
          <w:rStyle w:val="afff2"/>
          <w:lang w:val="ru-RU"/>
        </w:rPr>
      </w:pPr>
      <w:r>
        <w:rPr>
          <w:lang w:val="ru-RU"/>
        </w:rPr>
        <w:t>и</w:t>
      </w:r>
      <w:r w:rsidR="00D06C63" w:rsidRPr="0020612B">
        <w:rPr>
          <w:lang w:val="ru-RU"/>
        </w:rPr>
        <w:t xml:space="preserve">звлеките </w:t>
      </w:r>
      <w:r w:rsidR="00D06C63" w:rsidRPr="0020612B">
        <w:rPr>
          <w:rStyle w:val="afff2"/>
          <w:lang w:val="ru-RU"/>
        </w:rPr>
        <w:t xml:space="preserve">свойства </w:t>
      </w:r>
      <w:r w:rsidR="00D06C63" w:rsidRPr="0020612B">
        <w:rPr>
          <w:rStyle w:val="afff2"/>
        </w:rPr>
        <w:t>Date</w:t>
      </w:r>
      <w:r w:rsidR="00D06C63" w:rsidRPr="0020612B">
        <w:rPr>
          <w:rStyle w:val="afff2"/>
          <w:lang w:val="ru-RU"/>
        </w:rPr>
        <w:t xml:space="preserve"> и </w:t>
      </w:r>
      <w:proofErr w:type="spellStart"/>
      <w:r w:rsidR="00D06C63" w:rsidRPr="0020612B">
        <w:rPr>
          <w:rStyle w:val="afff2"/>
        </w:rPr>
        <w:t>Valute</w:t>
      </w:r>
      <w:proofErr w:type="spellEnd"/>
      <w:r w:rsidR="00D06C63" w:rsidRPr="0020612B">
        <w:rPr>
          <w:rStyle w:val="afff2"/>
          <w:lang w:val="ru-RU"/>
        </w:rPr>
        <w:t xml:space="preserve"> из объекта </w:t>
      </w:r>
      <w:r w:rsidR="00D06C63" w:rsidRPr="0020612B">
        <w:rPr>
          <w:rStyle w:val="afff2"/>
        </w:rPr>
        <w:t>data</w:t>
      </w:r>
      <w:r w:rsidR="00D06C63" w:rsidRPr="0020612B">
        <w:rPr>
          <w:rStyle w:val="afff2"/>
          <w:lang w:val="ru-RU"/>
        </w:rPr>
        <w:t xml:space="preserve"> в отдельные константы</w:t>
      </w:r>
      <w:r>
        <w:rPr>
          <w:rStyle w:val="afff2"/>
          <w:lang w:val="ru-RU"/>
        </w:rPr>
        <w:t>;</w:t>
      </w:r>
    </w:p>
    <w:p w14:paraId="7B3F7856" w14:textId="4D90BBA2" w:rsidR="00D06C63" w:rsidRPr="0020612B" w:rsidRDefault="0020612B" w:rsidP="0020612B">
      <w:pPr>
        <w:pStyle w:val="a0"/>
        <w:rPr>
          <w:rStyle w:val="afff2"/>
          <w:lang w:val="ru-RU"/>
        </w:rPr>
      </w:pPr>
      <w:r>
        <w:rPr>
          <w:rStyle w:val="afff2"/>
          <w:lang w:val="ru-RU"/>
        </w:rPr>
        <w:lastRenderedPageBreak/>
        <w:t>о</w:t>
      </w:r>
      <w:r w:rsidR="00D06C63" w:rsidRPr="0020612B">
        <w:rPr>
          <w:rStyle w:val="afff2"/>
          <w:lang w:val="ru-RU"/>
        </w:rPr>
        <w:t xml:space="preserve">тобразите дату обновления в </w:t>
      </w:r>
      <w:proofErr w:type="spellStart"/>
      <w:r w:rsidR="00D06C63" w:rsidRPr="0020612B">
        <w:rPr>
          <w:rStyle w:val="afff2"/>
        </w:rPr>
        <w:t>dateSpan</w:t>
      </w:r>
      <w:proofErr w:type="spellEnd"/>
      <w:r>
        <w:rPr>
          <w:rStyle w:val="afff2"/>
          <w:lang w:val="ru-RU"/>
        </w:rPr>
        <w:t>;</w:t>
      </w:r>
    </w:p>
    <w:p w14:paraId="4CF86677" w14:textId="2D8064A8" w:rsidR="00D06C63" w:rsidRPr="0020612B" w:rsidRDefault="0020612B" w:rsidP="0020612B">
      <w:pPr>
        <w:pStyle w:val="a0"/>
        <w:rPr>
          <w:rStyle w:val="afff2"/>
        </w:rPr>
      </w:pPr>
      <w:r>
        <w:rPr>
          <w:rStyle w:val="afff2"/>
          <w:lang w:val="ru-RU"/>
        </w:rPr>
        <w:t>о</w:t>
      </w:r>
      <w:proofErr w:type="spellStart"/>
      <w:r w:rsidR="00D06C63" w:rsidRPr="0020612B">
        <w:rPr>
          <w:rStyle w:val="afff2"/>
        </w:rPr>
        <w:t>чистите</w:t>
      </w:r>
      <w:proofErr w:type="spellEnd"/>
      <w:r w:rsidR="00D06C63" w:rsidRPr="0020612B">
        <w:rPr>
          <w:rStyle w:val="afff2"/>
        </w:rPr>
        <w:t xml:space="preserve"> </w:t>
      </w:r>
      <w:proofErr w:type="spellStart"/>
      <w:r w:rsidR="00D06C63" w:rsidRPr="0020612B">
        <w:rPr>
          <w:rStyle w:val="afff2"/>
        </w:rPr>
        <w:t>ratesContainer</w:t>
      </w:r>
      <w:proofErr w:type="spellEnd"/>
      <w:r>
        <w:rPr>
          <w:rStyle w:val="afff2"/>
          <w:lang w:val="ru-RU"/>
        </w:rPr>
        <w:t>;</w:t>
      </w:r>
    </w:p>
    <w:p w14:paraId="707FBA5F" w14:textId="3C31926F" w:rsidR="00D06C63" w:rsidRPr="0020612B" w:rsidRDefault="0020612B" w:rsidP="0020612B">
      <w:pPr>
        <w:pStyle w:val="a0"/>
        <w:rPr>
          <w:rStyle w:val="afff2"/>
          <w:lang w:val="ru-RU"/>
        </w:rPr>
      </w:pPr>
      <w:r>
        <w:rPr>
          <w:rStyle w:val="afff2"/>
          <w:lang w:val="ru-RU"/>
        </w:rPr>
        <w:t>с</w:t>
      </w:r>
      <w:r w:rsidR="00D06C63" w:rsidRPr="0020612B">
        <w:rPr>
          <w:rStyle w:val="afff2"/>
          <w:lang w:val="ru-RU"/>
        </w:rPr>
        <w:t xml:space="preserve"> помощью цикла </w:t>
      </w:r>
      <w:r w:rsidR="00D06C63" w:rsidRPr="0020612B">
        <w:rPr>
          <w:rStyle w:val="afff2"/>
        </w:rPr>
        <w:t>for</w:t>
      </w:r>
      <w:r w:rsidR="00D06C63" w:rsidRPr="0020612B">
        <w:rPr>
          <w:rStyle w:val="afff2"/>
          <w:lang w:val="ru-RU"/>
        </w:rPr>
        <w:t>...</w:t>
      </w:r>
      <w:r w:rsidR="00D06C63" w:rsidRPr="0020612B">
        <w:rPr>
          <w:rStyle w:val="afff2"/>
        </w:rPr>
        <w:t>in</w:t>
      </w:r>
      <w:r w:rsidR="00D06C63" w:rsidRPr="0020612B">
        <w:rPr>
          <w:rStyle w:val="afff2"/>
          <w:lang w:val="ru-RU"/>
        </w:rPr>
        <w:t xml:space="preserve"> переберите все дочерние свойства объекта </w:t>
      </w:r>
      <w:proofErr w:type="spellStart"/>
      <w:r w:rsidR="00D06C63" w:rsidRPr="0020612B">
        <w:rPr>
          <w:rStyle w:val="afff2"/>
        </w:rPr>
        <w:t>Valute</w:t>
      </w:r>
      <w:proofErr w:type="spellEnd"/>
      <w:r w:rsidR="00D06C63" w:rsidRPr="0020612B">
        <w:rPr>
          <w:rStyle w:val="afff2"/>
          <w:lang w:val="ru-RU"/>
        </w:rPr>
        <w:t>.</w:t>
      </w:r>
    </w:p>
    <w:p w14:paraId="6F1DB1DD" w14:textId="6A911734" w:rsidR="00D06C63" w:rsidRPr="0020612B" w:rsidRDefault="00D06C63" w:rsidP="0020612B">
      <w:pPr>
        <w:pStyle w:val="a0"/>
        <w:rPr>
          <w:rStyle w:val="afff2"/>
        </w:rPr>
      </w:pPr>
      <w:proofErr w:type="spellStart"/>
      <w:r w:rsidRPr="0020612B">
        <w:rPr>
          <w:rStyle w:val="afff2"/>
        </w:rPr>
        <w:t>Для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каждой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валюты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создайте</w:t>
      </w:r>
      <w:proofErr w:type="spellEnd"/>
      <w:r w:rsidRPr="0020612B">
        <w:rPr>
          <w:rStyle w:val="afff2"/>
        </w:rPr>
        <w:t xml:space="preserve"> div. </w:t>
      </w:r>
      <w:proofErr w:type="spellStart"/>
      <w:r w:rsidRPr="0020612B">
        <w:rPr>
          <w:rStyle w:val="afff2"/>
        </w:rPr>
        <w:t>Для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формирования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его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содержимого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используйте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шаблонные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строки</w:t>
      </w:r>
      <w:proofErr w:type="spellEnd"/>
      <w:r w:rsidRPr="0020612B">
        <w:rPr>
          <w:rStyle w:val="afff2"/>
        </w:rPr>
        <w:t xml:space="preserve">, </w:t>
      </w:r>
      <w:proofErr w:type="spellStart"/>
      <w:r w:rsidRPr="0020612B">
        <w:rPr>
          <w:rStyle w:val="afff2"/>
        </w:rPr>
        <w:t>которые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позволяют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встраивать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переменные</w:t>
      </w:r>
      <w:proofErr w:type="spellEnd"/>
      <w:r w:rsidRPr="0020612B">
        <w:rPr>
          <w:rStyle w:val="afff2"/>
        </w:rPr>
        <w:t xml:space="preserve"> и </w:t>
      </w:r>
      <w:proofErr w:type="spellStart"/>
      <w:r w:rsidRPr="0020612B">
        <w:rPr>
          <w:rStyle w:val="afff2"/>
        </w:rPr>
        <w:t>выражения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прямо</w:t>
      </w:r>
      <w:proofErr w:type="spellEnd"/>
      <w:r w:rsidRPr="0020612B">
        <w:rPr>
          <w:rStyle w:val="afff2"/>
        </w:rPr>
        <w:t xml:space="preserve"> в </w:t>
      </w:r>
      <w:proofErr w:type="spellStart"/>
      <w:r w:rsidRPr="0020612B">
        <w:rPr>
          <w:rStyle w:val="afff2"/>
        </w:rPr>
        <w:t>строку</w:t>
      </w:r>
      <w:proofErr w:type="spellEnd"/>
      <w:r w:rsidRPr="0020612B">
        <w:rPr>
          <w:rStyle w:val="afff2"/>
        </w:rPr>
        <w:t xml:space="preserve"> с </w:t>
      </w:r>
      <w:proofErr w:type="spellStart"/>
      <w:r w:rsidRPr="0020612B">
        <w:rPr>
          <w:rStyle w:val="afff2"/>
        </w:rPr>
        <w:t>помощью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конструкции</w:t>
      </w:r>
      <w:proofErr w:type="spellEnd"/>
      <w:r w:rsidRPr="0020612B">
        <w:rPr>
          <w:rStyle w:val="afff2"/>
        </w:rPr>
        <w:t xml:space="preserve"> ${...}.</w:t>
      </w:r>
    </w:p>
    <w:p w14:paraId="613D6617" w14:textId="77777777" w:rsidR="00D06C63" w:rsidRPr="0020612B" w:rsidRDefault="00D06C63" w:rsidP="0020612B">
      <w:pPr>
        <w:pStyle w:val="a0"/>
        <w:rPr>
          <w:rStyle w:val="afff2"/>
        </w:rPr>
      </w:pPr>
      <w:proofErr w:type="spellStart"/>
      <w:r w:rsidRPr="0020612B">
        <w:rPr>
          <w:rStyle w:val="afff2"/>
        </w:rPr>
        <w:t>Добавьте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созданный</w:t>
      </w:r>
      <w:proofErr w:type="spellEnd"/>
      <w:r w:rsidRPr="0020612B">
        <w:rPr>
          <w:rStyle w:val="afff2"/>
        </w:rPr>
        <w:t xml:space="preserve"> </w:t>
      </w:r>
      <w:proofErr w:type="spellStart"/>
      <w:r w:rsidRPr="0020612B">
        <w:rPr>
          <w:rStyle w:val="afff2"/>
        </w:rPr>
        <w:t>элемент</w:t>
      </w:r>
      <w:proofErr w:type="spellEnd"/>
      <w:r w:rsidRPr="0020612B">
        <w:rPr>
          <w:rStyle w:val="afff2"/>
        </w:rPr>
        <w:t xml:space="preserve"> в </w:t>
      </w:r>
      <w:proofErr w:type="spellStart"/>
      <w:r w:rsidRPr="0020612B">
        <w:rPr>
          <w:rStyle w:val="afff2"/>
        </w:rPr>
        <w:t>ratesContainer</w:t>
      </w:r>
      <w:proofErr w:type="spellEnd"/>
      <w:r w:rsidRPr="0020612B">
        <w:rPr>
          <w:rStyle w:val="afff2"/>
        </w:rPr>
        <w:t>.</w:t>
      </w:r>
    </w:p>
    <w:p w14:paraId="5FD2C591" w14:textId="77777777" w:rsidR="0020612B" w:rsidRDefault="0020612B" w:rsidP="0020612B">
      <w:pPr>
        <w:pStyle w:val="23"/>
        <w:rPr>
          <w:rStyle w:val="afff2"/>
        </w:rPr>
      </w:pPr>
    </w:p>
    <w:p w14:paraId="19384A6A" w14:textId="1E93B494" w:rsidR="0020612B" w:rsidRPr="00777C92" w:rsidRDefault="0020612B" w:rsidP="0020612B">
      <w:pPr>
        <w:pStyle w:val="af8"/>
      </w:pPr>
      <w:r>
        <w:t>Таблица 5.</w:t>
      </w:r>
      <w:r>
        <w:t>4</w:t>
      </w:r>
      <w:r>
        <w:t xml:space="preserve"> – </w:t>
      </w:r>
      <w:r>
        <w:t>Деструктуризация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0612B" w:rsidRPr="00FB5F70" w14:paraId="47E5296C" w14:textId="77777777" w:rsidTr="00B707D1">
        <w:tc>
          <w:tcPr>
            <w:tcW w:w="9628" w:type="dxa"/>
          </w:tcPr>
          <w:p w14:paraId="1F8B8E77" w14:textId="77777777" w:rsidR="0020612B" w:rsidRPr="00FB5F70" w:rsidRDefault="0020612B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20612B" w:rsidRPr="00777C92" w14:paraId="7BC57059" w14:textId="77777777" w:rsidTr="00B707D1">
        <w:tc>
          <w:tcPr>
            <w:tcW w:w="9628" w:type="dxa"/>
          </w:tcPr>
          <w:p w14:paraId="33497660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function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nderRates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data) {</w:t>
            </w:r>
          </w:p>
          <w:p w14:paraId="244F1A0B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const { Date: date,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s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} = data; //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Деструктуризация</w:t>
            </w:r>
            <w:proofErr w:type="spellEnd"/>
          </w:p>
          <w:p w14:paraId="09A6D152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</w:p>
          <w:p w14:paraId="5FB8E88A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teSpan.textContent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new Date(date).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toLocaleString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'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u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-RU');</w:t>
            </w:r>
          </w:p>
          <w:p w14:paraId="53BDE759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atesContainer.innerHTML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'';</w:t>
            </w:r>
          </w:p>
          <w:p w14:paraId="37612CC8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</w:p>
          <w:p w14:paraId="25FFBA44" w14:textId="77777777" w:rsid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for (const key in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s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 {</w:t>
            </w:r>
          </w:p>
          <w:p w14:paraId="3F056454" w14:textId="734506B4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>
              <w:rPr>
                <w:rStyle w:val="afff2"/>
                <w:rFonts w:ascii="Consolas" w:hAnsi="Consolas"/>
                <w:sz w:val="24"/>
                <w:szCs w:val="24"/>
              </w:rPr>
              <w:t xml:space="preserve">        </w:t>
            </w: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//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Вложенная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деструктуризация</w:t>
            </w:r>
            <w:proofErr w:type="spellEnd"/>
          </w:p>
          <w:p w14:paraId="5E9992BA" w14:textId="03A752D8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const {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harCode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, Name, Value, Nominal } =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s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[key]; </w:t>
            </w:r>
          </w:p>
          <w:p w14:paraId="449EC31C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const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Element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ocument.createElement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'div');</w:t>
            </w:r>
          </w:p>
          <w:p w14:paraId="0BFDD7C2" w14:textId="35A5F5DA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Element.className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'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-item';</w:t>
            </w:r>
          </w:p>
          <w:p w14:paraId="244AD3D8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//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Используем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шаблонную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строку</w:t>
            </w:r>
            <w:proofErr w:type="spellEnd"/>
          </w:p>
          <w:p w14:paraId="65ADB8F1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Element.innerHTML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`</w:t>
            </w:r>
          </w:p>
          <w:p w14:paraId="549CED96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    &lt;strong&gt;${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harCode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&lt;/strong&gt; (${Name}):</w:t>
            </w:r>
          </w:p>
          <w:p w14:paraId="23536CE2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    &lt;span&gt;${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e.toFixed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(2)}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руб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.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за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${Nominal}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шт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.&lt;/span&gt;</w:t>
            </w:r>
          </w:p>
          <w:p w14:paraId="5284E853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`;</w:t>
            </w:r>
          </w:p>
          <w:p w14:paraId="4FD1AA44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atesContainer.appendChild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</w:t>
            </w:r>
            <w:proofErr w:type="spellStart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valuteElement</w:t>
            </w:r>
            <w:proofErr w:type="spellEnd"/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;</w:t>
            </w:r>
          </w:p>
          <w:p w14:paraId="397DE50B" w14:textId="77777777" w:rsidR="0020612B" w:rsidRPr="0020612B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}</w:t>
            </w:r>
          </w:p>
          <w:p w14:paraId="3D72E4EF" w14:textId="2DC8B7E1" w:rsidR="0020612B" w:rsidRPr="00777C92" w:rsidRDefault="0020612B" w:rsidP="0020612B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20612B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</w:t>
            </w:r>
          </w:p>
        </w:tc>
      </w:tr>
    </w:tbl>
    <w:p w14:paraId="6DC0D1AA" w14:textId="77777777" w:rsidR="0020612B" w:rsidRPr="0020612B" w:rsidRDefault="0020612B" w:rsidP="0020612B">
      <w:pPr>
        <w:pStyle w:val="23"/>
        <w:rPr>
          <w:rStyle w:val="afff2"/>
        </w:rPr>
      </w:pPr>
    </w:p>
    <w:p w14:paraId="6B97D20E" w14:textId="77777777" w:rsidR="0020612B" w:rsidRPr="0020612B" w:rsidRDefault="0020612B" w:rsidP="00D06C63">
      <w:pPr>
        <w:pStyle w:val="FirstParagraph"/>
      </w:pPr>
    </w:p>
    <w:p w14:paraId="26E152C3" w14:textId="2D373931" w:rsidR="00D06C63" w:rsidRPr="0020612B" w:rsidRDefault="00D06C63" w:rsidP="0020612B">
      <w:pPr>
        <w:pStyle w:val="23"/>
        <w:rPr>
          <w:rStyle w:val="afff2"/>
          <w:lang w:val="en-US"/>
        </w:rPr>
      </w:pPr>
      <w:r w:rsidRPr="0020612B">
        <w:rPr>
          <w:rStyle w:val="afff2"/>
          <w:lang w:val="en-US"/>
        </w:rPr>
        <w:t xml:space="preserve">1.6. </w:t>
      </w:r>
      <w:r w:rsidRPr="0020612B">
        <w:rPr>
          <w:rStyle w:val="afff2"/>
        </w:rPr>
        <w:t>Добавьте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обработчик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события</w:t>
      </w:r>
      <w:r w:rsidRPr="0020612B">
        <w:rPr>
          <w:rStyle w:val="afff2"/>
          <w:lang w:val="en-US"/>
        </w:rPr>
        <w:t xml:space="preserve"> click </w:t>
      </w:r>
      <w:r w:rsidRPr="0020612B">
        <w:rPr>
          <w:rStyle w:val="afff2"/>
        </w:rPr>
        <w:t>на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кнопку</w:t>
      </w:r>
      <w:r w:rsidRPr="0020612B">
        <w:rPr>
          <w:rStyle w:val="afff2"/>
          <w:lang w:val="en-US"/>
        </w:rPr>
        <w:t xml:space="preserve"> load-rates-</w:t>
      </w:r>
      <w:proofErr w:type="spellStart"/>
      <w:r w:rsidRPr="0020612B">
        <w:rPr>
          <w:rStyle w:val="afff2"/>
          <w:lang w:val="en-US"/>
        </w:rPr>
        <w:t>btn</w:t>
      </w:r>
      <w:proofErr w:type="spellEnd"/>
      <w:r w:rsidRPr="0020612B">
        <w:rPr>
          <w:rStyle w:val="afff2"/>
          <w:lang w:val="en-US"/>
        </w:rPr>
        <w:t xml:space="preserve">, </w:t>
      </w:r>
      <w:r w:rsidRPr="0020612B">
        <w:rPr>
          <w:rStyle w:val="afff2"/>
        </w:rPr>
        <w:t>который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будет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вызывать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вашу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асинхронную</w:t>
      </w:r>
      <w:r w:rsidRPr="0020612B">
        <w:rPr>
          <w:rStyle w:val="afff2"/>
          <w:lang w:val="en-US"/>
        </w:rPr>
        <w:t xml:space="preserve"> </w:t>
      </w:r>
      <w:r w:rsidRPr="0020612B">
        <w:rPr>
          <w:rStyle w:val="afff2"/>
        </w:rPr>
        <w:t>функцию</w:t>
      </w:r>
      <w:r w:rsidRPr="0020612B">
        <w:rPr>
          <w:rStyle w:val="afff2"/>
          <w:lang w:val="en-US"/>
        </w:rPr>
        <w:t xml:space="preserve"> </w:t>
      </w:r>
      <w:proofErr w:type="spellStart"/>
      <w:r w:rsidRPr="0020612B">
        <w:rPr>
          <w:rStyle w:val="afff2"/>
          <w:lang w:val="en-US"/>
        </w:rPr>
        <w:t>fetchAndRenderRates</w:t>
      </w:r>
      <w:proofErr w:type="spellEnd"/>
      <w:r w:rsidR="0020612B" w:rsidRPr="0020612B">
        <w:rPr>
          <w:rStyle w:val="afff2"/>
          <w:lang w:val="en-US"/>
        </w:rPr>
        <w:t>:</w:t>
      </w:r>
    </w:p>
    <w:p w14:paraId="2D30D856" w14:textId="77777777" w:rsidR="00D06C63" w:rsidRPr="0020612B" w:rsidRDefault="00D06C63" w:rsidP="0020612B">
      <w:pPr>
        <w:pStyle w:val="af8"/>
        <w:rPr>
          <w:rStyle w:val="afff2"/>
        </w:rPr>
      </w:pPr>
      <w:proofErr w:type="spellStart"/>
      <w:r w:rsidRPr="0020612B">
        <w:rPr>
          <w:rStyle w:val="afff2"/>
        </w:rPr>
        <w:t>loadBtn.addEventListener</w:t>
      </w:r>
      <w:proofErr w:type="spellEnd"/>
      <w:r w:rsidRPr="0020612B">
        <w:rPr>
          <w:rStyle w:val="afff2"/>
        </w:rPr>
        <w:t>('</w:t>
      </w:r>
      <w:proofErr w:type="spellStart"/>
      <w:r w:rsidRPr="0020612B">
        <w:rPr>
          <w:rStyle w:val="afff2"/>
        </w:rPr>
        <w:t>click</w:t>
      </w:r>
      <w:proofErr w:type="spellEnd"/>
      <w:r w:rsidRPr="0020612B">
        <w:rPr>
          <w:rStyle w:val="afff2"/>
        </w:rPr>
        <w:t xml:space="preserve">', </w:t>
      </w:r>
      <w:proofErr w:type="spellStart"/>
      <w:r w:rsidRPr="0020612B">
        <w:rPr>
          <w:rStyle w:val="afff2"/>
        </w:rPr>
        <w:t>fetchAndRenderRates</w:t>
      </w:r>
      <w:proofErr w:type="spellEnd"/>
      <w:r w:rsidRPr="0020612B">
        <w:rPr>
          <w:rStyle w:val="afff2"/>
        </w:rPr>
        <w:t>);</w:t>
      </w:r>
    </w:p>
    <w:p w14:paraId="45E81862" w14:textId="77777777" w:rsidR="00D06C63" w:rsidRPr="00D06C63" w:rsidRDefault="00D06C63" w:rsidP="0020612B">
      <w:pPr>
        <w:pStyle w:val="23"/>
      </w:pPr>
      <w:r w:rsidRPr="00D06C63">
        <w:t>1.7. Проверьте результат в браузере. По нажатию на кнопку страница должна заполняться актуальными курсами валют.</w:t>
      </w:r>
    </w:p>
    <w:p w14:paraId="30A94F3D" w14:textId="77777777" w:rsidR="00D06C63" w:rsidRDefault="00D06C63" w:rsidP="0020612B">
      <w:pPr>
        <w:pStyle w:val="23"/>
      </w:pPr>
      <w:bookmarkStart w:id="19" w:name="Xc506265dae2a91f3a6c6dae0a42b61ba9346217"/>
      <w:bookmarkEnd w:id="18"/>
      <w:r>
        <w:t>2. Отображение графика динамики курса и обработка JSON</w:t>
      </w:r>
    </w:p>
    <w:p w14:paraId="6A51AF80" w14:textId="77777777" w:rsidR="00D06C63" w:rsidRPr="0020612B" w:rsidRDefault="00D06C63" w:rsidP="0020612B">
      <w:pPr>
        <w:pStyle w:val="23"/>
        <w:rPr>
          <w:rStyle w:val="afff2"/>
        </w:rPr>
      </w:pPr>
      <w:r w:rsidRPr="00D06C63">
        <w:lastRenderedPageBreak/>
        <w:t xml:space="preserve">На этом шаге </w:t>
      </w:r>
      <w:r w:rsidRPr="0020612B">
        <w:rPr>
          <w:rStyle w:val="afff2"/>
        </w:rPr>
        <w:t>вы добавите возможность визуализировать изменение курса валюты за период и научитесь обрабатывать более сложные ответы JSON.</w:t>
      </w:r>
    </w:p>
    <w:p w14:paraId="5AC6A142" w14:textId="13A6F41E" w:rsidR="00D06C63" w:rsidRDefault="00D06C63" w:rsidP="0020612B">
      <w:pPr>
        <w:pStyle w:val="23"/>
        <w:rPr>
          <w:rStyle w:val="afff2"/>
        </w:rPr>
      </w:pPr>
      <w:r w:rsidRPr="0020612B">
        <w:rPr>
          <w:rStyle w:val="afff2"/>
        </w:rPr>
        <w:t>2.1. В файле index.html добавьте разметку для нового блока: выпадающие списки, кнопку и элемент &lt;</w:t>
      </w:r>
      <w:proofErr w:type="spellStart"/>
      <w:r w:rsidRPr="0020612B">
        <w:rPr>
          <w:rStyle w:val="afff2"/>
        </w:rPr>
        <w:t>canvas</w:t>
      </w:r>
      <w:proofErr w:type="spellEnd"/>
      <w:r w:rsidRPr="0020612B">
        <w:rPr>
          <w:rStyle w:val="afff2"/>
        </w:rPr>
        <w:t>&gt;, на котором будет рисоваться график.</w:t>
      </w:r>
    </w:p>
    <w:p w14:paraId="0C4439D2" w14:textId="77777777" w:rsidR="0020612B" w:rsidRDefault="0020612B" w:rsidP="0020612B">
      <w:pPr>
        <w:pStyle w:val="23"/>
        <w:rPr>
          <w:rStyle w:val="afff2"/>
        </w:rPr>
      </w:pPr>
    </w:p>
    <w:p w14:paraId="518D4C31" w14:textId="11158B95" w:rsidR="0020612B" w:rsidRDefault="0020612B" w:rsidP="0020612B">
      <w:pPr>
        <w:pStyle w:val="af8"/>
      </w:pPr>
      <w:r>
        <w:t>Таблица 5.</w:t>
      </w:r>
      <w:r>
        <w:t>5</w:t>
      </w:r>
      <w:r>
        <w:t xml:space="preserve"> – </w:t>
      </w:r>
      <w:r w:rsidR="00A46F21">
        <w:t xml:space="preserve">Обновленный </w:t>
      </w:r>
      <w:r>
        <w:t>HTML-код интерфейс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20612B" w14:paraId="7CC56A25" w14:textId="77777777" w:rsidTr="00B707D1">
        <w:tc>
          <w:tcPr>
            <w:tcW w:w="9628" w:type="dxa"/>
          </w:tcPr>
          <w:p w14:paraId="34B0C6BF" w14:textId="77777777" w:rsidR="0020612B" w:rsidRPr="00FB5F70" w:rsidRDefault="0020612B" w:rsidP="00B707D1">
            <w:pPr>
              <w:pStyle w:val="af8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 xml:space="preserve">HTML </w:t>
            </w:r>
          </w:p>
        </w:tc>
      </w:tr>
      <w:tr w:rsidR="0020612B" w:rsidRPr="0020612B" w14:paraId="6E34BBC7" w14:textId="77777777" w:rsidTr="00B707D1">
        <w:tc>
          <w:tcPr>
            <w:tcW w:w="9628" w:type="dxa"/>
          </w:tcPr>
          <w:p w14:paraId="62DC65E3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</w:rPr>
              <w:t>&lt;</w:t>
            </w:r>
            <w:proofErr w:type="spellStart"/>
            <w:r w:rsidRPr="0020612B">
              <w:rPr>
                <w:rFonts w:ascii="Consolas" w:hAnsi="Consolas"/>
              </w:rPr>
              <w:t>hr</w:t>
            </w:r>
            <w:proofErr w:type="spellEnd"/>
            <w:r w:rsidRPr="0020612B">
              <w:rPr>
                <w:rFonts w:ascii="Consolas" w:hAnsi="Consolas"/>
              </w:rPr>
              <w:t>&gt;</w:t>
            </w:r>
          </w:p>
          <w:p w14:paraId="554F5F09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</w:rPr>
              <w:t>&lt;h2&gt;Динамика курса&lt;/h2&gt;</w:t>
            </w:r>
          </w:p>
          <w:p w14:paraId="46CB3AA2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</w:rPr>
              <w:t>&lt;</w:t>
            </w:r>
            <w:proofErr w:type="spellStart"/>
            <w:r w:rsidRPr="0020612B">
              <w:rPr>
                <w:rFonts w:ascii="Consolas" w:hAnsi="Consolas"/>
              </w:rPr>
              <w:t>select</w:t>
            </w:r>
            <w:proofErr w:type="spellEnd"/>
            <w:r w:rsidRPr="0020612B">
              <w:rPr>
                <w:rFonts w:ascii="Consolas" w:hAnsi="Consolas"/>
              </w:rPr>
              <w:t xml:space="preserve"> </w:t>
            </w:r>
            <w:proofErr w:type="spellStart"/>
            <w:r w:rsidRPr="0020612B">
              <w:rPr>
                <w:rFonts w:ascii="Consolas" w:hAnsi="Consolas"/>
              </w:rPr>
              <w:t>id</w:t>
            </w:r>
            <w:proofErr w:type="spellEnd"/>
            <w:r w:rsidRPr="0020612B">
              <w:rPr>
                <w:rFonts w:ascii="Consolas" w:hAnsi="Consolas"/>
              </w:rPr>
              <w:t>="</w:t>
            </w:r>
            <w:proofErr w:type="spellStart"/>
            <w:r w:rsidRPr="0020612B">
              <w:rPr>
                <w:rFonts w:ascii="Consolas" w:hAnsi="Consolas"/>
              </w:rPr>
              <w:t>currency-select</w:t>
            </w:r>
            <w:proofErr w:type="spellEnd"/>
            <w:r w:rsidRPr="0020612B">
              <w:rPr>
                <w:rFonts w:ascii="Consolas" w:hAnsi="Consolas"/>
              </w:rPr>
              <w:t>"&gt;</w:t>
            </w:r>
          </w:p>
          <w:p w14:paraId="6A62723F" w14:textId="1538ED97" w:rsidR="0020612B" w:rsidRPr="0020612B" w:rsidRDefault="0020612B" w:rsidP="00B707D1">
            <w:pPr>
              <w:pStyle w:val="af8"/>
              <w:jc w:val="both"/>
              <w:rPr>
                <w:rFonts w:ascii="Consolas" w:hAnsi="Consolas"/>
                <w:lang w:val="en-US"/>
              </w:rPr>
            </w:pPr>
            <w:r w:rsidRPr="0020612B">
              <w:rPr>
                <w:rFonts w:ascii="Consolas" w:hAnsi="Consolas"/>
                <w:lang w:val="en-US"/>
              </w:rPr>
              <w:t xml:space="preserve">    </w:t>
            </w:r>
            <w:r w:rsidRPr="0020612B">
              <w:rPr>
                <w:rFonts w:ascii="Consolas" w:hAnsi="Consolas"/>
                <w:lang w:val="en-US"/>
              </w:rPr>
              <w:t>&lt;option value="USD"&gt;</w:t>
            </w:r>
            <w:r w:rsidRPr="0020612B">
              <w:rPr>
                <w:rFonts w:ascii="Consolas" w:hAnsi="Consolas"/>
              </w:rPr>
              <w:t>Доллар</w:t>
            </w:r>
            <w:r w:rsidRPr="0020612B">
              <w:rPr>
                <w:rFonts w:ascii="Consolas" w:hAnsi="Consolas"/>
                <w:lang w:val="en-US"/>
              </w:rPr>
              <w:t xml:space="preserve"> </w:t>
            </w:r>
            <w:r w:rsidRPr="0020612B">
              <w:rPr>
                <w:rFonts w:ascii="Consolas" w:hAnsi="Consolas"/>
              </w:rPr>
              <w:t>США</w:t>
            </w:r>
            <w:r w:rsidRPr="0020612B">
              <w:rPr>
                <w:rFonts w:ascii="Consolas" w:hAnsi="Consolas"/>
                <w:lang w:val="en-US"/>
              </w:rPr>
              <w:t>&lt;/option&gt;</w:t>
            </w:r>
          </w:p>
          <w:p w14:paraId="63D3D414" w14:textId="7F452857" w:rsidR="0020612B" w:rsidRPr="0020612B" w:rsidRDefault="0020612B" w:rsidP="00B707D1">
            <w:pPr>
              <w:pStyle w:val="af8"/>
              <w:jc w:val="both"/>
              <w:rPr>
                <w:rFonts w:ascii="Consolas" w:hAnsi="Consolas"/>
                <w:lang w:val="en-US"/>
              </w:rPr>
            </w:pPr>
            <w:r w:rsidRPr="0020612B">
              <w:rPr>
                <w:rFonts w:ascii="Consolas" w:hAnsi="Consolas"/>
                <w:lang w:val="en-US"/>
              </w:rPr>
              <w:t xml:space="preserve">    </w:t>
            </w:r>
            <w:r w:rsidRPr="0020612B">
              <w:rPr>
                <w:rFonts w:ascii="Consolas" w:hAnsi="Consolas"/>
                <w:lang w:val="en-US"/>
              </w:rPr>
              <w:t>&lt;option value="EUR"&gt;</w:t>
            </w:r>
            <w:r w:rsidRPr="0020612B">
              <w:rPr>
                <w:rFonts w:ascii="Consolas" w:hAnsi="Consolas"/>
              </w:rPr>
              <w:t>Евро</w:t>
            </w:r>
            <w:r w:rsidRPr="0020612B">
              <w:rPr>
                <w:rFonts w:ascii="Consolas" w:hAnsi="Consolas"/>
                <w:lang w:val="en-US"/>
              </w:rPr>
              <w:t>&lt;/option&gt;</w:t>
            </w:r>
          </w:p>
          <w:p w14:paraId="34D8D435" w14:textId="65D3F27A" w:rsidR="0020612B" w:rsidRPr="0020612B" w:rsidRDefault="0020612B" w:rsidP="00B707D1">
            <w:pPr>
              <w:pStyle w:val="af8"/>
              <w:jc w:val="both"/>
              <w:rPr>
                <w:rFonts w:ascii="Consolas" w:hAnsi="Consolas"/>
                <w:lang w:val="en-US"/>
              </w:rPr>
            </w:pPr>
            <w:r w:rsidRPr="0020612B">
              <w:rPr>
                <w:rFonts w:ascii="Consolas" w:hAnsi="Consolas"/>
                <w:lang w:val="en-US"/>
              </w:rPr>
              <w:t xml:space="preserve">    </w:t>
            </w:r>
            <w:r w:rsidRPr="0020612B">
              <w:rPr>
                <w:rFonts w:ascii="Consolas" w:hAnsi="Consolas"/>
                <w:lang w:val="en-US"/>
              </w:rPr>
              <w:t>&lt;option value="CNY"&gt;</w:t>
            </w:r>
            <w:r w:rsidRPr="0020612B">
              <w:rPr>
                <w:rFonts w:ascii="Consolas" w:hAnsi="Consolas"/>
              </w:rPr>
              <w:t>Китайский</w:t>
            </w:r>
            <w:r w:rsidRPr="0020612B">
              <w:rPr>
                <w:rFonts w:ascii="Consolas" w:hAnsi="Consolas"/>
                <w:lang w:val="en-US"/>
              </w:rPr>
              <w:t xml:space="preserve"> </w:t>
            </w:r>
            <w:r w:rsidRPr="0020612B">
              <w:rPr>
                <w:rFonts w:ascii="Consolas" w:hAnsi="Consolas"/>
              </w:rPr>
              <w:t>юань</w:t>
            </w:r>
            <w:r w:rsidRPr="0020612B">
              <w:rPr>
                <w:rFonts w:ascii="Consolas" w:hAnsi="Consolas"/>
                <w:lang w:val="en-US"/>
              </w:rPr>
              <w:t>&lt;/option&gt;</w:t>
            </w:r>
          </w:p>
          <w:p w14:paraId="34CE5AC0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</w:rPr>
              <w:t>&lt;/</w:t>
            </w:r>
            <w:proofErr w:type="spellStart"/>
            <w:r w:rsidRPr="0020612B">
              <w:rPr>
                <w:rFonts w:ascii="Consolas" w:hAnsi="Consolas"/>
              </w:rPr>
              <w:t>select</w:t>
            </w:r>
            <w:proofErr w:type="spellEnd"/>
            <w:r w:rsidRPr="0020612B">
              <w:rPr>
                <w:rFonts w:ascii="Consolas" w:hAnsi="Consolas"/>
              </w:rPr>
              <w:t>&gt;</w:t>
            </w:r>
          </w:p>
          <w:p w14:paraId="381D9830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</w:rPr>
              <w:t>&lt;</w:t>
            </w:r>
            <w:proofErr w:type="spellStart"/>
            <w:r w:rsidRPr="0020612B">
              <w:rPr>
                <w:rFonts w:ascii="Consolas" w:hAnsi="Consolas"/>
              </w:rPr>
              <w:t>select</w:t>
            </w:r>
            <w:proofErr w:type="spellEnd"/>
            <w:r w:rsidRPr="0020612B">
              <w:rPr>
                <w:rFonts w:ascii="Consolas" w:hAnsi="Consolas"/>
              </w:rPr>
              <w:t xml:space="preserve"> </w:t>
            </w:r>
            <w:proofErr w:type="spellStart"/>
            <w:r w:rsidRPr="0020612B">
              <w:rPr>
                <w:rFonts w:ascii="Consolas" w:hAnsi="Consolas"/>
              </w:rPr>
              <w:t>id</w:t>
            </w:r>
            <w:proofErr w:type="spellEnd"/>
            <w:r w:rsidRPr="0020612B">
              <w:rPr>
                <w:rFonts w:ascii="Consolas" w:hAnsi="Consolas"/>
              </w:rPr>
              <w:t>="</w:t>
            </w:r>
            <w:proofErr w:type="spellStart"/>
            <w:r w:rsidRPr="0020612B">
              <w:rPr>
                <w:rFonts w:ascii="Consolas" w:hAnsi="Consolas"/>
              </w:rPr>
              <w:t>period-select</w:t>
            </w:r>
            <w:proofErr w:type="spellEnd"/>
            <w:r w:rsidRPr="0020612B">
              <w:rPr>
                <w:rFonts w:ascii="Consolas" w:hAnsi="Consolas"/>
              </w:rPr>
              <w:t>"&gt;</w:t>
            </w:r>
          </w:p>
          <w:p w14:paraId="3033A474" w14:textId="11C57D53" w:rsidR="0020612B" w:rsidRPr="00671BC2" w:rsidRDefault="00671BC2" w:rsidP="00B707D1">
            <w:pPr>
              <w:pStyle w:val="af8"/>
              <w:jc w:val="both"/>
              <w:rPr>
                <w:rFonts w:ascii="Consolas" w:hAnsi="Consolas"/>
                <w:lang w:val="en-US"/>
              </w:rPr>
            </w:pPr>
            <w:r w:rsidRPr="00671BC2">
              <w:rPr>
                <w:rFonts w:ascii="Consolas" w:hAnsi="Consolas"/>
                <w:lang w:val="en-US"/>
              </w:rPr>
              <w:t xml:space="preserve">    </w:t>
            </w:r>
            <w:r w:rsidR="0020612B" w:rsidRPr="00671BC2">
              <w:rPr>
                <w:rFonts w:ascii="Consolas" w:hAnsi="Consolas"/>
                <w:lang w:val="en-US"/>
              </w:rPr>
              <w:t>&lt;option value="7"&gt;</w:t>
            </w:r>
            <w:r w:rsidR="0020612B" w:rsidRPr="0020612B">
              <w:rPr>
                <w:rFonts w:ascii="Consolas" w:hAnsi="Consolas"/>
              </w:rPr>
              <w:t>Последняя</w:t>
            </w:r>
            <w:r w:rsidR="0020612B" w:rsidRPr="00671BC2">
              <w:rPr>
                <w:rFonts w:ascii="Consolas" w:hAnsi="Consolas"/>
                <w:lang w:val="en-US"/>
              </w:rPr>
              <w:t xml:space="preserve"> </w:t>
            </w:r>
            <w:r w:rsidR="0020612B" w:rsidRPr="0020612B">
              <w:rPr>
                <w:rFonts w:ascii="Consolas" w:hAnsi="Consolas"/>
              </w:rPr>
              <w:t>неделя</w:t>
            </w:r>
            <w:r w:rsidR="0020612B" w:rsidRPr="00671BC2">
              <w:rPr>
                <w:rFonts w:ascii="Consolas" w:hAnsi="Consolas"/>
                <w:lang w:val="en-US"/>
              </w:rPr>
              <w:t>&lt;/option&gt;</w:t>
            </w:r>
          </w:p>
          <w:p w14:paraId="3A1B32D7" w14:textId="45503EB5" w:rsidR="0020612B" w:rsidRPr="00671BC2" w:rsidRDefault="00671BC2" w:rsidP="00B707D1">
            <w:pPr>
              <w:pStyle w:val="af8"/>
              <w:jc w:val="both"/>
              <w:rPr>
                <w:rFonts w:ascii="Consolas" w:hAnsi="Consolas"/>
                <w:lang w:val="en-US"/>
              </w:rPr>
            </w:pPr>
            <w:r w:rsidRPr="00671BC2">
              <w:rPr>
                <w:rFonts w:ascii="Consolas" w:hAnsi="Consolas"/>
                <w:lang w:val="en-US"/>
              </w:rPr>
              <w:t xml:space="preserve">    </w:t>
            </w:r>
            <w:r w:rsidR="0020612B" w:rsidRPr="0020612B">
              <w:rPr>
                <w:rFonts w:ascii="Consolas" w:hAnsi="Consolas"/>
                <w:lang w:val="en-US"/>
              </w:rPr>
              <w:t>&lt;option value="30"&gt;</w:t>
            </w:r>
            <w:r w:rsidR="0020612B" w:rsidRPr="0020612B">
              <w:rPr>
                <w:rFonts w:ascii="Consolas" w:hAnsi="Consolas"/>
              </w:rPr>
              <w:t>Последний</w:t>
            </w:r>
            <w:r w:rsidR="0020612B" w:rsidRPr="0020612B">
              <w:rPr>
                <w:rFonts w:ascii="Consolas" w:hAnsi="Consolas"/>
                <w:lang w:val="en-US"/>
              </w:rPr>
              <w:t xml:space="preserve"> </w:t>
            </w:r>
            <w:r w:rsidR="0020612B" w:rsidRPr="0020612B">
              <w:rPr>
                <w:rFonts w:ascii="Consolas" w:hAnsi="Consolas"/>
              </w:rPr>
              <w:t>ме</w:t>
            </w:r>
            <w:r w:rsidR="0020612B" w:rsidRPr="0020612B">
              <w:rPr>
                <w:rFonts w:ascii="Consolas" w:hAnsi="Consolas"/>
                <w:lang w:val="en-US"/>
              </w:rPr>
              <w:t>-</w:t>
            </w:r>
            <w:proofErr w:type="spellStart"/>
            <w:r w:rsidR="0020612B" w:rsidRPr="0020612B">
              <w:rPr>
                <w:rFonts w:ascii="Consolas" w:hAnsi="Consolas"/>
              </w:rPr>
              <w:t>сяц</w:t>
            </w:r>
            <w:proofErr w:type="spellEnd"/>
            <w:r w:rsidR="0020612B" w:rsidRPr="0020612B">
              <w:rPr>
                <w:rFonts w:ascii="Consolas" w:hAnsi="Consolas"/>
                <w:lang w:val="en-US"/>
              </w:rPr>
              <w:t>&lt;/option&gt;</w:t>
            </w:r>
          </w:p>
          <w:p w14:paraId="20959474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  <w:lang w:val="en-US"/>
              </w:rPr>
              <w:t>&lt;/select&gt;</w:t>
            </w:r>
          </w:p>
          <w:p w14:paraId="28EE977C" w14:textId="77777777" w:rsid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  <w:lang w:val="en-US"/>
              </w:rPr>
              <w:t>&lt;button id="show-chart-</w:t>
            </w:r>
            <w:proofErr w:type="spellStart"/>
            <w:r w:rsidRPr="0020612B">
              <w:rPr>
                <w:rFonts w:ascii="Consolas" w:hAnsi="Consolas"/>
                <w:lang w:val="en-US"/>
              </w:rPr>
              <w:t>btn</w:t>
            </w:r>
            <w:proofErr w:type="spellEnd"/>
            <w:r w:rsidRPr="0020612B">
              <w:rPr>
                <w:rFonts w:ascii="Consolas" w:hAnsi="Consolas"/>
                <w:lang w:val="en-US"/>
              </w:rPr>
              <w:t>"&gt;</w:t>
            </w:r>
            <w:r w:rsidRPr="0020612B">
              <w:rPr>
                <w:rFonts w:ascii="Consolas" w:hAnsi="Consolas"/>
              </w:rPr>
              <w:t>Показать</w:t>
            </w:r>
            <w:r w:rsidRPr="0020612B">
              <w:rPr>
                <w:rFonts w:ascii="Consolas" w:hAnsi="Consolas"/>
                <w:lang w:val="en-US"/>
              </w:rPr>
              <w:t xml:space="preserve"> </w:t>
            </w:r>
            <w:r w:rsidRPr="0020612B">
              <w:rPr>
                <w:rFonts w:ascii="Consolas" w:hAnsi="Consolas"/>
              </w:rPr>
              <w:t>график</w:t>
            </w:r>
            <w:r w:rsidRPr="0020612B">
              <w:rPr>
                <w:rFonts w:ascii="Consolas" w:hAnsi="Consolas"/>
                <w:lang w:val="en-US"/>
              </w:rPr>
              <w:t>&lt;/button&gt;</w:t>
            </w:r>
          </w:p>
          <w:p w14:paraId="218B0B14" w14:textId="109DE813" w:rsidR="0020612B" w:rsidRPr="0020612B" w:rsidRDefault="0020612B" w:rsidP="00B707D1">
            <w:pPr>
              <w:pStyle w:val="af8"/>
              <w:jc w:val="both"/>
              <w:rPr>
                <w:rFonts w:ascii="Consolas" w:hAnsi="Consolas"/>
              </w:rPr>
            </w:pPr>
            <w:r w:rsidRPr="0020612B">
              <w:rPr>
                <w:rFonts w:ascii="Consolas" w:hAnsi="Consolas"/>
                <w:lang w:val="en-US"/>
              </w:rPr>
              <w:t>&lt;div&gt;&lt;canvas id="currency-chart"&gt;&lt;/canvas&gt;&lt;/div&gt;</w:t>
            </w:r>
          </w:p>
        </w:tc>
      </w:tr>
    </w:tbl>
    <w:p w14:paraId="10882201" w14:textId="77777777" w:rsidR="0020612B" w:rsidRPr="0020612B" w:rsidRDefault="0020612B" w:rsidP="0020612B">
      <w:pPr>
        <w:pStyle w:val="23"/>
        <w:rPr>
          <w:rStyle w:val="afff2"/>
          <w:lang w:val="en-US"/>
        </w:rPr>
      </w:pPr>
    </w:p>
    <w:p w14:paraId="5D176C8B" w14:textId="77777777" w:rsidR="00D06C63" w:rsidRDefault="00D06C63" w:rsidP="00A46F21">
      <w:pPr>
        <w:pStyle w:val="23"/>
      </w:pPr>
      <w:r>
        <w:t xml:space="preserve">2.2. </w:t>
      </w:r>
      <w:r w:rsidRPr="00A46F21">
        <w:rPr>
          <w:rStyle w:val="afff2"/>
        </w:rPr>
        <w:t xml:space="preserve">В main.js добавьте обработчик события для кнопки </w:t>
      </w:r>
      <w:proofErr w:type="spellStart"/>
      <w:r w:rsidRPr="00A46F21">
        <w:rPr>
          <w:rStyle w:val="afff2"/>
        </w:rPr>
        <w:t>show-chart-btn</w:t>
      </w:r>
      <w:proofErr w:type="spellEnd"/>
      <w:r w:rsidRPr="00A46F21">
        <w:rPr>
          <w:rStyle w:val="afff2"/>
        </w:rPr>
        <w:t xml:space="preserve">, который будет вызывать новую асинхронную функцию </w:t>
      </w:r>
      <w:proofErr w:type="spellStart"/>
      <w:r w:rsidRPr="00A46F21">
        <w:rPr>
          <w:rStyle w:val="afff2"/>
        </w:rPr>
        <w:t>fetchAndDrawChart</w:t>
      </w:r>
      <w:proofErr w:type="spellEnd"/>
      <w:r w:rsidRPr="00A46F21">
        <w:rPr>
          <w:rStyle w:val="afff2"/>
        </w:rPr>
        <w:t>.</w:t>
      </w:r>
    </w:p>
    <w:p w14:paraId="66ABFC51" w14:textId="77777777" w:rsidR="00D06C63" w:rsidRPr="00A46F21" w:rsidRDefault="00D06C63" w:rsidP="00A46F21">
      <w:pPr>
        <w:pStyle w:val="23"/>
        <w:rPr>
          <w:rStyle w:val="afff2"/>
        </w:rPr>
      </w:pPr>
      <w:r>
        <w:t>2.3</w:t>
      </w:r>
      <w:r w:rsidRPr="00A46F21">
        <w:rPr>
          <w:rStyle w:val="afff2"/>
        </w:rPr>
        <w:t xml:space="preserve">. Создайте функцию </w:t>
      </w:r>
      <w:proofErr w:type="spellStart"/>
      <w:r w:rsidRPr="00A46F21">
        <w:rPr>
          <w:rStyle w:val="afff2"/>
        </w:rPr>
        <w:t>fetchAndDrawChart</w:t>
      </w:r>
      <w:proofErr w:type="spellEnd"/>
      <w:r w:rsidRPr="00A46F21">
        <w:rPr>
          <w:rStyle w:val="afff2"/>
        </w:rPr>
        <w:t xml:space="preserve">. В ней вы будете получать данные о курсах за период. Для получения исторических данных используем API </w:t>
      </w:r>
      <w:proofErr w:type="spellStart"/>
      <w:r w:rsidRPr="00A46F21">
        <w:rPr>
          <w:rStyle w:val="afff2"/>
        </w:rPr>
        <w:t>frankfurter.app</w:t>
      </w:r>
      <w:proofErr w:type="spellEnd"/>
      <w:r w:rsidRPr="00A46F21">
        <w:rPr>
          <w:rStyle w:val="afff2"/>
        </w:rPr>
        <w:t>.</w:t>
      </w:r>
    </w:p>
    <w:p w14:paraId="6EFB97E0" w14:textId="77777777" w:rsidR="00D06C63" w:rsidRDefault="00D06C63" w:rsidP="00A46F21">
      <w:pPr>
        <w:pStyle w:val="23"/>
      </w:pPr>
      <w:r w:rsidRPr="00A46F21">
        <w:rPr>
          <w:rStyle w:val="afff2"/>
        </w:rPr>
        <w:t xml:space="preserve">2.4. Внутри </w:t>
      </w:r>
      <w:proofErr w:type="spellStart"/>
      <w:r w:rsidRPr="00A46F21">
        <w:rPr>
          <w:rStyle w:val="afff2"/>
        </w:rPr>
        <w:t>fetchAndDrawChart</w:t>
      </w:r>
      <w:proofErr w:type="spellEnd"/>
      <w:r>
        <w:t>:</w:t>
      </w:r>
    </w:p>
    <w:p w14:paraId="44FE4E28" w14:textId="77777777" w:rsidR="00D06C63" w:rsidRPr="00D06C63" w:rsidRDefault="00D06C63" w:rsidP="00A46F21">
      <w:pPr>
        <w:pStyle w:val="a0"/>
      </w:pPr>
      <w:r w:rsidRPr="00D06C63">
        <w:t>Получите значения из выпадающих списков.</w:t>
      </w:r>
    </w:p>
    <w:p w14:paraId="6B093004" w14:textId="77777777" w:rsidR="00D06C63" w:rsidRPr="00D06C63" w:rsidRDefault="00D06C63" w:rsidP="00A46F21">
      <w:pPr>
        <w:pStyle w:val="a0"/>
      </w:pPr>
      <w:r w:rsidRPr="00D06C63">
        <w:t>Вычислите начальную и конечную даты.</w:t>
      </w:r>
    </w:p>
    <w:p w14:paraId="5A840156" w14:textId="77777777" w:rsidR="00D06C63" w:rsidRPr="00D06C63" w:rsidRDefault="00D06C63" w:rsidP="00A46F21">
      <w:pPr>
        <w:pStyle w:val="a0"/>
      </w:pPr>
      <w:r w:rsidRPr="00D06C63">
        <w:t xml:space="preserve">Сформируйте </w:t>
      </w:r>
      <w:r>
        <w:t>URL</w:t>
      </w:r>
      <w:r w:rsidRPr="00D06C63">
        <w:t>, используя шаблонные строки.</w:t>
      </w:r>
    </w:p>
    <w:p w14:paraId="15343210" w14:textId="77777777" w:rsidR="00D06C63" w:rsidRPr="00D06C63" w:rsidRDefault="00D06C63" w:rsidP="00A46F21">
      <w:pPr>
        <w:pStyle w:val="a0"/>
      </w:pPr>
      <w:r w:rsidRPr="00D06C63">
        <w:t xml:space="preserve">Выполните </w:t>
      </w:r>
      <w:r>
        <w:rPr>
          <w:rStyle w:val="VerbatimChar"/>
        </w:rPr>
        <w:t>fetch</w:t>
      </w:r>
      <w:r w:rsidRPr="00D06C63">
        <w:t xml:space="preserve">-запрос. Поскольку ответ сервера может содержать специальные типы данных, которые стандартный </w:t>
      </w:r>
      <w:r>
        <w:rPr>
          <w:rStyle w:val="VerbatimChar"/>
        </w:rPr>
        <w:t>JSON</w:t>
      </w:r>
      <w:r w:rsidRPr="00D06C63">
        <w:rPr>
          <w:rStyle w:val="VerbatimChar"/>
          <w:lang w:val="ru-RU"/>
        </w:rPr>
        <w:t>.</w:t>
      </w:r>
      <w:r>
        <w:rPr>
          <w:rStyle w:val="VerbatimChar"/>
        </w:rPr>
        <w:t>parse</w:t>
      </w:r>
      <w:r w:rsidRPr="00D06C63">
        <w:t xml:space="preserve"> </w:t>
      </w:r>
      <w:r w:rsidRPr="00D06C63">
        <w:lastRenderedPageBreak/>
        <w:t xml:space="preserve">обработает некорректно (например, очень большие числа или даты в нестандартном формате), мы применим второй аргумент </w:t>
      </w:r>
      <w:r>
        <w:rPr>
          <w:rStyle w:val="VerbatimChar"/>
        </w:rPr>
        <w:t>JSON</w:t>
      </w:r>
      <w:r w:rsidRPr="00D06C63">
        <w:rPr>
          <w:rStyle w:val="VerbatimChar"/>
          <w:lang w:val="ru-RU"/>
        </w:rPr>
        <w:t>.</w:t>
      </w:r>
      <w:r>
        <w:rPr>
          <w:rStyle w:val="VerbatimChar"/>
        </w:rPr>
        <w:t>parse</w:t>
      </w:r>
      <w:r w:rsidRPr="00D06C63">
        <w:t xml:space="preserve"> — </w:t>
      </w:r>
      <w:r w:rsidRPr="00D06C63">
        <w:rPr>
          <w:b/>
          <w:bCs/>
        </w:rPr>
        <w:t>функцию-</w:t>
      </w:r>
      <w:r>
        <w:rPr>
          <w:b/>
          <w:bCs/>
        </w:rPr>
        <w:t>reviver</w:t>
      </w:r>
      <w:r w:rsidRPr="00D06C63">
        <w:t xml:space="preserve"> (восстановитель). Эта функция будет вызываться для каждой пары "ключ-значение" при разборе </w:t>
      </w:r>
      <w:r>
        <w:t>JSON</w:t>
      </w:r>
      <w:r w:rsidRPr="00D06C63">
        <w:t xml:space="preserve"> и позволит нам вручную преобразовать данные.</w:t>
      </w:r>
    </w:p>
    <w:p w14:paraId="0E713FEB" w14:textId="77777777" w:rsidR="00D06C63" w:rsidRDefault="00D06C63" w:rsidP="00A46F21">
      <w:pPr>
        <w:pStyle w:val="23"/>
      </w:pPr>
      <w:r w:rsidRPr="00D06C63">
        <w:t xml:space="preserve">2.5. Для работы с большими числами в </w:t>
      </w:r>
      <w:r>
        <w:t>JavaScript</w:t>
      </w:r>
      <w:r w:rsidRPr="00D06C63">
        <w:t xml:space="preserve"> существует тип </w:t>
      </w:r>
      <w:proofErr w:type="spellStart"/>
      <w:r>
        <w:rPr>
          <w:rStyle w:val="VerbatimChar"/>
        </w:rPr>
        <w:t>BigInt</w:t>
      </w:r>
      <w:proofErr w:type="spellEnd"/>
      <w:r w:rsidRPr="00D06C63">
        <w:t xml:space="preserve">. Мы будем использовать его для демонстрации работы </w:t>
      </w:r>
      <w:proofErr w:type="spellStart"/>
      <w:r>
        <w:t>reviver</w:t>
      </w:r>
      <w:proofErr w:type="spellEnd"/>
      <w:r w:rsidRPr="00D06C63">
        <w:t>-функции.</w:t>
      </w:r>
    </w:p>
    <w:p w14:paraId="15978107" w14:textId="77777777" w:rsidR="00A46F21" w:rsidRDefault="00A46F21" w:rsidP="00A46F21">
      <w:pPr>
        <w:pStyle w:val="23"/>
      </w:pPr>
    </w:p>
    <w:p w14:paraId="054B54CE" w14:textId="1E1EEA79" w:rsidR="00A46F21" w:rsidRPr="00777C92" w:rsidRDefault="00A46F21" w:rsidP="00A46F21">
      <w:pPr>
        <w:pStyle w:val="af8"/>
      </w:pPr>
      <w:r>
        <w:t>Таблица 5.</w:t>
      </w:r>
      <w:r>
        <w:t>6</w:t>
      </w:r>
      <w:r>
        <w:t xml:space="preserve"> – </w:t>
      </w:r>
      <w:r>
        <w:t>Функция отрисовк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A46F21" w:rsidRPr="00FB5F70" w14:paraId="649097E9" w14:textId="77777777" w:rsidTr="00B707D1">
        <w:tc>
          <w:tcPr>
            <w:tcW w:w="9628" w:type="dxa"/>
          </w:tcPr>
          <w:p w14:paraId="36012260" w14:textId="77777777" w:rsidR="00A46F21" w:rsidRPr="00FB5F70" w:rsidRDefault="00A46F21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A46F21" w:rsidRPr="00777C92" w14:paraId="4C1CA37A" w14:textId="77777777" w:rsidTr="00B707D1">
        <w:tc>
          <w:tcPr>
            <w:tcW w:w="9628" w:type="dxa"/>
          </w:tcPr>
          <w:p w14:paraId="0B953CDB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async function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etchAndDrawChar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) {</w:t>
            </w:r>
          </w:p>
          <w:p w14:paraId="774C48F0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currency =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'currency-select').value;</w:t>
            </w:r>
          </w:p>
          <w:p w14:paraId="449725E9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days =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'period-select').value;</w:t>
            </w:r>
          </w:p>
          <w:p w14:paraId="759625E5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nd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new Date();</w:t>
            </w:r>
          </w:p>
          <w:p w14:paraId="1C38C29F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tart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new Date();</w:t>
            </w:r>
          </w:p>
          <w:p w14:paraId="488F0E20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tartDate.set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ndDate.get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) - days);</w:t>
            </w:r>
          </w:p>
          <w:p w14:paraId="331DBC97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ormattedStart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tartDate.toISOString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).split('T')[0];</w:t>
            </w:r>
          </w:p>
          <w:p w14:paraId="16D8B3F7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ormattedEnd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ndDate.toISOString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).split('T')[0];</w:t>
            </w:r>
          </w:p>
          <w:p w14:paraId="0608C5CA" w14:textId="77777777" w:rsid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url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`https://api.frankfurter.app/${formattedStartDate</w:t>
            </w:r>
            <w:proofErr w:type="gram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..</w:t>
            </w:r>
            <w:proofErr w:type="gramEnd"/>
          </w:p>
          <w:p w14:paraId="127CCCAC" w14:textId="551AF3D3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${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ormattedEnd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?from=${currency}&amp;to=RUB`;</w:t>
            </w:r>
          </w:p>
          <w:p w14:paraId="58C48FF7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try {</w:t>
            </w:r>
          </w:p>
          <w:p w14:paraId="07D3DA64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onst response = await fetch(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url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;</w:t>
            </w:r>
          </w:p>
          <w:p w14:paraId="656DD1C4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if (!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sponse.ok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 throw new Error('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Ошибка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сети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');</w:t>
            </w:r>
          </w:p>
          <w:p w14:paraId="4115492F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jsonTex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await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sponse.tex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);</w:t>
            </w:r>
          </w:p>
          <w:p w14:paraId="68A56903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// Используем функцию-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viver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 xml:space="preserve"> для обработки данных</w:t>
            </w:r>
          </w:p>
          <w:p w14:paraId="2CBA893C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data =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JSON.pars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jsonTex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, (key, value) =&gt; {</w:t>
            </w:r>
          </w:p>
          <w:p w14:paraId="0B2F80EA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 xml:space="preserve">// Преобразуем строковые даты в объекты 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te</w:t>
            </w:r>
          </w:p>
          <w:p w14:paraId="38715ABD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if (key === '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tart_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' || key === '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nd_dat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' || !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isNaN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te.parse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key))) {</w:t>
            </w:r>
          </w:p>
          <w:p w14:paraId="6FB2D44E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turn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new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 xml:space="preserve"> 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ate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(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key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);</w:t>
            </w:r>
          </w:p>
          <w:p w14:paraId="3A87B7C3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}</w:t>
            </w:r>
          </w:p>
          <w:p w14:paraId="03A17E66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 xml:space="preserve">// Пример преобразования числовых значений в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BigIn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, если бы они были</w:t>
            </w:r>
          </w:p>
          <w:p w14:paraId="657AB843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if (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typeof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value === 'number' &amp;&amp; value &gt;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Number.MAX_SAFE_INTEGER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 {</w:t>
            </w:r>
          </w:p>
          <w:p w14:paraId="2FFBDECC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return </w:t>
            </w: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BigIn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value);</w:t>
            </w:r>
          </w:p>
          <w:p w14:paraId="6C9F06A2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</w:t>
            </w:r>
          </w:p>
          <w:p w14:paraId="2BCE5C7B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return value;</w:t>
            </w:r>
          </w:p>
          <w:p w14:paraId="26BE9641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);</w:t>
            </w:r>
          </w:p>
          <w:p w14:paraId="7896FE99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proofErr w:type="spellStart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rawChart</w:t>
            </w:r>
            <w:proofErr w:type="spellEnd"/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data, currency);</w:t>
            </w:r>
          </w:p>
          <w:p w14:paraId="53B21C42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 catch (error) {</w:t>
            </w:r>
          </w:p>
          <w:p w14:paraId="72F2E05F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console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.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rror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 xml:space="preserve">("Ошибка при получении данных для графика:", 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error</w:t>
            </w:r>
            <w:r w:rsidRPr="00A46F21">
              <w:rPr>
                <w:rStyle w:val="afff2"/>
                <w:rFonts w:ascii="Consolas" w:hAnsi="Consolas"/>
                <w:sz w:val="24"/>
                <w:szCs w:val="24"/>
              </w:rPr>
              <w:t>);</w:t>
            </w:r>
          </w:p>
          <w:p w14:paraId="6A9698E4" w14:textId="77777777" w:rsidR="00A46F21" w:rsidRPr="00A46F21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</w:t>
            </w:r>
          </w:p>
          <w:p w14:paraId="1B3B46ED" w14:textId="2E7450C0" w:rsidR="00A46F21" w:rsidRPr="00777C92" w:rsidRDefault="00A46F21" w:rsidP="00A46F21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A46F21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</w:t>
            </w:r>
          </w:p>
        </w:tc>
      </w:tr>
    </w:tbl>
    <w:p w14:paraId="0F4566E6" w14:textId="77777777" w:rsidR="00D06C63" w:rsidRDefault="00D06C63" w:rsidP="00005EB7">
      <w:pPr>
        <w:pStyle w:val="23"/>
        <w:rPr>
          <w:rStyle w:val="afff2"/>
        </w:rPr>
      </w:pPr>
      <w:r w:rsidRPr="00005EB7">
        <w:rPr>
          <w:lang w:val="en-US"/>
        </w:rPr>
        <w:lastRenderedPageBreak/>
        <w:t xml:space="preserve">2.6. </w:t>
      </w:r>
      <w:r>
        <w:t>С</w:t>
      </w:r>
      <w:r w:rsidRPr="00005EB7">
        <w:rPr>
          <w:rStyle w:val="afff2"/>
        </w:rPr>
        <w:t>оздайте</w:t>
      </w:r>
      <w:r w:rsidRPr="00005EB7">
        <w:rPr>
          <w:rStyle w:val="afff2"/>
          <w:lang w:val="en-US"/>
        </w:rPr>
        <w:t xml:space="preserve"> </w:t>
      </w:r>
      <w:r w:rsidRPr="00005EB7">
        <w:rPr>
          <w:rStyle w:val="afff2"/>
        </w:rPr>
        <w:t>функцию</w:t>
      </w:r>
      <w:r w:rsidRPr="00005EB7">
        <w:rPr>
          <w:rStyle w:val="afff2"/>
          <w:lang w:val="en-US"/>
        </w:rPr>
        <w:t xml:space="preserve"> </w:t>
      </w:r>
      <w:proofErr w:type="spellStart"/>
      <w:r w:rsidRPr="00005EB7">
        <w:rPr>
          <w:rStyle w:val="afff2"/>
          <w:lang w:val="en-US"/>
        </w:rPr>
        <w:t>drawChart</w:t>
      </w:r>
      <w:proofErr w:type="spellEnd"/>
      <w:r w:rsidRPr="00005EB7">
        <w:rPr>
          <w:rStyle w:val="afff2"/>
          <w:lang w:val="en-US"/>
        </w:rPr>
        <w:t xml:space="preserve">(data, currency). </w:t>
      </w:r>
      <w:r w:rsidRPr="00005EB7">
        <w:rPr>
          <w:rStyle w:val="afff2"/>
        </w:rPr>
        <w:t>Она будет обрабатывать данные и использовать библиотеку Chart.js для создания графика.</w:t>
      </w:r>
    </w:p>
    <w:p w14:paraId="35862E62" w14:textId="77777777" w:rsidR="00005EB7" w:rsidRDefault="00005EB7" w:rsidP="00005EB7">
      <w:pPr>
        <w:pStyle w:val="23"/>
      </w:pPr>
    </w:p>
    <w:p w14:paraId="63C1290A" w14:textId="1FF559AC" w:rsidR="00005EB7" w:rsidRPr="00777C92" w:rsidRDefault="00005EB7" w:rsidP="00005EB7">
      <w:pPr>
        <w:pStyle w:val="af8"/>
      </w:pPr>
      <w:r>
        <w:t>Таблица 5.</w:t>
      </w:r>
      <w:r>
        <w:t>7</w:t>
      </w:r>
      <w:r>
        <w:t xml:space="preserve"> – Функция </w:t>
      </w:r>
      <w:r>
        <w:t>экземпляра график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5EB7" w:rsidRPr="00FB5F70" w14:paraId="16F208B1" w14:textId="77777777" w:rsidTr="00B707D1">
        <w:tc>
          <w:tcPr>
            <w:tcW w:w="9628" w:type="dxa"/>
          </w:tcPr>
          <w:p w14:paraId="0450484B" w14:textId="77777777" w:rsidR="00005EB7" w:rsidRPr="00005EB7" w:rsidRDefault="00005EB7" w:rsidP="00B707D1">
            <w:pPr>
              <w:pStyle w:val="af8"/>
              <w:rPr>
                <w:rFonts w:ascii="Consolas" w:hAnsi="Consolas"/>
                <w:sz w:val="20"/>
                <w:szCs w:val="20"/>
                <w:lang w:val="en-US"/>
              </w:rPr>
            </w:pPr>
            <w:r w:rsidRPr="00005EB7">
              <w:rPr>
                <w:rFonts w:ascii="Consolas" w:hAnsi="Consolas"/>
                <w:sz w:val="20"/>
                <w:szCs w:val="20"/>
              </w:rPr>
              <w:t xml:space="preserve">Исходный код </w:t>
            </w:r>
            <w:r w:rsidRPr="00005EB7">
              <w:rPr>
                <w:rFonts w:ascii="Consolas" w:hAnsi="Consolas"/>
                <w:sz w:val="20"/>
                <w:szCs w:val="20"/>
                <w:lang w:val="en-US"/>
              </w:rPr>
              <w:t>JavaScript</w:t>
            </w:r>
          </w:p>
        </w:tc>
      </w:tr>
      <w:tr w:rsidR="00005EB7" w:rsidRPr="00777C92" w14:paraId="4C79B0ED" w14:textId="77777777" w:rsidTr="00B707D1">
        <w:tc>
          <w:tcPr>
            <w:tcW w:w="9628" w:type="dxa"/>
          </w:tcPr>
          <w:p w14:paraId="236207A5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let</w:t>
            </w:r>
            <w:r w:rsidRPr="00005EB7">
              <w:rPr>
                <w:rStyle w:val="afff2"/>
                <w:rFonts w:ascii="Consolas" w:hAnsi="Consolas"/>
                <w:sz w:val="20"/>
              </w:rPr>
              <w:t xml:space="preserve">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myChart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</w:rPr>
              <w:t>; // Переменная для хранения экземпляра графика</w:t>
            </w:r>
          </w:p>
          <w:p w14:paraId="02CC1BDD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</w:rPr>
            </w:pPr>
          </w:p>
          <w:p w14:paraId="6B55955F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function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drawChart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data, currency) {</w:t>
            </w:r>
          </w:p>
          <w:p w14:paraId="4D503E2C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const rates =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data.rates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;</w:t>
            </w:r>
          </w:p>
          <w:p w14:paraId="1A6DF4AE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const labels =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Object.keys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rates).sort((a, b) =&gt; new Date(a) - new Date(b));</w:t>
            </w:r>
          </w:p>
          <w:p w14:paraId="075070C2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const values =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labels.map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label =&gt; rates[label]['RUB']);</w:t>
            </w:r>
          </w:p>
          <w:p w14:paraId="34028923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</w:p>
          <w:p w14:paraId="6053C234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const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ctx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=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document.getElementById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'currency-chart').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getContext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'2d');</w:t>
            </w:r>
          </w:p>
          <w:p w14:paraId="084E3177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</w:p>
          <w:p w14:paraId="3ACC5D46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if (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myChart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) {</w:t>
            </w:r>
          </w:p>
          <w:p w14:paraId="4D23255D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myChart.destroy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);</w:t>
            </w:r>
          </w:p>
          <w:p w14:paraId="585D3FF1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}</w:t>
            </w:r>
          </w:p>
          <w:p w14:paraId="0C6AF49E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</w:p>
          <w:p w14:paraId="7E3712BC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myChart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= new Chart(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ctx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, {</w:t>
            </w:r>
          </w:p>
          <w:p w14:paraId="21D69F20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type: 'line',</w:t>
            </w:r>
          </w:p>
          <w:p w14:paraId="41A34699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data: {</w:t>
            </w:r>
          </w:p>
          <w:p w14:paraId="2FD8295C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labels: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labels.map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d =&gt; new Date(d).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toLocaleDateString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'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ru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-RU')),</w:t>
            </w:r>
          </w:p>
          <w:p w14:paraId="12B776BB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datasets: [{</w:t>
            </w:r>
          </w:p>
          <w:p w14:paraId="2352A247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    label: `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Курс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${currency} к RUB`,</w:t>
            </w:r>
          </w:p>
          <w:p w14:paraId="34283611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    data: values,</w:t>
            </w:r>
          </w:p>
          <w:p w14:paraId="05AEED77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   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borderColor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: '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rgba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(75, 192, 192, 1)',</w:t>
            </w:r>
          </w:p>
          <w:p w14:paraId="22D8A60E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    </w:t>
            </w:r>
            <w:proofErr w:type="spellStart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borderWidth</w:t>
            </w:r>
            <w:proofErr w:type="spellEnd"/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: 2,</w:t>
            </w:r>
          </w:p>
          <w:p w14:paraId="6C6726EC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    fill: false</w:t>
            </w:r>
          </w:p>
          <w:p w14:paraId="4C4D22A5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    }]</w:t>
            </w:r>
          </w:p>
          <w:p w14:paraId="4636F7F8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    }</w:t>
            </w:r>
          </w:p>
          <w:p w14:paraId="45D3D1BD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0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 xml:space="preserve">    });</w:t>
            </w:r>
          </w:p>
          <w:p w14:paraId="6AEE2120" w14:textId="6A222808" w:rsidR="00005EB7" w:rsidRPr="00777C92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005EB7">
              <w:rPr>
                <w:rStyle w:val="afff2"/>
                <w:rFonts w:ascii="Consolas" w:hAnsi="Consolas"/>
                <w:sz w:val="20"/>
                <w:lang w:val="en-US"/>
              </w:rPr>
              <w:t>}</w:t>
            </w:r>
          </w:p>
        </w:tc>
      </w:tr>
    </w:tbl>
    <w:p w14:paraId="5913B2DA" w14:textId="77777777" w:rsidR="00005EB7" w:rsidRPr="00D06C63" w:rsidRDefault="00005EB7" w:rsidP="00005EB7">
      <w:pPr>
        <w:pStyle w:val="23"/>
      </w:pPr>
    </w:p>
    <w:p w14:paraId="50D92882" w14:textId="77777777" w:rsidR="00D06C63" w:rsidRDefault="00D06C63" w:rsidP="00005EB7">
      <w:pPr>
        <w:pStyle w:val="23"/>
        <w:rPr>
          <w:rStyle w:val="afff2"/>
        </w:rPr>
      </w:pPr>
      <w:r w:rsidRPr="00D06C63">
        <w:t xml:space="preserve">2.7. Добавьте обработчик для </w:t>
      </w:r>
      <w:r w:rsidRPr="00005EB7">
        <w:rPr>
          <w:rStyle w:val="afff2"/>
        </w:rPr>
        <w:t xml:space="preserve">кнопки </w:t>
      </w:r>
      <w:proofErr w:type="spellStart"/>
      <w:r w:rsidRPr="00005EB7">
        <w:rPr>
          <w:rStyle w:val="afff2"/>
        </w:rPr>
        <w:t>show-chart-btn</w:t>
      </w:r>
      <w:proofErr w:type="spellEnd"/>
      <w:r w:rsidRPr="00005EB7">
        <w:rPr>
          <w:rStyle w:val="afff2"/>
        </w:rPr>
        <w:t>.</w:t>
      </w:r>
    </w:p>
    <w:p w14:paraId="346EDA51" w14:textId="77777777" w:rsidR="00005EB7" w:rsidRDefault="00005EB7" w:rsidP="00005EB7">
      <w:pPr>
        <w:pStyle w:val="23"/>
        <w:rPr>
          <w:rStyle w:val="afff2"/>
        </w:rPr>
      </w:pPr>
    </w:p>
    <w:p w14:paraId="3B455770" w14:textId="7BA44E8E" w:rsidR="00005EB7" w:rsidRPr="00777C92" w:rsidRDefault="00005EB7" w:rsidP="00005EB7">
      <w:pPr>
        <w:pStyle w:val="af8"/>
      </w:pPr>
      <w:r>
        <w:t>Таблица 5.</w:t>
      </w:r>
      <w:r>
        <w:t>8</w:t>
      </w:r>
      <w:r>
        <w:t xml:space="preserve"> – Функция экземпляра график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5EB7" w:rsidRPr="00FB5F70" w14:paraId="7ED6B320" w14:textId="77777777" w:rsidTr="00B707D1">
        <w:tc>
          <w:tcPr>
            <w:tcW w:w="9628" w:type="dxa"/>
          </w:tcPr>
          <w:p w14:paraId="6E383F06" w14:textId="77777777" w:rsidR="00005EB7" w:rsidRPr="00005EB7" w:rsidRDefault="00005EB7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 w:rsidRPr="00005EB7"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 w:rsidRPr="00005EB7"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005EB7" w:rsidRPr="00777C92" w14:paraId="6CEADB64" w14:textId="77777777" w:rsidTr="00B707D1">
        <w:tc>
          <w:tcPr>
            <w:tcW w:w="9628" w:type="dxa"/>
          </w:tcPr>
          <w:p w14:paraId="75218474" w14:textId="77777777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const </w:t>
            </w:r>
            <w:proofErr w:type="spellStart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howChartBtn</w:t>
            </w:r>
            <w:proofErr w:type="spellEnd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document.getElementById</w:t>
            </w:r>
            <w:proofErr w:type="spellEnd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'show-chart-</w:t>
            </w:r>
            <w:proofErr w:type="spellStart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btn</w:t>
            </w:r>
            <w:proofErr w:type="spellEnd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');</w:t>
            </w:r>
          </w:p>
          <w:p w14:paraId="0A9ABA54" w14:textId="21E34603" w:rsidR="00005EB7" w:rsidRPr="00005EB7" w:rsidRDefault="00005EB7" w:rsidP="00005EB7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proofErr w:type="spellStart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showChartBtn.addEventListener</w:t>
            </w:r>
            <w:proofErr w:type="spellEnd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('click', </w:t>
            </w:r>
            <w:proofErr w:type="spellStart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etchAndDrawChart</w:t>
            </w:r>
            <w:proofErr w:type="spellEnd"/>
            <w:r w:rsidRPr="00005EB7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;</w:t>
            </w:r>
          </w:p>
        </w:tc>
      </w:tr>
    </w:tbl>
    <w:p w14:paraId="6660B343" w14:textId="27019BE9" w:rsidR="00D06C63" w:rsidRDefault="00D06C63" w:rsidP="00005EB7">
      <w:pPr>
        <w:pStyle w:val="af8"/>
      </w:pPr>
    </w:p>
    <w:p w14:paraId="26C9F6B8" w14:textId="77777777" w:rsidR="00D06C63" w:rsidRDefault="00D06C63" w:rsidP="00005EB7">
      <w:pPr>
        <w:pStyle w:val="23"/>
      </w:pPr>
      <w:bookmarkStart w:id="20" w:name="Xc2fc8edcb29266691604a3340c2799d683ccf39"/>
      <w:bookmarkEnd w:id="19"/>
      <w:r>
        <w:t>3. Получение погоды по геолокации пользователя</w:t>
      </w:r>
    </w:p>
    <w:p w14:paraId="2D0AC178" w14:textId="272A86FE" w:rsidR="00D06C63" w:rsidRPr="00005EB7" w:rsidRDefault="00D06C63" w:rsidP="00005EB7">
      <w:pPr>
        <w:pStyle w:val="23"/>
        <w:rPr>
          <w:rStyle w:val="afff2"/>
        </w:rPr>
      </w:pPr>
      <w:r w:rsidRPr="00D06C63">
        <w:t xml:space="preserve">На </w:t>
      </w:r>
      <w:r w:rsidRPr="00005EB7">
        <w:rPr>
          <w:rStyle w:val="afff2"/>
        </w:rPr>
        <w:t xml:space="preserve">этом шаге вы научитесь работать со встроенным в браузер </w:t>
      </w:r>
      <w:proofErr w:type="spellStart"/>
      <w:r w:rsidRPr="00005EB7">
        <w:rPr>
          <w:rStyle w:val="afff2"/>
        </w:rPr>
        <w:t>Geolocation</w:t>
      </w:r>
      <w:proofErr w:type="spellEnd"/>
      <w:r w:rsidRPr="00005EB7">
        <w:rPr>
          <w:rStyle w:val="afff2"/>
        </w:rPr>
        <w:t xml:space="preserve"> API для определения местоположения пользователя и последующего запроса данных о погоде для полученных координат.</w:t>
      </w:r>
    </w:p>
    <w:p w14:paraId="10ACDD28" w14:textId="77777777" w:rsidR="00D06C63" w:rsidRDefault="00D06C63" w:rsidP="00005EB7">
      <w:pPr>
        <w:pStyle w:val="23"/>
        <w:rPr>
          <w:rStyle w:val="afff2"/>
        </w:rPr>
      </w:pPr>
      <w:r w:rsidRPr="00005EB7">
        <w:rPr>
          <w:rStyle w:val="afff2"/>
        </w:rPr>
        <w:t>3.1. В файле index.html после блока с графиком добавьте новую секцию.</w:t>
      </w:r>
    </w:p>
    <w:p w14:paraId="0284BCB8" w14:textId="77777777" w:rsidR="00005EB7" w:rsidRDefault="00005EB7" w:rsidP="00005EB7">
      <w:pPr>
        <w:pStyle w:val="af8"/>
        <w:rPr>
          <w:rStyle w:val="afff2"/>
        </w:rPr>
      </w:pPr>
    </w:p>
    <w:p w14:paraId="0AFDD35B" w14:textId="2F8B1D59" w:rsidR="00005EB7" w:rsidRDefault="00005EB7" w:rsidP="00005EB7">
      <w:pPr>
        <w:pStyle w:val="af8"/>
      </w:pPr>
      <w:r>
        <w:t>Таблица 5.</w:t>
      </w:r>
      <w:r>
        <w:t>9</w:t>
      </w:r>
      <w:r>
        <w:t xml:space="preserve"> – Обновленный HTML-код интерфейса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005EB7" w14:paraId="4D57BBA9" w14:textId="77777777" w:rsidTr="00B707D1">
        <w:tc>
          <w:tcPr>
            <w:tcW w:w="9628" w:type="dxa"/>
          </w:tcPr>
          <w:p w14:paraId="46A1EEEC" w14:textId="77777777" w:rsidR="00005EB7" w:rsidRPr="00FB5F70" w:rsidRDefault="00005EB7" w:rsidP="00B707D1">
            <w:pPr>
              <w:pStyle w:val="af8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</w:rPr>
              <w:t xml:space="preserve">Исходный код </w:t>
            </w:r>
            <w:r>
              <w:rPr>
                <w:rFonts w:ascii="Consolas" w:hAnsi="Consolas"/>
                <w:lang w:val="en-US"/>
              </w:rPr>
              <w:t xml:space="preserve">HTML </w:t>
            </w:r>
          </w:p>
        </w:tc>
      </w:tr>
      <w:tr w:rsidR="00005EB7" w:rsidRPr="00005EB7" w14:paraId="1CB8C607" w14:textId="77777777" w:rsidTr="00B707D1">
        <w:tc>
          <w:tcPr>
            <w:tcW w:w="9628" w:type="dxa"/>
          </w:tcPr>
          <w:p w14:paraId="4429EC55" w14:textId="77777777" w:rsidR="00005EB7" w:rsidRDefault="00005EB7" w:rsidP="00B707D1">
            <w:pPr>
              <w:pStyle w:val="af8"/>
              <w:jc w:val="both"/>
              <w:rPr>
                <w:rFonts w:ascii="Consolas" w:hAnsi="Consolas"/>
              </w:rPr>
            </w:pPr>
            <w:r w:rsidRPr="00005EB7">
              <w:rPr>
                <w:rFonts w:ascii="Consolas" w:hAnsi="Consolas"/>
              </w:rPr>
              <w:t>&lt;</w:t>
            </w:r>
            <w:proofErr w:type="spellStart"/>
            <w:r w:rsidRPr="00005EB7">
              <w:rPr>
                <w:rFonts w:ascii="Consolas" w:hAnsi="Consolas"/>
              </w:rPr>
              <w:t>hr</w:t>
            </w:r>
            <w:proofErr w:type="spellEnd"/>
            <w:r w:rsidRPr="00005EB7">
              <w:rPr>
                <w:rFonts w:ascii="Consolas" w:hAnsi="Consolas"/>
              </w:rPr>
              <w:t>&gt;</w:t>
            </w:r>
          </w:p>
          <w:p w14:paraId="2026F7F0" w14:textId="77777777" w:rsidR="00005EB7" w:rsidRDefault="00005EB7" w:rsidP="00B707D1">
            <w:pPr>
              <w:pStyle w:val="af8"/>
              <w:jc w:val="both"/>
              <w:rPr>
                <w:rFonts w:ascii="Consolas" w:hAnsi="Consolas"/>
              </w:rPr>
            </w:pPr>
            <w:r w:rsidRPr="00005EB7">
              <w:rPr>
                <w:rFonts w:ascii="Consolas" w:hAnsi="Consolas"/>
              </w:rPr>
              <w:t>&lt;h2&gt;Погода по вашему местоположению&lt;/h2&gt;</w:t>
            </w:r>
          </w:p>
          <w:p w14:paraId="75B31BD1" w14:textId="77777777" w:rsidR="00005EB7" w:rsidRDefault="00005EB7" w:rsidP="00B707D1">
            <w:pPr>
              <w:pStyle w:val="af8"/>
              <w:jc w:val="both"/>
              <w:rPr>
                <w:rFonts w:ascii="Consolas" w:hAnsi="Consolas"/>
              </w:rPr>
            </w:pPr>
            <w:r w:rsidRPr="00005EB7">
              <w:rPr>
                <w:rFonts w:ascii="Consolas" w:hAnsi="Consolas"/>
                <w:lang w:val="en-US"/>
              </w:rPr>
              <w:t>&lt;button id="get-weather-</w:t>
            </w:r>
            <w:proofErr w:type="spellStart"/>
            <w:r w:rsidRPr="00005EB7">
              <w:rPr>
                <w:rFonts w:ascii="Consolas" w:hAnsi="Consolas"/>
                <w:lang w:val="en-US"/>
              </w:rPr>
              <w:t>btn</w:t>
            </w:r>
            <w:proofErr w:type="spellEnd"/>
            <w:r w:rsidRPr="00005EB7">
              <w:rPr>
                <w:rFonts w:ascii="Consolas" w:hAnsi="Consolas"/>
                <w:lang w:val="en-US"/>
              </w:rPr>
              <w:t>"&gt;</w:t>
            </w:r>
            <w:r w:rsidRPr="00005EB7">
              <w:rPr>
                <w:rFonts w:ascii="Consolas" w:hAnsi="Consolas"/>
              </w:rPr>
              <w:t>Узнать</w:t>
            </w:r>
            <w:r w:rsidRPr="00005EB7">
              <w:rPr>
                <w:rFonts w:ascii="Consolas" w:hAnsi="Consolas"/>
                <w:lang w:val="en-US"/>
              </w:rPr>
              <w:t xml:space="preserve"> </w:t>
            </w:r>
            <w:r w:rsidRPr="00005EB7">
              <w:rPr>
                <w:rFonts w:ascii="Consolas" w:hAnsi="Consolas"/>
              </w:rPr>
              <w:t>погоду</w:t>
            </w:r>
            <w:r w:rsidRPr="00005EB7">
              <w:rPr>
                <w:rFonts w:ascii="Consolas" w:hAnsi="Consolas"/>
                <w:lang w:val="en-US"/>
              </w:rPr>
              <w:t>&lt;/button&gt;</w:t>
            </w:r>
          </w:p>
          <w:p w14:paraId="18B96DDF" w14:textId="53DBEF4B" w:rsidR="00005EB7" w:rsidRPr="00005EB7" w:rsidRDefault="00005EB7" w:rsidP="00B707D1">
            <w:pPr>
              <w:pStyle w:val="af8"/>
              <w:jc w:val="both"/>
              <w:rPr>
                <w:rFonts w:ascii="Consolas" w:hAnsi="Consolas"/>
              </w:rPr>
            </w:pPr>
            <w:r w:rsidRPr="00005EB7">
              <w:rPr>
                <w:rFonts w:ascii="Consolas" w:hAnsi="Consolas"/>
                <w:lang w:val="en-US"/>
              </w:rPr>
              <w:t>&lt;div id="weather-container"&gt;&lt;/div&gt;</w:t>
            </w:r>
          </w:p>
        </w:tc>
      </w:tr>
    </w:tbl>
    <w:p w14:paraId="1E10F117" w14:textId="77777777" w:rsidR="00005EB7" w:rsidRPr="00005EB7" w:rsidRDefault="00005EB7" w:rsidP="00005EB7">
      <w:pPr>
        <w:pStyle w:val="23"/>
        <w:rPr>
          <w:rStyle w:val="afff2"/>
          <w:lang w:val="en-US"/>
        </w:rPr>
      </w:pPr>
    </w:p>
    <w:p w14:paraId="524E6014" w14:textId="77777777" w:rsidR="00D06C63" w:rsidRPr="0069034D" w:rsidRDefault="00D06C63" w:rsidP="00005EB7">
      <w:pPr>
        <w:pStyle w:val="23"/>
        <w:rPr>
          <w:rStyle w:val="afff2"/>
        </w:rPr>
      </w:pPr>
      <w:r>
        <w:t>3.2</w:t>
      </w:r>
      <w:r w:rsidRPr="0069034D">
        <w:rPr>
          <w:rStyle w:val="afff2"/>
        </w:rPr>
        <w:t>. В main.js получите ссылки на новые элементы и добавьте обработчик события для кнопки.</w:t>
      </w:r>
    </w:p>
    <w:p w14:paraId="23C8B62F" w14:textId="504E6BC5" w:rsidR="00D06C63" w:rsidRDefault="00D06C63" w:rsidP="0069034D">
      <w:pPr>
        <w:pStyle w:val="23"/>
        <w:rPr>
          <w:rStyle w:val="afff2"/>
        </w:rPr>
      </w:pPr>
      <w:r w:rsidRPr="0069034D">
        <w:rPr>
          <w:rStyle w:val="afff2"/>
        </w:rPr>
        <w:t xml:space="preserve">3.3. Создайте функцию </w:t>
      </w:r>
      <w:proofErr w:type="spellStart"/>
      <w:r w:rsidRPr="0069034D">
        <w:rPr>
          <w:rStyle w:val="afff2"/>
        </w:rPr>
        <w:t>getWeatherByLocation</w:t>
      </w:r>
      <w:proofErr w:type="spellEnd"/>
      <w:r w:rsidRPr="0069034D">
        <w:rPr>
          <w:rStyle w:val="afff2"/>
        </w:rPr>
        <w:t xml:space="preserve">. Внутри нее проверьте, поддерживает ли браузер геолокацию, и вызовите метод </w:t>
      </w:r>
      <w:proofErr w:type="spellStart"/>
      <w:r w:rsidRPr="0069034D">
        <w:rPr>
          <w:rStyle w:val="afff2"/>
        </w:rPr>
        <w:t>navigator.geolocation.getCurrentPosition</w:t>
      </w:r>
      <w:proofErr w:type="spellEnd"/>
      <w:r w:rsidRPr="0069034D">
        <w:rPr>
          <w:rStyle w:val="afff2"/>
        </w:rPr>
        <w:t>(). Этот метод работает по принципу обратных вызовов (</w:t>
      </w:r>
      <w:proofErr w:type="spellStart"/>
      <w:r w:rsidRPr="0069034D">
        <w:rPr>
          <w:rStyle w:val="afff2"/>
        </w:rPr>
        <w:t>callbacks</w:t>
      </w:r>
      <w:proofErr w:type="spellEnd"/>
      <w:r w:rsidRPr="0069034D">
        <w:rPr>
          <w:rStyle w:val="afff2"/>
        </w:rPr>
        <w:t>): он принимает две функции в качестве аргументов — для успеха и для ошибки.</w:t>
      </w:r>
    </w:p>
    <w:p w14:paraId="105D9BF2" w14:textId="77777777" w:rsidR="00D4303E" w:rsidRDefault="00D4303E" w:rsidP="0069034D">
      <w:pPr>
        <w:pStyle w:val="23"/>
        <w:rPr>
          <w:rStyle w:val="afff2"/>
        </w:rPr>
      </w:pPr>
    </w:p>
    <w:p w14:paraId="34C7B494" w14:textId="30DFD5A4" w:rsidR="00D4303E" w:rsidRPr="00777C92" w:rsidRDefault="00D4303E" w:rsidP="00D4303E">
      <w:pPr>
        <w:pStyle w:val="af8"/>
      </w:pPr>
      <w:r>
        <w:t>Таблица 5.</w:t>
      </w:r>
      <w:r>
        <w:t>10</w:t>
      </w:r>
      <w:r>
        <w:t xml:space="preserve"> – Функция </w:t>
      </w:r>
      <w:r w:rsidR="00646D0E">
        <w:t>геолокации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D4303E" w:rsidRPr="00FB5F70" w14:paraId="53AF6C7A" w14:textId="77777777" w:rsidTr="00B707D1">
        <w:tc>
          <w:tcPr>
            <w:tcW w:w="9628" w:type="dxa"/>
          </w:tcPr>
          <w:p w14:paraId="6C675832" w14:textId="77777777" w:rsidR="00D4303E" w:rsidRPr="00005EB7" w:rsidRDefault="00D4303E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 w:rsidRPr="00005EB7"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 w:rsidRPr="00005EB7"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D4303E" w:rsidRPr="00777C92" w14:paraId="3F7B0A90" w14:textId="77777777" w:rsidTr="00B707D1">
        <w:tc>
          <w:tcPr>
            <w:tcW w:w="9628" w:type="dxa"/>
          </w:tcPr>
          <w:p w14:paraId="6D6CBC74" w14:textId="77777777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function </w:t>
            </w:r>
            <w:proofErr w:type="spellStart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getWeatherByLocation</w:t>
            </w:r>
            <w:proofErr w:type="spellEnd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) {</w:t>
            </w:r>
          </w:p>
          <w:p w14:paraId="7F869E28" w14:textId="77777777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if ("geolocation" in navigator) {</w:t>
            </w:r>
          </w:p>
          <w:p w14:paraId="6A6E53A6" w14:textId="77777777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weatherContainer.textContent</w:t>
            </w:r>
            <w:proofErr w:type="spellEnd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'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</w:rPr>
              <w:t>Определение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</w:rPr>
              <w:t>местоположения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...';</w:t>
            </w:r>
          </w:p>
          <w:p w14:paraId="258BEF88" w14:textId="77777777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navigator.geolocation.getCurrentPosition</w:t>
            </w:r>
            <w:proofErr w:type="spellEnd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</w:t>
            </w:r>
            <w:proofErr w:type="spellStart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handleLocationSuccess</w:t>
            </w:r>
            <w:proofErr w:type="spellEnd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handleLocationError</w:t>
            </w:r>
            <w:proofErr w:type="spellEnd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);</w:t>
            </w:r>
          </w:p>
          <w:p w14:paraId="04710149" w14:textId="77777777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} else {</w:t>
            </w:r>
          </w:p>
          <w:p w14:paraId="7E4B0EEE" w14:textId="7E1BDE0E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    </w:t>
            </w:r>
            <w:proofErr w:type="spellStart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weatherContainer.textContent</w:t>
            </w:r>
            <w:proofErr w:type="spellEnd"/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= '</w:t>
            </w:r>
            <w:r>
              <w:rPr>
                <w:rStyle w:val="afff2"/>
                <w:rFonts w:ascii="Consolas" w:hAnsi="Consolas"/>
                <w:sz w:val="24"/>
                <w:szCs w:val="24"/>
              </w:rPr>
              <w:t>Б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</w:rPr>
              <w:t>раузер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</w:rPr>
              <w:t>не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</w:rPr>
              <w:t>поддерживает</w:t>
            </w: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.';</w:t>
            </w:r>
          </w:p>
          <w:p w14:paraId="2088B042" w14:textId="77777777" w:rsidR="00D4303E" w:rsidRPr="00D4303E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}</w:t>
            </w:r>
          </w:p>
          <w:p w14:paraId="5ED228FB" w14:textId="36DE87C1" w:rsidR="00D4303E" w:rsidRPr="00005EB7" w:rsidRDefault="00D4303E" w:rsidP="00D4303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D4303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</w:t>
            </w:r>
          </w:p>
        </w:tc>
      </w:tr>
    </w:tbl>
    <w:p w14:paraId="5B3253DA" w14:textId="77777777" w:rsidR="00D4303E" w:rsidRPr="0069034D" w:rsidRDefault="00D4303E" w:rsidP="0069034D">
      <w:pPr>
        <w:pStyle w:val="23"/>
        <w:rPr>
          <w:rStyle w:val="afff2"/>
        </w:rPr>
      </w:pPr>
    </w:p>
    <w:p w14:paraId="7481B056" w14:textId="77777777" w:rsidR="00D06C63" w:rsidRDefault="00D06C63" w:rsidP="00FF65C1">
      <w:pPr>
        <w:pStyle w:val="23"/>
      </w:pPr>
      <w:r w:rsidRPr="00D06C63">
        <w:t xml:space="preserve">3.4. Создайте </w:t>
      </w:r>
      <w:r w:rsidRPr="00FF65C1">
        <w:rPr>
          <w:rStyle w:val="afff2"/>
        </w:rPr>
        <w:t xml:space="preserve">функцию </w:t>
      </w:r>
      <w:proofErr w:type="spellStart"/>
      <w:r w:rsidRPr="00FF65C1">
        <w:rPr>
          <w:rStyle w:val="afff2"/>
        </w:rPr>
        <w:t>handleLocationSuccess</w:t>
      </w:r>
      <w:proofErr w:type="spellEnd"/>
      <w:r w:rsidRPr="00FF65C1">
        <w:rPr>
          <w:rStyle w:val="afff2"/>
        </w:rPr>
        <w:t>(</w:t>
      </w:r>
      <w:proofErr w:type="spellStart"/>
      <w:r w:rsidRPr="00FF65C1">
        <w:rPr>
          <w:rStyle w:val="afff2"/>
        </w:rPr>
        <w:t>position</w:t>
      </w:r>
      <w:proofErr w:type="spellEnd"/>
      <w:r w:rsidRPr="00FF65C1">
        <w:rPr>
          <w:rStyle w:val="afff2"/>
        </w:rPr>
        <w:t xml:space="preserve">). Она будет вызвана в случае успеха и получит объект </w:t>
      </w:r>
      <w:proofErr w:type="spellStart"/>
      <w:r w:rsidRPr="00FF65C1">
        <w:rPr>
          <w:rStyle w:val="afff2"/>
        </w:rPr>
        <w:t>position</w:t>
      </w:r>
      <w:proofErr w:type="spellEnd"/>
      <w:r w:rsidRPr="00FF65C1">
        <w:rPr>
          <w:rStyle w:val="afff2"/>
        </w:rPr>
        <w:t>. Используя деструктуризацию, извлеките из него широту и долготу</w:t>
      </w:r>
      <w:r w:rsidRPr="00D06C63">
        <w:t xml:space="preserve"> и передайте их в функцию для запроса погоды.</w:t>
      </w:r>
    </w:p>
    <w:p w14:paraId="0D285B7C" w14:textId="77777777" w:rsidR="00646D0E" w:rsidRDefault="00646D0E" w:rsidP="00FF65C1">
      <w:pPr>
        <w:pStyle w:val="23"/>
      </w:pPr>
    </w:p>
    <w:p w14:paraId="10D5928D" w14:textId="6457BA6D" w:rsidR="00646D0E" w:rsidRPr="00777C92" w:rsidRDefault="00646D0E" w:rsidP="00646D0E">
      <w:pPr>
        <w:pStyle w:val="af8"/>
      </w:pPr>
      <w:r>
        <w:t>Таблица 5.1</w:t>
      </w:r>
      <w:r>
        <w:t>1</w:t>
      </w:r>
      <w:r>
        <w:t xml:space="preserve"> – Функция </w:t>
      </w:r>
      <w:r>
        <w:t>вызова погоды по координатам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46D0E" w:rsidRPr="00FB5F70" w14:paraId="4E26ED6A" w14:textId="77777777" w:rsidTr="00B707D1">
        <w:tc>
          <w:tcPr>
            <w:tcW w:w="9628" w:type="dxa"/>
          </w:tcPr>
          <w:p w14:paraId="6C63DD1F" w14:textId="77777777" w:rsidR="00646D0E" w:rsidRPr="00005EB7" w:rsidRDefault="00646D0E" w:rsidP="00B707D1">
            <w:pPr>
              <w:pStyle w:val="af8"/>
              <w:rPr>
                <w:rFonts w:ascii="Consolas" w:hAnsi="Consolas"/>
                <w:sz w:val="24"/>
                <w:szCs w:val="24"/>
                <w:lang w:val="en-US"/>
              </w:rPr>
            </w:pPr>
            <w:r w:rsidRPr="00005EB7">
              <w:rPr>
                <w:rFonts w:ascii="Consolas" w:hAnsi="Consolas"/>
                <w:sz w:val="24"/>
                <w:szCs w:val="24"/>
              </w:rPr>
              <w:t xml:space="preserve">Исходный код </w:t>
            </w:r>
            <w:r w:rsidRPr="00005EB7">
              <w:rPr>
                <w:rFonts w:ascii="Consolas" w:hAnsi="Consolas"/>
                <w:sz w:val="24"/>
                <w:szCs w:val="24"/>
                <w:lang w:val="en-US"/>
              </w:rPr>
              <w:t>JavaScript</w:t>
            </w:r>
          </w:p>
        </w:tc>
      </w:tr>
      <w:tr w:rsidR="00646D0E" w:rsidRPr="00777C92" w14:paraId="31B87434" w14:textId="77777777" w:rsidTr="00B707D1">
        <w:tc>
          <w:tcPr>
            <w:tcW w:w="9628" w:type="dxa"/>
          </w:tcPr>
          <w:p w14:paraId="46D0E0AE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function </w:t>
            </w:r>
            <w:proofErr w:type="spellStart"/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handleLocationSuccess</w:t>
            </w:r>
            <w:proofErr w:type="spellEnd"/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position) {</w:t>
            </w:r>
          </w:p>
          <w:p w14:paraId="56484FF9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const { latitude, longitude } = </w:t>
            </w:r>
            <w:proofErr w:type="spellStart"/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position.coords</w:t>
            </w:r>
            <w:proofErr w:type="spellEnd"/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;</w:t>
            </w:r>
          </w:p>
          <w:p w14:paraId="2F30D85A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 xml:space="preserve">    </w:t>
            </w:r>
            <w:proofErr w:type="spellStart"/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fetchWeather</w:t>
            </w:r>
            <w:proofErr w:type="spellEnd"/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(latitude, longitude);</w:t>
            </w:r>
          </w:p>
          <w:p w14:paraId="225BAAE9" w14:textId="7FE8C6D0" w:rsidR="00646D0E" w:rsidRPr="00005EB7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4"/>
                <w:szCs w:val="24"/>
              </w:rPr>
            </w:pPr>
            <w:r w:rsidRPr="00646D0E">
              <w:rPr>
                <w:rStyle w:val="afff2"/>
                <w:rFonts w:ascii="Consolas" w:hAnsi="Consolas"/>
                <w:sz w:val="24"/>
                <w:szCs w:val="24"/>
                <w:lang w:val="en-US"/>
              </w:rPr>
              <w:t>}</w:t>
            </w:r>
          </w:p>
        </w:tc>
      </w:tr>
    </w:tbl>
    <w:p w14:paraId="0AFC40C8" w14:textId="77777777" w:rsidR="00646D0E" w:rsidRDefault="00646D0E" w:rsidP="00646D0E">
      <w:pPr>
        <w:pStyle w:val="af8"/>
      </w:pPr>
    </w:p>
    <w:p w14:paraId="500C7B6D" w14:textId="20201CC4" w:rsidR="00D06C63" w:rsidRPr="00646D0E" w:rsidRDefault="00D06C63" w:rsidP="00646D0E">
      <w:pPr>
        <w:pStyle w:val="23"/>
        <w:rPr>
          <w:rStyle w:val="afff2"/>
        </w:rPr>
      </w:pPr>
      <w:r w:rsidRPr="00D06C63">
        <w:t xml:space="preserve">3.5. </w:t>
      </w:r>
      <w:r w:rsidRPr="00646D0E">
        <w:rPr>
          <w:rStyle w:val="afff2"/>
        </w:rPr>
        <w:t xml:space="preserve">Создайте функцию </w:t>
      </w:r>
      <w:proofErr w:type="spellStart"/>
      <w:r w:rsidRPr="00646D0E">
        <w:rPr>
          <w:rStyle w:val="afff2"/>
        </w:rPr>
        <w:t>handleLocationError</w:t>
      </w:r>
      <w:proofErr w:type="spellEnd"/>
      <w:r w:rsidRPr="00646D0E">
        <w:rPr>
          <w:rStyle w:val="afff2"/>
        </w:rPr>
        <w:t>(</w:t>
      </w:r>
      <w:proofErr w:type="spellStart"/>
      <w:r w:rsidRPr="00646D0E">
        <w:rPr>
          <w:rStyle w:val="afff2"/>
        </w:rPr>
        <w:t>error</w:t>
      </w:r>
      <w:proofErr w:type="spellEnd"/>
      <w:r w:rsidRPr="00646D0E">
        <w:rPr>
          <w:rStyle w:val="afff2"/>
        </w:rPr>
        <w:t>) для обработки возможных ошибок, например, если пользователь запретил доступ к своему местоположению.</w:t>
      </w:r>
    </w:p>
    <w:p w14:paraId="69ADCE6D" w14:textId="33996FBC" w:rsidR="00646D0E" w:rsidRDefault="00D06C63" w:rsidP="00646D0E">
      <w:pPr>
        <w:pStyle w:val="23"/>
        <w:rPr>
          <w:rStyle w:val="afff2"/>
        </w:rPr>
      </w:pPr>
      <w:r w:rsidRPr="00646D0E">
        <w:rPr>
          <w:rStyle w:val="afff2"/>
        </w:rPr>
        <w:t xml:space="preserve">3.6. Создайте асинхронную функцию </w:t>
      </w:r>
      <w:proofErr w:type="spellStart"/>
      <w:r w:rsidRPr="00646D0E">
        <w:rPr>
          <w:rStyle w:val="afff2"/>
        </w:rPr>
        <w:t>fetchWeather</w:t>
      </w:r>
      <w:proofErr w:type="spellEnd"/>
      <w:r w:rsidRPr="00646D0E">
        <w:rPr>
          <w:rStyle w:val="afff2"/>
        </w:rPr>
        <w:t>(</w:t>
      </w:r>
      <w:proofErr w:type="spellStart"/>
      <w:r w:rsidRPr="00646D0E">
        <w:rPr>
          <w:rStyle w:val="afff2"/>
        </w:rPr>
        <w:t>latitude</w:t>
      </w:r>
      <w:proofErr w:type="spellEnd"/>
      <w:r w:rsidRPr="00646D0E">
        <w:rPr>
          <w:rStyle w:val="afff2"/>
        </w:rPr>
        <w:t xml:space="preserve">, </w:t>
      </w:r>
      <w:proofErr w:type="spellStart"/>
      <w:r w:rsidRPr="00646D0E">
        <w:rPr>
          <w:rStyle w:val="afff2"/>
        </w:rPr>
        <w:t>longitude</w:t>
      </w:r>
      <w:proofErr w:type="spellEnd"/>
      <w:r w:rsidRPr="00646D0E">
        <w:rPr>
          <w:rStyle w:val="afff2"/>
        </w:rPr>
        <w:t>). Она будет формировать URL для API погоды Open-</w:t>
      </w:r>
      <w:proofErr w:type="spellStart"/>
      <w:r w:rsidRPr="00646D0E">
        <w:rPr>
          <w:rStyle w:val="afff2"/>
        </w:rPr>
        <w:t>Meteo</w:t>
      </w:r>
      <w:proofErr w:type="spellEnd"/>
      <w:r w:rsidRPr="00646D0E">
        <w:rPr>
          <w:rStyle w:val="afff2"/>
        </w:rPr>
        <w:t>, который не требует ключа аутентификации, и запрашивать данные.</w:t>
      </w:r>
    </w:p>
    <w:p w14:paraId="17AD67DB" w14:textId="77777777" w:rsidR="00646D0E" w:rsidRDefault="00646D0E" w:rsidP="00646D0E">
      <w:pPr>
        <w:pStyle w:val="af8"/>
      </w:pPr>
    </w:p>
    <w:p w14:paraId="7275F68D" w14:textId="6E242EF0" w:rsidR="00646D0E" w:rsidRPr="00777C92" w:rsidRDefault="00646D0E" w:rsidP="00646D0E">
      <w:pPr>
        <w:pStyle w:val="af8"/>
      </w:pPr>
      <w:r>
        <w:t>Таблица 5.1</w:t>
      </w:r>
      <w:r w:rsidR="00864F52">
        <w:t>2</w:t>
      </w:r>
      <w:r>
        <w:t xml:space="preserve"> – Функция </w:t>
      </w:r>
      <w:r w:rsidR="00864F52">
        <w:t>получения погоды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646D0E" w:rsidRPr="00646D0E" w14:paraId="0449A582" w14:textId="77777777" w:rsidTr="00B707D1">
        <w:tc>
          <w:tcPr>
            <w:tcW w:w="9628" w:type="dxa"/>
          </w:tcPr>
          <w:p w14:paraId="32806FB1" w14:textId="77777777" w:rsidR="00646D0E" w:rsidRPr="00646D0E" w:rsidRDefault="00646D0E" w:rsidP="00B707D1">
            <w:pPr>
              <w:pStyle w:val="af8"/>
              <w:rPr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Fonts w:ascii="Consolas" w:hAnsi="Consolas"/>
                <w:sz w:val="22"/>
                <w:szCs w:val="22"/>
              </w:rPr>
              <w:t xml:space="preserve">Исходный код </w:t>
            </w:r>
            <w:r w:rsidRPr="00646D0E">
              <w:rPr>
                <w:rFonts w:ascii="Consolas" w:hAnsi="Consolas"/>
                <w:sz w:val="22"/>
                <w:szCs w:val="22"/>
                <w:lang w:val="en-US"/>
              </w:rPr>
              <w:t>JavaScript</w:t>
            </w:r>
          </w:p>
        </w:tc>
      </w:tr>
      <w:tr w:rsidR="00646D0E" w:rsidRPr="00646D0E" w14:paraId="62E9AC6F" w14:textId="77777777" w:rsidTr="00B707D1">
        <w:tc>
          <w:tcPr>
            <w:tcW w:w="9628" w:type="dxa"/>
          </w:tcPr>
          <w:p w14:paraId="1535CBD4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async function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fetchWeather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(latitude, longitude) {</w:t>
            </w:r>
          </w:p>
          <w:p w14:paraId="4BD94115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const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url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= `https://api.open-meteo.com/v1/forecast?latitude=${latitude}&amp;longitude=${longitude}&amp;current_weather=true`;</w:t>
            </w:r>
          </w:p>
          <w:p w14:paraId="68A29DE4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try {</w:t>
            </w:r>
          </w:p>
          <w:p w14:paraId="419016CF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    const response = await fetch(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url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);</w:t>
            </w:r>
          </w:p>
          <w:p w14:paraId="4FC7DB04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    if (!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response.ok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) throw new Error('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Ошибка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при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запросе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погоды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');</w:t>
            </w:r>
          </w:p>
          <w:p w14:paraId="4129FDCC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    const data = await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response.json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();</w:t>
            </w:r>
          </w:p>
          <w:p w14:paraId="02FA50AE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   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renderWeather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(data);</w:t>
            </w:r>
          </w:p>
          <w:p w14:paraId="57F5E752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} catch (error) {</w:t>
            </w:r>
          </w:p>
          <w:p w14:paraId="0FB812E8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   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console.error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('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Ошибка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:', error);</w:t>
            </w:r>
          </w:p>
          <w:p w14:paraId="23B9F7CB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 xml:space="preserve">        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weatherContainer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</w:rPr>
              <w:t>.</w:t>
            </w:r>
            <w:proofErr w:type="spellStart"/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textContent</w:t>
            </w:r>
            <w:proofErr w:type="spellEnd"/>
            <w:r w:rsidRPr="00646D0E">
              <w:rPr>
                <w:rStyle w:val="afff2"/>
                <w:rFonts w:ascii="Consolas" w:hAnsi="Consolas"/>
                <w:sz w:val="22"/>
                <w:szCs w:val="22"/>
              </w:rPr>
              <w:t xml:space="preserve"> = 'Не удалось получить данные о погоде.';</w:t>
            </w:r>
          </w:p>
          <w:p w14:paraId="3063F25A" w14:textId="77777777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  <w:lang w:val="en-US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</w:rPr>
              <w:t xml:space="preserve">    </w:t>
            </w: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}</w:t>
            </w:r>
          </w:p>
          <w:p w14:paraId="67B9EDEE" w14:textId="055524BD" w:rsidR="00646D0E" w:rsidRPr="00646D0E" w:rsidRDefault="00646D0E" w:rsidP="00646D0E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</w:rPr>
            </w:pPr>
            <w:r w:rsidRPr="00646D0E">
              <w:rPr>
                <w:rStyle w:val="afff2"/>
                <w:rFonts w:ascii="Consolas" w:hAnsi="Consolas"/>
                <w:sz w:val="22"/>
                <w:szCs w:val="22"/>
                <w:lang w:val="en-US"/>
              </w:rPr>
              <w:t>}</w:t>
            </w:r>
          </w:p>
        </w:tc>
      </w:tr>
    </w:tbl>
    <w:p w14:paraId="69EFE7B8" w14:textId="77777777" w:rsidR="00646D0E" w:rsidRDefault="00646D0E" w:rsidP="00646D0E">
      <w:pPr>
        <w:pStyle w:val="af8"/>
      </w:pPr>
    </w:p>
    <w:p w14:paraId="2EEFA9D3" w14:textId="387B36BE" w:rsidR="00D06C63" w:rsidRDefault="00D06C63" w:rsidP="00646D0E">
      <w:pPr>
        <w:pStyle w:val="23"/>
      </w:pPr>
      <w:r w:rsidRPr="00D06C63">
        <w:t xml:space="preserve">3.7. Создайте функцию </w:t>
      </w:r>
      <w:proofErr w:type="spellStart"/>
      <w:r>
        <w:rPr>
          <w:rStyle w:val="VerbatimChar"/>
        </w:rPr>
        <w:t>renderWeather</w:t>
      </w:r>
      <w:proofErr w:type="spellEnd"/>
      <w:r w:rsidRPr="00D06C63">
        <w:rPr>
          <w:rStyle w:val="VerbatimChar"/>
        </w:rPr>
        <w:t>(</w:t>
      </w:r>
      <w:r>
        <w:rPr>
          <w:rStyle w:val="VerbatimChar"/>
        </w:rPr>
        <w:t>data</w:t>
      </w:r>
      <w:r w:rsidRPr="00D06C63">
        <w:rPr>
          <w:rStyle w:val="VerbatimChar"/>
        </w:rPr>
        <w:t>)</w:t>
      </w:r>
      <w:r w:rsidRPr="00D06C63">
        <w:t>, которая отобразит полученную информацию на странице.</w:t>
      </w:r>
    </w:p>
    <w:p w14:paraId="113E2E5E" w14:textId="77777777" w:rsidR="00864F52" w:rsidRDefault="00864F52" w:rsidP="00864F52">
      <w:pPr>
        <w:pStyle w:val="af8"/>
      </w:pPr>
    </w:p>
    <w:p w14:paraId="19857390" w14:textId="3ADBD456" w:rsidR="00864F52" w:rsidRPr="00777C92" w:rsidRDefault="00864F52" w:rsidP="00864F52">
      <w:pPr>
        <w:pStyle w:val="af8"/>
      </w:pPr>
      <w:r>
        <w:t>Таблица 5.1</w:t>
      </w:r>
      <w:r>
        <w:t>3</w:t>
      </w:r>
      <w:r>
        <w:t xml:space="preserve"> – Функция </w:t>
      </w:r>
      <w:r>
        <w:t>отображения погоды</w:t>
      </w:r>
    </w:p>
    <w:tbl>
      <w:tblPr>
        <w:tblStyle w:val="af5"/>
        <w:tblW w:w="0" w:type="auto"/>
        <w:tblLook w:val="04A0" w:firstRow="1" w:lastRow="0" w:firstColumn="1" w:lastColumn="0" w:noHBand="0" w:noVBand="1"/>
      </w:tblPr>
      <w:tblGrid>
        <w:gridCol w:w="9628"/>
      </w:tblGrid>
      <w:tr w:rsidR="00864F52" w:rsidRPr="00646D0E" w14:paraId="6CF6491A" w14:textId="77777777" w:rsidTr="00B707D1">
        <w:tc>
          <w:tcPr>
            <w:tcW w:w="9628" w:type="dxa"/>
          </w:tcPr>
          <w:p w14:paraId="2FAF239F" w14:textId="77777777" w:rsidR="00864F52" w:rsidRPr="00646D0E" w:rsidRDefault="00864F52" w:rsidP="00B707D1">
            <w:pPr>
              <w:pStyle w:val="af8"/>
              <w:rPr>
                <w:rFonts w:ascii="Consolas" w:hAnsi="Consolas"/>
                <w:sz w:val="22"/>
                <w:szCs w:val="22"/>
                <w:lang w:val="en-US"/>
              </w:rPr>
            </w:pPr>
            <w:r w:rsidRPr="002E6724">
              <w:rPr>
                <w:rFonts w:ascii="Consolas" w:hAnsi="Consolas"/>
              </w:rPr>
              <w:t xml:space="preserve">Исходный код </w:t>
            </w:r>
            <w:r w:rsidRPr="002E6724">
              <w:rPr>
                <w:rFonts w:ascii="Consolas" w:hAnsi="Consolas"/>
                <w:lang w:val="en-US"/>
              </w:rPr>
              <w:t>JavaScript</w:t>
            </w:r>
          </w:p>
        </w:tc>
      </w:tr>
      <w:tr w:rsidR="00864F52" w:rsidRPr="00646D0E" w14:paraId="3474ECE2" w14:textId="77777777" w:rsidTr="00B707D1">
        <w:tc>
          <w:tcPr>
            <w:tcW w:w="9628" w:type="dxa"/>
          </w:tcPr>
          <w:p w14:paraId="1E0FB4E0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function 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renderWeather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(data) {</w:t>
            </w:r>
          </w:p>
          <w:p w14:paraId="5B9ABB6E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   const { temperature, windspeed } = 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data.current_weather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;</w:t>
            </w:r>
          </w:p>
          <w:p w14:paraId="5A1564CB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   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weatherContainer.innerHTML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= `</w:t>
            </w:r>
          </w:p>
          <w:p w14:paraId="01C8A6ED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       &lt;h3&gt;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Текущая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погода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&lt;/h3&gt;</w:t>
            </w:r>
          </w:p>
          <w:p w14:paraId="09B88A26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       &lt;p&gt;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Температура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: ${temperature} °C&lt;/p&gt;</w:t>
            </w:r>
          </w:p>
          <w:p w14:paraId="07988231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       &lt;p&gt;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Скорость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ветра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: ${windspeed} </w:t>
            </w:r>
            <w:proofErr w:type="spellStart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км</w:t>
            </w:r>
            <w:proofErr w:type="spellEnd"/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/ч&lt;/p&gt;</w:t>
            </w:r>
          </w:p>
          <w:p w14:paraId="00C7469F" w14:textId="77777777" w:rsidR="002E6724" w:rsidRPr="002E6724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8"/>
                <w:szCs w:val="28"/>
                <w:lang w:val="en-US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 xml:space="preserve">    `;</w:t>
            </w:r>
          </w:p>
          <w:p w14:paraId="38B28A6B" w14:textId="77ECE826" w:rsidR="00864F52" w:rsidRPr="00646D0E" w:rsidRDefault="002E6724" w:rsidP="002E6724">
            <w:pPr>
              <w:pStyle w:val="SourceCode"/>
              <w:spacing w:after="0"/>
              <w:rPr>
                <w:rStyle w:val="afff2"/>
                <w:rFonts w:ascii="Consolas" w:hAnsi="Consolas"/>
                <w:sz w:val="22"/>
                <w:szCs w:val="22"/>
              </w:rPr>
            </w:pPr>
            <w:r w:rsidRPr="002E6724">
              <w:rPr>
                <w:rStyle w:val="afff2"/>
                <w:rFonts w:ascii="Consolas" w:hAnsi="Consolas"/>
                <w:sz w:val="28"/>
                <w:szCs w:val="28"/>
                <w:lang w:val="en-US"/>
              </w:rPr>
              <w:t>}</w:t>
            </w:r>
          </w:p>
        </w:tc>
      </w:tr>
    </w:tbl>
    <w:p w14:paraId="4A6EA1B3" w14:textId="77777777" w:rsidR="00864F52" w:rsidRPr="00D06C63" w:rsidRDefault="00864F52" w:rsidP="00646D0E">
      <w:pPr>
        <w:pStyle w:val="23"/>
      </w:pPr>
    </w:p>
    <w:p w14:paraId="725BDB39" w14:textId="77777777" w:rsidR="00D06C63" w:rsidRDefault="00D06C63" w:rsidP="00521E37">
      <w:pPr>
        <w:pStyle w:val="23"/>
      </w:pPr>
      <w:r w:rsidRPr="00D06C63">
        <w:t xml:space="preserve">3.8. Проверьте работу. Браузер запросит у вас разрешение на доступ к геолокации. </w:t>
      </w:r>
      <w:proofErr w:type="spellStart"/>
      <w:r>
        <w:t>После</w:t>
      </w:r>
      <w:proofErr w:type="spellEnd"/>
      <w:r>
        <w:t xml:space="preserve"> </w:t>
      </w:r>
      <w:proofErr w:type="spellStart"/>
      <w:r>
        <w:t>согласи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странице</w:t>
      </w:r>
      <w:proofErr w:type="spellEnd"/>
      <w:r>
        <w:t xml:space="preserve"> </w:t>
      </w:r>
      <w:proofErr w:type="spellStart"/>
      <w:r>
        <w:t>должна</w:t>
      </w:r>
      <w:proofErr w:type="spellEnd"/>
      <w:r>
        <w:t xml:space="preserve"> </w:t>
      </w:r>
      <w:proofErr w:type="spellStart"/>
      <w:r>
        <w:t>появиться</w:t>
      </w:r>
      <w:proofErr w:type="spellEnd"/>
      <w:r>
        <w:t xml:space="preserve"> </w:t>
      </w:r>
      <w:proofErr w:type="spellStart"/>
      <w:r>
        <w:t>информация</w:t>
      </w:r>
      <w:proofErr w:type="spellEnd"/>
      <w:r>
        <w:t xml:space="preserve"> о </w:t>
      </w:r>
      <w:proofErr w:type="spellStart"/>
      <w:r>
        <w:t>погоде</w:t>
      </w:r>
      <w:proofErr w:type="spellEnd"/>
      <w:r>
        <w:t>.</w:t>
      </w:r>
      <w:bookmarkStart w:id="21" w:name="X11ed6fa4638234b5710e2f9b001d74cb76d5863"/>
      <w:bookmarkEnd w:id="21"/>
    </w:p>
    <w:bookmarkEnd w:id="17"/>
    <w:bookmarkEnd w:id="20"/>
    <w:p w14:paraId="15AEA259" w14:textId="77777777" w:rsidR="00D06C63" w:rsidRDefault="00D06C63">
      <w:pPr>
        <w:spacing w:after="200" w:line="276" w:lineRule="auto"/>
        <w:rPr>
          <w:lang w:val="en-US"/>
        </w:rPr>
      </w:pPr>
    </w:p>
    <w:p w14:paraId="7D392F32" w14:textId="15D48994" w:rsidR="00D06C63" w:rsidRDefault="00D06C63">
      <w:pPr>
        <w:spacing w:after="200" w:line="276" w:lineRule="auto"/>
        <w:rPr>
          <w:rFonts w:ascii="Times New Roman" w:hAnsi="Times New Roman" w:cs="Times New Roman"/>
          <w:b/>
          <w:bCs/>
          <w:sz w:val="32"/>
          <w:szCs w:val="28"/>
        </w:rPr>
      </w:pPr>
      <w:r>
        <w:br w:type="page"/>
      </w:r>
    </w:p>
    <w:p w14:paraId="495510D6" w14:textId="7D77EFD8" w:rsidR="00153260" w:rsidRDefault="00153260" w:rsidP="00153260">
      <w:pPr>
        <w:pStyle w:val="10"/>
      </w:pPr>
      <w:r>
        <w:lastRenderedPageBreak/>
        <w:t>Заметки для одной из будущих лабораторных</w:t>
      </w:r>
    </w:p>
    <w:p w14:paraId="150EEA4E" w14:textId="542C7A1A" w:rsidR="00FE6D2B" w:rsidRPr="00FE6D2B" w:rsidRDefault="004B077B" w:rsidP="00FE6D2B">
      <w:pPr>
        <w:pStyle w:val="af6"/>
      </w:pPr>
      <w:r w:rsidRPr="00147394">
        <w:t xml:space="preserve">При сохранении индекса в качестве атрибута преобразуйте этот индекс (очевидно, числовой) в строку с помощью конструкции шаблонной строки (аналог </w:t>
      </w:r>
      <w:r>
        <w:t>f</w:t>
      </w:r>
      <w:r w:rsidRPr="00147394">
        <w:t xml:space="preserve">-строк в </w:t>
      </w:r>
      <w:r>
        <w:t>Python</w:t>
      </w:r>
      <w:r w:rsidRPr="00147394">
        <w:t xml:space="preserve">): </w:t>
      </w:r>
      <w:r w:rsidRPr="008C4D25">
        <w:t>`</w:t>
      </w:r>
      <w:r w:rsidRPr="00147394">
        <w:t>${число}</w:t>
      </w:r>
      <w:r w:rsidRPr="008C4D25">
        <w:t>` (</w:t>
      </w:r>
      <w:r>
        <w:t>обратите внимание, что кавычки заменяются на символ обратной кавычки (выбирается на английской раскладке нажатием клавиши «Ё» на клавиатуре)</w:t>
      </w:r>
      <w:r w:rsidRPr="00147394">
        <w:t>.</w:t>
      </w:r>
    </w:p>
    <w:sectPr w:rsidR="00FE6D2B" w:rsidRPr="00FE6D2B" w:rsidSect="00871359">
      <w:footerReference w:type="default" r:id="rId26"/>
      <w:pgSz w:w="11906" w:h="16838" w:code="9"/>
      <w:pgMar w:top="851" w:right="1134" w:bottom="1418" w:left="1134" w:header="680" w:footer="851" w:gutter="0"/>
      <w:pgNumType w:start="0"/>
      <w:cols w:space="708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9"/>
    </wne:keymap>
    <wne:keymap wne:kcmPrimary="0444">
      <wne:acd wne:acdName="acd5"/>
    </wne:keymap>
    <wne:keymap wne:kcmPrimary="0451">
      <wne:acd wne:acdName="acd11"/>
    </wne:keymap>
    <wne:keymap wne:kcmPrimary="0453">
      <wne:acd wne:acdName="acd4"/>
    </wne:keymap>
    <wne:keymap wne:kcmPrimary="0454">
      <wne:acd wne:acdName="acd6"/>
    </wne:keymap>
    <wne:keymap wne:kcmPrimary="0457">
      <wne:acd wne:acdName="acd8"/>
    </wne:keymap>
    <wne:keymap wne:kcmPrimary="04C0">
      <wne:acd wne:acdName="acd7"/>
    </wne:keymap>
    <wne:keymap wne:kcmPrimary="0541">
      <wne:acd wne:acdName="acd1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  <wne:acdEntry wne:acdName="acd11"/>
    </wne:acdManifest>
  </wne:toolbars>
  <wne:acds>
    <wne:acd wne:argValue="AgBfADEA" wne:acdName="acd0" wne:fciIndexBasedOn="0065"/>
    <wne:acd wne:argValue="AgBfADIA" wne:acdName="acd1" wne:fciIndexBasedOn="0065"/>
    <wne:acd wne:argValue="AgBfADMA" wne:acdName="acd2" wne:fciIndexBasedOn="0065"/>
    <wne:acd wne:acdName="acd3" wne:fciIndexBasedOn="0065"/>
    <wne:acd wne:argValue="AgBfACYE" wne:acdName="acd4" wne:fciIndexBasedOn="0065"/>
    <wne:acd wne:argValue="AgBfADoEPgQ9BEEEPwQ=" wne:acdName="acd5" wne:fciIndexBasedOn="0065"/>
    <wne:acd wne:argValue="AgBfAEIEMAQxBA==" wne:acdName="acd6" wne:fciIndexBasedOn="0065"/>
    <wne:acd wne:argValue="AgBfAE8EPAQ1BDsEOgQ4BDkEOAA=" wne:acdName="acd7" wne:fciIndexBasedOn="0065"/>
    <wne:acd wne:argValue="AgBfAEYENQQ=" wne:acdName="acd8" wne:fciIndexBasedOn="0065"/>
    <wne:acd wne:argValue="AgBfAD4EMgA=" wne:acdName="acd9" wne:fciIndexBasedOn="0065"/>
    <wne:acd wne:argValue="AgBfAD4EMAQ=" wne:acdName="acd10" wne:fciIndexBasedOn="0065"/>
    <wne:acd wne:argValue="AgBfAEEEPwQ=" wne:acdName="acd11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3CDAB" w14:textId="77777777" w:rsidR="00012E6B" w:rsidRDefault="00012E6B">
      <w:pPr>
        <w:spacing w:line="240" w:lineRule="auto"/>
      </w:pPr>
      <w:r>
        <w:separator/>
      </w:r>
    </w:p>
  </w:endnote>
  <w:endnote w:type="continuationSeparator" w:id="0">
    <w:p w14:paraId="4A0B97D6" w14:textId="77777777" w:rsidR="00012E6B" w:rsidRDefault="00012E6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-1345317266"/>
      <w:docPartObj>
        <w:docPartGallery w:val="AutoText"/>
      </w:docPartObj>
    </w:sdtPr>
    <w:sdtEndPr>
      <w:rPr>
        <w:sz w:val="24"/>
      </w:rPr>
    </w:sdtEndPr>
    <w:sdtContent>
      <w:p w14:paraId="5B42CDE3" w14:textId="77777777" w:rsidR="003A2190" w:rsidRPr="00F22F67" w:rsidRDefault="003A2190" w:rsidP="00F22F67">
        <w:pPr>
          <w:pStyle w:val="af1"/>
          <w:jc w:val="center"/>
          <w:rPr>
            <w:rFonts w:ascii="Times New Roman" w:hAnsi="Times New Roman" w:cs="Times New Roman"/>
            <w:sz w:val="24"/>
          </w:rPr>
        </w:pPr>
        <w:r w:rsidRPr="00F22F67">
          <w:rPr>
            <w:rFonts w:ascii="Times New Roman" w:hAnsi="Times New Roman" w:cs="Times New Roman"/>
            <w:sz w:val="24"/>
          </w:rPr>
          <w:fldChar w:fldCharType="begin"/>
        </w:r>
        <w:r w:rsidRPr="00F22F67">
          <w:rPr>
            <w:rFonts w:ascii="Times New Roman" w:hAnsi="Times New Roman" w:cs="Times New Roman"/>
            <w:sz w:val="24"/>
          </w:rPr>
          <w:instrText>PAGE   \* MERGEFORMAT</w:instrText>
        </w:r>
        <w:r w:rsidRPr="00F22F67">
          <w:rPr>
            <w:rFonts w:ascii="Times New Roman" w:hAnsi="Times New Roman" w:cs="Times New Roman"/>
            <w:sz w:val="24"/>
          </w:rPr>
          <w:fldChar w:fldCharType="separate"/>
        </w:r>
        <w:r w:rsidR="0009349D">
          <w:rPr>
            <w:rFonts w:ascii="Times New Roman" w:hAnsi="Times New Roman" w:cs="Times New Roman"/>
            <w:noProof/>
            <w:sz w:val="24"/>
          </w:rPr>
          <w:t>173</w:t>
        </w:r>
        <w:r w:rsidRPr="00F22F67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BC47A1" w14:textId="77777777" w:rsidR="00012E6B" w:rsidRDefault="00012E6B">
      <w:pPr>
        <w:spacing w:line="240" w:lineRule="auto"/>
      </w:pPr>
      <w:r>
        <w:separator/>
      </w:r>
    </w:p>
  </w:footnote>
  <w:footnote w:type="continuationSeparator" w:id="0">
    <w:p w14:paraId="77B95EFD" w14:textId="77777777" w:rsidR="00012E6B" w:rsidRDefault="00012E6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FFFFF89"/>
    <w:lvl w:ilvl="0">
      <w:start w:val="1"/>
      <w:numFmt w:val="bullet"/>
      <w:pStyle w:val="a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036229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0A42F2C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201"/>
    <w:multiLevelType w:val="multilevel"/>
    <w:tmpl w:val="3DB0DB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20396240"/>
    <w:multiLevelType w:val="multilevel"/>
    <w:tmpl w:val="F23C7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9E0EC8"/>
    <w:multiLevelType w:val="multilevel"/>
    <w:tmpl w:val="6276B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0401CB"/>
    <w:multiLevelType w:val="multilevel"/>
    <w:tmpl w:val="0004E67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670EE9"/>
    <w:multiLevelType w:val="multilevel"/>
    <w:tmpl w:val="8ACC1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FF3AC3"/>
    <w:multiLevelType w:val="multilevel"/>
    <w:tmpl w:val="10FE3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F27807"/>
    <w:multiLevelType w:val="multilevel"/>
    <w:tmpl w:val="D0DE8B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CE5C0F"/>
    <w:multiLevelType w:val="multilevel"/>
    <w:tmpl w:val="D26AE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315413"/>
    <w:multiLevelType w:val="multilevel"/>
    <w:tmpl w:val="27068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E320CA"/>
    <w:multiLevelType w:val="hybridMultilevel"/>
    <w:tmpl w:val="90E4EC00"/>
    <w:lvl w:ilvl="0" w:tplc="43568632">
      <w:start w:val="1"/>
      <w:numFmt w:val="bullet"/>
      <w:pStyle w:val="a0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70C332FD"/>
    <w:multiLevelType w:val="multilevel"/>
    <w:tmpl w:val="93524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8E6FC6"/>
    <w:multiLevelType w:val="multilevel"/>
    <w:tmpl w:val="AB28C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688224">
    <w:abstractNumId w:val="0"/>
  </w:num>
  <w:num w:numId="2" w16cid:durableId="2063169566">
    <w:abstractNumId w:val="1"/>
  </w:num>
  <w:num w:numId="3" w16cid:durableId="16420780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05892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009762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045093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39566219">
    <w:abstractNumId w:val="9"/>
  </w:num>
  <w:num w:numId="8" w16cid:durableId="1555584897">
    <w:abstractNumId w:val="4"/>
  </w:num>
  <w:num w:numId="9" w16cid:durableId="705906194">
    <w:abstractNumId w:val="12"/>
  </w:num>
  <w:num w:numId="10" w16cid:durableId="263147314">
    <w:abstractNumId w:val="6"/>
  </w:num>
  <w:num w:numId="11" w16cid:durableId="1445534072">
    <w:abstractNumId w:val="14"/>
  </w:num>
  <w:num w:numId="12" w16cid:durableId="1307587982">
    <w:abstractNumId w:val="10"/>
  </w:num>
  <w:num w:numId="13" w16cid:durableId="1893882340">
    <w:abstractNumId w:val="8"/>
  </w:num>
  <w:num w:numId="14" w16cid:durableId="45684959">
    <w:abstractNumId w:val="11"/>
  </w:num>
  <w:num w:numId="15" w16cid:durableId="332612823">
    <w:abstractNumId w:val="7"/>
  </w:num>
  <w:num w:numId="16" w16cid:durableId="351342435">
    <w:abstractNumId w:val="5"/>
  </w:num>
  <w:num w:numId="17" w16cid:durableId="69549914">
    <w:abstractNumId w:val="13"/>
  </w:num>
  <w:num w:numId="18" w16cid:durableId="842940233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mirrorMargins/>
  <w:proofState w:spelling="clean" w:grammar="clean"/>
  <w:defaultTabStop w:val="708"/>
  <w:autoHyphenation/>
  <w:hyphenationZone w:val="357"/>
  <w:drawingGridHorizontalSpacing w:val="11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0104"/>
    <w:rsid w:val="FED5F4BC"/>
    <w:rsid w:val="00000392"/>
    <w:rsid w:val="00000928"/>
    <w:rsid w:val="00000DF9"/>
    <w:rsid w:val="000025F6"/>
    <w:rsid w:val="00004859"/>
    <w:rsid w:val="00004965"/>
    <w:rsid w:val="00005EB7"/>
    <w:rsid w:val="000102FC"/>
    <w:rsid w:val="00011402"/>
    <w:rsid w:val="00012142"/>
    <w:rsid w:val="000121F3"/>
    <w:rsid w:val="000125C7"/>
    <w:rsid w:val="000128EE"/>
    <w:rsid w:val="00012E6B"/>
    <w:rsid w:val="00015233"/>
    <w:rsid w:val="000169E6"/>
    <w:rsid w:val="000177C4"/>
    <w:rsid w:val="00020F54"/>
    <w:rsid w:val="0002131A"/>
    <w:rsid w:val="000214BC"/>
    <w:rsid w:val="000228C9"/>
    <w:rsid w:val="00022BDE"/>
    <w:rsid w:val="00022C05"/>
    <w:rsid w:val="000242D2"/>
    <w:rsid w:val="00024F10"/>
    <w:rsid w:val="00025E54"/>
    <w:rsid w:val="0002602D"/>
    <w:rsid w:val="00026982"/>
    <w:rsid w:val="000272AE"/>
    <w:rsid w:val="00027FE4"/>
    <w:rsid w:val="00030CD0"/>
    <w:rsid w:val="00031006"/>
    <w:rsid w:val="00032B1B"/>
    <w:rsid w:val="00032BFC"/>
    <w:rsid w:val="00032F5B"/>
    <w:rsid w:val="00035713"/>
    <w:rsid w:val="000358B1"/>
    <w:rsid w:val="00035CAA"/>
    <w:rsid w:val="00037AC5"/>
    <w:rsid w:val="0004028D"/>
    <w:rsid w:val="0004133B"/>
    <w:rsid w:val="00041580"/>
    <w:rsid w:val="000415BC"/>
    <w:rsid w:val="00042689"/>
    <w:rsid w:val="00046467"/>
    <w:rsid w:val="0005018A"/>
    <w:rsid w:val="00051872"/>
    <w:rsid w:val="00051CD7"/>
    <w:rsid w:val="0005201D"/>
    <w:rsid w:val="00052385"/>
    <w:rsid w:val="000526A1"/>
    <w:rsid w:val="00052F9F"/>
    <w:rsid w:val="000544E9"/>
    <w:rsid w:val="000545FE"/>
    <w:rsid w:val="00054794"/>
    <w:rsid w:val="00054D2F"/>
    <w:rsid w:val="0005508B"/>
    <w:rsid w:val="00057781"/>
    <w:rsid w:val="00057AA2"/>
    <w:rsid w:val="00057AF3"/>
    <w:rsid w:val="00060080"/>
    <w:rsid w:val="00060A80"/>
    <w:rsid w:val="00060D89"/>
    <w:rsid w:val="00061B43"/>
    <w:rsid w:val="00061B53"/>
    <w:rsid w:val="00062166"/>
    <w:rsid w:val="00064347"/>
    <w:rsid w:val="00065426"/>
    <w:rsid w:val="00066068"/>
    <w:rsid w:val="00066358"/>
    <w:rsid w:val="000667C1"/>
    <w:rsid w:val="00067030"/>
    <w:rsid w:val="00067419"/>
    <w:rsid w:val="0006766F"/>
    <w:rsid w:val="000678E7"/>
    <w:rsid w:val="00072127"/>
    <w:rsid w:val="000721F2"/>
    <w:rsid w:val="00072230"/>
    <w:rsid w:val="000724FE"/>
    <w:rsid w:val="0007277F"/>
    <w:rsid w:val="00074372"/>
    <w:rsid w:val="000759C5"/>
    <w:rsid w:val="0007600A"/>
    <w:rsid w:val="0007639C"/>
    <w:rsid w:val="00076D13"/>
    <w:rsid w:val="00076DD1"/>
    <w:rsid w:val="000808EA"/>
    <w:rsid w:val="0008181B"/>
    <w:rsid w:val="00082C42"/>
    <w:rsid w:val="000837E2"/>
    <w:rsid w:val="00083B3D"/>
    <w:rsid w:val="00083EA6"/>
    <w:rsid w:val="000855C7"/>
    <w:rsid w:val="00085E6F"/>
    <w:rsid w:val="000870EF"/>
    <w:rsid w:val="0008729F"/>
    <w:rsid w:val="000875A6"/>
    <w:rsid w:val="00087EFA"/>
    <w:rsid w:val="00090E2C"/>
    <w:rsid w:val="00091BDE"/>
    <w:rsid w:val="00091CBD"/>
    <w:rsid w:val="000932AC"/>
    <w:rsid w:val="0009349D"/>
    <w:rsid w:val="00093505"/>
    <w:rsid w:val="00093B4B"/>
    <w:rsid w:val="000947FC"/>
    <w:rsid w:val="00095202"/>
    <w:rsid w:val="0009551E"/>
    <w:rsid w:val="00095D38"/>
    <w:rsid w:val="0009712C"/>
    <w:rsid w:val="000A126B"/>
    <w:rsid w:val="000A1801"/>
    <w:rsid w:val="000A2B1B"/>
    <w:rsid w:val="000A2E1E"/>
    <w:rsid w:val="000A323E"/>
    <w:rsid w:val="000A373F"/>
    <w:rsid w:val="000A5C86"/>
    <w:rsid w:val="000A73B2"/>
    <w:rsid w:val="000A7580"/>
    <w:rsid w:val="000B0BFA"/>
    <w:rsid w:val="000B1F29"/>
    <w:rsid w:val="000B2D62"/>
    <w:rsid w:val="000B2F0D"/>
    <w:rsid w:val="000B2F36"/>
    <w:rsid w:val="000B43CA"/>
    <w:rsid w:val="000B44F8"/>
    <w:rsid w:val="000B5A4F"/>
    <w:rsid w:val="000B662D"/>
    <w:rsid w:val="000B66F9"/>
    <w:rsid w:val="000B772E"/>
    <w:rsid w:val="000B7AD1"/>
    <w:rsid w:val="000C13CF"/>
    <w:rsid w:val="000C232D"/>
    <w:rsid w:val="000C3581"/>
    <w:rsid w:val="000C4A47"/>
    <w:rsid w:val="000C5C6F"/>
    <w:rsid w:val="000C64FD"/>
    <w:rsid w:val="000C6586"/>
    <w:rsid w:val="000D0534"/>
    <w:rsid w:val="000D1DAC"/>
    <w:rsid w:val="000D3473"/>
    <w:rsid w:val="000D4492"/>
    <w:rsid w:val="000D478C"/>
    <w:rsid w:val="000D6672"/>
    <w:rsid w:val="000D6A4A"/>
    <w:rsid w:val="000D742C"/>
    <w:rsid w:val="000D7E1A"/>
    <w:rsid w:val="000E052F"/>
    <w:rsid w:val="000E09FE"/>
    <w:rsid w:val="000E12CB"/>
    <w:rsid w:val="000E1794"/>
    <w:rsid w:val="000E2C09"/>
    <w:rsid w:val="000E41AE"/>
    <w:rsid w:val="000E521C"/>
    <w:rsid w:val="000E5824"/>
    <w:rsid w:val="000E6C33"/>
    <w:rsid w:val="000F0CA3"/>
    <w:rsid w:val="000F14F1"/>
    <w:rsid w:val="000F23EC"/>
    <w:rsid w:val="000F32FA"/>
    <w:rsid w:val="000F4452"/>
    <w:rsid w:val="000F4A12"/>
    <w:rsid w:val="000F6A1A"/>
    <w:rsid w:val="000F6AE4"/>
    <w:rsid w:val="00100724"/>
    <w:rsid w:val="00102593"/>
    <w:rsid w:val="001031E5"/>
    <w:rsid w:val="00103609"/>
    <w:rsid w:val="00105BD0"/>
    <w:rsid w:val="00106587"/>
    <w:rsid w:val="00107BB4"/>
    <w:rsid w:val="0011086E"/>
    <w:rsid w:val="00111F99"/>
    <w:rsid w:val="00112436"/>
    <w:rsid w:val="0011290E"/>
    <w:rsid w:val="00113417"/>
    <w:rsid w:val="001149C6"/>
    <w:rsid w:val="00114C60"/>
    <w:rsid w:val="00115930"/>
    <w:rsid w:val="00116054"/>
    <w:rsid w:val="001161F6"/>
    <w:rsid w:val="00116C9E"/>
    <w:rsid w:val="001173B7"/>
    <w:rsid w:val="00117DDB"/>
    <w:rsid w:val="001205F8"/>
    <w:rsid w:val="00120A87"/>
    <w:rsid w:val="00122174"/>
    <w:rsid w:val="001222BD"/>
    <w:rsid w:val="00122E9A"/>
    <w:rsid w:val="00122F2F"/>
    <w:rsid w:val="0012342E"/>
    <w:rsid w:val="00124B21"/>
    <w:rsid w:val="00126AED"/>
    <w:rsid w:val="00127ABF"/>
    <w:rsid w:val="00130150"/>
    <w:rsid w:val="00130886"/>
    <w:rsid w:val="00130C95"/>
    <w:rsid w:val="0013151E"/>
    <w:rsid w:val="00132A7B"/>
    <w:rsid w:val="0013397F"/>
    <w:rsid w:val="00133C07"/>
    <w:rsid w:val="00133D37"/>
    <w:rsid w:val="0013532C"/>
    <w:rsid w:val="0013558E"/>
    <w:rsid w:val="001355BE"/>
    <w:rsid w:val="00136A89"/>
    <w:rsid w:val="00136E89"/>
    <w:rsid w:val="00137164"/>
    <w:rsid w:val="00141501"/>
    <w:rsid w:val="001425FA"/>
    <w:rsid w:val="00143955"/>
    <w:rsid w:val="00144C5E"/>
    <w:rsid w:val="00145696"/>
    <w:rsid w:val="00145E5D"/>
    <w:rsid w:val="00147394"/>
    <w:rsid w:val="001530C9"/>
    <w:rsid w:val="00153260"/>
    <w:rsid w:val="0015399B"/>
    <w:rsid w:val="00153E5D"/>
    <w:rsid w:val="0015479F"/>
    <w:rsid w:val="001562F0"/>
    <w:rsid w:val="00157186"/>
    <w:rsid w:val="00157827"/>
    <w:rsid w:val="0015794B"/>
    <w:rsid w:val="001623DD"/>
    <w:rsid w:val="001628EA"/>
    <w:rsid w:val="001635FE"/>
    <w:rsid w:val="001657A7"/>
    <w:rsid w:val="00166BCA"/>
    <w:rsid w:val="00167313"/>
    <w:rsid w:val="00170A2D"/>
    <w:rsid w:val="00172AD4"/>
    <w:rsid w:val="00172ADA"/>
    <w:rsid w:val="00174E25"/>
    <w:rsid w:val="0017507A"/>
    <w:rsid w:val="00176724"/>
    <w:rsid w:val="00177CA9"/>
    <w:rsid w:val="00181E9E"/>
    <w:rsid w:val="001820ED"/>
    <w:rsid w:val="00182BE3"/>
    <w:rsid w:val="001841EE"/>
    <w:rsid w:val="0018543E"/>
    <w:rsid w:val="001854D3"/>
    <w:rsid w:val="0018579A"/>
    <w:rsid w:val="00186A1A"/>
    <w:rsid w:val="00186C14"/>
    <w:rsid w:val="00187ABA"/>
    <w:rsid w:val="00190314"/>
    <w:rsid w:val="00190E2A"/>
    <w:rsid w:val="00191782"/>
    <w:rsid w:val="0019238F"/>
    <w:rsid w:val="00192A7E"/>
    <w:rsid w:val="00194963"/>
    <w:rsid w:val="00194F7E"/>
    <w:rsid w:val="00196C8F"/>
    <w:rsid w:val="001A182A"/>
    <w:rsid w:val="001A2FCD"/>
    <w:rsid w:val="001A3E0E"/>
    <w:rsid w:val="001A453A"/>
    <w:rsid w:val="001A486E"/>
    <w:rsid w:val="001A4DB0"/>
    <w:rsid w:val="001A6B8B"/>
    <w:rsid w:val="001B0981"/>
    <w:rsid w:val="001B0E1B"/>
    <w:rsid w:val="001B0E94"/>
    <w:rsid w:val="001B12E3"/>
    <w:rsid w:val="001B1989"/>
    <w:rsid w:val="001B1F70"/>
    <w:rsid w:val="001B270A"/>
    <w:rsid w:val="001B2805"/>
    <w:rsid w:val="001B3099"/>
    <w:rsid w:val="001B3837"/>
    <w:rsid w:val="001B6442"/>
    <w:rsid w:val="001B6CF6"/>
    <w:rsid w:val="001B76CF"/>
    <w:rsid w:val="001C0DCF"/>
    <w:rsid w:val="001C0F97"/>
    <w:rsid w:val="001C106E"/>
    <w:rsid w:val="001C1D16"/>
    <w:rsid w:val="001C243A"/>
    <w:rsid w:val="001C3B50"/>
    <w:rsid w:val="001C42EF"/>
    <w:rsid w:val="001C4AA8"/>
    <w:rsid w:val="001C5A6D"/>
    <w:rsid w:val="001C5EF7"/>
    <w:rsid w:val="001C78C6"/>
    <w:rsid w:val="001C7A80"/>
    <w:rsid w:val="001D08E6"/>
    <w:rsid w:val="001D0B6A"/>
    <w:rsid w:val="001D1112"/>
    <w:rsid w:val="001D128E"/>
    <w:rsid w:val="001D197E"/>
    <w:rsid w:val="001D2828"/>
    <w:rsid w:val="001D2E1A"/>
    <w:rsid w:val="001D56EA"/>
    <w:rsid w:val="001D5BB0"/>
    <w:rsid w:val="001D5FE2"/>
    <w:rsid w:val="001D644A"/>
    <w:rsid w:val="001D771C"/>
    <w:rsid w:val="001E031F"/>
    <w:rsid w:val="001E14E5"/>
    <w:rsid w:val="001E25E5"/>
    <w:rsid w:val="001E5639"/>
    <w:rsid w:val="001E5B6E"/>
    <w:rsid w:val="001E6CAC"/>
    <w:rsid w:val="001F1710"/>
    <w:rsid w:val="001F19CE"/>
    <w:rsid w:val="001F3015"/>
    <w:rsid w:val="001F38CB"/>
    <w:rsid w:val="001F3B0F"/>
    <w:rsid w:val="001F4271"/>
    <w:rsid w:val="001F5225"/>
    <w:rsid w:val="001F69DD"/>
    <w:rsid w:val="001F77F3"/>
    <w:rsid w:val="0020082F"/>
    <w:rsid w:val="00202814"/>
    <w:rsid w:val="002047DB"/>
    <w:rsid w:val="002057F0"/>
    <w:rsid w:val="0020612B"/>
    <w:rsid w:val="00210054"/>
    <w:rsid w:val="0021078D"/>
    <w:rsid w:val="002109B2"/>
    <w:rsid w:val="0021159A"/>
    <w:rsid w:val="002138E3"/>
    <w:rsid w:val="00220D29"/>
    <w:rsid w:val="002212AC"/>
    <w:rsid w:val="002213E0"/>
    <w:rsid w:val="00223DD8"/>
    <w:rsid w:val="00224D55"/>
    <w:rsid w:val="00225364"/>
    <w:rsid w:val="002253CA"/>
    <w:rsid w:val="0022550D"/>
    <w:rsid w:val="00226D83"/>
    <w:rsid w:val="002278E8"/>
    <w:rsid w:val="00231CF2"/>
    <w:rsid w:val="0023253F"/>
    <w:rsid w:val="00232FE4"/>
    <w:rsid w:val="002335BE"/>
    <w:rsid w:val="0023386B"/>
    <w:rsid w:val="00233A51"/>
    <w:rsid w:val="00234718"/>
    <w:rsid w:val="002375C0"/>
    <w:rsid w:val="002418A8"/>
    <w:rsid w:val="00243C15"/>
    <w:rsid w:val="002448FE"/>
    <w:rsid w:val="00244FDB"/>
    <w:rsid w:val="00245073"/>
    <w:rsid w:val="0024610C"/>
    <w:rsid w:val="00247C61"/>
    <w:rsid w:val="00250D4E"/>
    <w:rsid w:val="00251B44"/>
    <w:rsid w:val="0025205A"/>
    <w:rsid w:val="00252DD5"/>
    <w:rsid w:val="00253E47"/>
    <w:rsid w:val="00256841"/>
    <w:rsid w:val="00260DD9"/>
    <w:rsid w:val="00262E82"/>
    <w:rsid w:val="00263DD8"/>
    <w:rsid w:val="0026445C"/>
    <w:rsid w:val="00265FC1"/>
    <w:rsid w:val="00266CC8"/>
    <w:rsid w:val="002675A9"/>
    <w:rsid w:val="002677C8"/>
    <w:rsid w:val="0026789C"/>
    <w:rsid w:val="002704AC"/>
    <w:rsid w:val="00274538"/>
    <w:rsid w:val="00274651"/>
    <w:rsid w:val="00274C7C"/>
    <w:rsid w:val="002751E2"/>
    <w:rsid w:val="00275C59"/>
    <w:rsid w:val="00275E9C"/>
    <w:rsid w:val="00276BAB"/>
    <w:rsid w:val="0027719C"/>
    <w:rsid w:val="0027730A"/>
    <w:rsid w:val="00277801"/>
    <w:rsid w:val="00277A70"/>
    <w:rsid w:val="00280B36"/>
    <w:rsid w:val="00280FC7"/>
    <w:rsid w:val="0028549E"/>
    <w:rsid w:val="002855BF"/>
    <w:rsid w:val="002857DC"/>
    <w:rsid w:val="00286290"/>
    <w:rsid w:val="00287969"/>
    <w:rsid w:val="002908D7"/>
    <w:rsid w:val="00291E65"/>
    <w:rsid w:val="0029227D"/>
    <w:rsid w:val="0029252D"/>
    <w:rsid w:val="00292BBF"/>
    <w:rsid w:val="002935DE"/>
    <w:rsid w:val="00294E23"/>
    <w:rsid w:val="002953FD"/>
    <w:rsid w:val="00295D0C"/>
    <w:rsid w:val="00297E17"/>
    <w:rsid w:val="002A0A3A"/>
    <w:rsid w:val="002A2C26"/>
    <w:rsid w:val="002A3066"/>
    <w:rsid w:val="002A388B"/>
    <w:rsid w:val="002A7CA6"/>
    <w:rsid w:val="002A7F0D"/>
    <w:rsid w:val="002B08BA"/>
    <w:rsid w:val="002B0F79"/>
    <w:rsid w:val="002B11FD"/>
    <w:rsid w:val="002B1370"/>
    <w:rsid w:val="002B2692"/>
    <w:rsid w:val="002B2E59"/>
    <w:rsid w:val="002B4FAA"/>
    <w:rsid w:val="002B594E"/>
    <w:rsid w:val="002B5E13"/>
    <w:rsid w:val="002B69BC"/>
    <w:rsid w:val="002B779D"/>
    <w:rsid w:val="002B7A11"/>
    <w:rsid w:val="002B7F95"/>
    <w:rsid w:val="002C0A5B"/>
    <w:rsid w:val="002C2198"/>
    <w:rsid w:val="002C39CF"/>
    <w:rsid w:val="002C4A11"/>
    <w:rsid w:val="002C5BD3"/>
    <w:rsid w:val="002C5D69"/>
    <w:rsid w:val="002C6622"/>
    <w:rsid w:val="002C7F0E"/>
    <w:rsid w:val="002D00C8"/>
    <w:rsid w:val="002D25DD"/>
    <w:rsid w:val="002D3AC2"/>
    <w:rsid w:val="002D44AC"/>
    <w:rsid w:val="002D589F"/>
    <w:rsid w:val="002D657E"/>
    <w:rsid w:val="002D6BD3"/>
    <w:rsid w:val="002D7FCF"/>
    <w:rsid w:val="002E0705"/>
    <w:rsid w:val="002E202A"/>
    <w:rsid w:val="002E2BAC"/>
    <w:rsid w:val="002E4EA2"/>
    <w:rsid w:val="002E6724"/>
    <w:rsid w:val="002E73DA"/>
    <w:rsid w:val="002F10DE"/>
    <w:rsid w:val="002F1424"/>
    <w:rsid w:val="002F2024"/>
    <w:rsid w:val="002F2B18"/>
    <w:rsid w:val="002F2BDB"/>
    <w:rsid w:val="002F3B80"/>
    <w:rsid w:val="002F60BC"/>
    <w:rsid w:val="002F61F7"/>
    <w:rsid w:val="003029BA"/>
    <w:rsid w:val="00303FBF"/>
    <w:rsid w:val="0030491A"/>
    <w:rsid w:val="00305F8C"/>
    <w:rsid w:val="003064AC"/>
    <w:rsid w:val="003112F5"/>
    <w:rsid w:val="003123B2"/>
    <w:rsid w:val="003127E5"/>
    <w:rsid w:val="003130EB"/>
    <w:rsid w:val="0031489C"/>
    <w:rsid w:val="00315BC8"/>
    <w:rsid w:val="00316AA7"/>
    <w:rsid w:val="003179F7"/>
    <w:rsid w:val="00320F77"/>
    <w:rsid w:val="0032179F"/>
    <w:rsid w:val="00322BC0"/>
    <w:rsid w:val="00324AE3"/>
    <w:rsid w:val="003263B6"/>
    <w:rsid w:val="0033032F"/>
    <w:rsid w:val="003329F5"/>
    <w:rsid w:val="0033427C"/>
    <w:rsid w:val="00334A06"/>
    <w:rsid w:val="00334F81"/>
    <w:rsid w:val="00335C7B"/>
    <w:rsid w:val="00335ED6"/>
    <w:rsid w:val="0033659C"/>
    <w:rsid w:val="0033696E"/>
    <w:rsid w:val="0033713F"/>
    <w:rsid w:val="00337336"/>
    <w:rsid w:val="00337458"/>
    <w:rsid w:val="00337AF0"/>
    <w:rsid w:val="00337CDF"/>
    <w:rsid w:val="003401C1"/>
    <w:rsid w:val="00340D25"/>
    <w:rsid w:val="003411E9"/>
    <w:rsid w:val="003414FA"/>
    <w:rsid w:val="00341560"/>
    <w:rsid w:val="003438C5"/>
    <w:rsid w:val="0034393B"/>
    <w:rsid w:val="0034479A"/>
    <w:rsid w:val="0034682F"/>
    <w:rsid w:val="00346A3A"/>
    <w:rsid w:val="00346F28"/>
    <w:rsid w:val="00347DE3"/>
    <w:rsid w:val="003500C1"/>
    <w:rsid w:val="0035035D"/>
    <w:rsid w:val="00350AB6"/>
    <w:rsid w:val="00351223"/>
    <w:rsid w:val="00351FC7"/>
    <w:rsid w:val="003527FD"/>
    <w:rsid w:val="00353073"/>
    <w:rsid w:val="00353DBD"/>
    <w:rsid w:val="00360B31"/>
    <w:rsid w:val="00360B81"/>
    <w:rsid w:val="00361985"/>
    <w:rsid w:val="00361C70"/>
    <w:rsid w:val="00362200"/>
    <w:rsid w:val="00364FDB"/>
    <w:rsid w:val="00365A4B"/>
    <w:rsid w:val="00365DE7"/>
    <w:rsid w:val="00367C81"/>
    <w:rsid w:val="00367DD8"/>
    <w:rsid w:val="003709D3"/>
    <w:rsid w:val="003710B8"/>
    <w:rsid w:val="00371529"/>
    <w:rsid w:val="00371A02"/>
    <w:rsid w:val="00374772"/>
    <w:rsid w:val="003755E7"/>
    <w:rsid w:val="00376BCA"/>
    <w:rsid w:val="003770D8"/>
    <w:rsid w:val="00377257"/>
    <w:rsid w:val="00381055"/>
    <w:rsid w:val="00381388"/>
    <w:rsid w:val="00384D2B"/>
    <w:rsid w:val="0038708C"/>
    <w:rsid w:val="00390892"/>
    <w:rsid w:val="00390CE8"/>
    <w:rsid w:val="00391279"/>
    <w:rsid w:val="00391B02"/>
    <w:rsid w:val="00391E4F"/>
    <w:rsid w:val="0039369B"/>
    <w:rsid w:val="00393B8C"/>
    <w:rsid w:val="003945E7"/>
    <w:rsid w:val="003954F5"/>
    <w:rsid w:val="003A2190"/>
    <w:rsid w:val="003A2685"/>
    <w:rsid w:val="003A297F"/>
    <w:rsid w:val="003A2CD1"/>
    <w:rsid w:val="003A3428"/>
    <w:rsid w:val="003A476D"/>
    <w:rsid w:val="003A6D91"/>
    <w:rsid w:val="003A6E46"/>
    <w:rsid w:val="003A74FD"/>
    <w:rsid w:val="003A7587"/>
    <w:rsid w:val="003A78F5"/>
    <w:rsid w:val="003A7A23"/>
    <w:rsid w:val="003A7C86"/>
    <w:rsid w:val="003B0E94"/>
    <w:rsid w:val="003B1D0B"/>
    <w:rsid w:val="003B2617"/>
    <w:rsid w:val="003B3F00"/>
    <w:rsid w:val="003B5055"/>
    <w:rsid w:val="003B79A1"/>
    <w:rsid w:val="003B7F59"/>
    <w:rsid w:val="003C033C"/>
    <w:rsid w:val="003C121C"/>
    <w:rsid w:val="003C17DD"/>
    <w:rsid w:val="003C3574"/>
    <w:rsid w:val="003C4CE5"/>
    <w:rsid w:val="003C5593"/>
    <w:rsid w:val="003C596B"/>
    <w:rsid w:val="003C6561"/>
    <w:rsid w:val="003C6A38"/>
    <w:rsid w:val="003C7E2A"/>
    <w:rsid w:val="003D0F12"/>
    <w:rsid w:val="003D1969"/>
    <w:rsid w:val="003D3E90"/>
    <w:rsid w:val="003D529F"/>
    <w:rsid w:val="003D608E"/>
    <w:rsid w:val="003D6B0F"/>
    <w:rsid w:val="003D7041"/>
    <w:rsid w:val="003D7C61"/>
    <w:rsid w:val="003E0EF6"/>
    <w:rsid w:val="003E2E03"/>
    <w:rsid w:val="003E4939"/>
    <w:rsid w:val="003E5BAB"/>
    <w:rsid w:val="003E707B"/>
    <w:rsid w:val="003E7B06"/>
    <w:rsid w:val="003F0C7C"/>
    <w:rsid w:val="003F2176"/>
    <w:rsid w:val="003F2EC6"/>
    <w:rsid w:val="003F33B8"/>
    <w:rsid w:val="003F48C4"/>
    <w:rsid w:val="003F5D18"/>
    <w:rsid w:val="003F5E89"/>
    <w:rsid w:val="003F61A1"/>
    <w:rsid w:val="003F7018"/>
    <w:rsid w:val="003F749B"/>
    <w:rsid w:val="003F7520"/>
    <w:rsid w:val="004008B9"/>
    <w:rsid w:val="00400DCC"/>
    <w:rsid w:val="00401787"/>
    <w:rsid w:val="00402366"/>
    <w:rsid w:val="004028B1"/>
    <w:rsid w:val="004028F9"/>
    <w:rsid w:val="00402E18"/>
    <w:rsid w:val="00403725"/>
    <w:rsid w:val="004038AE"/>
    <w:rsid w:val="00405FCD"/>
    <w:rsid w:val="0040615D"/>
    <w:rsid w:val="00406414"/>
    <w:rsid w:val="00406F9A"/>
    <w:rsid w:val="0040723D"/>
    <w:rsid w:val="00407D34"/>
    <w:rsid w:val="004119A6"/>
    <w:rsid w:val="004133CD"/>
    <w:rsid w:val="004148D9"/>
    <w:rsid w:val="00414D68"/>
    <w:rsid w:val="00415443"/>
    <w:rsid w:val="004160FE"/>
    <w:rsid w:val="004165F2"/>
    <w:rsid w:val="00416B7E"/>
    <w:rsid w:val="004206D4"/>
    <w:rsid w:val="004209E7"/>
    <w:rsid w:val="00420C56"/>
    <w:rsid w:val="00421BAD"/>
    <w:rsid w:val="0042206E"/>
    <w:rsid w:val="0042220D"/>
    <w:rsid w:val="00422510"/>
    <w:rsid w:val="00423C71"/>
    <w:rsid w:val="0042404A"/>
    <w:rsid w:val="0042606C"/>
    <w:rsid w:val="00431903"/>
    <w:rsid w:val="00433F80"/>
    <w:rsid w:val="004341E8"/>
    <w:rsid w:val="00435A12"/>
    <w:rsid w:val="00435D5D"/>
    <w:rsid w:val="0043637D"/>
    <w:rsid w:val="00437C6E"/>
    <w:rsid w:val="00437FA7"/>
    <w:rsid w:val="00440669"/>
    <w:rsid w:val="00440F60"/>
    <w:rsid w:val="00442BE8"/>
    <w:rsid w:val="00442E48"/>
    <w:rsid w:val="00451118"/>
    <w:rsid w:val="004521D9"/>
    <w:rsid w:val="0045224F"/>
    <w:rsid w:val="0045235F"/>
    <w:rsid w:val="00454654"/>
    <w:rsid w:val="00454681"/>
    <w:rsid w:val="004563FB"/>
    <w:rsid w:val="004564B7"/>
    <w:rsid w:val="00456FA9"/>
    <w:rsid w:val="00457784"/>
    <w:rsid w:val="00462C5A"/>
    <w:rsid w:val="00462F8F"/>
    <w:rsid w:val="004636DB"/>
    <w:rsid w:val="0046701B"/>
    <w:rsid w:val="004679F8"/>
    <w:rsid w:val="00470358"/>
    <w:rsid w:val="00471066"/>
    <w:rsid w:val="00471B5C"/>
    <w:rsid w:val="00472763"/>
    <w:rsid w:val="00472AE1"/>
    <w:rsid w:val="00472CE5"/>
    <w:rsid w:val="00473FE6"/>
    <w:rsid w:val="00474BD9"/>
    <w:rsid w:val="00474EC4"/>
    <w:rsid w:val="00475288"/>
    <w:rsid w:val="004752C6"/>
    <w:rsid w:val="00475762"/>
    <w:rsid w:val="00480865"/>
    <w:rsid w:val="00481E33"/>
    <w:rsid w:val="0048369E"/>
    <w:rsid w:val="004860D7"/>
    <w:rsid w:val="00486EFB"/>
    <w:rsid w:val="00487206"/>
    <w:rsid w:val="00490C99"/>
    <w:rsid w:val="004941D5"/>
    <w:rsid w:val="00494B50"/>
    <w:rsid w:val="00495D8C"/>
    <w:rsid w:val="0049623F"/>
    <w:rsid w:val="00496B74"/>
    <w:rsid w:val="004A0272"/>
    <w:rsid w:val="004A1E7D"/>
    <w:rsid w:val="004A3381"/>
    <w:rsid w:val="004A4275"/>
    <w:rsid w:val="004A4EF5"/>
    <w:rsid w:val="004A58D2"/>
    <w:rsid w:val="004A6253"/>
    <w:rsid w:val="004A6DC2"/>
    <w:rsid w:val="004A7CBB"/>
    <w:rsid w:val="004B077B"/>
    <w:rsid w:val="004B15E2"/>
    <w:rsid w:val="004B1E7A"/>
    <w:rsid w:val="004B2381"/>
    <w:rsid w:val="004B28C4"/>
    <w:rsid w:val="004B30A9"/>
    <w:rsid w:val="004B35CD"/>
    <w:rsid w:val="004B3F84"/>
    <w:rsid w:val="004B52F5"/>
    <w:rsid w:val="004B5DE2"/>
    <w:rsid w:val="004B66FD"/>
    <w:rsid w:val="004B6ED5"/>
    <w:rsid w:val="004B6F0D"/>
    <w:rsid w:val="004B72F0"/>
    <w:rsid w:val="004B7F48"/>
    <w:rsid w:val="004C0C2B"/>
    <w:rsid w:val="004C11C8"/>
    <w:rsid w:val="004C29F5"/>
    <w:rsid w:val="004C43B1"/>
    <w:rsid w:val="004C4665"/>
    <w:rsid w:val="004C4C08"/>
    <w:rsid w:val="004C5089"/>
    <w:rsid w:val="004C584F"/>
    <w:rsid w:val="004C5CF8"/>
    <w:rsid w:val="004C5D9E"/>
    <w:rsid w:val="004C63F5"/>
    <w:rsid w:val="004C6A01"/>
    <w:rsid w:val="004C6F0E"/>
    <w:rsid w:val="004C7956"/>
    <w:rsid w:val="004C7DA2"/>
    <w:rsid w:val="004D0591"/>
    <w:rsid w:val="004D0A02"/>
    <w:rsid w:val="004D0CAF"/>
    <w:rsid w:val="004D0D28"/>
    <w:rsid w:val="004D2607"/>
    <w:rsid w:val="004D2B18"/>
    <w:rsid w:val="004D430C"/>
    <w:rsid w:val="004D53D8"/>
    <w:rsid w:val="004D5544"/>
    <w:rsid w:val="004D5693"/>
    <w:rsid w:val="004D7E40"/>
    <w:rsid w:val="004E0A0D"/>
    <w:rsid w:val="004E0D8C"/>
    <w:rsid w:val="004E2789"/>
    <w:rsid w:val="004E3D48"/>
    <w:rsid w:val="004E3F03"/>
    <w:rsid w:val="004E58A8"/>
    <w:rsid w:val="004E5951"/>
    <w:rsid w:val="004E59E8"/>
    <w:rsid w:val="004E7B99"/>
    <w:rsid w:val="004F0724"/>
    <w:rsid w:val="004F2CCE"/>
    <w:rsid w:val="004F463D"/>
    <w:rsid w:val="00501874"/>
    <w:rsid w:val="00502DF9"/>
    <w:rsid w:val="00504EDB"/>
    <w:rsid w:val="00506D48"/>
    <w:rsid w:val="005076E3"/>
    <w:rsid w:val="0050795C"/>
    <w:rsid w:val="00510217"/>
    <w:rsid w:val="00510A5C"/>
    <w:rsid w:val="00510EAA"/>
    <w:rsid w:val="005119D5"/>
    <w:rsid w:val="005120B0"/>
    <w:rsid w:val="005127DB"/>
    <w:rsid w:val="00520934"/>
    <w:rsid w:val="00521E37"/>
    <w:rsid w:val="00522D18"/>
    <w:rsid w:val="0052308A"/>
    <w:rsid w:val="00524983"/>
    <w:rsid w:val="005249C9"/>
    <w:rsid w:val="00524C68"/>
    <w:rsid w:val="00524E07"/>
    <w:rsid w:val="00525199"/>
    <w:rsid w:val="00525ED4"/>
    <w:rsid w:val="005311E7"/>
    <w:rsid w:val="005312BE"/>
    <w:rsid w:val="00532012"/>
    <w:rsid w:val="0053304F"/>
    <w:rsid w:val="005331FA"/>
    <w:rsid w:val="0053406B"/>
    <w:rsid w:val="00535ED4"/>
    <w:rsid w:val="00537F75"/>
    <w:rsid w:val="00540CF9"/>
    <w:rsid w:val="00541BFF"/>
    <w:rsid w:val="00542595"/>
    <w:rsid w:val="00544414"/>
    <w:rsid w:val="0054527E"/>
    <w:rsid w:val="00546203"/>
    <w:rsid w:val="00546732"/>
    <w:rsid w:val="00547A2A"/>
    <w:rsid w:val="00550505"/>
    <w:rsid w:val="00552E65"/>
    <w:rsid w:val="0055327F"/>
    <w:rsid w:val="00553DDA"/>
    <w:rsid w:val="00560093"/>
    <w:rsid w:val="005604DF"/>
    <w:rsid w:val="00561402"/>
    <w:rsid w:val="00561EC7"/>
    <w:rsid w:val="0056213F"/>
    <w:rsid w:val="00563E98"/>
    <w:rsid w:val="00564D70"/>
    <w:rsid w:val="00565896"/>
    <w:rsid w:val="005678BD"/>
    <w:rsid w:val="005716EE"/>
    <w:rsid w:val="00571A88"/>
    <w:rsid w:val="00572398"/>
    <w:rsid w:val="00573EAA"/>
    <w:rsid w:val="005750EC"/>
    <w:rsid w:val="005756FF"/>
    <w:rsid w:val="00577B30"/>
    <w:rsid w:val="00577CCD"/>
    <w:rsid w:val="00580F56"/>
    <w:rsid w:val="00581BE4"/>
    <w:rsid w:val="0058315E"/>
    <w:rsid w:val="00583488"/>
    <w:rsid w:val="00583A6A"/>
    <w:rsid w:val="00583C9B"/>
    <w:rsid w:val="0058400F"/>
    <w:rsid w:val="00585FDF"/>
    <w:rsid w:val="00586298"/>
    <w:rsid w:val="00586776"/>
    <w:rsid w:val="00586EFF"/>
    <w:rsid w:val="00592BED"/>
    <w:rsid w:val="00593EC6"/>
    <w:rsid w:val="005948B6"/>
    <w:rsid w:val="005970BE"/>
    <w:rsid w:val="005A0877"/>
    <w:rsid w:val="005A1D80"/>
    <w:rsid w:val="005A4310"/>
    <w:rsid w:val="005A4F93"/>
    <w:rsid w:val="005A55B2"/>
    <w:rsid w:val="005A70F6"/>
    <w:rsid w:val="005A7F67"/>
    <w:rsid w:val="005B0F15"/>
    <w:rsid w:val="005B34A6"/>
    <w:rsid w:val="005B3B58"/>
    <w:rsid w:val="005B3FB8"/>
    <w:rsid w:val="005B43B1"/>
    <w:rsid w:val="005B5209"/>
    <w:rsid w:val="005B5EF0"/>
    <w:rsid w:val="005C0653"/>
    <w:rsid w:val="005C0B3D"/>
    <w:rsid w:val="005C2018"/>
    <w:rsid w:val="005C260D"/>
    <w:rsid w:val="005C2E9C"/>
    <w:rsid w:val="005C32EF"/>
    <w:rsid w:val="005C3CAA"/>
    <w:rsid w:val="005C43DE"/>
    <w:rsid w:val="005C50F3"/>
    <w:rsid w:val="005C6FB3"/>
    <w:rsid w:val="005D2998"/>
    <w:rsid w:val="005D2D5D"/>
    <w:rsid w:val="005D309F"/>
    <w:rsid w:val="005D4448"/>
    <w:rsid w:val="005D45DB"/>
    <w:rsid w:val="005D5DC8"/>
    <w:rsid w:val="005D6B0F"/>
    <w:rsid w:val="005E10ED"/>
    <w:rsid w:val="005E2775"/>
    <w:rsid w:val="005E34D9"/>
    <w:rsid w:val="005E36D3"/>
    <w:rsid w:val="005E457D"/>
    <w:rsid w:val="005E48A8"/>
    <w:rsid w:val="005E5319"/>
    <w:rsid w:val="005E7FFB"/>
    <w:rsid w:val="005F0214"/>
    <w:rsid w:val="005F0978"/>
    <w:rsid w:val="005F0D94"/>
    <w:rsid w:val="005F13C9"/>
    <w:rsid w:val="005F2E8B"/>
    <w:rsid w:val="005F56DF"/>
    <w:rsid w:val="005F5AED"/>
    <w:rsid w:val="005F65B2"/>
    <w:rsid w:val="005F66FB"/>
    <w:rsid w:val="005F7F35"/>
    <w:rsid w:val="00603952"/>
    <w:rsid w:val="006047AA"/>
    <w:rsid w:val="00604935"/>
    <w:rsid w:val="006058B9"/>
    <w:rsid w:val="00606E49"/>
    <w:rsid w:val="00606E85"/>
    <w:rsid w:val="006075DB"/>
    <w:rsid w:val="0060771D"/>
    <w:rsid w:val="0061030B"/>
    <w:rsid w:val="0061180E"/>
    <w:rsid w:val="006123CB"/>
    <w:rsid w:val="006125A9"/>
    <w:rsid w:val="006125D2"/>
    <w:rsid w:val="006127AA"/>
    <w:rsid w:val="00613A1D"/>
    <w:rsid w:val="00614F18"/>
    <w:rsid w:val="006151FF"/>
    <w:rsid w:val="0061563F"/>
    <w:rsid w:val="00615642"/>
    <w:rsid w:val="0061565C"/>
    <w:rsid w:val="00615E95"/>
    <w:rsid w:val="006166C9"/>
    <w:rsid w:val="00617431"/>
    <w:rsid w:val="006174DC"/>
    <w:rsid w:val="0062072F"/>
    <w:rsid w:val="00621909"/>
    <w:rsid w:val="00622C65"/>
    <w:rsid w:val="00623028"/>
    <w:rsid w:val="006234B6"/>
    <w:rsid w:val="00624820"/>
    <w:rsid w:val="006264F6"/>
    <w:rsid w:val="00626839"/>
    <w:rsid w:val="00627E84"/>
    <w:rsid w:val="00630030"/>
    <w:rsid w:val="00630EDB"/>
    <w:rsid w:val="00632907"/>
    <w:rsid w:val="00633C71"/>
    <w:rsid w:val="006347EE"/>
    <w:rsid w:val="00634CD3"/>
    <w:rsid w:val="00636D52"/>
    <w:rsid w:val="00637DF8"/>
    <w:rsid w:val="0064160D"/>
    <w:rsid w:val="00641D21"/>
    <w:rsid w:val="00641E76"/>
    <w:rsid w:val="00644657"/>
    <w:rsid w:val="00644AA8"/>
    <w:rsid w:val="0064575F"/>
    <w:rsid w:val="00645B11"/>
    <w:rsid w:val="00646D0E"/>
    <w:rsid w:val="00650D2B"/>
    <w:rsid w:val="00650ED8"/>
    <w:rsid w:val="00652E7A"/>
    <w:rsid w:val="0065609E"/>
    <w:rsid w:val="00656291"/>
    <w:rsid w:val="00657E03"/>
    <w:rsid w:val="00660EE1"/>
    <w:rsid w:val="00661CD1"/>
    <w:rsid w:val="0066348E"/>
    <w:rsid w:val="0066369E"/>
    <w:rsid w:val="00664AD0"/>
    <w:rsid w:val="00664E9B"/>
    <w:rsid w:val="0066555C"/>
    <w:rsid w:val="00666913"/>
    <w:rsid w:val="00666C23"/>
    <w:rsid w:val="006709E7"/>
    <w:rsid w:val="00670B8F"/>
    <w:rsid w:val="00671BC2"/>
    <w:rsid w:val="0067223A"/>
    <w:rsid w:val="006733A1"/>
    <w:rsid w:val="00674ADC"/>
    <w:rsid w:val="00674B1C"/>
    <w:rsid w:val="00677283"/>
    <w:rsid w:val="006802A2"/>
    <w:rsid w:val="00680521"/>
    <w:rsid w:val="0068206F"/>
    <w:rsid w:val="006851DD"/>
    <w:rsid w:val="00686381"/>
    <w:rsid w:val="00686630"/>
    <w:rsid w:val="00687726"/>
    <w:rsid w:val="00687D24"/>
    <w:rsid w:val="00690028"/>
    <w:rsid w:val="0069034D"/>
    <w:rsid w:val="006924FE"/>
    <w:rsid w:val="006932FD"/>
    <w:rsid w:val="006960C1"/>
    <w:rsid w:val="00696DB7"/>
    <w:rsid w:val="00696FAD"/>
    <w:rsid w:val="00697AB8"/>
    <w:rsid w:val="00697BF1"/>
    <w:rsid w:val="006A0BAE"/>
    <w:rsid w:val="006A1933"/>
    <w:rsid w:val="006A3E30"/>
    <w:rsid w:val="006B16C9"/>
    <w:rsid w:val="006B1880"/>
    <w:rsid w:val="006B1C20"/>
    <w:rsid w:val="006B4AD3"/>
    <w:rsid w:val="006B4E98"/>
    <w:rsid w:val="006B742F"/>
    <w:rsid w:val="006B7A30"/>
    <w:rsid w:val="006C0D96"/>
    <w:rsid w:val="006C3E21"/>
    <w:rsid w:val="006C4327"/>
    <w:rsid w:val="006C4C8D"/>
    <w:rsid w:val="006C4CB8"/>
    <w:rsid w:val="006C50E0"/>
    <w:rsid w:val="006C5F19"/>
    <w:rsid w:val="006C67FE"/>
    <w:rsid w:val="006C6E8E"/>
    <w:rsid w:val="006C75DA"/>
    <w:rsid w:val="006D041A"/>
    <w:rsid w:val="006D142F"/>
    <w:rsid w:val="006D3FDA"/>
    <w:rsid w:val="006D4FA8"/>
    <w:rsid w:val="006D5503"/>
    <w:rsid w:val="006E0CBB"/>
    <w:rsid w:val="006E43F1"/>
    <w:rsid w:val="006E556E"/>
    <w:rsid w:val="006E58F2"/>
    <w:rsid w:val="006E6235"/>
    <w:rsid w:val="006E7068"/>
    <w:rsid w:val="006E7288"/>
    <w:rsid w:val="006E72F8"/>
    <w:rsid w:val="006E7366"/>
    <w:rsid w:val="006E7631"/>
    <w:rsid w:val="006F0B68"/>
    <w:rsid w:val="006F111B"/>
    <w:rsid w:val="006F3164"/>
    <w:rsid w:val="006F5131"/>
    <w:rsid w:val="006F697A"/>
    <w:rsid w:val="006F71C3"/>
    <w:rsid w:val="006F72C4"/>
    <w:rsid w:val="00700C5C"/>
    <w:rsid w:val="00701F71"/>
    <w:rsid w:val="00702669"/>
    <w:rsid w:val="007040D6"/>
    <w:rsid w:val="00704D3A"/>
    <w:rsid w:val="00705F03"/>
    <w:rsid w:val="007072E9"/>
    <w:rsid w:val="00710D38"/>
    <w:rsid w:val="00710E1A"/>
    <w:rsid w:val="00711101"/>
    <w:rsid w:val="0071190D"/>
    <w:rsid w:val="00712784"/>
    <w:rsid w:val="007136B3"/>
    <w:rsid w:val="00713C18"/>
    <w:rsid w:val="00714B10"/>
    <w:rsid w:val="00715315"/>
    <w:rsid w:val="00715939"/>
    <w:rsid w:val="00716421"/>
    <w:rsid w:val="0071662D"/>
    <w:rsid w:val="00717E73"/>
    <w:rsid w:val="00720999"/>
    <w:rsid w:val="00720DD9"/>
    <w:rsid w:val="007212F8"/>
    <w:rsid w:val="00721B08"/>
    <w:rsid w:val="007223C9"/>
    <w:rsid w:val="00722B7B"/>
    <w:rsid w:val="007237FF"/>
    <w:rsid w:val="0072451F"/>
    <w:rsid w:val="007250F9"/>
    <w:rsid w:val="007267F5"/>
    <w:rsid w:val="0073042F"/>
    <w:rsid w:val="0073098B"/>
    <w:rsid w:val="00730A26"/>
    <w:rsid w:val="00731AC9"/>
    <w:rsid w:val="00731B2B"/>
    <w:rsid w:val="00731CEA"/>
    <w:rsid w:val="00732BC6"/>
    <w:rsid w:val="00734AD0"/>
    <w:rsid w:val="00734DFC"/>
    <w:rsid w:val="00735ED3"/>
    <w:rsid w:val="00736B02"/>
    <w:rsid w:val="00736CF0"/>
    <w:rsid w:val="007374C5"/>
    <w:rsid w:val="007375C1"/>
    <w:rsid w:val="00737823"/>
    <w:rsid w:val="00740243"/>
    <w:rsid w:val="0074083F"/>
    <w:rsid w:val="00741219"/>
    <w:rsid w:val="0074284A"/>
    <w:rsid w:val="007429F9"/>
    <w:rsid w:val="00743042"/>
    <w:rsid w:val="00743809"/>
    <w:rsid w:val="00744452"/>
    <w:rsid w:val="007445DD"/>
    <w:rsid w:val="00747C52"/>
    <w:rsid w:val="00751998"/>
    <w:rsid w:val="00751F50"/>
    <w:rsid w:val="00754DBE"/>
    <w:rsid w:val="00755836"/>
    <w:rsid w:val="007562FA"/>
    <w:rsid w:val="00757C3D"/>
    <w:rsid w:val="00760FBF"/>
    <w:rsid w:val="007611C0"/>
    <w:rsid w:val="007613BA"/>
    <w:rsid w:val="0076316E"/>
    <w:rsid w:val="00763353"/>
    <w:rsid w:val="00763A2F"/>
    <w:rsid w:val="007646C8"/>
    <w:rsid w:val="00764775"/>
    <w:rsid w:val="007658E3"/>
    <w:rsid w:val="00766A54"/>
    <w:rsid w:val="00770093"/>
    <w:rsid w:val="00770BE3"/>
    <w:rsid w:val="00770DAF"/>
    <w:rsid w:val="00770DDC"/>
    <w:rsid w:val="00771203"/>
    <w:rsid w:val="00771678"/>
    <w:rsid w:val="0077213B"/>
    <w:rsid w:val="007723DC"/>
    <w:rsid w:val="00772401"/>
    <w:rsid w:val="007737E6"/>
    <w:rsid w:val="00773E18"/>
    <w:rsid w:val="00773E6D"/>
    <w:rsid w:val="007744F0"/>
    <w:rsid w:val="007745A5"/>
    <w:rsid w:val="007764A4"/>
    <w:rsid w:val="0077702A"/>
    <w:rsid w:val="00777C92"/>
    <w:rsid w:val="0078412F"/>
    <w:rsid w:val="007854F1"/>
    <w:rsid w:val="0078640E"/>
    <w:rsid w:val="0079064A"/>
    <w:rsid w:val="0079243A"/>
    <w:rsid w:val="0079287E"/>
    <w:rsid w:val="00792985"/>
    <w:rsid w:val="0079444F"/>
    <w:rsid w:val="0079523A"/>
    <w:rsid w:val="00795DB1"/>
    <w:rsid w:val="007A055E"/>
    <w:rsid w:val="007A0773"/>
    <w:rsid w:val="007A1320"/>
    <w:rsid w:val="007A1CF2"/>
    <w:rsid w:val="007A3B29"/>
    <w:rsid w:val="007A45BB"/>
    <w:rsid w:val="007A491C"/>
    <w:rsid w:val="007A53A4"/>
    <w:rsid w:val="007A6919"/>
    <w:rsid w:val="007A78F7"/>
    <w:rsid w:val="007B04CB"/>
    <w:rsid w:val="007B2B2C"/>
    <w:rsid w:val="007B38BB"/>
    <w:rsid w:val="007B4008"/>
    <w:rsid w:val="007B68FB"/>
    <w:rsid w:val="007C09E1"/>
    <w:rsid w:val="007C1805"/>
    <w:rsid w:val="007C2825"/>
    <w:rsid w:val="007C6292"/>
    <w:rsid w:val="007C6827"/>
    <w:rsid w:val="007C7E74"/>
    <w:rsid w:val="007D010A"/>
    <w:rsid w:val="007D092A"/>
    <w:rsid w:val="007D111D"/>
    <w:rsid w:val="007D1628"/>
    <w:rsid w:val="007D2152"/>
    <w:rsid w:val="007D27B8"/>
    <w:rsid w:val="007D3FD7"/>
    <w:rsid w:val="007D59E6"/>
    <w:rsid w:val="007D6699"/>
    <w:rsid w:val="007D6D3B"/>
    <w:rsid w:val="007D7FFB"/>
    <w:rsid w:val="007E38BC"/>
    <w:rsid w:val="007E6DB6"/>
    <w:rsid w:val="007E6F94"/>
    <w:rsid w:val="007F0711"/>
    <w:rsid w:val="007F1B3D"/>
    <w:rsid w:val="007F229A"/>
    <w:rsid w:val="007F3468"/>
    <w:rsid w:val="007F3CBC"/>
    <w:rsid w:val="007F434B"/>
    <w:rsid w:val="007F5A10"/>
    <w:rsid w:val="007F5B58"/>
    <w:rsid w:val="007F77AF"/>
    <w:rsid w:val="008009AE"/>
    <w:rsid w:val="00801691"/>
    <w:rsid w:val="00801863"/>
    <w:rsid w:val="00803087"/>
    <w:rsid w:val="008061A0"/>
    <w:rsid w:val="008076A7"/>
    <w:rsid w:val="00810FA4"/>
    <w:rsid w:val="0081119D"/>
    <w:rsid w:val="0081563A"/>
    <w:rsid w:val="00817792"/>
    <w:rsid w:val="00817998"/>
    <w:rsid w:val="00817C42"/>
    <w:rsid w:val="00817EC3"/>
    <w:rsid w:val="00820C59"/>
    <w:rsid w:val="00821FB7"/>
    <w:rsid w:val="00823454"/>
    <w:rsid w:val="00824424"/>
    <w:rsid w:val="00824848"/>
    <w:rsid w:val="00826717"/>
    <w:rsid w:val="008331E6"/>
    <w:rsid w:val="0083356F"/>
    <w:rsid w:val="00834426"/>
    <w:rsid w:val="00835F85"/>
    <w:rsid w:val="00836FE1"/>
    <w:rsid w:val="008417B4"/>
    <w:rsid w:val="00842F1B"/>
    <w:rsid w:val="008435A8"/>
    <w:rsid w:val="00846546"/>
    <w:rsid w:val="00847A10"/>
    <w:rsid w:val="00847B0D"/>
    <w:rsid w:val="00850B79"/>
    <w:rsid w:val="008519F5"/>
    <w:rsid w:val="00853553"/>
    <w:rsid w:val="00853556"/>
    <w:rsid w:val="00853589"/>
    <w:rsid w:val="00853F6D"/>
    <w:rsid w:val="008541AA"/>
    <w:rsid w:val="00854495"/>
    <w:rsid w:val="008552C5"/>
    <w:rsid w:val="0085600D"/>
    <w:rsid w:val="008565FE"/>
    <w:rsid w:val="00856964"/>
    <w:rsid w:val="00860DAE"/>
    <w:rsid w:val="008613F0"/>
    <w:rsid w:val="00861615"/>
    <w:rsid w:val="008644EC"/>
    <w:rsid w:val="00864F52"/>
    <w:rsid w:val="008653DA"/>
    <w:rsid w:val="00865EFD"/>
    <w:rsid w:val="00866224"/>
    <w:rsid w:val="008675A7"/>
    <w:rsid w:val="00871359"/>
    <w:rsid w:val="00872D1A"/>
    <w:rsid w:val="00873281"/>
    <w:rsid w:val="008746AF"/>
    <w:rsid w:val="00874F28"/>
    <w:rsid w:val="008774B6"/>
    <w:rsid w:val="0087757D"/>
    <w:rsid w:val="00880486"/>
    <w:rsid w:val="00880913"/>
    <w:rsid w:val="00882626"/>
    <w:rsid w:val="0088294F"/>
    <w:rsid w:val="00882E04"/>
    <w:rsid w:val="00883412"/>
    <w:rsid w:val="008834A5"/>
    <w:rsid w:val="00883F66"/>
    <w:rsid w:val="0088644D"/>
    <w:rsid w:val="00891639"/>
    <w:rsid w:val="008931A2"/>
    <w:rsid w:val="0089322F"/>
    <w:rsid w:val="008935BE"/>
    <w:rsid w:val="00893DF4"/>
    <w:rsid w:val="008A0DFB"/>
    <w:rsid w:val="008A1400"/>
    <w:rsid w:val="008A2C90"/>
    <w:rsid w:val="008A419D"/>
    <w:rsid w:val="008A63E6"/>
    <w:rsid w:val="008A646A"/>
    <w:rsid w:val="008A7C9F"/>
    <w:rsid w:val="008B1964"/>
    <w:rsid w:val="008B57EE"/>
    <w:rsid w:val="008B5815"/>
    <w:rsid w:val="008B715A"/>
    <w:rsid w:val="008B7C70"/>
    <w:rsid w:val="008B7D45"/>
    <w:rsid w:val="008C0343"/>
    <w:rsid w:val="008C0E48"/>
    <w:rsid w:val="008C2640"/>
    <w:rsid w:val="008C2D11"/>
    <w:rsid w:val="008C414D"/>
    <w:rsid w:val="008C4D25"/>
    <w:rsid w:val="008C5116"/>
    <w:rsid w:val="008C6190"/>
    <w:rsid w:val="008C7C97"/>
    <w:rsid w:val="008D15A8"/>
    <w:rsid w:val="008D2225"/>
    <w:rsid w:val="008D2DD3"/>
    <w:rsid w:val="008D409F"/>
    <w:rsid w:val="008D426B"/>
    <w:rsid w:val="008D56BE"/>
    <w:rsid w:val="008D6201"/>
    <w:rsid w:val="008E0CD0"/>
    <w:rsid w:val="008E1236"/>
    <w:rsid w:val="008E19F9"/>
    <w:rsid w:val="008E39D9"/>
    <w:rsid w:val="008E3FA0"/>
    <w:rsid w:val="008E4061"/>
    <w:rsid w:val="008E416F"/>
    <w:rsid w:val="008E53D7"/>
    <w:rsid w:val="008E6350"/>
    <w:rsid w:val="008E7033"/>
    <w:rsid w:val="008E7453"/>
    <w:rsid w:val="008E75C4"/>
    <w:rsid w:val="008E7892"/>
    <w:rsid w:val="008F01B0"/>
    <w:rsid w:val="008F0545"/>
    <w:rsid w:val="008F0946"/>
    <w:rsid w:val="008F09C9"/>
    <w:rsid w:val="008F1310"/>
    <w:rsid w:val="008F2743"/>
    <w:rsid w:val="008F2930"/>
    <w:rsid w:val="008F2CB9"/>
    <w:rsid w:val="008F32D3"/>
    <w:rsid w:val="008F4947"/>
    <w:rsid w:val="008F55E8"/>
    <w:rsid w:val="008F618D"/>
    <w:rsid w:val="008F6720"/>
    <w:rsid w:val="008F7314"/>
    <w:rsid w:val="00901CC3"/>
    <w:rsid w:val="00903C5D"/>
    <w:rsid w:val="0090581B"/>
    <w:rsid w:val="0090602B"/>
    <w:rsid w:val="00907C84"/>
    <w:rsid w:val="00910D88"/>
    <w:rsid w:val="0091442B"/>
    <w:rsid w:val="00916AB7"/>
    <w:rsid w:val="00920D2A"/>
    <w:rsid w:val="00920EED"/>
    <w:rsid w:val="009219C8"/>
    <w:rsid w:val="009233E2"/>
    <w:rsid w:val="00923DBD"/>
    <w:rsid w:val="00924021"/>
    <w:rsid w:val="009269E4"/>
    <w:rsid w:val="00926B6B"/>
    <w:rsid w:val="009278E2"/>
    <w:rsid w:val="00931DCC"/>
    <w:rsid w:val="0093260D"/>
    <w:rsid w:val="009328A5"/>
    <w:rsid w:val="00933B7C"/>
    <w:rsid w:val="00934825"/>
    <w:rsid w:val="0093523B"/>
    <w:rsid w:val="009374D9"/>
    <w:rsid w:val="00937FDB"/>
    <w:rsid w:val="009433ED"/>
    <w:rsid w:val="009434E7"/>
    <w:rsid w:val="00943AE8"/>
    <w:rsid w:val="00943EB5"/>
    <w:rsid w:val="00947208"/>
    <w:rsid w:val="00947397"/>
    <w:rsid w:val="00951220"/>
    <w:rsid w:val="00952AF7"/>
    <w:rsid w:val="009542C8"/>
    <w:rsid w:val="00954357"/>
    <w:rsid w:val="0095463D"/>
    <w:rsid w:val="00955BBB"/>
    <w:rsid w:val="00956878"/>
    <w:rsid w:val="0095724F"/>
    <w:rsid w:val="0096060A"/>
    <w:rsid w:val="00961D1B"/>
    <w:rsid w:val="009634A5"/>
    <w:rsid w:val="00963C9E"/>
    <w:rsid w:val="009648EC"/>
    <w:rsid w:val="00967066"/>
    <w:rsid w:val="00967855"/>
    <w:rsid w:val="009678C7"/>
    <w:rsid w:val="0096798B"/>
    <w:rsid w:val="00971895"/>
    <w:rsid w:val="00972003"/>
    <w:rsid w:val="00972F6A"/>
    <w:rsid w:val="00973378"/>
    <w:rsid w:val="00973553"/>
    <w:rsid w:val="0097381D"/>
    <w:rsid w:val="009750DF"/>
    <w:rsid w:val="00975520"/>
    <w:rsid w:val="009761AF"/>
    <w:rsid w:val="009762A4"/>
    <w:rsid w:val="00980662"/>
    <w:rsid w:val="00980E8E"/>
    <w:rsid w:val="00981F6E"/>
    <w:rsid w:val="00983B77"/>
    <w:rsid w:val="00984FDD"/>
    <w:rsid w:val="0098646A"/>
    <w:rsid w:val="00992936"/>
    <w:rsid w:val="00992DE7"/>
    <w:rsid w:val="0099496E"/>
    <w:rsid w:val="009955FA"/>
    <w:rsid w:val="0099677B"/>
    <w:rsid w:val="00996AE7"/>
    <w:rsid w:val="009A0271"/>
    <w:rsid w:val="009A0864"/>
    <w:rsid w:val="009A13F3"/>
    <w:rsid w:val="009A1CAE"/>
    <w:rsid w:val="009A3991"/>
    <w:rsid w:val="009A43DE"/>
    <w:rsid w:val="009A4581"/>
    <w:rsid w:val="009A5260"/>
    <w:rsid w:val="009A5CE9"/>
    <w:rsid w:val="009A60A1"/>
    <w:rsid w:val="009A6593"/>
    <w:rsid w:val="009A6BA4"/>
    <w:rsid w:val="009B160C"/>
    <w:rsid w:val="009B5FE4"/>
    <w:rsid w:val="009B6B6E"/>
    <w:rsid w:val="009C0CA5"/>
    <w:rsid w:val="009C1F2C"/>
    <w:rsid w:val="009C36D2"/>
    <w:rsid w:val="009C37A3"/>
    <w:rsid w:val="009C3E17"/>
    <w:rsid w:val="009C47A3"/>
    <w:rsid w:val="009C4A76"/>
    <w:rsid w:val="009C4EAA"/>
    <w:rsid w:val="009C50BC"/>
    <w:rsid w:val="009C691E"/>
    <w:rsid w:val="009C6C78"/>
    <w:rsid w:val="009C7EEF"/>
    <w:rsid w:val="009D3151"/>
    <w:rsid w:val="009D396B"/>
    <w:rsid w:val="009D3EA9"/>
    <w:rsid w:val="009D56B8"/>
    <w:rsid w:val="009D60A0"/>
    <w:rsid w:val="009D75D3"/>
    <w:rsid w:val="009D7CA6"/>
    <w:rsid w:val="009E0168"/>
    <w:rsid w:val="009E0C10"/>
    <w:rsid w:val="009E1092"/>
    <w:rsid w:val="009E10CF"/>
    <w:rsid w:val="009E2A4B"/>
    <w:rsid w:val="009E2E59"/>
    <w:rsid w:val="009E3D92"/>
    <w:rsid w:val="009E3DA6"/>
    <w:rsid w:val="009E4516"/>
    <w:rsid w:val="009E50C9"/>
    <w:rsid w:val="009E5C77"/>
    <w:rsid w:val="009E5CBC"/>
    <w:rsid w:val="009E6A91"/>
    <w:rsid w:val="009E6B11"/>
    <w:rsid w:val="009E74D9"/>
    <w:rsid w:val="009F1DBE"/>
    <w:rsid w:val="009F3A0B"/>
    <w:rsid w:val="009F3A14"/>
    <w:rsid w:val="009F41B6"/>
    <w:rsid w:val="009F42F9"/>
    <w:rsid w:val="009F6E90"/>
    <w:rsid w:val="009F7538"/>
    <w:rsid w:val="00A0185D"/>
    <w:rsid w:val="00A021C5"/>
    <w:rsid w:val="00A02684"/>
    <w:rsid w:val="00A03573"/>
    <w:rsid w:val="00A04D17"/>
    <w:rsid w:val="00A051E6"/>
    <w:rsid w:val="00A05431"/>
    <w:rsid w:val="00A05A25"/>
    <w:rsid w:val="00A05DDB"/>
    <w:rsid w:val="00A0652C"/>
    <w:rsid w:val="00A07F4F"/>
    <w:rsid w:val="00A101D6"/>
    <w:rsid w:val="00A104CB"/>
    <w:rsid w:val="00A10AD0"/>
    <w:rsid w:val="00A10F73"/>
    <w:rsid w:val="00A113C6"/>
    <w:rsid w:val="00A12688"/>
    <w:rsid w:val="00A127C3"/>
    <w:rsid w:val="00A127CB"/>
    <w:rsid w:val="00A16081"/>
    <w:rsid w:val="00A1753C"/>
    <w:rsid w:val="00A1757B"/>
    <w:rsid w:val="00A17829"/>
    <w:rsid w:val="00A217B1"/>
    <w:rsid w:val="00A2194B"/>
    <w:rsid w:val="00A273E2"/>
    <w:rsid w:val="00A30842"/>
    <w:rsid w:val="00A31721"/>
    <w:rsid w:val="00A3236F"/>
    <w:rsid w:val="00A32986"/>
    <w:rsid w:val="00A34A2F"/>
    <w:rsid w:val="00A356F3"/>
    <w:rsid w:val="00A3601F"/>
    <w:rsid w:val="00A36DA4"/>
    <w:rsid w:val="00A37306"/>
    <w:rsid w:val="00A378E9"/>
    <w:rsid w:val="00A41CEF"/>
    <w:rsid w:val="00A42065"/>
    <w:rsid w:val="00A42E2F"/>
    <w:rsid w:val="00A4310C"/>
    <w:rsid w:val="00A452FC"/>
    <w:rsid w:val="00A46F21"/>
    <w:rsid w:val="00A51DDE"/>
    <w:rsid w:val="00A525D9"/>
    <w:rsid w:val="00A5263C"/>
    <w:rsid w:val="00A53321"/>
    <w:rsid w:val="00A5488A"/>
    <w:rsid w:val="00A55AB8"/>
    <w:rsid w:val="00A55B45"/>
    <w:rsid w:val="00A55CB2"/>
    <w:rsid w:val="00A56278"/>
    <w:rsid w:val="00A562D4"/>
    <w:rsid w:val="00A56E72"/>
    <w:rsid w:val="00A57823"/>
    <w:rsid w:val="00A60030"/>
    <w:rsid w:val="00A616C2"/>
    <w:rsid w:val="00A61983"/>
    <w:rsid w:val="00A63821"/>
    <w:rsid w:val="00A638D8"/>
    <w:rsid w:val="00A66B9E"/>
    <w:rsid w:val="00A66F18"/>
    <w:rsid w:val="00A67B6B"/>
    <w:rsid w:val="00A7006F"/>
    <w:rsid w:val="00A701FE"/>
    <w:rsid w:val="00A702D2"/>
    <w:rsid w:val="00A757BA"/>
    <w:rsid w:val="00A768AE"/>
    <w:rsid w:val="00A76C57"/>
    <w:rsid w:val="00A7705C"/>
    <w:rsid w:val="00A77116"/>
    <w:rsid w:val="00A77B61"/>
    <w:rsid w:val="00A803E5"/>
    <w:rsid w:val="00A80616"/>
    <w:rsid w:val="00A80789"/>
    <w:rsid w:val="00A808B8"/>
    <w:rsid w:val="00A83DA6"/>
    <w:rsid w:val="00A84573"/>
    <w:rsid w:val="00A85E32"/>
    <w:rsid w:val="00A864F2"/>
    <w:rsid w:val="00A864FA"/>
    <w:rsid w:val="00A867B2"/>
    <w:rsid w:val="00A90EAA"/>
    <w:rsid w:val="00A922E9"/>
    <w:rsid w:val="00A9311C"/>
    <w:rsid w:val="00A950D5"/>
    <w:rsid w:val="00A9644A"/>
    <w:rsid w:val="00A96B8F"/>
    <w:rsid w:val="00A97AB4"/>
    <w:rsid w:val="00AA004B"/>
    <w:rsid w:val="00AA2699"/>
    <w:rsid w:val="00AA362D"/>
    <w:rsid w:val="00AA5925"/>
    <w:rsid w:val="00AA6FB3"/>
    <w:rsid w:val="00AB0173"/>
    <w:rsid w:val="00AB196B"/>
    <w:rsid w:val="00AB19C8"/>
    <w:rsid w:val="00AB1E1D"/>
    <w:rsid w:val="00AB4F52"/>
    <w:rsid w:val="00AB59D6"/>
    <w:rsid w:val="00AB650F"/>
    <w:rsid w:val="00AB7626"/>
    <w:rsid w:val="00AB785F"/>
    <w:rsid w:val="00AC0D6D"/>
    <w:rsid w:val="00AC13E3"/>
    <w:rsid w:val="00AC44CF"/>
    <w:rsid w:val="00AC4955"/>
    <w:rsid w:val="00AC4E36"/>
    <w:rsid w:val="00AC5061"/>
    <w:rsid w:val="00AC561C"/>
    <w:rsid w:val="00AC624F"/>
    <w:rsid w:val="00AC6C0D"/>
    <w:rsid w:val="00AC76B4"/>
    <w:rsid w:val="00AD0464"/>
    <w:rsid w:val="00AD0E7C"/>
    <w:rsid w:val="00AD1835"/>
    <w:rsid w:val="00AD213C"/>
    <w:rsid w:val="00AD3551"/>
    <w:rsid w:val="00AD393F"/>
    <w:rsid w:val="00AD3E94"/>
    <w:rsid w:val="00AD46F3"/>
    <w:rsid w:val="00AD5C08"/>
    <w:rsid w:val="00AE0B83"/>
    <w:rsid w:val="00AE1328"/>
    <w:rsid w:val="00AE1B4A"/>
    <w:rsid w:val="00AE3D79"/>
    <w:rsid w:val="00AE5C0F"/>
    <w:rsid w:val="00AE6489"/>
    <w:rsid w:val="00AF161D"/>
    <w:rsid w:val="00AF2604"/>
    <w:rsid w:val="00AF2D2B"/>
    <w:rsid w:val="00AF40FB"/>
    <w:rsid w:val="00AF506F"/>
    <w:rsid w:val="00AF5242"/>
    <w:rsid w:val="00AF7B22"/>
    <w:rsid w:val="00B00283"/>
    <w:rsid w:val="00B004AE"/>
    <w:rsid w:val="00B00532"/>
    <w:rsid w:val="00B018E9"/>
    <w:rsid w:val="00B01CA8"/>
    <w:rsid w:val="00B02FB0"/>
    <w:rsid w:val="00B03D38"/>
    <w:rsid w:val="00B05071"/>
    <w:rsid w:val="00B0510D"/>
    <w:rsid w:val="00B0579A"/>
    <w:rsid w:val="00B05BF8"/>
    <w:rsid w:val="00B0631D"/>
    <w:rsid w:val="00B07793"/>
    <w:rsid w:val="00B10285"/>
    <w:rsid w:val="00B104BE"/>
    <w:rsid w:val="00B11BB6"/>
    <w:rsid w:val="00B11FD2"/>
    <w:rsid w:val="00B1217A"/>
    <w:rsid w:val="00B125FD"/>
    <w:rsid w:val="00B13267"/>
    <w:rsid w:val="00B20424"/>
    <w:rsid w:val="00B2084B"/>
    <w:rsid w:val="00B20989"/>
    <w:rsid w:val="00B237BD"/>
    <w:rsid w:val="00B242E5"/>
    <w:rsid w:val="00B248E2"/>
    <w:rsid w:val="00B253FD"/>
    <w:rsid w:val="00B2639A"/>
    <w:rsid w:val="00B26835"/>
    <w:rsid w:val="00B2691D"/>
    <w:rsid w:val="00B269B1"/>
    <w:rsid w:val="00B30802"/>
    <w:rsid w:val="00B31CA5"/>
    <w:rsid w:val="00B31E67"/>
    <w:rsid w:val="00B323AE"/>
    <w:rsid w:val="00B32EC3"/>
    <w:rsid w:val="00B33231"/>
    <w:rsid w:val="00B3363F"/>
    <w:rsid w:val="00B347B4"/>
    <w:rsid w:val="00B36FA9"/>
    <w:rsid w:val="00B36FD3"/>
    <w:rsid w:val="00B41227"/>
    <w:rsid w:val="00B4196D"/>
    <w:rsid w:val="00B41C69"/>
    <w:rsid w:val="00B42225"/>
    <w:rsid w:val="00B43A3E"/>
    <w:rsid w:val="00B44BC0"/>
    <w:rsid w:val="00B455C9"/>
    <w:rsid w:val="00B456B4"/>
    <w:rsid w:val="00B456EB"/>
    <w:rsid w:val="00B46693"/>
    <w:rsid w:val="00B47CD2"/>
    <w:rsid w:val="00B47FC0"/>
    <w:rsid w:val="00B504A9"/>
    <w:rsid w:val="00B5097B"/>
    <w:rsid w:val="00B50C8D"/>
    <w:rsid w:val="00B5371D"/>
    <w:rsid w:val="00B54437"/>
    <w:rsid w:val="00B54666"/>
    <w:rsid w:val="00B575AC"/>
    <w:rsid w:val="00B60AF6"/>
    <w:rsid w:val="00B62178"/>
    <w:rsid w:val="00B623A5"/>
    <w:rsid w:val="00B62BBA"/>
    <w:rsid w:val="00B62E30"/>
    <w:rsid w:val="00B64370"/>
    <w:rsid w:val="00B658B6"/>
    <w:rsid w:val="00B65C4E"/>
    <w:rsid w:val="00B65EC9"/>
    <w:rsid w:val="00B669DF"/>
    <w:rsid w:val="00B66EF2"/>
    <w:rsid w:val="00B703BD"/>
    <w:rsid w:val="00B72C3F"/>
    <w:rsid w:val="00B76736"/>
    <w:rsid w:val="00B76ED3"/>
    <w:rsid w:val="00B7716E"/>
    <w:rsid w:val="00B77C99"/>
    <w:rsid w:val="00B80855"/>
    <w:rsid w:val="00B808BB"/>
    <w:rsid w:val="00B8138C"/>
    <w:rsid w:val="00B8184F"/>
    <w:rsid w:val="00B81F6F"/>
    <w:rsid w:val="00B84183"/>
    <w:rsid w:val="00B86CC9"/>
    <w:rsid w:val="00B878D1"/>
    <w:rsid w:val="00B9009A"/>
    <w:rsid w:val="00B901A5"/>
    <w:rsid w:val="00B90924"/>
    <w:rsid w:val="00B92B45"/>
    <w:rsid w:val="00B9302F"/>
    <w:rsid w:val="00B93555"/>
    <w:rsid w:val="00B95D68"/>
    <w:rsid w:val="00B967D6"/>
    <w:rsid w:val="00B9750C"/>
    <w:rsid w:val="00B97A5F"/>
    <w:rsid w:val="00BA0BE1"/>
    <w:rsid w:val="00BA3F45"/>
    <w:rsid w:val="00BA50D2"/>
    <w:rsid w:val="00BA52DC"/>
    <w:rsid w:val="00BA64A6"/>
    <w:rsid w:val="00BA6D59"/>
    <w:rsid w:val="00BB03EC"/>
    <w:rsid w:val="00BB285A"/>
    <w:rsid w:val="00BB2A67"/>
    <w:rsid w:val="00BB463B"/>
    <w:rsid w:val="00BB4C96"/>
    <w:rsid w:val="00BB5B73"/>
    <w:rsid w:val="00BB752F"/>
    <w:rsid w:val="00BB77FB"/>
    <w:rsid w:val="00BC0D55"/>
    <w:rsid w:val="00BC1FC8"/>
    <w:rsid w:val="00BC36B5"/>
    <w:rsid w:val="00BC376A"/>
    <w:rsid w:val="00BC4780"/>
    <w:rsid w:val="00BC6278"/>
    <w:rsid w:val="00BC6AC3"/>
    <w:rsid w:val="00BD1F6B"/>
    <w:rsid w:val="00BD32FF"/>
    <w:rsid w:val="00BD54D4"/>
    <w:rsid w:val="00BD5EF3"/>
    <w:rsid w:val="00BD61A4"/>
    <w:rsid w:val="00BE02ED"/>
    <w:rsid w:val="00BE1112"/>
    <w:rsid w:val="00BE1A5B"/>
    <w:rsid w:val="00BE1C24"/>
    <w:rsid w:val="00BE1EFD"/>
    <w:rsid w:val="00BE289A"/>
    <w:rsid w:val="00BE5D4F"/>
    <w:rsid w:val="00BE5EC2"/>
    <w:rsid w:val="00BE7051"/>
    <w:rsid w:val="00BE7300"/>
    <w:rsid w:val="00BF0104"/>
    <w:rsid w:val="00BF0E7A"/>
    <w:rsid w:val="00BF26F9"/>
    <w:rsid w:val="00BF4531"/>
    <w:rsid w:val="00BF5287"/>
    <w:rsid w:val="00BF5D89"/>
    <w:rsid w:val="00BF66C1"/>
    <w:rsid w:val="00BF6E9E"/>
    <w:rsid w:val="00BF73C2"/>
    <w:rsid w:val="00BF7535"/>
    <w:rsid w:val="00C009AE"/>
    <w:rsid w:val="00C00F75"/>
    <w:rsid w:val="00C0197F"/>
    <w:rsid w:val="00C02E5E"/>
    <w:rsid w:val="00C059DE"/>
    <w:rsid w:val="00C0635E"/>
    <w:rsid w:val="00C07ED9"/>
    <w:rsid w:val="00C1126B"/>
    <w:rsid w:val="00C11EAD"/>
    <w:rsid w:val="00C1250C"/>
    <w:rsid w:val="00C126F1"/>
    <w:rsid w:val="00C129C9"/>
    <w:rsid w:val="00C13861"/>
    <w:rsid w:val="00C13CB7"/>
    <w:rsid w:val="00C14060"/>
    <w:rsid w:val="00C16AB6"/>
    <w:rsid w:val="00C16F6D"/>
    <w:rsid w:val="00C208E3"/>
    <w:rsid w:val="00C21116"/>
    <w:rsid w:val="00C2146C"/>
    <w:rsid w:val="00C22E65"/>
    <w:rsid w:val="00C23338"/>
    <w:rsid w:val="00C236BB"/>
    <w:rsid w:val="00C236D9"/>
    <w:rsid w:val="00C2434C"/>
    <w:rsid w:val="00C24BF7"/>
    <w:rsid w:val="00C26586"/>
    <w:rsid w:val="00C27247"/>
    <w:rsid w:val="00C27F88"/>
    <w:rsid w:val="00C30090"/>
    <w:rsid w:val="00C306B1"/>
    <w:rsid w:val="00C320AE"/>
    <w:rsid w:val="00C323EE"/>
    <w:rsid w:val="00C33F44"/>
    <w:rsid w:val="00C3413A"/>
    <w:rsid w:val="00C349A2"/>
    <w:rsid w:val="00C3514C"/>
    <w:rsid w:val="00C35B3D"/>
    <w:rsid w:val="00C36A34"/>
    <w:rsid w:val="00C36CDD"/>
    <w:rsid w:val="00C40183"/>
    <w:rsid w:val="00C41BF0"/>
    <w:rsid w:val="00C42159"/>
    <w:rsid w:val="00C42283"/>
    <w:rsid w:val="00C42FAA"/>
    <w:rsid w:val="00C43375"/>
    <w:rsid w:val="00C43AE1"/>
    <w:rsid w:val="00C44175"/>
    <w:rsid w:val="00C4424A"/>
    <w:rsid w:val="00C454D6"/>
    <w:rsid w:val="00C50D1F"/>
    <w:rsid w:val="00C50D2F"/>
    <w:rsid w:val="00C52709"/>
    <w:rsid w:val="00C52D21"/>
    <w:rsid w:val="00C53015"/>
    <w:rsid w:val="00C5353D"/>
    <w:rsid w:val="00C53B8B"/>
    <w:rsid w:val="00C55247"/>
    <w:rsid w:val="00C5597A"/>
    <w:rsid w:val="00C56215"/>
    <w:rsid w:val="00C574C5"/>
    <w:rsid w:val="00C57628"/>
    <w:rsid w:val="00C61381"/>
    <w:rsid w:val="00C61767"/>
    <w:rsid w:val="00C6294B"/>
    <w:rsid w:val="00C6441A"/>
    <w:rsid w:val="00C645B3"/>
    <w:rsid w:val="00C653AB"/>
    <w:rsid w:val="00C65DDB"/>
    <w:rsid w:val="00C66758"/>
    <w:rsid w:val="00C67615"/>
    <w:rsid w:val="00C71BDD"/>
    <w:rsid w:val="00C72635"/>
    <w:rsid w:val="00C73AF6"/>
    <w:rsid w:val="00C74A07"/>
    <w:rsid w:val="00C74BD1"/>
    <w:rsid w:val="00C76FCE"/>
    <w:rsid w:val="00C77955"/>
    <w:rsid w:val="00C77ED2"/>
    <w:rsid w:val="00C81896"/>
    <w:rsid w:val="00C82963"/>
    <w:rsid w:val="00C82CFC"/>
    <w:rsid w:val="00C82FCE"/>
    <w:rsid w:val="00C8377D"/>
    <w:rsid w:val="00C857A8"/>
    <w:rsid w:val="00C8692F"/>
    <w:rsid w:val="00C86EF7"/>
    <w:rsid w:val="00C871D7"/>
    <w:rsid w:val="00C8787B"/>
    <w:rsid w:val="00C87F56"/>
    <w:rsid w:val="00C90A42"/>
    <w:rsid w:val="00C91AA7"/>
    <w:rsid w:val="00C92448"/>
    <w:rsid w:val="00C92A45"/>
    <w:rsid w:val="00C92B5B"/>
    <w:rsid w:val="00C93978"/>
    <w:rsid w:val="00C93CEA"/>
    <w:rsid w:val="00C96535"/>
    <w:rsid w:val="00C975D4"/>
    <w:rsid w:val="00C97685"/>
    <w:rsid w:val="00CA0180"/>
    <w:rsid w:val="00CA076E"/>
    <w:rsid w:val="00CA1EAE"/>
    <w:rsid w:val="00CA2056"/>
    <w:rsid w:val="00CA22CC"/>
    <w:rsid w:val="00CA5EB4"/>
    <w:rsid w:val="00CA6C74"/>
    <w:rsid w:val="00CA6EC4"/>
    <w:rsid w:val="00CA7349"/>
    <w:rsid w:val="00CA7D21"/>
    <w:rsid w:val="00CB00DF"/>
    <w:rsid w:val="00CB02C6"/>
    <w:rsid w:val="00CB1576"/>
    <w:rsid w:val="00CB37D9"/>
    <w:rsid w:val="00CB3852"/>
    <w:rsid w:val="00CB4B88"/>
    <w:rsid w:val="00CB5CF4"/>
    <w:rsid w:val="00CB63D3"/>
    <w:rsid w:val="00CB6B7C"/>
    <w:rsid w:val="00CB776F"/>
    <w:rsid w:val="00CB7949"/>
    <w:rsid w:val="00CC0AB4"/>
    <w:rsid w:val="00CC0E1D"/>
    <w:rsid w:val="00CC10AA"/>
    <w:rsid w:val="00CC129C"/>
    <w:rsid w:val="00CC1854"/>
    <w:rsid w:val="00CC1BDF"/>
    <w:rsid w:val="00CC56B4"/>
    <w:rsid w:val="00CC6086"/>
    <w:rsid w:val="00CC74BB"/>
    <w:rsid w:val="00CD0D78"/>
    <w:rsid w:val="00CD3267"/>
    <w:rsid w:val="00CD52B2"/>
    <w:rsid w:val="00CD6E38"/>
    <w:rsid w:val="00CD7339"/>
    <w:rsid w:val="00CD76C6"/>
    <w:rsid w:val="00CD7A30"/>
    <w:rsid w:val="00CE0289"/>
    <w:rsid w:val="00CE056C"/>
    <w:rsid w:val="00CE094F"/>
    <w:rsid w:val="00CE0B9E"/>
    <w:rsid w:val="00CE1608"/>
    <w:rsid w:val="00CE1EFD"/>
    <w:rsid w:val="00CE3383"/>
    <w:rsid w:val="00CE3857"/>
    <w:rsid w:val="00CE66E7"/>
    <w:rsid w:val="00CE6C1A"/>
    <w:rsid w:val="00CE729A"/>
    <w:rsid w:val="00CE76EC"/>
    <w:rsid w:val="00CF1810"/>
    <w:rsid w:val="00CF1BAE"/>
    <w:rsid w:val="00CF283D"/>
    <w:rsid w:val="00CF3E36"/>
    <w:rsid w:val="00CF494A"/>
    <w:rsid w:val="00CF72A2"/>
    <w:rsid w:val="00D0109E"/>
    <w:rsid w:val="00D0164C"/>
    <w:rsid w:val="00D016EB"/>
    <w:rsid w:val="00D023A3"/>
    <w:rsid w:val="00D02AAD"/>
    <w:rsid w:val="00D02C5C"/>
    <w:rsid w:val="00D03AB8"/>
    <w:rsid w:val="00D0479B"/>
    <w:rsid w:val="00D04AF1"/>
    <w:rsid w:val="00D06C31"/>
    <w:rsid w:val="00D06C63"/>
    <w:rsid w:val="00D06FF6"/>
    <w:rsid w:val="00D07C42"/>
    <w:rsid w:val="00D10F95"/>
    <w:rsid w:val="00D1387C"/>
    <w:rsid w:val="00D14739"/>
    <w:rsid w:val="00D15F8A"/>
    <w:rsid w:val="00D20743"/>
    <w:rsid w:val="00D2186D"/>
    <w:rsid w:val="00D21CB2"/>
    <w:rsid w:val="00D22947"/>
    <w:rsid w:val="00D22E0E"/>
    <w:rsid w:val="00D22FC4"/>
    <w:rsid w:val="00D2338F"/>
    <w:rsid w:val="00D24019"/>
    <w:rsid w:val="00D2547C"/>
    <w:rsid w:val="00D26409"/>
    <w:rsid w:val="00D26876"/>
    <w:rsid w:val="00D30908"/>
    <w:rsid w:val="00D320FE"/>
    <w:rsid w:val="00D3279F"/>
    <w:rsid w:val="00D33F02"/>
    <w:rsid w:val="00D34F38"/>
    <w:rsid w:val="00D35FE7"/>
    <w:rsid w:val="00D376CC"/>
    <w:rsid w:val="00D377B3"/>
    <w:rsid w:val="00D40CD2"/>
    <w:rsid w:val="00D41194"/>
    <w:rsid w:val="00D4303E"/>
    <w:rsid w:val="00D438EF"/>
    <w:rsid w:val="00D43ADA"/>
    <w:rsid w:val="00D43CEC"/>
    <w:rsid w:val="00D4580C"/>
    <w:rsid w:val="00D47B66"/>
    <w:rsid w:val="00D5044F"/>
    <w:rsid w:val="00D50522"/>
    <w:rsid w:val="00D50A14"/>
    <w:rsid w:val="00D52598"/>
    <w:rsid w:val="00D53755"/>
    <w:rsid w:val="00D539B7"/>
    <w:rsid w:val="00D545EE"/>
    <w:rsid w:val="00D5524A"/>
    <w:rsid w:val="00D5593C"/>
    <w:rsid w:val="00D56080"/>
    <w:rsid w:val="00D56355"/>
    <w:rsid w:val="00D56542"/>
    <w:rsid w:val="00D61522"/>
    <w:rsid w:val="00D619AE"/>
    <w:rsid w:val="00D62887"/>
    <w:rsid w:val="00D64A76"/>
    <w:rsid w:val="00D6567A"/>
    <w:rsid w:val="00D65BA6"/>
    <w:rsid w:val="00D66442"/>
    <w:rsid w:val="00D66654"/>
    <w:rsid w:val="00D675ED"/>
    <w:rsid w:val="00D70C11"/>
    <w:rsid w:val="00D72F2F"/>
    <w:rsid w:val="00D73890"/>
    <w:rsid w:val="00D73C18"/>
    <w:rsid w:val="00D760F8"/>
    <w:rsid w:val="00D77A38"/>
    <w:rsid w:val="00D77C44"/>
    <w:rsid w:val="00D8204D"/>
    <w:rsid w:val="00D83F62"/>
    <w:rsid w:val="00D852CF"/>
    <w:rsid w:val="00D86BAB"/>
    <w:rsid w:val="00D86EA9"/>
    <w:rsid w:val="00D90172"/>
    <w:rsid w:val="00D90C3C"/>
    <w:rsid w:val="00D918CE"/>
    <w:rsid w:val="00D956C8"/>
    <w:rsid w:val="00D95906"/>
    <w:rsid w:val="00D979C2"/>
    <w:rsid w:val="00DA04AA"/>
    <w:rsid w:val="00DA112B"/>
    <w:rsid w:val="00DA1562"/>
    <w:rsid w:val="00DA2681"/>
    <w:rsid w:val="00DA31B6"/>
    <w:rsid w:val="00DA31F3"/>
    <w:rsid w:val="00DA6FF1"/>
    <w:rsid w:val="00DA74FF"/>
    <w:rsid w:val="00DB04B2"/>
    <w:rsid w:val="00DB18BC"/>
    <w:rsid w:val="00DB22F0"/>
    <w:rsid w:val="00DB2D5C"/>
    <w:rsid w:val="00DB3369"/>
    <w:rsid w:val="00DB361A"/>
    <w:rsid w:val="00DB39B6"/>
    <w:rsid w:val="00DB41E5"/>
    <w:rsid w:val="00DB455E"/>
    <w:rsid w:val="00DB4B6C"/>
    <w:rsid w:val="00DB56E7"/>
    <w:rsid w:val="00DB7B9A"/>
    <w:rsid w:val="00DB7D9A"/>
    <w:rsid w:val="00DC002C"/>
    <w:rsid w:val="00DC06E0"/>
    <w:rsid w:val="00DC143D"/>
    <w:rsid w:val="00DC15D6"/>
    <w:rsid w:val="00DC16E9"/>
    <w:rsid w:val="00DC2EE3"/>
    <w:rsid w:val="00DC3DB3"/>
    <w:rsid w:val="00DC50FD"/>
    <w:rsid w:val="00DD1295"/>
    <w:rsid w:val="00DD21B0"/>
    <w:rsid w:val="00DD231A"/>
    <w:rsid w:val="00DD2B43"/>
    <w:rsid w:val="00DD37DE"/>
    <w:rsid w:val="00DD4215"/>
    <w:rsid w:val="00DD4452"/>
    <w:rsid w:val="00DD557B"/>
    <w:rsid w:val="00DD5E3E"/>
    <w:rsid w:val="00DD6447"/>
    <w:rsid w:val="00DD7B3A"/>
    <w:rsid w:val="00DD7B5E"/>
    <w:rsid w:val="00DE06F8"/>
    <w:rsid w:val="00DE0C75"/>
    <w:rsid w:val="00DE1901"/>
    <w:rsid w:val="00DE1A48"/>
    <w:rsid w:val="00DE377E"/>
    <w:rsid w:val="00DE4180"/>
    <w:rsid w:val="00DE5797"/>
    <w:rsid w:val="00DE654A"/>
    <w:rsid w:val="00DE66F0"/>
    <w:rsid w:val="00DE6977"/>
    <w:rsid w:val="00DE6DB8"/>
    <w:rsid w:val="00DE6F76"/>
    <w:rsid w:val="00DE7B0B"/>
    <w:rsid w:val="00DF0561"/>
    <w:rsid w:val="00DF1001"/>
    <w:rsid w:val="00DF1702"/>
    <w:rsid w:val="00DF2D53"/>
    <w:rsid w:val="00DF2F6E"/>
    <w:rsid w:val="00DF3224"/>
    <w:rsid w:val="00DF5238"/>
    <w:rsid w:val="00DF58E7"/>
    <w:rsid w:val="00DF60C0"/>
    <w:rsid w:val="00DF6739"/>
    <w:rsid w:val="00DF75FC"/>
    <w:rsid w:val="00E003DD"/>
    <w:rsid w:val="00E00805"/>
    <w:rsid w:val="00E00BF7"/>
    <w:rsid w:val="00E00EC8"/>
    <w:rsid w:val="00E015C7"/>
    <w:rsid w:val="00E01A80"/>
    <w:rsid w:val="00E028A6"/>
    <w:rsid w:val="00E038BB"/>
    <w:rsid w:val="00E03C69"/>
    <w:rsid w:val="00E04A24"/>
    <w:rsid w:val="00E0583E"/>
    <w:rsid w:val="00E0677D"/>
    <w:rsid w:val="00E06936"/>
    <w:rsid w:val="00E06F34"/>
    <w:rsid w:val="00E0729E"/>
    <w:rsid w:val="00E073A6"/>
    <w:rsid w:val="00E10592"/>
    <w:rsid w:val="00E10600"/>
    <w:rsid w:val="00E11106"/>
    <w:rsid w:val="00E121CA"/>
    <w:rsid w:val="00E153FA"/>
    <w:rsid w:val="00E16686"/>
    <w:rsid w:val="00E20C0B"/>
    <w:rsid w:val="00E21C2D"/>
    <w:rsid w:val="00E21D47"/>
    <w:rsid w:val="00E2453B"/>
    <w:rsid w:val="00E245A8"/>
    <w:rsid w:val="00E271E8"/>
    <w:rsid w:val="00E275FD"/>
    <w:rsid w:val="00E30814"/>
    <w:rsid w:val="00E3310C"/>
    <w:rsid w:val="00E33BC7"/>
    <w:rsid w:val="00E37621"/>
    <w:rsid w:val="00E376DE"/>
    <w:rsid w:val="00E377B6"/>
    <w:rsid w:val="00E37BC2"/>
    <w:rsid w:val="00E40F97"/>
    <w:rsid w:val="00E41B7F"/>
    <w:rsid w:val="00E42412"/>
    <w:rsid w:val="00E451D8"/>
    <w:rsid w:val="00E47488"/>
    <w:rsid w:val="00E47FE6"/>
    <w:rsid w:val="00E501F0"/>
    <w:rsid w:val="00E504FD"/>
    <w:rsid w:val="00E52A65"/>
    <w:rsid w:val="00E537A3"/>
    <w:rsid w:val="00E53FE4"/>
    <w:rsid w:val="00E55E1A"/>
    <w:rsid w:val="00E5657C"/>
    <w:rsid w:val="00E565C9"/>
    <w:rsid w:val="00E56F2D"/>
    <w:rsid w:val="00E60AD7"/>
    <w:rsid w:val="00E61511"/>
    <w:rsid w:val="00E6515F"/>
    <w:rsid w:val="00E65676"/>
    <w:rsid w:val="00E66B0D"/>
    <w:rsid w:val="00E66B6C"/>
    <w:rsid w:val="00E67C5B"/>
    <w:rsid w:val="00E702DA"/>
    <w:rsid w:val="00E70F39"/>
    <w:rsid w:val="00E743DB"/>
    <w:rsid w:val="00E744C9"/>
    <w:rsid w:val="00E74704"/>
    <w:rsid w:val="00E7638B"/>
    <w:rsid w:val="00E80B57"/>
    <w:rsid w:val="00E80F35"/>
    <w:rsid w:val="00E82239"/>
    <w:rsid w:val="00E82819"/>
    <w:rsid w:val="00E83592"/>
    <w:rsid w:val="00E85861"/>
    <w:rsid w:val="00E859D9"/>
    <w:rsid w:val="00E86410"/>
    <w:rsid w:val="00E874F2"/>
    <w:rsid w:val="00E9023B"/>
    <w:rsid w:val="00E90DE1"/>
    <w:rsid w:val="00E92E15"/>
    <w:rsid w:val="00E92E9E"/>
    <w:rsid w:val="00E93CF8"/>
    <w:rsid w:val="00E94A12"/>
    <w:rsid w:val="00E94B3F"/>
    <w:rsid w:val="00E952D3"/>
    <w:rsid w:val="00E95403"/>
    <w:rsid w:val="00E954CB"/>
    <w:rsid w:val="00E9623A"/>
    <w:rsid w:val="00EA01C9"/>
    <w:rsid w:val="00EA0209"/>
    <w:rsid w:val="00EA05DA"/>
    <w:rsid w:val="00EA2FA9"/>
    <w:rsid w:val="00EA45E2"/>
    <w:rsid w:val="00EA5D6C"/>
    <w:rsid w:val="00EA69DF"/>
    <w:rsid w:val="00EA7784"/>
    <w:rsid w:val="00EB28D1"/>
    <w:rsid w:val="00EB3B06"/>
    <w:rsid w:val="00EB3D4F"/>
    <w:rsid w:val="00EB6099"/>
    <w:rsid w:val="00EB6100"/>
    <w:rsid w:val="00EB6E42"/>
    <w:rsid w:val="00EB74F2"/>
    <w:rsid w:val="00EB7C6D"/>
    <w:rsid w:val="00EC037B"/>
    <w:rsid w:val="00EC062C"/>
    <w:rsid w:val="00EC0B9F"/>
    <w:rsid w:val="00EC2267"/>
    <w:rsid w:val="00EC3820"/>
    <w:rsid w:val="00EC3AE8"/>
    <w:rsid w:val="00EC5F27"/>
    <w:rsid w:val="00ED09DB"/>
    <w:rsid w:val="00ED1B9E"/>
    <w:rsid w:val="00ED3D92"/>
    <w:rsid w:val="00ED58D1"/>
    <w:rsid w:val="00ED628E"/>
    <w:rsid w:val="00ED6E90"/>
    <w:rsid w:val="00ED7630"/>
    <w:rsid w:val="00ED7AE9"/>
    <w:rsid w:val="00EE0AC5"/>
    <w:rsid w:val="00EE113F"/>
    <w:rsid w:val="00EE14DF"/>
    <w:rsid w:val="00EE269F"/>
    <w:rsid w:val="00EE289A"/>
    <w:rsid w:val="00EE3326"/>
    <w:rsid w:val="00EE5765"/>
    <w:rsid w:val="00EE5E3E"/>
    <w:rsid w:val="00EE764E"/>
    <w:rsid w:val="00EE76E5"/>
    <w:rsid w:val="00EE7CDD"/>
    <w:rsid w:val="00EF0190"/>
    <w:rsid w:val="00EF35F8"/>
    <w:rsid w:val="00EF5B73"/>
    <w:rsid w:val="00F008A5"/>
    <w:rsid w:val="00F00F24"/>
    <w:rsid w:val="00F01E23"/>
    <w:rsid w:val="00F02E02"/>
    <w:rsid w:val="00F030EF"/>
    <w:rsid w:val="00F03461"/>
    <w:rsid w:val="00F03DE2"/>
    <w:rsid w:val="00F040B7"/>
    <w:rsid w:val="00F05DC2"/>
    <w:rsid w:val="00F05F87"/>
    <w:rsid w:val="00F068C8"/>
    <w:rsid w:val="00F106D6"/>
    <w:rsid w:val="00F106D7"/>
    <w:rsid w:val="00F12632"/>
    <w:rsid w:val="00F13694"/>
    <w:rsid w:val="00F15E93"/>
    <w:rsid w:val="00F20B42"/>
    <w:rsid w:val="00F210B9"/>
    <w:rsid w:val="00F22BEA"/>
    <w:rsid w:val="00F22F67"/>
    <w:rsid w:val="00F23105"/>
    <w:rsid w:val="00F23350"/>
    <w:rsid w:val="00F23C72"/>
    <w:rsid w:val="00F250F2"/>
    <w:rsid w:val="00F25464"/>
    <w:rsid w:val="00F258AF"/>
    <w:rsid w:val="00F259E2"/>
    <w:rsid w:val="00F26292"/>
    <w:rsid w:val="00F26D98"/>
    <w:rsid w:val="00F32454"/>
    <w:rsid w:val="00F3263D"/>
    <w:rsid w:val="00F3277E"/>
    <w:rsid w:val="00F32B51"/>
    <w:rsid w:val="00F32CE6"/>
    <w:rsid w:val="00F3567E"/>
    <w:rsid w:val="00F35729"/>
    <w:rsid w:val="00F376BB"/>
    <w:rsid w:val="00F37E99"/>
    <w:rsid w:val="00F40BCD"/>
    <w:rsid w:val="00F417EE"/>
    <w:rsid w:val="00F434DB"/>
    <w:rsid w:val="00F435B1"/>
    <w:rsid w:val="00F435D8"/>
    <w:rsid w:val="00F50839"/>
    <w:rsid w:val="00F51021"/>
    <w:rsid w:val="00F57345"/>
    <w:rsid w:val="00F57A6D"/>
    <w:rsid w:val="00F604B4"/>
    <w:rsid w:val="00F613D0"/>
    <w:rsid w:val="00F61491"/>
    <w:rsid w:val="00F61DDD"/>
    <w:rsid w:val="00F62009"/>
    <w:rsid w:val="00F62660"/>
    <w:rsid w:val="00F63AC6"/>
    <w:rsid w:val="00F64018"/>
    <w:rsid w:val="00F64301"/>
    <w:rsid w:val="00F64370"/>
    <w:rsid w:val="00F64746"/>
    <w:rsid w:val="00F64A46"/>
    <w:rsid w:val="00F656B9"/>
    <w:rsid w:val="00F660ED"/>
    <w:rsid w:val="00F67A8E"/>
    <w:rsid w:val="00F733DF"/>
    <w:rsid w:val="00F74F59"/>
    <w:rsid w:val="00F80907"/>
    <w:rsid w:val="00F80BE2"/>
    <w:rsid w:val="00F84D57"/>
    <w:rsid w:val="00F85CD2"/>
    <w:rsid w:val="00F866EA"/>
    <w:rsid w:val="00F86A16"/>
    <w:rsid w:val="00F86E58"/>
    <w:rsid w:val="00F911E8"/>
    <w:rsid w:val="00F91D4E"/>
    <w:rsid w:val="00F93340"/>
    <w:rsid w:val="00F93F4B"/>
    <w:rsid w:val="00F94754"/>
    <w:rsid w:val="00F96F93"/>
    <w:rsid w:val="00F97589"/>
    <w:rsid w:val="00F97BB4"/>
    <w:rsid w:val="00FA1442"/>
    <w:rsid w:val="00FA20E7"/>
    <w:rsid w:val="00FA2457"/>
    <w:rsid w:val="00FA26F3"/>
    <w:rsid w:val="00FA28E8"/>
    <w:rsid w:val="00FA3A9C"/>
    <w:rsid w:val="00FA4B16"/>
    <w:rsid w:val="00FA4E4F"/>
    <w:rsid w:val="00FA5B33"/>
    <w:rsid w:val="00FA640D"/>
    <w:rsid w:val="00FA66BC"/>
    <w:rsid w:val="00FA7431"/>
    <w:rsid w:val="00FB058A"/>
    <w:rsid w:val="00FB2298"/>
    <w:rsid w:val="00FB2996"/>
    <w:rsid w:val="00FB34F9"/>
    <w:rsid w:val="00FB35B8"/>
    <w:rsid w:val="00FB5F70"/>
    <w:rsid w:val="00FC0648"/>
    <w:rsid w:val="00FC07B3"/>
    <w:rsid w:val="00FC26E8"/>
    <w:rsid w:val="00FC2D81"/>
    <w:rsid w:val="00FC2EC3"/>
    <w:rsid w:val="00FC3F35"/>
    <w:rsid w:val="00FC4457"/>
    <w:rsid w:val="00FC45DA"/>
    <w:rsid w:val="00FC526F"/>
    <w:rsid w:val="00FC709B"/>
    <w:rsid w:val="00FC79B3"/>
    <w:rsid w:val="00FC7C4E"/>
    <w:rsid w:val="00FD0EC4"/>
    <w:rsid w:val="00FD1DEF"/>
    <w:rsid w:val="00FD3211"/>
    <w:rsid w:val="00FD3925"/>
    <w:rsid w:val="00FD5F1C"/>
    <w:rsid w:val="00FD6CB8"/>
    <w:rsid w:val="00FD6E51"/>
    <w:rsid w:val="00FD75E2"/>
    <w:rsid w:val="00FD7F6A"/>
    <w:rsid w:val="00FE0EDC"/>
    <w:rsid w:val="00FE2483"/>
    <w:rsid w:val="00FE2576"/>
    <w:rsid w:val="00FE2D8A"/>
    <w:rsid w:val="00FE32AB"/>
    <w:rsid w:val="00FE38A6"/>
    <w:rsid w:val="00FE4207"/>
    <w:rsid w:val="00FE531E"/>
    <w:rsid w:val="00FE5D11"/>
    <w:rsid w:val="00FE6D2B"/>
    <w:rsid w:val="00FE7801"/>
    <w:rsid w:val="00FE787A"/>
    <w:rsid w:val="00FE7D64"/>
    <w:rsid w:val="00FE7DDB"/>
    <w:rsid w:val="00FF26AD"/>
    <w:rsid w:val="00FF2C51"/>
    <w:rsid w:val="00FF4264"/>
    <w:rsid w:val="00FF4740"/>
    <w:rsid w:val="00FF5A16"/>
    <w:rsid w:val="00FF6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272295C0"/>
  <w15:docId w15:val="{A234FA6B-5BBD-4F43-81E9-CCCFB287D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/>
    <w:lsdException w:name="List Bullet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864F52"/>
    <w:pPr>
      <w:spacing w:after="160" w:line="259" w:lineRule="auto"/>
    </w:pPr>
    <w:rPr>
      <w:sz w:val="22"/>
      <w:szCs w:val="22"/>
      <w:lang w:eastAsia="en-US"/>
    </w:rPr>
  </w:style>
  <w:style w:type="paragraph" w:styleId="3">
    <w:name w:val="heading 3"/>
    <w:basedOn w:val="a1"/>
    <w:next w:val="a1"/>
    <w:link w:val="30"/>
    <w:uiPriority w:val="9"/>
    <w:unhideWhenUsed/>
    <w:qFormat/>
    <w:rsid w:val="005D2D5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1"/>
    <w:next w:val="a1"/>
    <w:link w:val="40"/>
    <w:uiPriority w:val="9"/>
    <w:semiHidden/>
    <w:unhideWhenUsed/>
    <w:qFormat/>
    <w:rsid w:val="00943A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FollowedHyperlink"/>
    <w:basedOn w:val="a2"/>
    <w:uiPriority w:val="99"/>
    <w:semiHidden/>
    <w:rsid w:val="00AD0E7C"/>
    <w:rPr>
      <w:color w:val="954F72" w:themeColor="followedHyperlink"/>
      <w:u w:val="single"/>
    </w:rPr>
  </w:style>
  <w:style w:type="character" w:styleId="a6">
    <w:name w:val="footnote reference"/>
    <w:basedOn w:val="a2"/>
    <w:uiPriority w:val="99"/>
    <w:semiHidden/>
    <w:rsid w:val="00AD0E7C"/>
    <w:rPr>
      <w:vertAlign w:val="superscript"/>
    </w:rPr>
  </w:style>
  <w:style w:type="character" w:styleId="a7">
    <w:name w:val="Hyperlink"/>
    <w:basedOn w:val="a2"/>
    <w:uiPriority w:val="99"/>
    <w:rsid w:val="00AD0E7C"/>
    <w:rPr>
      <w:color w:val="0563C1" w:themeColor="hyperlink"/>
      <w:u w:val="single"/>
    </w:rPr>
  </w:style>
  <w:style w:type="paragraph" w:styleId="a8">
    <w:name w:val="caption"/>
    <w:basedOn w:val="a1"/>
    <w:next w:val="a1"/>
    <w:uiPriority w:val="35"/>
    <w:qFormat/>
    <w:rsid w:val="00AD0E7C"/>
    <w:pPr>
      <w:spacing w:after="0" w:line="240" w:lineRule="auto"/>
      <w:jc w:val="center"/>
    </w:pPr>
    <w:rPr>
      <w:rFonts w:ascii="Times New Roman" w:hAnsi="Times New Roman"/>
      <w:iCs/>
      <w:sz w:val="24"/>
      <w:szCs w:val="18"/>
    </w:rPr>
  </w:style>
  <w:style w:type="paragraph" w:styleId="a9">
    <w:name w:val="footnote text"/>
    <w:basedOn w:val="a1"/>
    <w:link w:val="aa"/>
    <w:uiPriority w:val="99"/>
    <w:semiHidden/>
    <w:rsid w:val="00AD0E7C"/>
    <w:pPr>
      <w:spacing w:after="0" w:line="240" w:lineRule="auto"/>
    </w:pPr>
    <w:rPr>
      <w:sz w:val="20"/>
      <w:szCs w:val="20"/>
    </w:rPr>
  </w:style>
  <w:style w:type="paragraph" w:styleId="8">
    <w:name w:val="toc 8"/>
    <w:basedOn w:val="a1"/>
    <w:next w:val="a1"/>
    <w:uiPriority w:val="39"/>
    <w:rsid w:val="00AD0E7C"/>
    <w:pPr>
      <w:spacing w:after="100"/>
      <w:ind w:left="1540"/>
    </w:pPr>
    <w:rPr>
      <w:rFonts w:eastAsiaTheme="minorEastAsia"/>
      <w:lang w:eastAsia="ru-RU"/>
    </w:rPr>
  </w:style>
  <w:style w:type="paragraph" w:styleId="ab">
    <w:name w:val="header"/>
    <w:basedOn w:val="a1"/>
    <w:link w:val="ac"/>
    <w:uiPriority w:val="99"/>
    <w:rsid w:val="00AD0E7C"/>
    <w:pPr>
      <w:tabs>
        <w:tab w:val="center" w:pos="4677"/>
        <w:tab w:val="right" w:pos="9355"/>
      </w:tabs>
      <w:spacing w:after="0" w:line="240" w:lineRule="auto"/>
    </w:pPr>
  </w:style>
  <w:style w:type="paragraph" w:styleId="9">
    <w:name w:val="toc 9"/>
    <w:basedOn w:val="a1"/>
    <w:next w:val="a1"/>
    <w:uiPriority w:val="39"/>
    <w:rsid w:val="00AD0E7C"/>
    <w:pPr>
      <w:spacing w:after="100"/>
      <w:ind w:left="1760"/>
    </w:pPr>
    <w:rPr>
      <w:rFonts w:eastAsiaTheme="minorEastAsia"/>
      <w:lang w:eastAsia="ru-RU"/>
    </w:rPr>
  </w:style>
  <w:style w:type="paragraph" w:styleId="7">
    <w:name w:val="toc 7"/>
    <w:basedOn w:val="a1"/>
    <w:next w:val="a1"/>
    <w:uiPriority w:val="39"/>
    <w:rsid w:val="00AD0E7C"/>
    <w:pPr>
      <w:spacing w:after="100"/>
      <w:ind w:left="1320"/>
    </w:pPr>
    <w:rPr>
      <w:rFonts w:eastAsiaTheme="minorEastAsia"/>
      <w:lang w:eastAsia="ru-RU"/>
    </w:rPr>
  </w:style>
  <w:style w:type="paragraph" w:styleId="ad">
    <w:name w:val="Body Text"/>
    <w:basedOn w:val="a1"/>
    <w:link w:val="ae"/>
    <w:qFormat/>
    <w:rsid w:val="00AD0E7C"/>
    <w:pPr>
      <w:spacing w:after="120"/>
    </w:pPr>
  </w:style>
  <w:style w:type="paragraph" w:styleId="1">
    <w:name w:val="toc 1"/>
    <w:basedOn w:val="a1"/>
    <w:next w:val="a1"/>
    <w:uiPriority w:val="39"/>
    <w:qFormat/>
    <w:rsid w:val="00AD0E7C"/>
    <w:pPr>
      <w:tabs>
        <w:tab w:val="right" w:leader="dot" w:pos="9638"/>
      </w:tabs>
      <w:spacing w:after="100"/>
    </w:pPr>
    <w:rPr>
      <w:rFonts w:ascii="Times New Roman" w:hAnsi="Times New Roman"/>
      <w:sz w:val="24"/>
    </w:rPr>
  </w:style>
  <w:style w:type="paragraph" w:styleId="6">
    <w:name w:val="toc 6"/>
    <w:basedOn w:val="a1"/>
    <w:next w:val="a1"/>
    <w:uiPriority w:val="39"/>
    <w:rsid w:val="00AD0E7C"/>
    <w:pPr>
      <w:spacing w:after="100"/>
      <w:ind w:left="1100"/>
    </w:pPr>
    <w:rPr>
      <w:rFonts w:eastAsiaTheme="minorEastAsia"/>
      <w:lang w:eastAsia="ru-RU"/>
    </w:rPr>
  </w:style>
  <w:style w:type="paragraph" w:styleId="31">
    <w:name w:val="toc 3"/>
    <w:basedOn w:val="a1"/>
    <w:next w:val="a1"/>
    <w:uiPriority w:val="39"/>
    <w:qFormat/>
    <w:rsid w:val="00AD0E7C"/>
    <w:pPr>
      <w:spacing w:after="100"/>
      <w:ind w:left="440"/>
    </w:pPr>
    <w:rPr>
      <w:rFonts w:ascii="Times New Roman" w:hAnsi="Times New Roman"/>
      <w:sz w:val="28"/>
    </w:rPr>
  </w:style>
  <w:style w:type="paragraph" w:styleId="2">
    <w:name w:val="toc 2"/>
    <w:basedOn w:val="a1"/>
    <w:next w:val="a1"/>
    <w:uiPriority w:val="39"/>
    <w:qFormat/>
    <w:rsid w:val="00AD0E7C"/>
    <w:pPr>
      <w:spacing w:after="100"/>
      <w:ind w:left="220"/>
    </w:pPr>
    <w:rPr>
      <w:rFonts w:ascii="Times New Roman" w:hAnsi="Times New Roman"/>
      <w:sz w:val="24"/>
    </w:rPr>
  </w:style>
  <w:style w:type="paragraph" w:styleId="41">
    <w:name w:val="toc 4"/>
    <w:basedOn w:val="a1"/>
    <w:next w:val="a1"/>
    <w:uiPriority w:val="39"/>
    <w:rsid w:val="00AD0E7C"/>
    <w:pPr>
      <w:spacing w:after="100"/>
      <w:ind w:left="660"/>
    </w:pPr>
    <w:rPr>
      <w:rFonts w:eastAsiaTheme="minorEastAsia"/>
      <w:lang w:eastAsia="ru-RU"/>
    </w:rPr>
  </w:style>
  <w:style w:type="paragraph" w:styleId="5">
    <w:name w:val="toc 5"/>
    <w:basedOn w:val="a1"/>
    <w:next w:val="a1"/>
    <w:uiPriority w:val="39"/>
    <w:rsid w:val="00AD0E7C"/>
    <w:pPr>
      <w:spacing w:after="100"/>
      <w:ind w:left="880"/>
    </w:pPr>
    <w:rPr>
      <w:rFonts w:eastAsiaTheme="minorEastAsia"/>
      <w:lang w:eastAsia="ru-RU"/>
    </w:rPr>
  </w:style>
  <w:style w:type="paragraph" w:styleId="af">
    <w:name w:val="Body Text Indent"/>
    <w:basedOn w:val="a1"/>
    <w:link w:val="af0"/>
    <w:uiPriority w:val="99"/>
    <w:semiHidden/>
    <w:rsid w:val="00AD0E7C"/>
    <w:pPr>
      <w:spacing w:after="120"/>
      <w:ind w:left="283"/>
    </w:pPr>
  </w:style>
  <w:style w:type="paragraph" w:styleId="a">
    <w:name w:val="List Bullet"/>
    <w:basedOn w:val="a1"/>
    <w:uiPriority w:val="99"/>
    <w:rsid w:val="00AD0E7C"/>
    <w:pPr>
      <w:numPr>
        <w:numId w:val="1"/>
      </w:numPr>
      <w:contextualSpacing/>
    </w:pPr>
  </w:style>
  <w:style w:type="paragraph" w:styleId="af1">
    <w:name w:val="footer"/>
    <w:basedOn w:val="a1"/>
    <w:link w:val="af2"/>
    <w:uiPriority w:val="99"/>
    <w:rsid w:val="00AD0E7C"/>
    <w:pPr>
      <w:tabs>
        <w:tab w:val="center" w:pos="4677"/>
        <w:tab w:val="right" w:pos="9355"/>
      </w:tabs>
      <w:spacing w:after="0" w:line="240" w:lineRule="auto"/>
    </w:pPr>
  </w:style>
  <w:style w:type="paragraph" w:styleId="af3">
    <w:name w:val="Normal (Web)"/>
    <w:basedOn w:val="a1"/>
    <w:link w:val="af4"/>
    <w:uiPriority w:val="99"/>
    <w:semiHidden/>
    <w:rsid w:val="00AD0E7C"/>
    <w:rPr>
      <w:rFonts w:ascii="Times New Roman" w:hAnsi="Times New Roman" w:cs="Times New Roman"/>
      <w:sz w:val="24"/>
      <w:szCs w:val="24"/>
    </w:rPr>
  </w:style>
  <w:style w:type="paragraph" w:styleId="HTML">
    <w:name w:val="HTML Preformatted"/>
    <w:basedOn w:val="a1"/>
    <w:link w:val="HTML0"/>
    <w:uiPriority w:val="99"/>
    <w:semiHidden/>
    <w:rsid w:val="00AD0E7C"/>
    <w:pPr>
      <w:spacing w:after="0" w:line="240" w:lineRule="auto"/>
    </w:pPr>
    <w:rPr>
      <w:rFonts w:ascii="Consolas" w:hAnsi="Consolas"/>
      <w:sz w:val="20"/>
      <w:szCs w:val="20"/>
    </w:rPr>
  </w:style>
  <w:style w:type="table" w:styleId="af5">
    <w:name w:val="Table Grid"/>
    <w:basedOn w:val="a3"/>
    <w:uiPriority w:val="39"/>
    <w:rsid w:val="00AD0E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6">
    <w:name w:val="_О"/>
    <w:basedOn w:val="a1"/>
    <w:link w:val="af7"/>
    <w:qFormat/>
    <w:rsid w:val="00FE6D2B"/>
    <w:pPr>
      <w:spacing w:after="0" w:line="276" w:lineRule="auto"/>
      <w:ind w:firstLine="709"/>
      <w:jc w:val="both"/>
    </w:pPr>
    <w:rPr>
      <w:rFonts w:ascii="Times New Roman" w:hAnsi="Times New Roman" w:cs="Times New Roman"/>
      <w:sz w:val="32"/>
      <w:szCs w:val="28"/>
    </w:rPr>
  </w:style>
  <w:style w:type="paragraph" w:customStyle="1" w:styleId="10">
    <w:name w:val="_1"/>
    <w:basedOn w:val="a1"/>
    <w:next w:val="20"/>
    <w:link w:val="11"/>
    <w:qFormat/>
    <w:rsid w:val="000E6C33"/>
    <w:pPr>
      <w:spacing w:before="280" w:after="280" w:line="360" w:lineRule="auto"/>
      <w:jc w:val="center"/>
      <w:outlineLvl w:val="0"/>
    </w:pPr>
    <w:rPr>
      <w:rFonts w:ascii="Times New Roman" w:hAnsi="Times New Roman" w:cs="Times New Roman"/>
      <w:b/>
      <w:bCs/>
      <w:sz w:val="32"/>
      <w:szCs w:val="28"/>
    </w:rPr>
  </w:style>
  <w:style w:type="paragraph" w:customStyle="1" w:styleId="20">
    <w:name w:val="_2"/>
    <w:basedOn w:val="10"/>
    <w:next w:val="af6"/>
    <w:link w:val="21"/>
    <w:qFormat/>
    <w:rsid w:val="00AD0E7C"/>
    <w:pPr>
      <w:spacing w:after="0"/>
      <w:outlineLvl w:val="1"/>
    </w:pPr>
    <w:rPr>
      <w:i/>
      <w:iCs/>
    </w:rPr>
  </w:style>
  <w:style w:type="character" w:customStyle="1" w:styleId="af7">
    <w:name w:val="_О Знак"/>
    <w:basedOn w:val="a2"/>
    <w:link w:val="af6"/>
    <w:rsid w:val="00FE6D2B"/>
    <w:rPr>
      <w:rFonts w:ascii="Times New Roman" w:hAnsi="Times New Roman" w:cs="Times New Roman"/>
      <w:sz w:val="32"/>
      <w:szCs w:val="28"/>
      <w:lang w:eastAsia="en-US"/>
    </w:rPr>
  </w:style>
  <w:style w:type="paragraph" w:customStyle="1" w:styleId="af8">
    <w:name w:val="_Ц"/>
    <w:basedOn w:val="a1"/>
    <w:link w:val="af9"/>
    <w:qFormat/>
    <w:rsid w:val="006D3FDA"/>
    <w:pPr>
      <w:spacing w:after="0" w:line="288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11">
    <w:name w:val="_1 Знак"/>
    <w:basedOn w:val="a2"/>
    <w:link w:val="10"/>
    <w:rsid w:val="000E6C33"/>
    <w:rPr>
      <w:rFonts w:ascii="Times New Roman" w:hAnsi="Times New Roman" w:cs="Times New Roman"/>
      <w:b/>
      <w:bCs/>
      <w:sz w:val="32"/>
      <w:szCs w:val="28"/>
      <w:lang w:eastAsia="en-US"/>
    </w:rPr>
  </w:style>
  <w:style w:type="character" w:customStyle="1" w:styleId="af9">
    <w:name w:val="_Ц Знак"/>
    <w:basedOn w:val="a2"/>
    <w:link w:val="af8"/>
    <w:rsid w:val="006D3FDA"/>
    <w:rPr>
      <w:rFonts w:ascii="Times New Roman" w:hAnsi="Times New Roman" w:cs="Times New Roman"/>
      <w:sz w:val="28"/>
      <w:szCs w:val="28"/>
      <w:lang w:eastAsia="en-US"/>
    </w:rPr>
  </w:style>
  <w:style w:type="character" w:customStyle="1" w:styleId="aa">
    <w:name w:val="Текст сноски Знак"/>
    <w:basedOn w:val="a2"/>
    <w:link w:val="a9"/>
    <w:uiPriority w:val="99"/>
    <w:semiHidden/>
    <w:rsid w:val="00524983"/>
    <w:rPr>
      <w:lang w:eastAsia="en-US"/>
    </w:rPr>
  </w:style>
  <w:style w:type="character" w:customStyle="1" w:styleId="21">
    <w:name w:val="_2 Знак"/>
    <w:basedOn w:val="11"/>
    <w:link w:val="20"/>
    <w:rsid w:val="00524983"/>
    <w:rPr>
      <w:rFonts w:ascii="Times New Roman" w:hAnsi="Times New Roman" w:cs="Times New Roman"/>
      <w:b/>
      <w:bCs/>
      <w:i/>
      <w:iCs/>
      <w:sz w:val="28"/>
      <w:szCs w:val="28"/>
      <w:lang w:eastAsia="en-US"/>
    </w:rPr>
  </w:style>
  <w:style w:type="character" w:customStyle="1" w:styleId="12">
    <w:name w:val="Неразрешенное упоминание1"/>
    <w:basedOn w:val="a2"/>
    <w:uiPriority w:val="99"/>
    <w:semiHidden/>
    <w:rsid w:val="00AD0E7C"/>
    <w:rPr>
      <w:color w:val="605E5C"/>
      <w:shd w:val="clear" w:color="auto" w:fill="E1DFDD"/>
    </w:rPr>
  </w:style>
  <w:style w:type="paragraph" w:styleId="afa">
    <w:name w:val="List Paragraph"/>
    <w:basedOn w:val="a1"/>
    <w:uiPriority w:val="34"/>
    <w:qFormat/>
    <w:rsid w:val="00AD0E7C"/>
    <w:pPr>
      <w:ind w:left="720"/>
      <w:contextualSpacing/>
    </w:pPr>
  </w:style>
  <w:style w:type="character" w:customStyle="1" w:styleId="HTML0">
    <w:name w:val="Стандартный HTML Знак"/>
    <w:basedOn w:val="a2"/>
    <w:link w:val="HTML"/>
    <w:uiPriority w:val="99"/>
    <w:semiHidden/>
    <w:rsid w:val="00524983"/>
    <w:rPr>
      <w:rFonts w:ascii="Consolas" w:hAnsi="Consolas"/>
      <w:lang w:eastAsia="en-US"/>
    </w:rPr>
  </w:style>
  <w:style w:type="character" w:customStyle="1" w:styleId="ae">
    <w:name w:val="Основной текст Знак"/>
    <w:basedOn w:val="a2"/>
    <w:link w:val="ad"/>
    <w:rsid w:val="00524983"/>
    <w:rPr>
      <w:sz w:val="22"/>
      <w:szCs w:val="22"/>
      <w:lang w:eastAsia="en-US"/>
    </w:rPr>
  </w:style>
  <w:style w:type="paragraph" w:customStyle="1" w:styleId="afb">
    <w:name w:val="_ЛК"/>
    <w:basedOn w:val="a1"/>
    <w:link w:val="afc"/>
    <w:qFormat/>
    <w:rsid w:val="00AD0E7C"/>
    <w:pPr>
      <w:jc w:val="center"/>
      <w:outlineLvl w:val="0"/>
    </w:pPr>
    <w:rPr>
      <w:rFonts w:ascii="Times New Roman" w:hAnsi="Times New Roman" w:cs="Times New Roman"/>
      <w:b/>
      <w:bCs/>
      <w:sz w:val="28"/>
      <w:szCs w:val="28"/>
    </w:rPr>
  </w:style>
  <w:style w:type="character" w:customStyle="1" w:styleId="afc">
    <w:name w:val="_ЛК Знак"/>
    <w:basedOn w:val="a2"/>
    <w:link w:val="afb"/>
    <w:rsid w:val="00524983"/>
    <w:rPr>
      <w:rFonts w:ascii="Times New Roman" w:hAnsi="Times New Roman" w:cs="Times New Roman"/>
      <w:b/>
      <w:bCs/>
      <w:sz w:val="28"/>
      <w:szCs w:val="28"/>
      <w:lang w:eastAsia="en-US"/>
    </w:rPr>
  </w:style>
  <w:style w:type="paragraph" w:customStyle="1" w:styleId="32">
    <w:name w:val="_3"/>
    <w:basedOn w:val="20"/>
    <w:link w:val="33"/>
    <w:qFormat/>
    <w:rsid w:val="00AD0E7C"/>
    <w:pPr>
      <w:ind w:firstLine="709"/>
      <w:jc w:val="both"/>
      <w:outlineLvl w:val="2"/>
    </w:pPr>
    <w:rPr>
      <w:lang w:val="en-US"/>
    </w:rPr>
  </w:style>
  <w:style w:type="character" w:customStyle="1" w:styleId="33">
    <w:name w:val="_3 Знак"/>
    <w:basedOn w:val="21"/>
    <w:link w:val="32"/>
    <w:rsid w:val="00524983"/>
    <w:rPr>
      <w:rFonts w:ascii="Times New Roman" w:hAnsi="Times New Roman" w:cs="Times New Roman"/>
      <w:b/>
      <w:bCs/>
      <w:i/>
      <w:iCs/>
      <w:sz w:val="28"/>
      <w:szCs w:val="28"/>
      <w:lang w:val="en-US" w:eastAsia="en-US"/>
    </w:rPr>
  </w:style>
  <w:style w:type="character" w:customStyle="1" w:styleId="ac">
    <w:name w:val="Верхний колонтитул Знак"/>
    <w:basedOn w:val="a2"/>
    <w:link w:val="ab"/>
    <w:uiPriority w:val="99"/>
    <w:rsid w:val="00524983"/>
    <w:rPr>
      <w:sz w:val="22"/>
      <w:szCs w:val="22"/>
      <w:lang w:eastAsia="en-US"/>
    </w:rPr>
  </w:style>
  <w:style w:type="character" w:customStyle="1" w:styleId="af2">
    <w:name w:val="Нижний колонтитул Знак"/>
    <w:basedOn w:val="a2"/>
    <w:link w:val="af1"/>
    <w:uiPriority w:val="99"/>
    <w:rsid w:val="00524983"/>
    <w:rPr>
      <w:sz w:val="22"/>
      <w:szCs w:val="22"/>
      <w:lang w:eastAsia="en-US"/>
    </w:rPr>
  </w:style>
  <w:style w:type="character" w:customStyle="1" w:styleId="af0">
    <w:name w:val="Основной текст с отступом Знак"/>
    <w:basedOn w:val="a2"/>
    <w:link w:val="af"/>
    <w:uiPriority w:val="99"/>
    <w:semiHidden/>
    <w:rsid w:val="00524983"/>
    <w:rPr>
      <w:sz w:val="22"/>
      <w:szCs w:val="22"/>
      <w:lang w:eastAsia="en-US"/>
    </w:rPr>
  </w:style>
  <w:style w:type="paragraph" w:styleId="afd">
    <w:name w:val="Balloon Text"/>
    <w:basedOn w:val="a1"/>
    <w:link w:val="afe"/>
    <w:uiPriority w:val="99"/>
    <w:semiHidden/>
    <w:rsid w:val="00C22E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2"/>
    <w:link w:val="afd"/>
    <w:uiPriority w:val="99"/>
    <w:semiHidden/>
    <w:rsid w:val="00524983"/>
    <w:rPr>
      <w:rFonts w:ascii="Tahoma" w:hAnsi="Tahoma" w:cs="Tahoma"/>
      <w:sz w:val="16"/>
      <w:szCs w:val="16"/>
      <w:lang w:eastAsia="en-US"/>
    </w:rPr>
  </w:style>
  <w:style w:type="paragraph" w:customStyle="1" w:styleId="02">
    <w:name w:val="02"/>
    <w:basedOn w:val="a1"/>
    <w:link w:val="020"/>
    <w:rsid w:val="00524983"/>
    <w:pPr>
      <w:spacing w:after="0" w:line="288" w:lineRule="auto"/>
      <w:ind w:firstLine="567"/>
      <w:jc w:val="both"/>
    </w:pPr>
    <w:rPr>
      <w:rFonts w:ascii="Times New Roman" w:eastAsia="Times New Roman" w:hAnsi="Times New Roman" w:cs="Times New Roman"/>
      <w:spacing w:val="-4"/>
      <w:sz w:val="32"/>
      <w:szCs w:val="32"/>
      <w:lang w:eastAsia="ar-SA"/>
    </w:rPr>
  </w:style>
  <w:style w:type="character" w:customStyle="1" w:styleId="020">
    <w:name w:val="02 Знак"/>
    <w:link w:val="02"/>
    <w:rsid w:val="00524983"/>
    <w:rPr>
      <w:rFonts w:ascii="Times New Roman" w:eastAsia="Times New Roman" w:hAnsi="Times New Roman" w:cs="Times New Roman"/>
      <w:spacing w:val="-4"/>
      <w:sz w:val="32"/>
      <w:szCs w:val="32"/>
      <w:lang w:eastAsia="ar-SA"/>
    </w:rPr>
  </w:style>
  <w:style w:type="paragraph" w:customStyle="1" w:styleId="100">
    <w:name w:val="10"/>
    <w:basedOn w:val="a1"/>
    <w:link w:val="101"/>
    <w:qFormat/>
    <w:rsid w:val="00524983"/>
    <w:pPr>
      <w:spacing w:after="0" w:line="288" w:lineRule="auto"/>
      <w:ind w:firstLine="567"/>
      <w:jc w:val="center"/>
    </w:pPr>
    <w:rPr>
      <w:rFonts w:ascii="Times New Roman" w:hAnsi="Times New Roman" w:cs="Times New Roman"/>
      <w:i/>
      <w:sz w:val="20"/>
      <w:szCs w:val="20"/>
    </w:rPr>
  </w:style>
  <w:style w:type="character" w:customStyle="1" w:styleId="101">
    <w:name w:val="10 Знак"/>
    <w:basedOn w:val="a2"/>
    <w:link w:val="100"/>
    <w:rsid w:val="00524983"/>
    <w:rPr>
      <w:rFonts w:ascii="Times New Roman" w:hAnsi="Times New Roman" w:cs="Times New Roman"/>
      <w:i/>
      <w:lang w:eastAsia="en-US"/>
    </w:rPr>
  </w:style>
  <w:style w:type="paragraph" w:customStyle="1" w:styleId="120">
    <w:name w:val="12"/>
    <w:basedOn w:val="100"/>
    <w:link w:val="121"/>
    <w:qFormat/>
    <w:rsid w:val="00524983"/>
    <w:rPr>
      <w:sz w:val="24"/>
      <w:szCs w:val="24"/>
    </w:rPr>
  </w:style>
  <w:style w:type="character" w:customStyle="1" w:styleId="121">
    <w:name w:val="12 Знак"/>
    <w:basedOn w:val="101"/>
    <w:link w:val="120"/>
    <w:rsid w:val="00524983"/>
    <w:rPr>
      <w:rFonts w:ascii="Times New Roman" w:hAnsi="Times New Roman" w:cs="Times New Roman"/>
      <w:i/>
      <w:sz w:val="24"/>
      <w:szCs w:val="24"/>
      <w:lang w:eastAsia="en-US"/>
    </w:rPr>
  </w:style>
  <w:style w:type="paragraph" w:customStyle="1" w:styleId="60">
    <w:name w:val="6"/>
    <w:basedOn w:val="a1"/>
    <w:rsid w:val="00524983"/>
    <w:pPr>
      <w:autoSpaceDE w:val="0"/>
      <w:autoSpaceDN w:val="0"/>
      <w:adjustRightInd w:val="0"/>
      <w:spacing w:after="0" w:line="264" w:lineRule="auto"/>
      <w:jc w:val="center"/>
    </w:pPr>
    <w:rPr>
      <w:rFonts w:ascii="Times New Roman" w:eastAsia="Times New Roman" w:hAnsi="Times New Roman" w:cs="Times New Roman"/>
      <w:sz w:val="12"/>
      <w:szCs w:val="16"/>
      <w:lang w:eastAsia="ru-RU"/>
    </w:rPr>
  </w:style>
  <w:style w:type="paragraph" w:customStyle="1" w:styleId="80">
    <w:name w:val="8"/>
    <w:basedOn w:val="a1"/>
    <w:link w:val="81"/>
    <w:rsid w:val="00524983"/>
    <w:pPr>
      <w:autoSpaceDE w:val="0"/>
      <w:autoSpaceDN w:val="0"/>
      <w:adjustRightInd w:val="0"/>
      <w:spacing w:after="0" w:line="264" w:lineRule="auto"/>
      <w:jc w:val="center"/>
    </w:pPr>
    <w:rPr>
      <w:rFonts w:ascii="Times New Roman" w:eastAsia="Times New Roman" w:hAnsi="Times New Roman" w:cs="Times New Roman"/>
      <w:sz w:val="16"/>
      <w:szCs w:val="16"/>
      <w:lang w:eastAsia="ru-RU"/>
    </w:rPr>
  </w:style>
  <w:style w:type="character" w:customStyle="1" w:styleId="81">
    <w:name w:val="8 Знак"/>
    <w:link w:val="80"/>
    <w:locked/>
    <w:rsid w:val="00524983"/>
    <w:rPr>
      <w:rFonts w:ascii="Times New Roman" w:eastAsia="Times New Roman" w:hAnsi="Times New Roman" w:cs="Times New Roman"/>
      <w:sz w:val="16"/>
      <w:szCs w:val="16"/>
    </w:rPr>
  </w:style>
  <w:style w:type="paragraph" w:customStyle="1" w:styleId="aff">
    <w:name w:val="заголовок"/>
    <w:basedOn w:val="a1"/>
    <w:rsid w:val="00524983"/>
    <w:pPr>
      <w:suppressAutoHyphens/>
      <w:spacing w:before="567" w:after="397" w:line="288" w:lineRule="auto"/>
      <w:jc w:val="center"/>
      <w:outlineLvl w:val="0"/>
    </w:pPr>
    <w:rPr>
      <w:rFonts w:ascii="Times New Roman" w:eastAsia="Times New Roman" w:hAnsi="Times New Roman" w:cs="Times New Roman"/>
      <w:b/>
      <w:caps/>
      <w:sz w:val="32"/>
      <w:szCs w:val="32"/>
      <w:lang w:eastAsia="ar-SA"/>
    </w:rPr>
  </w:style>
  <w:style w:type="paragraph" w:customStyle="1" w:styleId="13">
    <w:name w:val="подзаголовок1"/>
    <w:basedOn w:val="a1"/>
    <w:rsid w:val="00051CD7"/>
    <w:pPr>
      <w:autoSpaceDE w:val="0"/>
      <w:autoSpaceDN w:val="0"/>
      <w:adjustRightInd w:val="0"/>
      <w:spacing w:after="0" w:line="288" w:lineRule="auto"/>
      <w:jc w:val="center"/>
      <w:outlineLvl w:val="1"/>
    </w:pPr>
    <w:rPr>
      <w:rFonts w:ascii="Times New Roman" w:eastAsia="Times New Roman" w:hAnsi="Times New Roman" w:cs="Times New Roman"/>
      <w:b/>
      <w:bCs/>
      <w:i/>
      <w:sz w:val="32"/>
      <w:szCs w:val="28"/>
      <w:lang w:eastAsia="ar-SA"/>
    </w:rPr>
  </w:style>
  <w:style w:type="paragraph" w:customStyle="1" w:styleId="22">
    <w:name w:val="подзаголовок2"/>
    <w:basedOn w:val="a1"/>
    <w:rsid w:val="00524983"/>
    <w:pPr>
      <w:autoSpaceDE w:val="0"/>
      <w:autoSpaceDN w:val="0"/>
      <w:adjustRightInd w:val="0"/>
      <w:spacing w:before="284" w:after="170" w:line="288" w:lineRule="auto"/>
      <w:jc w:val="center"/>
      <w:outlineLvl w:val="2"/>
    </w:pPr>
    <w:rPr>
      <w:rFonts w:ascii="Times New Roman" w:eastAsia="Times New Roman" w:hAnsi="Times New Roman" w:cs="Times New Roman"/>
      <w:b/>
      <w:bCs/>
      <w:sz w:val="32"/>
      <w:szCs w:val="32"/>
      <w:lang w:eastAsia="ar-SA"/>
    </w:rPr>
  </w:style>
  <w:style w:type="paragraph" w:customStyle="1" w:styleId="aff0">
    <w:name w:val="подрисунок"/>
    <w:basedOn w:val="a1"/>
    <w:link w:val="aff1"/>
    <w:rsid w:val="00524983"/>
    <w:pPr>
      <w:spacing w:after="0" w:line="240" w:lineRule="auto"/>
      <w:jc w:val="center"/>
    </w:pPr>
    <w:rPr>
      <w:rFonts w:ascii="Times New Roman" w:eastAsia="Times New Roman" w:hAnsi="Times New Roman" w:cs="Times New Roman"/>
      <w:sz w:val="28"/>
      <w:szCs w:val="28"/>
      <w:lang w:eastAsia="ar-SA"/>
    </w:rPr>
  </w:style>
  <w:style w:type="paragraph" w:customStyle="1" w:styleId="aff2">
    <w:name w:val="текст"/>
    <w:basedOn w:val="a1"/>
    <w:rsid w:val="00524983"/>
    <w:pPr>
      <w:spacing w:after="0" w:line="288" w:lineRule="auto"/>
      <w:ind w:firstLine="567"/>
      <w:jc w:val="both"/>
    </w:pPr>
    <w:rPr>
      <w:rFonts w:ascii="Times New Roman" w:eastAsia="Times New Roman" w:hAnsi="Times New Roman" w:cs="Times New Roman"/>
      <w:sz w:val="32"/>
      <w:szCs w:val="32"/>
      <w:lang w:eastAsia="ar-SA"/>
    </w:rPr>
  </w:style>
  <w:style w:type="character" w:styleId="aff3">
    <w:name w:val="Unresolved Mention"/>
    <w:basedOn w:val="a2"/>
    <w:uiPriority w:val="99"/>
    <w:semiHidden/>
    <w:unhideWhenUsed/>
    <w:rsid w:val="00072127"/>
    <w:rPr>
      <w:color w:val="605E5C"/>
      <w:shd w:val="clear" w:color="auto" w:fill="E1DFDD"/>
    </w:rPr>
  </w:style>
  <w:style w:type="paragraph" w:styleId="aff4">
    <w:name w:val="Revision"/>
    <w:hidden/>
    <w:uiPriority w:val="99"/>
    <w:semiHidden/>
    <w:rsid w:val="00072127"/>
    <w:pPr>
      <w:spacing w:after="0" w:line="240" w:lineRule="auto"/>
    </w:pPr>
    <w:rPr>
      <w:sz w:val="22"/>
      <w:szCs w:val="22"/>
      <w:lang w:eastAsia="en-US"/>
    </w:rPr>
  </w:style>
  <w:style w:type="paragraph" w:customStyle="1" w:styleId="aff5">
    <w:name w:val="_ц"/>
    <w:basedOn w:val="a1"/>
    <w:link w:val="aff6"/>
    <w:qFormat/>
    <w:rsid w:val="00ED7630"/>
    <w:pPr>
      <w:spacing w:after="0" w:line="288" w:lineRule="auto"/>
      <w:jc w:val="center"/>
    </w:pPr>
    <w:rPr>
      <w:rFonts w:ascii="Times New Roman" w:hAnsi="Times New Roman" w:cs="Times New Roman"/>
      <w:noProof/>
      <w:sz w:val="28"/>
      <w:szCs w:val="24"/>
    </w:rPr>
  </w:style>
  <w:style w:type="character" w:customStyle="1" w:styleId="aff6">
    <w:name w:val="_ц Знак"/>
    <w:basedOn w:val="a2"/>
    <w:link w:val="aff5"/>
    <w:rsid w:val="00ED7630"/>
    <w:rPr>
      <w:rFonts w:ascii="Times New Roman" w:hAnsi="Times New Roman" w:cs="Times New Roman"/>
      <w:noProof/>
      <w:sz w:val="28"/>
      <w:szCs w:val="24"/>
      <w:lang w:eastAsia="en-US"/>
    </w:rPr>
  </w:style>
  <w:style w:type="table" w:customStyle="1" w:styleId="TableGrid">
    <w:name w:val="TableGrid"/>
    <w:rsid w:val="00072127"/>
    <w:pPr>
      <w:spacing w:after="0" w:line="240" w:lineRule="auto"/>
    </w:pPr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82">
    <w:name w:val="_ямелкий8"/>
    <w:basedOn w:val="aff0"/>
    <w:link w:val="83"/>
    <w:qFormat/>
    <w:rsid w:val="00BF4531"/>
    <w:rPr>
      <w:sz w:val="18"/>
      <w:szCs w:val="18"/>
    </w:rPr>
  </w:style>
  <w:style w:type="character" w:customStyle="1" w:styleId="aff1">
    <w:name w:val="подрисунок Знак"/>
    <w:basedOn w:val="a2"/>
    <w:link w:val="aff0"/>
    <w:rsid w:val="00BF4531"/>
    <w:rPr>
      <w:rFonts w:ascii="Times New Roman" w:eastAsia="Times New Roman" w:hAnsi="Times New Roman" w:cs="Times New Roman"/>
      <w:sz w:val="28"/>
      <w:szCs w:val="28"/>
      <w:lang w:eastAsia="ar-SA"/>
    </w:rPr>
  </w:style>
  <w:style w:type="character" w:customStyle="1" w:styleId="83">
    <w:name w:val="_ямелкий8 Знак"/>
    <w:basedOn w:val="aff1"/>
    <w:link w:val="82"/>
    <w:rsid w:val="00BF4531"/>
    <w:rPr>
      <w:rFonts w:ascii="Times New Roman" w:eastAsia="Times New Roman" w:hAnsi="Times New Roman" w:cs="Times New Roman"/>
      <w:sz w:val="18"/>
      <w:szCs w:val="18"/>
      <w:lang w:eastAsia="ar-SA"/>
    </w:rPr>
  </w:style>
  <w:style w:type="character" w:customStyle="1" w:styleId="30">
    <w:name w:val="Заголовок 3 Знак"/>
    <w:basedOn w:val="a2"/>
    <w:link w:val="3"/>
    <w:uiPriority w:val="9"/>
    <w:rsid w:val="005D2D5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styleId="aff7">
    <w:name w:val="annotation reference"/>
    <w:basedOn w:val="a2"/>
    <w:uiPriority w:val="99"/>
    <w:semiHidden/>
    <w:unhideWhenUsed/>
    <w:rsid w:val="005D2D5D"/>
    <w:rPr>
      <w:sz w:val="16"/>
      <w:szCs w:val="16"/>
    </w:rPr>
  </w:style>
  <w:style w:type="paragraph" w:styleId="aff8">
    <w:name w:val="annotation text"/>
    <w:basedOn w:val="a1"/>
    <w:link w:val="aff9"/>
    <w:uiPriority w:val="99"/>
    <w:semiHidden/>
    <w:unhideWhenUsed/>
    <w:rsid w:val="005D2D5D"/>
    <w:pPr>
      <w:spacing w:line="240" w:lineRule="auto"/>
    </w:pPr>
    <w:rPr>
      <w:sz w:val="20"/>
      <w:szCs w:val="20"/>
    </w:rPr>
  </w:style>
  <w:style w:type="character" w:customStyle="1" w:styleId="aff9">
    <w:name w:val="Текст примечания Знак"/>
    <w:basedOn w:val="a2"/>
    <w:link w:val="aff8"/>
    <w:uiPriority w:val="99"/>
    <w:semiHidden/>
    <w:rsid w:val="005D2D5D"/>
    <w:rPr>
      <w:lang w:eastAsia="en-US"/>
    </w:rPr>
  </w:style>
  <w:style w:type="paragraph" w:styleId="affa">
    <w:name w:val="annotation subject"/>
    <w:basedOn w:val="aff8"/>
    <w:next w:val="aff8"/>
    <w:link w:val="affb"/>
    <w:uiPriority w:val="99"/>
    <w:semiHidden/>
    <w:unhideWhenUsed/>
    <w:rsid w:val="005D2D5D"/>
    <w:rPr>
      <w:b/>
      <w:bCs/>
    </w:rPr>
  </w:style>
  <w:style w:type="character" w:customStyle="1" w:styleId="affb">
    <w:name w:val="Тема примечания Знак"/>
    <w:basedOn w:val="aff9"/>
    <w:link w:val="affa"/>
    <w:uiPriority w:val="99"/>
    <w:semiHidden/>
    <w:rsid w:val="005D2D5D"/>
    <w:rPr>
      <w:b/>
      <w:bCs/>
      <w:lang w:eastAsia="en-US"/>
    </w:rPr>
  </w:style>
  <w:style w:type="paragraph" w:customStyle="1" w:styleId="affc">
    <w:name w:val="_консп"/>
    <w:basedOn w:val="af6"/>
    <w:link w:val="affd"/>
    <w:qFormat/>
    <w:rsid w:val="00F61491"/>
    <w:rPr>
      <w:i/>
      <w:iCs/>
      <w:u w:val="single"/>
    </w:rPr>
  </w:style>
  <w:style w:type="character" w:customStyle="1" w:styleId="affd">
    <w:name w:val="_консп Знак"/>
    <w:basedOn w:val="af7"/>
    <w:link w:val="affc"/>
    <w:rsid w:val="00F61491"/>
    <w:rPr>
      <w:rFonts w:ascii="Times New Roman" w:hAnsi="Times New Roman" w:cs="Times New Roman"/>
      <w:i/>
      <w:iCs/>
      <w:sz w:val="32"/>
      <w:szCs w:val="28"/>
      <w:u w:val="single"/>
      <w:lang w:eastAsia="en-US"/>
    </w:rPr>
  </w:style>
  <w:style w:type="paragraph" w:customStyle="1" w:styleId="affe">
    <w:name w:val="_таб"/>
    <w:basedOn w:val="af3"/>
    <w:link w:val="afff"/>
    <w:qFormat/>
    <w:rsid w:val="00362200"/>
    <w:pPr>
      <w:spacing w:after="0" w:line="240" w:lineRule="auto"/>
    </w:pPr>
    <w:rPr>
      <w:rFonts w:ascii="Consolas" w:eastAsiaTheme="minorEastAsia" w:hAnsi="Consolas" w:cstheme="minorBidi"/>
      <w:color w:val="000000" w:themeColor="text1"/>
      <w:kern w:val="24"/>
      <w:sz w:val="28"/>
      <w:szCs w:val="28"/>
      <w:lang w:val="en-US"/>
    </w:rPr>
  </w:style>
  <w:style w:type="character" w:customStyle="1" w:styleId="af4">
    <w:name w:val="Обычный (Интернет) Знак"/>
    <w:basedOn w:val="a2"/>
    <w:link w:val="af3"/>
    <w:uiPriority w:val="99"/>
    <w:semiHidden/>
    <w:rsid w:val="00362200"/>
    <w:rPr>
      <w:rFonts w:ascii="Times New Roman" w:hAnsi="Times New Roman" w:cs="Times New Roman"/>
      <w:sz w:val="24"/>
      <w:szCs w:val="24"/>
      <w:lang w:eastAsia="en-US"/>
    </w:rPr>
  </w:style>
  <w:style w:type="character" w:customStyle="1" w:styleId="afff">
    <w:name w:val="_таб Знак"/>
    <w:basedOn w:val="af4"/>
    <w:link w:val="affe"/>
    <w:rsid w:val="00362200"/>
    <w:rPr>
      <w:rFonts w:ascii="Consolas" w:eastAsiaTheme="minorEastAsia" w:hAnsi="Consolas" w:cs="Times New Roman"/>
      <w:color w:val="000000" w:themeColor="text1"/>
      <w:kern w:val="24"/>
      <w:sz w:val="28"/>
      <w:szCs w:val="28"/>
      <w:lang w:val="en-US" w:eastAsia="en-US"/>
    </w:rPr>
  </w:style>
  <w:style w:type="paragraph" w:customStyle="1" w:styleId="afff0">
    <w:name w:val="_це"/>
    <w:basedOn w:val="af6"/>
    <w:link w:val="afff1"/>
    <w:qFormat/>
    <w:rsid w:val="00ED628E"/>
    <w:pPr>
      <w:ind w:firstLine="0"/>
      <w:jc w:val="center"/>
    </w:pPr>
    <w:rPr>
      <w:b/>
      <w:bCs/>
      <w:i/>
      <w:iCs/>
    </w:rPr>
  </w:style>
  <w:style w:type="character" w:customStyle="1" w:styleId="afff1">
    <w:name w:val="_це Знак"/>
    <w:basedOn w:val="af7"/>
    <w:link w:val="afff0"/>
    <w:rsid w:val="00ED628E"/>
    <w:rPr>
      <w:rFonts w:ascii="Times New Roman" w:hAnsi="Times New Roman" w:cs="Times New Roman"/>
      <w:b/>
      <w:bCs/>
      <w:i/>
      <w:iCs/>
      <w:sz w:val="32"/>
      <w:szCs w:val="28"/>
      <w:lang w:eastAsia="en-US"/>
    </w:rPr>
  </w:style>
  <w:style w:type="character" w:customStyle="1" w:styleId="40">
    <w:name w:val="Заголовок 4 Знак"/>
    <w:basedOn w:val="a2"/>
    <w:link w:val="4"/>
    <w:uiPriority w:val="9"/>
    <w:semiHidden/>
    <w:rsid w:val="00943AE8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paragraph" w:customStyle="1" w:styleId="FirstParagraph">
    <w:name w:val="First Paragraph"/>
    <w:basedOn w:val="ad"/>
    <w:next w:val="ad"/>
    <w:qFormat/>
    <w:rsid w:val="00EA05D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ad"/>
    <w:qFormat/>
    <w:rsid w:val="00EA05DA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a2"/>
    <w:link w:val="SourceCode"/>
    <w:rsid w:val="00EA05DA"/>
    <w:rPr>
      <w:rFonts w:ascii="Consolas" w:hAnsi="Consolas"/>
      <w:sz w:val="22"/>
    </w:rPr>
  </w:style>
  <w:style w:type="paragraph" w:customStyle="1" w:styleId="SourceCode">
    <w:name w:val="Source Code"/>
    <w:basedOn w:val="a1"/>
    <w:link w:val="VerbatimChar"/>
    <w:rsid w:val="00EA05DA"/>
    <w:pPr>
      <w:wordWrap w:val="0"/>
      <w:spacing w:after="200" w:line="240" w:lineRule="auto"/>
    </w:pPr>
    <w:rPr>
      <w:rFonts w:ascii="Consolas" w:hAnsi="Consolas"/>
      <w:szCs w:val="20"/>
      <w:lang w:eastAsia="ru-RU"/>
    </w:rPr>
  </w:style>
  <w:style w:type="character" w:customStyle="1" w:styleId="KeywordTok">
    <w:name w:val="KeywordTok"/>
    <w:basedOn w:val="VerbatimChar"/>
    <w:rsid w:val="00EA05DA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A05D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EA05D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A05D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EA05D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EA05DA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A05DA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A05D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EA05DA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EA05DA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EA05D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A05DA"/>
    <w:rPr>
      <w:rFonts w:ascii="Consolas" w:hAnsi="Consolas"/>
      <w:color w:val="06287E"/>
      <w:sz w:val="22"/>
    </w:rPr>
  </w:style>
  <w:style w:type="character" w:customStyle="1" w:styleId="ControlFlowTok">
    <w:name w:val="ControlFlowTok"/>
    <w:basedOn w:val="VerbatimChar"/>
    <w:rsid w:val="00EA05D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EA05D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EA05DA"/>
    <w:rPr>
      <w:rFonts w:ascii="Consolas" w:hAnsi="Consolas"/>
      <w:color w:val="008000"/>
      <w:sz w:val="22"/>
    </w:rPr>
  </w:style>
  <w:style w:type="character" w:customStyle="1" w:styleId="PreprocessorTok">
    <w:name w:val="PreprocessorTok"/>
    <w:basedOn w:val="VerbatimChar"/>
    <w:rsid w:val="00EA05D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EA05DA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EA05DA"/>
    <w:rPr>
      <w:rFonts w:ascii="Consolas" w:hAnsi="Consolas"/>
      <w:sz w:val="22"/>
    </w:rPr>
  </w:style>
  <w:style w:type="table" w:customStyle="1" w:styleId="Table">
    <w:name w:val="Table"/>
    <w:semiHidden/>
    <w:unhideWhenUsed/>
    <w:qFormat/>
    <w:rsid w:val="00FE6D2B"/>
    <w:pPr>
      <w:spacing w:line="240" w:lineRule="auto"/>
    </w:pPr>
    <w:rPr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23">
    <w:name w:val="_о2"/>
    <w:basedOn w:val="af6"/>
    <w:link w:val="24"/>
    <w:qFormat/>
    <w:rsid w:val="00406F9A"/>
  </w:style>
  <w:style w:type="paragraph" w:customStyle="1" w:styleId="14">
    <w:name w:val="_о1"/>
    <w:basedOn w:val="23"/>
    <w:link w:val="15"/>
    <w:rsid w:val="00406F9A"/>
  </w:style>
  <w:style w:type="character" w:customStyle="1" w:styleId="24">
    <w:name w:val="_о2 Знак"/>
    <w:basedOn w:val="af7"/>
    <w:link w:val="23"/>
    <w:rsid w:val="00406F9A"/>
    <w:rPr>
      <w:rFonts w:ascii="Times New Roman" w:hAnsi="Times New Roman" w:cs="Times New Roman"/>
      <w:sz w:val="32"/>
      <w:szCs w:val="28"/>
      <w:lang w:eastAsia="en-US"/>
    </w:rPr>
  </w:style>
  <w:style w:type="character" w:customStyle="1" w:styleId="15">
    <w:name w:val="_о1 Знак"/>
    <w:basedOn w:val="24"/>
    <w:link w:val="14"/>
    <w:rsid w:val="00406F9A"/>
    <w:rPr>
      <w:rFonts w:ascii="Times New Roman" w:hAnsi="Times New Roman" w:cs="Times New Roman"/>
      <w:sz w:val="32"/>
      <w:szCs w:val="28"/>
      <w:lang w:eastAsia="en-US"/>
    </w:rPr>
  </w:style>
  <w:style w:type="character" w:customStyle="1" w:styleId="afff2">
    <w:name w:val="_оа"/>
    <w:basedOn w:val="a2"/>
    <w:uiPriority w:val="1"/>
    <w:qFormat/>
    <w:rsid w:val="00406F9A"/>
    <w:rPr>
      <w:rFonts w:ascii="Times New Roman" w:hAnsi="Times New Roman"/>
      <w:b w:val="0"/>
      <w:i w:val="0"/>
      <w:sz w:val="32"/>
      <w:u w:val="none"/>
    </w:rPr>
  </w:style>
  <w:style w:type="paragraph" w:customStyle="1" w:styleId="a0">
    <w:name w:val="_сп"/>
    <w:basedOn w:val="af6"/>
    <w:qFormat/>
    <w:rsid w:val="00E60AD7"/>
    <w:pPr>
      <w:numPr>
        <w:numId w:val="9"/>
      </w:numPr>
      <w:ind w:left="0" w:firstLine="70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92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7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7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4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7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5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6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8828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10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598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4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3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72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3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697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0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7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6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7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2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8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1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069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43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1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59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9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16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111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94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51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9766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5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764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184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7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54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7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5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18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5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2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97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9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5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35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84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3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5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35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4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9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47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5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6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3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24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4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8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11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5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50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05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147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08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71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428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3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3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1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30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0538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4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2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4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31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50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7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5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84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6524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4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84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5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15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55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17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03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06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0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93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55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85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5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2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685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41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2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9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43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0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707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6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6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3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5420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86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179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48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2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0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611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84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0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1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6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7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90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4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2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70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117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44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49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03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02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5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8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0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7057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19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7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9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7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7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https://drive.google.com/file/d/1ROGI-Pz1T66E69NjeX6FJ85xNIUg-E9d/view?usp=sharing" TargetMode="External"/><Relationship Id="rId26" Type="http://schemas.openxmlformats.org/officeDocument/2006/relationships/footer" Target="footer1.xml"/><Relationship Id="rId3" Type="http://schemas.openxmlformats.org/officeDocument/2006/relationships/customXml" Target="../customXml/item2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customXml" Target="../customXml/item1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https://yandex.ru/map-constructor/" TargetMode="Externa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B4F04D1-F9E2-4B24-BA28-45126FE36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61</Pages>
  <Words>12685</Words>
  <Characters>72311</Characters>
  <Application>Microsoft Office Word</Application>
  <DocSecurity>0</DocSecurity>
  <Lines>602</Lines>
  <Paragraphs>16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*</cp:lastModifiedBy>
  <cp:revision>126</cp:revision>
  <cp:lastPrinted>2024-07-15T15:22:00Z</cp:lastPrinted>
  <dcterms:created xsi:type="dcterms:W3CDTF">2025-06-12T14:19:00Z</dcterms:created>
  <dcterms:modified xsi:type="dcterms:W3CDTF">2025-08-21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49-11.1.0.9505</vt:lpwstr>
  </property>
</Properties>
</file>